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432272" w14:textId="77777777" w:rsidR="00E47E21" w:rsidRPr="006D0C9D" w:rsidRDefault="00F96F89" w:rsidP="00AE1E9A">
      <w:pPr>
        <w:pStyle w:val="Default"/>
        <w:spacing w:line="360" w:lineRule="auto"/>
        <w:jc w:val="both"/>
        <w:rPr>
          <w:b/>
          <w:bCs/>
          <w:color w:val="auto"/>
          <w:sz w:val="44"/>
          <w:szCs w:val="44"/>
        </w:rPr>
      </w:pPr>
      <w:r w:rsidRPr="006D0C9D">
        <w:rPr>
          <w:b/>
          <w:bCs/>
          <w:noProof/>
          <w:color w:val="auto"/>
          <w:sz w:val="44"/>
          <w:szCs w:val="44"/>
        </w:rPr>
        <w:drawing>
          <wp:anchor distT="0" distB="0" distL="114300" distR="114300" simplePos="0" relativeHeight="251663360" behindDoc="0" locked="0" layoutInCell="1" allowOverlap="1" wp14:anchorId="24029CEB" wp14:editId="134ABABE">
            <wp:simplePos x="0" y="0"/>
            <wp:positionH relativeFrom="column">
              <wp:posOffset>-323850</wp:posOffset>
            </wp:positionH>
            <wp:positionV relativeFrom="paragraph">
              <wp:posOffset>9525</wp:posOffset>
            </wp:positionV>
            <wp:extent cx="1200150" cy="1200150"/>
            <wp:effectExtent l="0" t="0" r="0" b="0"/>
            <wp:wrapNone/>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200150" cy="1200150"/>
                    </a:xfrm>
                    <a:prstGeom prst="rect">
                      <a:avLst/>
                    </a:prstGeom>
                    <a:noFill/>
                  </pic:spPr>
                </pic:pic>
              </a:graphicData>
            </a:graphic>
            <wp14:sizeRelH relativeFrom="margin">
              <wp14:pctWidth>0</wp14:pctWidth>
            </wp14:sizeRelH>
          </wp:anchor>
        </w:drawing>
      </w:r>
    </w:p>
    <w:p w14:paraId="2D8D6846" w14:textId="7A32D269" w:rsidR="00F96F89" w:rsidRPr="006D0C9D" w:rsidRDefault="00F96F89" w:rsidP="00945B52">
      <w:pPr>
        <w:pStyle w:val="Default"/>
        <w:spacing w:line="360" w:lineRule="auto"/>
        <w:ind w:left="720" w:firstLine="720"/>
        <w:jc w:val="both"/>
        <w:rPr>
          <w:b/>
          <w:color w:val="auto"/>
          <w:sz w:val="40"/>
          <w:szCs w:val="36"/>
        </w:rPr>
      </w:pPr>
      <w:r w:rsidRPr="006D0C9D">
        <w:rPr>
          <w:b/>
          <w:color w:val="auto"/>
          <w:sz w:val="44"/>
          <w:szCs w:val="44"/>
        </w:rPr>
        <w:t xml:space="preserve">COMSATS </w:t>
      </w:r>
      <w:r w:rsidR="00945B52" w:rsidRPr="006D0C9D">
        <w:rPr>
          <w:b/>
          <w:color w:val="auto"/>
          <w:sz w:val="44"/>
          <w:szCs w:val="44"/>
        </w:rPr>
        <w:t>University</w:t>
      </w:r>
      <w:r w:rsidRPr="006D0C9D">
        <w:rPr>
          <w:b/>
          <w:color w:val="auto"/>
          <w:sz w:val="44"/>
          <w:szCs w:val="44"/>
        </w:rPr>
        <w:t xml:space="preserve"> Islamabad</w:t>
      </w:r>
      <w:r w:rsidR="00834894" w:rsidRPr="006D0C9D">
        <w:rPr>
          <w:b/>
          <w:color w:val="auto"/>
          <w:sz w:val="44"/>
          <w:szCs w:val="44"/>
        </w:rPr>
        <w:t xml:space="preserve"> (CUI)</w:t>
      </w:r>
    </w:p>
    <w:p w14:paraId="4848CBB5" w14:textId="77777777" w:rsidR="00E1689C" w:rsidRPr="006D0C9D" w:rsidRDefault="00E1689C" w:rsidP="00F11A64">
      <w:pPr>
        <w:pStyle w:val="Title"/>
        <w:spacing w:after="100" w:afterAutospacing="1"/>
        <w:jc w:val="center"/>
        <w:rPr>
          <w:rFonts w:ascii="Times New Roman" w:hAnsi="Times New Roman"/>
          <w:color w:val="000000" w:themeColor="text1"/>
          <w:sz w:val="40"/>
          <w:szCs w:val="40"/>
        </w:rPr>
      </w:pPr>
    </w:p>
    <w:p w14:paraId="5EC3EE65" w14:textId="0F9AFF82" w:rsidR="00F11A64" w:rsidRPr="006D0C9D" w:rsidRDefault="00B85723" w:rsidP="00F11A64">
      <w:pPr>
        <w:pStyle w:val="Title"/>
        <w:spacing w:after="100" w:afterAutospacing="1"/>
        <w:jc w:val="center"/>
        <w:rPr>
          <w:rFonts w:ascii="Times New Roman" w:hAnsi="Times New Roman"/>
          <w:color w:val="000000" w:themeColor="text1"/>
          <w:sz w:val="36"/>
          <w:szCs w:val="36"/>
        </w:rPr>
      </w:pPr>
      <w:r w:rsidRPr="006D0C9D">
        <w:rPr>
          <w:rFonts w:ascii="Times New Roman" w:hAnsi="Times New Roman"/>
          <w:color w:val="000000" w:themeColor="text1"/>
          <w:sz w:val="40"/>
          <w:szCs w:val="40"/>
        </w:rPr>
        <w:t>Software Requirement Specification</w:t>
      </w:r>
      <w:r w:rsidR="00F11A64" w:rsidRPr="006D0C9D">
        <w:rPr>
          <w:rFonts w:ascii="Times New Roman" w:hAnsi="Times New Roman"/>
          <w:color w:val="000000" w:themeColor="text1"/>
          <w:sz w:val="40"/>
          <w:szCs w:val="40"/>
        </w:rPr>
        <w:br/>
      </w:r>
      <w:r w:rsidR="00F11A64" w:rsidRPr="006D0C9D">
        <w:rPr>
          <w:rFonts w:ascii="Times New Roman" w:hAnsi="Times New Roman"/>
          <w:color w:val="000000" w:themeColor="text1"/>
          <w:sz w:val="32"/>
          <w:szCs w:val="32"/>
        </w:rPr>
        <w:t>(</w:t>
      </w:r>
      <w:r w:rsidRPr="006D0C9D">
        <w:rPr>
          <w:rFonts w:ascii="Times New Roman" w:hAnsi="Times New Roman"/>
          <w:color w:val="000000" w:themeColor="text1"/>
          <w:sz w:val="32"/>
          <w:szCs w:val="32"/>
        </w:rPr>
        <w:t>SRS</w:t>
      </w:r>
      <w:r w:rsidR="00F11A64" w:rsidRPr="006D0C9D">
        <w:rPr>
          <w:rFonts w:ascii="Times New Roman" w:hAnsi="Times New Roman"/>
          <w:color w:val="000000" w:themeColor="text1"/>
          <w:sz w:val="32"/>
          <w:szCs w:val="32"/>
        </w:rPr>
        <w:t xml:space="preserve"> DOCUMENT)</w:t>
      </w:r>
    </w:p>
    <w:p w14:paraId="1D9D8B09" w14:textId="77777777" w:rsidR="00F11A64" w:rsidRPr="006D0C9D" w:rsidRDefault="00F11A64" w:rsidP="00F11A64">
      <w:pPr>
        <w:pStyle w:val="Title"/>
        <w:spacing w:after="0"/>
        <w:jc w:val="center"/>
        <w:rPr>
          <w:rFonts w:ascii="Times New Roman" w:hAnsi="Times New Roman"/>
          <w:color w:val="000000" w:themeColor="text1"/>
          <w:sz w:val="40"/>
          <w:szCs w:val="40"/>
        </w:rPr>
      </w:pPr>
      <w:r w:rsidRPr="006D0C9D">
        <w:rPr>
          <w:rFonts w:ascii="Times New Roman" w:hAnsi="Times New Roman"/>
          <w:color w:val="000000" w:themeColor="text1"/>
          <w:sz w:val="36"/>
          <w:szCs w:val="36"/>
        </w:rPr>
        <w:t>for</w:t>
      </w:r>
      <w:r w:rsidRPr="006D0C9D">
        <w:rPr>
          <w:rFonts w:ascii="Times New Roman" w:hAnsi="Times New Roman"/>
          <w:color w:val="000000" w:themeColor="text1"/>
          <w:sz w:val="40"/>
          <w:szCs w:val="40"/>
        </w:rPr>
        <w:br/>
      </w:r>
    </w:p>
    <w:p w14:paraId="0B983395" w14:textId="4AE99554" w:rsidR="00E1689C" w:rsidRPr="006D0C9D" w:rsidRDefault="00483659" w:rsidP="00F11A64">
      <w:pPr>
        <w:pStyle w:val="Default"/>
        <w:jc w:val="center"/>
        <w:rPr>
          <w:b/>
          <w:color w:val="000000" w:themeColor="text1"/>
          <w:sz w:val="36"/>
          <w:szCs w:val="20"/>
        </w:rPr>
      </w:pPr>
      <w:proofErr w:type="spellStart"/>
      <w:r w:rsidRPr="006D0C9D">
        <w:rPr>
          <w:b/>
          <w:color w:val="000000" w:themeColor="text1"/>
          <w:sz w:val="36"/>
          <w:szCs w:val="20"/>
        </w:rPr>
        <w:t>BreathEX</w:t>
      </w:r>
      <w:proofErr w:type="spellEnd"/>
    </w:p>
    <w:p w14:paraId="3FEB92CA" w14:textId="40FB8132" w:rsidR="00F11A64" w:rsidRPr="006D0C9D" w:rsidRDefault="00F11A64" w:rsidP="00F11A64">
      <w:pPr>
        <w:pStyle w:val="Default"/>
        <w:jc w:val="center"/>
        <w:rPr>
          <w:b/>
          <w:color w:val="000000" w:themeColor="text1"/>
          <w:sz w:val="42"/>
        </w:rPr>
      </w:pPr>
      <w:r w:rsidRPr="006D0C9D">
        <w:rPr>
          <w:color w:val="000000" w:themeColor="text1"/>
          <w:sz w:val="36"/>
          <w:szCs w:val="20"/>
        </w:rPr>
        <w:br/>
      </w:r>
      <w:r w:rsidRPr="006D0C9D">
        <w:rPr>
          <w:color w:val="000000" w:themeColor="text1"/>
          <w:sz w:val="32"/>
        </w:rPr>
        <w:t>Version 1.0</w:t>
      </w:r>
    </w:p>
    <w:p w14:paraId="4B6B23E7" w14:textId="77777777" w:rsidR="00F11A64" w:rsidRPr="006D0C9D" w:rsidRDefault="00F11A64" w:rsidP="00F11A64">
      <w:pPr>
        <w:pStyle w:val="Default"/>
        <w:spacing w:line="360" w:lineRule="auto"/>
        <w:jc w:val="center"/>
        <w:rPr>
          <w:b/>
          <w:bCs/>
          <w:i/>
          <w:color w:val="000000" w:themeColor="text1"/>
          <w:sz w:val="36"/>
          <w:szCs w:val="36"/>
        </w:rPr>
      </w:pPr>
      <w:r w:rsidRPr="006D0C9D">
        <w:rPr>
          <w:b/>
          <w:bCs/>
          <w:i/>
          <w:color w:val="000000" w:themeColor="text1"/>
          <w:sz w:val="36"/>
          <w:szCs w:val="36"/>
        </w:rPr>
        <w:br/>
        <w:t>By</w:t>
      </w:r>
    </w:p>
    <w:p w14:paraId="684D2A8F" w14:textId="308069F5" w:rsidR="00F11A64" w:rsidRPr="006D0C9D" w:rsidRDefault="00643521" w:rsidP="00F11A64">
      <w:pPr>
        <w:pStyle w:val="Default"/>
        <w:tabs>
          <w:tab w:val="left" w:pos="5655"/>
        </w:tabs>
        <w:spacing w:line="360" w:lineRule="auto"/>
        <w:jc w:val="center"/>
        <w:rPr>
          <w:b/>
          <w:color w:val="000000" w:themeColor="text1"/>
          <w:sz w:val="28"/>
          <w:szCs w:val="28"/>
        </w:rPr>
      </w:pPr>
      <w:r>
        <w:rPr>
          <w:b/>
          <w:color w:val="000000" w:themeColor="text1"/>
          <w:sz w:val="32"/>
          <w:szCs w:val="32"/>
        </w:rPr>
        <w:t>Ahmed Kamran</w:t>
      </w:r>
      <w:r w:rsidR="00F11A64" w:rsidRPr="006D0C9D">
        <w:rPr>
          <w:b/>
          <w:color w:val="000000" w:themeColor="text1"/>
          <w:sz w:val="32"/>
          <w:szCs w:val="32"/>
        </w:rPr>
        <w:t xml:space="preserve">      </w:t>
      </w:r>
      <w:r w:rsidR="00F11A64" w:rsidRPr="006D0C9D">
        <w:rPr>
          <w:b/>
          <w:bCs/>
          <w:color w:val="000000" w:themeColor="text1"/>
          <w:sz w:val="28"/>
          <w:szCs w:val="28"/>
        </w:rPr>
        <w:t>CIIT/</w:t>
      </w:r>
      <w:r w:rsidR="00EF7537" w:rsidRPr="006D0C9D">
        <w:rPr>
          <w:b/>
          <w:color w:val="000000" w:themeColor="text1"/>
          <w:sz w:val="28"/>
          <w:szCs w:val="28"/>
        </w:rPr>
        <w:t>SP</w:t>
      </w:r>
      <w:r>
        <w:rPr>
          <w:b/>
          <w:color w:val="000000" w:themeColor="text1"/>
          <w:sz w:val="28"/>
          <w:szCs w:val="28"/>
        </w:rPr>
        <w:t>20</w:t>
      </w:r>
      <w:r w:rsidR="00F11A64" w:rsidRPr="006D0C9D">
        <w:rPr>
          <w:b/>
          <w:color w:val="000000" w:themeColor="text1"/>
          <w:sz w:val="28"/>
          <w:szCs w:val="28"/>
        </w:rPr>
        <w:t>-BS</w:t>
      </w:r>
      <w:r>
        <w:rPr>
          <w:b/>
          <w:color w:val="000000" w:themeColor="text1"/>
          <w:sz w:val="28"/>
          <w:szCs w:val="28"/>
        </w:rPr>
        <w:t>E</w:t>
      </w:r>
      <w:r w:rsidR="00F11A64" w:rsidRPr="006D0C9D">
        <w:rPr>
          <w:b/>
          <w:color w:val="000000" w:themeColor="text1"/>
          <w:sz w:val="28"/>
          <w:szCs w:val="28"/>
        </w:rPr>
        <w:t>-</w:t>
      </w:r>
      <w:r>
        <w:rPr>
          <w:b/>
          <w:color w:val="000000" w:themeColor="text1"/>
          <w:sz w:val="28"/>
          <w:szCs w:val="28"/>
        </w:rPr>
        <w:t>004</w:t>
      </w:r>
      <w:r w:rsidR="00F11A64" w:rsidRPr="006D0C9D">
        <w:rPr>
          <w:b/>
          <w:color w:val="000000" w:themeColor="text1"/>
          <w:sz w:val="28"/>
          <w:szCs w:val="28"/>
        </w:rPr>
        <w:t>/ISB</w:t>
      </w:r>
    </w:p>
    <w:p w14:paraId="7366A163" w14:textId="6E9DF3F7" w:rsidR="00F11A64" w:rsidRPr="006D0C9D" w:rsidRDefault="00643521" w:rsidP="00F11A64">
      <w:pPr>
        <w:pStyle w:val="Default"/>
        <w:spacing w:line="360" w:lineRule="auto"/>
        <w:jc w:val="center"/>
        <w:rPr>
          <w:b/>
          <w:color w:val="000000" w:themeColor="text1"/>
          <w:sz w:val="32"/>
          <w:szCs w:val="32"/>
        </w:rPr>
      </w:pPr>
      <w:r>
        <w:rPr>
          <w:b/>
          <w:color w:val="000000" w:themeColor="text1"/>
          <w:sz w:val="32"/>
          <w:szCs w:val="32"/>
        </w:rPr>
        <w:t>Daniyal Hassan</w:t>
      </w:r>
      <w:r w:rsidR="00F11A64" w:rsidRPr="006D0C9D">
        <w:rPr>
          <w:b/>
          <w:color w:val="000000" w:themeColor="text1"/>
          <w:sz w:val="32"/>
          <w:szCs w:val="32"/>
        </w:rPr>
        <w:t xml:space="preserve">      </w:t>
      </w:r>
      <w:r w:rsidR="00F11A64" w:rsidRPr="006D0C9D">
        <w:rPr>
          <w:b/>
          <w:bCs/>
          <w:color w:val="000000" w:themeColor="text1"/>
          <w:sz w:val="28"/>
          <w:szCs w:val="28"/>
        </w:rPr>
        <w:t>CIIT/</w:t>
      </w:r>
      <w:r w:rsidR="00F11A64" w:rsidRPr="006D0C9D">
        <w:rPr>
          <w:b/>
          <w:color w:val="000000" w:themeColor="text1"/>
          <w:sz w:val="28"/>
          <w:szCs w:val="28"/>
        </w:rPr>
        <w:t>SP</w:t>
      </w:r>
      <w:r>
        <w:rPr>
          <w:b/>
          <w:color w:val="000000" w:themeColor="text1"/>
          <w:sz w:val="28"/>
          <w:szCs w:val="28"/>
        </w:rPr>
        <w:t>20</w:t>
      </w:r>
      <w:r w:rsidR="00F11A64" w:rsidRPr="006D0C9D">
        <w:rPr>
          <w:b/>
          <w:color w:val="000000" w:themeColor="text1"/>
          <w:sz w:val="28"/>
          <w:szCs w:val="28"/>
        </w:rPr>
        <w:t>-BS</w:t>
      </w:r>
      <w:r>
        <w:rPr>
          <w:b/>
          <w:color w:val="000000" w:themeColor="text1"/>
          <w:sz w:val="28"/>
          <w:szCs w:val="28"/>
        </w:rPr>
        <w:t>E</w:t>
      </w:r>
      <w:r w:rsidR="00F11A64" w:rsidRPr="006D0C9D">
        <w:rPr>
          <w:b/>
          <w:color w:val="000000" w:themeColor="text1"/>
          <w:sz w:val="28"/>
          <w:szCs w:val="28"/>
        </w:rPr>
        <w:t>-</w:t>
      </w:r>
      <w:r>
        <w:rPr>
          <w:b/>
          <w:color w:val="000000" w:themeColor="text1"/>
          <w:sz w:val="28"/>
          <w:szCs w:val="28"/>
        </w:rPr>
        <w:t>025</w:t>
      </w:r>
      <w:r w:rsidR="00F11A64" w:rsidRPr="006D0C9D">
        <w:rPr>
          <w:b/>
          <w:color w:val="000000" w:themeColor="text1"/>
          <w:sz w:val="28"/>
          <w:szCs w:val="28"/>
        </w:rPr>
        <w:t>/ISB</w:t>
      </w:r>
    </w:p>
    <w:p w14:paraId="434A5351" w14:textId="77777777" w:rsidR="00F11A64" w:rsidRPr="006D0C9D" w:rsidRDefault="00F11A64" w:rsidP="00F11A64">
      <w:pPr>
        <w:pStyle w:val="Default"/>
        <w:spacing w:line="360" w:lineRule="auto"/>
        <w:jc w:val="center"/>
        <w:rPr>
          <w:b/>
          <w:i/>
          <w:color w:val="000000" w:themeColor="text1"/>
          <w:sz w:val="36"/>
          <w:szCs w:val="36"/>
        </w:rPr>
      </w:pPr>
    </w:p>
    <w:p w14:paraId="156B2A1D" w14:textId="09315DFD" w:rsidR="00F11A64" w:rsidRPr="006D0C9D" w:rsidRDefault="00F11A64" w:rsidP="00F11A64">
      <w:pPr>
        <w:pStyle w:val="Default"/>
        <w:spacing w:line="360" w:lineRule="auto"/>
        <w:jc w:val="center"/>
        <w:rPr>
          <w:b/>
          <w:color w:val="000000" w:themeColor="text1"/>
          <w:sz w:val="32"/>
          <w:szCs w:val="32"/>
        </w:rPr>
      </w:pPr>
      <w:r w:rsidRPr="006D0C9D">
        <w:rPr>
          <w:b/>
          <w:i/>
          <w:color w:val="000000" w:themeColor="text1"/>
          <w:sz w:val="36"/>
          <w:szCs w:val="36"/>
        </w:rPr>
        <w:t>Supervisor</w:t>
      </w:r>
      <w:r w:rsidRPr="006D0C9D">
        <w:rPr>
          <w:b/>
          <w:i/>
          <w:color w:val="000000" w:themeColor="text1"/>
          <w:sz w:val="30"/>
          <w:szCs w:val="30"/>
        </w:rPr>
        <w:br/>
      </w:r>
      <w:proofErr w:type="spellStart"/>
      <w:r w:rsidR="00643521">
        <w:rPr>
          <w:b/>
          <w:color w:val="000000" w:themeColor="text1"/>
          <w:sz w:val="32"/>
          <w:szCs w:val="32"/>
        </w:rPr>
        <w:t>Maam</w:t>
      </w:r>
      <w:proofErr w:type="spellEnd"/>
      <w:r w:rsidR="00643521">
        <w:rPr>
          <w:b/>
          <w:color w:val="000000" w:themeColor="text1"/>
          <w:sz w:val="32"/>
          <w:szCs w:val="32"/>
        </w:rPr>
        <w:t xml:space="preserve"> Sadia Maqbool</w:t>
      </w:r>
    </w:p>
    <w:p w14:paraId="4B3B4C4A" w14:textId="77777777" w:rsidR="00F11A64" w:rsidRPr="006D0C9D" w:rsidRDefault="00F11A64" w:rsidP="00F11A64">
      <w:pPr>
        <w:pStyle w:val="Default"/>
        <w:spacing w:line="360" w:lineRule="auto"/>
        <w:jc w:val="center"/>
        <w:rPr>
          <w:bCs/>
          <w:i/>
          <w:iCs/>
          <w:color w:val="000000" w:themeColor="text1"/>
          <w:szCs w:val="36"/>
        </w:rPr>
      </w:pPr>
    </w:p>
    <w:p w14:paraId="0AE680BF" w14:textId="77777777" w:rsidR="00F11A64" w:rsidRPr="006D0C9D" w:rsidRDefault="00F11A64" w:rsidP="00F11A64">
      <w:pPr>
        <w:pStyle w:val="ChangeHistoryTitle"/>
        <w:rPr>
          <w:rFonts w:ascii="Times New Roman" w:hAnsi="Times New Roman"/>
          <w:bCs/>
          <w:i/>
          <w:iCs/>
          <w:color w:val="000000" w:themeColor="text1"/>
          <w:szCs w:val="36"/>
        </w:rPr>
      </w:pPr>
    </w:p>
    <w:p w14:paraId="598EDAA9" w14:textId="76614123" w:rsidR="00F11A64" w:rsidRPr="006D0C9D" w:rsidRDefault="00F11A64" w:rsidP="00F11A64">
      <w:pPr>
        <w:pStyle w:val="ChangeHistoryTitle"/>
        <w:rPr>
          <w:rFonts w:ascii="Times New Roman" w:hAnsi="Times New Roman"/>
          <w:bCs/>
          <w:i/>
          <w:iCs/>
          <w:color w:val="000000" w:themeColor="text1"/>
          <w:szCs w:val="36"/>
        </w:rPr>
      </w:pPr>
      <w:r w:rsidRPr="006D0C9D">
        <w:rPr>
          <w:rFonts w:ascii="Times New Roman" w:hAnsi="Times New Roman"/>
          <w:bCs/>
          <w:i/>
          <w:iCs/>
          <w:color w:val="000000" w:themeColor="text1"/>
          <w:szCs w:val="36"/>
        </w:rPr>
        <w:t xml:space="preserve">Bachelor of Science in </w:t>
      </w:r>
      <w:r w:rsidR="00D06D0A" w:rsidRPr="006D0C9D">
        <w:rPr>
          <w:rFonts w:ascii="Times New Roman" w:hAnsi="Times New Roman"/>
          <w:bCs/>
          <w:i/>
          <w:iCs/>
          <w:color w:val="000000" w:themeColor="text1"/>
          <w:szCs w:val="36"/>
        </w:rPr>
        <w:t>Computer Science</w:t>
      </w:r>
      <w:r w:rsidRPr="006D0C9D">
        <w:rPr>
          <w:rFonts w:ascii="Times New Roman" w:hAnsi="Times New Roman"/>
          <w:bCs/>
          <w:i/>
          <w:iCs/>
          <w:color w:val="000000" w:themeColor="text1"/>
          <w:szCs w:val="36"/>
        </w:rPr>
        <w:t xml:space="preserve"> (20</w:t>
      </w:r>
      <w:r w:rsidR="00922334">
        <w:rPr>
          <w:rFonts w:ascii="Times New Roman" w:hAnsi="Times New Roman"/>
          <w:bCs/>
          <w:i/>
          <w:iCs/>
          <w:color w:val="000000" w:themeColor="text1"/>
          <w:szCs w:val="36"/>
        </w:rPr>
        <w:t>20</w:t>
      </w:r>
      <w:r w:rsidRPr="006D0C9D">
        <w:rPr>
          <w:rFonts w:ascii="Times New Roman" w:hAnsi="Times New Roman"/>
          <w:bCs/>
          <w:i/>
          <w:iCs/>
          <w:color w:val="000000" w:themeColor="text1"/>
          <w:szCs w:val="36"/>
        </w:rPr>
        <w:t>-20</w:t>
      </w:r>
      <w:r w:rsidR="00922334">
        <w:rPr>
          <w:rFonts w:ascii="Times New Roman" w:hAnsi="Times New Roman"/>
          <w:bCs/>
          <w:i/>
          <w:iCs/>
          <w:color w:val="000000" w:themeColor="text1"/>
          <w:szCs w:val="36"/>
        </w:rPr>
        <w:t>24</w:t>
      </w:r>
      <w:r w:rsidRPr="006D0C9D">
        <w:rPr>
          <w:rFonts w:ascii="Times New Roman" w:hAnsi="Times New Roman"/>
          <w:bCs/>
          <w:i/>
          <w:iCs/>
          <w:color w:val="000000" w:themeColor="text1"/>
          <w:szCs w:val="36"/>
        </w:rPr>
        <w:t>)</w:t>
      </w:r>
    </w:p>
    <w:p w14:paraId="0B3DF587" w14:textId="77777777" w:rsidR="003813F8" w:rsidRPr="006D0C9D" w:rsidRDefault="003813F8" w:rsidP="00E1689C">
      <w:pPr>
        <w:pStyle w:val="Default"/>
        <w:spacing w:line="360" w:lineRule="auto"/>
        <w:jc w:val="both"/>
        <w:rPr>
          <w:b/>
          <w:color w:val="auto"/>
          <w:sz w:val="36"/>
          <w:szCs w:val="36"/>
        </w:rPr>
        <w:sectPr w:rsidR="003813F8" w:rsidRPr="006D0C9D" w:rsidSect="001530B4">
          <w:headerReference w:type="default" r:id="rId12"/>
          <w:footerReference w:type="default" r:id="rId13"/>
          <w:pgSz w:w="12240" w:h="15840"/>
          <w:pgMar w:top="1440" w:right="1440" w:bottom="1440" w:left="1440" w:header="720" w:footer="720" w:gutter="0"/>
          <w:cols w:space="720"/>
          <w:docGrid w:linePitch="360"/>
        </w:sectPr>
      </w:pPr>
    </w:p>
    <w:p w14:paraId="3DBEADF5" w14:textId="77777777" w:rsidR="00152220" w:rsidRPr="006D0C9D" w:rsidRDefault="00F11A64" w:rsidP="00152220">
      <w:pPr>
        <w:pStyle w:val="TOCEntry"/>
        <w:jc w:val="center"/>
        <w:rPr>
          <w:rFonts w:ascii="Times New Roman" w:hAnsi="Times New Roman"/>
          <w:sz w:val="28"/>
          <w:szCs w:val="16"/>
        </w:rPr>
      </w:pPr>
      <w:r w:rsidRPr="006D0C9D">
        <w:rPr>
          <w:rFonts w:ascii="Times New Roman" w:hAnsi="Times New Roman"/>
          <w:sz w:val="28"/>
          <w:szCs w:val="22"/>
        </w:rPr>
        <w:lastRenderedPageBreak/>
        <w:t xml:space="preserve"> </w:t>
      </w:r>
      <w:bookmarkStart w:id="0" w:name="_Toc519128719"/>
      <w:bookmarkStart w:id="1" w:name="_Toc82690845"/>
      <w:bookmarkStart w:id="2" w:name="_Hlk29899656"/>
      <w:r w:rsidR="00152220" w:rsidRPr="006D0C9D">
        <w:rPr>
          <w:rFonts w:ascii="Times New Roman" w:hAnsi="Times New Roman"/>
          <w:sz w:val="28"/>
          <w:szCs w:val="16"/>
        </w:rPr>
        <w:t>Revision History</w:t>
      </w:r>
      <w:bookmarkEnd w:id="0"/>
      <w:bookmarkEnd w:id="1"/>
    </w:p>
    <w:tbl>
      <w:tblPr>
        <w:tblStyle w:val="TableGrid"/>
        <w:tblW w:w="0" w:type="auto"/>
        <w:tblLayout w:type="fixed"/>
        <w:tblLook w:val="0000" w:firstRow="0" w:lastRow="0" w:firstColumn="0" w:lastColumn="0" w:noHBand="0" w:noVBand="0"/>
      </w:tblPr>
      <w:tblGrid>
        <w:gridCol w:w="2160"/>
        <w:gridCol w:w="1170"/>
        <w:gridCol w:w="4954"/>
        <w:gridCol w:w="1584"/>
      </w:tblGrid>
      <w:tr w:rsidR="00152220" w:rsidRPr="006D0C9D" w14:paraId="00E68E9C" w14:textId="77777777" w:rsidTr="000A24F6">
        <w:tc>
          <w:tcPr>
            <w:tcW w:w="2160" w:type="dxa"/>
          </w:tcPr>
          <w:p w14:paraId="57245337" w14:textId="77777777" w:rsidR="00152220" w:rsidRPr="006D0C9D" w:rsidRDefault="00152220" w:rsidP="000A24F6">
            <w:pPr>
              <w:spacing w:before="40" w:after="40"/>
              <w:rPr>
                <w:b/>
              </w:rPr>
            </w:pPr>
            <w:r w:rsidRPr="006D0C9D">
              <w:rPr>
                <w:b/>
              </w:rPr>
              <w:t>Name</w:t>
            </w:r>
          </w:p>
        </w:tc>
        <w:tc>
          <w:tcPr>
            <w:tcW w:w="1170" w:type="dxa"/>
          </w:tcPr>
          <w:p w14:paraId="27993C33" w14:textId="77777777" w:rsidR="00152220" w:rsidRPr="006D0C9D" w:rsidRDefault="00152220" w:rsidP="000A24F6">
            <w:pPr>
              <w:spacing w:before="40" w:after="40"/>
              <w:rPr>
                <w:b/>
              </w:rPr>
            </w:pPr>
            <w:r w:rsidRPr="006D0C9D">
              <w:rPr>
                <w:b/>
              </w:rPr>
              <w:t>Date</w:t>
            </w:r>
          </w:p>
        </w:tc>
        <w:tc>
          <w:tcPr>
            <w:tcW w:w="4954" w:type="dxa"/>
          </w:tcPr>
          <w:p w14:paraId="3CA7347D" w14:textId="77777777" w:rsidR="00152220" w:rsidRPr="006D0C9D" w:rsidRDefault="00152220" w:rsidP="000A24F6">
            <w:pPr>
              <w:spacing w:before="40" w:after="40"/>
              <w:rPr>
                <w:b/>
              </w:rPr>
            </w:pPr>
            <w:r w:rsidRPr="006D0C9D">
              <w:rPr>
                <w:b/>
              </w:rPr>
              <w:t>Reason for Changes</w:t>
            </w:r>
          </w:p>
        </w:tc>
        <w:tc>
          <w:tcPr>
            <w:tcW w:w="1584" w:type="dxa"/>
          </w:tcPr>
          <w:p w14:paraId="75956F95" w14:textId="77777777" w:rsidR="00152220" w:rsidRPr="006D0C9D" w:rsidRDefault="00152220" w:rsidP="000A24F6">
            <w:pPr>
              <w:spacing w:before="40" w:after="40"/>
              <w:rPr>
                <w:b/>
              </w:rPr>
            </w:pPr>
            <w:r w:rsidRPr="006D0C9D">
              <w:rPr>
                <w:b/>
              </w:rPr>
              <w:t>Version</w:t>
            </w:r>
          </w:p>
        </w:tc>
      </w:tr>
      <w:tr w:rsidR="00152220" w:rsidRPr="006D0C9D" w14:paraId="38946128" w14:textId="77777777" w:rsidTr="000A24F6">
        <w:tc>
          <w:tcPr>
            <w:tcW w:w="2160" w:type="dxa"/>
          </w:tcPr>
          <w:p w14:paraId="27F9A44E" w14:textId="77777777" w:rsidR="00152220" w:rsidRPr="006D0C9D" w:rsidRDefault="00152220" w:rsidP="000A24F6">
            <w:pPr>
              <w:spacing w:before="40" w:after="40" w:line="480" w:lineRule="auto"/>
            </w:pPr>
          </w:p>
        </w:tc>
        <w:tc>
          <w:tcPr>
            <w:tcW w:w="1170" w:type="dxa"/>
          </w:tcPr>
          <w:p w14:paraId="2F210F91" w14:textId="77777777" w:rsidR="00152220" w:rsidRPr="006D0C9D" w:rsidRDefault="00152220" w:rsidP="000A24F6">
            <w:pPr>
              <w:spacing w:before="40" w:after="40" w:line="480" w:lineRule="auto"/>
            </w:pPr>
          </w:p>
        </w:tc>
        <w:tc>
          <w:tcPr>
            <w:tcW w:w="4954" w:type="dxa"/>
          </w:tcPr>
          <w:p w14:paraId="225EFABE" w14:textId="77777777" w:rsidR="00152220" w:rsidRPr="006D0C9D" w:rsidRDefault="00152220" w:rsidP="000A24F6">
            <w:pPr>
              <w:spacing w:before="40" w:after="40" w:line="480" w:lineRule="auto"/>
            </w:pPr>
          </w:p>
        </w:tc>
        <w:tc>
          <w:tcPr>
            <w:tcW w:w="1584" w:type="dxa"/>
          </w:tcPr>
          <w:p w14:paraId="30C60AAD" w14:textId="77777777" w:rsidR="00152220" w:rsidRPr="006D0C9D" w:rsidRDefault="00152220" w:rsidP="000A24F6">
            <w:pPr>
              <w:spacing w:before="40" w:after="40" w:line="480" w:lineRule="auto"/>
            </w:pPr>
          </w:p>
        </w:tc>
      </w:tr>
      <w:tr w:rsidR="00152220" w:rsidRPr="006D0C9D" w14:paraId="6576B3BE" w14:textId="77777777" w:rsidTr="000A24F6">
        <w:tc>
          <w:tcPr>
            <w:tcW w:w="2160" w:type="dxa"/>
          </w:tcPr>
          <w:p w14:paraId="2F60169C" w14:textId="77777777" w:rsidR="00152220" w:rsidRPr="006D0C9D" w:rsidRDefault="00152220" w:rsidP="000A24F6">
            <w:pPr>
              <w:spacing w:before="40" w:after="40" w:line="480" w:lineRule="auto"/>
            </w:pPr>
          </w:p>
        </w:tc>
        <w:tc>
          <w:tcPr>
            <w:tcW w:w="1170" w:type="dxa"/>
          </w:tcPr>
          <w:p w14:paraId="14501D04" w14:textId="77777777" w:rsidR="00152220" w:rsidRPr="006D0C9D" w:rsidRDefault="00152220" w:rsidP="000A24F6">
            <w:pPr>
              <w:spacing w:before="40" w:after="40" w:line="480" w:lineRule="auto"/>
            </w:pPr>
          </w:p>
        </w:tc>
        <w:tc>
          <w:tcPr>
            <w:tcW w:w="4954" w:type="dxa"/>
          </w:tcPr>
          <w:p w14:paraId="6075DAB9" w14:textId="77777777" w:rsidR="00152220" w:rsidRPr="006D0C9D" w:rsidRDefault="00152220" w:rsidP="000A24F6">
            <w:pPr>
              <w:spacing w:before="40" w:after="40" w:line="480" w:lineRule="auto"/>
            </w:pPr>
          </w:p>
        </w:tc>
        <w:tc>
          <w:tcPr>
            <w:tcW w:w="1584" w:type="dxa"/>
          </w:tcPr>
          <w:p w14:paraId="2454D4DC" w14:textId="77777777" w:rsidR="00152220" w:rsidRPr="006D0C9D" w:rsidRDefault="00152220" w:rsidP="000A24F6">
            <w:pPr>
              <w:spacing w:before="40" w:after="40" w:line="480" w:lineRule="auto"/>
            </w:pPr>
          </w:p>
        </w:tc>
      </w:tr>
      <w:tr w:rsidR="00152220" w:rsidRPr="006D0C9D" w14:paraId="799026BF" w14:textId="77777777" w:rsidTr="000A24F6">
        <w:tc>
          <w:tcPr>
            <w:tcW w:w="2160" w:type="dxa"/>
          </w:tcPr>
          <w:p w14:paraId="15DA663B" w14:textId="77777777" w:rsidR="00152220" w:rsidRPr="006D0C9D" w:rsidRDefault="00152220" w:rsidP="000A24F6">
            <w:pPr>
              <w:spacing w:before="40" w:after="40" w:line="480" w:lineRule="auto"/>
            </w:pPr>
          </w:p>
        </w:tc>
        <w:tc>
          <w:tcPr>
            <w:tcW w:w="1170" w:type="dxa"/>
          </w:tcPr>
          <w:p w14:paraId="76908F9D" w14:textId="77777777" w:rsidR="00152220" w:rsidRPr="006D0C9D" w:rsidRDefault="00152220" w:rsidP="000A24F6">
            <w:pPr>
              <w:spacing w:before="40" w:after="40" w:line="480" w:lineRule="auto"/>
            </w:pPr>
          </w:p>
        </w:tc>
        <w:tc>
          <w:tcPr>
            <w:tcW w:w="4954" w:type="dxa"/>
          </w:tcPr>
          <w:p w14:paraId="22E2845B" w14:textId="77777777" w:rsidR="00152220" w:rsidRPr="006D0C9D" w:rsidRDefault="00152220" w:rsidP="000A24F6">
            <w:pPr>
              <w:spacing w:before="40" w:after="40" w:line="480" w:lineRule="auto"/>
            </w:pPr>
          </w:p>
        </w:tc>
        <w:tc>
          <w:tcPr>
            <w:tcW w:w="1584" w:type="dxa"/>
          </w:tcPr>
          <w:p w14:paraId="66FC5685" w14:textId="77777777" w:rsidR="00152220" w:rsidRPr="006D0C9D" w:rsidRDefault="00152220" w:rsidP="000A24F6">
            <w:pPr>
              <w:spacing w:before="40" w:after="40" w:line="480" w:lineRule="auto"/>
            </w:pPr>
          </w:p>
        </w:tc>
      </w:tr>
      <w:tr w:rsidR="00152220" w:rsidRPr="006D0C9D" w14:paraId="0C77088B" w14:textId="77777777" w:rsidTr="000A24F6">
        <w:tc>
          <w:tcPr>
            <w:tcW w:w="2160" w:type="dxa"/>
          </w:tcPr>
          <w:p w14:paraId="2A2B65F3" w14:textId="77777777" w:rsidR="00152220" w:rsidRPr="006D0C9D" w:rsidRDefault="00152220" w:rsidP="000A24F6">
            <w:pPr>
              <w:spacing w:before="40" w:after="40" w:line="480" w:lineRule="auto"/>
            </w:pPr>
          </w:p>
        </w:tc>
        <w:tc>
          <w:tcPr>
            <w:tcW w:w="1170" w:type="dxa"/>
          </w:tcPr>
          <w:p w14:paraId="5DF2D8CB" w14:textId="77777777" w:rsidR="00152220" w:rsidRPr="006D0C9D" w:rsidRDefault="00152220" w:rsidP="000A24F6">
            <w:pPr>
              <w:spacing w:before="40" w:after="40" w:line="480" w:lineRule="auto"/>
            </w:pPr>
          </w:p>
        </w:tc>
        <w:tc>
          <w:tcPr>
            <w:tcW w:w="4954" w:type="dxa"/>
          </w:tcPr>
          <w:p w14:paraId="4873C275" w14:textId="77777777" w:rsidR="00152220" w:rsidRPr="006D0C9D" w:rsidRDefault="00152220" w:rsidP="000A24F6">
            <w:pPr>
              <w:spacing w:before="40" w:after="40" w:line="480" w:lineRule="auto"/>
            </w:pPr>
          </w:p>
        </w:tc>
        <w:tc>
          <w:tcPr>
            <w:tcW w:w="1584" w:type="dxa"/>
          </w:tcPr>
          <w:p w14:paraId="1BF7CCC3" w14:textId="77777777" w:rsidR="00152220" w:rsidRPr="006D0C9D" w:rsidRDefault="00152220" w:rsidP="000A24F6">
            <w:pPr>
              <w:spacing w:before="40" w:after="40" w:line="480" w:lineRule="auto"/>
            </w:pPr>
          </w:p>
        </w:tc>
      </w:tr>
      <w:tr w:rsidR="00152220" w:rsidRPr="006D0C9D" w14:paraId="62EAECB6" w14:textId="77777777" w:rsidTr="000A24F6">
        <w:tc>
          <w:tcPr>
            <w:tcW w:w="2160" w:type="dxa"/>
          </w:tcPr>
          <w:p w14:paraId="4D8F7CB6" w14:textId="77777777" w:rsidR="00152220" w:rsidRPr="006D0C9D" w:rsidRDefault="00152220" w:rsidP="000A24F6">
            <w:pPr>
              <w:spacing w:before="40" w:after="40" w:line="480" w:lineRule="auto"/>
            </w:pPr>
          </w:p>
        </w:tc>
        <w:tc>
          <w:tcPr>
            <w:tcW w:w="1170" w:type="dxa"/>
          </w:tcPr>
          <w:p w14:paraId="14B01F25" w14:textId="77777777" w:rsidR="00152220" w:rsidRPr="006D0C9D" w:rsidRDefault="00152220" w:rsidP="000A24F6">
            <w:pPr>
              <w:spacing w:before="40" w:after="40" w:line="480" w:lineRule="auto"/>
            </w:pPr>
          </w:p>
        </w:tc>
        <w:tc>
          <w:tcPr>
            <w:tcW w:w="4954" w:type="dxa"/>
          </w:tcPr>
          <w:p w14:paraId="43A79DCA" w14:textId="77777777" w:rsidR="00152220" w:rsidRPr="006D0C9D" w:rsidRDefault="00152220" w:rsidP="000A24F6">
            <w:pPr>
              <w:spacing w:before="40" w:after="40" w:line="480" w:lineRule="auto"/>
            </w:pPr>
          </w:p>
        </w:tc>
        <w:tc>
          <w:tcPr>
            <w:tcW w:w="1584" w:type="dxa"/>
          </w:tcPr>
          <w:p w14:paraId="105D35F0" w14:textId="77777777" w:rsidR="00152220" w:rsidRPr="006D0C9D" w:rsidRDefault="00152220" w:rsidP="000A24F6">
            <w:pPr>
              <w:spacing w:before="40" w:after="40" w:line="480" w:lineRule="auto"/>
            </w:pPr>
          </w:p>
        </w:tc>
      </w:tr>
      <w:tr w:rsidR="00152220" w:rsidRPr="006D0C9D" w14:paraId="430CA214" w14:textId="77777777" w:rsidTr="000A24F6">
        <w:tc>
          <w:tcPr>
            <w:tcW w:w="2160" w:type="dxa"/>
          </w:tcPr>
          <w:p w14:paraId="6987E89E" w14:textId="77777777" w:rsidR="00152220" w:rsidRPr="006D0C9D" w:rsidRDefault="00152220" w:rsidP="000A24F6">
            <w:pPr>
              <w:spacing w:before="40" w:after="40" w:line="480" w:lineRule="auto"/>
            </w:pPr>
          </w:p>
        </w:tc>
        <w:tc>
          <w:tcPr>
            <w:tcW w:w="1170" w:type="dxa"/>
          </w:tcPr>
          <w:p w14:paraId="1DF3E1D2" w14:textId="77777777" w:rsidR="00152220" w:rsidRPr="006D0C9D" w:rsidRDefault="00152220" w:rsidP="000A24F6">
            <w:pPr>
              <w:spacing w:before="40" w:after="40" w:line="480" w:lineRule="auto"/>
            </w:pPr>
          </w:p>
        </w:tc>
        <w:tc>
          <w:tcPr>
            <w:tcW w:w="4954" w:type="dxa"/>
          </w:tcPr>
          <w:p w14:paraId="302B08C3" w14:textId="77777777" w:rsidR="00152220" w:rsidRPr="006D0C9D" w:rsidRDefault="00152220" w:rsidP="000A24F6">
            <w:pPr>
              <w:spacing w:before="40" w:after="40" w:line="480" w:lineRule="auto"/>
            </w:pPr>
          </w:p>
        </w:tc>
        <w:tc>
          <w:tcPr>
            <w:tcW w:w="1584" w:type="dxa"/>
          </w:tcPr>
          <w:p w14:paraId="7DFBE1A6" w14:textId="77777777" w:rsidR="00152220" w:rsidRPr="006D0C9D" w:rsidRDefault="00152220" w:rsidP="000A24F6">
            <w:pPr>
              <w:spacing w:before="40" w:after="40" w:line="480" w:lineRule="auto"/>
            </w:pPr>
          </w:p>
        </w:tc>
      </w:tr>
    </w:tbl>
    <w:p w14:paraId="56B2AE02" w14:textId="77777777" w:rsidR="00152220" w:rsidRPr="006D0C9D" w:rsidRDefault="00152220" w:rsidP="00152220">
      <w:pPr>
        <w:spacing w:line="480" w:lineRule="auto"/>
        <w:rPr>
          <w:b/>
        </w:rPr>
      </w:pPr>
    </w:p>
    <w:p w14:paraId="0C3444DA" w14:textId="77777777" w:rsidR="00152220" w:rsidRPr="006D0C9D" w:rsidRDefault="00152220" w:rsidP="00152220">
      <w:pPr>
        <w:jc w:val="center"/>
        <w:rPr>
          <w:b/>
          <w:sz w:val="36"/>
          <w:szCs w:val="36"/>
        </w:rPr>
      </w:pPr>
    </w:p>
    <w:p w14:paraId="20BE8089" w14:textId="77777777" w:rsidR="00152220" w:rsidRPr="006D0C9D" w:rsidRDefault="00152220" w:rsidP="00152220">
      <w:pPr>
        <w:jc w:val="center"/>
        <w:rPr>
          <w:b/>
          <w:sz w:val="36"/>
          <w:szCs w:val="36"/>
        </w:rPr>
      </w:pPr>
    </w:p>
    <w:p w14:paraId="3F536DAE" w14:textId="128C08E1" w:rsidR="00152220" w:rsidRPr="006D0C9D" w:rsidRDefault="00152220" w:rsidP="00152220">
      <w:pPr>
        <w:jc w:val="center"/>
        <w:rPr>
          <w:b/>
          <w:sz w:val="36"/>
          <w:szCs w:val="36"/>
        </w:rPr>
      </w:pPr>
    </w:p>
    <w:p w14:paraId="213D60B4" w14:textId="4AB39F60" w:rsidR="00152220" w:rsidRPr="006D0C9D" w:rsidRDefault="00152220" w:rsidP="00152220">
      <w:pPr>
        <w:jc w:val="center"/>
        <w:rPr>
          <w:b/>
          <w:sz w:val="36"/>
          <w:szCs w:val="36"/>
        </w:rPr>
      </w:pPr>
    </w:p>
    <w:p w14:paraId="67F5F260" w14:textId="6160382C" w:rsidR="00152220" w:rsidRPr="006D0C9D" w:rsidRDefault="00152220" w:rsidP="00152220">
      <w:pPr>
        <w:jc w:val="center"/>
        <w:rPr>
          <w:b/>
          <w:sz w:val="36"/>
          <w:szCs w:val="36"/>
        </w:rPr>
      </w:pPr>
    </w:p>
    <w:p w14:paraId="4357CE05" w14:textId="1A876E16" w:rsidR="00152220" w:rsidRPr="006D0C9D" w:rsidRDefault="00152220" w:rsidP="00152220">
      <w:pPr>
        <w:jc w:val="center"/>
        <w:rPr>
          <w:b/>
          <w:sz w:val="36"/>
          <w:szCs w:val="36"/>
        </w:rPr>
      </w:pPr>
    </w:p>
    <w:p w14:paraId="5896F46B" w14:textId="322B9014" w:rsidR="00152220" w:rsidRPr="006D0C9D" w:rsidRDefault="00152220" w:rsidP="00152220">
      <w:pPr>
        <w:jc w:val="center"/>
        <w:rPr>
          <w:b/>
          <w:sz w:val="36"/>
          <w:szCs w:val="36"/>
        </w:rPr>
      </w:pPr>
    </w:p>
    <w:p w14:paraId="4C43159F" w14:textId="44A1641B" w:rsidR="00152220" w:rsidRPr="006D0C9D" w:rsidRDefault="00152220" w:rsidP="00152220">
      <w:pPr>
        <w:jc w:val="center"/>
        <w:rPr>
          <w:b/>
          <w:sz w:val="36"/>
          <w:szCs w:val="36"/>
        </w:rPr>
      </w:pPr>
    </w:p>
    <w:p w14:paraId="7E8A367F" w14:textId="77777777" w:rsidR="00152220" w:rsidRPr="006D0C9D" w:rsidRDefault="00152220" w:rsidP="00152220">
      <w:pPr>
        <w:jc w:val="center"/>
        <w:rPr>
          <w:b/>
          <w:sz w:val="36"/>
          <w:szCs w:val="36"/>
        </w:rPr>
      </w:pPr>
    </w:p>
    <w:p w14:paraId="610181E9" w14:textId="72B85141" w:rsidR="00152220" w:rsidRPr="006D0C9D" w:rsidRDefault="00152220" w:rsidP="00152220">
      <w:pPr>
        <w:jc w:val="center"/>
        <w:rPr>
          <w:b/>
          <w:sz w:val="36"/>
          <w:szCs w:val="36"/>
        </w:rPr>
      </w:pPr>
    </w:p>
    <w:p w14:paraId="24122559" w14:textId="672F8F30" w:rsidR="00152220" w:rsidRPr="006D0C9D" w:rsidRDefault="00152220" w:rsidP="00152220">
      <w:pPr>
        <w:jc w:val="center"/>
        <w:rPr>
          <w:b/>
          <w:sz w:val="36"/>
          <w:szCs w:val="36"/>
        </w:rPr>
      </w:pPr>
    </w:p>
    <w:p w14:paraId="269505B2" w14:textId="3E084EA9" w:rsidR="00152220" w:rsidRPr="006D0C9D" w:rsidRDefault="00152220" w:rsidP="00152220">
      <w:pPr>
        <w:jc w:val="center"/>
        <w:rPr>
          <w:b/>
          <w:sz w:val="36"/>
          <w:szCs w:val="36"/>
        </w:rPr>
      </w:pPr>
    </w:p>
    <w:p w14:paraId="5FBE90CB" w14:textId="2CC5AF10" w:rsidR="00152220" w:rsidRPr="006D0C9D" w:rsidRDefault="00152220" w:rsidP="00152220">
      <w:pPr>
        <w:jc w:val="center"/>
        <w:rPr>
          <w:b/>
          <w:sz w:val="36"/>
          <w:szCs w:val="36"/>
        </w:rPr>
      </w:pPr>
    </w:p>
    <w:p w14:paraId="36D9C132" w14:textId="5AD56079" w:rsidR="00152220" w:rsidRPr="006D0C9D" w:rsidRDefault="00152220" w:rsidP="00152220">
      <w:pPr>
        <w:jc w:val="center"/>
        <w:rPr>
          <w:b/>
          <w:sz w:val="36"/>
          <w:szCs w:val="36"/>
        </w:rPr>
      </w:pPr>
    </w:p>
    <w:p w14:paraId="46E2DC78" w14:textId="54FF014E" w:rsidR="00152220" w:rsidRPr="006D0C9D" w:rsidRDefault="00152220" w:rsidP="00152220">
      <w:pPr>
        <w:jc w:val="center"/>
        <w:rPr>
          <w:b/>
          <w:sz w:val="36"/>
          <w:szCs w:val="36"/>
        </w:rPr>
      </w:pPr>
    </w:p>
    <w:p w14:paraId="55E1DF4E" w14:textId="77777777" w:rsidR="00152220" w:rsidRPr="006D0C9D" w:rsidRDefault="00152220" w:rsidP="00152220">
      <w:pPr>
        <w:jc w:val="center"/>
        <w:rPr>
          <w:b/>
          <w:sz w:val="36"/>
          <w:szCs w:val="36"/>
        </w:rPr>
      </w:pPr>
    </w:p>
    <w:p w14:paraId="53E67510" w14:textId="4B25B869" w:rsidR="00152220" w:rsidRPr="006D0C9D" w:rsidRDefault="00152220" w:rsidP="00152220">
      <w:pPr>
        <w:jc w:val="center"/>
        <w:rPr>
          <w:b/>
          <w:sz w:val="36"/>
          <w:szCs w:val="36"/>
        </w:rPr>
      </w:pPr>
    </w:p>
    <w:p w14:paraId="7C1304B8" w14:textId="77777777" w:rsidR="007B6799" w:rsidRPr="006D0C9D" w:rsidRDefault="007B6799" w:rsidP="00152220">
      <w:pPr>
        <w:jc w:val="center"/>
        <w:rPr>
          <w:b/>
          <w:sz w:val="26"/>
        </w:rPr>
      </w:pPr>
    </w:p>
    <w:p w14:paraId="589A8EF6" w14:textId="164727C3" w:rsidR="00152220" w:rsidRPr="006D0C9D" w:rsidRDefault="00152220" w:rsidP="007B6799">
      <w:pPr>
        <w:pStyle w:val="TOCEntry"/>
        <w:jc w:val="center"/>
        <w:rPr>
          <w:rFonts w:ascii="Times New Roman" w:hAnsi="Times New Roman"/>
          <w:sz w:val="28"/>
          <w:szCs w:val="16"/>
        </w:rPr>
      </w:pPr>
      <w:bookmarkStart w:id="3" w:name="_Toc82690846"/>
      <w:r w:rsidRPr="006D0C9D">
        <w:rPr>
          <w:rFonts w:ascii="Times New Roman" w:hAnsi="Times New Roman"/>
          <w:sz w:val="28"/>
          <w:szCs w:val="16"/>
        </w:rPr>
        <w:lastRenderedPageBreak/>
        <w:t>Application Evaluation History</w:t>
      </w:r>
      <w:bookmarkEnd w:id="3"/>
    </w:p>
    <w:tbl>
      <w:tblPr>
        <w:tblStyle w:val="TableGrid"/>
        <w:tblW w:w="9738" w:type="dxa"/>
        <w:tblLayout w:type="fixed"/>
        <w:tblLook w:val="0000" w:firstRow="0" w:lastRow="0" w:firstColumn="0" w:lastColumn="0" w:noHBand="0" w:noVBand="0"/>
      </w:tblPr>
      <w:tblGrid>
        <w:gridCol w:w="4954"/>
        <w:gridCol w:w="4784"/>
      </w:tblGrid>
      <w:tr w:rsidR="00152220" w:rsidRPr="006D0C9D" w14:paraId="0E05E5BB" w14:textId="77777777" w:rsidTr="000A24F6">
        <w:tc>
          <w:tcPr>
            <w:tcW w:w="4954" w:type="dxa"/>
          </w:tcPr>
          <w:p w14:paraId="3C6B6ACE" w14:textId="77777777" w:rsidR="00152220" w:rsidRPr="006D0C9D" w:rsidRDefault="00152220" w:rsidP="000A24F6">
            <w:pPr>
              <w:spacing w:before="40" w:after="40"/>
              <w:rPr>
                <w:b/>
              </w:rPr>
            </w:pPr>
            <w:r w:rsidRPr="006D0C9D">
              <w:rPr>
                <w:b/>
              </w:rPr>
              <w:t>Comments (by committee)</w:t>
            </w:r>
          </w:p>
          <w:p w14:paraId="7FED28D7" w14:textId="77777777" w:rsidR="00152220" w:rsidRPr="006D0C9D" w:rsidRDefault="00152220" w:rsidP="000A24F6">
            <w:pPr>
              <w:spacing w:before="40" w:after="40"/>
              <w:rPr>
                <w:b/>
              </w:rPr>
            </w:pPr>
            <w:r w:rsidRPr="006D0C9D">
              <w:rPr>
                <w:b/>
                <w:sz w:val="18"/>
              </w:rPr>
              <w:t>*include the ones given at scope time both in doc and presentation</w:t>
            </w:r>
          </w:p>
        </w:tc>
        <w:tc>
          <w:tcPr>
            <w:tcW w:w="4784" w:type="dxa"/>
          </w:tcPr>
          <w:p w14:paraId="4844AF4D" w14:textId="77777777" w:rsidR="00152220" w:rsidRPr="006D0C9D" w:rsidRDefault="00152220" w:rsidP="000A24F6">
            <w:pPr>
              <w:spacing w:before="40" w:after="40"/>
              <w:rPr>
                <w:b/>
              </w:rPr>
            </w:pPr>
            <w:r w:rsidRPr="006D0C9D">
              <w:rPr>
                <w:b/>
              </w:rPr>
              <w:t>Action Taken</w:t>
            </w:r>
          </w:p>
        </w:tc>
      </w:tr>
      <w:tr w:rsidR="00152220" w:rsidRPr="006D0C9D" w14:paraId="02961F70" w14:textId="77777777" w:rsidTr="000A24F6">
        <w:tc>
          <w:tcPr>
            <w:tcW w:w="4954" w:type="dxa"/>
          </w:tcPr>
          <w:p w14:paraId="134AF8B9" w14:textId="77777777" w:rsidR="00152220" w:rsidRPr="006D0C9D" w:rsidRDefault="00152220" w:rsidP="00232D38">
            <w:pPr>
              <w:spacing w:before="40" w:after="40" w:line="480" w:lineRule="auto"/>
            </w:pPr>
          </w:p>
        </w:tc>
        <w:tc>
          <w:tcPr>
            <w:tcW w:w="4784" w:type="dxa"/>
          </w:tcPr>
          <w:p w14:paraId="3E34971E" w14:textId="77777777" w:rsidR="00152220" w:rsidRPr="006D0C9D" w:rsidRDefault="00152220" w:rsidP="00232D38">
            <w:pPr>
              <w:spacing w:before="40" w:after="40" w:line="480" w:lineRule="auto"/>
            </w:pPr>
          </w:p>
        </w:tc>
      </w:tr>
      <w:tr w:rsidR="00152220" w:rsidRPr="006D0C9D" w14:paraId="3E861658" w14:textId="77777777" w:rsidTr="000A24F6">
        <w:tc>
          <w:tcPr>
            <w:tcW w:w="4954" w:type="dxa"/>
          </w:tcPr>
          <w:p w14:paraId="5440AE61" w14:textId="77777777" w:rsidR="00152220" w:rsidRPr="006D0C9D" w:rsidRDefault="00152220" w:rsidP="00232D38">
            <w:pPr>
              <w:spacing w:before="40" w:after="40" w:line="480" w:lineRule="auto"/>
            </w:pPr>
          </w:p>
        </w:tc>
        <w:tc>
          <w:tcPr>
            <w:tcW w:w="4784" w:type="dxa"/>
          </w:tcPr>
          <w:p w14:paraId="506E9CE6" w14:textId="77777777" w:rsidR="00152220" w:rsidRPr="006D0C9D" w:rsidRDefault="00152220" w:rsidP="00232D38">
            <w:pPr>
              <w:spacing w:before="40" w:after="40" w:line="480" w:lineRule="auto"/>
            </w:pPr>
          </w:p>
        </w:tc>
      </w:tr>
      <w:tr w:rsidR="00232D38" w:rsidRPr="006D0C9D" w14:paraId="67955CE6" w14:textId="77777777" w:rsidTr="000A24F6">
        <w:tc>
          <w:tcPr>
            <w:tcW w:w="4954" w:type="dxa"/>
          </w:tcPr>
          <w:p w14:paraId="0C3ABEAC" w14:textId="77777777" w:rsidR="00232D38" w:rsidRPr="006D0C9D" w:rsidRDefault="00232D38" w:rsidP="00232D38">
            <w:pPr>
              <w:spacing w:before="40" w:after="40" w:line="480" w:lineRule="auto"/>
            </w:pPr>
          </w:p>
        </w:tc>
        <w:tc>
          <w:tcPr>
            <w:tcW w:w="4784" w:type="dxa"/>
          </w:tcPr>
          <w:p w14:paraId="44B179AB" w14:textId="77777777" w:rsidR="00232D38" w:rsidRPr="006D0C9D" w:rsidRDefault="00232D38" w:rsidP="00232D38">
            <w:pPr>
              <w:spacing w:before="40" w:after="40" w:line="480" w:lineRule="auto"/>
            </w:pPr>
          </w:p>
        </w:tc>
      </w:tr>
      <w:tr w:rsidR="00232D38" w:rsidRPr="006D0C9D" w14:paraId="391F5A72" w14:textId="77777777" w:rsidTr="000A24F6">
        <w:tc>
          <w:tcPr>
            <w:tcW w:w="4954" w:type="dxa"/>
          </w:tcPr>
          <w:p w14:paraId="7CB31589" w14:textId="77777777" w:rsidR="00232D38" w:rsidRPr="006D0C9D" w:rsidRDefault="00232D38" w:rsidP="00232D38">
            <w:pPr>
              <w:spacing w:before="40" w:after="40" w:line="480" w:lineRule="auto"/>
            </w:pPr>
          </w:p>
        </w:tc>
        <w:tc>
          <w:tcPr>
            <w:tcW w:w="4784" w:type="dxa"/>
          </w:tcPr>
          <w:p w14:paraId="7D4E1F9A" w14:textId="77777777" w:rsidR="00232D38" w:rsidRPr="006D0C9D" w:rsidRDefault="00232D38" w:rsidP="00232D38">
            <w:pPr>
              <w:spacing w:before="40" w:after="40" w:line="480" w:lineRule="auto"/>
            </w:pPr>
          </w:p>
        </w:tc>
      </w:tr>
      <w:tr w:rsidR="00232D38" w:rsidRPr="006D0C9D" w14:paraId="20D9FEC1" w14:textId="77777777" w:rsidTr="000A24F6">
        <w:tc>
          <w:tcPr>
            <w:tcW w:w="4954" w:type="dxa"/>
          </w:tcPr>
          <w:p w14:paraId="0B95D229" w14:textId="77777777" w:rsidR="00232D38" w:rsidRPr="006D0C9D" w:rsidRDefault="00232D38" w:rsidP="00232D38">
            <w:pPr>
              <w:spacing w:before="40" w:after="40" w:line="480" w:lineRule="auto"/>
            </w:pPr>
          </w:p>
        </w:tc>
        <w:tc>
          <w:tcPr>
            <w:tcW w:w="4784" w:type="dxa"/>
          </w:tcPr>
          <w:p w14:paraId="0DAC2A28" w14:textId="77777777" w:rsidR="00232D38" w:rsidRPr="006D0C9D" w:rsidRDefault="00232D38" w:rsidP="00232D38">
            <w:pPr>
              <w:spacing w:before="40" w:after="40" w:line="480" w:lineRule="auto"/>
            </w:pPr>
          </w:p>
        </w:tc>
      </w:tr>
    </w:tbl>
    <w:p w14:paraId="3914124C" w14:textId="77777777" w:rsidR="00152220" w:rsidRPr="006D0C9D" w:rsidRDefault="00152220" w:rsidP="00152220">
      <w:pPr>
        <w:jc w:val="center"/>
        <w:rPr>
          <w:b/>
          <w:sz w:val="26"/>
        </w:rPr>
      </w:pPr>
    </w:p>
    <w:p w14:paraId="7F47008E" w14:textId="61ED48E9" w:rsidR="00152220" w:rsidRPr="006D0C9D" w:rsidRDefault="00152220" w:rsidP="00152220">
      <w:pPr>
        <w:jc w:val="center"/>
        <w:rPr>
          <w:b/>
          <w:sz w:val="36"/>
          <w:szCs w:val="36"/>
        </w:rPr>
      </w:pPr>
    </w:p>
    <w:p w14:paraId="67130043" w14:textId="5EFE0093" w:rsidR="00152220" w:rsidRPr="006D0C9D" w:rsidRDefault="00152220" w:rsidP="00152220">
      <w:pPr>
        <w:jc w:val="center"/>
        <w:rPr>
          <w:b/>
          <w:sz w:val="36"/>
          <w:szCs w:val="36"/>
        </w:rPr>
      </w:pPr>
    </w:p>
    <w:p w14:paraId="5168F95E" w14:textId="43336F8D" w:rsidR="00152220" w:rsidRPr="006D0C9D" w:rsidRDefault="00152220" w:rsidP="00152220">
      <w:pPr>
        <w:jc w:val="center"/>
        <w:rPr>
          <w:b/>
          <w:sz w:val="36"/>
          <w:szCs w:val="36"/>
        </w:rPr>
      </w:pPr>
    </w:p>
    <w:p w14:paraId="274B5D59" w14:textId="1148F31B" w:rsidR="00152220" w:rsidRPr="006D0C9D" w:rsidRDefault="00152220" w:rsidP="00152220">
      <w:pPr>
        <w:jc w:val="center"/>
        <w:rPr>
          <w:b/>
          <w:sz w:val="36"/>
          <w:szCs w:val="36"/>
        </w:rPr>
      </w:pPr>
    </w:p>
    <w:p w14:paraId="36A30922" w14:textId="27A22B47" w:rsidR="00152220" w:rsidRPr="006D0C9D" w:rsidRDefault="00152220" w:rsidP="00152220">
      <w:pPr>
        <w:jc w:val="center"/>
        <w:rPr>
          <w:b/>
          <w:sz w:val="36"/>
          <w:szCs w:val="36"/>
        </w:rPr>
      </w:pPr>
    </w:p>
    <w:p w14:paraId="1363190A" w14:textId="5BC44ABB" w:rsidR="00152220" w:rsidRPr="006D0C9D" w:rsidRDefault="00152220" w:rsidP="00152220">
      <w:pPr>
        <w:jc w:val="center"/>
        <w:rPr>
          <w:b/>
          <w:sz w:val="36"/>
          <w:szCs w:val="36"/>
        </w:rPr>
      </w:pPr>
    </w:p>
    <w:p w14:paraId="1473C752" w14:textId="77777777" w:rsidR="00152220" w:rsidRPr="006D0C9D" w:rsidRDefault="00152220" w:rsidP="00152220">
      <w:pPr>
        <w:jc w:val="center"/>
        <w:rPr>
          <w:b/>
          <w:sz w:val="36"/>
          <w:szCs w:val="36"/>
        </w:rPr>
      </w:pPr>
    </w:p>
    <w:p w14:paraId="1466D015" w14:textId="474961E9" w:rsidR="00232D38" w:rsidRPr="006D0C9D" w:rsidRDefault="00232D38" w:rsidP="00152220">
      <w:pPr>
        <w:jc w:val="center"/>
        <w:rPr>
          <w:b/>
          <w:sz w:val="36"/>
          <w:szCs w:val="36"/>
        </w:rPr>
      </w:pPr>
    </w:p>
    <w:p w14:paraId="653E0EE5" w14:textId="18CE4C92" w:rsidR="00232D38" w:rsidRPr="006D0C9D" w:rsidRDefault="00232D38" w:rsidP="00152220">
      <w:pPr>
        <w:jc w:val="center"/>
        <w:rPr>
          <w:b/>
          <w:sz w:val="36"/>
          <w:szCs w:val="36"/>
        </w:rPr>
      </w:pPr>
    </w:p>
    <w:p w14:paraId="3D5C4DAA" w14:textId="191C3752" w:rsidR="00232D38" w:rsidRPr="006D0C9D" w:rsidRDefault="00232D38" w:rsidP="00152220">
      <w:pPr>
        <w:jc w:val="center"/>
        <w:rPr>
          <w:b/>
          <w:sz w:val="36"/>
          <w:szCs w:val="36"/>
        </w:rPr>
      </w:pPr>
    </w:p>
    <w:p w14:paraId="6A82FFFB" w14:textId="77777777" w:rsidR="00232D38" w:rsidRPr="006D0C9D" w:rsidRDefault="00232D38" w:rsidP="00152220">
      <w:pPr>
        <w:jc w:val="center"/>
        <w:rPr>
          <w:b/>
          <w:sz w:val="36"/>
          <w:szCs w:val="36"/>
        </w:rPr>
      </w:pPr>
    </w:p>
    <w:p w14:paraId="3C3B1D9F" w14:textId="77777777" w:rsidR="00152220" w:rsidRPr="006D0C9D" w:rsidRDefault="00152220" w:rsidP="00152220">
      <w:pPr>
        <w:pStyle w:val="ByLine"/>
        <w:spacing w:after="120"/>
        <w:jc w:val="left"/>
        <w:rPr>
          <w:rFonts w:ascii="Times New Roman" w:hAnsi="Times New Roman"/>
        </w:rPr>
      </w:pPr>
      <w:r w:rsidRPr="006D0C9D">
        <w:rPr>
          <w:rFonts w:ascii="Times New Roman" w:hAnsi="Times New Roman"/>
        </w:rPr>
        <w:t xml:space="preserve">Supervised by </w:t>
      </w:r>
    </w:p>
    <w:p w14:paraId="42EC2C43" w14:textId="5D13CA62" w:rsidR="00152220" w:rsidRPr="006D0C9D" w:rsidRDefault="00152220" w:rsidP="00152220">
      <w:pPr>
        <w:pStyle w:val="ByLine"/>
        <w:spacing w:before="120"/>
        <w:jc w:val="left"/>
        <w:rPr>
          <w:rFonts w:ascii="Times New Roman" w:hAnsi="Times New Roman"/>
        </w:rPr>
      </w:pPr>
      <w:r w:rsidRPr="006D0C9D">
        <w:rPr>
          <w:rFonts w:ascii="Times New Roman" w:hAnsi="Times New Roman"/>
        </w:rPr>
        <w:t>Supervisor’s Name</w:t>
      </w:r>
    </w:p>
    <w:p w14:paraId="30ABA684" w14:textId="796AD576" w:rsidR="00152220" w:rsidRPr="006D0C9D" w:rsidRDefault="00152220" w:rsidP="00152220">
      <w:pPr>
        <w:rPr>
          <w:b/>
          <w:sz w:val="36"/>
          <w:szCs w:val="36"/>
        </w:rPr>
      </w:pPr>
      <w:r w:rsidRPr="006D0C9D">
        <w:t>Signature______________</w:t>
      </w:r>
    </w:p>
    <w:p w14:paraId="13F501D3" w14:textId="77777777" w:rsidR="00152220" w:rsidRPr="006D0C9D" w:rsidRDefault="00152220" w:rsidP="00152220">
      <w:pPr>
        <w:rPr>
          <w:b/>
          <w:sz w:val="36"/>
          <w:szCs w:val="36"/>
        </w:rPr>
      </w:pPr>
    </w:p>
    <w:p w14:paraId="5A94D51B" w14:textId="77777777" w:rsidR="00152220" w:rsidRPr="006D0C9D" w:rsidRDefault="00152220" w:rsidP="00152220">
      <w:pPr>
        <w:jc w:val="center"/>
        <w:rPr>
          <w:b/>
          <w:sz w:val="36"/>
          <w:szCs w:val="36"/>
        </w:rPr>
      </w:pPr>
    </w:p>
    <w:p w14:paraId="616831AD" w14:textId="77777777" w:rsidR="00152220" w:rsidRPr="006D0C9D" w:rsidRDefault="00152220" w:rsidP="00152220">
      <w:pPr>
        <w:jc w:val="center"/>
        <w:rPr>
          <w:b/>
          <w:sz w:val="36"/>
          <w:szCs w:val="36"/>
        </w:rPr>
      </w:pPr>
    </w:p>
    <w:p w14:paraId="7E48E1AA" w14:textId="77777777" w:rsidR="00232D38" w:rsidRPr="006D0C9D" w:rsidRDefault="00232D38" w:rsidP="007727D3">
      <w:pPr>
        <w:spacing w:before="120"/>
        <w:jc w:val="center"/>
        <w:rPr>
          <w:b/>
          <w:sz w:val="36"/>
          <w:szCs w:val="36"/>
        </w:rPr>
      </w:pPr>
      <w:r w:rsidRPr="006D0C9D">
        <w:rPr>
          <w:b/>
          <w:sz w:val="36"/>
          <w:szCs w:val="36"/>
        </w:rPr>
        <w:lastRenderedPageBreak/>
        <w:t>Table of Contents</w:t>
      </w:r>
    </w:p>
    <w:p w14:paraId="2F779241" w14:textId="77777777" w:rsidR="00232D38" w:rsidRPr="006D0C9D" w:rsidRDefault="00232D38" w:rsidP="00BC2618">
      <w:pPr>
        <w:pStyle w:val="TOC1"/>
      </w:pPr>
    </w:p>
    <w:sdt>
      <w:sdtPr>
        <w:id w:val="1145710675"/>
        <w:docPartObj>
          <w:docPartGallery w:val="Table of Contents"/>
          <w:docPartUnique/>
        </w:docPartObj>
      </w:sdtPr>
      <w:sdtEndPr>
        <w:rPr>
          <w:b/>
          <w:bCs/>
          <w:noProof/>
        </w:rPr>
      </w:sdtEndPr>
      <w:sdtContent>
        <w:p w14:paraId="67E8ED3A" w14:textId="275BE21A" w:rsidR="00874154" w:rsidRPr="006D0C9D" w:rsidRDefault="00874154" w:rsidP="007727D3"/>
        <w:p w14:paraId="44C5994F" w14:textId="0A5BF968" w:rsidR="003D7565" w:rsidRPr="006D0C9D" w:rsidRDefault="00874154">
          <w:pPr>
            <w:pStyle w:val="TOC1"/>
            <w:tabs>
              <w:tab w:val="left" w:pos="480"/>
            </w:tabs>
            <w:rPr>
              <w:rFonts w:eastAsiaTheme="minorEastAsia"/>
              <w:b w:val="0"/>
              <w:bCs w:val="0"/>
              <w:noProof/>
              <w:sz w:val="22"/>
              <w:szCs w:val="22"/>
            </w:rPr>
          </w:pPr>
          <w:r w:rsidRPr="006D0C9D">
            <w:fldChar w:fldCharType="begin"/>
          </w:r>
          <w:r w:rsidRPr="006D0C9D">
            <w:instrText xml:space="preserve"> TOC \o "1-3" \h \z \u </w:instrText>
          </w:r>
          <w:r w:rsidRPr="006D0C9D">
            <w:fldChar w:fldCharType="separate"/>
          </w:r>
          <w:hyperlink w:anchor="_Toc82692022" w:history="1">
            <w:r w:rsidR="003D7565" w:rsidRPr="006D0C9D">
              <w:rPr>
                <w:rStyle w:val="Hyperlink"/>
                <w:noProof/>
              </w:rPr>
              <w:t>1.</w:t>
            </w:r>
            <w:r w:rsidR="003D7565" w:rsidRPr="006D0C9D">
              <w:rPr>
                <w:rFonts w:eastAsiaTheme="minorEastAsia"/>
                <w:b w:val="0"/>
                <w:bCs w:val="0"/>
                <w:noProof/>
                <w:sz w:val="22"/>
                <w:szCs w:val="22"/>
              </w:rPr>
              <w:tab/>
            </w:r>
            <w:r w:rsidR="003D7565" w:rsidRPr="006D0C9D">
              <w:rPr>
                <w:rStyle w:val="Hyperlink"/>
                <w:noProof/>
              </w:rPr>
              <w:t>Introduction</w:t>
            </w:r>
            <w:r w:rsidR="003D7565" w:rsidRPr="006D0C9D">
              <w:rPr>
                <w:noProof/>
                <w:webHidden/>
              </w:rPr>
              <w:tab/>
            </w:r>
            <w:r w:rsidR="003D7565" w:rsidRPr="006D0C9D">
              <w:rPr>
                <w:noProof/>
                <w:webHidden/>
              </w:rPr>
              <w:fldChar w:fldCharType="begin"/>
            </w:r>
            <w:r w:rsidR="003D7565" w:rsidRPr="006D0C9D">
              <w:rPr>
                <w:noProof/>
                <w:webHidden/>
              </w:rPr>
              <w:instrText xml:space="preserve"> PAGEREF _Toc82692022 \h </w:instrText>
            </w:r>
            <w:r w:rsidR="003D7565" w:rsidRPr="006D0C9D">
              <w:rPr>
                <w:noProof/>
                <w:webHidden/>
              </w:rPr>
            </w:r>
            <w:r w:rsidR="003D7565" w:rsidRPr="006D0C9D">
              <w:rPr>
                <w:noProof/>
                <w:webHidden/>
              </w:rPr>
              <w:fldChar w:fldCharType="separate"/>
            </w:r>
            <w:r w:rsidR="00896660">
              <w:rPr>
                <w:noProof/>
                <w:webHidden/>
              </w:rPr>
              <w:t>1</w:t>
            </w:r>
            <w:r w:rsidR="003D7565" w:rsidRPr="006D0C9D">
              <w:rPr>
                <w:noProof/>
                <w:webHidden/>
              </w:rPr>
              <w:fldChar w:fldCharType="end"/>
            </w:r>
          </w:hyperlink>
        </w:p>
        <w:p w14:paraId="6B9746A9" w14:textId="103805DC" w:rsidR="003D7565" w:rsidRPr="006D0C9D" w:rsidRDefault="0039025F">
          <w:pPr>
            <w:pStyle w:val="TOC2"/>
            <w:tabs>
              <w:tab w:val="left" w:pos="880"/>
            </w:tabs>
            <w:rPr>
              <w:rFonts w:ascii="Times New Roman" w:eastAsiaTheme="minorEastAsia" w:hAnsi="Times New Roman"/>
              <w:noProof/>
              <w:szCs w:val="22"/>
            </w:rPr>
          </w:pPr>
          <w:hyperlink w:anchor="_Toc82692023" w:history="1">
            <w:r w:rsidR="003D7565" w:rsidRPr="006D0C9D">
              <w:rPr>
                <w:rStyle w:val="Hyperlink"/>
                <w:rFonts w:ascii="Times New Roman" w:hAnsi="Times New Roman"/>
                <w:noProof/>
              </w:rPr>
              <w:t>1.1</w:t>
            </w:r>
            <w:r w:rsidR="003D7565" w:rsidRPr="006D0C9D">
              <w:rPr>
                <w:rFonts w:ascii="Times New Roman" w:eastAsiaTheme="minorEastAsia" w:hAnsi="Times New Roman"/>
                <w:noProof/>
                <w:szCs w:val="22"/>
              </w:rPr>
              <w:tab/>
            </w:r>
            <w:r w:rsidR="003D7565" w:rsidRPr="006D0C9D">
              <w:rPr>
                <w:rStyle w:val="Hyperlink"/>
                <w:rFonts w:ascii="Times New Roman" w:hAnsi="Times New Roman"/>
                <w:noProof/>
              </w:rPr>
              <w:t>Purpose</w:t>
            </w:r>
            <w:r w:rsidR="003D7565" w:rsidRPr="006D0C9D">
              <w:rPr>
                <w:rFonts w:ascii="Times New Roman" w:hAnsi="Times New Roman"/>
                <w:noProof/>
                <w:webHidden/>
              </w:rPr>
              <w:tab/>
            </w:r>
            <w:r w:rsidR="003D7565" w:rsidRPr="006D0C9D">
              <w:rPr>
                <w:rFonts w:ascii="Times New Roman" w:hAnsi="Times New Roman"/>
                <w:noProof/>
                <w:webHidden/>
              </w:rPr>
              <w:fldChar w:fldCharType="begin"/>
            </w:r>
            <w:r w:rsidR="003D7565" w:rsidRPr="006D0C9D">
              <w:rPr>
                <w:rFonts w:ascii="Times New Roman" w:hAnsi="Times New Roman"/>
                <w:noProof/>
                <w:webHidden/>
              </w:rPr>
              <w:instrText xml:space="preserve"> PAGEREF _Toc82692023 \h </w:instrText>
            </w:r>
            <w:r w:rsidR="003D7565" w:rsidRPr="006D0C9D">
              <w:rPr>
                <w:rFonts w:ascii="Times New Roman" w:hAnsi="Times New Roman"/>
                <w:noProof/>
                <w:webHidden/>
              </w:rPr>
            </w:r>
            <w:r w:rsidR="003D7565" w:rsidRPr="006D0C9D">
              <w:rPr>
                <w:rFonts w:ascii="Times New Roman" w:hAnsi="Times New Roman"/>
                <w:noProof/>
                <w:webHidden/>
              </w:rPr>
              <w:fldChar w:fldCharType="separate"/>
            </w:r>
            <w:r w:rsidR="00896660">
              <w:rPr>
                <w:rFonts w:ascii="Times New Roman" w:hAnsi="Times New Roman"/>
                <w:noProof/>
                <w:webHidden/>
              </w:rPr>
              <w:t>1</w:t>
            </w:r>
            <w:r w:rsidR="003D7565" w:rsidRPr="006D0C9D">
              <w:rPr>
                <w:rFonts w:ascii="Times New Roman" w:hAnsi="Times New Roman"/>
                <w:noProof/>
                <w:webHidden/>
              </w:rPr>
              <w:fldChar w:fldCharType="end"/>
            </w:r>
          </w:hyperlink>
        </w:p>
        <w:p w14:paraId="257EAEDE" w14:textId="154940A7" w:rsidR="003D7565" w:rsidRPr="006D0C9D" w:rsidRDefault="0039025F">
          <w:pPr>
            <w:pStyle w:val="TOC2"/>
            <w:tabs>
              <w:tab w:val="left" w:pos="880"/>
            </w:tabs>
            <w:rPr>
              <w:rFonts w:ascii="Times New Roman" w:eastAsiaTheme="minorEastAsia" w:hAnsi="Times New Roman"/>
              <w:noProof/>
              <w:szCs w:val="22"/>
            </w:rPr>
          </w:pPr>
          <w:hyperlink w:anchor="_Toc82692024" w:history="1">
            <w:r w:rsidR="003D7565" w:rsidRPr="006D0C9D">
              <w:rPr>
                <w:rStyle w:val="Hyperlink"/>
                <w:rFonts w:ascii="Times New Roman" w:hAnsi="Times New Roman"/>
                <w:noProof/>
              </w:rPr>
              <w:t>1.2</w:t>
            </w:r>
            <w:r w:rsidR="003D7565" w:rsidRPr="006D0C9D">
              <w:rPr>
                <w:rFonts w:ascii="Times New Roman" w:eastAsiaTheme="minorEastAsia" w:hAnsi="Times New Roman"/>
                <w:noProof/>
                <w:szCs w:val="22"/>
              </w:rPr>
              <w:tab/>
            </w:r>
            <w:r w:rsidR="003D7565" w:rsidRPr="006D0C9D">
              <w:rPr>
                <w:rStyle w:val="Hyperlink"/>
                <w:rFonts w:ascii="Times New Roman" w:hAnsi="Times New Roman"/>
                <w:noProof/>
              </w:rPr>
              <w:t>Scope</w:t>
            </w:r>
            <w:r w:rsidR="003D7565" w:rsidRPr="006D0C9D">
              <w:rPr>
                <w:rFonts w:ascii="Times New Roman" w:hAnsi="Times New Roman"/>
                <w:noProof/>
                <w:webHidden/>
              </w:rPr>
              <w:tab/>
            </w:r>
            <w:r w:rsidR="003D7565" w:rsidRPr="006D0C9D">
              <w:rPr>
                <w:rFonts w:ascii="Times New Roman" w:hAnsi="Times New Roman"/>
                <w:noProof/>
                <w:webHidden/>
              </w:rPr>
              <w:fldChar w:fldCharType="begin"/>
            </w:r>
            <w:r w:rsidR="003D7565" w:rsidRPr="006D0C9D">
              <w:rPr>
                <w:rFonts w:ascii="Times New Roman" w:hAnsi="Times New Roman"/>
                <w:noProof/>
                <w:webHidden/>
              </w:rPr>
              <w:instrText xml:space="preserve"> PAGEREF _Toc82692024 \h </w:instrText>
            </w:r>
            <w:r w:rsidR="003D7565" w:rsidRPr="006D0C9D">
              <w:rPr>
                <w:rFonts w:ascii="Times New Roman" w:hAnsi="Times New Roman"/>
                <w:noProof/>
                <w:webHidden/>
              </w:rPr>
            </w:r>
            <w:r w:rsidR="003D7565" w:rsidRPr="006D0C9D">
              <w:rPr>
                <w:rFonts w:ascii="Times New Roman" w:hAnsi="Times New Roman"/>
                <w:noProof/>
                <w:webHidden/>
              </w:rPr>
              <w:fldChar w:fldCharType="separate"/>
            </w:r>
            <w:r w:rsidR="00896660">
              <w:rPr>
                <w:rFonts w:ascii="Times New Roman" w:hAnsi="Times New Roman"/>
                <w:noProof/>
                <w:webHidden/>
              </w:rPr>
              <w:t>1</w:t>
            </w:r>
            <w:r w:rsidR="003D7565" w:rsidRPr="006D0C9D">
              <w:rPr>
                <w:rFonts w:ascii="Times New Roman" w:hAnsi="Times New Roman"/>
                <w:noProof/>
                <w:webHidden/>
              </w:rPr>
              <w:fldChar w:fldCharType="end"/>
            </w:r>
          </w:hyperlink>
        </w:p>
        <w:p w14:paraId="08073CAA" w14:textId="1BCD1320" w:rsidR="003D7565" w:rsidRPr="006D0C9D" w:rsidRDefault="0039025F">
          <w:pPr>
            <w:pStyle w:val="TOC2"/>
            <w:tabs>
              <w:tab w:val="left" w:pos="880"/>
            </w:tabs>
            <w:rPr>
              <w:rFonts w:ascii="Times New Roman" w:eastAsiaTheme="minorEastAsia" w:hAnsi="Times New Roman"/>
              <w:noProof/>
              <w:szCs w:val="22"/>
            </w:rPr>
          </w:pPr>
          <w:hyperlink w:anchor="_Toc82692025" w:history="1">
            <w:r w:rsidR="003D7565" w:rsidRPr="006D0C9D">
              <w:rPr>
                <w:rStyle w:val="Hyperlink"/>
                <w:rFonts w:ascii="Times New Roman" w:hAnsi="Times New Roman"/>
                <w:noProof/>
              </w:rPr>
              <w:t>1.3</w:t>
            </w:r>
            <w:r w:rsidR="003D7565" w:rsidRPr="006D0C9D">
              <w:rPr>
                <w:rFonts w:ascii="Times New Roman" w:eastAsiaTheme="minorEastAsia" w:hAnsi="Times New Roman"/>
                <w:noProof/>
                <w:szCs w:val="22"/>
              </w:rPr>
              <w:tab/>
            </w:r>
            <w:r w:rsidR="003D7565" w:rsidRPr="006D0C9D">
              <w:rPr>
                <w:rStyle w:val="Hyperlink"/>
                <w:rFonts w:ascii="Times New Roman" w:hAnsi="Times New Roman"/>
                <w:noProof/>
              </w:rPr>
              <w:t>Modules</w:t>
            </w:r>
            <w:r w:rsidR="003D7565" w:rsidRPr="006D0C9D">
              <w:rPr>
                <w:rFonts w:ascii="Times New Roman" w:hAnsi="Times New Roman"/>
                <w:noProof/>
                <w:webHidden/>
              </w:rPr>
              <w:tab/>
            </w:r>
            <w:r w:rsidR="003D7565" w:rsidRPr="006D0C9D">
              <w:rPr>
                <w:rFonts w:ascii="Times New Roman" w:hAnsi="Times New Roman"/>
                <w:noProof/>
                <w:webHidden/>
              </w:rPr>
              <w:fldChar w:fldCharType="begin"/>
            </w:r>
            <w:r w:rsidR="003D7565" w:rsidRPr="006D0C9D">
              <w:rPr>
                <w:rFonts w:ascii="Times New Roman" w:hAnsi="Times New Roman"/>
                <w:noProof/>
                <w:webHidden/>
              </w:rPr>
              <w:instrText xml:space="preserve"> PAGEREF _Toc82692025 \h </w:instrText>
            </w:r>
            <w:r w:rsidR="003D7565" w:rsidRPr="006D0C9D">
              <w:rPr>
                <w:rFonts w:ascii="Times New Roman" w:hAnsi="Times New Roman"/>
                <w:noProof/>
                <w:webHidden/>
              </w:rPr>
            </w:r>
            <w:r w:rsidR="003D7565" w:rsidRPr="006D0C9D">
              <w:rPr>
                <w:rFonts w:ascii="Times New Roman" w:hAnsi="Times New Roman"/>
                <w:noProof/>
                <w:webHidden/>
              </w:rPr>
              <w:fldChar w:fldCharType="separate"/>
            </w:r>
            <w:r w:rsidR="00896660">
              <w:rPr>
                <w:rFonts w:ascii="Times New Roman" w:hAnsi="Times New Roman"/>
                <w:noProof/>
                <w:webHidden/>
              </w:rPr>
              <w:t>2</w:t>
            </w:r>
            <w:r w:rsidR="003D7565" w:rsidRPr="006D0C9D">
              <w:rPr>
                <w:rFonts w:ascii="Times New Roman" w:hAnsi="Times New Roman"/>
                <w:noProof/>
                <w:webHidden/>
              </w:rPr>
              <w:fldChar w:fldCharType="end"/>
            </w:r>
          </w:hyperlink>
        </w:p>
        <w:p w14:paraId="18AEFA36" w14:textId="73255009" w:rsidR="003D7565" w:rsidRPr="006D0C9D" w:rsidRDefault="0039025F">
          <w:pPr>
            <w:pStyle w:val="TOC2"/>
            <w:tabs>
              <w:tab w:val="left" w:pos="880"/>
            </w:tabs>
            <w:rPr>
              <w:rFonts w:ascii="Times New Roman" w:eastAsiaTheme="minorEastAsia" w:hAnsi="Times New Roman"/>
              <w:noProof/>
              <w:szCs w:val="22"/>
            </w:rPr>
          </w:pPr>
          <w:hyperlink w:anchor="_Toc82692026" w:history="1">
            <w:r w:rsidR="003D7565" w:rsidRPr="006D0C9D">
              <w:rPr>
                <w:rStyle w:val="Hyperlink"/>
                <w:rFonts w:ascii="Times New Roman" w:hAnsi="Times New Roman"/>
                <w:noProof/>
              </w:rPr>
              <w:t>1.4</w:t>
            </w:r>
            <w:r w:rsidR="003D7565" w:rsidRPr="006D0C9D">
              <w:rPr>
                <w:rFonts w:ascii="Times New Roman" w:eastAsiaTheme="minorEastAsia" w:hAnsi="Times New Roman"/>
                <w:noProof/>
                <w:szCs w:val="22"/>
              </w:rPr>
              <w:tab/>
            </w:r>
            <w:r w:rsidR="003D7565" w:rsidRPr="006D0C9D">
              <w:rPr>
                <w:rStyle w:val="Hyperlink"/>
                <w:rFonts w:ascii="Times New Roman" w:hAnsi="Times New Roman"/>
                <w:noProof/>
              </w:rPr>
              <w:t>Overview</w:t>
            </w:r>
            <w:r w:rsidR="003D7565" w:rsidRPr="006D0C9D">
              <w:rPr>
                <w:rFonts w:ascii="Times New Roman" w:hAnsi="Times New Roman"/>
                <w:noProof/>
                <w:webHidden/>
              </w:rPr>
              <w:tab/>
            </w:r>
            <w:r w:rsidR="003D7565" w:rsidRPr="006D0C9D">
              <w:rPr>
                <w:rFonts w:ascii="Times New Roman" w:hAnsi="Times New Roman"/>
                <w:noProof/>
                <w:webHidden/>
              </w:rPr>
              <w:fldChar w:fldCharType="begin"/>
            </w:r>
            <w:r w:rsidR="003D7565" w:rsidRPr="006D0C9D">
              <w:rPr>
                <w:rFonts w:ascii="Times New Roman" w:hAnsi="Times New Roman"/>
                <w:noProof/>
                <w:webHidden/>
              </w:rPr>
              <w:instrText xml:space="preserve"> PAGEREF _Toc82692026 \h </w:instrText>
            </w:r>
            <w:r w:rsidR="003D7565" w:rsidRPr="006D0C9D">
              <w:rPr>
                <w:rFonts w:ascii="Times New Roman" w:hAnsi="Times New Roman"/>
                <w:noProof/>
                <w:webHidden/>
              </w:rPr>
            </w:r>
            <w:r w:rsidR="003D7565" w:rsidRPr="006D0C9D">
              <w:rPr>
                <w:rFonts w:ascii="Times New Roman" w:hAnsi="Times New Roman"/>
                <w:noProof/>
                <w:webHidden/>
              </w:rPr>
              <w:fldChar w:fldCharType="separate"/>
            </w:r>
            <w:r w:rsidR="00896660">
              <w:rPr>
                <w:rFonts w:ascii="Times New Roman" w:hAnsi="Times New Roman"/>
                <w:noProof/>
                <w:webHidden/>
              </w:rPr>
              <w:t>4</w:t>
            </w:r>
            <w:r w:rsidR="003D7565" w:rsidRPr="006D0C9D">
              <w:rPr>
                <w:rFonts w:ascii="Times New Roman" w:hAnsi="Times New Roman"/>
                <w:noProof/>
                <w:webHidden/>
              </w:rPr>
              <w:fldChar w:fldCharType="end"/>
            </w:r>
          </w:hyperlink>
        </w:p>
        <w:p w14:paraId="0BC1A2CA" w14:textId="31E79B29" w:rsidR="003D7565" w:rsidRPr="006D0C9D" w:rsidRDefault="0039025F">
          <w:pPr>
            <w:pStyle w:val="TOC1"/>
            <w:tabs>
              <w:tab w:val="left" w:pos="480"/>
            </w:tabs>
            <w:rPr>
              <w:rFonts w:eastAsiaTheme="minorEastAsia"/>
              <w:b w:val="0"/>
              <w:bCs w:val="0"/>
              <w:noProof/>
              <w:sz w:val="22"/>
              <w:szCs w:val="22"/>
            </w:rPr>
          </w:pPr>
          <w:hyperlink w:anchor="_Toc82692027" w:history="1">
            <w:r w:rsidR="003D7565" w:rsidRPr="006D0C9D">
              <w:rPr>
                <w:rStyle w:val="Hyperlink"/>
                <w:noProof/>
              </w:rPr>
              <w:t>2.</w:t>
            </w:r>
            <w:r w:rsidR="003D7565" w:rsidRPr="006D0C9D">
              <w:rPr>
                <w:rFonts w:eastAsiaTheme="minorEastAsia"/>
                <w:b w:val="0"/>
                <w:bCs w:val="0"/>
                <w:noProof/>
                <w:sz w:val="22"/>
                <w:szCs w:val="22"/>
              </w:rPr>
              <w:tab/>
            </w:r>
            <w:r w:rsidR="003D7565" w:rsidRPr="006D0C9D">
              <w:rPr>
                <w:rStyle w:val="Hyperlink"/>
                <w:noProof/>
              </w:rPr>
              <w:t>Overall Description</w:t>
            </w:r>
            <w:r w:rsidR="003D7565" w:rsidRPr="006D0C9D">
              <w:rPr>
                <w:noProof/>
                <w:webHidden/>
              </w:rPr>
              <w:tab/>
            </w:r>
            <w:r w:rsidR="003D7565" w:rsidRPr="006D0C9D">
              <w:rPr>
                <w:noProof/>
                <w:webHidden/>
              </w:rPr>
              <w:fldChar w:fldCharType="begin"/>
            </w:r>
            <w:r w:rsidR="003D7565" w:rsidRPr="006D0C9D">
              <w:rPr>
                <w:noProof/>
                <w:webHidden/>
              </w:rPr>
              <w:instrText xml:space="preserve"> PAGEREF _Toc82692027 \h </w:instrText>
            </w:r>
            <w:r w:rsidR="003D7565" w:rsidRPr="006D0C9D">
              <w:rPr>
                <w:noProof/>
                <w:webHidden/>
              </w:rPr>
            </w:r>
            <w:r w:rsidR="003D7565" w:rsidRPr="006D0C9D">
              <w:rPr>
                <w:noProof/>
                <w:webHidden/>
              </w:rPr>
              <w:fldChar w:fldCharType="separate"/>
            </w:r>
            <w:r w:rsidR="00896660">
              <w:rPr>
                <w:noProof/>
                <w:webHidden/>
              </w:rPr>
              <w:t>4</w:t>
            </w:r>
            <w:r w:rsidR="003D7565" w:rsidRPr="006D0C9D">
              <w:rPr>
                <w:noProof/>
                <w:webHidden/>
              </w:rPr>
              <w:fldChar w:fldCharType="end"/>
            </w:r>
          </w:hyperlink>
        </w:p>
        <w:p w14:paraId="1E8EE990" w14:textId="12280CB3" w:rsidR="003D7565" w:rsidRPr="006D0C9D" w:rsidRDefault="0039025F">
          <w:pPr>
            <w:pStyle w:val="TOC2"/>
            <w:tabs>
              <w:tab w:val="left" w:pos="880"/>
            </w:tabs>
            <w:rPr>
              <w:rFonts w:ascii="Times New Roman" w:eastAsiaTheme="minorEastAsia" w:hAnsi="Times New Roman"/>
              <w:noProof/>
              <w:szCs w:val="22"/>
            </w:rPr>
          </w:pPr>
          <w:hyperlink w:anchor="_Toc82692028" w:history="1">
            <w:r w:rsidR="003D7565" w:rsidRPr="006D0C9D">
              <w:rPr>
                <w:rStyle w:val="Hyperlink"/>
                <w:rFonts w:ascii="Times New Roman" w:hAnsi="Times New Roman"/>
                <w:noProof/>
              </w:rPr>
              <w:t>2.1</w:t>
            </w:r>
            <w:r w:rsidR="003D7565" w:rsidRPr="006D0C9D">
              <w:rPr>
                <w:rFonts w:ascii="Times New Roman" w:eastAsiaTheme="minorEastAsia" w:hAnsi="Times New Roman"/>
                <w:noProof/>
                <w:szCs w:val="22"/>
              </w:rPr>
              <w:tab/>
            </w:r>
            <w:r w:rsidR="003D7565" w:rsidRPr="006D0C9D">
              <w:rPr>
                <w:rStyle w:val="Hyperlink"/>
                <w:rFonts w:ascii="Times New Roman" w:hAnsi="Times New Roman"/>
                <w:noProof/>
              </w:rPr>
              <w:t>Product Perspective</w:t>
            </w:r>
            <w:r w:rsidR="003D7565" w:rsidRPr="006D0C9D">
              <w:rPr>
                <w:rFonts w:ascii="Times New Roman" w:hAnsi="Times New Roman"/>
                <w:noProof/>
                <w:webHidden/>
              </w:rPr>
              <w:tab/>
            </w:r>
            <w:r w:rsidR="003D7565" w:rsidRPr="006D0C9D">
              <w:rPr>
                <w:rFonts w:ascii="Times New Roman" w:hAnsi="Times New Roman"/>
                <w:noProof/>
                <w:webHidden/>
              </w:rPr>
              <w:fldChar w:fldCharType="begin"/>
            </w:r>
            <w:r w:rsidR="003D7565" w:rsidRPr="006D0C9D">
              <w:rPr>
                <w:rFonts w:ascii="Times New Roman" w:hAnsi="Times New Roman"/>
                <w:noProof/>
                <w:webHidden/>
              </w:rPr>
              <w:instrText xml:space="preserve"> PAGEREF _Toc82692028 \h </w:instrText>
            </w:r>
            <w:r w:rsidR="003D7565" w:rsidRPr="006D0C9D">
              <w:rPr>
                <w:rFonts w:ascii="Times New Roman" w:hAnsi="Times New Roman"/>
                <w:noProof/>
                <w:webHidden/>
              </w:rPr>
            </w:r>
            <w:r w:rsidR="003D7565" w:rsidRPr="006D0C9D">
              <w:rPr>
                <w:rFonts w:ascii="Times New Roman" w:hAnsi="Times New Roman"/>
                <w:noProof/>
                <w:webHidden/>
              </w:rPr>
              <w:fldChar w:fldCharType="separate"/>
            </w:r>
            <w:r w:rsidR="00896660">
              <w:rPr>
                <w:rFonts w:ascii="Times New Roman" w:hAnsi="Times New Roman"/>
                <w:noProof/>
                <w:webHidden/>
              </w:rPr>
              <w:t>4</w:t>
            </w:r>
            <w:r w:rsidR="003D7565" w:rsidRPr="006D0C9D">
              <w:rPr>
                <w:rFonts w:ascii="Times New Roman" w:hAnsi="Times New Roman"/>
                <w:noProof/>
                <w:webHidden/>
              </w:rPr>
              <w:fldChar w:fldCharType="end"/>
            </w:r>
          </w:hyperlink>
        </w:p>
        <w:p w14:paraId="6BA30C68" w14:textId="1CE0FE36" w:rsidR="003D7565" w:rsidRPr="006D0C9D" w:rsidRDefault="0039025F">
          <w:pPr>
            <w:pStyle w:val="TOC2"/>
            <w:tabs>
              <w:tab w:val="left" w:pos="880"/>
            </w:tabs>
            <w:rPr>
              <w:rFonts w:ascii="Times New Roman" w:eastAsiaTheme="minorEastAsia" w:hAnsi="Times New Roman"/>
              <w:noProof/>
              <w:szCs w:val="22"/>
            </w:rPr>
          </w:pPr>
          <w:hyperlink w:anchor="_Toc82692029" w:history="1">
            <w:r w:rsidR="003D7565" w:rsidRPr="006D0C9D">
              <w:rPr>
                <w:rStyle w:val="Hyperlink"/>
                <w:rFonts w:ascii="Times New Roman" w:hAnsi="Times New Roman"/>
                <w:noProof/>
              </w:rPr>
              <w:t>2.2</w:t>
            </w:r>
            <w:r w:rsidR="003D7565" w:rsidRPr="006D0C9D">
              <w:rPr>
                <w:rFonts w:ascii="Times New Roman" w:eastAsiaTheme="minorEastAsia" w:hAnsi="Times New Roman"/>
                <w:noProof/>
                <w:szCs w:val="22"/>
              </w:rPr>
              <w:tab/>
            </w:r>
            <w:r w:rsidR="003D7565" w:rsidRPr="006D0C9D">
              <w:rPr>
                <w:rStyle w:val="Hyperlink"/>
                <w:rFonts w:ascii="Times New Roman" w:hAnsi="Times New Roman"/>
                <w:noProof/>
              </w:rPr>
              <w:t>User classes and characteristics</w:t>
            </w:r>
            <w:r w:rsidR="003D7565" w:rsidRPr="006D0C9D">
              <w:rPr>
                <w:rFonts w:ascii="Times New Roman" w:hAnsi="Times New Roman"/>
                <w:noProof/>
                <w:webHidden/>
              </w:rPr>
              <w:tab/>
            </w:r>
            <w:r w:rsidR="003D7565" w:rsidRPr="006D0C9D">
              <w:rPr>
                <w:rFonts w:ascii="Times New Roman" w:hAnsi="Times New Roman"/>
                <w:noProof/>
                <w:webHidden/>
              </w:rPr>
              <w:fldChar w:fldCharType="begin"/>
            </w:r>
            <w:r w:rsidR="003D7565" w:rsidRPr="006D0C9D">
              <w:rPr>
                <w:rFonts w:ascii="Times New Roman" w:hAnsi="Times New Roman"/>
                <w:noProof/>
                <w:webHidden/>
              </w:rPr>
              <w:instrText xml:space="preserve"> PAGEREF _Toc82692029 \h </w:instrText>
            </w:r>
            <w:r w:rsidR="003D7565" w:rsidRPr="006D0C9D">
              <w:rPr>
                <w:rFonts w:ascii="Times New Roman" w:hAnsi="Times New Roman"/>
                <w:noProof/>
                <w:webHidden/>
              </w:rPr>
            </w:r>
            <w:r w:rsidR="003D7565" w:rsidRPr="006D0C9D">
              <w:rPr>
                <w:rFonts w:ascii="Times New Roman" w:hAnsi="Times New Roman"/>
                <w:noProof/>
                <w:webHidden/>
              </w:rPr>
              <w:fldChar w:fldCharType="separate"/>
            </w:r>
            <w:r w:rsidR="00896660">
              <w:rPr>
                <w:rFonts w:ascii="Times New Roman" w:hAnsi="Times New Roman"/>
                <w:noProof/>
                <w:webHidden/>
              </w:rPr>
              <w:t>5</w:t>
            </w:r>
            <w:r w:rsidR="003D7565" w:rsidRPr="006D0C9D">
              <w:rPr>
                <w:rFonts w:ascii="Times New Roman" w:hAnsi="Times New Roman"/>
                <w:noProof/>
                <w:webHidden/>
              </w:rPr>
              <w:fldChar w:fldCharType="end"/>
            </w:r>
          </w:hyperlink>
        </w:p>
        <w:p w14:paraId="691FDC7A" w14:textId="523E13C5" w:rsidR="003D7565" w:rsidRPr="006D0C9D" w:rsidRDefault="0039025F">
          <w:pPr>
            <w:pStyle w:val="TOC2"/>
            <w:tabs>
              <w:tab w:val="left" w:pos="880"/>
            </w:tabs>
            <w:rPr>
              <w:rFonts w:ascii="Times New Roman" w:eastAsiaTheme="minorEastAsia" w:hAnsi="Times New Roman"/>
              <w:noProof/>
              <w:szCs w:val="22"/>
            </w:rPr>
          </w:pPr>
          <w:hyperlink w:anchor="_Toc82692030" w:history="1">
            <w:r w:rsidR="003D7565" w:rsidRPr="006D0C9D">
              <w:rPr>
                <w:rStyle w:val="Hyperlink"/>
                <w:rFonts w:ascii="Times New Roman" w:hAnsi="Times New Roman"/>
                <w:noProof/>
              </w:rPr>
              <w:t>2.3</w:t>
            </w:r>
            <w:r w:rsidR="003D7565" w:rsidRPr="006D0C9D">
              <w:rPr>
                <w:rFonts w:ascii="Times New Roman" w:eastAsiaTheme="minorEastAsia" w:hAnsi="Times New Roman"/>
                <w:noProof/>
                <w:szCs w:val="22"/>
              </w:rPr>
              <w:tab/>
            </w:r>
            <w:r w:rsidR="003D7565" w:rsidRPr="006D0C9D">
              <w:rPr>
                <w:rStyle w:val="Hyperlink"/>
                <w:rFonts w:ascii="Times New Roman" w:hAnsi="Times New Roman"/>
                <w:noProof/>
              </w:rPr>
              <w:t>Operating Environment</w:t>
            </w:r>
            <w:r w:rsidR="003D7565" w:rsidRPr="006D0C9D">
              <w:rPr>
                <w:rFonts w:ascii="Times New Roman" w:hAnsi="Times New Roman"/>
                <w:noProof/>
                <w:webHidden/>
              </w:rPr>
              <w:tab/>
            </w:r>
            <w:r w:rsidR="003D7565" w:rsidRPr="006D0C9D">
              <w:rPr>
                <w:rFonts w:ascii="Times New Roman" w:hAnsi="Times New Roman"/>
                <w:noProof/>
                <w:webHidden/>
              </w:rPr>
              <w:fldChar w:fldCharType="begin"/>
            </w:r>
            <w:r w:rsidR="003D7565" w:rsidRPr="006D0C9D">
              <w:rPr>
                <w:rFonts w:ascii="Times New Roman" w:hAnsi="Times New Roman"/>
                <w:noProof/>
                <w:webHidden/>
              </w:rPr>
              <w:instrText xml:space="preserve"> PAGEREF _Toc82692030 \h </w:instrText>
            </w:r>
            <w:r w:rsidR="003D7565" w:rsidRPr="006D0C9D">
              <w:rPr>
                <w:rFonts w:ascii="Times New Roman" w:hAnsi="Times New Roman"/>
                <w:noProof/>
                <w:webHidden/>
              </w:rPr>
            </w:r>
            <w:r w:rsidR="003D7565" w:rsidRPr="006D0C9D">
              <w:rPr>
                <w:rFonts w:ascii="Times New Roman" w:hAnsi="Times New Roman"/>
                <w:noProof/>
                <w:webHidden/>
              </w:rPr>
              <w:fldChar w:fldCharType="separate"/>
            </w:r>
            <w:r w:rsidR="00896660">
              <w:rPr>
                <w:rFonts w:ascii="Times New Roman" w:hAnsi="Times New Roman"/>
                <w:noProof/>
                <w:webHidden/>
              </w:rPr>
              <w:t>5</w:t>
            </w:r>
            <w:r w:rsidR="003D7565" w:rsidRPr="006D0C9D">
              <w:rPr>
                <w:rFonts w:ascii="Times New Roman" w:hAnsi="Times New Roman"/>
                <w:noProof/>
                <w:webHidden/>
              </w:rPr>
              <w:fldChar w:fldCharType="end"/>
            </w:r>
          </w:hyperlink>
        </w:p>
        <w:p w14:paraId="065A2757" w14:textId="5747D67D" w:rsidR="003D7565" w:rsidRPr="006D0C9D" w:rsidRDefault="0039025F">
          <w:pPr>
            <w:pStyle w:val="TOC2"/>
            <w:tabs>
              <w:tab w:val="left" w:pos="880"/>
            </w:tabs>
            <w:rPr>
              <w:rFonts w:ascii="Times New Roman" w:eastAsiaTheme="minorEastAsia" w:hAnsi="Times New Roman"/>
              <w:noProof/>
              <w:szCs w:val="22"/>
            </w:rPr>
          </w:pPr>
          <w:hyperlink w:anchor="_Toc82692031" w:history="1">
            <w:r w:rsidR="003D7565" w:rsidRPr="006D0C9D">
              <w:rPr>
                <w:rStyle w:val="Hyperlink"/>
                <w:rFonts w:ascii="Times New Roman" w:hAnsi="Times New Roman"/>
                <w:noProof/>
              </w:rPr>
              <w:t>2.4</w:t>
            </w:r>
            <w:r w:rsidR="003D7565" w:rsidRPr="006D0C9D">
              <w:rPr>
                <w:rFonts w:ascii="Times New Roman" w:eastAsiaTheme="minorEastAsia" w:hAnsi="Times New Roman"/>
                <w:noProof/>
                <w:szCs w:val="22"/>
              </w:rPr>
              <w:tab/>
            </w:r>
            <w:r w:rsidR="003D7565" w:rsidRPr="006D0C9D">
              <w:rPr>
                <w:rStyle w:val="Hyperlink"/>
                <w:rFonts w:ascii="Times New Roman" w:hAnsi="Times New Roman"/>
                <w:noProof/>
              </w:rPr>
              <w:t>Design and Implementation Constraints</w:t>
            </w:r>
            <w:r w:rsidR="003D7565" w:rsidRPr="006D0C9D">
              <w:rPr>
                <w:rFonts w:ascii="Times New Roman" w:hAnsi="Times New Roman"/>
                <w:noProof/>
                <w:webHidden/>
              </w:rPr>
              <w:tab/>
            </w:r>
            <w:r w:rsidR="003D7565" w:rsidRPr="006D0C9D">
              <w:rPr>
                <w:rFonts w:ascii="Times New Roman" w:hAnsi="Times New Roman"/>
                <w:noProof/>
                <w:webHidden/>
              </w:rPr>
              <w:fldChar w:fldCharType="begin"/>
            </w:r>
            <w:r w:rsidR="003D7565" w:rsidRPr="006D0C9D">
              <w:rPr>
                <w:rFonts w:ascii="Times New Roman" w:hAnsi="Times New Roman"/>
                <w:noProof/>
                <w:webHidden/>
              </w:rPr>
              <w:instrText xml:space="preserve"> PAGEREF _Toc82692031 \h </w:instrText>
            </w:r>
            <w:r w:rsidR="003D7565" w:rsidRPr="006D0C9D">
              <w:rPr>
                <w:rFonts w:ascii="Times New Roman" w:hAnsi="Times New Roman"/>
                <w:noProof/>
                <w:webHidden/>
              </w:rPr>
            </w:r>
            <w:r w:rsidR="003D7565" w:rsidRPr="006D0C9D">
              <w:rPr>
                <w:rFonts w:ascii="Times New Roman" w:hAnsi="Times New Roman"/>
                <w:noProof/>
                <w:webHidden/>
              </w:rPr>
              <w:fldChar w:fldCharType="separate"/>
            </w:r>
            <w:r w:rsidR="00896660">
              <w:rPr>
                <w:rFonts w:ascii="Times New Roman" w:hAnsi="Times New Roman"/>
                <w:noProof/>
                <w:webHidden/>
              </w:rPr>
              <w:t>5</w:t>
            </w:r>
            <w:r w:rsidR="003D7565" w:rsidRPr="006D0C9D">
              <w:rPr>
                <w:rFonts w:ascii="Times New Roman" w:hAnsi="Times New Roman"/>
                <w:noProof/>
                <w:webHidden/>
              </w:rPr>
              <w:fldChar w:fldCharType="end"/>
            </w:r>
          </w:hyperlink>
        </w:p>
        <w:p w14:paraId="4BA3E11D" w14:textId="5F325A02" w:rsidR="003D7565" w:rsidRPr="006D0C9D" w:rsidRDefault="0039025F">
          <w:pPr>
            <w:pStyle w:val="TOC1"/>
            <w:tabs>
              <w:tab w:val="left" w:pos="480"/>
            </w:tabs>
            <w:rPr>
              <w:rFonts w:eastAsiaTheme="minorEastAsia"/>
              <w:b w:val="0"/>
              <w:bCs w:val="0"/>
              <w:noProof/>
              <w:sz w:val="22"/>
              <w:szCs w:val="22"/>
            </w:rPr>
          </w:pPr>
          <w:hyperlink w:anchor="_Toc82692032" w:history="1">
            <w:r w:rsidR="003D7565" w:rsidRPr="006D0C9D">
              <w:rPr>
                <w:rStyle w:val="Hyperlink"/>
                <w:noProof/>
              </w:rPr>
              <w:t>3.</w:t>
            </w:r>
            <w:r w:rsidR="003D7565" w:rsidRPr="006D0C9D">
              <w:rPr>
                <w:rFonts w:eastAsiaTheme="minorEastAsia"/>
                <w:b w:val="0"/>
                <w:bCs w:val="0"/>
                <w:noProof/>
                <w:sz w:val="22"/>
                <w:szCs w:val="22"/>
              </w:rPr>
              <w:tab/>
            </w:r>
            <w:r w:rsidR="003D7565" w:rsidRPr="006D0C9D">
              <w:rPr>
                <w:rStyle w:val="Hyperlink"/>
                <w:noProof/>
              </w:rPr>
              <w:t>Requirement Identifying Technique</w:t>
            </w:r>
            <w:r w:rsidR="003D7565" w:rsidRPr="006D0C9D">
              <w:rPr>
                <w:noProof/>
                <w:webHidden/>
              </w:rPr>
              <w:tab/>
            </w:r>
            <w:r w:rsidR="003D7565" w:rsidRPr="006D0C9D">
              <w:rPr>
                <w:noProof/>
                <w:webHidden/>
              </w:rPr>
              <w:fldChar w:fldCharType="begin"/>
            </w:r>
            <w:r w:rsidR="003D7565" w:rsidRPr="006D0C9D">
              <w:rPr>
                <w:noProof/>
                <w:webHidden/>
              </w:rPr>
              <w:instrText xml:space="preserve"> PAGEREF _Toc82692032 \h </w:instrText>
            </w:r>
            <w:r w:rsidR="003D7565" w:rsidRPr="006D0C9D">
              <w:rPr>
                <w:noProof/>
                <w:webHidden/>
              </w:rPr>
            </w:r>
            <w:r w:rsidR="003D7565" w:rsidRPr="006D0C9D">
              <w:rPr>
                <w:noProof/>
                <w:webHidden/>
              </w:rPr>
              <w:fldChar w:fldCharType="separate"/>
            </w:r>
            <w:r w:rsidR="00896660">
              <w:rPr>
                <w:noProof/>
                <w:webHidden/>
              </w:rPr>
              <w:t>6</w:t>
            </w:r>
            <w:r w:rsidR="003D7565" w:rsidRPr="006D0C9D">
              <w:rPr>
                <w:noProof/>
                <w:webHidden/>
              </w:rPr>
              <w:fldChar w:fldCharType="end"/>
            </w:r>
          </w:hyperlink>
        </w:p>
        <w:p w14:paraId="68FFEB53" w14:textId="75A46C08" w:rsidR="003D7565" w:rsidRPr="006D0C9D" w:rsidRDefault="0039025F">
          <w:pPr>
            <w:pStyle w:val="TOC1"/>
            <w:tabs>
              <w:tab w:val="left" w:pos="480"/>
            </w:tabs>
            <w:rPr>
              <w:rFonts w:eastAsiaTheme="minorEastAsia"/>
              <w:b w:val="0"/>
              <w:bCs w:val="0"/>
              <w:noProof/>
              <w:sz w:val="22"/>
              <w:szCs w:val="22"/>
            </w:rPr>
          </w:pPr>
          <w:hyperlink w:anchor="_Toc82692033" w:history="1">
            <w:r w:rsidR="003D7565" w:rsidRPr="006D0C9D">
              <w:rPr>
                <w:rStyle w:val="Hyperlink"/>
                <w:noProof/>
              </w:rPr>
              <w:t>4.</w:t>
            </w:r>
            <w:r w:rsidR="003D7565" w:rsidRPr="006D0C9D">
              <w:rPr>
                <w:rFonts w:eastAsiaTheme="minorEastAsia"/>
                <w:b w:val="0"/>
                <w:bCs w:val="0"/>
                <w:noProof/>
                <w:sz w:val="22"/>
                <w:szCs w:val="22"/>
              </w:rPr>
              <w:tab/>
            </w:r>
            <w:r w:rsidR="003D7565" w:rsidRPr="006D0C9D">
              <w:rPr>
                <w:rStyle w:val="Hyperlink"/>
                <w:noProof/>
              </w:rPr>
              <w:t>Functional Requirements</w:t>
            </w:r>
            <w:r w:rsidR="003D7565" w:rsidRPr="006D0C9D">
              <w:rPr>
                <w:noProof/>
                <w:webHidden/>
              </w:rPr>
              <w:tab/>
            </w:r>
            <w:r w:rsidR="003D7565" w:rsidRPr="006D0C9D">
              <w:rPr>
                <w:noProof/>
                <w:webHidden/>
              </w:rPr>
              <w:fldChar w:fldCharType="begin"/>
            </w:r>
            <w:r w:rsidR="003D7565" w:rsidRPr="006D0C9D">
              <w:rPr>
                <w:noProof/>
                <w:webHidden/>
              </w:rPr>
              <w:instrText xml:space="preserve"> PAGEREF _Toc82692033 \h </w:instrText>
            </w:r>
            <w:r w:rsidR="003D7565" w:rsidRPr="006D0C9D">
              <w:rPr>
                <w:noProof/>
                <w:webHidden/>
              </w:rPr>
            </w:r>
            <w:r w:rsidR="003D7565" w:rsidRPr="006D0C9D">
              <w:rPr>
                <w:noProof/>
                <w:webHidden/>
              </w:rPr>
              <w:fldChar w:fldCharType="separate"/>
            </w:r>
            <w:r w:rsidR="00896660">
              <w:rPr>
                <w:noProof/>
                <w:webHidden/>
              </w:rPr>
              <w:t>29</w:t>
            </w:r>
            <w:r w:rsidR="003D7565" w:rsidRPr="006D0C9D">
              <w:rPr>
                <w:noProof/>
                <w:webHidden/>
              </w:rPr>
              <w:fldChar w:fldCharType="end"/>
            </w:r>
          </w:hyperlink>
        </w:p>
        <w:p w14:paraId="3CF3CE88" w14:textId="25076DA2" w:rsidR="003D7565" w:rsidRPr="006D0C9D" w:rsidRDefault="0039025F">
          <w:pPr>
            <w:pStyle w:val="TOC2"/>
            <w:tabs>
              <w:tab w:val="left" w:pos="880"/>
            </w:tabs>
            <w:rPr>
              <w:rFonts w:ascii="Times New Roman" w:eastAsiaTheme="minorEastAsia" w:hAnsi="Times New Roman"/>
              <w:noProof/>
              <w:szCs w:val="22"/>
            </w:rPr>
          </w:pPr>
          <w:hyperlink w:anchor="_Toc82692034" w:history="1">
            <w:r w:rsidR="003D7565" w:rsidRPr="006D0C9D">
              <w:rPr>
                <w:rStyle w:val="Hyperlink"/>
                <w:rFonts w:ascii="Times New Roman" w:hAnsi="Times New Roman"/>
                <w:noProof/>
              </w:rPr>
              <w:t>4.1</w:t>
            </w:r>
            <w:r w:rsidR="003D7565" w:rsidRPr="006D0C9D">
              <w:rPr>
                <w:rFonts w:ascii="Times New Roman" w:eastAsiaTheme="minorEastAsia" w:hAnsi="Times New Roman"/>
                <w:noProof/>
                <w:szCs w:val="22"/>
              </w:rPr>
              <w:tab/>
            </w:r>
            <w:r w:rsidR="003D7565" w:rsidRPr="006D0C9D">
              <w:rPr>
                <w:rStyle w:val="Hyperlink"/>
                <w:rFonts w:ascii="Times New Roman" w:hAnsi="Times New Roman"/>
                <w:noProof/>
              </w:rPr>
              <w:t>Functional Requirement X</w:t>
            </w:r>
            <w:r w:rsidR="003D7565" w:rsidRPr="006D0C9D">
              <w:rPr>
                <w:rFonts w:ascii="Times New Roman" w:hAnsi="Times New Roman"/>
                <w:noProof/>
                <w:webHidden/>
              </w:rPr>
              <w:tab/>
            </w:r>
            <w:r w:rsidR="003D7565" w:rsidRPr="006D0C9D">
              <w:rPr>
                <w:rFonts w:ascii="Times New Roman" w:hAnsi="Times New Roman"/>
                <w:noProof/>
                <w:webHidden/>
              </w:rPr>
              <w:fldChar w:fldCharType="begin"/>
            </w:r>
            <w:r w:rsidR="003D7565" w:rsidRPr="006D0C9D">
              <w:rPr>
                <w:rFonts w:ascii="Times New Roman" w:hAnsi="Times New Roman"/>
                <w:noProof/>
                <w:webHidden/>
              </w:rPr>
              <w:instrText xml:space="preserve"> PAGEREF _Toc82692034 \h </w:instrText>
            </w:r>
            <w:r w:rsidR="003D7565" w:rsidRPr="006D0C9D">
              <w:rPr>
                <w:rFonts w:ascii="Times New Roman" w:hAnsi="Times New Roman"/>
                <w:noProof/>
                <w:webHidden/>
              </w:rPr>
            </w:r>
            <w:r w:rsidR="003D7565" w:rsidRPr="006D0C9D">
              <w:rPr>
                <w:rFonts w:ascii="Times New Roman" w:hAnsi="Times New Roman"/>
                <w:noProof/>
                <w:webHidden/>
              </w:rPr>
              <w:fldChar w:fldCharType="separate"/>
            </w:r>
            <w:r w:rsidR="00896660">
              <w:rPr>
                <w:rFonts w:ascii="Times New Roman" w:hAnsi="Times New Roman"/>
                <w:b/>
                <w:bCs/>
                <w:noProof/>
                <w:webHidden/>
              </w:rPr>
              <w:t>.</w:t>
            </w:r>
            <w:r w:rsidR="003D7565" w:rsidRPr="006D0C9D">
              <w:rPr>
                <w:rFonts w:ascii="Times New Roman" w:hAnsi="Times New Roman"/>
                <w:noProof/>
                <w:webHidden/>
              </w:rPr>
              <w:fldChar w:fldCharType="end"/>
            </w:r>
          </w:hyperlink>
        </w:p>
        <w:p w14:paraId="70470927" w14:textId="6D298536" w:rsidR="003D7565" w:rsidRPr="006D0C9D" w:rsidRDefault="0039025F">
          <w:pPr>
            <w:pStyle w:val="TOC1"/>
            <w:tabs>
              <w:tab w:val="left" w:pos="480"/>
            </w:tabs>
            <w:rPr>
              <w:rFonts w:eastAsiaTheme="minorEastAsia"/>
              <w:b w:val="0"/>
              <w:bCs w:val="0"/>
              <w:noProof/>
              <w:sz w:val="22"/>
              <w:szCs w:val="22"/>
            </w:rPr>
          </w:pPr>
          <w:hyperlink w:anchor="_Toc82692035" w:history="1">
            <w:r w:rsidR="003D7565" w:rsidRPr="006D0C9D">
              <w:rPr>
                <w:rStyle w:val="Hyperlink"/>
                <w:noProof/>
              </w:rPr>
              <w:t>5.</w:t>
            </w:r>
            <w:r w:rsidR="003D7565" w:rsidRPr="006D0C9D">
              <w:rPr>
                <w:rFonts w:eastAsiaTheme="minorEastAsia"/>
                <w:b w:val="0"/>
                <w:bCs w:val="0"/>
                <w:noProof/>
                <w:sz w:val="22"/>
                <w:szCs w:val="22"/>
              </w:rPr>
              <w:tab/>
            </w:r>
            <w:r w:rsidR="003D7565" w:rsidRPr="006D0C9D">
              <w:rPr>
                <w:rStyle w:val="Hyperlink"/>
                <w:noProof/>
              </w:rPr>
              <w:t>Non-Functional Requirements</w:t>
            </w:r>
            <w:r w:rsidR="003D7565" w:rsidRPr="006D0C9D">
              <w:rPr>
                <w:noProof/>
                <w:webHidden/>
              </w:rPr>
              <w:tab/>
            </w:r>
            <w:r w:rsidR="003D7565" w:rsidRPr="006D0C9D">
              <w:rPr>
                <w:noProof/>
                <w:webHidden/>
              </w:rPr>
              <w:fldChar w:fldCharType="begin"/>
            </w:r>
            <w:r w:rsidR="003D7565" w:rsidRPr="006D0C9D">
              <w:rPr>
                <w:noProof/>
                <w:webHidden/>
              </w:rPr>
              <w:instrText xml:space="preserve"> PAGEREF _Toc82692035 \h </w:instrText>
            </w:r>
            <w:r w:rsidR="003D7565" w:rsidRPr="006D0C9D">
              <w:rPr>
                <w:noProof/>
                <w:webHidden/>
              </w:rPr>
            </w:r>
            <w:r w:rsidR="003D7565" w:rsidRPr="006D0C9D">
              <w:rPr>
                <w:noProof/>
                <w:webHidden/>
              </w:rPr>
              <w:fldChar w:fldCharType="separate"/>
            </w:r>
            <w:r w:rsidR="00896660">
              <w:rPr>
                <w:noProof/>
                <w:webHidden/>
              </w:rPr>
              <w:t>76</w:t>
            </w:r>
            <w:r w:rsidR="003D7565" w:rsidRPr="006D0C9D">
              <w:rPr>
                <w:noProof/>
                <w:webHidden/>
              </w:rPr>
              <w:fldChar w:fldCharType="end"/>
            </w:r>
          </w:hyperlink>
        </w:p>
        <w:p w14:paraId="7036FD86" w14:textId="5DB5450E" w:rsidR="003D7565" w:rsidRPr="006D0C9D" w:rsidRDefault="0039025F">
          <w:pPr>
            <w:pStyle w:val="TOC2"/>
            <w:tabs>
              <w:tab w:val="left" w:pos="880"/>
            </w:tabs>
            <w:rPr>
              <w:rFonts w:ascii="Times New Roman" w:eastAsiaTheme="minorEastAsia" w:hAnsi="Times New Roman"/>
              <w:noProof/>
              <w:szCs w:val="22"/>
            </w:rPr>
          </w:pPr>
          <w:hyperlink w:anchor="_Toc82692036" w:history="1">
            <w:r w:rsidR="003D7565" w:rsidRPr="006D0C9D">
              <w:rPr>
                <w:rStyle w:val="Hyperlink"/>
                <w:rFonts w:ascii="Times New Roman" w:hAnsi="Times New Roman"/>
                <w:noProof/>
              </w:rPr>
              <w:t>5.1</w:t>
            </w:r>
            <w:r w:rsidR="003D7565" w:rsidRPr="006D0C9D">
              <w:rPr>
                <w:rFonts w:ascii="Times New Roman" w:eastAsiaTheme="minorEastAsia" w:hAnsi="Times New Roman"/>
                <w:noProof/>
                <w:szCs w:val="22"/>
              </w:rPr>
              <w:tab/>
            </w:r>
            <w:r w:rsidR="003D7565" w:rsidRPr="006D0C9D">
              <w:rPr>
                <w:rStyle w:val="Hyperlink"/>
                <w:rFonts w:ascii="Times New Roman" w:hAnsi="Times New Roman"/>
                <w:noProof/>
              </w:rPr>
              <w:t>Reliability</w:t>
            </w:r>
            <w:r w:rsidR="003D7565" w:rsidRPr="006D0C9D">
              <w:rPr>
                <w:rFonts w:ascii="Times New Roman" w:hAnsi="Times New Roman"/>
                <w:noProof/>
                <w:webHidden/>
              </w:rPr>
              <w:tab/>
            </w:r>
            <w:r w:rsidR="003D7565" w:rsidRPr="006D0C9D">
              <w:rPr>
                <w:rFonts w:ascii="Times New Roman" w:hAnsi="Times New Roman"/>
                <w:noProof/>
                <w:webHidden/>
              </w:rPr>
              <w:fldChar w:fldCharType="begin"/>
            </w:r>
            <w:r w:rsidR="003D7565" w:rsidRPr="006D0C9D">
              <w:rPr>
                <w:rFonts w:ascii="Times New Roman" w:hAnsi="Times New Roman"/>
                <w:noProof/>
                <w:webHidden/>
              </w:rPr>
              <w:instrText xml:space="preserve"> PAGEREF _Toc82692036 \h </w:instrText>
            </w:r>
            <w:r w:rsidR="003D7565" w:rsidRPr="006D0C9D">
              <w:rPr>
                <w:rFonts w:ascii="Times New Roman" w:hAnsi="Times New Roman"/>
                <w:noProof/>
                <w:webHidden/>
              </w:rPr>
            </w:r>
            <w:r w:rsidR="003D7565" w:rsidRPr="006D0C9D">
              <w:rPr>
                <w:rFonts w:ascii="Times New Roman" w:hAnsi="Times New Roman"/>
                <w:noProof/>
                <w:webHidden/>
              </w:rPr>
              <w:fldChar w:fldCharType="separate"/>
            </w:r>
            <w:r w:rsidR="00896660">
              <w:rPr>
                <w:rFonts w:ascii="Times New Roman" w:hAnsi="Times New Roman"/>
                <w:b/>
                <w:bCs/>
                <w:noProof/>
                <w:webHidden/>
              </w:rPr>
              <w:t>.</w:t>
            </w:r>
            <w:r w:rsidR="003D7565" w:rsidRPr="006D0C9D">
              <w:rPr>
                <w:rFonts w:ascii="Times New Roman" w:hAnsi="Times New Roman"/>
                <w:noProof/>
                <w:webHidden/>
              </w:rPr>
              <w:fldChar w:fldCharType="end"/>
            </w:r>
          </w:hyperlink>
        </w:p>
        <w:p w14:paraId="08A8EE4D" w14:textId="4D4C73B8" w:rsidR="003D7565" w:rsidRPr="006D0C9D" w:rsidRDefault="0039025F">
          <w:pPr>
            <w:pStyle w:val="TOC2"/>
            <w:tabs>
              <w:tab w:val="left" w:pos="880"/>
            </w:tabs>
            <w:rPr>
              <w:rFonts w:ascii="Times New Roman" w:eastAsiaTheme="minorEastAsia" w:hAnsi="Times New Roman"/>
              <w:noProof/>
              <w:szCs w:val="22"/>
            </w:rPr>
          </w:pPr>
          <w:hyperlink w:anchor="_Toc82692037" w:history="1">
            <w:r w:rsidR="003D7565" w:rsidRPr="006D0C9D">
              <w:rPr>
                <w:rStyle w:val="Hyperlink"/>
                <w:rFonts w:ascii="Times New Roman" w:hAnsi="Times New Roman"/>
                <w:noProof/>
              </w:rPr>
              <w:t>5.2</w:t>
            </w:r>
            <w:r w:rsidR="003D7565" w:rsidRPr="006D0C9D">
              <w:rPr>
                <w:rFonts w:ascii="Times New Roman" w:eastAsiaTheme="minorEastAsia" w:hAnsi="Times New Roman"/>
                <w:noProof/>
                <w:szCs w:val="22"/>
              </w:rPr>
              <w:tab/>
            </w:r>
            <w:r w:rsidR="003D7565" w:rsidRPr="006D0C9D">
              <w:rPr>
                <w:rStyle w:val="Hyperlink"/>
                <w:rFonts w:ascii="Times New Roman" w:hAnsi="Times New Roman"/>
                <w:noProof/>
              </w:rPr>
              <w:t>Usability</w:t>
            </w:r>
            <w:r w:rsidR="003D7565" w:rsidRPr="006D0C9D">
              <w:rPr>
                <w:rFonts w:ascii="Times New Roman" w:hAnsi="Times New Roman"/>
                <w:noProof/>
                <w:webHidden/>
              </w:rPr>
              <w:tab/>
            </w:r>
            <w:r w:rsidR="003D7565" w:rsidRPr="006D0C9D">
              <w:rPr>
                <w:rFonts w:ascii="Times New Roman" w:hAnsi="Times New Roman"/>
                <w:noProof/>
                <w:webHidden/>
              </w:rPr>
              <w:fldChar w:fldCharType="begin"/>
            </w:r>
            <w:r w:rsidR="003D7565" w:rsidRPr="006D0C9D">
              <w:rPr>
                <w:rFonts w:ascii="Times New Roman" w:hAnsi="Times New Roman"/>
                <w:noProof/>
                <w:webHidden/>
              </w:rPr>
              <w:instrText xml:space="preserve"> PAGEREF _Toc82692037 \h </w:instrText>
            </w:r>
            <w:r w:rsidR="003D7565" w:rsidRPr="006D0C9D">
              <w:rPr>
                <w:rFonts w:ascii="Times New Roman" w:hAnsi="Times New Roman"/>
                <w:noProof/>
                <w:webHidden/>
              </w:rPr>
            </w:r>
            <w:r w:rsidR="003D7565" w:rsidRPr="006D0C9D">
              <w:rPr>
                <w:rFonts w:ascii="Times New Roman" w:hAnsi="Times New Roman"/>
                <w:noProof/>
                <w:webHidden/>
              </w:rPr>
              <w:fldChar w:fldCharType="separate"/>
            </w:r>
            <w:r w:rsidR="00896660">
              <w:rPr>
                <w:rFonts w:ascii="Times New Roman" w:hAnsi="Times New Roman"/>
                <w:noProof/>
                <w:webHidden/>
              </w:rPr>
              <w:t>76</w:t>
            </w:r>
            <w:r w:rsidR="003D7565" w:rsidRPr="006D0C9D">
              <w:rPr>
                <w:rFonts w:ascii="Times New Roman" w:hAnsi="Times New Roman"/>
                <w:noProof/>
                <w:webHidden/>
              </w:rPr>
              <w:fldChar w:fldCharType="end"/>
            </w:r>
          </w:hyperlink>
        </w:p>
        <w:p w14:paraId="53CAB3BF" w14:textId="65C069C8" w:rsidR="003D7565" w:rsidRPr="006D0C9D" w:rsidRDefault="0039025F">
          <w:pPr>
            <w:pStyle w:val="TOC2"/>
            <w:tabs>
              <w:tab w:val="left" w:pos="880"/>
            </w:tabs>
            <w:rPr>
              <w:rFonts w:ascii="Times New Roman" w:eastAsiaTheme="minorEastAsia" w:hAnsi="Times New Roman"/>
              <w:noProof/>
              <w:szCs w:val="22"/>
            </w:rPr>
          </w:pPr>
          <w:hyperlink w:anchor="_Toc82692038" w:history="1">
            <w:r w:rsidR="003D7565" w:rsidRPr="006D0C9D">
              <w:rPr>
                <w:rStyle w:val="Hyperlink"/>
                <w:rFonts w:ascii="Times New Roman" w:hAnsi="Times New Roman"/>
                <w:noProof/>
              </w:rPr>
              <w:t>5.3</w:t>
            </w:r>
            <w:r w:rsidR="003D7565" w:rsidRPr="006D0C9D">
              <w:rPr>
                <w:rFonts w:ascii="Times New Roman" w:eastAsiaTheme="minorEastAsia" w:hAnsi="Times New Roman"/>
                <w:noProof/>
                <w:szCs w:val="22"/>
              </w:rPr>
              <w:tab/>
            </w:r>
            <w:r w:rsidR="003D7565" w:rsidRPr="006D0C9D">
              <w:rPr>
                <w:rStyle w:val="Hyperlink"/>
                <w:rFonts w:ascii="Times New Roman" w:hAnsi="Times New Roman"/>
                <w:noProof/>
              </w:rPr>
              <w:t>Performance</w:t>
            </w:r>
            <w:r w:rsidR="003D7565" w:rsidRPr="006D0C9D">
              <w:rPr>
                <w:rFonts w:ascii="Times New Roman" w:hAnsi="Times New Roman"/>
                <w:noProof/>
                <w:webHidden/>
              </w:rPr>
              <w:tab/>
            </w:r>
            <w:r w:rsidR="003D7565" w:rsidRPr="006D0C9D">
              <w:rPr>
                <w:rFonts w:ascii="Times New Roman" w:hAnsi="Times New Roman"/>
                <w:noProof/>
                <w:webHidden/>
              </w:rPr>
              <w:fldChar w:fldCharType="begin"/>
            </w:r>
            <w:r w:rsidR="003D7565" w:rsidRPr="006D0C9D">
              <w:rPr>
                <w:rFonts w:ascii="Times New Roman" w:hAnsi="Times New Roman"/>
                <w:noProof/>
                <w:webHidden/>
              </w:rPr>
              <w:instrText xml:space="preserve"> PAGEREF _Toc82692038 \h </w:instrText>
            </w:r>
            <w:r w:rsidR="003D7565" w:rsidRPr="006D0C9D">
              <w:rPr>
                <w:rFonts w:ascii="Times New Roman" w:hAnsi="Times New Roman"/>
                <w:noProof/>
                <w:webHidden/>
              </w:rPr>
            </w:r>
            <w:r w:rsidR="003D7565" w:rsidRPr="006D0C9D">
              <w:rPr>
                <w:rFonts w:ascii="Times New Roman" w:hAnsi="Times New Roman"/>
                <w:noProof/>
                <w:webHidden/>
              </w:rPr>
              <w:fldChar w:fldCharType="separate"/>
            </w:r>
            <w:r w:rsidR="00896660">
              <w:rPr>
                <w:rFonts w:ascii="Times New Roman" w:hAnsi="Times New Roman"/>
                <w:noProof/>
                <w:webHidden/>
              </w:rPr>
              <w:t>76</w:t>
            </w:r>
            <w:r w:rsidR="003D7565" w:rsidRPr="006D0C9D">
              <w:rPr>
                <w:rFonts w:ascii="Times New Roman" w:hAnsi="Times New Roman"/>
                <w:noProof/>
                <w:webHidden/>
              </w:rPr>
              <w:fldChar w:fldCharType="end"/>
            </w:r>
          </w:hyperlink>
        </w:p>
        <w:p w14:paraId="225E93EF" w14:textId="208AF11E" w:rsidR="003D7565" w:rsidRPr="006D0C9D" w:rsidRDefault="0039025F">
          <w:pPr>
            <w:pStyle w:val="TOC2"/>
            <w:tabs>
              <w:tab w:val="left" w:pos="880"/>
            </w:tabs>
            <w:rPr>
              <w:rFonts w:ascii="Times New Roman" w:eastAsiaTheme="minorEastAsia" w:hAnsi="Times New Roman"/>
              <w:noProof/>
              <w:szCs w:val="22"/>
            </w:rPr>
          </w:pPr>
          <w:hyperlink w:anchor="_Toc82692039" w:history="1">
            <w:r w:rsidR="003D7565" w:rsidRPr="006D0C9D">
              <w:rPr>
                <w:rStyle w:val="Hyperlink"/>
                <w:rFonts w:ascii="Times New Roman" w:hAnsi="Times New Roman"/>
                <w:noProof/>
              </w:rPr>
              <w:t>5.4</w:t>
            </w:r>
            <w:r w:rsidR="003D7565" w:rsidRPr="006D0C9D">
              <w:rPr>
                <w:rFonts w:ascii="Times New Roman" w:eastAsiaTheme="minorEastAsia" w:hAnsi="Times New Roman"/>
                <w:noProof/>
                <w:szCs w:val="22"/>
              </w:rPr>
              <w:tab/>
            </w:r>
            <w:r w:rsidR="003D7565" w:rsidRPr="006D0C9D">
              <w:rPr>
                <w:rStyle w:val="Hyperlink"/>
                <w:rFonts w:ascii="Times New Roman" w:hAnsi="Times New Roman"/>
                <w:noProof/>
              </w:rPr>
              <w:t>Security</w:t>
            </w:r>
            <w:r w:rsidR="003D7565" w:rsidRPr="006D0C9D">
              <w:rPr>
                <w:rFonts w:ascii="Times New Roman" w:hAnsi="Times New Roman"/>
                <w:noProof/>
                <w:webHidden/>
              </w:rPr>
              <w:tab/>
            </w:r>
            <w:r w:rsidR="003D7565" w:rsidRPr="006D0C9D">
              <w:rPr>
                <w:rFonts w:ascii="Times New Roman" w:hAnsi="Times New Roman"/>
                <w:noProof/>
                <w:webHidden/>
              </w:rPr>
              <w:fldChar w:fldCharType="begin"/>
            </w:r>
            <w:r w:rsidR="003D7565" w:rsidRPr="006D0C9D">
              <w:rPr>
                <w:rFonts w:ascii="Times New Roman" w:hAnsi="Times New Roman"/>
                <w:noProof/>
                <w:webHidden/>
              </w:rPr>
              <w:instrText xml:space="preserve"> PAGEREF _Toc82692039 \h </w:instrText>
            </w:r>
            <w:r w:rsidR="003D7565" w:rsidRPr="006D0C9D">
              <w:rPr>
                <w:rFonts w:ascii="Times New Roman" w:hAnsi="Times New Roman"/>
                <w:noProof/>
                <w:webHidden/>
              </w:rPr>
            </w:r>
            <w:r w:rsidR="003D7565" w:rsidRPr="006D0C9D">
              <w:rPr>
                <w:rFonts w:ascii="Times New Roman" w:hAnsi="Times New Roman"/>
                <w:noProof/>
                <w:webHidden/>
              </w:rPr>
              <w:fldChar w:fldCharType="separate"/>
            </w:r>
            <w:r w:rsidR="00896660">
              <w:rPr>
                <w:rFonts w:ascii="Times New Roman" w:hAnsi="Times New Roman"/>
                <w:noProof/>
                <w:webHidden/>
              </w:rPr>
              <w:t>77</w:t>
            </w:r>
            <w:r w:rsidR="003D7565" w:rsidRPr="006D0C9D">
              <w:rPr>
                <w:rFonts w:ascii="Times New Roman" w:hAnsi="Times New Roman"/>
                <w:noProof/>
                <w:webHidden/>
              </w:rPr>
              <w:fldChar w:fldCharType="end"/>
            </w:r>
          </w:hyperlink>
        </w:p>
        <w:p w14:paraId="215E00BB" w14:textId="6FBEC10B" w:rsidR="003D7565" w:rsidRPr="006D0C9D" w:rsidRDefault="0039025F">
          <w:pPr>
            <w:pStyle w:val="TOC1"/>
            <w:tabs>
              <w:tab w:val="left" w:pos="480"/>
            </w:tabs>
            <w:rPr>
              <w:rFonts w:eastAsiaTheme="minorEastAsia"/>
              <w:b w:val="0"/>
              <w:bCs w:val="0"/>
              <w:noProof/>
              <w:sz w:val="22"/>
              <w:szCs w:val="22"/>
            </w:rPr>
          </w:pPr>
          <w:hyperlink w:anchor="_Toc82692040" w:history="1">
            <w:r w:rsidR="003D7565" w:rsidRPr="006D0C9D">
              <w:rPr>
                <w:rStyle w:val="Hyperlink"/>
                <w:noProof/>
              </w:rPr>
              <w:t>6.</w:t>
            </w:r>
            <w:r w:rsidR="003D7565" w:rsidRPr="006D0C9D">
              <w:rPr>
                <w:rFonts w:eastAsiaTheme="minorEastAsia"/>
                <w:b w:val="0"/>
                <w:bCs w:val="0"/>
                <w:noProof/>
                <w:sz w:val="22"/>
                <w:szCs w:val="22"/>
              </w:rPr>
              <w:tab/>
            </w:r>
            <w:r w:rsidR="003D7565" w:rsidRPr="006D0C9D">
              <w:rPr>
                <w:rStyle w:val="Hyperlink"/>
                <w:noProof/>
              </w:rPr>
              <w:t>External Interface Requirements</w:t>
            </w:r>
            <w:r w:rsidR="003D7565" w:rsidRPr="006D0C9D">
              <w:rPr>
                <w:noProof/>
                <w:webHidden/>
              </w:rPr>
              <w:tab/>
            </w:r>
            <w:r w:rsidR="003D7565" w:rsidRPr="006D0C9D">
              <w:rPr>
                <w:noProof/>
                <w:webHidden/>
              </w:rPr>
              <w:fldChar w:fldCharType="begin"/>
            </w:r>
            <w:r w:rsidR="003D7565" w:rsidRPr="006D0C9D">
              <w:rPr>
                <w:noProof/>
                <w:webHidden/>
              </w:rPr>
              <w:instrText xml:space="preserve"> PAGEREF _Toc82692040 \h </w:instrText>
            </w:r>
            <w:r w:rsidR="003D7565" w:rsidRPr="006D0C9D">
              <w:rPr>
                <w:noProof/>
                <w:webHidden/>
              </w:rPr>
            </w:r>
            <w:r w:rsidR="003D7565" w:rsidRPr="006D0C9D">
              <w:rPr>
                <w:noProof/>
                <w:webHidden/>
              </w:rPr>
              <w:fldChar w:fldCharType="separate"/>
            </w:r>
            <w:r w:rsidR="00896660">
              <w:rPr>
                <w:noProof/>
                <w:webHidden/>
              </w:rPr>
              <w:t>77</w:t>
            </w:r>
            <w:r w:rsidR="003D7565" w:rsidRPr="006D0C9D">
              <w:rPr>
                <w:noProof/>
                <w:webHidden/>
              </w:rPr>
              <w:fldChar w:fldCharType="end"/>
            </w:r>
          </w:hyperlink>
        </w:p>
        <w:p w14:paraId="2E4ED5A9" w14:textId="28427BD5" w:rsidR="003D7565" w:rsidRPr="006D0C9D" w:rsidRDefault="0039025F">
          <w:pPr>
            <w:pStyle w:val="TOC2"/>
            <w:tabs>
              <w:tab w:val="left" w:pos="880"/>
            </w:tabs>
            <w:rPr>
              <w:rFonts w:ascii="Times New Roman" w:eastAsiaTheme="minorEastAsia" w:hAnsi="Times New Roman"/>
              <w:noProof/>
              <w:szCs w:val="22"/>
            </w:rPr>
          </w:pPr>
          <w:hyperlink w:anchor="_Toc82692041" w:history="1">
            <w:r w:rsidR="003D7565" w:rsidRPr="006D0C9D">
              <w:rPr>
                <w:rStyle w:val="Hyperlink"/>
                <w:rFonts w:ascii="Times New Roman" w:hAnsi="Times New Roman"/>
                <w:noProof/>
              </w:rPr>
              <w:t>6.1</w:t>
            </w:r>
            <w:r w:rsidR="003D7565" w:rsidRPr="006D0C9D">
              <w:rPr>
                <w:rFonts w:ascii="Times New Roman" w:eastAsiaTheme="minorEastAsia" w:hAnsi="Times New Roman"/>
                <w:noProof/>
                <w:szCs w:val="22"/>
              </w:rPr>
              <w:tab/>
            </w:r>
            <w:r w:rsidR="003D7565" w:rsidRPr="006D0C9D">
              <w:rPr>
                <w:rStyle w:val="Hyperlink"/>
                <w:rFonts w:ascii="Times New Roman" w:hAnsi="Times New Roman"/>
                <w:noProof/>
              </w:rPr>
              <w:t>User Interfaces Requirements</w:t>
            </w:r>
            <w:r w:rsidR="003D7565" w:rsidRPr="006D0C9D">
              <w:rPr>
                <w:rFonts w:ascii="Times New Roman" w:hAnsi="Times New Roman"/>
                <w:noProof/>
                <w:webHidden/>
              </w:rPr>
              <w:tab/>
            </w:r>
            <w:r w:rsidR="003D7565" w:rsidRPr="006D0C9D">
              <w:rPr>
                <w:rFonts w:ascii="Times New Roman" w:hAnsi="Times New Roman"/>
                <w:noProof/>
                <w:webHidden/>
              </w:rPr>
              <w:fldChar w:fldCharType="begin"/>
            </w:r>
            <w:r w:rsidR="003D7565" w:rsidRPr="006D0C9D">
              <w:rPr>
                <w:rFonts w:ascii="Times New Roman" w:hAnsi="Times New Roman"/>
                <w:noProof/>
                <w:webHidden/>
              </w:rPr>
              <w:instrText xml:space="preserve"> PAGEREF _Toc82692041 \h </w:instrText>
            </w:r>
            <w:r w:rsidR="003D7565" w:rsidRPr="006D0C9D">
              <w:rPr>
                <w:rFonts w:ascii="Times New Roman" w:hAnsi="Times New Roman"/>
                <w:noProof/>
                <w:webHidden/>
              </w:rPr>
            </w:r>
            <w:r w:rsidR="003D7565" w:rsidRPr="006D0C9D">
              <w:rPr>
                <w:rFonts w:ascii="Times New Roman" w:hAnsi="Times New Roman"/>
                <w:noProof/>
                <w:webHidden/>
              </w:rPr>
              <w:fldChar w:fldCharType="separate"/>
            </w:r>
            <w:r w:rsidR="00896660">
              <w:rPr>
                <w:rFonts w:ascii="Times New Roman" w:hAnsi="Times New Roman"/>
                <w:noProof/>
                <w:webHidden/>
              </w:rPr>
              <w:t>77</w:t>
            </w:r>
            <w:r w:rsidR="003D7565" w:rsidRPr="006D0C9D">
              <w:rPr>
                <w:rFonts w:ascii="Times New Roman" w:hAnsi="Times New Roman"/>
                <w:noProof/>
                <w:webHidden/>
              </w:rPr>
              <w:fldChar w:fldCharType="end"/>
            </w:r>
          </w:hyperlink>
        </w:p>
        <w:p w14:paraId="21677210" w14:textId="14AF847E" w:rsidR="003D7565" w:rsidRPr="006D0C9D" w:rsidRDefault="0039025F">
          <w:pPr>
            <w:pStyle w:val="TOC2"/>
            <w:tabs>
              <w:tab w:val="left" w:pos="880"/>
            </w:tabs>
            <w:rPr>
              <w:rFonts w:ascii="Times New Roman" w:eastAsiaTheme="minorEastAsia" w:hAnsi="Times New Roman"/>
              <w:noProof/>
              <w:szCs w:val="22"/>
            </w:rPr>
          </w:pPr>
          <w:hyperlink w:anchor="_Toc82692042" w:history="1">
            <w:r w:rsidR="003D7565" w:rsidRPr="006D0C9D">
              <w:rPr>
                <w:rStyle w:val="Hyperlink"/>
                <w:rFonts w:ascii="Times New Roman" w:hAnsi="Times New Roman"/>
                <w:noProof/>
              </w:rPr>
              <w:t>6.2</w:t>
            </w:r>
            <w:r w:rsidR="003D7565" w:rsidRPr="006D0C9D">
              <w:rPr>
                <w:rFonts w:ascii="Times New Roman" w:eastAsiaTheme="minorEastAsia" w:hAnsi="Times New Roman"/>
                <w:noProof/>
                <w:szCs w:val="22"/>
              </w:rPr>
              <w:tab/>
            </w:r>
            <w:r w:rsidR="003D7565" w:rsidRPr="006D0C9D">
              <w:rPr>
                <w:rStyle w:val="Hyperlink"/>
                <w:rFonts w:ascii="Times New Roman" w:hAnsi="Times New Roman"/>
                <w:noProof/>
              </w:rPr>
              <w:t>Software interfaces</w:t>
            </w:r>
            <w:r w:rsidR="003D7565" w:rsidRPr="006D0C9D">
              <w:rPr>
                <w:rFonts w:ascii="Times New Roman" w:hAnsi="Times New Roman"/>
                <w:noProof/>
                <w:webHidden/>
              </w:rPr>
              <w:tab/>
            </w:r>
            <w:r w:rsidR="003D7565" w:rsidRPr="006D0C9D">
              <w:rPr>
                <w:rFonts w:ascii="Times New Roman" w:hAnsi="Times New Roman"/>
                <w:noProof/>
                <w:webHidden/>
              </w:rPr>
              <w:fldChar w:fldCharType="begin"/>
            </w:r>
            <w:r w:rsidR="003D7565" w:rsidRPr="006D0C9D">
              <w:rPr>
                <w:rFonts w:ascii="Times New Roman" w:hAnsi="Times New Roman"/>
                <w:noProof/>
                <w:webHidden/>
              </w:rPr>
              <w:instrText xml:space="preserve"> PAGEREF _Toc82692042 \h </w:instrText>
            </w:r>
            <w:r w:rsidR="003D7565" w:rsidRPr="006D0C9D">
              <w:rPr>
                <w:rFonts w:ascii="Times New Roman" w:hAnsi="Times New Roman"/>
                <w:noProof/>
                <w:webHidden/>
              </w:rPr>
            </w:r>
            <w:r w:rsidR="003D7565" w:rsidRPr="006D0C9D">
              <w:rPr>
                <w:rFonts w:ascii="Times New Roman" w:hAnsi="Times New Roman"/>
                <w:noProof/>
                <w:webHidden/>
              </w:rPr>
              <w:fldChar w:fldCharType="separate"/>
            </w:r>
            <w:r w:rsidR="00896660">
              <w:rPr>
                <w:rFonts w:ascii="Times New Roman" w:hAnsi="Times New Roman"/>
                <w:noProof/>
                <w:webHidden/>
              </w:rPr>
              <w:t>77</w:t>
            </w:r>
            <w:r w:rsidR="003D7565" w:rsidRPr="006D0C9D">
              <w:rPr>
                <w:rFonts w:ascii="Times New Roman" w:hAnsi="Times New Roman"/>
                <w:noProof/>
                <w:webHidden/>
              </w:rPr>
              <w:fldChar w:fldCharType="end"/>
            </w:r>
          </w:hyperlink>
        </w:p>
        <w:p w14:paraId="188F9619" w14:textId="05D60F89" w:rsidR="003D7565" w:rsidRPr="006D0C9D" w:rsidRDefault="0039025F">
          <w:pPr>
            <w:pStyle w:val="TOC2"/>
            <w:tabs>
              <w:tab w:val="left" w:pos="880"/>
            </w:tabs>
            <w:rPr>
              <w:rFonts w:ascii="Times New Roman" w:eastAsiaTheme="minorEastAsia" w:hAnsi="Times New Roman"/>
              <w:noProof/>
              <w:szCs w:val="22"/>
            </w:rPr>
          </w:pPr>
          <w:hyperlink w:anchor="_Toc82692043" w:history="1">
            <w:r w:rsidR="003D7565" w:rsidRPr="006D0C9D">
              <w:rPr>
                <w:rStyle w:val="Hyperlink"/>
                <w:rFonts w:ascii="Times New Roman" w:hAnsi="Times New Roman"/>
                <w:noProof/>
              </w:rPr>
              <w:t>6.3</w:t>
            </w:r>
            <w:r w:rsidR="003D7565" w:rsidRPr="006D0C9D">
              <w:rPr>
                <w:rFonts w:ascii="Times New Roman" w:eastAsiaTheme="minorEastAsia" w:hAnsi="Times New Roman"/>
                <w:noProof/>
                <w:szCs w:val="22"/>
              </w:rPr>
              <w:tab/>
            </w:r>
            <w:r w:rsidR="003D7565" w:rsidRPr="006D0C9D">
              <w:rPr>
                <w:rStyle w:val="Hyperlink"/>
                <w:rFonts w:ascii="Times New Roman" w:hAnsi="Times New Roman"/>
                <w:noProof/>
              </w:rPr>
              <w:t>Hardware interfaces</w:t>
            </w:r>
            <w:r w:rsidR="003D7565" w:rsidRPr="006D0C9D">
              <w:rPr>
                <w:rFonts w:ascii="Times New Roman" w:hAnsi="Times New Roman"/>
                <w:noProof/>
                <w:webHidden/>
              </w:rPr>
              <w:tab/>
            </w:r>
            <w:r w:rsidR="003D7565" w:rsidRPr="006D0C9D">
              <w:rPr>
                <w:rFonts w:ascii="Times New Roman" w:hAnsi="Times New Roman"/>
                <w:noProof/>
                <w:webHidden/>
              </w:rPr>
              <w:fldChar w:fldCharType="begin"/>
            </w:r>
            <w:r w:rsidR="003D7565" w:rsidRPr="006D0C9D">
              <w:rPr>
                <w:rFonts w:ascii="Times New Roman" w:hAnsi="Times New Roman"/>
                <w:noProof/>
                <w:webHidden/>
              </w:rPr>
              <w:instrText xml:space="preserve"> PAGEREF _Toc82692043 \h </w:instrText>
            </w:r>
            <w:r w:rsidR="003D7565" w:rsidRPr="006D0C9D">
              <w:rPr>
                <w:rFonts w:ascii="Times New Roman" w:hAnsi="Times New Roman"/>
                <w:noProof/>
                <w:webHidden/>
              </w:rPr>
            </w:r>
            <w:r w:rsidR="003D7565" w:rsidRPr="006D0C9D">
              <w:rPr>
                <w:rFonts w:ascii="Times New Roman" w:hAnsi="Times New Roman"/>
                <w:noProof/>
                <w:webHidden/>
              </w:rPr>
              <w:fldChar w:fldCharType="separate"/>
            </w:r>
            <w:r w:rsidR="00896660">
              <w:rPr>
                <w:rFonts w:ascii="Times New Roman" w:hAnsi="Times New Roman"/>
                <w:b/>
                <w:bCs/>
                <w:noProof/>
                <w:webHidden/>
              </w:rPr>
              <w:t>.</w:t>
            </w:r>
            <w:r w:rsidR="003D7565" w:rsidRPr="006D0C9D">
              <w:rPr>
                <w:rFonts w:ascii="Times New Roman" w:hAnsi="Times New Roman"/>
                <w:noProof/>
                <w:webHidden/>
              </w:rPr>
              <w:fldChar w:fldCharType="end"/>
            </w:r>
          </w:hyperlink>
        </w:p>
        <w:p w14:paraId="577DFF18" w14:textId="42A9FAE1" w:rsidR="003D7565" w:rsidRPr="006D0C9D" w:rsidRDefault="0039025F">
          <w:pPr>
            <w:pStyle w:val="TOC2"/>
            <w:tabs>
              <w:tab w:val="left" w:pos="880"/>
            </w:tabs>
            <w:rPr>
              <w:rFonts w:ascii="Times New Roman" w:eastAsiaTheme="minorEastAsia" w:hAnsi="Times New Roman"/>
              <w:noProof/>
              <w:szCs w:val="22"/>
            </w:rPr>
          </w:pPr>
          <w:hyperlink w:anchor="_Toc82692044" w:history="1">
            <w:r w:rsidR="003D7565" w:rsidRPr="006D0C9D">
              <w:rPr>
                <w:rStyle w:val="Hyperlink"/>
                <w:rFonts w:ascii="Times New Roman" w:hAnsi="Times New Roman"/>
                <w:noProof/>
              </w:rPr>
              <w:t>6.4</w:t>
            </w:r>
            <w:r w:rsidR="003D7565" w:rsidRPr="006D0C9D">
              <w:rPr>
                <w:rFonts w:ascii="Times New Roman" w:eastAsiaTheme="minorEastAsia" w:hAnsi="Times New Roman"/>
                <w:noProof/>
                <w:szCs w:val="22"/>
              </w:rPr>
              <w:tab/>
            </w:r>
            <w:r w:rsidR="003D7565" w:rsidRPr="006D0C9D">
              <w:rPr>
                <w:rStyle w:val="Hyperlink"/>
                <w:rFonts w:ascii="Times New Roman" w:hAnsi="Times New Roman"/>
                <w:noProof/>
              </w:rPr>
              <w:t>Communications interfaces</w:t>
            </w:r>
            <w:r w:rsidR="003D7565" w:rsidRPr="006D0C9D">
              <w:rPr>
                <w:rFonts w:ascii="Times New Roman" w:hAnsi="Times New Roman"/>
                <w:noProof/>
                <w:webHidden/>
              </w:rPr>
              <w:tab/>
            </w:r>
            <w:r w:rsidR="003D7565" w:rsidRPr="006D0C9D">
              <w:rPr>
                <w:rFonts w:ascii="Times New Roman" w:hAnsi="Times New Roman"/>
                <w:noProof/>
                <w:webHidden/>
              </w:rPr>
              <w:fldChar w:fldCharType="begin"/>
            </w:r>
            <w:r w:rsidR="003D7565" w:rsidRPr="006D0C9D">
              <w:rPr>
                <w:rFonts w:ascii="Times New Roman" w:hAnsi="Times New Roman"/>
                <w:noProof/>
                <w:webHidden/>
              </w:rPr>
              <w:instrText xml:space="preserve"> PAGEREF _Toc82692044 \h </w:instrText>
            </w:r>
            <w:r w:rsidR="003D7565" w:rsidRPr="006D0C9D">
              <w:rPr>
                <w:rFonts w:ascii="Times New Roman" w:hAnsi="Times New Roman"/>
                <w:noProof/>
                <w:webHidden/>
              </w:rPr>
            </w:r>
            <w:r w:rsidR="003D7565" w:rsidRPr="006D0C9D">
              <w:rPr>
                <w:rFonts w:ascii="Times New Roman" w:hAnsi="Times New Roman"/>
                <w:noProof/>
                <w:webHidden/>
              </w:rPr>
              <w:fldChar w:fldCharType="separate"/>
            </w:r>
            <w:r w:rsidR="00896660">
              <w:rPr>
                <w:rFonts w:ascii="Times New Roman" w:hAnsi="Times New Roman"/>
                <w:noProof/>
                <w:webHidden/>
              </w:rPr>
              <w:t>81</w:t>
            </w:r>
            <w:r w:rsidR="003D7565" w:rsidRPr="006D0C9D">
              <w:rPr>
                <w:rFonts w:ascii="Times New Roman" w:hAnsi="Times New Roman"/>
                <w:noProof/>
                <w:webHidden/>
              </w:rPr>
              <w:fldChar w:fldCharType="end"/>
            </w:r>
          </w:hyperlink>
        </w:p>
        <w:p w14:paraId="17B01689" w14:textId="4183A074" w:rsidR="003D7565" w:rsidRPr="006D0C9D" w:rsidRDefault="0039025F">
          <w:pPr>
            <w:pStyle w:val="TOC1"/>
            <w:tabs>
              <w:tab w:val="left" w:pos="480"/>
            </w:tabs>
            <w:rPr>
              <w:rFonts w:eastAsiaTheme="minorEastAsia"/>
              <w:b w:val="0"/>
              <w:bCs w:val="0"/>
              <w:noProof/>
              <w:sz w:val="22"/>
              <w:szCs w:val="22"/>
            </w:rPr>
          </w:pPr>
          <w:hyperlink w:anchor="_Toc82692045" w:history="1">
            <w:r w:rsidR="003D7565" w:rsidRPr="006D0C9D">
              <w:rPr>
                <w:rStyle w:val="Hyperlink"/>
                <w:noProof/>
              </w:rPr>
              <w:t>7.</w:t>
            </w:r>
            <w:r w:rsidR="003D7565" w:rsidRPr="006D0C9D">
              <w:rPr>
                <w:rFonts w:eastAsiaTheme="minorEastAsia"/>
                <w:b w:val="0"/>
                <w:bCs w:val="0"/>
                <w:noProof/>
                <w:sz w:val="22"/>
                <w:szCs w:val="22"/>
              </w:rPr>
              <w:tab/>
            </w:r>
            <w:r w:rsidR="003D7565" w:rsidRPr="006D0C9D">
              <w:rPr>
                <w:rStyle w:val="Hyperlink"/>
                <w:noProof/>
              </w:rPr>
              <w:t>References</w:t>
            </w:r>
            <w:r w:rsidR="003D7565" w:rsidRPr="006D0C9D">
              <w:rPr>
                <w:noProof/>
                <w:webHidden/>
              </w:rPr>
              <w:tab/>
            </w:r>
            <w:r w:rsidR="003D7565" w:rsidRPr="006D0C9D">
              <w:rPr>
                <w:noProof/>
                <w:webHidden/>
              </w:rPr>
              <w:fldChar w:fldCharType="begin"/>
            </w:r>
            <w:r w:rsidR="003D7565" w:rsidRPr="006D0C9D">
              <w:rPr>
                <w:noProof/>
                <w:webHidden/>
              </w:rPr>
              <w:instrText xml:space="preserve"> PAGEREF _Toc82692045 \h </w:instrText>
            </w:r>
            <w:r w:rsidR="003D7565" w:rsidRPr="006D0C9D">
              <w:rPr>
                <w:noProof/>
                <w:webHidden/>
              </w:rPr>
            </w:r>
            <w:r w:rsidR="003D7565" w:rsidRPr="006D0C9D">
              <w:rPr>
                <w:noProof/>
                <w:webHidden/>
              </w:rPr>
              <w:fldChar w:fldCharType="separate"/>
            </w:r>
            <w:r w:rsidR="00896660">
              <w:rPr>
                <w:noProof/>
                <w:webHidden/>
              </w:rPr>
              <w:t>82</w:t>
            </w:r>
            <w:r w:rsidR="003D7565" w:rsidRPr="006D0C9D">
              <w:rPr>
                <w:noProof/>
                <w:webHidden/>
              </w:rPr>
              <w:fldChar w:fldCharType="end"/>
            </w:r>
          </w:hyperlink>
        </w:p>
        <w:p w14:paraId="6DE1BA3C" w14:textId="4FF0C6CA" w:rsidR="00874154" w:rsidRPr="006D0C9D" w:rsidRDefault="00874154">
          <w:r w:rsidRPr="006D0C9D">
            <w:rPr>
              <w:b/>
              <w:bCs/>
              <w:noProof/>
            </w:rPr>
            <w:fldChar w:fldCharType="end"/>
          </w:r>
        </w:p>
      </w:sdtContent>
    </w:sdt>
    <w:p w14:paraId="4887AF88" w14:textId="77777777" w:rsidR="00874154" w:rsidRPr="006D0C9D" w:rsidRDefault="00874154">
      <w:pPr>
        <w:pStyle w:val="TOC1"/>
      </w:pPr>
    </w:p>
    <w:p w14:paraId="2801AFA7" w14:textId="77777777" w:rsidR="00232D38" w:rsidRPr="006D0C9D" w:rsidRDefault="00232D38" w:rsidP="00BC2618">
      <w:pPr>
        <w:pStyle w:val="TOC1"/>
      </w:pPr>
    </w:p>
    <w:p w14:paraId="4E25754B" w14:textId="77777777" w:rsidR="00232D38" w:rsidRPr="006D0C9D" w:rsidRDefault="00232D38" w:rsidP="00BC2618">
      <w:pPr>
        <w:pStyle w:val="TOC1"/>
      </w:pPr>
    </w:p>
    <w:p w14:paraId="53A579EE" w14:textId="77777777" w:rsidR="00232D38" w:rsidRPr="006D0C9D" w:rsidRDefault="00232D38" w:rsidP="00BC2618">
      <w:pPr>
        <w:pStyle w:val="TOC1"/>
      </w:pPr>
    </w:p>
    <w:p w14:paraId="50A20D56" w14:textId="77777777" w:rsidR="00232D38" w:rsidRPr="006D0C9D" w:rsidRDefault="00232D38" w:rsidP="00BC2618">
      <w:pPr>
        <w:pStyle w:val="TOC1"/>
      </w:pPr>
    </w:p>
    <w:p w14:paraId="6F1B4975" w14:textId="77777777" w:rsidR="00232D38" w:rsidRPr="006D0C9D" w:rsidRDefault="00232D38" w:rsidP="00BC2618">
      <w:pPr>
        <w:pStyle w:val="TOC1"/>
      </w:pPr>
    </w:p>
    <w:p w14:paraId="534E06B1" w14:textId="77777777" w:rsidR="00232D38" w:rsidRPr="006D0C9D" w:rsidRDefault="00232D38" w:rsidP="00BC2618">
      <w:pPr>
        <w:pStyle w:val="TOC1"/>
      </w:pPr>
    </w:p>
    <w:p w14:paraId="50B205D2" w14:textId="77777777" w:rsidR="00232D38" w:rsidRPr="006D0C9D" w:rsidRDefault="00232D38" w:rsidP="00BC2618">
      <w:pPr>
        <w:pStyle w:val="TOC1"/>
      </w:pPr>
    </w:p>
    <w:p w14:paraId="57394CA2" w14:textId="210B58C0" w:rsidR="003813F8" w:rsidRPr="006D0C9D" w:rsidRDefault="003813F8" w:rsidP="00AE1E9A">
      <w:pPr>
        <w:pStyle w:val="Heading1"/>
        <w:jc w:val="both"/>
        <w:rPr>
          <w:rFonts w:ascii="Times New Roman" w:hAnsi="Times New Roman"/>
        </w:rPr>
        <w:sectPr w:rsidR="003813F8" w:rsidRPr="006D0C9D" w:rsidSect="003813F8">
          <w:headerReference w:type="default" r:id="rId14"/>
          <w:footerReference w:type="default" r:id="rId15"/>
          <w:pgSz w:w="12240" w:h="15840"/>
          <w:pgMar w:top="1440" w:right="1440" w:bottom="1440" w:left="1440" w:header="720" w:footer="720" w:gutter="0"/>
          <w:pgNumType w:fmt="lowerRoman" w:start="1"/>
          <w:cols w:space="720"/>
          <w:docGrid w:linePitch="360"/>
        </w:sectPr>
      </w:pPr>
      <w:bookmarkStart w:id="4" w:name="_Toc341252820"/>
      <w:bookmarkStart w:id="5" w:name="_Toc520773734"/>
      <w:bookmarkEnd w:id="2"/>
    </w:p>
    <w:p w14:paraId="2C370BA0" w14:textId="77777777" w:rsidR="00232D38" w:rsidRPr="006D0C9D" w:rsidRDefault="00232D38" w:rsidP="0069740D">
      <w:pPr>
        <w:pStyle w:val="Heading1"/>
        <w:keepLines/>
        <w:numPr>
          <w:ilvl w:val="0"/>
          <w:numId w:val="3"/>
        </w:numPr>
        <w:suppressAutoHyphens w:val="0"/>
        <w:spacing w:before="0" w:after="0" w:line="240" w:lineRule="atLeast"/>
        <w:jc w:val="left"/>
        <w:rPr>
          <w:rFonts w:ascii="Times New Roman" w:hAnsi="Times New Roman"/>
        </w:rPr>
      </w:pPr>
      <w:bookmarkStart w:id="6" w:name="_Toc82690847"/>
      <w:bookmarkStart w:id="7" w:name="_Toc82692022"/>
      <w:bookmarkStart w:id="8" w:name="_Toc456598586"/>
      <w:bookmarkStart w:id="9" w:name="_Toc464735236"/>
      <w:bookmarkStart w:id="10" w:name="_Toc518865254"/>
      <w:r w:rsidRPr="006D0C9D">
        <w:rPr>
          <w:rFonts w:ascii="Times New Roman" w:hAnsi="Times New Roman"/>
        </w:rPr>
        <w:lastRenderedPageBreak/>
        <w:t>Introduction</w:t>
      </w:r>
      <w:bookmarkEnd w:id="6"/>
      <w:bookmarkEnd w:id="7"/>
    </w:p>
    <w:p w14:paraId="1799C9E9" w14:textId="1370AB58" w:rsidR="0069740D" w:rsidRPr="006D0C9D" w:rsidRDefault="00232D38" w:rsidP="006C1DDA">
      <w:pPr>
        <w:pStyle w:val="Heading2"/>
        <w:numPr>
          <w:ilvl w:val="1"/>
          <w:numId w:val="3"/>
        </w:numPr>
        <w:tabs>
          <w:tab w:val="left" w:pos="360"/>
        </w:tabs>
        <w:spacing w:before="280" w:line="240" w:lineRule="atLeast"/>
        <w:ind w:left="360" w:hanging="360"/>
      </w:pPr>
      <w:bookmarkStart w:id="11" w:name="_Toc456598587"/>
      <w:bookmarkStart w:id="12" w:name="_Toc464735237"/>
      <w:bookmarkStart w:id="13" w:name="_Toc518865255"/>
      <w:bookmarkStart w:id="14" w:name="_Toc82690848"/>
      <w:bookmarkStart w:id="15" w:name="_Toc82692023"/>
      <w:r w:rsidRPr="006D0C9D">
        <w:t>Purpose</w:t>
      </w:r>
      <w:bookmarkEnd w:id="11"/>
      <w:bookmarkEnd w:id="12"/>
      <w:bookmarkEnd w:id="13"/>
      <w:bookmarkEnd w:id="14"/>
      <w:bookmarkEnd w:id="15"/>
    </w:p>
    <w:p w14:paraId="59E34D57" w14:textId="77777777" w:rsidR="00E231D1" w:rsidRPr="006D0C9D" w:rsidRDefault="00E231D1" w:rsidP="000A24F6">
      <w:pPr>
        <w:rPr>
          <w:lang w:eastAsia="ar-SA"/>
        </w:rPr>
      </w:pPr>
    </w:p>
    <w:p w14:paraId="6469FBD9" w14:textId="774D4E24" w:rsidR="000A24F6" w:rsidRPr="006D0C9D" w:rsidRDefault="00E231D1" w:rsidP="008B7A37">
      <w:pPr>
        <w:spacing w:line="360" w:lineRule="auto"/>
        <w:rPr>
          <w:lang w:eastAsia="ar-SA"/>
        </w:rPr>
      </w:pPr>
      <w:r w:rsidRPr="006D0C9D">
        <w:rPr>
          <w:lang w:eastAsia="ar-SA"/>
        </w:rPr>
        <w:t xml:space="preserve">The product that we are going to </w:t>
      </w:r>
      <w:proofErr w:type="spellStart"/>
      <w:r w:rsidRPr="006D0C9D">
        <w:rPr>
          <w:lang w:eastAsia="ar-SA"/>
        </w:rPr>
        <w:t>built</w:t>
      </w:r>
      <w:proofErr w:type="spellEnd"/>
      <w:r w:rsidRPr="006D0C9D">
        <w:rPr>
          <w:lang w:eastAsia="ar-SA"/>
        </w:rPr>
        <w:t xml:space="preserve"> is </w:t>
      </w:r>
      <w:proofErr w:type="spellStart"/>
      <w:r w:rsidRPr="006D0C9D">
        <w:rPr>
          <w:lang w:eastAsia="ar-SA"/>
        </w:rPr>
        <w:t>BreathEx</w:t>
      </w:r>
      <w:proofErr w:type="spellEnd"/>
      <w:r w:rsidRPr="006D0C9D">
        <w:rPr>
          <w:lang w:eastAsia="ar-SA"/>
        </w:rPr>
        <w:t xml:space="preserve">, which will help the patient to detect  diseases like </w:t>
      </w:r>
      <w:proofErr w:type="spellStart"/>
      <w:r w:rsidRPr="006D0C9D">
        <w:rPr>
          <w:lang w:eastAsia="ar-SA"/>
        </w:rPr>
        <w:t>tuberculosis,covid</w:t>
      </w:r>
      <w:proofErr w:type="spellEnd"/>
      <w:r w:rsidRPr="006D0C9D">
        <w:rPr>
          <w:lang w:eastAsia="ar-SA"/>
        </w:rPr>
        <w:t xml:space="preserve">, pneumonia by scanning x-rays of the patient using ML. There are various other functionalities in our application such as </w:t>
      </w:r>
      <w:proofErr w:type="spellStart"/>
      <w:r w:rsidRPr="006D0C9D">
        <w:rPr>
          <w:lang w:eastAsia="ar-SA"/>
        </w:rPr>
        <w:t>chatbot,infobox</w:t>
      </w:r>
      <w:proofErr w:type="spellEnd"/>
      <w:r w:rsidRPr="006D0C9D">
        <w:rPr>
          <w:lang w:eastAsia="ar-SA"/>
        </w:rPr>
        <w:t>,</w:t>
      </w:r>
      <w:r w:rsidR="0039025F">
        <w:rPr>
          <w:lang w:eastAsia="ar-SA"/>
        </w:rPr>
        <w:t xml:space="preserve"> medicine </w:t>
      </w:r>
      <w:r w:rsidRPr="006D0C9D">
        <w:rPr>
          <w:lang w:eastAsia="ar-SA"/>
        </w:rPr>
        <w:t xml:space="preserve">reminder, </w:t>
      </w:r>
      <w:r w:rsidR="0039025F">
        <w:rPr>
          <w:lang w:eastAsia="ar-SA"/>
        </w:rPr>
        <w:t xml:space="preserve">application feedback, </w:t>
      </w:r>
      <w:r w:rsidR="002D4821">
        <w:rPr>
          <w:lang w:eastAsia="ar-SA"/>
        </w:rPr>
        <w:t>,</w:t>
      </w:r>
      <w:proofErr w:type="spellStart"/>
      <w:r w:rsidR="002D4821">
        <w:rPr>
          <w:lang w:eastAsia="ar-SA"/>
        </w:rPr>
        <w:t>prescription,report</w:t>
      </w:r>
      <w:proofErr w:type="spellEnd"/>
      <w:r w:rsidR="002D4821">
        <w:rPr>
          <w:lang w:eastAsia="ar-SA"/>
        </w:rPr>
        <w:t xml:space="preserve"> generation and management</w:t>
      </w:r>
      <w:r w:rsidRPr="006D0C9D">
        <w:rPr>
          <w:lang w:eastAsia="ar-SA"/>
        </w:rPr>
        <w:t xml:space="preserve">. This application will be helpful for both patient and doctor in order to manage patients record and help the doctor </w:t>
      </w:r>
      <w:r w:rsidR="0039025F">
        <w:rPr>
          <w:lang w:eastAsia="ar-SA"/>
        </w:rPr>
        <w:t xml:space="preserve"> in</w:t>
      </w:r>
      <w:r w:rsidRPr="006D0C9D">
        <w:rPr>
          <w:lang w:eastAsia="ar-SA"/>
        </w:rPr>
        <w:t xml:space="preserve"> cur</w:t>
      </w:r>
      <w:r w:rsidR="0039025F">
        <w:rPr>
          <w:lang w:eastAsia="ar-SA"/>
        </w:rPr>
        <w:t>ing</w:t>
      </w:r>
      <w:r w:rsidRPr="006D0C9D">
        <w:rPr>
          <w:lang w:eastAsia="ar-SA"/>
        </w:rPr>
        <w:t xml:space="preserve"> the disease(tuberculosis, pneumonia, </w:t>
      </w:r>
      <w:proofErr w:type="spellStart"/>
      <w:r w:rsidRPr="006D0C9D">
        <w:rPr>
          <w:lang w:eastAsia="ar-SA"/>
        </w:rPr>
        <w:t>covid</w:t>
      </w:r>
      <w:proofErr w:type="spellEnd"/>
      <w:r w:rsidRPr="006D0C9D">
        <w:rPr>
          <w:lang w:eastAsia="ar-SA"/>
        </w:rPr>
        <w:t>). Image processing and x-rays detection will be the prime focus of our work.</w:t>
      </w:r>
    </w:p>
    <w:p w14:paraId="39B03E1C" w14:textId="77777777" w:rsidR="00E07BD3" w:rsidRPr="006D0C9D" w:rsidRDefault="00232D38" w:rsidP="006C1DDA">
      <w:pPr>
        <w:pStyle w:val="Heading2"/>
        <w:numPr>
          <w:ilvl w:val="1"/>
          <w:numId w:val="3"/>
        </w:numPr>
        <w:tabs>
          <w:tab w:val="left" w:pos="360"/>
        </w:tabs>
        <w:spacing w:before="280" w:line="240" w:lineRule="atLeast"/>
        <w:ind w:left="360" w:hanging="360"/>
      </w:pPr>
      <w:bookmarkStart w:id="16" w:name="_Toc456598588"/>
      <w:bookmarkStart w:id="17" w:name="_Toc464735238"/>
      <w:bookmarkStart w:id="18" w:name="_Toc518865256"/>
      <w:bookmarkStart w:id="19" w:name="_Toc82690849"/>
      <w:bookmarkStart w:id="20" w:name="_Toc82692024"/>
      <w:r w:rsidRPr="006D0C9D">
        <w:t>Scope</w:t>
      </w:r>
      <w:bookmarkEnd w:id="16"/>
      <w:bookmarkEnd w:id="17"/>
      <w:bookmarkEnd w:id="18"/>
      <w:bookmarkEnd w:id="19"/>
      <w:bookmarkEnd w:id="20"/>
    </w:p>
    <w:p w14:paraId="073132D5" w14:textId="77777777" w:rsidR="00E07BD3" w:rsidRPr="006D0C9D" w:rsidRDefault="00E07BD3" w:rsidP="00E07BD3">
      <w:pPr>
        <w:jc w:val="both"/>
        <w:rPr>
          <w:rStyle w:val="ui-provider"/>
        </w:rPr>
      </w:pPr>
    </w:p>
    <w:p w14:paraId="69CBA1CC" w14:textId="192F82A6" w:rsidR="00232D38" w:rsidRPr="006D0C9D" w:rsidRDefault="00E07BD3" w:rsidP="008B7A37">
      <w:pPr>
        <w:spacing w:line="360" w:lineRule="auto"/>
        <w:jc w:val="both"/>
      </w:pPr>
      <w:r w:rsidRPr="006D0C9D">
        <w:rPr>
          <w:rStyle w:val="ui-provider"/>
        </w:rPr>
        <w:t xml:space="preserve">The application would be designed to analyze chest X-rays to detect signs of TB, COVID-19, and pneumonia. The application would use machine learning algorithms, such as deep learning and computer vision, to accurately diagnose the diseases based on the features identified in the X-rays. The application would be trained on a large dataset of chest X-rays, annotated with ground truth labels, to increase its accuracy in detecting the diseases. The application could be integrated with existing healthcare systems to support healthcare professionals in making prompt and accurate diagnoses. The application would have an intuitive user interface for healthcare professionals to easily access and use the system. The application would generate reports that provide information on the diagnosis, including visualizations of the X-rays and the results of the analysis. The application would be validated using appropriate metrics, such as sensitivity, specificity, and accuracy, to ensure its accuracy in detecting TB, COVID-19, and pneumonia. </w:t>
      </w:r>
      <w:r w:rsidRPr="002D4821">
        <w:rPr>
          <w:rStyle w:val="ui-provider"/>
          <w:highlight w:val="yellow"/>
        </w:rPr>
        <w:t>The application would be deployed on appropriate platforms, such as mobile devices  to make it accessible to healthcare professionals globally</w:t>
      </w:r>
      <w:r w:rsidRPr="006D0C9D">
        <w:rPr>
          <w:rStyle w:val="ui-provider"/>
        </w:rPr>
        <w:t xml:space="preserve">. First of all user(patient) enter the system by login into the system. The  system will display list of all the diseases available in the system. After that user(patient) can select a disease to detect. Then system will display result of detection and display a report of disease with which user is suffering from. These reports will assist the doctors in proceeding the treatment of the patient. Then system will recommend medical suggestion to user for cure of disease for time being. User(patient) can also set alarms for taking medicine at specific time and days. The system can detect three major diseases which include </w:t>
      </w:r>
      <w:proofErr w:type="spellStart"/>
      <w:r w:rsidRPr="006D0C9D">
        <w:rPr>
          <w:rStyle w:val="ui-provider"/>
        </w:rPr>
        <w:t>covid</w:t>
      </w:r>
      <w:proofErr w:type="spellEnd"/>
      <w:r w:rsidRPr="006D0C9D">
        <w:rPr>
          <w:rStyle w:val="ui-provider"/>
        </w:rPr>
        <w:t xml:space="preserve"> 19 ,pneumonia, tuberculosis . Tuberculosis is detected with the analysis on x-rays which can achieved through ML by gathering datasets of different patients. The system is also capable of detecting COVID by analyzing X-rays of patients through ML. The system will give optimal result.</w:t>
      </w:r>
    </w:p>
    <w:p w14:paraId="424C7900" w14:textId="3E43DE95" w:rsidR="00A51063" w:rsidRPr="006D0C9D" w:rsidRDefault="00A51063" w:rsidP="00A51063">
      <w:pPr>
        <w:pStyle w:val="Heading2"/>
        <w:numPr>
          <w:ilvl w:val="1"/>
          <w:numId w:val="3"/>
        </w:numPr>
        <w:tabs>
          <w:tab w:val="left" w:pos="360"/>
        </w:tabs>
        <w:spacing w:before="280" w:line="240" w:lineRule="atLeast"/>
        <w:ind w:left="360" w:hanging="360"/>
      </w:pPr>
      <w:bookmarkStart w:id="21" w:name="_Toc82690850"/>
      <w:bookmarkStart w:id="22" w:name="_Toc82692025"/>
      <w:bookmarkStart w:id="23" w:name="_Toc456598591"/>
      <w:bookmarkStart w:id="24" w:name="_Toc384031817"/>
      <w:r w:rsidRPr="006D0C9D">
        <w:lastRenderedPageBreak/>
        <w:t>Modules</w:t>
      </w:r>
      <w:bookmarkEnd w:id="21"/>
      <w:bookmarkEnd w:id="22"/>
    </w:p>
    <w:p w14:paraId="71085D0C" w14:textId="5749C2E8" w:rsidR="001D36BA" w:rsidRPr="00DF6D1F" w:rsidRDefault="001D36BA" w:rsidP="001D36BA">
      <w:pPr>
        <w:pStyle w:val="Heading2"/>
        <w:numPr>
          <w:ilvl w:val="0"/>
          <w:numId w:val="0"/>
        </w:numPr>
        <w:rPr>
          <w:sz w:val="26"/>
          <w:szCs w:val="26"/>
        </w:rPr>
      </w:pPr>
      <w:r w:rsidRPr="00DF6D1F">
        <w:rPr>
          <w:sz w:val="26"/>
          <w:szCs w:val="26"/>
        </w:rPr>
        <w:t>Module 1.3.1:  Patient Profile Management</w:t>
      </w:r>
    </w:p>
    <w:p w14:paraId="43C71F50" w14:textId="77777777" w:rsidR="005E3DDA" w:rsidRPr="006D0C9D" w:rsidRDefault="005E3DDA" w:rsidP="005E3DDA">
      <w:pPr>
        <w:rPr>
          <w:lang w:eastAsia="ar-SA"/>
        </w:rPr>
      </w:pPr>
    </w:p>
    <w:p w14:paraId="68E67B69" w14:textId="77777777" w:rsidR="001D36BA" w:rsidRPr="006D0C9D" w:rsidRDefault="001D36BA" w:rsidP="005E3DDA">
      <w:pPr>
        <w:spacing w:line="360" w:lineRule="auto"/>
        <w:jc w:val="both"/>
      </w:pPr>
      <w:r w:rsidRPr="006D0C9D">
        <w:t>FE-1:-This module will allow patients to perform all the tasks related to their profiles such as giving his/her basic information which include id, name, address, phone number, birthdate, blood group.</w:t>
      </w:r>
    </w:p>
    <w:p w14:paraId="6D195444" w14:textId="77777777" w:rsidR="001D36BA" w:rsidRPr="006D0C9D" w:rsidRDefault="001D36BA" w:rsidP="005E3DDA">
      <w:pPr>
        <w:spacing w:line="360" w:lineRule="auto"/>
        <w:jc w:val="both"/>
      </w:pPr>
      <w:r w:rsidRPr="006D0C9D">
        <w:t>FE-2:-This module will allow patient to select doctor from list of doctor available in system .</w:t>
      </w:r>
    </w:p>
    <w:p w14:paraId="6ABA2493" w14:textId="5CA19CB5" w:rsidR="001D36BA" w:rsidRPr="00DF6D1F" w:rsidRDefault="001D36BA" w:rsidP="001D36BA">
      <w:pPr>
        <w:pStyle w:val="Heading2"/>
        <w:numPr>
          <w:ilvl w:val="0"/>
          <w:numId w:val="0"/>
        </w:numPr>
        <w:rPr>
          <w:sz w:val="26"/>
          <w:szCs w:val="26"/>
        </w:rPr>
      </w:pPr>
      <w:r w:rsidRPr="00DF6D1F">
        <w:rPr>
          <w:sz w:val="26"/>
          <w:szCs w:val="26"/>
        </w:rPr>
        <w:t>Module 1.3.2:  Doctor Profile Management</w:t>
      </w:r>
    </w:p>
    <w:p w14:paraId="3F05A9A4" w14:textId="77777777" w:rsidR="005E3DDA" w:rsidRPr="006D0C9D" w:rsidRDefault="005E3DDA" w:rsidP="005E3DDA">
      <w:pPr>
        <w:rPr>
          <w:lang w:eastAsia="ar-SA"/>
        </w:rPr>
      </w:pPr>
    </w:p>
    <w:p w14:paraId="021A1DB5" w14:textId="77777777" w:rsidR="001D36BA" w:rsidRPr="006D0C9D" w:rsidRDefault="001D36BA" w:rsidP="005E3DDA">
      <w:pPr>
        <w:spacing w:line="360" w:lineRule="auto"/>
        <w:jc w:val="both"/>
      </w:pPr>
      <w:r w:rsidRPr="006D0C9D">
        <w:t>FE-1:-This module will allow the doctor to login to system by providing his login credentials.</w:t>
      </w:r>
    </w:p>
    <w:p w14:paraId="3EF2575C" w14:textId="77777777" w:rsidR="001D36BA" w:rsidRPr="006D0C9D" w:rsidRDefault="001D36BA" w:rsidP="005E3DDA">
      <w:pPr>
        <w:spacing w:line="360" w:lineRule="auto"/>
        <w:jc w:val="both"/>
      </w:pPr>
      <w:r w:rsidRPr="006D0C9D">
        <w:t xml:space="preserve">FE-2:- This module will allow doctor to manage his profile by providing his/her basic information and  perform all the tasks related to their profiles </w:t>
      </w:r>
    </w:p>
    <w:p w14:paraId="720E3D83" w14:textId="596D5534" w:rsidR="001D36BA" w:rsidRPr="00DF6D1F" w:rsidRDefault="001D36BA" w:rsidP="001D36BA">
      <w:pPr>
        <w:pStyle w:val="Heading2"/>
        <w:numPr>
          <w:ilvl w:val="0"/>
          <w:numId w:val="0"/>
        </w:numPr>
        <w:rPr>
          <w:sz w:val="26"/>
          <w:szCs w:val="26"/>
        </w:rPr>
      </w:pPr>
      <w:r w:rsidRPr="00DF6D1F">
        <w:rPr>
          <w:sz w:val="26"/>
          <w:szCs w:val="26"/>
        </w:rPr>
        <w:t>Module 1.3.3: Admin</w:t>
      </w:r>
    </w:p>
    <w:p w14:paraId="526A8C9F" w14:textId="77777777" w:rsidR="005E3DDA" w:rsidRPr="006D0C9D" w:rsidRDefault="005E3DDA" w:rsidP="005E3DDA">
      <w:pPr>
        <w:rPr>
          <w:lang w:eastAsia="ar-SA"/>
        </w:rPr>
      </w:pPr>
    </w:p>
    <w:p w14:paraId="275ABA4F" w14:textId="77777777" w:rsidR="001D36BA" w:rsidRPr="006D0C9D" w:rsidRDefault="001D36BA" w:rsidP="005E3DDA">
      <w:pPr>
        <w:spacing w:line="360" w:lineRule="auto"/>
        <w:jc w:val="both"/>
      </w:pPr>
      <w:r w:rsidRPr="006D0C9D">
        <w:t>FE-1:- This module will handle number of patients and can access patient id like edit, remove, update etc.</w:t>
      </w:r>
    </w:p>
    <w:p w14:paraId="5EAA3BF1" w14:textId="77777777" w:rsidR="001D36BA" w:rsidRPr="006D0C9D" w:rsidRDefault="001D36BA" w:rsidP="005E3DDA">
      <w:pPr>
        <w:spacing w:line="360" w:lineRule="auto"/>
        <w:jc w:val="both"/>
      </w:pPr>
      <w:r w:rsidRPr="006D0C9D">
        <w:t xml:space="preserve">FE-2:- This module will handle number of doctor and can access doctor id like edit, remove, update </w:t>
      </w:r>
      <w:proofErr w:type="spellStart"/>
      <w:r w:rsidRPr="006D0C9D">
        <w:t>etc</w:t>
      </w:r>
      <w:proofErr w:type="spellEnd"/>
    </w:p>
    <w:p w14:paraId="43CA852F" w14:textId="77777777" w:rsidR="001D36BA" w:rsidRPr="006D0C9D" w:rsidRDefault="001D36BA" w:rsidP="005E3DDA">
      <w:pPr>
        <w:spacing w:line="360" w:lineRule="auto"/>
        <w:jc w:val="both"/>
      </w:pPr>
      <w:r w:rsidRPr="006D0C9D">
        <w:t>FE-3:- This module will handle patient name and disease with which he/she is suffering from.</w:t>
      </w:r>
    </w:p>
    <w:p w14:paraId="6D426E17" w14:textId="47AB0498" w:rsidR="005E3DDA" w:rsidRPr="00DF6D1F" w:rsidRDefault="001D36BA" w:rsidP="005E3DDA">
      <w:pPr>
        <w:pStyle w:val="Heading2"/>
        <w:numPr>
          <w:ilvl w:val="0"/>
          <w:numId w:val="0"/>
        </w:numPr>
        <w:rPr>
          <w:sz w:val="26"/>
          <w:szCs w:val="26"/>
        </w:rPr>
      </w:pPr>
      <w:r w:rsidRPr="00DF6D1F">
        <w:rPr>
          <w:sz w:val="26"/>
          <w:szCs w:val="26"/>
        </w:rPr>
        <w:t>Module 1.3.4: COVID Detection</w:t>
      </w:r>
    </w:p>
    <w:p w14:paraId="06DC0567" w14:textId="77777777" w:rsidR="005E3DDA" w:rsidRPr="006D0C9D" w:rsidRDefault="005E3DDA" w:rsidP="005E3DDA">
      <w:pPr>
        <w:rPr>
          <w:lang w:eastAsia="ar-SA"/>
        </w:rPr>
      </w:pPr>
    </w:p>
    <w:p w14:paraId="29101EE4" w14:textId="77777777" w:rsidR="001D36BA" w:rsidRPr="006D0C9D" w:rsidRDefault="001D36BA" w:rsidP="005E3DDA">
      <w:pPr>
        <w:spacing w:line="360" w:lineRule="auto"/>
        <w:jc w:val="both"/>
      </w:pPr>
      <w:r w:rsidRPr="006D0C9D">
        <w:t>FE-1: Analyze the x-ray of the patients.</w:t>
      </w:r>
    </w:p>
    <w:p w14:paraId="6A7DE6FE" w14:textId="77777777" w:rsidR="001D36BA" w:rsidRPr="006D0C9D" w:rsidRDefault="001D36BA" w:rsidP="005E3DDA">
      <w:pPr>
        <w:spacing w:line="360" w:lineRule="auto"/>
        <w:jc w:val="both"/>
      </w:pPr>
      <w:r w:rsidRPr="006D0C9D">
        <w:t xml:space="preserve">FE-2: Detecting and identifying  </w:t>
      </w:r>
      <w:proofErr w:type="spellStart"/>
      <w:r w:rsidRPr="006D0C9D">
        <w:t>covid</w:t>
      </w:r>
      <w:proofErr w:type="spellEnd"/>
      <w:r w:rsidRPr="006D0C9D">
        <w:t xml:space="preserve"> by matching the x-ray of the patient with the x-ray present in the datasets through ml.</w:t>
      </w:r>
    </w:p>
    <w:p w14:paraId="7B139A20" w14:textId="77777777" w:rsidR="001D36BA" w:rsidRPr="006D0C9D" w:rsidRDefault="001D36BA" w:rsidP="005E3DDA">
      <w:pPr>
        <w:spacing w:line="360" w:lineRule="auto"/>
        <w:jc w:val="both"/>
      </w:pPr>
      <w:r w:rsidRPr="006D0C9D">
        <w:t xml:space="preserve">FE-3: Generate the report of a patient suffering from </w:t>
      </w:r>
      <w:proofErr w:type="spellStart"/>
      <w:r w:rsidRPr="006D0C9D">
        <w:t>covid</w:t>
      </w:r>
      <w:proofErr w:type="spellEnd"/>
      <w:r w:rsidRPr="006D0C9D">
        <w:t xml:space="preserve"> and send it to doctor.</w:t>
      </w:r>
    </w:p>
    <w:p w14:paraId="28A27839" w14:textId="49092285" w:rsidR="001D36BA" w:rsidRPr="00DF6D1F" w:rsidRDefault="001D36BA" w:rsidP="001D36BA">
      <w:pPr>
        <w:pStyle w:val="Heading2"/>
        <w:numPr>
          <w:ilvl w:val="0"/>
          <w:numId w:val="0"/>
        </w:numPr>
        <w:rPr>
          <w:sz w:val="26"/>
          <w:szCs w:val="26"/>
        </w:rPr>
      </w:pPr>
      <w:r w:rsidRPr="00DF6D1F">
        <w:rPr>
          <w:sz w:val="26"/>
          <w:szCs w:val="26"/>
        </w:rPr>
        <w:t>Module 1.3.5: Tuberculosis Detection</w:t>
      </w:r>
    </w:p>
    <w:p w14:paraId="7E7E15B7" w14:textId="77777777" w:rsidR="005E3DDA" w:rsidRPr="006D0C9D" w:rsidRDefault="005E3DDA" w:rsidP="005E3DDA">
      <w:pPr>
        <w:rPr>
          <w:lang w:eastAsia="ar-SA"/>
        </w:rPr>
      </w:pPr>
    </w:p>
    <w:p w14:paraId="7BEAFAE5" w14:textId="77777777" w:rsidR="001D36BA" w:rsidRPr="006D0C9D" w:rsidRDefault="001D36BA" w:rsidP="005E3DDA">
      <w:pPr>
        <w:spacing w:line="360" w:lineRule="auto"/>
        <w:jc w:val="both"/>
      </w:pPr>
      <w:r w:rsidRPr="006D0C9D">
        <w:t>FE-1: Analyze the x-ray of the patients.</w:t>
      </w:r>
    </w:p>
    <w:p w14:paraId="00A81B61" w14:textId="77777777" w:rsidR="001D36BA" w:rsidRPr="006D0C9D" w:rsidRDefault="001D36BA" w:rsidP="005E3DDA">
      <w:pPr>
        <w:spacing w:line="360" w:lineRule="auto"/>
        <w:jc w:val="both"/>
      </w:pPr>
      <w:r w:rsidRPr="006D0C9D">
        <w:t>FE-2: Detecting and identifying tuberculosis by matching the x-ray of the patient with the x-ray present in the datasets through ml.</w:t>
      </w:r>
    </w:p>
    <w:p w14:paraId="4C2F1933" w14:textId="77777777" w:rsidR="001D36BA" w:rsidRPr="006D0C9D" w:rsidRDefault="001D36BA" w:rsidP="005E3DDA">
      <w:pPr>
        <w:spacing w:line="360" w:lineRule="auto"/>
        <w:jc w:val="both"/>
      </w:pPr>
      <w:r w:rsidRPr="006D0C9D">
        <w:lastRenderedPageBreak/>
        <w:t>FE-3: Generate the report of a patient suffering from tuberculosis and send it to doctor.</w:t>
      </w:r>
    </w:p>
    <w:p w14:paraId="51384483" w14:textId="41C7ED26" w:rsidR="005E3DDA" w:rsidRPr="00DF6D1F" w:rsidRDefault="001D36BA" w:rsidP="005E3DDA">
      <w:pPr>
        <w:pStyle w:val="Heading2"/>
        <w:numPr>
          <w:ilvl w:val="0"/>
          <w:numId w:val="0"/>
        </w:numPr>
        <w:rPr>
          <w:sz w:val="26"/>
          <w:szCs w:val="26"/>
        </w:rPr>
      </w:pPr>
      <w:r w:rsidRPr="00DF6D1F">
        <w:rPr>
          <w:sz w:val="26"/>
          <w:szCs w:val="26"/>
        </w:rPr>
        <w:t>Module 1.3.6: Pneumonia Detection</w:t>
      </w:r>
    </w:p>
    <w:p w14:paraId="2DE1B581" w14:textId="77777777" w:rsidR="005E3DDA" w:rsidRPr="006D0C9D" w:rsidRDefault="005E3DDA" w:rsidP="005E3DDA">
      <w:pPr>
        <w:rPr>
          <w:lang w:eastAsia="ar-SA"/>
        </w:rPr>
      </w:pPr>
    </w:p>
    <w:p w14:paraId="23749EE3" w14:textId="77777777" w:rsidR="001D36BA" w:rsidRPr="006D0C9D" w:rsidRDefault="001D36BA" w:rsidP="005E3DDA">
      <w:pPr>
        <w:spacing w:line="360" w:lineRule="auto"/>
        <w:jc w:val="both"/>
      </w:pPr>
      <w:r w:rsidRPr="006D0C9D">
        <w:t>FE-1: Analyze the x-ray of the patients.</w:t>
      </w:r>
    </w:p>
    <w:p w14:paraId="4C0037CA" w14:textId="77777777" w:rsidR="001D36BA" w:rsidRPr="006D0C9D" w:rsidRDefault="001D36BA" w:rsidP="005E3DDA">
      <w:pPr>
        <w:spacing w:line="360" w:lineRule="auto"/>
        <w:jc w:val="both"/>
      </w:pPr>
      <w:r w:rsidRPr="006D0C9D">
        <w:t>FE-2: Detecting and identifying pneumonia by matching the x-ray of the patient with the x-ray present in the datasets through ml.</w:t>
      </w:r>
    </w:p>
    <w:p w14:paraId="3F692B9B" w14:textId="77777777" w:rsidR="001D36BA" w:rsidRPr="006D0C9D" w:rsidRDefault="001D36BA" w:rsidP="005E3DDA">
      <w:pPr>
        <w:spacing w:line="360" w:lineRule="auto"/>
        <w:jc w:val="both"/>
      </w:pPr>
      <w:r w:rsidRPr="006D0C9D">
        <w:t>FE-3: Generate the report of a patient suffering from pneumonia and send to doctor.</w:t>
      </w:r>
    </w:p>
    <w:p w14:paraId="1DDE7901" w14:textId="548537F2" w:rsidR="005E3DDA" w:rsidRPr="00DF6D1F" w:rsidRDefault="001D36BA" w:rsidP="005E3DDA">
      <w:pPr>
        <w:pStyle w:val="Heading2"/>
        <w:numPr>
          <w:ilvl w:val="0"/>
          <w:numId w:val="0"/>
        </w:numPr>
        <w:rPr>
          <w:sz w:val="26"/>
          <w:szCs w:val="26"/>
        </w:rPr>
      </w:pPr>
      <w:r w:rsidRPr="00DF6D1F">
        <w:rPr>
          <w:sz w:val="26"/>
          <w:szCs w:val="26"/>
        </w:rPr>
        <w:t>Module 1.3.7: Chabot</w:t>
      </w:r>
    </w:p>
    <w:p w14:paraId="15C01529" w14:textId="77777777" w:rsidR="005E3DDA" w:rsidRPr="006D0C9D" w:rsidRDefault="005E3DDA" w:rsidP="005E3DDA">
      <w:pPr>
        <w:rPr>
          <w:lang w:eastAsia="ar-SA"/>
        </w:rPr>
      </w:pPr>
    </w:p>
    <w:p w14:paraId="75DAF5C1" w14:textId="77777777" w:rsidR="001D36BA" w:rsidRPr="006D0C9D" w:rsidRDefault="001D36BA" w:rsidP="005E3DDA">
      <w:pPr>
        <w:spacing w:line="360" w:lineRule="auto"/>
        <w:jc w:val="both"/>
      </w:pPr>
      <w:r w:rsidRPr="006D0C9D">
        <w:t>FE-1: Allow patient to send messages to the system which is an AI providing disease consultation.</w:t>
      </w:r>
    </w:p>
    <w:p w14:paraId="6C12D3D6" w14:textId="77777777" w:rsidR="001D36BA" w:rsidRPr="006D0C9D" w:rsidRDefault="001D36BA" w:rsidP="005E3DDA">
      <w:pPr>
        <w:spacing w:line="360" w:lineRule="auto"/>
        <w:jc w:val="both"/>
      </w:pPr>
      <w:r w:rsidRPr="006D0C9D">
        <w:t>FE-2: Allow the patient to give all the answers to his/her queries on the breath-related disease.</w:t>
      </w:r>
    </w:p>
    <w:p w14:paraId="58D2EB97" w14:textId="5362102C" w:rsidR="001D36BA" w:rsidRPr="00DF6D1F" w:rsidRDefault="001D36BA" w:rsidP="001D36BA">
      <w:pPr>
        <w:pStyle w:val="Heading2"/>
        <w:numPr>
          <w:ilvl w:val="0"/>
          <w:numId w:val="0"/>
        </w:numPr>
        <w:rPr>
          <w:sz w:val="26"/>
          <w:szCs w:val="26"/>
        </w:rPr>
      </w:pPr>
      <w:r w:rsidRPr="00DF6D1F">
        <w:rPr>
          <w:sz w:val="26"/>
          <w:szCs w:val="26"/>
        </w:rPr>
        <w:t>Module 1.3.8:  Info box</w:t>
      </w:r>
    </w:p>
    <w:p w14:paraId="74133BD4" w14:textId="77777777" w:rsidR="005E3DDA" w:rsidRPr="006D0C9D" w:rsidRDefault="005E3DDA" w:rsidP="005E3DDA">
      <w:pPr>
        <w:rPr>
          <w:lang w:eastAsia="ar-SA"/>
        </w:rPr>
      </w:pPr>
    </w:p>
    <w:p w14:paraId="2EA4EB01" w14:textId="77777777" w:rsidR="001D36BA" w:rsidRPr="006D0C9D" w:rsidRDefault="001D36BA" w:rsidP="001D36BA">
      <w:pPr>
        <w:spacing w:line="360" w:lineRule="auto"/>
        <w:jc w:val="both"/>
      </w:pPr>
      <w:r w:rsidRPr="006D0C9D">
        <w:t>FE-1: Give info about a breath-related disease like symptoms, precautions, cure, and suggestions.</w:t>
      </w:r>
    </w:p>
    <w:p w14:paraId="07D85577" w14:textId="69B272F5" w:rsidR="001D36BA" w:rsidRPr="00DF6D1F" w:rsidRDefault="001D36BA" w:rsidP="001D36BA">
      <w:pPr>
        <w:pStyle w:val="Heading2"/>
        <w:numPr>
          <w:ilvl w:val="0"/>
          <w:numId w:val="0"/>
        </w:numPr>
        <w:rPr>
          <w:sz w:val="26"/>
          <w:szCs w:val="26"/>
        </w:rPr>
      </w:pPr>
      <w:r w:rsidRPr="00DF6D1F">
        <w:rPr>
          <w:sz w:val="26"/>
          <w:szCs w:val="26"/>
        </w:rPr>
        <w:t xml:space="preserve">Module 1.3.9: </w:t>
      </w:r>
      <w:r w:rsidR="002D4821">
        <w:rPr>
          <w:sz w:val="26"/>
          <w:szCs w:val="26"/>
        </w:rPr>
        <w:t xml:space="preserve">App </w:t>
      </w:r>
      <w:r w:rsidRPr="00DF6D1F">
        <w:rPr>
          <w:sz w:val="26"/>
          <w:szCs w:val="26"/>
        </w:rPr>
        <w:t>Feedback</w:t>
      </w:r>
    </w:p>
    <w:p w14:paraId="75F7EB70" w14:textId="77777777" w:rsidR="005E3DDA" w:rsidRPr="006D0C9D" w:rsidRDefault="005E3DDA" w:rsidP="005E3DDA">
      <w:pPr>
        <w:rPr>
          <w:lang w:eastAsia="ar-SA"/>
        </w:rPr>
      </w:pPr>
    </w:p>
    <w:p w14:paraId="11537061" w14:textId="0500C1DC" w:rsidR="001D36BA" w:rsidRDefault="001D36BA" w:rsidP="001D36BA">
      <w:pPr>
        <w:spacing w:after="120"/>
        <w:jc w:val="both"/>
      </w:pPr>
      <w:r w:rsidRPr="006D0C9D">
        <w:t xml:space="preserve">FE-1:-This module will allow doctor to give  feedback </w:t>
      </w:r>
      <w:r w:rsidR="002D4821">
        <w:t>about application performance</w:t>
      </w:r>
      <w:r w:rsidRPr="006D0C9D">
        <w:t>.</w:t>
      </w:r>
    </w:p>
    <w:p w14:paraId="0919CCE6" w14:textId="2FCF5770" w:rsidR="002D4821" w:rsidRPr="006D0C9D" w:rsidRDefault="002D4821" w:rsidP="001D36BA">
      <w:pPr>
        <w:spacing w:after="120"/>
        <w:jc w:val="both"/>
      </w:pPr>
      <w:r>
        <w:t xml:space="preserve">FE-2: </w:t>
      </w:r>
      <w:r w:rsidRPr="006D0C9D">
        <w:t xml:space="preserve">This module will allow </w:t>
      </w:r>
      <w:r>
        <w:t>patient</w:t>
      </w:r>
      <w:r w:rsidRPr="006D0C9D">
        <w:t xml:space="preserve"> to give  feedback </w:t>
      </w:r>
      <w:r>
        <w:t>about application performance</w:t>
      </w:r>
      <w:r w:rsidRPr="006D0C9D">
        <w:t>.</w:t>
      </w:r>
    </w:p>
    <w:p w14:paraId="490AEAEA" w14:textId="15C03730" w:rsidR="001D36BA" w:rsidRPr="00DF6D1F" w:rsidRDefault="001D36BA" w:rsidP="001D36BA">
      <w:pPr>
        <w:pStyle w:val="Heading2"/>
        <w:numPr>
          <w:ilvl w:val="0"/>
          <w:numId w:val="0"/>
        </w:numPr>
        <w:rPr>
          <w:sz w:val="26"/>
          <w:szCs w:val="26"/>
        </w:rPr>
      </w:pPr>
      <w:r w:rsidRPr="00DF6D1F">
        <w:rPr>
          <w:sz w:val="26"/>
          <w:szCs w:val="26"/>
        </w:rPr>
        <w:t>Module 1.3.10: Medicine Reminder:</w:t>
      </w:r>
    </w:p>
    <w:p w14:paraId="0A11F280" w14:textId="77777777" w:rsidR="005E3DDA" w:rsidRPr="006D0C9D" w:rsidRDefault="005E3DDA" w:rsidP="005E3DDA">
      <w:pPr>
        <w:rPr>
          <w:lang w:eastAsia="ar-SA"/>
        </w:rPr>
      </w:pPr>
    </w:p>
    <w:p w14:paraId="42E2FD42" w14:textId="5233A2BE" w:rsidR="001D36BA" w:rsidRPr="006D0C9D" w:rsidRDefault="001D36BA" w:rsidP="001D36BA">
      <w:pPr>
        <w:spacing w:after="120"/>
        <w:jc w:val="both"/>
      </w:pPr>
      <w:r w:rsidRPr="006D0C9D">
        <w:t>FE-1:-Patient can set alarms for desired medicines at specific time and days.</w:t>
      </w:r>
    </w:p>
    <w:p w14:paraId="21F729DE" w14:textId="220DF122" w:rsidR="00955164" w:rsidRPr="006D0C9D" w:rsidRDefault="00955164" w:rsidP="001D36BA">
      <w:pPr>
        <w:spacing w:after="120"/>
        <w:jc w:val="both"/>
      </w:pPr>
    </w:p>
    <w:p w14:paraId="6D483BCE" w14:textId="4E257BFC" w:rsidR="00955164" w:rsidRPr="00DF6D1F" w:rsidRDefault="00955164" w:rsidP="00955164">
      <w:pPr>
        <w:pStyle w:val="Heading3"/>
        <w:numPr>
          <w:ilvl w:val="0"/>
          <w:numId w:val="0"/>
        </w:numPr>
        <w:rPr>
          <w:sz w:val="26"/>
          <w:szCs w:val="26"/>
        </w:rPr>
      </w:pPr>
      <w:r w:rsidRPr="00DF6D1F">
        <w:rPr>
          <w:sz w:val="26"/>
          <w:szCs w:val="26"/>
        </w:rPr>
        <w:t>Module 1.3.11 Prescription:</w:t>
      </w:r>
    </w:p>
    <w:p w14:paraId="072B335E" w14:textId="77777777" w:rsidR="00955164" w:rsidRPr="006D0C9D" w:rsidRDefault="00955164" w:rsidP="00955164"/>
    <w:p w14:paraId="1F5E556C" w14:textId="77777777" w:rsidR="00955164" w:rsidRPr="006D0C9D" w:rsidRDefault="00955164" w:rsidP="00955164">
      <w:pPr>
        <w:spacing w:after="120"/>
        <w:jc w:val="both"/>
      </w:pPr>
      <w:r w:rsidRPr="006D0C9D">
        <w:t xml:space="preserve">FE-1: Doctor can upload the prescription after seeing the report </w:t>
      </w:r>
    </w:p>
    <w:p w14:paraId="00FFD386" w14:textId="77777777" w:rsidR="00955164" w:rsidRPr="006D0C9D" w:rsidRDefault="00955164" w:rsidP="00955164">
      <w:pPr>
        <w:spacing w:after="120"/>
        <w:jc w:val="both"/>
      </w:pPr>
      <w:r w:rsidRPr="006D0C9D">
        <w:t xml:space="preserve">FE-2:Patient can view uploaded Prescription </w:t>
      </w:r>
    </w:p>
    <w:p w14:paraId="0BE863C5" w14:textId="77777777" w:rsidR="00955164" w:rsidRPr="006D0C9D" w:rsidRDefault="00955164" w:rsidP="001D36BA">
      <w:pPr>
        <w:spacing w:after="120"/>
        <w:jc w:val="both"/>
      </w:pPr>
    </w:p>
    <w:p w14:paraId="191A962F" w14:textId="4A20999F" w:rsidR="001D36BA" w:rsidRPr="00DF6D1F" w:rsidRDefault="001D36BA" w:rsidP="001D36BA">
      <w:pPr>
        <w:pStyle w:val="Heading2"/>
        <w:numPr>
          <w:ilvl w:val="0"/>
          <w:numId w:val="0"/>
        </w:numPr>
        <w:rPr>
          <w:sz w:val="26"/>
          <w:szCs w:val="26"/>
        </w:rPr>
      </w:pPr>
      <w:r w:rsidRPr="00DF6D1F">
        <w:rPr>
          <w:sz w:val="26"/>
          <w:szCs w:val="26"/>
        </w:rPr>
        <w:lastRenderedPageBreak/>
        <w:t>Module 1.3.1</w:t>
      </w:r>
      <w:r w:rsidR="00955164" w:rsidRPr="00DF6D1F">
        <w:rPr>
          <w:sz w:val="26"/>
          <w:szCs w:val="26"/>
        </w:rPr>
        <w:t>2</w:t>
      </w:r>
      <w:r w:rsidRPr="00DF6D1F">
        <w:rPr>
          <w:sz w:val="26"/>
          <w:szCs w:val="26"/>
        </w:rPr>
        <w:t>: Report generation and Management</w:t>
      </w:r>
    </w:p>
    <w:p w14:paraId="2C004E4F" w14:textId="64894A84" w:rsidR="001D36BA" w:rsidRPr="006D0C9D" w:rsidRDefault="001D36BA" w:rsidP="005E3DDA">
      <w:pPr>
        <w:spacing w:line="360" w:lineRule="auto"/>
        <w:jc w:val="both"/>
      </w:pPr>
      <w:r w:rsidRPr="006D0C9D">
        <w:t xml:space="preserve">FE-1: Generate a full fledge report depending on the outcome of Machine Learning techniques used on the </w:t>
      </w:r>
      <w:r w:rsidR="004B4FE3">
        <w:t>x-ray</w:t>
      </w:r>
      <w:r w:rsidRPr="006D0C9D">
        <w:t xml:space="preserve"> scan</w:t>
      </w:r>
    </w:p>
    <w:p w14:paraId="35BF0BC8" w14:textId="5CB5249B" w:rsidR="001D36BA" w:rsidRPr="006D0C9D" w:rsidRDefault="001D36BA" w:rsidP="00902390">
      <w:pPr>
        <w:spacing w:line="360" w:lineRule="auto"/>
        <w:jc w:val="both"/>
      </w:pPr>
      <w:r w:rsidRPr="006D0C9D">
        <w:t>FE-2: This module will also manage all the reports that include uploading the report on the respective patient profile.</w:t>
      </w:r>
    </w:p>
    <w:p w14:paraId="7835C761" w14:textId="604F7F96" w:rsidR="002A6000" w:rsidRPr="006D0C9D" w:rsidRDefault="002A6000" w:rsidP="002A6000">
      <w:pPr>
        <w:pStyle w:val="Heading2"/>
        <w:numPr>
          <w:ilvl w:val="1"/>
          <w:numId w:val="3"/>
        </w:numPr>
        <w:tabs>
          <w:tab w:val="left" w:pos="360"/>
        </w:tabs>
        <w:spacing w:before="280" w:line="240" w:lineRule="atLeast"/>
        <w:ind w:left="360" w:hanging="360"/>
      </w:pPr>
      <w:bookmarkStart w:id="25" w:name="_Toc82690851"/>
      <w:bookmarkStart w:id="26" w:name="_Toc82692026"/>
      <w:r w:rsidRPr="006D0C9D">
        <w:t>Overview</w:t>
      </w:r>
      <w:bookmarkEnd w:id="23"/>
      <w:bookmarkEnd w:id="24"/>
      <w:bookmarkEnd w:id="25"/>
      <w:bookmarkEnd w:id="26"/>
    </w:p>
    <w:p w14:paraId="40FDB3F3" w14:textId="77777777" w:rsidR="00902390" w:rsidRDefault="00902390" w:rsidP="00955164">
      <w:pPr>
        <w:pStyle w:val="BodyText"/>
        <w:spacing w:after="0" w:line="360" w:lineRule="auto"/>
        <w:rPr>
          <w:rFonts w:ascii="Times New Roman" w:hAnsi="Times New Roman"/>
        </w:rPr>
      </w:pPr>
    </w:p>
    <w:p w14:paraId="2D855880" w14:textId="0C29F737" w:rsidR="00902390" w:rsidRPr="006D0C9D" w:rsidRDefault="00955164" w:rsidP="00955164">
      <w:pPr>
        <w:pStyle w:val="BodyText"/>
        <w:spacing w:after="0" w:line="360" w:lineRule="auto"/>
        <w:rPr>
          <w:rFonts w:ascii="Times New Roman" w:hAnsi="Times New Roman"/>
        </w:rPr>
      </w:pPr>
      <w:r w:rsidRPr="006D0C9D">
        <w:rPr>
          <w:rFonts w:ascii="Times New Roman" w:hAnsi="Times New Roman"/>
        </w:rPr>
        <w:t>The purpose of this document is to provide a comprehensive system specification and functionality. A graphical representation of the user's and the system's perspectives, respectively, are provided in the use case and system context diagram for the project overview. In addition, an event response table, detailed use cases, and functional requirements provide the comprehensive details. Non-functional needs are further explained in this document; standards, both qualitative and quantitative, and requirements for external interfaces.</w:t>
      </w:r>
    </w:p>
    <w:p w14:paraId="739A0CCC" w14:textId="1ACFF715" w:rsidR="00232D38" w:rsidRPr="006D0C9D" w:rsidRDefault="00232D38" w:rsidP="006C1DDA">
      <w:pPr>
        <w:pStyle w:val="Heading1"/>
        <w:keepLines/>
        <w:numPr>
          <w:ilvl w:val="0"/>
          <w:numId w:val="3"/>
        </w:numPr>
        <w:suppressAutoHyphens w:val="0"/>
        <w:spacing w:before="0" w:after="0" w:line="240" w:lineRule="atLeast"/>
        <w:jc w:val="left"/>
        <w:rPr>
          <w:rFonts w:ascii="Times New Roman" w:hAnsi="Times New Roman"/>
        </w:rPr>
      </w:pPr>
      <w:bookmarkStart w:id="27" w:name="_Toc518865258"/>
      <w:bookmarkStart w:id="28" w:name="_Toc82690852"/>
      <w:bookmarkStart w:id="29" w:name="_Toc82692027"/>
      <w:r w:rsidRPr="006D0C9D">
        <w:rPr>
          <w:rFonts w:ascii="Times New Roman" w:hAnsi="Times New Roman"/>
        </w:rPr>
        <w:t xml:space="preserve">Overall </w:t>
      </w:r>
      <w:r w:rsidR="00BC2618" w:rsidRPr="006D0C9D">
        <w:rPr>
          <w:rFonts w:ascii="Times New Roman" w:hAnsi="Times New Roman"/>
        </w:rPr>
        <w:t>D</w:t>
      </w:r>
      <w:r w:rsidRPr="006D0C9D">
        <w:rPr>
          <w:rFonts w:ascii="Times New Roman" w:hAnsi="Times New Roman"/>
        </w:rPr>
        <w:t>escription</w:t>
      </w:r>
      <w:bookmarkEnd w:id="27"/>
      <w:bookmarkEnd w:id="28"/>
      <w:bookmarkEnd w:id="29"/>
    </w:p>
    <w:p w14:paraId="3746B167" w14:textId="77777777" w:rsidR="0066020D" w:rsidRPr="006D0C9D" w:rsidRDefault="0066020D" w:rsidP="0066020D">
      <w:pPr>
        <w:rPr>
          <w:lang w:eastAsia="ar-SA"/>
        </w:rPr>
      </w:pPr>
    </w:p>
    <w:p w14:paraId="15955222" w14:textId="4D8BE858" w:rsidR="00670847" w:rsidRPr="006D0C9D" w:rsidRDefault="00A36369" w:rsidP="006171E2">
      <w:pPr>
        <w:pStyle w:val="InfoBlue"/>
      </w:pPr>
      <w:r w:rsidRPr="006D0C9D">
        <w:t>This section presents a high-level overview of the product and the environment in which it will be used, the anticipated users, and known constraints, assumptions, and dependencies.</w:t>
      </w:r>
    </w:p>
    <w:p w14:paraId="77E9E518" w14:textId="6A667562" w:rsidR="00232D38" w:rsidRPr="006D0C9D" w:rsidRDefault="00232D38" w:rsidP="006C1DDA">
      <w:pPr>
        <w:pStyle w:val="Heading2"/>
        <w:numPr>
          <w:ilvl w:val="1"/>
          <w:numId w:val="3"/>
        </w:numPr>
        <w:tabs>
          <w:tab w:val="left" w:pos="360"/>
        </w:tabs>
        <w:spacing w:before="280" w:line="240" w:lineRule="atLeast"/>
        <w:ind w:left="360" w:hanging="360"/>
      </w:pPr>
      <w:bookmarkStart w:id="30" w:name="_Toc82690853"/>
      <w:bookmarkStart w:id="31" w:name="_Toc82692028"/>
      <w:r w:rsidRPr="006D0C9D">
        <w:t xml:space="preserve">Product </w:t>
      </w:r>
      <w:r w:rsidR="00BC2618" w:rsidRPr="006D0C9D">
        <w:t>P</w:t>
      </w:r>
      <w:r w:rsidRPr="006D0C9D">
        <w:t>erspective</w:t>
      </w:r>
      <w:bookmarkEnd w:id="30"/>
      <w:bookmarkEnd w:id="31"/>
    </w:p>
    <w:p w14:paraId="7B21E2EC" w14:textId="77777777" w:rsidR="006D0C9D" w:rsidRPr="006D0C9D" w:rsidRDefault="006D0C9D" w:rsidP="000E723A">
      <w:pPr>
        <w:pStyle w:val="InfoBlue"/>
      </w:pPr>
    </w:p>
    <w:p w14:paraId="295EA494" w14:textId="6933FA67" w:rsidR="000E723A" w:rsidRPr="006D0C9D" w:rsidRDefault="006D0C9D" w:rsidP="000E723A">
      <w:pPr>
        <w:pStyle w:val="InfoBlue"/>
      </w:pPr>
      <w:r w:rsidRPr="006D0C9D">
        <w:rPr>
          <w:b/>
          <w:bCs/>
          <w:noProof/>
          <w:sz w:val="28"/>
          <w:szCs w:val="28"/>
        </w:rPr>
        <w:drawing>
          <wp:inline distT="0" distB="0" distL="0" distR="0" wp14:anchorId="0A1A2FF1" wp14:editId="29ADE0F5">
            <wp:extent cx="5943600" cy="2875492"/>
            <wp:effectExtent l="0" t="0" r="0" b="1270"/>
            <wp:docPr id="11" name="Picture 11" descr="C:\Users\Ahmad\AppData\Local\Packages\5319275A.WhatsAppDesktop_cv1g1gvanyjgm\TempState\1359AA933B48B754A2F54ADB688BFA77\WhatsApp Image 2023-03-17 at 09.00.2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hmad\AppData\Local\Packages\5319275A.WhatsAppDesktop_cv1g1gvanyjgm\TempState\1359AA933B48B754A2F54ADB688BFA77\WhatsApp Image 2023-03-17 at 09.00.26.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875492"/>
                    </a:xfrm>
                    <a:prstGeom prst="rect">
                      <a:avLst/>
                    </a:prstGeom>
                    <a:noFill/>
                    <a:ln>
                      <a:noFill/>
                    </a:ln>
                  </pic:spPr>
                </pic:pic>
              </a:graphicData>
            </a:graphic>
          </wp:inline>
        </w:drawing>
      </w:r>
    </w:p>
    <w:p w14:paraId="09788DDC" w14:textId="348DD0E0" w:rsidR="006D0C9D" w:rsidRPr="006D0C9D" w:rsidRDefault="006D0C9D" w:rsidP="006D0C9D"/>
    <w:p w14:paraId="45C65F23" w14:textId="7027DC3A" w:rsidR="006D0C9D" w:rsidRPr="006D0C9D" w:rsidRDefault="006D0C9D" w:rsidP="006D0C9D">
      <w:pPr>
        <w:jc w:val="center"/>
        <w:rPr>
          <w:b/>
        </w:rPr>
      </w:pPr>
      <w:r w:rsidRPr="006D0C9D">
        <w:rPr>
          <w:b/>
        </w:rPr>
        <w:t xml:space="preserve">Figure 1: Context Diagram </w:t>
      </w:r>
    </w:p>
    <w:p w14:paraId="4A80627B" w14:textId="77777777" w:rsidR="0028021C" w:rsidRPr="006D0C9D" w:rsidRDefault="0028021C" w:rsidP="0028021C">
      <w:pPr>
        <w:pStyle w:val="BodyText"/>
        <w:rPr>
          <w:rFonts w:ascii="Times New Roman" w:hAnsi="Times New Roman"/>
        </w:rPr>
      </w:pPr>
    </w:p>
    <w:p w14:paraId="4D08BBC1" w14:textId="77777777" w:rsidR="006D0C9D" w:rsidRPr="006D0C9D" w:rsidRDefault="006D0C9D" w:rsidP="0028021C">
      <w:pPr>
        <w:pStyle w:val="BodyText"/>
        <w:rPr>
          <w:rFonts w:ascii="Times New Roman" w:hAnsi="Times New Roman"/>
        </w:rPr>
      </w:pPr>
    </w:p>
    <w:p w14:paraId="4713701D" w14:textId="57682F33" w:rsidR="007448A3" w:rsidRPr="006D0C9D" w:rsidRDefault="007448A3" w:rsidP="006C1DDA">
      <w:pPr>
        <w:pStyle w:val="Heading2"/>
        <w:numPr>
          <w:ilvl w:val="1"/>
          <w:numId w:val="3"/>
        </w:numPr>
        <w:tabs>
          <w:tab w:val="left" w:pos="360"/>
        </w:tabs>
        <w:spacing w:before="280" w:line="240" w:lineRule="atLeast"/>
        <w:ind w:left="360" w:hanging="360"/>
      </w:pPr>
      <w:bookmarkStart w:id="32" w:name="_Toc82690854"/>
      <w:bookmarkStart w:id="33" w:name="_Toc82692029"/>
      <w:r w:rsidRPr="006D0C9D">
        <w:t>User classes and characteristics</w:t>
      </w:r>
      <w:bookmarkEnd w:id="32"/>
      <w:bookmarkEnd w:id="33"/>
    </w:p>
    <w:p w14:paraId="52E7A6CC" w14:textId="1BF6AFD6" w:rsidR="00E9357E" w:rsidRPr="006D0C9D" w:rsidRDefault="00E9357E" w:rsidP="00E9357E">
      <w:pPr>
        <w:rPr>
          <w:lang w:eastAsia="ar-SA"/>
        </w:rPr>
      </w:pPr>
    </w:p>
    <w:p w14:paraId="06DEDBF9" w14:textId="77777777" w:rsidR="00DF6D1F" w:rsidRDefault="00DF6D1F" w:rsidP="00E9357E">
      <w:pPr>
        <w:pStyle w:val="Caption"/>
        <w:keepNext/>
        <w:jc w:val="center"/>
        <w:rPr>
          <w:color w:val="auto"/>
          <w:sz w:val="24"/>
          <w:szCs w:val="24"/>
        </w:rPr>
      </w:pPr>
    </w:p>
    <w:p w14:paraId="3AA15045" w14:textId="191C59E5" w:rsidR="00E9357E" w:rsidRPr="006D0C9D" w:rsidRDefault="00E9357E" w:rsidP="00E9357E">
      <w:pPr>
        <w:pStyle w:val="Caption"/>
        <w:keepNext/>
        <w:jc w:val="center"/>
        <w:rPr>
          <w:color w:val="auto"/>
          <w:sz w:val="24"/>
          <w:szCs w:val="24"/>
        </w:rPr>
      </w:pPr>
      <w:r w:rsidRPr="006D0C9D">
        <w:rPr>
          <w:color w:val="auto"/>
          <w:sz w:val="24"/>
          <w:szCs w:val="24"/>
        </w:rPr>
        <w:t xml:space="preserve">Table </w:t>
      </w:r>
      <w:r w:rsidRPr="006D0C9D">
        <w:rPr>
          <w:color w:val="auto"/>
          <w:sz w:val="24"/>
          <w:szCs w:val="24"/>
        </w:rPr>
        <w:fldChar w:fldCharType="begin"/>
      </w:r>
      <w:r w:rsidRPr="006D0C9D">
        <w:rPr>
          <w:color w:val="auto"/>
          <w:sz w:val="24"/>
          <w:szCs w:val="24"/>
        </w:rPr>
        <w:instrText xml:space="preserve"> SEQ Table \* ARABIC </w:instrText>
      </w:r>
      <w:r w:rsidRPr="006D0C9D">
        <w:rPr>
          <w:color w:val="auto"/>
          <w:sz w:val="24"/>
          <w:szCs w:val="24"/>
        </w:rPr>
        <w:fldChar w:fldCharType="separate"/>
      </w:r>
      <w:r w:rsidR="00896660">
        <w:rPr>
          <w:noProof/>
          <w:color w:val="auto"/>
          <w:sz w:val="24"/>
          <w:szCs w:val="24"/>
        </w:rPr>
        <w:t>1</w:t>
      </w:r>
      <w:r w:rsidRPr="006D0C9D">
        <w:rPr>
          <w:color w:val="auto"/>
          <w:sz w:val="24"/>
          <w:szCs w:val="24"/>
        </w:rPr>
        <w:fldChar w:fldCharType="end"/>
      </w:r>
      <w:r w:rsidRPr="006D0C9D">
        <w:rPr>
          <w:color w:val="auto"/>
          <w:sz w:val="24"/>
          <w:szCs w:val="24"/>
        </w:rPr>
        <w:t xml:space="preserve">  Shows user classes and characteristic for </w:t>
      </w:r>
      <w:proofErr w:type="spellStart"/>
      <w:r w:rsidRPr="006D0C9D">
        <w:rPr>
          <w:color w:val="auto"/>
          <w:sz w:val="24"/>
          <w:szCs w:val="24"/>
        </w:rPr>
        <w:t>BreathEx</w:t>
      </w:r>
      <w:proofErr w:type="spellEnd"/>
    </w:p>
    <w:tbl>
      <w:tblPr>
        <w:tblStyle w:val="TableGrid"/>
        <w:tblW w:w="0" w:type="auto"/>
        <w:tblInd w:w="198" w:type="dxa"/>
        <w:tblLook w:val="04A0" w:firstRow="1" w:lastRow="0" w:firstColumn="1" w:lastColumn="0" w:noHBand="0" w:noVBand="1"/>
      </w:tblPr>
      <w:tblGrid>
        <w:gridCol w:w="1432"/>
        <w:gridCol w:w="8296"/>
      </w:tblGrid>
      <w:tr w:rsidR="00E9357E" w:rsidRPr="006D0C9D" w14:paraId="17CB3AB9" w14:textId="77777777" w:rsidTr="00E9357E">
        <w:tc>
          <w:tcPr>
            <w:tcW w:w="1432" w:type="dxa"/>
          </w:tcPr>
          <w:p w14:paraId="59914699" w14:textId="77777777" w:rsidR="00E9357E" w:rsidRPr="006D0C9D" w:rsidRDefault="00E9357E" w:rsidP="00E9357E">
            <w:pPr>
              <w:rPr>
                <w:lang w:eastAsia="ar-SA"/>
              </w:rPr>
            </w:pPr>
            <w:r w:rsidRPr="006D0C9D">
              <w:rPr>
                <w:b/>
                <w:bCs/>
                <w:color w:val="000000"/>
              </w:rPr>
              <w:t>User class</w:t>
            </w:r>
          </w:p>
        </w:tc>
        <w:tc>
          <w:tcPr>
            <w:tcW w:w="8296" w:type="dxa"/>
          </w:tcPr>
          <w:p w14:paraId="354E4C20" w14:textId="77777777" w:rsidR="00E9357E" w:rsidRPr="006D0C9D" w:rsidRDefault="00E9357E" w:rsidP="00E9357E">
            <w:pPr>
              <w:rPr>
                <w:lang w:eastAsia="ar-SA"/>
              </w:rPr>
            </w:pPr>
            <w:r w:rsidRPr="006D0C9D">
              <w:rPr>
                <w:b/>
                <w:bCs/>
                <w:color w:val="000000"/>
              </w:rPr>
              <w:t>Description</w:t>
            </w:r>
          </w:p>
        </w:tc>
      </w:tr>
      <w:tr w:rsidR="00E9357E" w:rsidRPr="006D0C9D" w14:paraId="126FEACB" w14:textId="77777777" w:rsidTr="00E9357E">
        <w:tc>
          <w:tcPr>
            <w:tcW w:w="1432" w:type="dxa"/>
          </w:tcPr>
          <w:p w14:paraId="6A988F8A" w14:textId="77777777" w:rsidR="00E9357E" w:rsidRPr="006D0C9D" w:rsidRDefault="00E9357E" w:rsidP="00E9357E">
            <w:pPr>
              <w:pStyle w:val="Pa49"/>
              <w:rPr>
                <w:rFonts w:ascii="Times New Roman" w:hAnsi="Times New Roman"/>
                <w:b/>
                <w:color w:val="000000"/>
              </w:rPr>
            </w:pPr>
            <w:r w:rsidRPr="006D0C9D">
              <w:rPr>
                <w:rFonts w:ascii="Times New Roman" w:hAnsi="Times New Roman"/>
                <w:b/>
                <w:color w:val="000000"/>
              </w:rPr>
              <w:t>Patient</w:t>
            </w:r>
          </w:p>
          <w:p w14:paraId="79C79425" w14:textId="77777777" w:rsidR="00E9357E" w:rsidRPr="006D0C9D" w:rsidRDefault="00E9357E" w:rsidP="00E9357E">
            <w:pPr>
              <w:rPr>
                <w:b/>
                <w:lang w:eastAsia="ar-SA"/>
              </w:rPr>
            </w:pPr>
          </w:p>
        </w:tc>
        <w:tc>
          <w:tcPr>
            <w:tcW w:w="8296" w:type="dxa"/>
          </w:tcPr>
          <w:p w14:paraId="788B48AC" w14:textId="22C81A02" w:rsidR="00E9357E" w:rsidRPr="006D0C9D" w:rsidRDefault="00E9357E" w:rsidP="00E9357E">
            <w:pPr>
              <w:pStyle w:val="Pa49"/>
              <w:rPr>
                <w:rFonts w:ascii="Times New Roman" w:hAnsi="Times New Roman"/>
                <w:color w:val="000000"/>
              </w:rPr>
            </w:pPr>
            <w:r w:rsidRPr="006D0C9D">
              <w:rPr>
                <w:rFonts w:ascii="Times New Roman" w:hAnsi="Times New Roman"/>
                <w:color w:val="000000"/>
              </w:rPr>
              <w:t xml:space="preserve">A patient is a person who can check if he/she is suffering from COVID,TB or </w:t>
            </w:r>
            <w:proofErr w:type="spellStart"/>
            <w:r w:rsidRPr="006D0C9D">
              <w:rPr>
                <w:rFonts w:ascii="Times New Roman" w:hAnsi="Times New Roman"/>
                <w:color w:val="000000"/>
              </w:rPr>
              <w:t>Pnuemonia</w:t>
            </w:r>
            <w:proofErr w:type="spellEnd"/>
            <w:r w:rsidRPr="006D0C9D">
              <w:rPr>
                <w:rFonts w:ascii="Times New Roman" w:hAnsi="Times New Roman"/>
                <w:color w:val="000000"/>
              </w:rPr>
              <w:t xml:space="preserve"> by vi</w:t>
            </w:r>
            <w:r w:rsidR="002D4821">
              <w:rPr>
                <w:rFonts w:ascii="Times New Roman" w:hAnsi="Times New Roman"/>
                <w:color w:val="000000"/>
              </w:rPr>
              <w:t>e</w:t>
            </w:r>
            <w:r w:rsidRPr="006D0C9D">
              <w:rPr>
                <w:rFonts w:ascii="Times New Roman" w:hAnsi="Times New Roman"/>
                <w:color w:val="000000"/>
              </w:rPr>
              <w:t>wing the result of detection.</w:t>
            </w:r>
            <w:r w:rsidR="002D4821">
              <w:rPr>
                <w:rFonts w:ascii="Times New Roman" w:hAnsi="Times New Roman"/>
                <w:color w:val="000000"/>
              </w:rPr>
              <w:t xml:space="preserve"> </w:t>
            </w:r>
            <w:r w:rsidRPr="006D0C9D">
              <w:rPr>
                <w:rFonts w:ascii="Times New Roman" w:hAnsi="Times New Roman"/>
                <w:color w:val="000000"/>
              </w:rPr>
              <w:t xml:space="preserve">Patient can also set medicine reminder to take medicines at specified </w:t>
            </w:r>
            <w:proofErr w:type="spellStart"/>
            <w:r w:rsidRPr="006D0C9D">
              <w:rPr>
                <w:rFonts w:ascii="Times New Roman" w:hAnsi="Times New Roman"/>
                <w:color w:val="000000"/>
              </w:rPr>
              <w:t>intervals.Patient</w:t>
            </w:r>
            <w:proofErr w:type="spellEnd"/>
            <w:r w:rsidRPr="006D0C9D">
              <w:rPr>
                <w:rFonts w:ascii="Times New Roman" w:hAnsi="Times New Roman"/>
                <w:color w:val="000000"/>
              </w:rPr>
              <w:t xml:space="preserve"> can detect COVID,TB and pneumonia by using this </w:t>
            </w:r>
            <w:proofErr w:type="spellStart"/>
            <w:r w:rsidRPr="006D0C9D">
              <w:rPr>
                <w:rFonts w:ascii="Times New Roman" w:hAnsi="Times New Roman"/>
                <w:color w:val="000000"/>
              </w:rPr>
              <w:t>application.Patient</w:t>
            </w:r>
            <w:proofErr w:type="spellEnd"/>
            <w:r w:rsidRPr="006D0C9D">
              <w:rPr>
                <w:rFonts w:ascii="Times New Roman" w:hAnsi="Times New Roman"/>
                <w:color w:val="000000"/>
              </w:rPr>
              <w:t xml:space="preserve"> can view the prescription which he receives from </w:t>
            </w:r>
            <w:proofErr w:type="spellStart"/>
            <w:r w:rsidRPr="006D0C9D">
              <w:rPr>
                <w:rFonts w:ascii="Times New Roman" w:hAnsi="Times New Roman"/>
                <w:color w:val="000000"/>
              </w:rPr>
              <w:t>doctor.Patient</w:t>
            </w:r>
            <w:proofErr w:type="spellEnd"/>
            <w:r w:rsidRPr="006D0C9D">
              <w:rPr>
                <w:rFonts w:ascii="Times New Roman" w:hAnsi="Times New Roman"/>
                <w:color w:val="000000"/>
              </w:rPr>
              <w:t xml:space="preserve"> must upload his x-ray report and images in order to detect </w:t>
            </w:r>
            <w:proofErr w:type="spellStart"/>
            <w:r w:rsidRPr="006D0C9D">
              <w:rPr>
                <w:rFonts w:ascii="Times New Roman" w:hAnsi="Times New Roman"/>
                <w:color w:val="000000"/>
              </w:rPr>
              <w:t>disease.Patient</w:t>
            </w:r>
            <w:proofErr w:type="spellEnd"/>
            <w:r w:rsidRPr="006D0C9D">
              <w:rPr>
                <w:rFonts w:ascii="Times New Roman" w:hAnsi="Times New Roman"/>
                <w:color w:val="000000"/>
              </w:rPr>
              <w:t xml:space="preserve"> can also give feedback about application like if he/she is satisfied with the application and provide rating. </w:t>
            </w:r>
            <w:r w:rsidR="002D4821">
              <w:rPr>
                <w:rFonts w:ascii="Times New Roman" w:hAnsi="Times New Roman"/>
                <w:color w:val="000000"/>
              </w:rPr>
              <w:t>Patient</w:t>
            </w:r>
            <w:r w:rsidRPr="006D0C9D">
              <w:rPr>
                <w:rFonts w:ascii="Times New Roman" w:hAnsi="Times New Roman"/>
                <w:color w:val="000000"/>
              </w:rPr>
              <w:t xml:space="preserve"> can also view diagnose result.</w:t>
            </w:r>
          </w:p>
        </w:tc>
      </w:tr>
      <w:tr w:rsidR="00E9357E" w:rsidRPr="006D0C9D" w14:paraId="0F5F8D67" w14:textId="77777777" w:rsidTr="00E9357E">
        <w:tc>
          <w:tcPr>
            <w:tcW w:w="1432" w:type="dxa"/>
          </w:tcPr>
          <w:p w14:paraId="6A8F2E68" w14:textId="77777777" w:rsidR="00E9357E" w:rsidRPr="006D0C9D" w:rsidRDefault="00E9357E" w:rsidP="00E9357E">
            <w:pPr>
              <w:pStyle w:val="Pa49"/>
              <w:rPr>
                <w:rFonts w:ascii="Times New Roman" w:hAnsi="Times New Roman"/>
                <w:b/>
                <w:color w:val="000000"/>
              </w:rPr>
            </w:pPr>
            <w:r w:rsidRPr="006D0C9D">
              <w:rPr>
                <w:rFonts w:ascii="Times New Roman" w:hAnsi="Times New Roman"/>
                <w:b/>
                <w:color w:val="000000"/>
              </w:rPr>
              <w:t xml:space="preserve">Doctor </w:t>
            </w:r>
          </w:p>
          <w:p w14:paraId="11F4429F" w14:textId="77777777" w:rsidR="00E9357E" w:rsidRPr="006D0C9D" w:rsidRDefault="00E9357E" w:rsidP="00E9357E">
            <w:pPr>
              <w:rPr>
                <w:b/>
                <w:lang w:eastAsia="ar-SA"/>
              </w:rPr>
            </w:pPr>
          </w:p>
        </w:tc>
        <w:tc>
          <w:tcPr>
            <w:tcW w:w="8296" w:type="dxa"/>
          </w:tcPr>
          <w:p w14:paraId="62AC8462" w14:textId="17202EA6" w:rsidR="00E9357E" w:rsidRPr="006D0C9D" w:rsidRDefault="00E9357E" w:rsidP="00E9357E">
            <w:pPr>
              <w:pStyle w:val="Pa49"/>
              <w:rPr>
                <w:rFonts w:ascii="Times New Roman" w:hAnsi="Times New Roman"/>
                <w:color w:val="000000"/>
              </w:rPr>
            </w:pPr>
            <w:r w:rsidRPr="006D0C9D">
              <w:rPr>
                <w:rFonts w:ascii="Times New Roman" w:hAnsi="Times New Roman"/>
                <w:color w:val="000000"/>
              </w:rPr>
              <w:t xml:space="preserve">Doctor job is to edit patient profile and view patient </w:t>
            </w:r>
            <w:proofErr w:type="spellStart"/>
            <w:r w:rsidRPr="006D0C9D">
              <w:rPr>
                <w:rFonts w:ascii="Times New Roman" w:hAnsi="Times New Roman"/>
                <w:color w:val="000000"/>
              </w:rPr>
              <w:t>profile.Doctor</w:t>
            </w:r>
            <w:proofErr w:type="spellEnd"/>
            <w:r w:rsidRPr="006D0C9D">
              <w:rPr>
                <w:rFonts w:ascii="Times New Roman" w:hAnsi="Times New Roman"/>
                <w:color w:val="000000"/>
              </w:rPr>
              <w:t xml:space="preserve"> can also write prescription corresponding to patient report which he receives when</w:t>
            </w:r>
            <w:r w:rsidR="002D4821">
              <w:rPr>
                <w:rFonts w:ascii="Times New Roman" w:hAnsi="Times New Roman"/>
                <w:color w:val="000000"/>
              </w:rPr>
              <w:t xml:space="preserve"> patient</w:t>
            </w:r>
            <w:r w:rsidRPr="006D0C9D">
              <w:rPr>
                <w:rFonts w:ascii="Times New Roman" w:hAnsi="Times New Roman"/>
                <w:color w:val="000000"/>
              </w:rPr>
              <w:t xml:space="preserve"> detect any disea</w:t>
            </w:r>
            <w:r w:rsidR="002D4821">
              <w:rPr>
                <w:rFonts w:ascii="Times New Roman" w:hAnsi="Times New Roman"/>
                <w:color w:val="000000"/>
              </w:rPr>
              <w:t>se</w:t>
            </w:r>
            <w:r w:rsidRPr="006D0C9D">
              <w:rPr>
                <w:rFonts w:ascii="Times New Roman" w:hAnsi="Times New Roman"/>
                <w:color w:val="000000"/>
              </w:rPr>
              <w:t>. Doctor can also provide feedback about application like if he/she is satisfied with the application and provide rating. Doctor can also view diagnose result.</w:t>
            </w:r>
          </w:p>
        </w:tc>
      </w:tr>
      <w:tr w:rsidR="00E9357E" w:rsidRPr="006D0C9D" w14:paraId="69C89D8F" w14:textId="77777777" w:rsidTr="00E9357E">
        <w:tc>
          <w:tcPr>
            <w:tcW w:w="1432" w:type="dxa"/>
          </w:tcPr>
          <w:p w14:paraId="5FC06E2D" w14:textId="77777777" w:rsidR="00E9357E" w:rsidRPr="006D0C9D" w:rsidRDefault="00E9357E" w:rsidP="00E9357E">
            <w:pPr>
              <w:pStyle w:val="Pa49"/>
              <w:rPr>
                <w:rFonts w:ascii="Times New Roman" w:hAnsi="Times New Roman"/>
                <w:b/>
                <w:color w:val="000000"/>
              </w:rPr>
            </w:pPr>
            <w:r w:rsidRPr="006D0C9D">
              <w:rPr>
                <w:rFonts w:ascii="Times New Roman" w:hAnsi="Times New Roman"/>
                <w:b/>
                <w:color w:val="000000"/>
              </w:rPr>
              <w:t>Admin</w:t>
            </w:r>
          </w:p>
          <w:p w14:paraId="744F924E" w14:textId="77777777" w:rsidR="00E9357E" w:rsidRPr="006D0C9D" w:rsidRDefault="00E9357E" w:rsidP="00E9357E">
            <w:pPr>
              <w:rPr>
                <w:b/>
                <w:lang w:eastAsia="ar-SA"/>
              </w:rPr>
            </w:pPr>
          </w:p>
        </w:tc>
        <w:tc>
          <w:tcPr>
            <w:tcW w:w="8296" w:type="dxa"/>
          </w:tcPr>
          <w:p w14:paraId="2BACB1FF" w14:textId="729458CF" w:rsidR="00E9357E" w:rsidRPr="006D0C9D" w:rsidRDefault="00E9357E" w:rsidP="00E9357E">
            <w:pPr>
              <w:pStyle w:val="Pa49"/>
              <w:rPr>
                <w:rFonts w:ascii="Times New Roman" w:hAnsi="Times New Roman"/>
                <w:color w:val="000000"/>
              </w:rPr>
            </w:pPr>
            <w:r w:rsidRPr="006D0C9D">
              <w:rPr>
                <w:rFonts w:ascii="Times New Roman" w:hAnsi="Times New Roman"/>
                <w:color w:val="000000"/>
              </w:rPr>
              <w:t xml:space="preserve">Admin’s job is to verifying and managing requests from the doctors and students for their account creation. The admin will also be responsible for his profile management like view and delete </w:t>
            </w:r>
            <w:proofErr w:type="spellStart"/>
            <w:r w:rsidRPr="006D0C9D">
              <w:rPr>
                <w:rFonts w:ascii="Times New Roman" w:hAnsi="Times New Roman"/>
                <w:color w:val="000000"/>
              </w:rPr>
              <w:t>profile.The</w:t>
            </w:r>
            <w:proofErr w:type="spellEnd"/>
            <w:r w:rsidRPr="006D0C9D">
              <w:rPr>
                <w:rFonts w:ascii="Times New Roman" w:hAnsi="Times New Roman"/>
                <w:color w:val="000000"/>
              </w:rPr>
              <w:t xml:space="preserve"> admin have also access to view </w:t>
            </w:r>
            <w:r w:rsidR="002D4821">
              <w:rPr>
                <w:rFonts w:ascii="Times New Roman" w:hAnsi="Times New Roman"/>
                <w:color w:val="000000"/>
              </w:rPr>
              <w:t xml:space="preserve">doctor and </w:t>
            </w:r>
            <w:r w:rsidRPr="006D0C9D">
              <w:rPr>
                <w:rFonts w:ascii="Times New Roman" w:hAnsi="Times New Roman"/>
                <w:color w:val="000000"/>
              </w:rPr>
              <w:t>patient profile like no of p</w:t>
            </w:r>
            <w:r w:rsidR="002D4821">
              <w:rPr>
                <w:rFonts w:ascii="Times New Roman" w:hAnsi="Times New Roman"/>
                <w:color w:val="000000"/>
              </w:rPr>
              <w:t>a</w:t>
            </w:r>
            <w:r w:rsidRPr="006D0C9D">
              <w:rPr>
                <w:rFonts w:ascii="Times New Roman" w:hAnsi="Times New Roman"/>
                <w:color w:val="000000"/>
              </w:rPr>
              <w:t>tients his medical history etc.</w:t>
            </w:r>
          </w:p>
          <w:p w14:paraId="1B3560A0" w14:textId="77777777" w:rsidR="00E9357E" w:rsidRPr="006D0C9D" w:rsidRDefault="00E9357E" w:rsidP="00E9357E">
            <w:pPr>
              <w:ind w:firstLine="720"/>
              <w:rPr>
                <w:lang w:eastAsia="ar-SA"/>
              </w:rPr>
            </w:pPr>
          </w:p>
        </w:tc>
      </w:tr>
    </w:tbl>
    <w:p w14:paraId="38D01F82" w14:textId="77777777" w:rsidR="00DF6D1F" w:rsidRPr="006D0C9D" w:rsidRDefault="00DF6D1F" w:rsidP="00E9357E">
      <w:pPr>
        <w:rPr>
          <w:lang w:eastAsia="ar-SA"/>
        </w:rPr>
      </w:pPr>
    </w:p>
    <w:p w14:paraId="56B74EE1" w14:textId="56AA4EAF" w:rsidR="005E3DDA" w:rsidRPr="006D0C9D" w:rsidRDefault="00232D38" w:rsidP="005E3DDA">
      <w:pPr>
        <w:pStyle w:val="Heading2"/>
        <w:numPr>
          <w:ilvl w:val="1"/>
          <w:numId w:val="3"/>
        </w:numPr>
        <w:tabs>
          <w:tab w:val="left" w:pos="360"/>
        </w:tabs>
        <w:spacing w:before="280" w:line="240" w:lineRule="atLeast"/>
        <w:ind w:left="360" w:hanging="360"/>
      </w:pPr>
      <w:bookmarkStart w:id="34" w:name="_Toc82690855"/>
      <w:bookmarkStart w:id="35" w:name="_Toc82692030"/>
      <w:r w:rsidRPr="006D0C9D">
        <w:t xml:space="preserve">Operating </w:t>
      </w:r>
      <w:r w:rsidR="00BC2618" w:rsidRPr="006D0C9D">
        <w:t>E</w:t>
      </w:r>
      <w:r w:rsidRPr="006D0C9D">
        <w:t>nvironment</w:t>
      </w:r>
      <w:bookmarkEnd w:id="34"/>
      <w:bookmarkEnd w:id="35"/>
    </w:p>
    <w:p w14:paraId="307A7FC7" w14:textId="77777777" w:rsidR="00232D38" w:rsidRPr="006D0C9D" w:rsidRDefault="00232D38" w:rsidP="00546DF5">
      <w:pPr>
        <w:jc w:val="both"/>
      </w:pPr>
    </w:p>
    <w:p w14:paraId="6684D26D" w14:textId="09EB6503" w:rsidR="00232D38" w:rsidRPr="006D0C9D" w:rsidRDefault="006C1DDA" w:rsidP="006171E2">
      <w:pPr>
        <w:pStyle w:val="InfoBlue"/>
      </w:pPr>
      <w:r w:rsidRPr="006D0C9D">
        <w:t>OE-1:</w:t>
      </w:r>
      <w:r w:rsidR="00232D38" w:rsidRPr="002D4821">
        <w:rPr>
          <w:highlight w:val="yellow"/>
        </w:rPr>
        <w:t xml:space="preserve">The </w:t>
      </w:r>
      <w:proofErr w:type="spellStart"/>
      <w:r w:rsidR="006171E2" w:rsidRPr="002D4821">
        <w:rPr>
          <w:highlight w:val="yellow"/>
        </w:rPr>
        <w:t>BreathEx</w:t>
      </w:r>
      <w:proofErr w:type="spellEnd"/>
      <w:r w:rsidR="006171E2" w:rsidRPr="002D4821">
        <w:rPr>
          <w:highlight w:val="yellow"/>
        </w:rPr>
        <w:t xml:space="preserve"> system shall operate correctly with the latest web browsers </w:t>
      </w:r>
      <w:proofErr w:type="spellStart"/>
      <w:r w:rsidR="006171E2" w:rsidRPr="002D4821">
        <w:rPr>
          <w:highlight w:val="yellow"/>
        </w:rPr>
        <w:t>E.g</w:t>
      </w:r>
      <w:r w:rsidR="00232D38" w:rsidRPr="002D4821">
        <w:rPr>
          <w:highlight w:val="yellow"/>
        </w:rPr>
        <w:t>.</w:t>
      </w:r>
      <w:r w:rsidR="006171E2" w:rsidRPr="002D4821">
        <w:rPr>
          <w:highlight w:val="yellow"/>
        </w:rPr>
        <w:t>,Mozilla</w:t>
      </w:r>
      <w:proofErr w:type="spellEnd"/>
      <w:r w:rsidR="006171E2" w:rsidRPr="002D4821">
        <w:rPr>
          <w:highlight w:val="yellow"/>
        </w:rPr>
        <w:t xml:space="preserve"> </w:t>
      </w:r>
      <w:proofErr w:type="spellStart"/>
      <w:r w:rsidR="006171E2" w:rsidRPr="002D4821">
        <w:rPr>
          <w:highlight w:val="yellow"/>
        </w:rPr>
        <w:t>Firefox,Chrome</w:t>
      </w:r>
      <w:proofErr w:type="spellEnd"/>
      <w:r w:rsidR="006171E2" w:rsidRPr="006D0C9D">
        <w:t>.</w:t>
      </w:r>
    </w:p>
    <w:p w14:paraId="524997D4" w14:textId="227DD0A2" w:rsidR="006171E2" w:rsidRPr="006D0C9D" w:rsidRDefault="006171E2" w:rsidP="006171E2">
      <w:pPr>
        <w:pStyle w:val="InfoBlue"/>
      </w:pPr>
      <w:r w:rsidRPr="006D0C9D">
        <w:t xml:space="preserve">OE-1:The </w:t>
      </w:r>
      <w:proofErr w:type="spellStart"/>
      <w:r w:rsidRPr="006D0C9D">
        <w:t>BreathEx</w:t>
      </w:r>
      <w:proofErr w:type="spellEnd"/>
      <w:r w:rsidRPr="006D0C9D">
        <w:t xml:space="preserve"> system shall operate with android device.</w:t>
      </w:r>
    </w:p>
    <w:p w14:paraId="0C66CDF4" w14:textId="5EF7B339" w:rsidR="005E3DDA" w:rsidRPr="006D0C9D" w:rsidRDefault="006171E2" w:rsidP="005E3DDA">
      <w:pPr>
        <w:pStyle w:val="InfoBlue"/>
      </w:pPr>
      <w:r w:rsidRPr="006D0C9D">
        <w:t xml:space="preserve">OE-1:The </w:t>
      </w:r>
      <w:proofErr w:type="spellStart"/>
      <w:r w:rsidRPr="006D0C9D">
        <w:t>BreathEx</w:t>
      </w:r>
      <w:proofErr w:type="spellEnd"/>
      <w:r w:rsidRPr="006D0C9D">
        <w:t xml:space="preserve"> system shall use </w:t>
      </w:r>
      <w:proofErr w:type="spellStart"/>
      <w:r w:rsidRPr="006D0C9D">
        <w:t>mongodb</w:t>
      </w:r>
      <w:proofErr w:type="spellEnd"/>
      <w:r w:rsidRPr="006D0C9D">
        <w:t xml:space="preserve"> database</w:t>
      </w:r>
      <w:r w:rsidR="005E3DDA" w:rsidRPr="006D0C9D">
        <w:t>.</w:t>
      </w:r>
    </w:p>
    <w:p w14:paraId="097F7BC3" w14:textId="11CF2F15" w:rsidR="00232D38" w:rsidRPr="006D0C9D" w:rsidRDefault="00232D38" w:rsidP="0059039E">
      <w:pPr>
        <w:pStyle w:val="Heading2"/>
        <w:numPr>
          <w:ilvl w:val="1"/>
          <w:numId w:val="3"/>
        </w:numPr>
        <w:tabs>
          <w:tab w:val="left" w:pos="360"/>
        </w:tabs>
        <w:spacing w:before="280" w:line="240" w:lineRule="atLeast"/>
        <w:ind w:left="360" w:hanging="360"/>
      </w:pPr>
      <w:bookmarkStart w:id="36" w:name="_Toc518865261"/>
      <w:bookmarkStart w:id="37" w:name="_Toc82690856"/>
      <w:bookmarkStart w:id="38" w:name="_Toc82692031"/>
      <w:r w:rsidRPr="006D0C9D">
        <w:t xml:space="preserve">Design and </w:t>
      </w:r>
      <w:r w:rsidR="00BC2618" w:rsidRPr="006D0C9D">
        <w:t>I</w:t>
      </w:r>
      <w:r w:rsidRPr="006D0C9D">
        <w:t xml:space="preserve">mplementation </w:t>
      </w:r>
      <w:r w:rsidR="00BC2618" w:rsidRPr="006D0C9D">
        <w:t>C</w:t>
      </w:r>
      <w:r w:rsidRPr="006D0C9D">
        <w:t>onstraints</w:t>
      </w:r>
      <w:bookmarkEnd w:id="36"/>
      <w:bookmarkEnd w:id="37"/>
      <w:bookmarkEnd w:id="38"/>
    </w:p>
    <w:p w14:paraId="7E25F308" w14:textId="77777777" w:rsidR="00ED1CA4" w:rsidRPr="006D0C9D" w:rsidRDefault="00ED1CA4" w:rsidP="00ED1CA4">
      <w:pPr>
        <w:pStyle w:val="InfoBlue"/>
      </w:pPr>
    </w:p>
    <w:p w14:paraId="050596B6" w14:textId="161D53D6" w:rsidR="00670847" w:rsidRPr="006D0C9D" w:rsidRDefault="00232D38" w:rsidP="005E3DDA">
      <w:pPr>
        <w:pStyle w:val="InfoBlue"/>
        <w:spacing w:line="360" w:lineRule="auto"/>
      </w:pPr>
      <w:r w:rsidRPr="006D0C9D">
        <w:t>CO</w:t>
      </w:r>
      <w:r w:rsidR="004B4735" w:rsidRPr="006D0C9D">
        <w:t>N</w:t>
      </w:r>
      <w:r w:rsidRPr="006D0C9D">
        <w:t>-1:</w:t>
      </w:r>
      <w:r w:rsidR="004B4735" w:rsidRPr="006D0C9D">
        <w:t xml:space="preserve"> </w:t>
      </w:r>
      <w:r w:rsidRPr="006D0C9D">
        <w:t xml:space="preserve">The system shall use the current corporate standard </w:t>
      </w:r>
      <w:proofErr w:type="spellStart"/>
      <w:r w:rsidR="00ED1CA4" w:rsidRPr="006D0C9D">
        <w:t>mongodb</w:t>
      </w:r>
      <w:proofErr w:type="spellEnd"/>
      <w:r w:rsidR="00ED1CA4" w:rsidRPr="006D0C9D">
        <w:t>/firebase</w:t>
      </w:r>
      <w:r w:rsidRPr="006D0C9D">
        <w:t xml:space="preserve"> database engine</w:t>
      </w:r>
    </w:p>
    <w:p w14:paraId="317A08D8" w14:textId="501C2859" w:rsidR="00700055" w:rsidRPr="006D0C9D" w:rsidRDefault="00700055" w:rsidP="005E3DDA">
      <w:pPr>
        <w:spacing w:line="360" w:lineRule="auto"/>
        <w:jc w:val="both"/>
      </w:pPr>
      <w:r w:rsidRPr="006D0C9D">
        <w:t>CO</w:t>
      </w:r>
      <w:r w:rsidR="004B4735" w:rsidRPr="006D0C9D">
        <w:t>N-2:</w:t>
      </w:r>
      <w:r w:rsidRPr="006D0C9D">
        <w:t xml:space="preserve"> The </w:t>
      </w:r>
      <w:r w:rsidR="006171E2" w:rsidRPr="006D0C9D">
        <w:t>mobile app frontend shall be built using Flutter.</w:t>
      </w:r>
      <w:r w:rsidRPr="006D0C9D">
        <w:t xml:space="preserve"> </w:t>
      </w:r>
    </w:p>
    <w:p w14:paraId="61CF5041" w14:textId="2F6841D0" w:rsidR="004B4735" w:rsidRPr="006D0C9D" w:rsidRDefault="004B4735" w:rsidP="005E3DDA">
      <w:pPr>
        <w:spacing w:line="360" w:lineRule="auto"/>
        <w:jc w:val="both"/>
      </w:pPr>
      <w:r w:rsidRPr="006D0C9D">
        <w:t>CON-3:</w:t>
      </w:r>
      <w:r w:rsidR="00ED1CA4" w:rsidRPr="006D0C9D">
        <w:t xml:space="preserve"> The mobile app frontend shall be built using  node </w:t>
      </w:r>
      <w:proofErr w:type="spellStart"/>
      <w:r w:rsidR="00ED1CA4" w:rsidRPr="006D0C9D">
        <w:t>js</w:t>
      </w:r>
      <w:proofErr w:type="spellEnd"/>
      <w:r w:rsidRPr="006D0C9D">
        <w:t xml:space="preserve">. </w:t>
      </w:r>
    </w:p>
    <w:p w14:paraId="45A3967A" w14:textId="05A6DD9E" w:rsidR="004B4735" w:rsidRPr="006D0C9D" w:rsidRDefault="004B4735" w:rsidP="005E3DDA">
      <w:pPr>
        <w:spacing w:line="360" w:lineRule="auto"/>
        <w:jc w:val="both"/>
      </w:pPr>
      <w:r w:rsidRPr="006D0C9D">
        <w:t xml:space="preserve">CON-3: All textual data used by the application shall be stored in the form of XML files. </w:t>
      </w:r>
    </w:p>
    <w:p w14:paraId="45399061" w14:textId="77777777" w:rsidR="00E70CF8" w:rsidRPr="006D0C9D" w:rsidRDefault="00E70CF8" w:rsidP="00E70CF8">
      <w:pPr>
        <w:pStyle w:val="Heading1"/>
        <w:keepLines/>
        <w:numPr>
          <w:ilvl w:val="0"/>
          <w:numId w:val="0"/>
        </w:numPr>
        <w:suppressAutoHyphens w:val="0"/>
        <w:spacing w:before="0" w:after="0" w:line="240" w:lineRule="atLeast"/>
        <w:ind w:left="432"/>
        <w:jc w:val="left"/>
        <w:rPr>
          <w:rFonts w:ascii="Times New Roman" w:hAnsi="Times New Roman"/>
        </w:rPr>
      </w:pPr>
    </w:p>
    <w:p w14:paraId="16B8CBB4" w14:textId="338D6066" w:rsidR="00232D38" w:rsidRPr="006D0C9D" w:rsidRDefault="00232D38" w:rsidP="00C74B35">
      <w:pPr>
        <w:pStyle w:val="Heading1"/>
        <w:keepLines/>
        <w:numPr>
          <w:ilvl w:val="0"/>
          <w:numId w:val="3"/>
        </w:numPr>
        <w:suppressAutoHyphens w:val="0"/>
        <w:spacing w:before="0" w:after="0" w:line="240" w:lineRule="atLeast"/>
        <w:jc w:val="left"/>
        <w:rPr>
          <w:rFonts w:ascii="Times New Roman" w:hAnsi="Times New Roman"/>
        </w:rPr>
      </w:pPr>
      <w:bookmarkStart w:id="39" w:name="_Toc82690857"/>
      <w:bookmarkStart w:id="40" w:name="_Toc82692032"/>
      <w:r w:rsidRPr="006D0C9D">
        <w:rPr>
          <w:rFonts w:ascii="Times New Roman" w:hAnsi="Times New Roman"/>
        </w:rPr>
        <w:t xml:space="preserve">Requirement </w:t>
      </w:r>
      <w:r w:rsidR="00BC2618" w:rsidRPr="006D0C9D">
        <w:rPr>
          <w:rFonts w:ascii="Times New Roman" w:hAnsi="Times New Roman"/>
        </w:rPr>
        <w:t>I</w:t>
      </w:r>
      <w:r w:rsidRPr="006D0C9D">
        <w:rPr>
          <w:rFonts w:ascii="Times New Roman" w:hAnsi="Times New Roman"/>
        </w:rPr>
        <w:t>dentifying</w:t>
      </w:r>
      <w:r w:rsidR="00BC2618" w:rsidRPr="006D0C9D">
        <w:rPr>
          <w:rFonts w:ascii="Times New Roman" w:hAnsi="Times New Roman"/>
        </w:rPr>
        <w:t xml:space="preserve"> T</w:t>
      </w:r>
      <w:r w:rsidRPr="006D0C9D">
        <w:rPr>
          <w:rFonts w:ascii="Times New Roman" w:hAnsi="Times New Roman"/>
        </w:rPr>
        <w:t>echnique</w:t>
      </w:r>
      <w:bookmarkEnd w:id="39"/>
      <w:bookmarkEnd w:id="40"/>
    </w:p>
    <w:p w14:paraId="74B311F8" w14:textId="789155D2" w:rsidR="00A858A8" w:rsidRPr="006D0C9D" w:rsidRDefault="000C3CAA" w:rsidP="002D4A61">
      <w:pPr>
        <w:pStyle w:val="Heading2"/>
        <w:numPr>
          <w:ilvl w:val="1"/>
          <w:numId w:val="7"/>
        </w:numPr>
      </w:pPr>
      <w:r w:rsidRPr="006D0C9D">
        <w:t xml:space="preserve"> </w:t>
      </w:r>
      <w:r w:rsidR="007E54B3" w:rsidRPr="006D0C9D">
        <w:t>Use Case Diagrams:</w:t>
      </w:r>
    </w:p>
    <w:p w14:paraId="0399102B" w14:textId="220DE31E" w:rsidR="00F07454" w:rsidRPr="006D0C9D" w:rsidRDefault="00F07454" w:rsidP="00F07454">
      <w:pPr>
        <w:rPr>
          <w:lang w:eastAsia="ar-SA"/>
        </w:rPr>
      </w:pPr>
    </w:p>
    <w:p w14:paraId="09CEB0CC" w14:textId="03A9F1A8" w:rsidR="00F07454" w:rsidRPr="006D0C9D" w:rsidRDefault="00F07454" w:rsidP="002D4A61">
      <w:pPr>
        <w:pStyle w:val="Heading3"/>
        <w:numPr>
          <w:ilvl w:val="2"/>
          <w:numId w:val="7"/>
        </w:numPr>
        <w:rPr>
          <w:u w:val="single"/>
        </w:rPr>
      </w:pPr>
      <w:r w:rsidRPr="006D0C9D">
        <w:rPr>
          <w:u w:val="single"/>
        </w:rPr>
        <w:t xml:space="preserve">Patient </w:t>
      </w:r>
      <w:proofErr w:type="spellStart"/>
      <w:r w:rsidRPr="006D0C9D">
        <w:rPr>
          <w:u w:val="single"/>
        </w:rPr>
        <w:t>Usecase</w:t>
      </w:r>
      <w:proofErr w:type="spellEnd"/>
      <w:r w:rsidRPr="006D0C9D">
        <w:rPr>
          <w:u w:val="single"/>
        </w:rPr>
        <w:t xml:space="preserve"> Diagram:</w:t>
      </w:r>
    </w:p>
    <w:p w14:paraId="6CD9FF27" w14:textId="77777777" w:rsidR="00F07454" w:rsidRPr="006D0C9D" w:rsidRDefault="00F07454" w:rsidP="00F07454">
      <w:pPr>
        <w:rPr>
          <w:lang w:eastAsia="ar-SA"/>
        </w:rPr>
      </w:pPr>
    </w:p>
    <w:p w14:paraId="0E5AC37B" w14:textId="49941A12" w:rsidR="007A7E82" w:rsidRPr="006D0C9D" w:rsidRDefault="00DF6D1F" w:rsidP="007E54B3">
      <w:pPr>
        <w:rPr>
          <w:lang w:eastAsia="ar-SA"/>
        </w:rPr>
      </w:pPr>
      <w:r w:rsidRPr="006D0C9D">
        <w:rPr>
          <w:noProof/>
        </w:rPr>
        <w:drawing>
          <wp:inline distT="0" distB="0" distL="0" distR="0" wp14:anchorId="51B90F89" wp14:editId="21DDA838">
            <wp:extent cx="4581525" cy="516834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atient.png"/>
                    <pic:cNvPicPr/>
                  </pic:nvPicPr>
                  <pic:blipFill>
                    <a:blip r:embed="rId17">
                      <a:extLst>
                        <a:ext uri="{28A0092B-C50C-407E-A947-70E740481C1C}">
                          <a14:useLocalDpi xmlns:a14="http://schemas.microsoft.com/office/drawing/2010/main" val="0"/>
                        </a:ext>
                      </a:extLst>
                    </a:blip>
                    <a:stretch>
                      <a:fillRect/>
                    </a:stretch>
                  </pic:blipFill>
                  <pic:spPr>
                    <a:xfrm>
                      <a:off x="0" y="0"/>
                      <a:ext cx="4584122" cy="5171278"/>
                    </a:xfrm>
                    <a:prstGeom prst="rect">
                      <a:avLst/>
                    </a:prstGeom>
                  </pic:spPr>
                </pic:pic>
              </a:graphicData>
            </a:graphic>
          </wp:inline>
        </w:drawing>
      </w:r>
    </w:p>
    <w:p w14:paraId="413EBF70" w14:textId="77777777" w:rsidR="00902390" w:rsidRDefault="00902390" w:rsidP="00902390">
      <w:pPr>
        <w:rPr>
          <w:b/>
          <w:sz w:val="22"/>
          <w:szCs w:val="22"/>
          <w:lang w:eastAsia="ar-SA"/>
        </w:rPr>
      </w:pPr>
    </w:p>
    <w:p w14:paraId="200A95DD" w14:textId="5A531AFA" w:rsidR="005E3DDA" w:rsidRPr="006D0C9D" w:rsidRDefault="005E3DDA" w:rsidP="00DF6D1F">
      <w:pPr>
        <w:jc w:val="center"/>
        <w:rPr>
          <w:b/>
          <w:sz w:val="22"/>
          <w:szCs w:val="22"/>
          <w:lang w:eastAsia="ar-SA"/>
        </w:rPr>
      </w:pPr>
      <w:r w:rsidRPr="006D0C9D">
        <w:rPr>
          <w:b/>
          <w:sz w:val="22"/>
          <w:szCs w:val="22"/>
          <w:lang w:eastAsia="ar-SA"/>
        </w:rPr>
        <w:t xml:space="preserve">Fig 1: Patient </w:t>
      </w:r>
      <w:proofErr w:type="spellStart"/>
      <w:r w:rsidRPr="006D0C9D">
        <w:rPr>
          <w:b/>
          <w:sz w:val="22"/>
          <w:szCs w:val="22"/>
          <w:lang w:eastAsia="ar-SA"/>
        </w:rPr>
        <w:t>Usecase</w:t>
      </w:r>
      <w:proofErr w:type="spellEnd"/>
    </w:p>
    <w:p w14:paraId="69155F44" w14:textId="77777777" w:rsidR="00902390" w:rsidRDefault="00902390" w:rsidP="00F07454">
      <w:pPr>
        <w:pStyle w:val="Heading3"/>
        <w:numPr>
          <w:ilvl w:val="0"/>
          <w:numId w:val="0"/>
        </w:numPr>
      </w:pPr>
    </w:p>
    <w:p w14:paraId="12A9A275" w14:textId="1F4304A1" w:rsidR="007E54B3" w:rsidRPr="006D0C9D" w:rsidRDefault="00F07454" w:rsidP="00F07454">
      <w:pPr>
        <w:pStyle w:val="Heading3"/>
        <w:numPr>
          <w:ilvl w:val="0"/>
          <w:numId w:val="0"/>
        </w:numPr>
      </w:pPr>
      <w:r w:rsidRPr="006D0C9D">
        <w:t xml:space="preserve">3.2.2  </w:t>
      </w:r>
      <w:r w:rsidRPr="006D0C9D">
        <w:rPr>
          <w:u w:val="single"/>
        </w:rPr>
        <w:t xml:space="preserve">Admin </w:t>
      </w:r>
      <w:proofErr w:type="spellStart"/>
      <w:r w:rsidRPr="006D0C9D">
        <w:rPr>
          <w:u w:val="single"/>
        </w:rPr>
        <w:t>Usecase</w:t>
      </w:r>
      <w:proofErr w:type="spellEnd"/>
      <w:r w:rsidRPr="006D0C9D">
        <w:rPr>
          <w:u w:val="single"/>
        </w:rPr>
        <w:t xml:space="preserve"> Diagram:</w:t>
      </w:r>
    </w:p>
    <w:p w14:paraId="43772A69" w14:textId="7E4E34DB" w:rsidR="007E54B3" w:rsidRPr="006D0C9D" w:rsidRDefault="007E54B3" w:rsidP="007E54B3">
      <w:pPr>
        <w:rPr>
          <w:lang w:eastAsia="ar-SA"/>
        </w:rPr>
      </w:pPr>
    </w:p>
    <w:p w14:paraId="194EB8C3" w14:textId="38A31290" w:rsidR="00C87EEC" w:rsidRPr="006D0C9D" w:rsidRDefault="00C87EEC" w:rsidP="007E54B3">
      <w:pPr>
        <w:rPr>
          <w:lang w:eastAsia="ar-SA"/>
        </w:rPr>
      </w:pPr>
    </w:p>
    <w:p w14:paraId="630BDEAD" w14:textId="42C15B5D" w:rsidR="00C87EEC" w:rsidRPr="006D0C9D" w:rsidRDefault="004D3603" w:rsidP="007E54B3">
      <w:pPr>
        <w:rPr>
          <w:lang w:eastAsia="ar-SA"/>
        </w:rPr>
      </w:pPr>
      <w:r w:rsidRPr="006D0C9D">
        <w:rPr>
          <w:noProof/>
        </w:rPr>
        <w:drawing>
          <wp:inline distT="0" distB="0" distL="0" distR="0" wp14:anchorId="0EDADB1A" wp14:editId="5C9A001B">
            <wp:extent cx="5351145" cy="5940178"/>
            <wp:effectExtent l="0" t="0" r="1905"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Admin.png"/>
                    <pic:cNvPicPr/>
                  </pic:nvPicPr>
                  <pic:blipFill>
                    <a:blip r:embed="rId18">
                      <a:extLst>
                        <a:ext uri="{28A0092B-C50C-407E-A947-70E740481C1C}">
                          <a14:useLocalDpi xmlns:a14="http://schemas.microsoft.com/office/drawing/2010/main" val="0"/>
                        </a:ext>
                      </a:extLst>
                    </a:blip>
                    <a:stretch>
                      <a:fillRect/>
                    </a:stretch>
                  </pic:blipFill>
                  <pic:spPr>
                    <a:xfrm>
                      <a:off x="0" y="0"/>
                      <a:ext cx="5354985" cy="5944440"/>
                    </a:xfrm>
                    <a:prstGeom prst="rect">
                      <a:avLst/>
                    </a:prstGeom>
                  </pic:spPr>
                </pic:pic>
              </a:graphicData>
            </a:graphic>
          </wp:inline>
        </w:drawing>
      </w:r>
    </w:p>
    <w:p w14:paraId="5E54234D" w14:textId="73F4982E" w:rsidR="00B37EEC" w:rsidRPr="006D0C9D" w:rsidRDefault="005E3DDA" w:rsidP="005E3DDA">
      <w:pPr>
        <w:jc w:val="center"/>
        <w:rPr>
          <w:b/>
          <w:sz w:val="22"/>
          <w:szCs w:val="22"/>
          <w:lang w:eastAsia="ar-SA"/>
        </w:rPr>
      </w:pPr>
      <w:r w:rsidRPr="006D0C9D">
        <w:rPr>
          <w:b/>
          <w:sz w:val="22"/>
          <w:szCs w:val="22"/>
          <w:lang w:eastAsia="ar-SA"/>
        </w:rPr>
        <w:t xml:space="preserve">Fig 2: Admin </w:t>
      </w:r>
      <w:proofErr w:type="spellStart"/>
      <w:r w:rsidRPr="006D0C9D">
        <w:rPr>
          <w:b/>
          <w:sz w:val="22"/>
          <w:szCs w:val="22"/>
          <w:lang w:eastAsia="ar-SA"/>
        </w:rPr>
        <w:t>Usecase</w:t>
      </w:r>
      <w:proofErr w:type="spellEnd"/>
    </w:p>
    <w:p w14:paraId="49D8E757" w14:textId="4922122D" w:rsidR="00F07454" w:rsidRPr="006D0C9D" w:rsidRDefault="00F07454" w:rsidP="007E54B3">
      <w:pPr>
        <w:rPr>
          <w:lang w:eastAsia="ar-SA"/>
        </w:rPr>
      </w:pPr>
    </w:p>
    <w:p w14:paraId="3B202722" w14:textId="1AFC0D44" w:rsidR="00B37EEC" w:rsidRPr="006D0C9D" w:rsidRDefault="00B37EEC" w:rsidP="002D4A61">
      <w:pPr>
        <w:pStyle w:val="Heading3"/>
        <w:numPr>
          <w:ilvl w:val="2"/>
          <w:numId w:val="7"/>
        </w:numPr>
      </w:pPr>
      <w:r w:rsidRPr="006D0C9D">
        <w:rPr>
          <w:u w:val="single"/>
        </w:rPr>
        <w:lastRenderedPageBreak/>
        <w:t xml:space="preserve">Doctor </w:t>
      </w:r>
      <w:proofErr w:type="spellStart"/>
      <w:r w:rsidRPr="006D0C9D">
        <w:rPr>
          <w:u w:val="single"/>
        </w:rPr>
        <w:t>Usecase</w:t>
      </w:r>
      <w:proofErr w:type="spellEnd"/>
      <w:r w:rsidRPr="006D0C9D">
        <w:rPr>
          <w:u w:val="single"/>
        </w:rPr>
        <w:t xml:space="preserve"> Diagram</w:t>
      </w:r>
      <w:r w:rsidRPr="006D0C9D">
        <w:t>:</w:t>
      </w:r>
    </w:p>
    <w:p w14:paraId="5295B1C9" w14:textId="61263254" w:rsidR="00B37EEC" w:rsidRPr="006D0C9D" w:rsidRDefault="00AE77BB" w:rsidP="00B37EEC">
      <w:pPr>
        <w:rPr>
          <w:lang w:eastAsia="ar-SA"/>
        </w:rPr>
      </w:pPr>
      <w:r w:rsidRPr="006D0C9D">
        <w:rPr>
          <w:noProof/>
        </w:rPr>
        <w:drawing>
          <wp:inline distT="0" distB="0" distL="0" distR="0" wp14:anchorId="1165B2DC" wp14:editId="413BC9AF">
            <wp:extent cx="4581525" cy="448627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ctor.png"/>
                    <pic:cNvPicPr/>
                  </pic:nvPicPr>
                  <pic:blipFill>
                    <a:blip r:embed="rId19">
                      <a:extLst>
                        <a:ext uri="{28A0092B-C50C-407E-A947-70E740481C1C}">
                          <a14:useLocalDpi xmlns:a14="http://schemas.microsoft.com/office/drawing/2010/main" val="0"/>
                        </a:ext>
                      </a:extLst>
                    </a:blip>
                    <a:stretch>
                      <a:fillRect/>
                    </a:stretch>
                  </pic:blipFill>
                  <pic:spPr>
                    <a:xfrm>
                      <a:off x="0" y="0"/>
                      <a:ext cx="4581525" cy="4486275"/>
                    </a:xfrm>
                    <a:prstGeom prst="rect">
                      <a:avLst/>
                    </a:prstGeom>
                  </pic:spPr>
                </pic:pic>
              </a:graphicData>
            </a:graphic>
          </wp:inline>
        </w:drawing>
      </w:r>
    </w:p>
    <w:p w14:paraId="434DABEC" w14:textId="76B46F9B" w:rsidR="00B37EEC" w:rsidRPr="006D0C9D" w:rsidRDefault="005E3DDA" w:rsidP="005E3DDA">
      <w:pPr>
        <w:jc w:val="center"/>
        <w:rPr>
          <w:b/>
          <w:sz w:val="22"/>
          <w:szCs w:val="22"/>
          <w:lang w:eastAsia="ar-SA"/>
        </w:rPr>
      </w:pPr>
      <w:r w:rsidRPr="006D0C9D">
        <w:rPr>
          <w:b/>
          <w:sz w:val="22"/>
          <w:szCs w:val="22"/>
          <w:lang w:eastAsia="ar-SA"/>
        </w:rPr>
        <w:t xml:space="preserve">Fig 3: Doctor </w:t>
      </w:r>
      <w:proofErr w:type="spellStart"/>
      <w:r w:rsidRPr="006D0C9D">
        <w:rPr>
          <w:b/>
          <w:sz w:val="22"/>
          <w:szCs w:val="22"/>
          <w:lang w:eastAsia="ar-SA"/>
        </w:rPr>
        <w:t>Usecase</w:t>
      </w:r>
      <w:proofErr w:type="spellEnd"/>
    </w:p>
    <w:p w14:paraId="39758492" w14:textId="41E17B9B" w:rsidR="00D633C5" w:rsidRPr="006D0C9D" w:rsidRDefault="005E3DDA" w:rsidP="002D4A61">
      <w:pPr>
        <w:pStyle w:val="Heading2"/>
        <w:numPr>
          <w:ilvl w:val="1"/>
          <w:numId w:val="7"/>
        </w:numPr>
        <w:rPr>
          <w:sz w:val="30"/>
          <w:szCs w:val="30"/>
        </w:rPr>
      </w:pPr>
      <w:r w:rsidRPr="006D0C9D">
        <w:rPr>
          <w:sz w:val="30"/>
          <w:szCs w:val="30"/>
        </w:rPr>
        <w:t xml:space="preserve"> </w:t>
      </w:r>
      <w:r w:rsidR="00E6216C" w:rsidRPr="006D0C9D">
        <w:rPr>
          <w:sz w:val="30"/>
          <w:szCs w:val="30"/>
        </w:rPr>
        <w:t>Detailed Use case:</w:t>
      </w:r>
    </w:p>
    <w:p w14:paraId="0C13D9BB" w14:textId="3CAF6C0A" w:rsidR="008E3DFD" w:rsidRPr="006D0C9D" w:rsidRDefault="006A4F65" w:rsidP="002D4A61">
      <w:pPr>
        <w:pStyle w:val="Heading3"/>
        <w:numPr>
          <w:ilvl w:val="2"/>
          <w:numId w:val="7"/>
        </w:numPr>
        <w:rPr>
          <w:sz w:val="28"/>
          <w:szCs w:val="28"/>
        </w:rPr>
      </w:pPr>
      <w:r w:rsidRPr="006D0C9D">
        <w:rPr>
          <w:sz w:val="28"/>
          <w:szCs w:val="28"/>
        </w:rPr>
        <w:t>Admin:</w:t>
      </w:r>
      <w:bookmarkStart w:id="41" w:name="_Hlk129718258"/>
    </w:p>
    <w:p w14:paraId="074B5DEF" w14:textId="71E5963E" w:rsidR="00CB5D82" w:rsidRPr="006D0C9D" w:rsidRDefault="00CB5D82" w:rsidP="00CB5D82">
      <w:pPr>
        <w:pStyle w:val="Heading4"/>
        <w:numPr>
          <w:ilvl w:val="0"/>
          <w:numId w:val="0"/>
        </w:numPr>
        <w:ind w:left="864" w:hanging="864"/>
      </w:pPr>
      <w:r w:rsidRPr="006D0C9D">
        <w:rPr>
          <w:i w:val="0"/>
        </w:rPr>
        <w:t xml:space="preserve"> </w:t>
      </w:r>
      <w:r w:rsidRPr="006D0C9D">
        <w:rPr>
          <w:i w:val="0"/>
          <w:sz w:val="26"/>
          <w:szCs w:val="26"/>
        </w:rPr>
        <w:t>AUC-1: Login</w:t>
      </w:r>
      <w:r w:rsidRPr="006D0C9D">
        <w:t xml:space="preserve"> </w:t>
      </w:r>
    </w:p>
    <w:p w14:paraId="715F402F" w14:textId="06558A86" w:rsidR="00CB5D82" w:rsidRPr="006D0C9D" w:rsidRDefault="00CB5D82" w:rsidP="00CB5D82">
      <w:pPr>
        <w:rPr>
          <w:lang w:eastAsia="ar-SA"/>
        </w:rPr>
      </w:pPr>
      <w:r w:rsidRPr="006D0C9D">
        <w:rPr>
          <w:szCs w:val="20"/>
        </w:rPr>
        <w:t xml:space="preserve">  </w:t>
      </w:r>
      <w:r w:rsidR="006D419D" w:rsidRPr="006D0C9D">
        <w:rPr>
          <w:szCs w:val="20"/>
        </w:rPr>
        <w:t>In this use case, the admin logs in to the system to access its features.</w:t>
      </w:r>
    </w:p>
    <w:tbl>
      <w:tblPr>
        <w:tblStyle w:val="TableGrid"/>
        <w:tblW w:w="10080" w:type="dxa"/>
        <w:tblInd w:w="108" w:type="dxa"/>
        <w:tblLayout w:type="fixed"/>
        <w:tblLook w:val="0000" w:firstRow="0" w:lastRow="0" w:firstColumn="0" w:lastColumn="0" w:noHBand="0" w:noVBand="0"/>
      </w:tblPr>
      <w:tblGrid>
        <w:gridCol w:w="1890"/>
        <w:gridCol w:w="8190"/>
      </w:tblGrid>
      <w:tr w:rsidR="00CB5D82" w:rsidRPr="006D0C9D" w14:paraId="11E30C9A" w14:textId="77777777" w:rsidTr="000157B7">
        <w:trPr>
          <w:trHeight w:val="485"/>
        </w:trPr>
        <w:tc>
          <w:tcPr>
            <w:tcW w:w="1890" w:type="dxa"/>
          </w:tcPr>
          <w:p w14:paraId="6E2E4B46" w14:textId="77777777" w:rsidR="00CB5D82" w:rsidRPr="006D0C9D" w:rsidRDefault="00CB5D82" w:rsidP="000157B7">
            <w:pPr>
              <w:jc w:val="both"/>
              <w:rPr>
                <w:b/>
              </w:rPr>
            </w:pPr>
            <w:r w:rsidRPr="006D0C9D">
              <w:rPr>
                <w:b/>
              </w:rPr>
              <w:t>Actors:</w:t>
            </w:r>
          </w:p>
        </w:tc>
        <w:tc>
          <w:tcPr>
            <w:tcW w:w="8190" w:type="dxa"/>
          </w:tcPr>
          <w:p w14:paraId="010AB48B" w14:textId="1BB20D66" w:rsidR="00CB5D82" w:rsidRPr="006D0C9D" w:rsidRDefault="00CB5D82" w:rsidP="000157B7">
            <w:pPr>
              <w:jc w:val="both"/>
            </w:pPr>
            <w:r w:rsidRPr="006D0C9D">
              <w:t>Primary Actors: Admin</w:t>
            </w:r>
          </w:p>
          <w:tbl>
            <w:tblPr>
              <w:tblW w:w="8100" w:type="dxa"/>
              <w:tblLayout w:type="fixed"/>
              <w:tblLook w:val="0000" w:firstRow="0" w:lastRow="0" w:firstColumn="0" w:lastColumn="0" w:noHBand="0" w:noVBand="0"/>
            </w:tblPr>
            <w:tblGrid>
              <w:gridCol w:w="1785"/>
              <w:gridCol w:w="1363"/>
              <w:gridCol w:w="2057"/>
              <w:gridCol w:w="2895"/>
            </w:tblGrid>
            <w:tr w:rsidR="00CB5D82" w:rsidRPr="006D0C9D" w14:paraId="29A8FA7B" w14:textId="77777777" w:rsidTr="000157B7">
              <w:trPr>
                <w:trHeight w:val="99"/>
              </w:trPr>
              <w:tc>
                <w:tcPr>
                  <w:tcW w:w="1785" w:type="dxa"/>
                </w:tcPr>
                <w:p w14:paraId="12BCF292" w14:textId="77777777" w:rsidR="00CB5D82" w:rsidRPr="006D0C9D" w:rsidRDefault="00CB5D82" w:rsidP="000157B7">
                  <w:pPr>
                    <w:jc w:val="both"/>
                  </w:pPr>
                </w:p>
              </w:tc>
              <w:tc>
                <w:tcPr>
                  <w:tcW w:w="1363" w:type="dxa"/>
                </w:tcPr>
                <w:p w14:paraId="75B275BF" w14:textId="77777777" w:rsidR="00CB5D82" w:rsidRPr="006D0C9D" w:rsidRDefault="00CB5D82" w:rsidP="000157B7">
                  <w:pPr>
                    <w:jc w:val="both"/>
                  </w:pPr>
                </w:p>
              </w:tc>
              <w:tc>
                <w:tcPr>
                  <w:tcW w:w="2057" w:type="dxa"/>
                </w:tcPr>
                <w:p w14:paraId="5A5C1A42" w14:textId="77777777" w:rsidR="00CB5D82" w:rsidRPr="006D0C9D" w:rsidRDefault="00CB5D82" w:rsidP="000157B7">
                  <w:pPr>
                    <w:jc w:val="both"/>
                  </w:pPr>
                </w:p>
              </w:tc>
              <w:tc>
                <w:tcPr>
                  <w:tcW w:w="2895" w:type="dxa"/>
                </w:tcPr>
                <w:p w14:paraId="1A682D92" w14:textId="77777777" w:rsidR="00CB5D82" w:rsidRPr="006D0C9D" w:rsidRDefault="00CB5D82" w:rsidP="000157B7">
                  <w:pPr>
                    <w:jc w:val="both"/>
                  </w:pPr>
                </w:p>
              </w:tc>
            </w:tr>
          </w:tbl>
          <w:p w14:paraId="529DFC40" w14:textId="77777777" w:rsidR="00CB5D82" w:rsidRPr="006D0C9D" w:rsidRDefault="00CB5D82" w:rsidP="000157B7">
            <w:pPr>
              <w:jc w:val="both"/>
            </w:pPr>
          </w:p>
        </w:tc>
      </w:tr>
      <w:tr w:rsidR="00CB5D82" w:rsidRPr="006D0C9D" w14:paraId="5DFFFF05" w14:textId="77777777" w:rsidTr="000157B7">
        <w:tc>
          <w:tcPr>
            <w:tcW w:w="1890" w:type="dxa"/>
          </w:tcPr>
          <w:p w14:paraId="4E673242" w14:textId="77777777" w:rsidR="00CB5D82" w:rsidRPr="006D0C9D" w:rsidRDefault="00CB5D82" w:rsidP="000157B7">
            <w:pPr>
              <w:jc w:val="both"/>
              <w:rPr>
                <w:b/>
              </w:rPr>
            </w:pPr>
            <w:r w:rsidRPr="006D0C9D">
              <w:rPr>
                <w:b/>
              </w:rPr>
              <w:t>Trigger:</w:t>
            </w:r>
          </w:p>
        </w:tc>
        <w:tc>
          <w:tcPr>
            <w:tcW w:w="8190" w:type="dxa"/>
          </w:tcPr>
          <w:p w14:paraId="67FFDE4C" w14:textId="77777777" w:rsidR="00CB5D82" w:rsidRPr="006D0C9D" w:rsidRDefault="00CB5D82" w:rsidP="000157B7">
            <w:pPr>
              <w:jc w:val="both"/>
            </w:pPr>
            <w:r w:rsidRPr="006D0C9D">
              <w:t>Admin enters the login credentials i.e. username/email and password and presses enter.</w:t>
            </w:r>
          </w:p>
        </w:tc>
      </w:tr>
      <w:tr w:rsidR="00CB5D82" w:rsidRPr="006D0C9D" w14:paraId="2F5ACF77" w14:textId="77777777" w:rsidTr="000157B7">
        <w:trPr>
          <w:trHeight w:val="413"/>
        </w:trPr>
        <w:tc>
          <w:tcPr>
            <w:tcW w:w="1890" w:type="dxa"/>
          </w:tcPr>
          <w:p w14:paraId="40E754DC" w14:textId="77777777" w:rsidR="00CB5D82" w:rsidRPr="006D0C9D" w:rsidRDefault="00CB5D82" w:rsidP="000157B7">
            <w:pPr>
              <w:jc w:val="both"/>
              <w:rPr>
                <w:b/>
              </w:rPr>
            </w:pPr>
            <w:r w:rsidRPr="006D0C9D">
              <w:rPr>
                <w:b/>
              </w:rPr>
              <w:t>Preconditions:</w:t>
            </w:r>
          </w:p>
        </w:tc>
        <w:tc>
          <w:tcPr>
            <w:tcW w:w="8190" w:type="dxa"/>
          </w:tcPr>
          <w:p w14:paraId="3251A59D" w14:textId="3901F3B4" w:rsidR="00CB5D82" w:rsidRPr="006D0C9D" w:rsidRDefault="00CB5D82" w:rsidP="000157B7">
            <w:pPr>
              <w:jc w:val="both"/>
            </w:pPr>
            <w:r w:rsidRPr="006D0C9D">
              <w:t xml:space="preserve">PRE-1: Admin </w:t>
            </w:r>
            <w:r w:rsidR="0066020D" w:rsidRPr="006D0C9D">
              <w:t>is connected to internet</w:t>
            </w:r>
            <w:r w:rsidRPr="006D0C9D">
              <w:t>.</w:t>
            </w:r>
          </w:p>
          <w:p w14:paraId="05AF40EF" w14:textId="4BDA473F" w:rsidR="00801D7A" w:rsidRPr="006D0C9D" w:rsidRDefault="00801D7A" w:rsidP="000157B7">
            <w:pPr>
              <w:jc w:val="both"/>
            </w:pPr>
            <w:r w:rsidRPr="006D0C9D">
              <w:t>PRE-2: Admin have valid login credentials.</w:t>
            </w:r>
          </w:p>
        </w:tc>
      </w:tr>
      <w:tr w:rsidR="00CB5D82" w:rsidRPr="006D0C9D" w14:paraId="1226E68B" w14:textId="77777777" w:rsidTr="000157B7">
        <w:tc>
          <w:tcPr>
            <w:tcW w:w="1890" w:type="dxa"/>
          </w:tcPr>
          <w:p w14:paraId="49D5DC60" w14:textId="77777777" w:rsidR="00CB5D82" w:rsidRPr="006D0C9D" w:rsidRDefault="00CB5D82" w:rsidP="000157B7">
            <w:pPr>
              <w:jc w:val="both"/>
              <w:rPr>
                <w:b/>
              </w:rPr>
            </w:pPr>
            <w:r w:rsidRPr="006D0C9D">
              <w:rPr>
                <w:b/>
              </w:rPr>
              <w:t>Postconditions:</w:t>
            </w:r>
          </w:p>
        </w:tc>
        <w:tc>
          <w:tcPr>
            <w:tcW w:w="8190" w:type="dxa"/>
          </w:tcPr>
          <w:p w14:paraId="2C74280B" w14:textId="77777777" w:rsidR="00CB5D82" w:rsidRPr="006D0C9D" w:rsidRDefault="00CB5D82" w:rsidP="000157B7">
            <w:pPr>
              <w:pStyle w:val="Pa49"/>
              <w:jc w:val="both"/>
              <w:rPr>
                <w:rFonts w:ascii="Times New Roman" w:hAnsi="Times New Roman"/>
              </w:rPr>
            </w:pPr>
            <w:r w:rsidRPr="006D0C9D">
              <w:rPr>
                <w:rFonts w:ascii="Times New Roman" w:hAnsi="Times New Roman"/>
              </w:rPr>
              <w:t>POST-1: Admin logs into the system successfully.</w:t>
            </w:r>
          </w:p>
          <w:p w14:paraId="7F30E750" w14:textId="1A7543C7" w:rsidR="00CB5D82" w:rsidRPr="006D0C9D" w:rsidRDefault="00CB5D82" w:rsidP="000157B7">
            <w:r w:rsidRPr="006D0C9D">
              <w:t xml:space="preserve">POST-2: </w:t>
            </w:r>
            <w:r w:rsidR="00801D7A" w:rsidRPr="006D0C9D">
              <w:t>The administrator has access to the various app features.</w:t>
            </w:r>
          </w:p>
        </w:tc>
      </w:tr>
      <w:tr w:rsidR="00CB5D82" w:rsidRPr="006D0C9D" w14:paraId="616653BD" w14:textId="77777777" w:rsidTr="000157B7">
        <w:tc>
          <w:tcPr>
            <w:tcW w:w="1890" w:type="dxa"/>
          </w:tcPr>
          <w:p w14:paraId="79672D59" w14:textId="77777777" w:rsidR="00CB5D82" w:rsidRPr="006D0C9D" w:rsidRDefault="00CB5D82" w:rsidP="000157B7">
            <w:pPr>
              <w:jc w:val="both"/>
              <w:rPr>
                <w:b/>
              </w:rPr>
            </w:pPr>
            <w:r w:rsidRPr="006D0C9D">
              <w:rPr>
                <w:b/>
              </w:rPr>
              <w:lastRenderedPageBreak/>
              <w:t>Normal Flow:</w:t>
            </w:r>
          </w:p>
        </w:tc>
        <w:tc>
          <w:tcPr>
            <w:tcW w:w="8190" w:type="dxa"/>
          </w:tcPr>
          <w:p w14:paraId="06439AC8" w14:textId="77777777" w:rsidR="00CB5D82" w:rsidRPr="006D0C9D" w:rsidRDefault="00CB5D82" w:rsidP="000157B7">
            <w:pPr>
              <w:pStyle w:val="Pa49"/>
              <w:jc w:val="both"/>
              <w:rPr>
                <w:rFonts w:ascii="Times New Roman" w:hAnsi="Times New Roman"/>
              </w:rPr>
            </w:pPr>
            <w:r w:rsidRPr="006D0C9D">
              <w:rPr>
                <w:rFonts w:ascii="Times New Roman" w:hAnsi="Times New Roman"/>
              </w:rPr>
              <w:t xml:space="preserve">1.0 </w:t>
            </w:r>
            <w:r w:rsidRPr="006D0C9D">
              <w:rPr>
                <w:rFonts w:ascii="Times New Roman" w:hAnsi="Times New Roman"/>
                <w:lang w:eastAsia="ar-SA"/>
              </w:rPr>
              <w:t>Login</w:t>
            </w:r>
          </w:p>
          <w:p w14:paraId="6A95B06A" w14:textId="52F4E085" w:rsidR="00CB5D82" w:rsidRPr="006D0C9D" w:rsidRDefault="00CB5D82" w:rsidP="000157B7">
            <w:pPr>
              <w:pStyle w:val="Pa49"/>
              <w:jc w:val="both"/>
              <w:rPr>
                <w:rFonts w:ascii="Times New Roman" w:hAnsi="Times New Roman"/>
              </w:rPr>
            </w:pPr>
            <w:r w:rsidRPr="006D0C9D">
              <w:rPr>
                <w:rFonts w:ascii="Times New Roman" w:hAnsi="Times New Roman"/>
              </w:rPr>
              <w:t xml:space="preserve">1. Admin </w:t>
            </w:r>
            <w:r w:rsidR="00801D7A" w:rsidRPr="006D0C9D">
              <w:rPr>
                <w:rFonts w:ascii="Times New Roman" w:hAnsi="Times New Roman"/>
              </w:rPr>
              <w:t xml:space="preserve">navigates to login page and </w:t>
            </w:r>
            <w:r w:rsidRPr="006D0C9D">
              <w:rPr>
                <w:rFonts w:ascii="Times New Roman" w:hAnsi="Times New Roman"/>
              </w:rPr>
              <w:t>enters</w:t>
            </w:r>
            <w:r w:rsidR="00801D7A" w:rsidRPr="006D0C9D">
              <w:rPr>
                <w:rFonts w:ascii="Times New Roman" w:hAnsi="Times New Roman"/>
              </w:rPr>
              <w:t xml:space="preserve"> his/her</w:t>
            </w:r>
            <w:r w:rsidRPr="006D0C9D">
              <w:rPr>
                <w:rFonts w:ascii="Times New Roman" w:hAnsi="Times New Roman"/>
              </w:rPr>
              <w:t xml:space="preserve"> email/username and password.</w:t>
            </w:r>
          </w:p>
          <w:p w14:paraId="0B9DB079" w14:textId="3D8E78B2" w:rsidR="00CB5D82" w:rsidRPr="006D0C9D" w:rsidRDefault="00CB5D82" w:rsidP="000157B7">
            <w:pPr>
              <w:jc w:val="both"/>
            </w:pPr>
            <w:r w:rsidRPr="006D0C9D">
              <w:t xml:space="preserve">2. System </w:t>
            </w:r>
            <w:r w:rsidR="00801D7A" w:rsidRPr="006D0C9D">
              <w:t>validates admin login’s credentials</w:t>
            </w:r>
            <w:r w:rsidRPr="006D0C9D">
              <w:t>.</w:t>
            </w:r>
          </w:p>
          <w:p w14:paraId="3B87BCE4" w14:textId="78599A89" w:rsidR="00CB5D82" w:rsidRPr="006D0C9D" w:rsidRDefault="00CB5D82" w:rsidP="000157B7">
            <w:pPr>
              <w:jc w:val="both"/>
            </w:pPr>
            <w:r w:rsidRPr="006D0C9D">
              <w:t xml:space="preserve">3. </w:t>
            </w:r>
            <w:r w:rsidR="00801D7A" w:rsidRPr="006D0C9D">
              <w:t>If the login credentials are valid, system logs the admin into the system and redirect them to their dashboard</w:t>
            </w:r>
            <w:r w:rsidRPr="006D0C9D">
              <w:t>.</w:t>
            </w:r>
          </w:p>
        </w:tc>
      </w:tr>
      <w:tr w:rsidR="00CB5D82" w:rsidRPr="006D0C9D" w14:paraId="283C4248" w14:textId="77777777" w:rsidTr="000157B7">
        <w:tc>
          <w:tcPr>
            <w:tcW w:w="1890" w:type="dxa"/>
          </w:tcPr>
          <w:p w14:paraId="2DA75C7E" w14:textId="77777777" w:rsidR="00CB5D82" w:rsidRPr="006D0C9D" w:rsidRDefault="00CB5D82" w:rsidP="000157B7">
            <w:pPr>
              <w:jc w:val="both"/>
              <w:rPr>
                <w:b/>
              </w:rPr>
            </w:pPr>
            <w:r w:rsidRPr="006D0C9D">
              <w:rPr>
                <w:b/>
              </w:rPr>
              <w:t>Alternative Flows:</w:t>
            </w:r>
          </w:p>
          <w:p w14:paraId="089417A8" w14:textId="77777777" w:rsidR="00CB5D82" w:rsidRPr="006D0C9D" w:rsidRDefault="00CB5D82" w:rsidP="000157B7">
            <w:pPr>
              <w:jc w:val="both"/>
              <w:rPr>
                <w:b/>
                <w:color w:val="BFBFBF"/>
              </w:rPr>
            </w:pPr>
          </w:p>
        </w:tc>
        <w:tc>
          <w:tcPr>
            <w:tcW w:w="8190" w:type="dxa"/>
          </w:tcPr>
          <w:p w14:paraId="345C3F41" w14:textId="77777777" w:rsidR="00CB5D82" w:rsidRPr="006D0C9D" w:rsidRDefault="00CB5D82" w:rsidP="000157B7">
            <w:pPr>
              <w:pStyle w:val="Pa49"/>
              <w:jc w:val="both"/>
              <w:rPr>
                <w:rFonts w:ascii="Times New Roman" w:hAnsi="Times New Roman"/>
              </w:rPr>
            </w:pPr>
            <w:r w:rsidRPr="006D0C9D">
              <w:rPr>
                <w:rFonts w:ascii="Times New Roman" w:hAnsi="Times New Roman"/>
              </w:rPr>
              <w:t>a) In step 1 of normal flow  if  login details entered by the admin are invalid:</w:t>
            </w:r>
          </w:p>
          <w:p w14:paraId="51F3756E" w14:textId="0FDCD946" w:rsidR="00CB5D82" w:rsidRPr="006D0C9D" w:rsidRDefault="00CB5D82" w:rsidP="000157B7">
            <w:pPr>
              <w:pStyle w:val="Pa49"/>
              <w:jc w:val="both"/>
              <w:rPr>
                <w:rFonts w:ascii="Times New Roman" w:hAnsi="Times New Roman"/>
              </w:rPr>
            </w:pPr>
            <w:r w:rsidRPr="006D0C9D">
              <w:rPr>
                <w:rFonts w:ascii="Times New Roman" w:hAnsi="Times New Roman"/>
              </w:rPr>
              <w:t xml:space="preserve">   1. System </w:t>
            </w:r>
            <w:r w:rsidR="00801D7A" w:rsidRPr="006D0C9D">
              <w:rPr>
                <w:rFonts w:ascii="Times New Roman" w:hAnsi="Times New Roman"/>
              </w:rPr>
              <w:t>display</w:t>
            </w:r>
            <w:r w:rsidRPr="006D0C9D">
              <w:rPr>
                <w:rFonts w:ascii="Times New Roman" w:hAnsi="Times New Roman"/>
              </w:rPr>
              <w:t xml:space="preserve">s </w:t>
            </w:r>
            <w:r w:rsidR="00801D7A" w:rsidRPr="006D0C9D">
              <w:rPr>
                <w:rFonts w:ascii="Times New Roman" w:hAnsi="Times New Roman"/>
              </w:rPr>
              <w:t>an</w:t>
            </w:r>
            <w:r w:rsidRPr="006D0C9D">
              <w:rPr>
                <w:rFonts w:ascii="Times New Roman" w:hAnsi="Times New Roman"/>
              </w:rPr>
              <w:t xml:space="preserve"> error message.</w:t>
            </w:r>
          </w:p>
          <w:p w14:paraId="03ECEE7B" w14:textId="3BB09095" w:rsidR="00CB5D82" w:rsidRPr="006D0C9D" w:rsidRDefault="00CB5D82" w:rsidP="000157B7">
            <w:r w:rsidRPr="006D0C9D">
              <w:t xml:space="preserve">   2. </w:t>
            </w:r>
            <w:r w:rsidR="002D4821">
              <w:t>Admin</w:t>
            </w:r>
            <w:r w:rsidRPr="006D0C9D">
              <w:t xml:space="preserve"> corrects the details.</w:t>
            </w:r>
          </w:p>
          <w:p w14:paraId="33859F47" w14:textId="77777777" w:rsidR="00CB5D82" w:rsidRPr="006D0C9D" w:rsidRDefault="00CB5D82" w:rsidP="000157B7">
            <w:r w:rsidRPr="006D0C9D">
              <w:t xml:space="preserve">   3. Admin is logged into the system successfully.</w:t>
            </w:r>
          </w:p>
        </w:tc>
      </w:tr>
      <w:tr w:rsidR="00CB5D82" w:rsidRPr="006D0C9D" w14:paraId="57EDF339" w14:textId="77777777" w:rsidTr="000157B7">
        <w:tc>
          <w:tcPr>
            <w:tcW w:w="1890" w:type="dxa"/>
          </w:tcPr>
          <w:p w14:paraId="2AC795AE" w14:textId="77777777" w:rsidR="00CB5D82" w:rsidRPr="006D0C9D" w:rsidRDefault="00CB5D82" w:rsidP="000157B7">
            <w:pPr>
              <w:jc w:val="both"/>
              <w:rPr>
                <w:b/>
              </w:rPr>
            </w:pPr>
            <w:r w:rsidRPr="006D0C9D">
              <w:rPr>
                <w:b/>
              </w:rPr>
              <w:t>Exceptions:</w:t>
            </w:r>
          </w:p>
        </w:tc>
        <w:tc>
          <w:tcPr>
            <w:tcW w:w="8190" w:type="dxa"/>
          </w:tcPr>
          <w:p w14:paraId="45C5FFAA" w14:textId="77777777" w:rsidR="00CB5D82" w:rsidRPr="006D0C9D" w:rsidRDefault="00CB5D82" w:rsidP="000157B7">
            <w:r w:rsidRPr="006D0C9D">
              <w:t>N/A</w:t>
            </w:r>
          </w:p>
        </w:tc>
      </w:tr>
      <w:tr w:rsidR="00CB5D82" w:rsidRPr="006D0C9D" w14:paraId="4E2B7B77" w14:textId="77777777" w:rsidTr="000157B7">
        <w:tc>
          <w:tcPr>
            <w:tcW w:w="1890" w:type="dxa"/>
          </w:tcPr>
          <w:p w14:paraId="5E98C312" w14:textId="77777777" w:rsidR="00CB5D82" w:rsidRPr="006D0C9D" w:rsidRDefault="00CB5D82" w:rsidP="000157B7">
            <w:pPr>
              <w:jc w:val="both"/>
              <w:rPr>
                <w:b/>
              </w:rPr>
            </w:pPr>
            <w:r w:rsidRPr="006D0C9D">
              <w:rPr>
                <w:b/>
              </w:rPr>
              <w:t>Business Rules</w:t>
            </w:r>
          </w:p>
        </w:tc>
        <w:tc>
          <w:tcPr>
            <w:tcW w:w="8190" w:type="dxa"/>
          </w:tcPr>
          <w:p w14:paraId="258082ED" w14:textId="77777777" w:rsidR="00CB5D82" w:rsidRPr="006D0C9D" w:rsidRDefault="00CB5D82" w:rsidP="000157B7">
            <w:pPr>
              <w:jc w:val="both"/>
            </w:pPr>
            <w:r w:rsidRPr="006D0C9D">
              <w:t>N/A</w:t>
            </w:r>
          </w:p>
        </w:tc>
      </w:tr>
      <w:tr w:rsidR="00CB5D82" w:rsidRPr="006D0C9D" w14:paraId="0143A651" w14:textId="77777777" w:rsidTr="000157B7">
        <w:tc>
          <w:tcPr>
            <w:tcW w:w="1890" w:type="dxa"/>
          </w:tcPr>
          <w:p w14:paraId="752C5500" w14:textId="77777777" w:rsidR="00CB5D82" w:rsidRPr="006D0C9D" w:rsidRDefault="00CB5D82" w:rsidP="000157B7">
            <w:pPr>
              <w:jc w:val="both"/>
              <w:rPr>
                <w:b/>
              </w:rPr>
            </w:pPr>
            <w:r w:rsidRPr="006D0C9D">
              <w:rPr>
                <w:b/>
              </w:rPr>
              <w:t>Assumptions:</w:t>
            </w:r>
          </w:p>
        </w:tc>
        <w:tc>
          <w:tcPr>
            <w:tcW w:w="8190" w:type="dxa"/>
          </w:tcPr>
          <w:p w14:paraId="40C5D9DC" w14:textId="77777777" w:rsidR="00CB5D82" w:rsidRPr="006D0C9D" w:rsidRDefault="00CB5D82" w:rsidP="000157B7">
            <w:pPr>
              <w:jc w:val="both"/>
            </w:pPr>
            <w:r w:rsidRPr="006D0C9D">
              <w:t>N/A</w:t>
            </w:r>
          </w:p>
        </w:tc>
      </w:tr>
    </w:tbl>
    <w:p w14:paraId="1B50194A" w14:textId="77777777" w:rsidR="00CB5D82" w:rsidRPr="006D0C9D" w:rsidRDefault="00CB5D82" w:rsidP="00CB5D82">
      <w:pPr>
        <w:jc w:val="center"/>
        <w:rPr>
          <w:b/>
          <w:sz w:val="22"/>
          <w:szCs w:val="22"/>
        </w:rPr>
      </w:pPr>
      <w:r w:rsidRPr="006D0C9D">
        <w:rPr>
          <w:b/>
          <w:sz w:val="22"/>
          <w:szCs w:val="22"/>
        </w:rPr>
        <w:t>Table 1: Login Use Case</w:t>
      </w:r>
    </w:p>
    <w:p w14:paraId="6AE6F7A2" w14:textId="77777777" w:rsidR="00CB5D82" w:rsidRPr="006D0C9D" w:rsidRDefault="00CB5D82" w:rsidP="00CB5D82">
      <w:pPr>
        <w:jc w:val="center"/>
        <w:rPr>
          <w:b/>
          <w:sz w:val="22"/>
          <w:szCs w:val="22"/>
        </w:rPr>
      </w:pPr>
    </w:p>
    <w:p w14:paraId="39B6FFB2" w14:textId="4A733386" w:rsidR="00CB5D82" w:rsidRPr="006D0C9D" w:rsidRDefault="00CB5D82" w:rsidP="00CB5D82">
      <w:pPr>
        <w:pStyle w:val="Heading3"/>
        <w:numPr>
          <w:ilvl w:val="0"/>
          <w:numId w:val="0"/>
        </w:numPr>
      </w:pPr>
      <w:r w:rsidRPr="006D0C9D">
        <w:rPr>
          <w:sz w:val="26"/>
          <w:szCs w:val="26"/>
        </w:rPr>
        <w:t>AUC-2: Edit Profile</w:t>
      </w:r>
    </w:p>
    <w:p w14:paraId="3C7C18DF" w14:textId="77777777" w:rsidR="00CB5D82" w:rsidRPr="006D0C9D" w:rsidRDefault="00CB5D82" w:rsidP="00CB5D82">
      <w:pPr>
        <w:spacing w:line="240" w:lineRule="atLeast"/>
        <w:rPr>
          <w:lang w:eastAsia="ar-SA"/>
        </w:rPr>
      </w:pPr>
      <w:r w:rsidRPr="006D0C9D">
        <w:rPr>
          <w:lang w:eastAsia="ar-SA"/>
        </w:rPr>
        <w:t xml:space="preserve">  In this use case admin edit his profile information.</w:t>
      </w:r>
    </w:p>
    <w:tbl>
      <w:tblPr>
        <w:tblStyle w:val="TableGrid"/>
        <w:tblW w:w="10080" w:type="dxa"/>
        <w:tblInd w:w="108" w:type="dxa"/>
        <w:tblLayout w:type="fixed"/>
        <w:tblLook w:val="0000" w:firstRow="0" w:lastRow="0" w:firstColumn="0" w:lastColumn="0" w:noHBand="0" w:noVBand="0"/>
      </w:tblPr>
      <w:tblGrid>
        <w:gridCol w:w="1890"/>
        <w:gridCol w:w="8190"/>
      </w:tblGrid>
      <w:tr w:rsidR="00CB5D82" w:rsidRPr="006D0C9D" w14:paraId="74279F6D" w14:textId="77777777" w:rsidTr="000157B7">
        <w:trPr>
          <w:trHeight w:val="485"/>
        </w:trPr>
        <w:tc>
          <w:tcPr>
            <w:tcW w:w="1890" w:type="dxa"/>
          </w:tcPr>
          <w:p w14:paraId="7FD2E83E" w14:textId="77777777" w:rsidR="00CB5D82" w:rsidRPr="006D0C9D" w:rsidRDefault="00CB5D82" w:rsidP="000157B7">
            <w:pPr>
              <w:spacing w:line="240" w:lineRule="atLeast"/>
              <w:jc w:val="both"/>
              <w:rPr>
                <w:b/>
              </w:rPr>
            </w:pPr>
            <w:r w:rsidRPr="006D0C9D">
              <w:rPr>
                <w:b/>
              </w:rPr>
              <w:t>Actors:</w:t>
            </w:r>
          </w:p>
        </w:tc>
        <w:tc>
          <w:tcPr>
            <w:tcW w:w="8190" w:type="dxa"/>
          </w:tcPr>
          <w:p w14:paraId="59248C6E" w14:textId="55BBD4A6" w:rsidR="00CB5D82" w:rsidRPr="006D0C9D" w:rsidRDefault="00CB5D82" w:rsidP="000157B7">
            <w:pPr>
              <w:spacing w:line="240" w:lineRule="atLeast"/>
              <w:jc w:val="both"/>
            </w:pPr>
            <w:r w:rsidRPr="006D0C9D">
              <w:t>Primary Actors: Admin</w:t>
            </w:r>
          </w:p>
          <w:tbl>
            <w:tblPr>
              <w:tblW w:w="8100" w:type="dxa"/>
              <w:tblLayout w:type="fixed"/>
              <w:tblLook w:val="0000" w:firstRow="0" w:lastRow="0" w:firstColumn="0" w:lastColumn="0" w:noHBand="0" w:noVBand="0"/>
            </w:tblPr>
            <w:tblGrid>
              <w:gridCol w:w="1785"/>
              <w:gridCol w:w="1363"/>
              <w:gridCol w:w="2057"/>
              <w:gridCol w:w="2895"/>
            </w:tblGrid>
            <w:tr w:rsidR="00CB5D82" w:rsidRPr="006D0C9D" w14:paraId="7977466D" w14:textId="77777777" w:rsidTr="000157B7">
              <w:trPr>
                <w:trHeight w:val="99"/>
              </w:trPr>
              <w:tc>
                <w:tcPr>
                  <w:tcW w:w="1785" w:type="dxa"/>
                </w:tcPr>
                <w:p w14:paraId="6A2C462E" w14:textId="77777777" w:rsidR="00CB5D82" w:rsidRPr="006D0C9D" w:rsidRDefault="00CB5D82" w:rsidP="000157B7">
                  <w:pPr>
                    <w:spacing w:line="240" w:lineRule="atLeast"/>
                    <w:jc w:val="both"/>
                  </w:pPr>
                </w:p>
              </w:tc>
              <w:tc>
                <w:tcPr>
                  <w:tcW w:w="1363" w:type="dxa"/>
                </w:tcPr>
                <w:p w14:paraId="3F8D33F8" w14:textId="77777777" w:rsidR="00CB5D82" w:rsidRPr="006D0C9D" w:rsidRDefault="00CB5D82" w:rsidP="000157B7">
                  <w:pPr>
                    <w:spacing w:line="240" w:lineRule="atLeast"/>
                    <w:jc w:val="both"/>
                  </w:pPr>
                </w:p>
              </w:tc>
              <w:tc>
                <w:tcPr>
                  <w:tcW w:w="2057" w:type="dxa"/>
                </w:tcPr>
                <w:p w14:paraId="270F8218" w14:textId="77777777" w:rsidR="00CB5D82" w:rsidRPr="006D0C9D" w:rsidRDefault="00CB5D82" w:rsidP="000157B7">
                  <w:pPr>
                    <w:spacing w:line="240" w:lineRule="atLeast"/>
                    <w:jc w:val="both"/>
                  </w:pPr>
                </w:p>
              </w:tc>
              <w:tc>
                <w:tcPr>
                  <w:tcW w:w="2895" w:type="dxa"/>
                </w:tcPr>
                <w:p w14:paraId="18FE93C2" w14:textId="77777777" w:rsidR="00CB5D82" w:rsidRPr="006D0C9D" w:rsidRDefault="00CB5D82" w:rsidP="000157B7">
                  <w:pPr>
                    <w:spacing w:line="240" w:lineRule="atLeast"/>
                    <w:jc w:val="both"/>
                  </w:pPr>
                </w:p>
              </w:tc>
            </w:tr>
          </w:tbl>
          <w:p w14:paraId="6FD5B257" w14:textId="77777777" w:rsidR="00CB5D82" w:rsidRPr="006D0C9D" w:rsidRDefault="00CB5D82" w:rsidP="000157B7">
            <w:pPr>
              <w:spacing w:line="240" w:lineRule="atLeast"/>
              <w:jc w:val="both"/>
            </w:pPr>
          </w:p>
        </w:tc>
      </w:tr>
      <w:tr w:rsidR="00CB5D82" w:rsidRPr="006D0C9D" w14:paraId="743E8940" w14:textId="77777777" w:rsidTr="000157B7">
        <w:tc>
          <w:tcPr>
            <w:tcW w:w="1890" w:type="dxa"/>
          </w:tcPr>
          <w:p w14:paraId="2F1C0120" w14:textId="77777777" w:rsidR="00CB5D82" w:rsidRPr="006D0C9D" w:rsidRDefault="00CB5D82" w:rsidP="000157B7">
            <w:pPr>
              <w:jc w:val="both"/>
              <w:rPr>
                <w:b/>
              </w:rPr>
            </w:pPr>
            <w:r w:rsidRPr="006D0C9D">
              <w:rPr>
                <w:b/>
              </w:rPr>
              <w:t>Trigger:</w:t>
            </w:r>
          </w:p>
        </w:tc>
        <w:tc>
          <w:tcPr>
            <w:tcW w:w="8190" w:type="dxa"/>
          </w:tcPr>
          <w:p w14:paraId="6063EB16" w14:textId="5E968063" w:rsidR="00CB5D82" w:rsidRPr="006D0C9D" w:rsidRDefault="00CB5D82" w:rsidP="000157B7">
            <w:pPr>
              <w:jc w:val="both"/>
            </w:pPr>
            <w:r w:rsidRPr="006D0C9D">
              <w:t xml:space="preserve">Admin </w:t>
            </w:r>
            <w:r w:rsidR="00F43AD7" w:rsidRPr="006D0C9D">
              <w:t>indicates that he/she wants to edit his/her profile and taps the application icon on the mobile device.</w:t>
            </w:r>
          </w:p>
        </w:tc>
      </w:tr>
      <w:tr w:rsidR="00CB5D82" w:rsidRPr="006D0C9D" w14:paraId="21488042" w14:textId="77777777" w:rsidTr="000157B7">
        <w:trPr>
          <w:trHeight w:val="413"/>
        </w:trPr>
        <w:tc>
          <w:tcPr>
            <w:tcW w:w="1890" w:type="dxa"/>
          </w:tcPr>
          <w:p w14:paraId="1E24496C" w14:textId="77777777" w:rsidR="00CB5D82" w:rsidRPr="006D0C9D" w:rsidRDefault="00CB5D82" w:rsidP="000157B7">
            <w:pPr>
              <w:jc w:val="both"/>
              <w:rPr>
                <w:b/>
              </w:rPr>
            </w:pPr>
            <w:r w:rsidRPr="006D0C9D">
              <w:rPr>
                <w:b/>
              </w:rPr>
              <w:t>Preconditions:</w:t>
            </w:r>
          </w:p>
        </w:tc>
        <w:tc>
          <w:tcPr>
            <w:tcW w:w="8190" w:type="dxa"/>
          </w:tcPr>
          <w:p w14:paraId="712180BC" w14:textId="39F02EC4" w:rsidR="00CB5D82" w:rsidRPr="006D0C9D" w:rsidRDefault="00CB5D82" w:rsidP="000157B7">
            <w:pPr>
              <w:jc w:val="both"/>
            </w:pPr>
            <w:r w:rsidRPr="006D0C9D">
              <w:t xml:space="preserve">PRE-1: Admin </w:t>
            </w:r>
            <w:r w:rsidR="001F4BF8" w:rsidRPr="006D0C9D">
              <w:t>is connected to the internet</w:t>
            </w:r>
            <w:r w:rsidRPr="006D0C9D">
              <w:t>.</w:t>
            </w:r>
          </w:p>
          <w:p w14:paraId="2D549798" w14:textId="108404BC" w:rsidR="00CB5D82" w:rsidRPr="006D0C9D" w:rsidRDefault="00CB5D82" w:rsidP="000157B7">
            <w:pPr>
              <w:jc w:val="both"/>
            </w:pPr>
            <w:r w:rsidRPr="006D0C9D">
              <w:t xml:space="preserve">PRE-2: Admin </w:t>
            </w:r>
            <w:r w:rsidR="00551043" w:rsidRPr="006D0C9D">
              <w:t>is logged into the system and has an existing profile</w:t>
            </w:r>
            <w:r w:rsidRPr="006D0C9D">
              <w:t>.</w:t>
            </w:r>
          </w:p>
        </w:tc>
      </w:tr>
      <w:tr w:rsidR="00CB5D82" w:rsidRPr="006D0C9D" w14:paraId="5AFD9C8D" w14:textId="77777777" w:rsidTr="000157B7">
        <w:tc>
          <w:tcPr>
            <w:tcW w:w="1890" w:type="dxa"/>
          </w:tcPr>
          <w:p w14:paraId="756D15E0" w14:textId="77777777" w:rsidR="00CB5D82" w:rsidRPr="006D0C9D" w:rsidRDefault="00CB5D82" w:rsidP="000157B7">
            <w:pPr>
              <w:jc w:val="both"/>
              <w:rPr>
                <w:b/>
              </w:rPr>
            </w:pPr>
            <w:r w:rsidRPr="006D0C9D">
              <w:rPr>
                <w:b/>
              </w:rPr>
              <w:t>Postconditions:</w:t>
            </w:r>
          </w:p>
        </w:tc>
        <w:tc>
          <w:tcPr>
            <w:tcW w:w="8190" w:type="dxa"/>
          </w:tcPr>
          <w:p w14:paraId="15A9355F" w14:textId="77777777" w:rsidR="00CB5D82" w:rsidRPr="006D0C9D" w:rsidRDefault="00CB5D82" w:rsidP="000157B7">
            <w:r w:rsidRPr="006D0C9D">
              <w:t>POST-</w:t>
            </w:r>
            <w:r w:rsidR="00A16AB6" w:rsidRPr="006D0C9D">
              <w:t>1</w:t>
            </w:r>
            <w:r w:rsidRPr="006D0C9D">
              <w:t xml:space="preserve">: Admin edits </w:t>
            </w:r>
            <w:r w:rsidR="00970E61" w:rsidRPr="006D0C9D">
              <w:t>his/her</w:t>
            </w:r>
            <w:r w:rsidRPr="006D0C9D">
              <w:t xml:space="preserve"> </w:t>
            </w:r>
            <w:r w:rsidR="00970E61" w:rsidRPr="006D0C9D">
              <w:t>profile</w:t>
            </w:r>
            <w:r w:rsidRPr="006D0C9D">
              <w:t xml:space="preserve"> information.</w:t>
            </w:r>
          </w:p>
          <w:p w14:paraId="38C3424F" w14:textId="77777777" w:rsidR="00A16AB6" w:rsidRPr="006D0C9D" w:rsidRDefault="00A16AB6" w:rsidP="000157B7">
            <w:r w:rsidRPr="006D0C9D">
              <w:t>POST-2: Admin profile information is updated in the database and displayed on their profile page.</w:t>
            </w:r>
          </w:p>
          <w:p w14:paraId="4A91EB53" w14:textId="7812FA8E" w:rsidR="00A16AB6" w:rsidRPr="006D0C9D" w:rsidRDefault="00A16AB6" w:rsidP="000157B7">
            <w:r w:rsidRPr="006D0C9D">
              <w:t xml:space="preserve">POST-3: The system generates log </w:t>
            </w:r>
            <w:r w:rsidR="00F43AD7" w:rsidRPr="006D0C9D">
              <w:t>of the admin’s profile changes</w:t>
            </w:r>
          </w:p>
        </w:tc>
      </w:tr>
      <w:tr w:rsidR="00CB5D82" w:rsidRPr="006D0C9D" w14:paraId="18BB4B02" w14:textId="77777777" w:rsidTr="000157B7">
        <w:tc>
          <w:tcPr>
            <w:tcW w:w="1890" w:type="dxa"/>
          </w:tcPr>
          <w:p w14:paraId="4E6BBF6A" w14:textId="77777777" w:rsidR="00CB5D82" w:rsidRPr="006D0C9D" w:rsidRDefault="00CB5D82" w:rsidP="000157B7">
            <w:pPr>
              <w:jc w:val="both"/>
              <w:rPr>
                <w:b/>
              </w:rPr>
            </w:pPr>
            <w:r w:rsidRPr="006D0C9D">
              <w:rPr>
                <w:b/>
              </w:rPr>
              <w:t>Normal Flow:</w:t>
            </w:r>
          </w:p>
        </w:tc>
        <w:tc>
          <w:tcPr>
            <w:tcW w:w="8190" w:type="dxa"/>
          </w:tcPr>
          <w:p w14:paraId="169B1875" w14:textId="77777777" w:rsidR="00CB5D82" w:rsidRPr="006D0C9D" w:rsidRDefault="00CB5D82" w:rsidP="000157B7">
            <w:pPr>
              <w:pStyle w:val="Pa49"/>
              <w:jc w:val="both"/>
              <w:rPr>
                <w:rFonts w:ascii="Times New Roman" w:hAnsi="Times New Roman"/>
              </w:rPr>
            </w:pPr>
            <w:r w:rsidRPr="006D0C9D">
              <w:rPr>
                <w:rFonts w:ascii="Times New Roman" w:hAnsi="Times New Roman"/>
              </w:rPr>
              <w:t xml:space="preserve">1.0 </w:t>
            </w:r>
            <w:r w:rsidRPr="006D0C9D">
              <w:rPr>
                <w:rFonts w:ascii="Times New Roman" w:hAnsi="Times New Roman"/>
                <w:lang w:eastAsia="ar-SA"/>
              </w:rPr>
              <w:t>Edit Profile</w:t>
            </w:r>
          </w:p>
          <w:p w14:paraId="5705F6E7" w14:textId="398097E3" w:rsidR="00CB5D82" w:rsidRPr="006D0C9D" w:rsidRDefault="00CB5D82" w:rsidP="000157B7">
            <w:pPr>
              <w:pStyle w:val="Pa49"/>
              <w:jc w:val="both"/>
              <w:rPr>
                <w:rFonts w:ascii="Times New Roman" w:hAnsi="Times New Roman"/>
              </w:rPr>
            </w:pPr>
            <w:r w:rsidRPr="006D0C9D">
              <w:rPr>
                <w:rFonts w:ascii="Times New Roman" w:hAnsi="Times New Roman"/>
              </w:rPr>
              <w:t>1. Admi</w:t>
            </w:r>
            <w:r w:rsidR="00F43AD7" w:rsidRPr="006D0C9D">
              <w:rPr>
                <w:rFonts w:ascii="Times New Roman" w:hAnsi="Times New Roman"/>
              </w:rPr>
              <w:t>n navigates to their profile page</w:t>
            </w:r>
            <w:r w:rsidRPr="006D0C9D">
              <w:rPr>
                <w:rFonts w:ascii="Times New Roman" w:hAnsi="Times New Roman"/>
              </w:rPr>
              <w:t>.</w:t>
            </w:r>
          </w:p>
          <w:p w14:paraId="1ADDD0D0" w14:textId="70290B44" w:rsidR="00CB5D82" w:rsidRPr="006D0C9D" w:rsidRDefault="00CB5D82" w:rsidP="000157B7">
            <w:pPr>
              <w:jc w:val="both"/>
            </w:pPr>
            <w:r w:rsidRPr="006D0C9D">
              <w:t xml:space="preserve">2. </w:t>
            </w:r>
            <w:r w:rsidR="00F43AD7" w:rsidRPr="006D0C9D">
              <w:t>Admin selects the “Edit profile” button</w:t>
            </w:r>
            <w:r w:rsidRPr="006D0C9D">
              <w:t>.</w:t>
            </w:r>
          </w:p>
          <w:p w14:paraId="4AA08DAF" w14:textId="4B69BA48" w:rsidR="00CB5D82" w:rsidRPr="006D0C9D" w:rsidRDefault="00CB5D82" w:rsidP="000157B7">
            <w:pPr>
              <w:jc w:val="both"/>
            </w:pPr>
            <w:r w:rsidRPr="006D0C9D">
              <w:t xml:space="preserve">3. Admin </w:t>
            </w:r>
            <w:r w:rsidR="00F43AD7" w:rsidRPr="006D0C9D">
              <w:t xml:space="preserve">makes changes to </w:t>
            </w:r>
            <w:r w:rsidR="00A32090" w:rsidRPr="006D0C9D">
              <w:t xml:space="preserve">their </w:t>
            </w:r>
            <w:r w:rsidR="00F43AD7" w:rsidRPr="006D0C9D">
              <w:t>profile</w:t>
            </w:r>
            <w:r w:rsidR="00A32090" w:rsidRPr="006D0C9D">
              <w:t xml:space="preserve"> (e.g. </w:t>
            </w:r>
            <w:proofErr w:type="spellStart"/>
            <w:r w:rsidR="00A32090" w:rsidRPr="006D0C9D">
              <w:t>name,email,profile</w:t>
            </w:r>
            <w:proofErr w:type="spellEnd"/>
            <w:r w:rsidR="00A32090" w:rsidRPr="006D0C9D">
              <w:t xml:space="preserve"> picture)</w:t>
            </w:r>
            <w:r w:rsidRPr="006D0C9D">
              <w:t>.</w:t>
            </w:r>
          </w:p>
          <w:p w14:paraId="2568A8CA" w14:textId="77777777" w:rsidR="00CB5D82" w:rsidRPr="006D0C9D" w:rsidRDefault="00CB5D82" w:rsidP="000157B7">
            <w:pPr>
              <w:jc w:val="both"/>
            </w:pPr>
            <w:r w:rsidRPr="006D0C9D">
              <w:t xml:space="preserve">4. Admin </w:t>
            </w:r>
            <w:r w:rsidR="00A32090" w:rsidRPr="006D0C9D">
              <w:t>saves the changes</w:t>
            </w:r>
            <w:r w:rsidRPr="006D0C9D">
              <w:t>.</w:t>
            </w:r>
          </w:p>
          <w:p w14:paraId="6E2D4FE7" w14:textId="77777777" w:rsidR="00A32090" w:rsidRPr="006D0C9D" w:rsidRDefault="00A32090" w:rsidP="000157B7">
            <w:pPr>
              <w:jc w:val="both"/>
            </w:pPr>
            <w:r w:rsidRPr="006D0C9D">
              <w:t>5: System confirms that the profile information has been updated successfully.</w:t>
            </w:r>
          </w:p>
          <w:p w14:paraId="0C684F6A" w14:textId="15383D0A" w:rsidR="00A32090" w:rsidRPr="006D0C9D" w:rsidRDefault="00A32090" w:rsidP="000157B7">
            <w:pPr>
              <w:jc w:val="both"/>
            </w:pPr>
            <w:r w:rsidRPr="006D0C9D">
              <w:t>6. Admin is redirected back to their profile page with the updated information.</w:t>
            </w:r>
          </w:p>
        </w:tc>
      </w:tr>
      <w:tr w:rsidR="00CB5D82" w:rsidRPr="006D0C9D" w14:paraId="7D6927ED" w14:textId="77777777" w:rsidTr="00A32090">
        <w:trPr>
          <w:trHeight w:val="584"/>
        </w:trPr>
        <w:tc>
          <w:tcPr>
            <w:tcW w:w="1890" w:type="dxa"/>
          </w:tcPr>
          <w:p w14:paraId="643959BA" w14:textId="77777777" w:rsidR="00CB5D82" w:rsidRPr="006D0C9D" w:rsidRDefault="00CB5D82" w:rsidP="000157B7">
            <w:pPr>
              <w:jc w:val="both"/>
              <w:rPr>
                <w:b/>
              </w:rPr>
            </w:pPr>
            <w:r w:rsidRPr="006D0C9D">
              <w:rPr>
                <w:b/>
              </w:rPr>
              <w:t>Alternative Flows:</w:t>
            </w:r>
          </w:p>
          <w:p w14:paraId="073411C9" w14:textId="77777777" w:rsidR="00CB5D82" w:rsidRPr="006D0C9D" w:rsidRDefault="00CB5D82" w:rsidP="000157B7">
            <w:pPr>
              <w:jc w:val="both"/>
              <w:rPr>
                <w:b/>
                <w:color w:val="BFBFBF"/>
              </w:rPr>
            </w:pPr>
          </w:p>
        </w:tc>
        <w:tc>
          <w:tcPr>
            <w:tcW w:w="8190" w:type="dxa"/>
          </w:tcPr>
          <w:p w14:paraId="3AFAC9AD" w14:textId="77777777" w:rsidR="00CB5D82" w:rsidRPr="00E43194" w:rsidRDefault="00A32090" w:rsidP="002D4A61">
            <w:pPr>
              <w:pStyle w:val="ListParagraph"/>
              <w:numPr>
                <w:ilvl w:val="0"/>
                <w:numId w:val="23"/>
              </w:numPr>
              <w:rPr>
                <w:highlight w:val="yellow"/>
              </w:rPr>
            </w:pPr>
            <w:r w:rsidRPr="00E43194">
              <w:rPr>
                <w:highlight w:val="yellow"/>
              </w:rPr>
              <w:t>If in the step 4 of normal admin decides not to save changes and clicks on the “Cancel” button then:</w:t>
            </w:r>
          </w:p>
          <w:p w14:paraId="4E06FEC8" w14:textId="77164E02" w:rsidR="00A32090" w:rsidRPr="006D0C9D" w:rsidRDefault="00A32090" w:rsidP="002D4A61">
            <w:pPr>
              <w:pStyle w:val="ListParagraph"/>
              <w:numPr>
                <w:ilvl w:val="0"/>
                <w:numId w:val="24"/>
              </w:numPr>
            </w:pPr>
            <w:r w:rsidRPr="00E43194">
              <w:rPr>
                <w:highlight w:val="yellow"/>
              </w:rPr>
              <w:t>System return the admin to their profile page without updating any information</w:t>
            </w:r>
          </w:p>
        </w:tc>
      </w:tr>
      <w:tr w:rsidR="00CB5D82" w:rsidRPr="006D0C9D" w14:paraId="307377DA" w14:textId="77777777" w:rsidTr="000157B7">
        <w:tc>
          <w:tcPr>
            <w:tcW w:w="1890" w:type="dxa"/>
          </w:tcPr>
          <w:p w14:paraId="462DB72B" w14:textId="77777777" w:rsidR="00CB5D82" w:rsidRPr="006D0C9D" w:rsidRDefault="00CB5D82" w:rsidP="000157B7">
            <w:pPr>
              <w:jc w:val="both"/>
              <w:rPr>
                <w:b/>
              </w:rPr>
            </w:pPr>
            <w:r w:rsidRPr="006D0C9D">
              <w:rPr>
                <w:b/>
              </w:rPr>
              <w:t>Exceptions:</w:t>
            </w:r>
          </w:p>
        </w:tc>
        <w:tc>
          <w:tcPr>
            <w:tcW w:w="8190" w:type="dxa"/>
          </w:tcPr>
          <w:p w14:paraId="3DCBCCE5" w14:textId="527C81D8" w:rsidR="00666031" w:rsidRPr="006D0C9D" w:rsidRDefault="00A509AE" w:rsidP="002D4A61">
            <w:pPr>
              <w:pStyle w:val="ListParagraph"/>
              <w:numPr>
                <w:ilvl w:val="0"/>
                <w:numId w:val="20"/>
              </w:numPr>
            </w:pPr>
            <w:r w:rsidRPr="006D0C9D">
              <w:t xml:space="preserve"> </w:t>
            </w:r>
            <w:r w:rsidR="00666031" w:rsidRPr="006D0C9D">
              <w:t xml:space="preserve">E1 </w:t>
            </w:r>
            <w:r w:rsidR="00CB5D82" w:rsidRPr="006D0C9D">
              <w:t xml:space="preserve">System  validates the changes that are being made and updates the database. </w:t>
            </w:r>
          </w:p>
          <w:p w14:paraId="62D8C110" w14:textId="7BC8694C" w:rsidR="00CB5D82" w:rsidRPr="006D0C9D" w:rsidRDefault="00A509AE" w:rsidP="002D4A61">
            <w:pPr>
              <w:pStyle w:val="ListParagraph"/>
              <w:numPr>
                <w:ilvl w:val="0"/>
                <w:numId w:val="20"/>
              </w:numPr>
            </w:pPr>
            <w:r w:rsidRPr="006D0C9D">
              <w:t xml:space="preserve"> </w:t>
            </w:r>
            <w:r w:rsidR="00666031" w:rsidRPr="006D0C9D">
              <w:t xml:space="preserve">E2 </w:t>
            </w:r>
            <w:r w:rsidR="00CB5D82" w:rsidRPr="006D0C9D">
              <w:t>System authenticates the valid information is being entered by the admin.</w:t>
            </w:r>
          </w:p>
        </w:tc>
      </w:tr>
      <w:tr w:rsidR="00CB5D82" w:rsidRPr="006D0C9D" w14:paraId="47AB3C77" w14:textId="77777777" w:rsidTr="000157B7">
        <w:tc>
          <w:tcPr>
            <w:tcW w:w="1890" w:type="dxa"/>
          </w:tcPr>
          <w:p w14:paraId="58C9B565" w14:textId="77777777" w:rsidR="00CB5D82" w:rsidRPr="006D0C9D" w:rsidRDefault="00CB5D82" w:rsidP="000157B7">
            <w:pPr>
              <w:jc w:val="both"/>
              <w:rPr>
                <w:b/>
              </w:rPr>
            </w:pPr>
            <w:r w:rsidRPr="006D0C9D">
              <w:rPr>
                <w:b/>
              </w:rPr>
              <w:t>Business Rules</w:t>
            </w:r>
          </w:p>
        </w:tc>
        <w:tc>
          <w:tcPr>
            <w:tcW w:w="8190" w:type="dxa"/>
          </w:tcPr>
          <w:p w14:paraId="4D40BD4E" w14:textId="77777777" w:rsidR="00CB5D82" w:rsidRPr="006D0C9D" w:rsidRDefault="00CB5D82" w:rsidP="000157B7">
            <w:pPr>
              <w:jc w:val="both"/>
            </w:pPr>
            <w:r w:rsidRPr="006D0C9D">
              <w:t>N/A</w:t>
            </w:r>
          </w:p>
        </w:tc>
      </w:tr>
      <w:tr w:rsidR="00CB5D82" w:rsidRPr="006D0C9D" w14:paraId="5F8E3C9F" w14:textId="77777777" w:rsidTr="000157B7">
        <w:tc>
          <w:tcPr>
            <w:tcW w:w="1890" w:type="dxa"/>
          </w:tcPr>
          <w:p w14:paraId="0F3B86FD" w14:textId="77777777" w:rsidR="00CB5D82" w:rsidRPr="006D0C9D" w:rsidRDefault="00CB5D82" w:rsidP="000157B7">
            <w:pPr>
              <w:jc w:val="both"/>
              <w:rPr>
                <w:b/>
              </w:rPr>
            </w:pPr>
            <w:r w:rsidRPr="006D0C9D">
              <w:rPr>
                <w:b/>
              </w:rPr>
              <w:t>Assumptions:</w:t>
            </w:r>
          </w:p>
        </w:tc>
        <w:tc>
          <w:tcPr>
            <w:tcW w:w="8190" w:type="dxa"/>
          </w:tcPr>
          <w:p w14:paraId="79B63EA5" w14:textId="77777777" w:rsidR="00CB5D82" w:rsidRPr="006D0C9D" w:rsidRDefault="00CB5D82" w:rsidP="000157B7">
            <w:pPr>
              <w:jc w:val="both"/>
            </w:pPr>
            <w:r w:rsidRPr="006D0C9D">
              <w:t>N/A</w:t>
            </w:r>
          </w:p>
        </w:tc>
      </w:tr>
    </w:tbl>
    <w:p w14:paraId="6EB88330" w14:textId="77777777" w:rsidR="00CB5D82" w:rsidRPr="006D0C9D" w:rsidRDefault="00CB5D82" w:rsidP="00CB5D82">
      <w:pPr>
        <w:jc w:val="center"/>
        <w:rPr>
          <w:b/>
          <w:sz w:val="22"/>
          <w:szCs w:val="22"/>
        </w:rPr>
      </w:pPr>
      <w:r w:rsidRPr="006D0C9D">
        <w:rPr>
          <w:b/>
          <w:sz w:val="22"/>
          <w:szCs w:val="22"/>
        </w:rPr>
        <w:t xml:space="preserve">Table 2: Edit Profile </w:t>
      </w:r>
      <w:proofErr w:type="spellStart"/>
      <w:r w:rsidRPr="006D0C9D">
        <w:rPr>
          <w:b/>
          <w:sz w:val="22"/>
          <w:szCs w:val="22"/>
        </w:rPr>
        <w:t>Usecase</w:t>
      </w:r>
      <w:proofErr w:type="spellEnd"/>
    </w:p>
    <w:p w14:paraId="378DCA10" w14:textId="77777777" w:rsidR="00CB5D82" w:rsidRPr="006D0C9D" w:rsidRDefault="00CB5D82" w:rsidP="00CB5D82">
      <w:pPr>
        <w:jc w:val="center"/>
        <w:rPr>
          <w:b/>
          <w:sz w:val="22"/>
          <w:szCs w:val="22"/>
        </w:rPr>
      </w:pPr>
    </w:p>
    <w:p w14:paraId="558DAAF1" w14:textId="56AAA91D" w:rsidR="00CB5D82" w:rsidRPr="006D0C9D" w:rsidRDefault="00CB5D82" w:rsidP="00CB5D82">
      <w:pPr>
        <w:pStyle w:val="Heading4"/>
        <w:numPr>
          <w:ilvl w:val="0"/>
          <w:numId w:val="0"/>
        </w:numPr>
        <w:ind w:left="180"/>
        <w:rPr>
          <w:i w:val="0"/>
        </w:rPr>
      </w:pPr>
      <w:r w:rsidRPr="006D0C9D">
        <w:rPr>
          <w:i w:val="0"/>
        </w:rPr>
        <w:lastRenderedPageBreak/>
        <w:t xml:space="preserve">AUC-3: </w:t>
      </w:r>
      <w:r w:rsidRPr="006D0C9D">
        <w:rPr>
          <w:i w:val="0"/>
          <w:sz w:val="26"/>
          <w:szCs w:val="26"/>
        </w:rPr>
        <w:t>View Patient Profile</w:t>
      </w:r>
    </w:p>
    <w:p w14:paraId="36E3C54E" w14:textId="0ED81B89" w:rsidR="00CB5D82" w:rsidRPr="006D0C9D" w:rsidRDefault="00CB5D82" w:rsidP="00CB5D82">
      <w:pPr>
        <w:rPr>
          <w:lang w:eastAsia="ar-SA"/>
        </w:rPr>
      </w:pPr>
      <w:r w:rsidRPr="006D0C9D">
        <w:rPr>
          <w:lang w:eastAsia="ar-SA"/>
        </w:rPr>
        <w:t xml:space="preserve">  In this </w:t>
      </w:r>
      <w:proofErr w:type="spellStart"/>
      <w:r w:rsidRPr="006D0C9D">
        <w:rPr>
          <w:lang w:eastAsia="ar-SA"/>
        </w:rPr>
        <w:t>usecase</w:t>
      </w:r>
      <w:proofErr w:type="spellEnd"/>
      <w:r w:rsidR="00666031" w:rsidRPr="006D0C9D">
        <w:rPr>
          <w:lang w:eastAsia="ar-SA"/>
        </w:rPr>
        <w:t xml:space="preserve"> system allows</w:t>
      </w:r>
      <w:r w:rsidRPr="006D0C9D">
        <w:rPr>
          <w:lang w:eastAsia="ar-SA"/>
        </w:rPr>
        <w:t xml:space="preserve"> admin </w:t>
      </w:r>
      <w:r w:rsidR="00666031" w:rsidRPr="006D0C9D">
        <w:rPr>
          <w:lang w:eastAsia="ar-SA"/>
        </w:rPr>
        <w:t>to</w:t>
      </w:r>
      <w:r w:rsidRPr="006D0C9D">
        <w:rPr>
          <w:lang w:eastAsia="ar-SA"/>
        </w:rPr>
        <w:t xml:space="preserve"> view the registered profile patient</w:t>
      </w:r>
    </w:p>
    <w:tbl>
      <w:tblPr>
        <w:tblStyle w:val="TableGrid"/>
        <w:tblW w:w="10080" w:type="dxa"/>
        <w:tblInd w:w="108" w:type="dxa"/>
        <w:tblLayout w:type="fixed"/>
        <w:tblLook w:val="0000" w:firstRow="0" w:lastRow="0" w:firstColumn="0" w:lastColumn="0" w:noHBand="0" w:noVBand="0"/>
      </w:tblPr>
      <w:tblGrid>
        <w:gridCol w:w="1890"/>
        <w:gridCol w:w="8190"/>
      </w:tblGrid>
      <w:tr w:rsidR="00CB5D82" w:rsidRPr="006D0C9D" w14:paraId="407F95E9" w14:textId="77777777" w:rsidTr="000157B7">
        <w:trPr>
          <w:trHeight w:val="485"/>
        </w:trPr>
        <w:tc>
          <w:tcPr>
            <w:tcW w:w="1890" w:type="dxa"/>
          </w:tcPr>
          <w:p w14:paraId="5B150E70" w14:textId="77777777" w:rsidR="00CB5D82" w:rsidRPr="006D0C9D" w:rsidRDefault="00CB5D82" w:rsidP="000157B7">
            <w:pPr>
              <w:jc w:val="both"/>
              <w:rPr>
                <w:b/>
              </w:rPr>
            </w:pPr>
            <w:r w:rsidRPr="006D0C9D">
              <w:rPr>
                <w:b/>
              </w:rPr>
              <w:t>Actors:</w:t>
            </w:r>
          </w:p>
        </w:tc>
        <w:tc>
          <w:tcPr>
            <w:tcW w:w="8190" w:type="dxa"/>
          </w:tcPr>
          <w:p w14:paraId="51D7B501" w14:textId="7C101BC9" w:rsidR="00CB5D82" w:rsidRPr="006D0C9D" w:rsidRDefault="00CB5D82" w:rsidP="000157B7">
            <w:pPr>
              <w:jc w:val="both"/>
            </w:pPr>
            <w:r w:rsidRPr="006D0C9D">
              <w:t>Primary Actors: Admin</w:t>
            </w:r>
          </w:p>
          <w:tbl>
            <w:tblPr>
              <w:tblW w:w="8100" w:type="dxa"/>
              <w:tblLayout w:type="fixed"/>
              <w:tblLook w:val="0000" w:firstRow="0" w:lastRow="0" w:firstColumn="0" w:lastColumn="0" w:noHBand="0" w:noVBand="0"/>
            </w:tblPr>
            <w:tblGrid>
              <w:gridCol w:w="1785"/>
              <w:gridCol w:w="1363"/>
              <w:gridCol w:w="2057"/>
              <w:gridCol w:w="2895"/>
            </w:tblGrid>
            <w:tr w:rsidR="00CB5D82" w:rsidRPr="006D0C9D" w14:paraId="75938540" w14:textId="77777777" w:rsidTr="000157B7">
              <w:trPr>
                <w:trHeight w:val="99"/>
              </w:trPr>
              <w:tc>
                <w:tcPr>
                  <w:tcW w:w="1785" w:type="dxa"/>
                </w:tcPr>
                <w:p w14:paraId="5B47CACB" w14:textId="77777777" w:rsidR="00CB5D82" w:rsidRPr="006D0C9D" w:rsidRDefault="00CB5D82" w:rsidP="000157B7">
                  <w:pPr>
                    <w:jc w:val="both"/>
                  </w:pPr>
                </w:p>
              </w:tc>
              <w:tc>
                <w:tcPr>
                  <w:tcW w:w="1363" w:type="dxa"/>
                </w:tcPr>
                <w:p w14:paraId="6C3BA902" w14:textId="77777777" w:rsidR="00CB5D82" w:rsidRPr="006D0C9D" w:rsidRDefault="00CB5D82" w:rsidP="000157B7">
                  <w:pPr>
                    <w:jc w:val="both"/>
                  </w:pPr>
                </w:p>
              </w:tc>
              <w:tc>
                <w:tcPr>
                  <w:tcW w:w="2057" w:type="dxa"/>
                </w:tcPr>
                <w:p w14:paraId="47CF94B5" w14:textId="77777777" w:rsidR="00CB5D82" w:rsidRPr="006D0C9D" w:rsidRDefault="00CB5D82" w:rsidP="000157B7">
                  <w:pPr>
                    <w:jc w:val="both"/>
                  </w:pPr>
                </w:p>
              </w:tc>
              <w:tc>
                <w:tcPr>
                  <w:tcW w:w="2895" w:type="dxa"/>
                </w:tcPr>
                <w:p w14:paraId="0188BBA6" w14:textId="77777777" w:rsidR="00CB5D82" w:rsidRPr="006D0C9D" w:rsidRDefault="00CB5D82" w:rsidP="000157B7">
                  <w:pPr>
                    <w:jc w:val="both"/>
                  </w:pPr>
                </w:p>
              </w:tc>
            </w:tr>
          </w:tbl>
          <w:p w14:paraId="376BE010" w14:textId="77777777" w:rsidR="00CB5D82" w:rsidRPr="006D0C9D" w:rsidRDefault="00CB5D82" w:rsidP="000157B7">
            <w:pPr>
              <w:jc w:val="both"/>
            </w:pPr>
          </w:p>
        </w:tc>
      </w:tr>
      <w:tr w:rsidR="00CB5D82" w:rsidRPr="006D0C9D" w14:paraId="0B4A1795" w14:textId="77777777" w:rsidTr="000157B7">
        <w:tc>
          <w:tcPr>
            <w:tcW w:w="1890" w:type="dxa"/>
          </w:tcPr>
          <w:p w14:paraId="79A6EC26" w14:textId="77777777" w:rsidR="00CB5D82" w:rsidRPr="006D0C9D" w:rsidRDefault="00CB5D82" w:rsidP="000157B7">
            <w:pPr>
              <w:jc w:val="both"/>
              <w:rPr>
                <w:b/>
              </w:rPr>
            </w:pPr>
            <w:r w:rsidRPr="006D0C9D">
              <w:rPr>
                <w:b/>
              </w:rPr>
              <w:t>Trigger:</w:t>
            </w:r>
          </w:p>
        </w:tc>
        <w:tc>
          <w:tcPr>
            <w:tcW w:w="8190" w:type="dxa"/>
          </w:tcPr>
          <w:p w14:paraId="13BE6C36" w14:textId="4200ECD4" w:rsidR="00CB5D82" w:rsidRPr="006D0C9D" w:rsidRDefault="00CB5D82" w:rsidP="000157B7">
            <w:pPr>
              <w:jc w:val="both"/>
            </w:pPr>
            <w:r w:rsidRPr="006D0C9D">
              <w:t xml:space="preserve">Admin </w:t>
            </w:r>
            <w:r w:rsidR="005F688D" w:rsidRPr="006D0C9D">
              <w:t>indicates that he/she wants to view patient profile</w:t>
            </w:r>
            <w:r w:rsidRPr="006D0C9D">
              <w:t>.</w:t>
            </w:r>
          </w:p>
        </w:tc>
      </w:tr>
      <w:tr w:rsidR="00CB5D82" w:rsidRPr="006D0C9D" w14:paraId="01D7D67A" w14:textId="77777777" w:rsidTr="000157B7">
        <w:trPr>
          <w:trHeight w:val="413"/>
        </w:trPr>
        <w:tc>
          <w:tcPr>
            <w:tcW w:w="1890" w:type="dxa"/>
          </w:tcPr>
          <w:p w14:paraId="347758F1" w14:textId="77777777" w:rsidR="00CB5D82" w:rsidRPr="006D0C9D" w:rsidRDefault="00CB5D82" w:rsidP="000157B7">
            <w:pPr>
              <w:jc w:val="both"/>
              <w:rPr>
                <w:b/>
              </w:rPr>
            </w:pPr>
            <w:r w:rsidRPr="006D0C9D">
              <w:rPr>
                <w:b/>
              </w:rPr>
              <w:t>Preconditions:</w:t>
            </w:r>
          </w:p>
        </w:tc>
        <w:tc>
          <w:tcPr>
            <w:tcW w:w="8190" w:type="dxa"/>
          </w:tcPr>
          <w:p w14:paraId="619BD6A9" w14:textId="14D6AD48" w:rsidR="00CB5D82" w:rsidRPr="006D0C9D" w:rsidRDefault="00CB5D82" w:rsidP="000157B7">
            <w:pPr>
              <w:jc w:val="both"/>
            </w:pPr>
            <w:r w:rsidRPr="006D0C9D">
              <w:t>PRE-1: Admi</w:t>
            </w:r>
            <w:r w:rsidR="00666031" w:rsidRPr="006D0C9D">
              <w:t>n is connected to internet</w:t>
            </w:r>
            <w:r w:rsidRPr="006D0C9D">
              <w:t>.</w:t>
            </w:r>
          </w:p>
          <w:p w14:paraId="32870BAE" w14:textId="77777777" w:rsidR="00CB5D82" w:rsidRPr="006D0C9D" w:rsidRDefault="00CB5D82" w:rsidP="000157B7">
            <w:pPr>
              <w:jc w:val="both"/>
            </w:pPr>
            <w:r w:rsidRPr="006D0C9D">
              <w:t>PRE-2: Admin has logged into the system.</w:t>
            </w:r>
          </w:p>
        </w:tc>
      </w:tr>
      <w:tr w:rsidR="00CB5D82" w:rsidRPr="006D0C9D" w14:paraId="04ABDC77" w14:textId="77777777" w:rsidTr="000157B7">
        <w:tc>
          <w:tcPr>
            <w:tcW w:w="1890" w:type="dxa"/>
          </w:tcPr>
          <w:p w14:paraId="504BA5A4" w14:textId="77777777" w:rsidR="00CB5D82" w:rsidRPr="006D0C9D" w:rsidRDefault="00CB5D82" w:rsidP="000157B7">
            <w:pPr>
              <w:jc w:val="both"/>
              <w:rPr>
                <w:b/>
              </w:rPr>
            </w:pPr>
            <w:r w:rsidRPr="006D0C9D">
              <w:rPr>
                <w:b/>
              </w:rPr>
              <w:t>Postconditions:</w:t>
            </w:r>
          </w:p>
        </w:tc>
        <w:tc>
          <w:tcPr>
            <w:tcW w:w="8190" w:type="dxa"/>
          </w:tcPr>
          <w:p w14:paraId="011E5B94" w14:textId="77777777" w:rsidR="00CB5D82" w:rsidRPr="006D0C9D" w:rsidRDefault="00CB5D82" w:rsidP="000157B7">
            <w:pPr>
              <w:pStyle w:val="Pa49"/>
              <w:jc w:val="both"/>
              <w:rPr>
                <w:rFonts w:ascii="Times New Roman" w:hAnsi="Times New Roman"/>
              </w:rPr>
            </w:pPr>
            <w:r w:rsidRPr="006D0C9D">
              <w:rPr>
                <w:rFonts w:ascii="Times New Roman" w:hAnsi="Times New Roman"/>
              </w:rPr>
              <w:t>POST-1: Admin can view the profile of patients.</w:t>
            </w:r>
          </w:p>
        </w:tc>
      </w:tr>
      <w:tr w:rsidR="00CB5D82" w:rsidRPr="006D0C9D" w14:paraId="2482118D" w14:textId="77777777" w:rsidTr="000157B7">
        <w:tc>
          <w:tcPr>
            <w:tcW w:w="1890" w:type="dxa"/>
          </w:tcPr>
          <w:p w14:paraId="50356E56" w14:textId="77777777" w:rsidR="00CB5D82" w:rsidRPr="006D0C9D" w:rsidRDefault="00CB5D82" w:rsidP="000157B7">
            <w:pPr>
              <w:jc w:val="both"/>
              <w:rPr>
                <w:b/>
              </w:rPr>
            </w:pPr>
            <w:r w:rsidRPr="006D0C9D">
              <w:rPr>
                <w:b/>
              </w:rPr>
              <w:t>Normal Flow:</w:t>
            </w:r>
          </w:p>
        </w:tc>
        <w:tc>
          <w:tcPr>
            <w:tcW w:w="8190" w:type="dxa"/>
          </w:tcPr>
          <w:p w14:paraId="2CD6CBEB" w14:textId="77777777" w:rsidR="00CB5D82" w:rsidRPr="006D0C9D" w:rsidRDefault="00CB5D82" w:rsidP="000157B7">
            <w:pPr>
              <w:pStyle w:val="Pa49"/>
              <w:jc w:val="both"/>
              <w:rPr>
                <w:rFonts w:ascii="Times New Roman" w:hAnsi="Times New Roman"/>
              </w:rPr>
            </w:pPr>
            <w:r w:rsidRPr="006D0C9D">
              <w:rPr>
                <w:rFonts w:ascii="Times New Roman" w:hAnsi="Times New Roman"/>
              </w:rPr>
              <w:t xml:space="preserve">1.0 </w:t>
            </w:r>
            <w:r w:rsidRPr="006D0C9D">
              <w:rPr>
                <w:rFonts w:ascii="Times New Roman" w:hAnsi="Times New Roman"/>
                <w:lang w:eastAsia="ar-SA"/>
              </w:rPr>
              <w:t>View Patient Profile</w:t>
            </w:r>
          </w:p>
          <w:p w14:paraId="4759B576" w14:textId="14F68F2B" w:rsidR="00CB5D82" w:rsidRPr="006D0C9D" w:rsidRDefault="00CB5D82" w:rsidP="000157B7">
            <w:pPr>
              <w:pStyle w:val="Pa49"/>
              <w:jc w:val="both"/>
              <w:rPr>
                <w:rFonts w:ascii="Times New Roman" w:hAnsi="Times New Roman"/>
              </w:rPr>
            </w:pPr>
            <w:r w:rsidRPr="006D0C9D">
              <w:rPr>
                <w:rFonts w:ascii="Times New Roman" w:hAnsi="Times New Roman"/>
              </w:rPr>
              <w:t xml:space="preserve">1. Admin </w:t>
            </w:r>
            <w:r w:rsidR="00023A97" w:rsidRPr="006D0C9D">
              <w:rPr>
                <w:rFonts w:ascii="Times New Roman" w:hAnsi="Times New Roman"/>
              </w:rPr>
              <w:t>clicks on view patient profile</w:t>
            </w:r>
            <w:r w:rsidRPr="006D0C9D">
              <w:rPr>
                <w:rFonts w:ascii="Times New Roman" w:hAnsi="Times New Roman"/>
              </w:rPr>
              <w:t>.</w:t>
            </w:r>
          </w:p>
          <w:p w14:paraId="57934775" w14:textId="43952EA1" w:rsidR="00CB5D82" w:rsidRPr="006D0C9D" w:rsidRDefault="00CB5D82" w:rsidP="000157B7">
            <w:pPr>
              <w:jc w:val="both"/>
            </w:pPr>
            <w:r w:rsidRPr="006D0C9D">
              <w:t xml:space="preserve">2. </w:t>
            </w:r>
            <w:r w:rsidR="00023A97" w:rsidRPr="006D0C9D">
              <w:t>Admin navigates to patient profile</w:t>
            </w:r>
            <w:r w:rsidRPr="006D0C9D">
              <w:t>.</w:t>
            </w:r>
          </w:p>
          <w:p w14:paraId="48293A4E" w14:textId="6CC0B029" w:rsidR="00CB5D82" w:rsidRPr="006D0C9D" w:rsidRDefault="00CB5D82" w:rsidP="000157B7">
            <w:pPr>
              <w:jc w:val="both"/>
            </w:pPr>
            <w:r w:rsidRPr="006D0C9D">
              <w:t xml:space="preserve">3. Admin </w:t>
            </w:r>
            <w:r w:rsidR="00023A97" w:rsidRPr="006D0C9D">
              <w:t xml:space="preserve">views the patient medical record, disease and detection </w:t>
            </w:r>
            <w:proofErr w:type="spellStart"/>
            <w:r w:rsidR="00023A97" w:rsidRPr="006D0C9D">
              <w:t>results,treatments</w:t>
            </w:r>
            <w:proofErr w:type="spellEnd"/>
            <w:r w:rsidR="00023A97" w:rsidRPr="006D0C9D">
              <w:t xml:space="preserve"> etc</w:t>
            </w:r>
            <w:r w:rsidRPr="006D0C9D">
              <w:t>.</w:t>
            </w:r>
          </w:p>
          <w:p w14:paraId="70AEA444" w14:textId="09D5EDBA" w:rsidR="00CB5D82" w:rsidRPr="006D0C9D" w:rsidRDefault="00CB5D82" w:rsidP="000157B7">
            <w:pPr>
              <w:jc w:val="both"/>
            </w:pPr>
            <w:r w:rsidRPr="006D0C9D">
              <w:t>4.</w:t>
            </w:r>
            <w:r w:rsidR="00023A97" w:rsidRPr="006D0C9D">
              <w:t>Admin also views patient personal information</w:t>
            </w:r>
          </w:p>
          <w:p w14:paraId="76E0AE0D" w14:textId="557D3890" w:rsidR="00CB5D82" w:rsidRPr="006D0C9D" w:rsidRDefault="00CB5D82" w:rsidP="000157B7">
            <w:pPr>
              <w:jc w:val="both"/>
            </w:pPr>
            <w:r w:rsidRPr="006D0C9D">
              <w:t>5</w:t>
            </w:r>
            <w:r w:rsidR="00023A97" w:rsidRPr="006D0C9D">
              <w:t>. Admin logs out of the system</w:t>
            </w:r>
          </w:p>
        </w:tc>
      </w:tr>
      <w:tr w:rsidR="00CB5D82" w:rsidRPr="006D0C9D" w14:paraId="0874E844" w14:textId="77777777" w:rsidTr="000157B7">
        <w:trPr>
          <w:trHeight w:val="548"/>
        </w:trPr>
        <w:tc>
          <w:tcPr>
            <w:tcW w:w="1890" w:type="dxa"/>
          </w:tcPr>
          <w:p w14:paraId="2CE80632" w14:textId="77777777" w:rsidR="00CB5D82" w:rsidRPr="006D0C9D" w:rsidRDefault="00CB5D82" w:rsidP="000157B7">
            <w:pPr>
              <w:jc w:val="both"/>
              <w:rPr>
                <w:b/>
              </w:rPr>
            </w:pPr>
            <w:r w:rsidRPr="006D0C9D">
              <w:rPr>
                <w:b/>
              </w:rPr>
              <w:t>Alternative Flows:</w:t>
            </w:r>
          </w:p>
          <w:p w14:paraId="5C4279F0" w14:textId="77777777" w:rsidR="00CB5D82" w:rsidRPr="006D0C9D" w:rsidRDefault="00CB5D82" w:rsidP="000157B7">
            <w:pPr>
              <w:jc w:val="both"/>
              <w:rPr>
                <w:b/>
                <w:color w:val="BFBFBF"/>
              </w:rPr>
            </w:pPr>
          </w:p>
        </w:tc>
        <w:tc>
          <w:tcPr>
            <w:tcW w:w="8190" w:type="dxa"/>
          </w:tcPr>
          <w:p w14:paraId="7D4CDADA" w14:textId="77777777" w:rsidR="00CB5D82" w:rsidRPr="006D0C9D" w:rsidRDefault="00CB5D82" w:rsidP="000157B7">
            <w:r w:rsidRPr="006D0C9D">
              <w:t>N/A</w:t>
            </w:r>
          </w:p>
        </w:tc>
      </w:tr>
      <w:tr w:rsidR="00CB5D82" w:rsidRPr="006D0C9D" w14:paraId="6EB8ABFE" w14:textId="77777777" w:rsidTr="000157B7">
        <w:tc>
          <w:tcPr>
            <w:tcW w:w="1890" w:type="dxa"/>
          </w:tcPr>
          <w:p w14:paraId="07FF30FA" w14:textId="77777777" w:rsidR="00CB5D82" w:rsidRPr="006D0C9D" w:rsidRDefault="00CB5D82" w:rsidP="000157B7">
            <w:pPr>
              <w:jc w:val="both"/>
              <w:rPr>
                <w:b/>
              </w:rPr>
            </w:pPr>
            <w:r w:rsidRPr="006D0C9D">
              <w:rPr>
                <w:b/>
              </w:rPr>
              <w:t>Exceptions:</w:t>
            </w:r>
          </w:p>
        </w:tc>
        <w:tc>
          <w:tcPr>
            <w:tcW w:w="8190" w:type="dxa"/>
          </w:tcPr>
          <w:p w14:paraId="6406AA1B" w14:textId="77777777" w:rsidR="00CB5D82" w:rsidRPr="006D0C9D" w:rsidRDefault="00CB5D82" w:rsidP="000157B7">
            <w:r w:rsidRPr="006D0C9D">
              <w:t>N/.A</w:t>
            </w:r>
          </w:p>
        </w:tc>
      </w:tr>
      <w:tr w:rsidR="00CB5D82" w:rsidRPr="006D0C9D" w14:paraId="77DE5D9A" w14:textId="77777777" w:rsidTr="000157B7">
        <w:tc>
          <w:tcPr>
            <w:tcW w:w="1890" w:type="dxa"/>
          </w:tcPr>
          <w:p w14:paraId="3DAB157A" w14:textId="77777777" w:rsidR="00CB5D82" w:rsidRPr="006D0C9D" w:rsidRDefault="00CB5D82" w:rsidP="000157B7">
            <w:pPr>
              <w:jc w:val="both"/>
              <w:rPr>
                <w:b/>
              </w:rPr>
            </w:pPr>
            <w:r w:rsidRPr="006D0C9D">
              <w:rPr>
                <w:b/>
              </w:rPr>
              <w:t>Business Rules</w:t>
            </w:r>
          </w:p>
        </w:tc>
        <w:tc>
          <w:tcPr>
            <w:tcW w:w="8190" w:type="dxa"/>
          </w:tcPr>
          <w:p w14:paraId="6763B9DE" w14:textId="77777777" w:rsidR="00CB5D82" w:rsidRPr="006D0C9D" w:rsidRDefault="00CB5D82" w:rsidP="000157B7">
            <w:pPr>
              <w:jc w:val="both"/>
            </w:pPr>
            <w:r w:rsidRPr="006D0C9D">
              <w:t>N/A</w:t>
            </w:r>
          </w:p>
        </w:tc>
      </w:tr>
      <w:tr w:rsidR="00CB5D82" w:rsidRPr="006D0C9D" w14:paraId="4806B049" w14:textId="77777777" w:rsidTr="000157B7">
        <w:tc>
          <w:tcPr>
            <w:tcW w:w="1890" w:type="dxa"/>
          </w:tcPr>
          <w:p w14:paraId="28B9C2A0" w14:textId="77777777" w:rsidR="00CB5D82" w:rsidRPr="006D0C9D" w:rsidRDefault="00CB5D82" w:rsidP="000157B7">
            <w:pPr>
              <w:jc w:val="both"/>
              <w:rPr>
                <w:b/>
              </w:rPr>
            </w:pPr>
            <w:r w:rsidRPr="006D0C9D">
              <w:rPr>
                <w:b/>
              </w:rPr>
              <w:t>Assumptions:</w:t>
            </w:r>
          </w:p>
        </w:tc>
        <w:tc>
          <w:tcPr>
            <w:tcW w:w="8190" w:type="dxa"/>
          </w:tcPr>
          <w:p w14:paraId="796C3A54" w14:textId="77777777" w:rsidR="00CB5D82" w:rsidRPr="006D0C9D" w:rsidRDefault="00CB5D82" w:rsidP="000157B7">
            <w:pPr>
              <w:jc w:val="both"/>
            </w:pPr>
            <w:r w:rsidRPr="006D0C9D">
              <w:t>N/A</w:t>
            </w:r>
          </w:p>
        </w:tc>
      </w:tr>
    </w:tbl>
    <w:p w14:paraId="43A5BF74" w14:textId="4BB035C3" w:rsidR="00CB5D82" w:rsidRPr="006D0C9D" w:rsidRDefault="00CB5D82" w:rsidP="00CB5D82">
      <w:pPr>
        <w:jc w:val="center"/>
        <w:rPr>
          <w:b/>
          <w:sz w:val="22"/>
          <w:szCs w:val="22"/>
        </w:rPr>
      </w:pPr>
      <w:r w:rsidRPr="006D0C9D">
        <w:rPr>
          <w:b/>
          <w:sz w:val="22"/>
          <w:szCs w:val="22"/>
        </w:rPr>
        <w:t xml:space="preserve">Table </w:t>
      </w:r>
      <w:r w:rsidRPr="006D0C9D">
        <w:rPr>
          <w:b/>
          <w:noProof/>
          <w:sz w:val="22"/>
          <w:szCs w:val="22"/>
        </w:rPr>
        <w:t>3</w:t>
      </w:r>
      <w:r w:rsidR="00A509AE" w:rsidRPr="006D0C9D">
        <w:rPr>
          <w:b/>
          <w:sz w:val="22"/>
          <w:szCs w:val="22"/>
        </w:rPr>
        <w:t xml:space="preserve">: </w:t>
      </w:r>
      <w:r w:rsidRPr="006D0C9D">
        <w:rPr>
          <w:b/>
          <w:sz w:val="22"/>
          <w:szCs w:val="22"/>
        </w:rPr>
        <w:t xml:space="preserve">View Patient Profile </w:t>
      </w:r>
      <w:proofErr w:type="spellStart"/>
      <w:r w:rsidRPr="006D0C9D">
        <w:rPr>
          <w:b/>
          <w:sz w:val="22"/>
          <w:szCs w:val="22"/>
        </w:rPr>
        <w:t>UseCase</w:t>
      </w:r>
      <w:proofErr w:type="spellEnd"/>
    </w:p>
    <w:p w14:paraId="48AEA44D" w14:textId="77777777" w:rsidR="00CB5D82" w:rsidRPr="006D0C9D" w:rsidRDefault="00CB5D82" w:rsidP="00CB5D82">
      <w:pPr>
        <w:jc w:val="center"/>
        <w:rPr>
          <w:b/>
          <w:sz w:val="22"/>
          <w:szCs w:val="22"/>
        </w:rPr>
      </w:pPr>
    </w:p>
    <w:p w14:paraId="6EE1EBAC" w14:textId="77777777" w:rsidR="00CB5D82" w:rsidRPr="006D0C9D" w:rsidRDefault="00CB5D82" w:rsidP="00CB5D82">
      <w:pPr>
        <w:pStyle w:val="Heading4"/>
        <w:numPr>
          <w:ilvl w:val="0"/>
          <w:numId w:val="0"/>
        </w:numPr>
        <w:ind w:left="1044" w:hanging="864"/>
        <w:rPr>
          <w:i w:val="0"/>
        </w:rPr>
      </w:pPr>
      <w:r w:rsidRPr="006D0C9D">
        <w:rPr>
          <w:i w:val="0"/>
        </w:rPr>
        <w:t xml:space="preserve">AUC-4: </w:t>
      </w:r>
      <w:r w:rsidRPr="006D0C9D">
        <w:rPr>
          <w:i w:val="0"/>
          <w:sz w:val="26"/>
          <w:szCs w:val="26"/>
        </w:rPr>
        <w:t>View Doctor Profile</w:t>
      </w:r>
    </w:p>
    <w:p w14:paraId="6C1B0D2F" w14:textId="2589833B" w:rsidR="00CB5D82" w:rsidRPr="006D0C9D" w:rsidRDefault="00CB5D82" w:rsidP="00CB5D82">
      <w:r w:rsidRPr="006D0C9D">
        <w:t xml:space="preserve">  </w:t>
      </w:r>
      <w:r w:rsidR="005D6C05" w:rsidRPr="006D0C9D">
        <w:t xml:space="preserve">The </w:t>
      </w:r>
      <w:proofErr w:type="spellStart"/>
      <w:r w:rsidR="005D6C05" w:rsidRPr="006D0C9D">
        <w:t>usecase</w:t>
      </w:r>
      <w:proofErr w:type="spellEnd"/>
      <w:r w:rsidR="005D6C05" w:rsidRPr="006D0C9D">
        <w:t xml:space="preserve"> enables a admin to view a profile of doctor. The user can search for the doctor by name or specialty and then view </w:t>
      </w:r>
      <w:r w:rsidR="00E43194">
        <w:t xml:space="preserve">doctor </w:t>
      </w:r>
      <w:r w:rsidR="005D6C05" w:rsidRPr="006D0C9D">
        <w:t>profile.</w:t>
      </w:r>
    </w:p>
    <w:tbl>
      <w:tblPr>
        <w:tblStyle w:val="TableGrid"/>
        <w:tblW w:w="10080" w:type="dxa"/>
        <w:tblInd w:w="108" w:type="dxa"/>
        <w:tblLayout w:type="fixed"/>
        <w:tblLook w:val="0000" w:firstRow="0" w:lastRow="0" w:firstColumn="0" w:lastColumn="0" w:noHBand="0" w:noVBand="0"/>
      </w:tblPr>
      <w:tblGrid>
        <w:gridCol w:w="1890"/>
        <w:gridCol w:w="8190"/>
      </w:tblGrid>
      <w:tr w:rsidR="00CB5D82" w:rsidRPr="006D0C9D" w14:paraId="366A3EE4" w14:textId="77777777" w:rsidTr="000157B7">
        <w:trPr>
          <w:trHeight w:val="485"/>
        </w:trPr>
        <w:tc>
          <w:tcPr>
            <w:tcW w:w="1890" w:type="dxa"/>
          </w:tcPr>
          <w:p w14:paraId="64D5ACE6" w14:textId="77777777" w:rsidR="00CB5D82" w:rsidRPr="006D0C9D" w:rsidRDefault="00CB5D82" w:rsidP="000157B7">
            <w:pPr>
              <w:jc w:val="both"/>
              <w:rPr>
                <w:b/>
              </w:rPr>
            </w:pPr>
            <w:r w:rsidRPr="006D0C9D">
              <w:rPr>
                <w:b/>
              </w:rPr>
              <w:t>Actors:</w:t>
            </w:r>
          </w:p>
        </w:tc>
        <w:tc>
          <w:tcPr>
            <w:tcW w:w="8190" w:type="dxa"/>
          </w:tcPr>
          <w:p w14:paraId="7456D1E3" w14:textId="2AE9C918" w:rsidR="00CB5D82" w:rsidRPr="006D0C9D" w:rsidRDefault="00CB5D82" w:rsidP="000157B7">
            <w:pPr>
              <w:jc w:val="both"/>
            </w:pPr>
            <w:r w:rsidRPr="006D0C9D">
              <w:t>Primary Actors: Admin</w:t>
            </w:r>
          </w:p>
          <w:tbl>
            <w:tblPr>
              <w:tblW w:w="8100" w:type="dxa"/>
              <w:tblLayout w:type="fixed"/>
              <w:tblLook w:val="0000" w:firstRow="0" w:lastRow="0" w:firstColumn="0" w:lastColumn="0" w:noHBand="0" w:noVBand="0"/>
            </w:tblPr>
            <w:tblGrid>
              <w:gridCol w:w="1785"/>
              <w:gridCol w:w="1363"/>
              <w:gridCol w:w="2057"/>
              <w:gridCol w:w="2895"/>
            </w:tblGrid>
            <w:tr w:rsidR="00CB5D82" w:rsidRPr="006D0C9D" w14:paraId="0EC4964E" w14:textId="77777777" w:rsidTr="000157B7">
              <w:trPr>
                <w:trHeight w:val="99"/>
              </w:trPr>
              <w:tc>
                <w:tcPr>
                  <w:tcW w:w="1785" w:type="dxa"/>
                </w:tcPr>
                <w:p w14:paraId="41BEE59B" w14:textId="77777777" w:rsidR="00CB5D82" w:rsidRPr="006D0C9D" w:rsidRDefault="00CB5D82" w:rsidP="000157B7">
                  <w:pPr>
                    <w:jc w:val="both"/>
                  </w:pPr>
                </w:p>
              </w:tc>
              <w:tc>
                <w:tcPr>
                  <w:tcW w:w="1363" w:type="dxa"/>
                </w:tcPr>
                <w:p w14:paraId="537B33C3" w14:textId="77777777" w:rsidR="00CB5D82" w:rsidRPr="006D0C9D" w:rsidRDefault="00CB5D82" w:rsidP="000157B7">
                  <w:pPr>
                    <w:jc w:val="both"/>
                  </w:pPr>
                </w:p>
              </w:tc>
              <w:tc>
                <w:tcPr>
                  <w:tcW w:w="2057" w:type="dxa"/>
                </w:tcPr>
                <w:p w14:paraId="387DB27B" w14:textId="77777777" w:rsidR="00CB5D82" w:rsidRPr="006D0C9D" w:rsidRDefault="00CB5D82" w:rsidP="000157B7">
                  <w:pPr>
                    <w:jc w:val="both"/>
                  </w:pPr>
                </w:p>
              </w:tc>
              <w:tc>
                <w:tcPr>
                  <w:tcW w:w="2895" w:type="dxa"/>
                </w:tcPr>
                <w:p w14:paraId="4934EF13" w14:textId="77777777" w:rsidR="00CB5D82" w:rsidRPr="006D0C9D" w:rsidRDefault="00CB5D82" w:rsidP="000157B7">
                  <w:pPr>
                    <w:jc w:val="both"/>
                  </w:pPr>
                </w:p>
              </w:tc>
            </w:tr>
          </w:tbl>
          <w:p w14:paraId="26C6DF1E" w14:textId="77777777" w:rsidR="00CB5D82" w:rsidRPr="006D0C9D" w:rsidRDefault="00CB5D82" w:rsidP="000157B7">
            <w:pPr>
              <w:jc w:val="both"/>
            </w:pPr>
          </w:p>
        </w:tc>
      </w:tr>
      <w:tr w:rsidR="00CB5D82" w:rsidRPr="006D0C9D" w14:paraId="00EF103B" w14:textId="77777777" w:rsidTr="000157B7">
        <w:tc>
          <w:tcPr>
            <w:tcW w:w="1890" w:type="dxa"/>
          </w:tcPr>
          <w:p w14:paraId="24FB8520" w14:textId="77777777" w:rsidR="00CB5D82" w:rsidRPr="006D0C9D" w:rsidRDefault="00CB5D82" w:rsidP="000157B7">
            <w:pPr>
              <w:jc w:val="both"/>
              <w:rPr>
                <w:b/>
              </w:rPr>
            </w:pPr>
            <w:r w:rsidRPr="006D0C9D">
              <w:rPr>
                <w:b/>
              </w:rPr>
              <w:t>Trigger:</w:t>
            </w:r>
          </w:p>
        </w:tc>
        <w:tc>
          <w:tcPr>
            <w:tcW w:w="8190" w:type="dxa"/>
          </w:tcPr>
          <w:p w14:paraId="602EDD5D" w14:textId="5B4060FC" w:rsidR="00CB5D82" w:rsidRPr="006D0C9D" w:rsidRDefault="00A41DF7" w:rsidP="000157B7">
            <w:pPr>
              <w:jc w:val="both"/>
            </w:pPr>
            <w:r w:rsidRPr="006D0C9D">
              <w:t>Admin indicates that he/she wants to view doctor profile.</w:t>
            </w:r>
          </w:p>
        </w:tc>
      </w:tr>
      <w:tr w:rsidR="00CB5D82" w:rsidRPr="006D0C9D" w14:paraId="65A38378" w14:textId="77777777" w:rsidTr="000157B7">
        <w:trPr>
          <w:trHeight w:val="413"/>
        </w:trPr>
        <w:tc>
          <w:tcPr>
            <w:tcW w:w="1890" w:type="dxa"/>
          </w:tcPr>
          <w:p w14:paraId="6E4E59EF" w14:textId="77777777" w:rsidR="00CB5D82" w:rsidRPr="006D0C9D" w:rsidRDefault="00CB5D82" w:rsidP="000157B7">
            <w:pPr>
              <w:jc w:val="both"/>
              <w:rPr>
                <w:b/>
              </w:rPr>
            </w:pPr>
            <w:r w:rsidRPr="006D0C9D">
              <w:rPr>
                <w:b/>
              </w:rPr>
              <w:t>Preconditions:</w:t>
            </w:r>
          </w:p>
        </w:tc>
        <w:tc>
          <w:tcPr>
            <w:tcW w:w="8190" w:type="dxa"/>
          </w:tcPr>
          <w:p w14:paraId="4EDD1000" w14:textId="0DB29A7F" w:rsidR="00CB5D82" w:rsidRPr="006D0C9D" w:rsidRDefault="00CB5D82" w:rsidP="000157B7">
            <w:pPr>
              <w:jc w:val="both"/>
            </w:pPr>
            <w:r w:rsidRPr="006D0C9D">
              <w:t xml:space="preserve">PRE-1: Admin </w:t>
            </w:r>
            <w:r w:rsidR="00A41DF7" w:rsidRPr="006D0C9D">
              <w:t>is connected to internet</w:t>
            </w:r>
            <w:r w:rsidRPr="006D0C9D">
              <w:t>.</w:t>
            </w:r>
          </w:p>
          <w:p w14:paraId="11BB9DDB" w14:textId="6D6D66FE" w:rsidR="00A41DF7" w:rsidRPr="006D0C9D" w:rsidRDefault="00CB5D82" w:rsidP="000157B7">
            <w:pPr>
              <w:jc w:val="both"/>
            </w:pPr>
            <w:r w:rsidRPr="006D0C9D">
              <w:t>PRE-2: Admin has logged into the system</w:t>
            </w:r>
            <w:r w:rsidR="004529F1" w:rsidRPr="006D0C9D">
              <w:t>.</w:t>
            </w:r>
          </w:p>
        </w:tc>
      </w:tr>
      <w:tr w:rsidR="00CB5D82" w:rsidRPr="006D0C9D" w14:paraId="45B8DD30" w14:textId="77777777" w:rsidTr="000157B7">
        <w:tc>
          <w:tcPr>
            <w:tcW w:w="1890" w:type="dxa"/>
          </w:tcPr>
          <w:p w14:paraId="4CF7732D" w14:textId="77777777" w:rsidR="00CB5D82" w:rsidRPr="006D0C9D" w:rsidRDefault="00CB5D82" w:rsidP="000157B7">
            <w:pPr>
              <w:jc w:val="both"/>
              <w:rPr>
                <w:b/>
              </w:rPr>
            </w:pPr>
            <w:r w:rsidRPr="006D0C9D">
              <w:rPr>
                <w:b/>
              </w:rPr>
              <w:t>Postconditions:</w:t>
            </w:r>
          </w:p>
        </w:tc>
        <w:tc>
          <w:tcPr>
            <w:tcW w:w="8190" w:type="dxa"/>
          </w:tcPr>
          <w:p w14:paraId="6677077B" w14:textId="77777777" w:rsidR="00CB5D82" w:rsidRPr="006D0C9D" w:rsidRDefault="00CB5D82" w:rsidP="000157B7">
            <w:pPr>
              <w:pStyle w:val="Pa49"/>
              <w:jc w:val="both"/>
              <w:rPr>
                <w:rFonts w:ascii="Times New Roman" w:hAnsi="Times New Roman"/>
              </w:rPr>
            </w:pPr>
            <w:r w:rsidRPr="006D0C9D">
              <w:rPr>
                <w:rFonts w:ascii="Times New Roman" w:hAnsi="Times New Roman"/>
              </w:rPr>
              <w:t xml:space="preserve">POST-1: </w:t>
            </w:r>
            <w:r w:rsidR="00A41DF7" w:rsidRPr="006D0C9D">
              <w:rPr>
                <w:rFonts w:ascii="Times New Roman" w:hAnsi="Times New Roman"/>
              </w:rPr>
              <w:t>The admin has successfully viewed the doctor’s profile.</w:t>
            </w:r>
          </w:p>
          <w:p w14:paraId="4C0A645B" w14:textId="144B0ADC" w:rsidR="00A41DF7" w:rsidRPr="006D0C9D" w:rsidRDefault="00A41DF7" w:rsidP="00A41DF7">
            <w:r w:rsidRPr="006D0C9D">
              <w:t>POST-2: The system has recorded the admin’s action.</w:t>
            </w:r>
          </w:p>
        </w:tc>
      </w:tr>
      <w:tr w:rsidR="00CB5D82" w:rsidRPr="006D0C9D" w14:paraId="4D016BEB" w14:textId="77777777" w:rsidTr="000157B7">
        <w:tc>
          <w:tcPr>
            <w:tcW w:w="1890" w:type="dxa"/>
          </w:tcPr>
          <w:p w14:paraId="600A4404" w14:textId="77777777" w:rsidR="00CB5D82" w:rsidRPr="006D0C9D" w:rsidRDefault="00CB5D82" w:rsidP="000157B7">
            <w:pPr>
              <w:jc w:val="both"/>
              <w:rPr>
                <w:b/>
              </w:rPr>
            </w:pPr>
            <w:r w:rsidRPr="006D0C9D">
              <w:rPr>
                <w:b/>
              </w:rPr>
              <w:t>Normal Flow:</w:t>
            </w:r>
          </w:p>
        </w:tc>
        <w:tc>
          <w:tcPr>
            <w:tcW w:w="8190" w:type="dxa"/>
          </w:tcPr>
          <w:p w14:paraId="04E03588" w14:textId="77777777" w:rsidR="00CB5D82" w:rsidRPr="006D0C9D" w:rsidRDefault="00CB5D82" w:rsidP="000157B7">
            <w:pPr>
              <w:pStyle w:val="Pa49"/>
              <w:jc w:val="both"/>
              <w:rPr>
                <w:rFonts w:ascii="Times New Roman" w:hAnsi="Times New Roman"/>
              </w:rPr>
            </w:pPr>
            <w:r w:rsidRPr="006D0C9D">
              <w:rPr>
                <w:rFonts w:ascii="Times New Roman" w:hAnsi="Times New Roman"/>
              </w:rPr>
              <w:t xml:space="preserve">1.0 </w:t>
            </w:r>
            <w:r w:rsidRPr="006D0C9D">
              <w:rPr>
                <w:rFonts w:ascii="Times New Roman" w:hAnsi="Times New Roman"/>
                <w:lang w:eastAsia="ar-SA"/>
              </w:rPr>
              <w:t>View Doctor’s Profile</w:t>
            </w:r>
          </w:p>
          <w:p w14:paraId="28726159" w14:textId="614F5D64" w:rsidR="00CB5D82" w:rsidRPr="006D0C9D" w:rsidRDefault="00CB5D82" w:rsidP="000157B7">
            <w:pPr>
              <w:pStyle w:val="Pa49"/>
              <w:jc w:val="both"/>
              <w:rPr>
                <w:rFonts w:ascii="Times New Roman" w:hAnsi="Times New Roman"/>
              </w:rPr>
            </w:pPr>
            <w:r w:rsidRPr="006D0C9D">
              <w:rPr>
                <w:rFonts w:ascii="Times New Roman" w:hAnsi="Times New Roman"/>
              </w:rPr>
              <w:t xml:space="preserve">1. Admin </w:t>
            </w:r>
            <w:r w:rsidR="004529F1" w:rsidRPr="006D0C9D">
              <w:rPr>
                <w:rFonts w:ascii="Times New Roman" w:hAnsi="Times New Roman"/>
              </w:rPr>
              <w:t>navigates to the “Search Doctors” page.</w:t>
            </w:r>
          </w:p>
          <w:p w14:paraId="470D5CFD" w14:textId="1BAE1255" w:rsidR="00CB5D82" w:rsidRPr="006D0C9D" w:rsidRDefault="00CB5D82" w:rsidP="000157B7">
            <w:pPr>
              <w:jc w:val="both"/>
            </w:pPr>
            <w:r w:rsidRPr="006D0C9D">
              <w:t xml:space="preserve">2. </w:t>
            </w:r>
            <w:r w:rsidR="004529F1" w:rsidRPr="006D0C9D">
              <w:t>The admin enters the name or specialty of the doctor they wish to view</w:t>
            </w:r>
            <w:r w:rsidRPr="006D0C9D">
              <w:t>.</w:t>
            </w:r>
          </w:p>
          <w:p w14:paraId="66B51E97" w14:textId="66FA5D21" w:rsidR="00CB5D82" w:rsidRPr="006D0C9D" w:rsidRDefault="00CB5D82" w:rsidP="000157B7">
            <w:pPr>
              <w:jc w:val="both"/>
            </w:pPr>
            <w:r w:rsidRPr="006D0C9D">
              <w:t xml:space="preserve">3. </w:t>
            </w:r>
            <w:r w:rsidR="004529F1" w:rsidRPr="006D0C9D">
              <w:t>System displays a list of doctors matching the search criteria</w:t>
            </w:r>
            <w:r w:rsidRPr="006D0C9D">
              <w:t>.</w:t>
            </w:r>
          </w:p>
          <w:p w14:paraId="4D636809" w14:textId="4A27BD63" w:rsidR="00CB5D82" w:rsidRPr="006D0C9D" w:rsidRDefault="00CB5D82" w:rsidP="000157B7">
            <w:pPr>
              <w:jc w:val="both"/>
            </w:pPr>
            <w:r w:rsidRPr="006D0C9D">
              <w:t xml:space="preserve">4. Admin </w:t>
            </w:r>
            <w:r w:rsidR="004529F1" w:rsidRPr="006D0C9D">
              <w:t>selects the desired doctor from the list</w:t>
            </w:r>
            <w:r w:rsidRPr="006D0C9D">
              <w:t>.</w:t>
            </w:r>
          </w:p>
          <w:p w14:paraId="1653F59D" w14:textId="30A8DCA6" w:rsidR="00CB5D82" w:rsidRPr="006D0C9D" w:rsidRDefault="00CB5D82" w:rsidP="000157B7">
            <w:pPr>
              <w:jc w:val="both"/>
            </w:pPr>
            <w:r w:rsidRPr="006D0C9D">
              <w:t>5.</w:t>
            </w:r>
            <w:r w:rsidR="004529F1" w:rsidRPr="006D0C9D">
              <w:t xml:space="preserve">System displays the doctor’s profile, which includes their name, </w:t>
            </w:r>
            <w:proofErr w:type="spellStart"/>
            <w:r w:rsidR="004529F1" w:rsidRPr="006D0C9D">
              <w:t>specialty,education,experience</w:t>
            </w:r>
            <w:proofErr w:type="spellEnd"/>
            <w:r w:rsidR="004529F1" w:rsidRPr="006D0C9D">
              <w:t xml:space="preserve">, and contact </w:t>
            </w:r>
            <w:proofErr w:type="spellStart"/>
            <w:r w:rsidR="004529F1" w:rsidRPr="006D0C9D">
              <w:t>indormation</w:t>
            </w:r>
            <w:proofErr w:type="spellEnd"/>
            <w:r w:rsidRPr="006D0C9D">
              <w:t>.</w:t>
            </w:r>
          </w:p>
          <w:p w14:paraId="082A9E44" w14:textId="77777777" w:rsidR="004529F1" w:rsidRPr="006D0C9D" w:rsidRDefault="004529F1" w:rsidP="000157B7">
            <w:pPr>
              <w:jc w:val="both"/>
            </w:pPr>
            <w:r w:rsidRPr="006D0C9D">
              <w:t>6.  The admins views the doctor profile.</w:t>
            </w:r>
          </w:p>
          <w:p w14:paraId="799B11A9" w14:textId="715FED60" w:rsidR="004529F1" w:rsidRPr="006D0C9D" w:rsidRDefault="004529F1" w:rsidP="000157B7">
            <w:pPr>
              <w:jc w:val="both"/>
            </w:pPr>
            <w:r w:rsidRPr="006D0C9D">
              <w:t>7. The admin logs out of the system.</w:t>
            </w:r>
          </w:p>
        </w:tc>
      </w:tr>
      <w:tr w:rsidR="00CB5D82" w:rsidRPr="006D0C9D" w14:paraId="2ECFF90B" w14:textId="77777777" w:rsidTr="000157B7">
        <w:trPr>
          <w:trHeight w:val="548"/>
        </w:trPr>
        <w:tc>
          <w:tcPr>
            <w:tcW w:w="1890" w:type="dxa"/>
          </w:tcPr>
          <w:p w14:paraId="4A95E306" w14:textId="77777777" w:rsidR="00CB5D82" w:rsidRPr="006D0C9D" w:rsidRDefault="00CB5D82" w:rsidP="000157B7">
            <w:pPr>
              <w:jc w:val="both"/>
              <w:rPr>
                <w:b/>
              </w:rPr>
            </w:pPr>
            <w:r w:rsidRPr="006D0C9D">
              <w:rPr>
                <w:b/>
              </w:rPr>
              <w:t>Alternative Flows:</w:t>
            </w:r>
          </w:p>
          <w:p w14:paraId="7333300C" w14:textId="77777777" w:rsidR="00CB5D82" w:rsidRPr="006D0C9D" w:rsidRDefault="00CB5D82" w:rsidP="000157B7">
            <w:pPr>
              <w:jc w:val="both"/>
              <w:rPr>
                <w:b/>
                <w:color w:val="BFBFBF"/>
              </w:rPr>
            </w:pPr>
          </w:p>
        </w:tc>
        <w:tc>
          <w:tcPr>
            <w:tcW w:w="8190" w:type="dxa"/>
          </w:tcPr>
          <w:p w14:paraId="3B2116B6" w14:textId="77777777" w:rsidR="005D6C05" w:rsidRPr="006D0C9D" w:rsidRDefault="005D6C05" w:rsidP="002D4A61">
            <w:pPr>
              <w:pStyle w:val="ListParagraph"/>
              <w:numPr>
                <w:ilvl w:val="0"/>
                <w:numId w:val="26"/>
              </w:numPr>
            </w:pPr>
            <w:r w:rsidRPr="006D0C9D">
              <w:lastRenderedPageBreak/>
              <w:t>If the admin enter an invalid search query then:</w:t>
            </w:r>
          </w:p>
          <w:p w14:paraId="455CD509" w14:textId="77777777" w:rsidR="005D6C05" w:rsidRPr="006D0C9D" w:rsidRDefault="005D6C05" w:rsidP="002D4A61">
            <w:pPr>
              <w:pStyle w:val="ListParagraph"/>
              <w:numPr>
                <w:ilvl w:val="0"/>
                <w:numId w:val="27"/>
              </w:numPr>
            </w:pPr>
            <w:r w:rsidRPr="006D0C9D">
              <w:t xml:space="preserve">System </w:t>
            </w:r>
            <w:proofErr w:type="spellStart"/>
            <w:r w:rsidRPr="006D0C9D">
              <w:t>dispalys</w:t>
            </w:r>
            <w:proofErr w:type="spellEnd"/>
            <w:r w:rsidRPr="006D0C9D">
              <w:t xml:space="preserve"> error message.</w:t>
            </w:r>
          </w:p>
          <w:p w14:paraId="1C17D46B" w14:textId="77777777" w:rsidR="005D6C05" w:rsidRPr="006D0C9D" w:rsidRDefault="005D6C05" w:rsidP="002D4A61">
            <w:pPr>
              <w:pStyle w:val="ListParagraph"/>
              <w:numPr>
                <w:ilvl w:val="0"/>
                <w:numId w:val="27"/>
              </w:numPr>
            </w:pPr>
            <w:r w:rsidRPr="006D0C9D">
              <w:lastRenderedPageBreak/>
              <w:t>Admin correct the search query.</w:t>
            </w:r>
          </w:p>
          <w:p w14:paraId="5FB3E0D0" w14:textId="77777777" w:rsidR="005D6C05" w:rsidRPr="006D0C9D" w:rsidRDefault="005D6C05" w:rsidP="002D4A61">
            <w:pPr>
              <w:pStyle w:val="ListParagraph"/>
              <w:numPr>
                <w:ilvl w:val="0"/>
                <w:numId w:val="27"/>
              </w:numPr>
            </w:pPr>
            <w:r w:rsidRPr="006D0C9D">
              <w:t>System displays doctor profile.</w:t>
            </w:r>
          </w:p>
          <w:p w14:paraId="0DC73885" w14:textId="675020D3" w:rsidR="00CB5D82" w:rsidRPr="006D0C9D" w:rsidRDefault="005D6C05" w:rsidP="002D4A61">
            <w:pPr>
              <w:pStyle w:val="ListParagraph"/>
              <w:numPr>
                <w:ilvl w:val="0"/>
                <w:numId w:val="27"/>
              </w:numPr>
            </w:pPr>
            <w:r w:rsidRPr="006D0C9D">
              <w:t xml:space="preserve">Admin views doctor profile. </w:t>
            </w:r>
          </w:p>
        </w:tc>
      </w:tr>
      <w:tr w:rsidR="00CB5D82" w:rsidRPr="006D0C9D" w14:paraId="00B9929E" w14:textId="77777777" w:rsidTr="000157B7">
        <w:tc>
          <w:tcPr>
            <w:tcW w:w="1890" w:type="dxa"/>
          </w:tcPr>
          <w:p w14:paraId="7B91F3B5" w14:textId="77777777" w:rsidR="00CB5D82" w:rsidRPr="006D0C9D" w:rsidRDefault="00CB5D82" w:rsidP="000157B7">
            <w:pPr>
              <w:jc w:val="both"/>
              <w:rPr>
                <w:b/>
              </w:rPr>
            </w:pPr>
            <w:r w:rsidRPr="006D0C9D">
              <w:rPr>
                <w:b/>
              </w:rPr>
              <w:lastRenderedPageBreak/>
              <w:t>Exceptions:</w:t>
            </w:r>
          </w:p>
        </w:tc>
        <w:tc>
          <w:tcPr>
            <w:tcW w:w="8190" w:type="dxa"/>
          </w:tcPr>
          <w:p w14:paraId="35B28136" w14:textId="1C13C59E" w:rsidR="00CB5D82" w:rsidRPr="006D0C9D" w:rsidRDefault="005D6C05" w:rsidP="002D4A61">
            <w:pPr>
              <w:pStyle w:val="ListParagraph"/>
              <w:numPr>
                <w:ilvl w:val="1"/>
                <w:numId w:val="24"/>
              </w:numPr>
            </w:pPr>
            <w:r w:rsidRPr="006D0C9D">
              <w:t xml:space="preserve">E1 If the system is not </w:t>
            </w:r>
            <w:proofErr w:type="spellStart"/>
            <w:r w:rsidRPr="006D0C9D">
              <w:t>accessable</w:t>
            </w:r>
            <w:proofErr w:type="spellEnd"/>
            <w:r w:rsidRPr="006D0C9D">
              <w:t xml:space="preserve"> or functional, the user is unable to view the doctor’s profile</w:t>
            </w:r>
          </w:p>
          <w:p w14:paraId="293F695B" w14:textId="7D58B1DB" w:rsidR="005D6C05" w:rsidRPr="006D0C9D" w:rsidRDefault="005D6C05" w:rsidP="005D6C05">
            <w:pPr>
              <w:ind w:left="420"/>
            </w:pPr>
            <w:r w:rsidRPr="006D0C9D">
              <w:t xml:space="preserve">2.0 E2 If the user does not have the necessary permission to view doctor </w:t>
            </w:r>
            <w:proofErr w:type="spellStart"/>
            <w:r w:rsidRPr="006D0C9D">
              <w:t>profiles,the</w:t>
            </w:r>
            <w:proofErr w:type="spellEnd"/>
            <w:r w:rsidRPr="006D0C9D">
              <w:t xml:space="preserve"> system denies access and displays an error message.</w:t>
            </w:r>
          </w:p>
        </w:tc>
      </w:tr>
      <w:tr w:rsidR="00CB5D82" w:rsidRPr="006D0C9D" w14:paraId="780B3730" w14:textId="77777777" w:rsidTr="000157B7">
        <w:tc>
          <w:tcPr>
            <w:tcW w:w="1890" w:type="dxa"/>
          </w:tcPr>
          <w:p w14:paraId="6A3A609B" w14:textId="77777777" w:rsidR="00CB5D82" w:rsidRPr="006D0C9D" w:rsidRDefault="00CB5D82" w:rsidP="000157B7">
            <w:pPr>
              <w:jc w:val="both"/>
              <w:rPr>
                <w:b/>
              </w:rPr>
            </w:pPr>
            <w:r w:rsidRPr="006D0C9D">
              <w:rPr>
                <w:b/>
              </w:rPr>
              <w:t>Business Rules</w:t>
            </w:r>
          </w:p>
        </w:tc>
        <w:tc>
          <w:tcPr>
            <w:tcW w:w="8190" w:type="dxa"/>
          </w:tcPr>
          <w:p w14:paraId="6EF1954F" w14:textId="59931AC7" w:rsidR="00CB5D82" w:rsidRPr="006D0C9D" w:rsidRDefault="00A41DF7" w:rsidP="000157B7">
            <w:pPr>
              <w:jc w:val="both"/>
            </w:pPr>
            <w:r w:rsidRPr="006D0C9D">
              <w:t>BR-1: The admin can only view the profile of registered doctors.</w:t>
            </w:r>
          </w:p>
          <w:p w14:paraId="5C9916C4" w14:textId="293FBDE9" w:rsidR="00A41DF7" w:rsidRPr="006D0C9D" w:rsidRDefault="00A41DF7" w:rsidP="000157B7">
            <w:pPr>
              <w:jc w:val="both"/>
            </w:pPr>
            <w:r w:rsidRPr="006D0C9D">
              <w:t>BR-2: The admin must be logged in to the system to view a doctor’s profile.</w:t>
            </w:r>
          </w:p>
        </w:tc>
      </w:tr>
      <w:tr w:rsidR="00CB5D82" w:rsidRPr="006D0C9D" w14:paraId="5A0F8738" w14:textId="77777777" w:rsidTr="000157B7">
        <w:tc>
          <w:tcPr>
            <w:tcW w:w="1890" w:type="dxa"/>
          </w:tcPr>
          <w:p w14:paraId="61513268" w14:textId="77777777" w:rsidR="00CB5D82" w:rsidRPr="006D0C9D" w:rsidRDefault="00CB5D82" w:rsidP="000157B7">
            <w:pPr>
              <w:jc w:val="both"/>
              <w:rPr>
                <w:b/>
              </w:rPr>
            </w:pPr>
            <w:r w:rsidRPr="006D0C9D">
              <w:rPr>
                <w:b/>
              </w:rPr>
              <w:t>Assumptions:</w:t>
            </w:r>
          </w:p>
        </w:tc>
        <w:tc>
          <w:tcPr>
            <w:tcW w:w="8190" w:type="dxa"/>
          </w:tcPr>
          <w:p w14:paraId="7EEEB7C4" w14:textId="77777777" w:rsidR="00CB5D82" w:rsidRPr="006D0C9D" w:rsidRDefault="00A41DF7" w:rsidP="002D4A61">
            <w:pPr>
              <w:pStyle w:val="ListParagraph"/>
              <w:numPr>
                <w:ilvl w:val="0"/>
                <w:numId w:val="25"/>
              </w:numPr>
              <w:jc w:val="both"/>
            </w:pPr>
            <w:r w:rsidRPr="006D0C9D">
              <w:t>The admin has a reliable internet connection.</w:t>
            </w:r>
          </w:p>
          <w:p w14:paraId="7050D769" w14:textId="77777777" w:rsidR="00A41DF7" w:rsidRPr="006D0C9D" w:rsidRDefault="00A41DF7" w:rsidP="002D4A61">
            <w:pPr>
              <w:pStyle w:val="ListParagraph"/>
              <w:numPr>
                <w:ilvl w:val="0"/>
                <w:numId w:val="25"/>
              </w:numPr>
              <w:jc w:val="both"/>
            </w:pPr>
            <w:r w:rsidRPr="006D0C9D">
              <w:t>The system is accessible and functional.</w:t>
            </w:r>
          </w:p>
          <w:p w14:paraId="0307B74C" w14:textId="79810A7A" w:rsidR="00A41DF7" w:rsidRPr="006D0C9D" w:rsidRDefault="00A41DF7" w:rsidP="002D4A61">
            <w:pPr>
              <w:pStyle w:val="ListParagraph"/>
              <w:numPr>
                <w:ilvl w:val="0"/>
                <w:numId w:val="25"/>
              </w:numPr>
              <w:jc w:val="both"/>
            </w:pPr>
            <w:r w:rsidRPr="006D0C9D">
              <w:t xml:space="preserve">The admin has the necessary permissions to view doctor profiles. </w:t>
            </w:r>
          </w:p>
        </w:tc>
      </w:tr>
    </w:tbl>
    <w:p w14:paraId="20C35A6C" w14:textId="77777777" w:rsidR="00CB5D82" w:rsidRPr="006D0C9D" w:rsidRDefault="00CB5D82" w:rsidP="00CB5D82">
      <w:pPr>
        <w:jc w:val="center"/>
        <w:rPr>
          <w:b/>
          <w:sz w:val="22"/>
          <w:szCs w:val="22"/>
        </w:rPr>
      </w:pPr>
      <w:r w:rsidRPr="006D0C9D">
        <w:rPr>
          <w:b/>
          <w:sz w:val="22"/>
          <w:szCs w:val="22"/>
        </w:rPr>
        <w:t xml:space="preserve">Table </w:t>
      </w:r>
      <w:r w:rsidRPr="006D0C9D">
        <w:rPr>
          <w:b/>
          <w:noProof/>
          <w:sz w:val="22"/>
          <w:szCs w:val="22"/>
        </w:rPr>
        <w:t>4</w:t>
      </w:r>
      <w:r w:rsidRPr="006D0C9D">
        <w:rPr>
          <w:b/>
          <w:sz w:val="22"/>
          <w:szCs w:val="22"/>
        </w:rPr>
        <w:t>: View Doctor Profile Use Case</w:t>
      </w:r>
    </w:p>
    <w:p w14:paraId="01709B02" w14:textId="77777777" w:rsidR="00CB5D82" w:rsidRPr="006D0C9D" w:rsidRDefault="00CB5D82" w:rsidP="00CB5D82">
      <w:pPr>
        <w:jc w:val="center"/>
        <w:rPr>
          <w:b/>
          <w:sz w:val="22"/>
          <w:szCs w:val="22"/>
        </w:rPr>
      </w:pPr>
    </w:p>
    <w:p w14:paraId="57F750ED" w14:textId="6C268FBB" w:rsidR="00CB5D82" w:rsidRPr="006D0C9D" w:rsidRDefault="00CB5D82" w:rsidP="00CB5D82">
      <w:pPr>
        <w:pStyle w:val="Heading4"/>
        <w:numPr>
          <w:ilvl w:val="0"/>
          <w:numId w:val="0"/>
        </w:numPr>
        <w:ind w:left="1044" w:hanging="864"/>
        <w:rPr>
          <w:i w:val="0"/>
          <w:sz w:val="26"/>
          <w:szCs w:val="26"/>
        </w:rPr>
      </w:pPr>
      <w:r w:rsidRPr="006D0C9D">
        <w:rPr>
          <w:i w:val="0"/>
          <w:sz w:val="26"/>
          <w:szCs w:val="26"/>
        </w:rPr>
        <w:t>AUC-5 Profile Management</w:t>
      </w:r>
    </w:p>
    <w:p w14:paraId="45E86C97" w14:textId="77777777" w:rsidR="00CB5D82" w:rsidRPr="006D0C9D" w:rsidRDefault="00CB5D82" w:rsidP="00CB5D82">
      <w:r w:rsidRPr="006D0C9D">
        <w:rPr>
          <w:b/>
          <w:bCs/>
          <w:sz w:val="22"/>
          <w:szCs w:val="22"/>
        </w:rPr>
        <w:t xml:space="preserve">  </w:t>
      </w:r>
      <w:r w:rsidRPr="006D0C9D">
        <w:rPr>
          <w:bCs/>
          <w:sz w:val="22"/>
          <w:szCs w:val="22"/>
        </w:rPr>
        <w:t xml:space="preserve">In this </w:t>
      </w:r>
      <w:proofErr w:type="spellStart"/>
      <w:r w:rsidRPr="006D0C9D">
        <w:rPr>
          <w:bCs/>
          <w:sz w:val="22"/>
          <w:szCs w:val="22"/>
        </w:rPr>
        <w:t>usecase</w:t>
      </w:r>
      <w:proofErr w:type="spellEnd"/>
      <w:r w:rsidRPr="006D0C9D">
        <w:rPr>
          <w:bCs/>
          <w:sz w:val="22"/>
          <w:szCs w:val="22"/>
        </w:rPr>
        <w:t xml:space="preserve"> </w:t>
      </w:r>
      <w:r w:rsidRPr="006D0C9D">
        <w:rPr>
          <w:lang w:eastAsia="ar-SA"/>
        </w:rPr>
        <w:t>admin can edit and delete the profile of user i.e. Doctor and patient.</w:t>
      </w:r>
    </w:p>
    <w:tbl>
      <w:tblPr>
        <w:tblStyle w:val="TableGrid"/>
        <w:tblW w:w="10080" w:type="dxa"/>
        <w:tblInd w:w="108" w:type="dxa"/>
        <w:tblLayout w:type="fixed"/>
        <w:tblLook w:val="0000" w:firstRow="0" w:lastRow="0" w:firstColumn="0" w:lastColumn="0" w:noHBand="0" w:noVBand="0"/>
      </w:tblPr>
      <w:tblGrid>
        <w:gridCol w:w="1890"/>
        <w:gridCol w:w="8190"/>
      </w:tblGrid>
      <w:tr w:rsidR="00CB5D82" w:rsidRPr="006D0C9D" w14:paraId="44FA168A" w14:textId="77777777" w:rsidTr="000157B7">
        <w:trPr>
          <w:trHeight w:val="485"/>
        </w:trPr>
        <w:tc>
          <w:tcPr>
            <w:tcW w:w="1890" w:type="dxa"/>
          </w:tcPr>
          <w:p w14:paraId="009AAFA8" w14:textId="77777777" w:rsidR="00CB5D82" w:rsidRPr="006D0C9D" w:rsidRDefault="00CB5D82" w:rsidP="000157B7">
            <w:pPr>
              <w:jc w:val="both"/>
              <w:rPr>
                <w:b/>
              </w:rPr>
            </w:pPr>
            <w:r w:rsidRPr="006D0C9D">
              <w:rPr>
                <w:b/>
              </w:rPr>
              <w:t>Actors:</w:t>
            </w:r>
          </w:p>
        </w:tc>
        <w:tc>
          <w:tcPr>
            <w:tcW w:w="8190" w:type="dxa"/>
          </w:tcPr>
          <w:p w14:paraId="4951687E" w14:textId="14DF729C" w:rsidR="00CB5D82" w:rsidRPr="006D0C9D" w:rsidRDefault="00CB5D82" w:rsidP="000157B7">
            <w:pPr>
              <w:jc w:val="both"/>
            </w:pPr>
            <w:r w:rsidRPr="006D0C9D">
              <w:t>Primary Actors: Admin</w:t>
            </w:r>
          </w:p>
          <w:tbl>
            <w:tblPr>
              <w:tblW w:w="8100" w:type="dxa"/>
              <w:tblLayout w:type="fixed"/>
              <w:tblLook w:val="0000" w:firstRow="0" w:lastRow="0" w:firstColumn="0" w:lastColumn="0" w:noHBand="0" w:noVBand="0"/>
            </w:tblPr>
            <w:tblGrid>
              <w:gridCol w:w="1785"/>
              <w:gridCol w:w="1363"/>
              <w:gridCol w:w="2057"/>
              <w:gridCol w:w="2895"/>
            </w:tblGrid>
            <w:tr w:rsidR="00CB5D82" w:rsidRPr="006D0C9D" w14:paraId="78DC9FDF" w14:textId="77777777" w:rsidTr="000157B7">
              <w:trPr>
                <w:trHeight w:val="99"/>
              </w:trPr>
              <w:tc>
                <w:tcPr>
                  <w:tcW w:w="1785" w:type="dxa"/>
                </w:tcPr>
                <w:p w14:paraId="532286E9" w14:textId="77777777" w:rsidR="00CB5D82" w:rsidRPr="006D0C9D" w:rsidRDefault="00CB5D82" w:rsidP="000157B7">
                  <w:pPr>
                    <w:jc w:val="both"/>
                  </w:pPr>
                </w:p>
              </w:tc>
              <w:tc>
                <w:tcPr>
                  <w:tcW w:w="1363" w:type="dxa"/>
                </w:tcPr>
                <w:p w14:paraId="6E9E757A" w14:textId="77777777" w:rsidR="00CB5D82" w:rsidRPr="006D0C9D" w:rsidRDefault="00CB5D82" w:rsidP="000157B7">
                  <w:pPr>
                    <w:jc w:val="both"/>
                  </w:pPr>
                </w:p>
              </w:tc>
              <w:tc>
                <w:tcPr>
                  <w:tcW w:w="2057" w:type="dxa"/>
                </w:tcPr>
                <w:p w14:paraId="500DCB8C" w14:textId="77777777" w:rsidR="00CB5D82" w:rsidRPr="006D0C9D" w:rsidRDefault="00CB5D82" w:rsidP="000157B7">
                  <w:pPr>
                    <w:jc w:val="both"/>
                  </w:pPr>
                </w:p>
              </w:tc>
              <w:tc>
                <w:tcPr>
                  <w:tcW w:w="2895" w:type="dxa"/>
                </w:tcPr>
                <w:p w14:paraId="3C468803" w14:textId="77777777" w:rsidR="00CB5D82" w:rsidRPr="006D0C9D" w:rsidRDefault="00CB5D82" w:rsidP="000157B7">
                  <w:pPr>
                    <w:jc w:val="both"/>
                  </w:pPr>
                </w:p>
              </w:tc>
            </w:tr>
          </w:tbl>
          <w:p w14:paraId="42EE2479" w14:textId="77777777" w:rsidR="00CB5D82" w:rsidRPr="006D0C9D" w:rsidRDefault="00CB5D82" w:rsidP="000157B7">
            <w:pPr>
              <w:jc w:val="both"/>
            </w:pPr>
          </w:p>
        </w:tc>
      </w:tr>
      <w:tr w:rsidR="00CB5D82" w:rsidRPr="006D0C9D" w14:paraId="60E1FF74" w14:textId="77777777" w:rsidTr="000157B7">
        <w:tc>
          <w:tcPr>
            <w:tcW w:w="1890" w:type="dxa"/>
          </w:tcPr>
          <w:p w14:paraId="493F8B24" w14:textId="77777777" w:rsidR="00CB5D82" w:rsidRPr="006D0C9D" w:rsidRDefault="00CB5D82" w:rsidP="000157B7">
            <w:pPr>
              <w:jc w:val="both"/>
              <w:rPr>
                <w:b/>
              </w:rPr>
            </w:pPr>
            <w:r w:rsidRPr="006D0C9D">
              <w:rPr>
                <w:b/>
              </w:rPr>
              <w:t>Trigger:</w:t>
            </w:r>
          </w:p>
        </w:tc>
        <w:tc>
          <w:tcPr>
            <w:tcW w:w="8190" w:type="dxa"/>
          </w:tcPr>
          <w:p w14:paraId="25C9CA35" w14:textId="3A6D154C" w:rsidR="00CB5D82" w:rsidRPr="006D0C9D" w:rsidRDefault="00CB5D82" w:rsidP="000157B7">
            <w:pPr>
              <w:jc w:val="both"/>
            </w:pPr>
            <w:r w:rsidRPr="006D0C9D">
              <w:t xml:space="preserve">Admin </w:t>
            </w:r>
            <w:r w:rsidR="005D6C05" w:rsidRPr="006D0C9D">
              <w:t>wants to manage the profile of patient</w:t>
            </w:r>
            <w:r w:rsidRPr="006D0C9D">
              <w:t>.</w:t>
            </w:r>
          </w:p>
          <w:p w14:paraId="495F1CD5" w14:textId="524F57D0" w:rsidR="00CB5D82" w:rsidRPr="006D0C9D" w:rsidRDefault="00CB5D82" w:rsidP="000157B7">
            <w:pPr>
              <w:jc w:val="both"/>
            </w:pPr>
            <w:r w:rsidRPr="006D0C9D">
              <w:t xml:space="preserve">Admin </w:t>
            </w:r>
            <w:r w:rsidR="005D6C05" w:rsidRPr="006D0C9D">
              <w:t>wants to manage the profile of doctor.</w:t>
            </w:r>
          </w:p>
        </w:tc>
      </w:tr>
      <w:tr w:rsidR="00CB5D82" w:rsidRPr="006D0C9D" w14:paraId="0F379D87" w14:textId="77777777" w:rsidTr="000157B7">
        <w:trPr>
          <w:trHeight w:val="413"/>
        </w:trPr>
        <w:tc>
          <w:tcPr>
            <w:tcW w:w="1890" w:type="dxa"/>
          </w:tcPr>
          <w:p w14:paraId="5911EA71" w14:textId="77777777" w:rsidR="00CB5D82" w:rsidRPr="006D0C9D" w:rsidRDefault="00CB5D82" w:rsidP="000157B7">
            <w:pPr>
              <w:jc w:val="both"/>
              <w:rPr>
                <w:b/>
              </w:rPr>
            </w:pPr>
            <w:r w:rsidRPr="006D0C9D">
              <w:rPr>
                <w:b/>
              </w:rPr>
              <w:t>Preconditions:</w:t>
            </w:r>
          </w:p>
        </w:tc>
        <w:tc>
          <w:tcPr>
            <w:tcW w:w="8190" w:type="dxa"/>
          </w:tcPr>
          <w:p w14:paraId="1F5BE112" w14:textId="56967C0F" w:rsidR="00CB5D82" w:rsidRPr="006D0C9D" w:rsidRDefault="00CB5D82" w:rsidP="000157B7">
            <w:pPr>
              <w:jc w:val="both"/>
            </w:pPr>
            <w:r w:rsidRPr="006D0C9D">
              <w:t xml:space="preserve">PRE-1: Admin </w:t>
            </w:r>
            <w:r w:rsidR="00666031" w:rsidRPr="006D0C9D">
              <w:t>is connected to internet</w:t>
            </w:r>
            <w:r w:rsidRPr="006D0C9D">
              <w:t>.</w:t>
            </w:r>
          </w:p>
          <w:p w14:paraId="0596CD75" w14:textId="77777777" w:rsidR="00CB5D82" w:rsidRPr="006D0C9D" w:rsidRDefault="00CB5D82" w:rsidP="000157B7">
            <w:pPr>
              <w:jc w:val="both"/>
            </w:pPr>
            <w:r w:rsidRPr="006D0C9D">
              <w:t xml:space="preserve">PRE-2: Admin </w:t>
            </w:r>
            <w:r w:rsidR="00666031" w:rsidRPr="006D0C9D">
              <w:t>is</w:t>
            </w:r>
            <w:r w:rsidRPr="006D0C9D">
              <w:t xml:space="preserve"> </w:t>
            </w:r>
            <w:r w:rsidR="00CB5A66" w:rsidRPr="006D0C9D">
              <w:t>logged into the system</w:t>
            </w:r>
            <w:r w:rsidRPr="006D0C9D">
              <w:t>.</w:t>
            </w:r>
          </w:p>
          <w:p w14:paraId="22D63839" w14:textId="204EA6E9" w:rsidR="00CB5A66" w:rsidRPr="006D0C9D" w:rsidRDefault="00CB5A66" w:rsidP="000157B7">
            <w:pPr>
              <w:jc w:val="both"/>
            </w:pPr>
            <w:r w:rsidRPr="006D0C9D">
              <w:t>PRE-3: Admin has necessary permission to manage doctor and patient profile.</w:t>
            </w:r>
          </w:p>
        </w:tc>
      </w:tr>
      <w:tr w:rsidR="00CB5D82" w:rsidRPr="006D0C9D" w14:paraId="3915463B" w14:textId="77777777" w:rsidTr="000157B7">
        <w:tc>
          <w:tcPr>
            <w:tcW w:w="1890" w:type="dxa"/>
          </w:tcPr>
          <w:p w14:paraId="63A30E12" w14:textId="77777777" w:rsidR="00CB5D82" w:rsidRPr="006D0C9D" w:rsidRDefault="00CB5D82" w:rsidP="000157B7">
            <w:pPr>
              <w:jc w:val="both"/>
              <w:rPr>
                <w:b/>
              </w:rPr>
            </w:pPr>
            <w:r w:rsidRPr="006D0C9D">
              <w:rPr>
                <w:b/>
              </w:rPr>
              <w:t>Postconditions:</w:t>
            </w:r>
          </w:p>
        </w:tc>
        <w:tc>
          <w:tcPr>
            <w:tcW w:w="8190" w:type="dxa"/>
          </w:tcPr>
          <w:p w14:paraId="015FB411" w14:textId="77777777" w:rsidR="00CB5D82" w:rsidRPr="006D0C9D" w:rsidRDefault="00CB5D82" w:rsidP="000157B7">
            <w:pPr>
              <w:pStyle w:val="Pa49"/>
              <w:jc w:val="both"/>
              <w:rPr>
                <w:rFonts w:ascii="Times New Roman" w:hAnsi="Times New Roman"/>
              </w:rPr>
            </w:pPr>
            <w:r w:rsidRPr="006D0C9D">
              <w:rPr>
                <w:rFonts w:ascii="Times New Roman" w:hAnsi="Times New Roman"/>
              </w:rPr>
              <w:t>POST-1: Admin can edit the profile of the patient and doctor.</w:t>
            </w:r>
          </w:p>
          <w:p w14:paraId="4F8B9663" w14:textId="77777777" w:rsidR="00CB5D82" w:rsidRPr="006D0C9D" w:rsidRDefault="00CB5D82" w:rsidP="000157B7">
            <w:r w:rsidRPr="006D0C9D">
              <w:t>POST-2: Admin can delete the profile of the patient and doctor.</w:t>
            </w:r>
          </w:p>
        </w:tc>
      </w:tr>
      <w:tr w:rsidR="00CB5D82" w:rsidRPr="006D0C9D" w14:paraId="331D16DB" w14:textId="77777777" w:rsidTr="000157B7">
        <w:tc>
          <w:tcPr>
            <w:tcW w:w="1890" w:type="dxa"/>
          </w:tcPr>
          <w:p w14:paraId="00342AD1" w14:textId="77777777" w:rsidR="00CB5D82" w:rsidRPr="006D0C9D" w:rsidRDefault="00CB5D82" w:rsidP="000157B7">
            <w:pPr>
              <w:jc w:val="both"/>
              <w:rPr>
                <w:b/>
              </w:rPr>
            </w:pPr>
            <w:r w:rsidRPr="006D0C9D">
              <w:rPr>
                <w:b/>
              </w:rPr>
              <w:t>Normal Flow:</w:t>
            </w:r>
          </w:p>
        </w:tc>
        <w:tc>
          <w:tcPr>
            <w:tcW w:w="8190" w:type="dxa"/>
          </w:tcPr>
          <w:p w14:paraId="5E2356B6" w14:textId="4FA7B5CA" w:rsidR="00CB5D82" w:rsidRPr="006D0C9D" w:rsidRDefault="00CB5D82" w:rsidP="002D4A61">
            <w:pPr>
              <w:pStyle w:val="Pa49"/>
              <w:numPr>
                <w:ilvl w:val="0"/>
                <w:numId w:val="28"/>
              </w:numPr>
              <w:jc w:val="both"/>
              <w:rPr>
                <w:rFonts w:ascii="Times New Roman" w:hAnsi="Times New Roman"/>
              </w:rPr>
            </w:pPr>
            <w:r w:rsidRPr="006D0C9D">
              <w:rPr>
                <w:rFonts w:ascii="Times New Roman" w:hAnsi="Times New Roman"/>
                <w:lang w:eastAsia="ar-SA"/>
              </w:rPr>
              <w:t>Profile management</w:t>
            </w:r>
          </w:p>
          <w:p w14:paraId="7DC5E042" w14:textId="03A4F33D" w:rsidR="00CB5A66" w:rsidRPr="006D0C9D" w:rsidRDefault="00CB5A66" w:rsidP="00CB5A66">
            <w:r w:rsidRPr="006D0C9D">
              <w:t>1. Admin navigates to profile management page.</w:t>
            </w:r>
          </w:p>
          <w:p w14:paraId="14F65D4D" w14:textId="291851E8" w:rsidR="00CB5A66" w:rsidRPr="006D0C9D" w:rsidRDefault="00CB5A66" w:rsidP="00CB5A66">
            <w:r w:rsidRPr="006D0C9D">
              <w:t>2. Admin clicks on manage patient profile option.</w:t>
            </w:r>
          </w:p>
          <w:p w14:paraId="0CC2654D" w14:textId="250AF16C" w:rsidR="00CB5D82" w:rsidRPr="006D0C9D" w:rsidRDefault="00CB5A66" w:rsidP="000157B7">
            <w:pPr>
              <w:jc w:val="both"/>
            </w:pPr>
            <w:r w:rsidRPr="006D0C9D">
              <w:t>3</w:t>
            </w:r>
            <w:r w:rsidR="00CB5D82" w:rsidRPr="006D0C9D">
              <w:t>. Admin searches for the profile of patient.</w:t>
            </w:r>
          </w:p>
          <w:p w14:paraId="18B50501" w14:textId="77777777" w:rsidR="00CB5D82" w:rsidRPr="006D0C9D" w:rsidRDefault="00CB5D82" w:rsidP="000157B7">
            <w:pPr>
              <w:jc w:val="both"/>
            </w:pPr>
            <w:r w:rsidRPr="006D0C9D">
              <w:t>5. System displays the results.</w:t>
            </w:r>
          </w:p>
          <w:p w14:paraId="738DBC85" w14:textId="77777777" w:rsidR="00CB5D82" w:rsidRPr="006D0C9D" w:rsidRDefault="00CB5D82" w:rsidP="000157B7">
            <w:pPr>
              <w:jc w:val="both"/>
            </w:pPr>
            <w:r w:rsidRPr="006D0C9D">
              <w:t>6. Admin can view the profile of patient.</w:t>
            </w:r>
          </w:p>
          <w:p w14:paraId="1F862D42" w14:textId="77777777" w:rsidR="00CB5D82" w:rsidRPr="006D0C9D" w:rsidRDefault="00CB5D82" w:rsidP="000157B7">
            <w:pPr>
              <w:jc w:val="both"/>
            </w:pPr>
            <w:r w:rsidRPr="006D0C9D">
              <w:t>7. Admin can edit the patient’s profile.</w:t>
            </w:r>
          </w:p>
          <w:p w14:paraId="79830907" w14:textId="77777777" w:rsidR="00CB5D82" w:rsidRPr="006D0C9D" w:rsidRDefault="00CB5D82" w:rsidP="000157B7">
            <w:pPr>
              <w:jc w:val="both"/>
            </w:pPr>
            <w:r w:rsidRPr="006D0C9D">
              <w:t>8. Admin can delete the patient’s profile.</w:t>
            </w:r>
          </w:p>
          <w:p w14:paraId="32FE3965" w14:textId="77777777" w:rsidR="00CB5D82" w:rsidRPr="006D0C9D" w:rsidRDefault="00CB5D82" w:rsidP="000157B7">
            <w:pPr>
              <w:jc w:val="both"/>
            </w:pPr>
            <w:r w:rsidRPr="006D0C9D">
              <w:t>9. Admin returns to the home page.</w:t>
            </w:r>
          </w:p>
          <w:p w14:paraId="5DECA83D" w14:textId="77777777" w:rsidR="00CB5D82" w:rsidRPr="006D0C9D" w:rsidRDefault="00CB5D82" w:rsidP="000157B7">
            <w:pPr>
              <w:jc w:val="both"/>
            </w:pPr>
            <w:r w:rsidRPr="006D0C9D">
              <w:t xml:space="preserve">    b) For doctor</w:t>
            </w:r>
          </w:p>
          <w:p w14:paraId="30A01A1D" w14:textId="49B14C71" w:rsidR="00CB5D82" w:rsidRPr="006D0C9D" w:rsidRDefault="00CB5D82" w:rsidP="00CB5A66">
            <w:pPr>
              <w:jc w:val="both"/>
            </w:pPr>
            <w:r w:rsidRPr="006D0C9D">
              <w:t xml:space="preserve">1. </w:t>
            </w:r>
            <w:r w:rsidR="00CB5A66" w:rsidRPr="006D0C9D">
              <w:t>Admin navigates to profile management page.</w:t>
            </w:r>
          </w:p>
          <w:p w14:paraId="2B00E904" w14:textId="1FC45E19" w:rsidR="006F0F4C" w:rsidRPr="006D0C9D" w:rsidRDefault="00CB5A66" w:rsidP="000157B7">
            <w:pPr>
              <w:jc w:val="both"/>
            </w:pPr>
            <w:r w:rsidRPr="006D0C9D">
              <w:t xml:space="preserve">2. </w:t>
            </w:r>
            <w:r w:rsidR="006F0F4C" w:rsidRPr="006D0C9D">
              <w:t>Admin clicks on manage doctor profile option.</w:t>
            </w:r>
          </w:p>
          <w:p w14:paraId="0916A4FA" w14:textId="66DFADE9" w:rsidR="00CB5D82" w:rsidRPr="006D0C9D" w:rsidRDefault="006F0F4C" w:rsidP="000157B7">
            <w:pPr>
              <w:jc w:val="both"/>
            </w:pPr>
            <w:r w:rsidRPr="006D0C9D">
              <w:t xml:space="preserve">3. </w:t>
            </w:r>
            <w:r w:rsidR="00CB5D82" w:rsidRPr="006D0C9D">
              <w:t xml:space="preserve"> Admin searches for profile of doctor.</w:t>
            </w:r>
          </w:p>
          <w:p w14:paraId="44C3C783" w14:textId="2E1FA3EE" w:rsidR="00CB5D82" w:rsidRPr="006D0C9D" w:rsidRDefault="00CB5D82" w:rsidP="000157B7">
            <w:pPr>
              <w:jc w:val="both"/>
            </w:pPr>
            <w:r w:rsidRPr="006D0C9D">
              <w:t>5.</w:t>
            </w:r>
            <w:r w:rsidR="006F0F4C" w:rsidRPr="006D0C9D">
              <w:t xml:space="preserve"> </w:t>
            </w:r>
            <w:r w:rsidRPr="006D0C9D">
              <w:t xml:space="preserve"> System displays the result.</w:t>
            </w:r>
          </w:p>
          <w:p w14:paraId="25C9CB60" w14:textId="77777777" w:rsidR="00CB5D82" w:rsidRPr="006D0C9D" w:rsidRDefault="00CB5D82" w:rsidP="000157B7">
            <w:pPr>
              <w:jc w:val="both"/>
            </w:pPr>
            <w:r w:rsidRPr="006D0C9D">
              <w:t>6. Admin can view the profile of doctor.</w:t>
            </w:r>
          </w:p>
          <w:p w14:paraId="498BF319" w14:textId="77777777" w:rsidR="00CB5D82" w:rsidRPr="006D0C9D" w:rsidRDefault="00CB5D82" w:rsidP="000157B7">
            <w:pPr>
              <w:jc w:val="both"/>
            </w:pPr>
            <w:r w:rsidRPr="006D0C9D">
              <w:t>7. Admin can edit the doctor’s profile.</w:t>
            </w:r>
          </w:p>
          <w:p w14:paraId="18F9DC07" w14:textId="77777777" w:rsidR="00CB5D82" w:rsidRPr="006D0C9D" w:rsidRDefault="00CB5D82" w:rsidP="000157B7">
            <w:pPr>
              <w:jc w:val="both"/>
            </w:pPr>
            <w:r w:rsidRPr="006D0C9D">
              <w:t>8. Admin can delete the doctor’s profile.</w:t>
            </w:r>
          </w:p>
          <w:p w14:paraId="447AB922" w14:textId="77777777" w:rsidR="00CB5D82" w:rsidRPr="006D0C9D" w:rsidRDefault="00CB5D82" w:rsidP="000157B7">
            <w:pPr>
              <w:jc w:val="both"/>
            </w:pPr>
            <w:r w:rsidRPr="006D0C9D">
              <w:t>9. Admin returns to the home page.</w:t>
            </w:r>
          </w:p>
        </w:tc>
      </w:tr>
      <w:tr w:rsidR="00CB5D82" w:rsidRPr="006D0C9D" w14:paraId="07917E23" w14:textId="77777777" w:rsidTr="000157B7">
        <w:trPr>
          <w:trHeight w:val="548"/>
        </w:trPr>
        <w:tc>
          <w:tcPr>
            <w:tcW w:w="1890" w:type="dxa"/>
          </w:tcPr>
          <w:p w14:paraId="7E02B0AA" w14:textId="77777777" w:rsidR="00CB5D82" w:rsidRPr="006D0C9D" w:rsidRDefault="00CB5D82" w:rsidP="000157B7">
            <w:pPr>
              <w:jc w:val="both"/>
              <w:rPr>
                <w:b/>
              </w:rPr>
            </w:pPr>
            <w:r w:rsidRPr="006D0C9D">
              <w:rPr>
                <w:b/>
              </w:rPr>
              <w:t>Alternative Flows:</w:t>
            </w:r>
          </w:p>
          <w:p w14:paraId="4840532F" w14:textId="77777777" w:rsidR="00CB5D82" w:rsidRPr="006D0C9D" w:rsidRDefault="00CB5D82" w:rsidP="000157B7">
            <w:pPr>
              <w:jc w:val="both"/>
              <w:rPr>
                <w:b/>
                <w:color w:val="BFBFBF"/>
              </w:rPr>
            </w:pPr>
          </w:p>
        </w:tc>
        <w:tc>
          <w:tcPr>
            <w:tcW w:w="8190" w:type="dxa"/>
          </w:tcPr>
          <w:p w14:paraId="649B4874" w14:textId="4B5AA4EC" w:rsidR="00CB5D82" w:rsidRPr="006D0C9D" w:rsidRDefault="006F0F4C" w:rsidP="002D4A61">
            <w:pPr>
              <w:pStyle w:val="ListParagraph"/>
              <w:numPr>
                <w:ilvl w:val="0"/>
                <w:numId w:val="29"/>
              </w:numPr>
            </w:pPr>
            <w:r w:rsidRPr="006D0C9D">
              <w:lastRenderedPageBreak/>
              <w:t>If the admin enter invalid information while editing doctor and patie</w:t>
            </w:r>
            <w:r w:rsidR="00E43194">
              <w:t>n</w:t>
            </w:r>
            <w:r w:rsidRPr="006D0C9D">
              <w:t>t profile then:</w:t>
            </w:r>
          </w:p>
          <w:p w14:paraId="763DC568" w14:textId="1A4EF530" w:rsidR="006F0F4C" w:rsidRPr="006D0C9D" w:rsidRDefault="006F0F4C" w:rsidP="002D4A61">
            <w:pPr>
              <w:pStyle w:val="ListParagraph"/>
              <w:numPr>
                <w:ilvl w:val="0"/>
                <w:numId w:val="30"/>
              </w:numPr>
            </w:pPr>
            <w:r w:rsidRPr="006D0C9D">
              <w:lastRenderedPageBreak/>
              <w:t>System disp</w:t>
            </w:r>
            <w:r w:rsidR="00E43194">
              <w:t>lay</w:t>
            </w:r>
            <w:r w:rsidRPr="006D0C9D">
              <w:t>s an error message.</w:t>
            </w:r>
          </w:p>
          <w:p w14:paraId="27290541" w14:textId="77777777" w:rsidR="00E43194" w:rsidRDefault="006F0F4C" w:rsidP="002D4A61">
            <w:pPr>
              <w:pStyle w:val="ListParagraph"/>
              <w:numPr>
                <w:ilvl w:val="0"/>
                <w:numId w:val="30"/>
              </w:numPr>
            </w:pPr>
            <w:r w:rsidRPr="006D0C9D">
              <w:t>System prompts administrator to try again.</w:t>
            </w:r>
          </w:p>
          <w:p w14:paraId="5457DFDB" w14:textId="77777777" w:rsidR="00E43194" w:rsidRDefault="00E43194" w:rsidP="002D4A61">
            <w:pPr>
              <w:pStyle w:val="ListParagraph"/>
              <w:numPr>
                <w:ilvl w:val="0"/>
                <w:numId w:val="30"/>
              </w:numPr>
            </w:pPr>
            <w:r>
              <w:t>Admin corrects the information</w:t>
            </w:r>
          </w:p>
          <w:p w14:paraId="66C3FB6D" w14:textId="00E440A9" w:rsidR="006F0F4C" w:rsidRPr="006D0C9D" w:rsidRDefault="00E43194" w:rsidP="002D4A61">
            <w:pPr>
              <w:pStyle w:val="ListParagraph"/>
              <w:numPr>
                <w:ilvl w:val="0"/>
                <w:numId w:val="30"/>
              </w:numPr>
            </w:pPr>
            <w:r>
              <w:t>System updates the patient and doctor profile</w:t>
            </w:r>
            <w:r w:rsidR="006F0F4C" w:rsidRPr="006D0C9D">
              <w:t xml:space="preserve"> </w:t>
            </w:r>
          </w:p>
        </w:tc>
      </w:tr>
      <w:tr w:rsidR="00CB5D82" w:rsidRPr="006D0C9D" w14:paraId="23802C69" w14:textId="77777777" w:rsidTr="000157B7">
        <w:tc>
          <w:tcPr>
            <w:tcW w:w="1890" w:type="dxa"/>
          </w:tcPr>
          <w:p w14:paraId="73A0A9A7" w14:textId="77777777" w:rsidR="00CB5D82" w:rsidRPr="006D0C9D" w:rsidRDefault="00CB5D82" w:rsidP="000157B7">
            <w:pPr>
              <w:jc w:val="both"/>
              <w:rPr>
                <w:b/>
              </w:rPr>
            </w:pPr>
            <w:r w:rsidRPr="006D0C9D">
              <w:rPr>
                <w:b/>
              </w:rPr>
              <w:lastRenderedPageBreak/>
              <w:t>Exceptions:</w:t>
            </w:r>
          </w:p>
        </w:tc>
        <w:tc>
          <w:tcPr>
            <w:tcW w:w="8190" w:type="dxa"/>
          </w:tcPr>
          <w:p w14:paraId="61660FFC" w14:textId="35427D03" w:rsidR="00CB5D82" w:rsidRPr="006D0C9D" w:rsidRDefault="00CB5D82" w:rsidP="002D4A61">
            <w:pPr>
              <w:pStyle w:val="ListParagraph"/>
              <w:numPr>
                <w:ilvl w:val="0"/>
                <w:numId w:val="21"/>
              </w:numPr>
            </w:pPr>
            <w:r w:rsidRPr="006D0C9D">
              <w:t>E</w:t>
            </w:r>
            <w:r w:rsidR="00666031" w:rsidRPr="006D0C9D">
              <w:t>1</w:t>
            </w:r>
            <w:r w:rsidRPr="006D0C9D">
              <w:t xml:space="preserve"> I</w:t>
            </w:r>
            <w:r w:rsidR="006F0F4C" w:rsidRPr="006D0C9D">
              <w:t>f the system is not accessible or functional, the administrator is unable to manage patient and doctor profile</w:t>
            </w:r>
          </w:p>
        </w:tc>
      </w:tr>
      <w:tr w:rsidR="00CB5D82" w:rsidRPr="006D0C9D" w14:paraId="0B91115F" w14:textId="77777777" w:rsidTr="000157B7">
        <w:tc>
          <w:tcPr>
            <w:tcW w:w="1890" w:type="dxa"/>
          </w:tcPr>
          <w:p w14:paraId="07348746" w14:textId="77777777" w:rsidR="00CB5D82" w:rsidRPr="006D0C9D" w:rsidRDefault="00CB5D82" w:rsidP="000157B7">
            <w:pPr>
              <w:jc w:val="both"/>
              <w:rPr>
                <w:b/>
              </w:rPr>
            </w:pPr>
            <w:r w:rsidRPr="006D0C9D">
              <w:rPr>
                <w:b/>
              </w:rPr>
              <w:t>Business Rules</w:t>
            </w:r>
          </w:p>
        </w:tc>
        <w:tc>
          <w:tcPr>
            <w:tcW w:w="8190" w:type="dxa"/>
          </w:tcPr>
          <w:p w14:paraId="053634B7" w14:textId="2EBD9D92" w:rsidR="00CB5D82" w:rsidRPr="006D0C9D" w:rsidRDefault="006F0F4C" w:rsidP="000157B7">
            <w:pPr>
              <w:jc w:val="both"/>
            </w:pPr>
            <w:r w:rsidRPr="006D0C9D">
              <w:t>BR-1: The admin must be login to system to use profile management feature</w:t>
            </w:r>
          </w:p>
        </w:tc>
      </w:tr>
      <w:tr w:rsidR="00CB5D82" w:rsidRPr="006D0C9D" w14:paraId="6864CBAE" w14:textId="77777777" w:rsidTr="000157B7">
        <w:tc>
          <w:tcPr>
            <w:tcW w:w="1890" w:type="dxa"/>
          </w:tcPr>
          <w:p w14:paraId="57542886" w14:textId="77777777" w:rsidR="00CB5D82" w:rsidRPr="006D0C9D" w:rsidRDefault="00CB5D82" w:rsidP="000157B7">
            <w:pPr>
              <w:jc w:val="both"/>
              <w:rPr>
                <w:b/>
              </w:rPr>
            </w:pPr>
            <w:r w:rsidRPr="006D0C9D">
              <w:rPr>
                <w:b/>
              </w:rPr>
              <w:t>Assumptions:</w:t>
            </w:r>
          </w:p>
        </w:tc>
        <w:tc>
          <w:tcPr>
            <w:tcW w:w="8190" w:type="dxa"/>
          </w:tcPr>
          <w:p w14:paraId="52A393AA" w14:textId="77777777" w:rsidR="00CB5D82" w:rsidRPr="006D0C9D" w:rsidRDefault="00CB5D82" w:rsidP="000157B7">
            <w:pPr>
              <w:jc w:val="both"/>
            </w:pPr>
            <w:r w:rsidRPr="006D0C9D">
              <w:t>N/A</w:t>
            </w:r>
          </w:p>
        </w:tc>
      </w:tr>
    </w:tbl>
    <w:p w14:paraId="7DE6B3C4" w14:textId="77777777" w:rsidR="00CB5D82" w:rsidRPr="006D0C9D" w:rsidRDefault="00CB5D82" w:rsidP="00CB5D82">
      <w:pPr>
        <w:jc w:val="center"/>
        <w:rPr>
          <w:b/>
          <w:lang w:eastAsia="ar-SA"/>
        </w:rPr>
      </w:pPr>
      <w:r w:rsidRPr="006D0C9D">
        <w:rPr>
          <w:b/>
          <w:sz w:val="22"/>
          <w:szCs w:val="22"/>
        </w:rPr>
        <w:t xml:space="preserve">Table </w:t>
      </w:r>
      <w:r w:rsidRPr="006D0C9D">
        <w:rPr>
          <w:b/>
          <w:noProof/>
          <w:sz w:val="22"/>
          <w:szCs w:val="22"/>
        </w:rPr>
        <w:t>5</w:t>
      </w:r>
      <w:r w:rsidRPr="006D0C9D">
        <w:rPr>
          <w:b/>
          <w:sz w:val="22"/>
          <w:szCs w:val="22"/>
        </w:rPr>
        <w:t>: Profile Management Use Case</w:t>
      </w:r>
    </w:p>
    <w:p w14:paraId="168B5314" w14:textId="77777777" w:rsidR="00CB5D82" w:rsidRPr="006D0C9D" w:rsidRDefault="00CB5D82" w:rsidP="00CB5D82">
      <w:pPr>
        <w:jc w:val="center"/>
        <w:rPr>
          <w:b/>
          <w:lang w:eastAsia="ar-SA"/>
        </w:rPr>
      </w:pPr>
    </w:p>
    <w:p w14:paraId="79FED6E4" w14:textId="1E64DCBE" w:rsidR="00CB5D82" w:rsidRPr="006D0C9D" w:rsidRDefault="00CB5D82" w:rsidP="00CB5D82">
      <w:pPr>
        <w:pStyle w:val="Heading4"/>
        <w:numPr>
          <w:ilvl w:val="0"/>
          <w:numId w:val="0"/>
        </w:numPr>
        <w:ind w:left="1044" w:hanging="864"/>
        <w:rPr>
          <w:i w:val="0"/>
          <w:sz w:val="26"/>
          <w:szCs w:val="26"/>
        </w:rPr>
      </w:pPr>
      <w:r w:rsidRPr="006D0C9D">
        <w:rPr>
          <w:i w:val="0"/>
          <w:sz w:val="26"/>
          <w:szCs w:val="26"/>
        </w:rPr>
        <w:t>AUC-6: Logout</w:t>
      </w:r>
    </w:p>
    <w:p w14:paraId="4086E49C" w14:textId="0AEED333" w:rsidR="00CB5D82" w:rsidRPr="006D0C9D" w:rsidRDefault="00CB5D82" w:rsidP="00CB5D82">
      <w:r w:rsidRPr="006D0C9D">
        <w:t xml:space="preserve">  In this </w:t>
      </w:r>
      <w:proofErr w:type="spellStart"/>
      <w:r w:rsidRPr="006D0C9D">
        <w:t>usecase</w:t>
      </w:r>
      <w:proofErr w:type="spellEnd"/>
      <w:r w:rsidRPr="006D0C9D">
        <w:t xml:space="preserve"> admin can logout from the sy</w:t>
      </w:r>
      <w:r w:rsidR="00036565" w:rsidRPr="006D0C9D">
        <w:t>s</w:t>
      </w:r>
      <w:r w:rsidRPr="006D0C9D">
        <w:t>tem</w:t>
      </w:r>
    </w:p>
    <w:tbl>
      <w:tblPr>
        <w:tblStyle w:val="TableGrid"/>
        <w:tblW w:w="10080" w:type="dxa"/>
        <w:tblInd w:w="108" w:type="dxa"/>
        <w:tblLayout w:type="fixed"/>
        <w:tblLook w:val="0000" w:firstRow="0" w:lastRow="0" w:firstColumn="0" w:lastColumn="0" w:noHBand="0" w:noVBand="0"/>
      </w:tblPr>
      <w:tblGrid>
        <w:gridCol w:w="1890"/>
        <w:gridCol w:w="8190"/>
      </w:tblGrid>
      <w:tr w:rsidR="00CB5D82" w:rsidRPr="006D0C9D" w14:paraId="2DDF8CCB" w14:textId="77777777" w:rsidTr="000157B7">
        <w:trPr>
          <w:trHeight w:val="50"/>
        </w:trPr>
        <w:tc>
          <w:tcPr>
            <w:tcW w:w="1890" w:type="dxa"/>
          </w:tcPr>
          <w:p w14:paraId="11FD1136" w14:textId="77777777" w:rsidR="00CB5D82" w:rsidRPr="006D0C9D" w:rsidRDefault="00CB5D82" w:rsidP="000157B7">
            <w:pPr>
              <w:jc w:val="both"/>
              <w:rPr>
                <w:b/>
              </w:rPr>
            </w:pPr>
            <w:r w:rsidRPr="006D0C9D">
              <w:rPr>
                <w:b/>
              </w:rPr>
              <w:t>Use Case ID:</w:t>
            </w:r>
          </w:p>
        </w:tc>
        <w:tc>
          <w:tcPr>
            <w:tcW w:w="8190" w:type="dxa"/>
          </w:tcPr>
          <w:p w14:paraId="348A049B" w14:textId="5C0AE285" w:rsidR="00CB5D82" w:rsidRPr="006D0C9D" w:rsidRDefault="00CB5D82" w:rsidP="000157B7">
            <w:pPr>
              <w:jc w:val="both"/>
            </w:pPr>
            <w:r w:rsidRPr="006D0C9D">
              <w:t>AUC-6</w:t>
            </w:r>
          </w:p>
        </w:tc>
      </w:tr>
      <w:tr w:rsidR="00CB5D82" w:rsidRPr="006D0C9D" w14:paraId="638CA502" w14:textId="77777777" w:rsidTr="000157B7">
        <w:trPr>
          <w:trHeight w:val="485"/>
        </w:trPr>
        <w:tc>
          <w:tcPr>
            <w:tcW w:w="1890" w:type="dxa"/>
          </w:tcPr>
          <w:p w14:paraId="74292375" w14:textId="77777777" w:rsidR="00CB5D82" w:rsidRPr="006D0C9D" w:rsidRDefault="00CB5D82" w:rsidP="000157B7">
            <w:pPr>
              <w:jc w:val="both"/>
              <w:rPr>
                <w:b/>
              </w:rPr>
            </w:pPr>
            <w:r w:rsidRPr="006D0C9D">
              <w:rPr>
                <w:b/>
              </w:rPr>
              <w:t>Actors:</w:t>
            </w:r>
          </w:p>
        </w:tc>
        <w:tc>
          <w:tcPr>
            <w:tcW w:w="8190" w:type="dxa"/>
          </w:tcPr>
          <w:p w14:paraId="694225EE" w14:textId="3EB79821" w:rsidR="00CB5D82" w:rsidRPr="006D0C9D" w:rsidRDefault="00CB5D82" w:rsidP="000157B7">
            <w:pPr>
              <w:jc w:val="both"/>
            </w:pPr>
            <w:r w:rsidRPr="006D0C9D">
              <w:t>Primary Actors: Admin</w:t>
            </w:r>
          </w:p>
          <w:tbl>
            <w:tblPr>
              <w:tblW w:w="8100" w:type="dxa"/>
              <w:tblLayout w:type="fixed"/>
              <w:tblLook w:val="0000" w:firstRow="0" w:lastRow="0" w:firstColumn="0" w:lastColumn="0" w:noHBand="0" w:noVBand="0"/>
            </w:tblPr>
            <w:tblGrid>
              <w:gridCol w:w="1785"/>
              <w:gridCol w:w="1363"/>
              <w:gridCol w:w="2057"/>
              <w:gridCol w:w="2895"/>
            </w:tblGrid>
            <w:tr w:rsidR="00CB5D82" w:rsidRPr="006D0C9D" w14:paraId="75B6CB1F" w14:textId="77777777" w:rsidTr="000157B7">
              <w:trPr>
                <w:trHeight w:val="99"/>
              </w:trPr>
              <w:tc>
                <w:tcPr>
                  <w:tcW w:w="1785" w:type="dxa"/>
                </w:tcPr>
                <w:p w14:paraId="29B600FE" w14:textId="77777777" w:rsidR="00CB5D82" w:rsidRPr="006D0C9D" w:rsidRDefault="00CB5D82" w:rsidP="000157B7">
                  <w:pPr>
                    <w:jc w:val="both"/>
                  </w:pPr>
                </w:p>
              </w:tc>
              <w:tc>
                <w:tcPr>
                  <w:tcW w:w="1363" w:type="dxa"/>
                </w:tcPr>
                <w:p w14:paraId="4650C878" w14:textId="77777777" w:rsidR="00CB5D82" w:rsidRPr="006D0C9D" w:rsidRDefault="00CB5D82" w:rsidP="000157B7">
                  <w:pPr>
                    <w:jc w:val="both"/>
                  </w:pPr>
                </w:p>
              </w:tc>
              <w:tc>
                <w:tcPr>
                  <w:tcW w:w="2057" w:type="dxa"/>
                </w:tcPr>
                <w:p w14:paraId="24278647" w14:textId="77777777" w:rsidR="00CB5D82" w:rsidRPr="006D0C9D" w:rsidRDefault="00CB5D82" w:rsidP="000157B7">
                  <w:pPr>
                    <w:jc w:val="both"/>
                  </w:pPr>
                </w:p>
              </w:tc>
              <w:tc>
                <w:tcPr>
                  <w:tcW w:w="2895" w:type="dxa"/>
                </w:tcPr>
                <w:p w14:paraId="1B570DBD" w14:textId="77777777" w:rsidR="00CB5D82" w:rsidRPr="006D0C9D" w:rsidRDefault="00CB5D82" w:rsidP="000157B7">
                  <w:pPr>
                    <w:jc w:val="both"/>
                  </w:pPr>
                </w:p>
              </w:tc>
            </w:tr>
          </w:tbl>
          <w:p w14:paraId="009B5EB3" w14:textId="77777777" w:rsidR="00CB5D82" w:rsidRPr="006D0C9D" w:rsidRDefault="00CB5D82" w:rsidP="000157B7">
            <w:pPr>
              <w:jc w:val="both"/>
            </w:pPr>
          </w:p>
        </w:tc>
      </w:tr>
      <w:tr w:rsidR="00CB5D82" w:rsidRPr="006D0C9D" w14:paraId="20ECDA0F" w14:textId="77777777" w:rsidTr="000157B7">
        <w:tc>
          <w:tcPr>
            <w:tcW w:w="1890" w:type="dxa"/>
          </w:tcPr>
          <w:p w14:paraId="25A32F79" w14:textId="77777777" w:rsidR="00CB5D82" w:rsidRPr="006D0C9D" w:rsidRDefault="00CB5D82" w:rsidP="000157B7">
            <w:pPr>
              <w:jc w:val="both"/>
              <w:rPr>
                <w:b/>
              </w:rPr>
            </w:pPr>
            <w:r w:rsidRPr="006D0C9D">
              <w:rPr>
                <w:b/>
              </w:rPr>
              <w:t>Trigger:</w:t>
            </w:r>
          </w:p>
        </w:tc>
        <w:tc>
          <w:tcPr>
            <w:tcW w:w="8190" w:type="dxa"/>
          </w:tcPr>
          <w:p w14:paraId="0060E990" w14:textId="78D5340D" w:rsidR="00CB5D82" w:rsidRPr="006D0C9D" w:rsidRDefault="00CB5D82" w:rsidP="000157B7">
            <w:pPr>
              <w:jc w:val="both"/>
            </w:pPr>
            <w:r w:rsidRPr="006D0C9D">
              <w:t xml:space="preserve">Admin </w:t>
            </w:r>
            <w:r w:rsidR="009C62B9" w:rsidRPr="006D0C9D">
              <w:t>wants to logout from the system</w:t>
            </w:r>
            <w:r w:rsidRPr="006D0C9D">
              <w:t>.</w:t>
            </w:r>
          </w:p>
        </w:tc>
      </w:tr>
      <w:tr w:rsidR="00CB5D82" w:rsidRPr="006D0C9D" w14:paraId="7F03FE5E" w14:textId="77777777" w:rsidTr="000157B7">
        <w:trPr>
          <w:trHeight w:val="413"/>
        </w:trPr>
        <w:tc>
          <w:tcPr>
            <w:tcW w:w="1890" w:type="dxa"/>
          </w:tcPr>
          <w:p w14:paraId="39763363" w14:textId="77777777" w:rsidR="00CB5D82" w:rsidRPr="006D0C9D" w:rsidRDefault="00CB5D82" w:rsidP="000157B7">
            <w:pPr>
              <w:jc w:val="both"/>
              <w:rPr>
                <w:b/>
              </w:rPr>
            </w:pPr>
            <w:r w:rsidRPr="006D0C9D">
              <w:rPr>
                <w:b/>
              </w:rPr>
              <w:t>Preconditions:</w:t>
            </w:r>
          </w:p>
        </w:tc>
        <w:tc>
          <w:tcPr>
            <w:tcW w:w="8190" w:type="dxa"/>
          </w:tcPr>
          <w:p w14:paraId="069E3F33" w14:textId="0D365598" w:rsidR="00CB5D82" w:rsidRPr="006D0C9D" w:rsidRDefault="00CB5D82" w:rsidP="000157B7">
            <w:pPr>
              <w:jc w:val="both"/>
            </w:pPr>
            <w:r w:rsidRPr="006D0C9D">
              <w:t xml:space="preserve">PRE-1: Admin </w:t>
            </w:r>
            <w:r w:rsidR="0043122F" w:rsidRPr="006D0C9D">
              <w:t>is connected to internet</w:t>
            </w:r>
            <w:r w:rsidRPr="006D0C9D">
              <w:t>.</w:t>
            </w:r>
          </w:p>
          <w:p w14:paraId="7FEB4005" w14:textId="77777777" w:rsidR="00CB5D82" w:rsidRPr="006D0C9D" w:rsidRDefault="00CB5D82" w:rsidP="000157B7">
            <w:pPr>
              <w:jc w:val="both"/>
            </w:pPr>
            <w:r w:rsidRPr="006D0C9D">
              <w:t>PRE-2: Admin has logged into the system.</w:t>
            </w:r>
          </w:p>
        </w:tc>
      </w:tr>
      <w:tr w:rsidR="00CB5D82" w:rsidRPr="006D0C9D" w14:paraId="497A8DC1" w14:textId="77777777" w:rsidTr="000157B7">
        <w:tc>
          <w:tcPr>
            <w:tcW w:w="1890" w:type="dxa"/>
          </w:tcPr>
          <w:p w14:paraId="57425468" w14:textId="77777777" w:rsidR="00CB5D82" w:rsidRPr="006D0C9D" w:rsidRDefault="00CB5D82" w:rsidP="000157B7">
            <w:pPr>
              <w:jc w:val="both"/>
              <w:rPr>
                <w:b/>
              </w:rPr>
            </w:pPr>
            <w:r w:rsidRPr="006D0C9D">
              <w:rPr>
                <w:b/>
              </w:rPr>
              <w:t>Postconditions:</w:t>
            </w:r>
          </w:p>
        </w:tc>
        <w:tc>
          <w:tcPr>
            <w:tcW w:w="8190" w:type="dxa"/>
          </w:tcPr>
          <w:p w14:paraId="26AD0827" w14:textId="77777777" w:rsidR="00CB5D82" w:rsidRPr="006D0C9D" w:rsidRDefault="00CB5D82" w:rsidP="000157B7">
            <w:pPr>
              <w:pStyle w:val="Pa49"/>
              <w:jc w:val="both"/>
              <w:rPr>
                <w:rFonts w:ascii="Times New Roman" w:hAnsi="Times New Roman"/>
              </w:rPr>
            </w:pPr>
            <w:r w:rsidRPr="006D0C9D">
              <w:rPr>
                <w:rFonts w:ascii="Times New Roman" w:hAnsi="Times New Roman"/>
              </w:rPr>
              <w:t>POST-1: Changes made into his/her account are saved.</w:t>
            </w:r>
          </w:p>
          <w:p w14:paraId="571E88FF" w14:textId="77777777" w:rsidR="00CB5D82" w:rsidRPr="006D0C9D" w:rsidRDefault="00CB5D82" w:rsidP="000157B7">
            <w:r w:rsidRPr="006D0C9D">
              <w:t>POST-2: Admin is logged out from the system.</w:t>
            </w:r>
          </w:p>
        </w:tc>
      </w:tr>
      <w:tr w:rsidR="00CB5D82" w:rsidRPr="006D0C9D" w14:paraId="5FDFF466" w14:textId="77777777" w:rsidTr="000157B7">
        <w:tc>
          <w:tcPr>
            <w:tcW w:w="1890" w:type="dxa"/>
          </w:tcPr>
          <w:p w14:paraId="7D9D0D43" w14:textId="77777777" w:rsidR="00CB5D82" w:rsidRPr="006D0C9D" w:rsidRDefault="00CB5D82" w:rsidP="000157B7">
            <w:pPr>
              <w:jc w:val="both"/>
              <w:rPr>
                <w:b/>
              </w:rPr>
            </w:pPr>
            <w:r w:rsidRPr="006D0C9D">
              <w:rPr>
                <w:b/>
              </w:rPr>
              <w:t>Normal Flow:</w:t>
            </w:r>
          </w:p>
        </w:tc>
        <w:tc>
          <w:tcPr>
            <w:tcW w:w="8190" w:type="dxa"/>
          </w:tcPr>
          <w:p w14:paraId="0D12AF9D" w14:textId="77777777" w:rsidR="00CB5D82" w:rsidRPr="006D0C9D" w:rsidRDefault="00CB5D82" w:rsidP="000157B7">
            <w:pPr>
              <w:pStyle w:val="Pa49"/>
              <w:jc w:val="both"/>
              <w:rPr>
                <w:rFonts w:ascii="Times New Roman" w:hAnsi="Times New Roman"/>
              </w:rPr>
            </w:pPr>
            <w:r w:rsidRPr="006D0C9D">
              <w:rPr>
                <w:rFonts w:ascii="Times New Roman" w:hAnsi="Times New Roman"/>
              </w:rPr>
              <w:t xml:space="preserve">1.0 </w:t>
            </w:r>
            <w:r w:rsidRPr="006D0C9D">
              <w:rPr>
                <w:rFonts w:ascii="Times New Roman" w:hAnsi="Times New Roman"/>
                <w:lang w:eastAsia="ar-SA"/>
              </w:rPr>
              <w:t>Logout</w:t>
            </w:r>
          </w:p>
          <w:p w14:paraId="20E7DFA5" w14:textId="77777777" w:rsidR="00CB5D82" w:rsidRPr="006D0C9D" w:rsidRDefault="00CB5D82" w:rsidP="000157B7">
            <w:pPr>
              <w:pStyle w:val="Pa49"/>
              <w:jc w:val="both"/>
              <w:rPr>
                <w:rFonts w:ascii="Times New Roman" w:hAnsi="Times New Roman"/>
              </w:rPr>
            </w:pPr>
            <w:r w:rsidRPr="006D0C9D">
              <w:rPr>
                <w:rFonts w:ascii="Times New Roman" w:hAnsi="Times New Roman"/>
              </w:rPr>
              <w:t>1. Admin clicks  on “Logout” option.</w:t>
            </w:r>
          </w:p>
          <w:p w14:paraId="7A7B8CF6" w14:textId="61996925" w:rsidR="00CB5D82" w:rsidRPr="006D0C9D" w:rsidRDefault="00CB5D82" w:rsidP="000157B7">
            <w:pPr>
              <w:jc w:val="both"/>
            </w:pPr>
            <w:r w:rsidRPr="006D0C9D">
              <w:t xml:space="preserve">2. System </w:t>
            </w:r>
            <w:r w:rsidR="0043122F" w:rsidRPr="006D0C9D">
              <w:t>displays</w:t>
            </w:r>
            <w:r w:rsidRPr="006D0C9D">
              <w:t xml:space="preserve"> the message of confirmation to log out.</w:t>
            </w:r>
          </w:p>
          <w:p w14:paraId="70DBB944" w14:textId="77777777" w:rsidR="00CB5D82" w:rsidRPr="006D0C9D" w:rsidRDefault="00CB5D82" w:rsidP="000157B7">
            <w:pPr>
              <w:jc w:val="both"/>
            </w:pPr>
            <w:r w:rsidRPr="006D0C9D">
              <w:t>3. Admin clicks on “Yes” option.</w:t>
            </w:r>
          </w:p>
          <w:p w14:paraId="385F684E" w14:textId="77777777" w:rsidR="00CB5D82" w:rsidRPr="006D0C9D" w:rsidRDefault="00CB5D82" w:rsidP="000157B7">
            <w:pPr>
              <w:jc w:val="both"/>
            </w:pPr>
            <w:r w:rsidRPr="006D0C9D">
              <w:t>4. Changes are saved.</w:t>
            </w:r>
          </w:p>
          <w:p w14:paraId="3F3142E4" w14:textId="73D8881B" w:rsidR="00CB5D82" w:rsidRPr="006D0C9D" w:rsidRDefault="00CB5D82" w:rsidP="000157B7">
            <w:pPr>
              <w:jc w:val="both"/>
            </w:pPr>
            <w:r w:rsidRPr="006D0C9D">
              <w:t xml:space="preserve">5. Admin is logged out </w:t>
            </w:r>
            <w:r w:rsidR="0043122F" w:rsidRPr="006D0C9D">
              <w:t>of system and no longer access to their account until they log in again</w:t>
            </w:r>
            <w:r w:rsidRPr="006D0C9D">
              <w:t>.</w:t>
            </w:r>
          </w:p>
        </w:tc>
      </w:tr>
      <w:tr w:rsidR="00CB5D82" w:rsidRPr="006D0C9D" w14:paraId="6D863BAA" w14:textId="77777777" w:rsidTr="000157B7">
        <w:trPr>
          <w:trHeight w:val="548"/>
        </w:trPr>
        <w:tc>
          <w:tcPr>
            <w:tcW w:w="1890" w:type="dxa"/>
          </w:tcPr>
          <w:p w14:paraId="2DAFE983" w14:textId="77777777" w:rsidR="00CB5D82" w:rsidRPr="006D0C9D" w:rsidRDefault="00CB5D82" w:rsidP="000157B7">
            <w:pPr>
              <w:jc w:val="both"/>
              <w:rPr>
                <w:b/>
              </w:rPr>
            </w:pPr>
            <w:r w:rsidRPr="006D0C9D">
              <w:rPr>
                <w:b/>
              </w:rPr>
              <w:t>Alternative Flows:</w:t>
            </w:r>
          </w:p>
          <w:p w14:paraId="509E151D" w14:textId="77777777" w:rsidR="00CB5D82" w:rsidRPr="006D0C9D" w:rsidRDefault="00CB5D82" w:rsidP="000157B7">
            <w:pPr>
              <w:jc w:val="both"/>
              <w:rPr>
                <w:b/>
                <w:color w:val="BFBFBF"/>
              </w:rPr>
            </w:pPr>
          </w:p>
        </w:tc>
        <w:tc>
          <w:tcPr>
            <w:tcW w:w="8190" w:type="dxa"/>
          </w:tcPr>
          <w:p w14:paraId="5B9CE129" w14:textId="77777777" w:rsidR="00CB5D82" w:rsidRPr="006D0C9D" w:rsidRDefault="00CB5D82" w:rsidP="002D4A61">
            <w:pPr>
              <w:pStyle w:val="ListParagraph"/>
              <w:numPr>
                <w:ilvl w:val="0"/>
                <w:numId w:val="10"/>
              </w:numPr>
              <w:contextualSpacing/>
            </w:pPr>
            <w:r w:rsidRPr="006D0C9D">
              <w:t>Admin clicks on the “Logout” option.</w:t>
            </w:r>
          </w:p>
          <w:p w14:paraId="2C76C3C1" w14:textId="4BF61828" w:rsidR="00CB5D82" w:rsidRPr="006D0C9D" w:rsidRDefault="00CB5D82" w:rsidP="002D4A61">
            <w:pPr>
              <w:pStyle w:val="ListParagraph"/>
              <w:numPr>
                <w:ilvl w:val="0"/>
                <w:numId w:val="10"/>
              </w:numPr>
              <w:contextualSpacing/>
            </w:pPr>
            <w:r w:rsidRPr="006D0C9D">
              <w:t xml:space="preserve">System </w:t>
            </w:r>
            <w:r w:rsidR="0043122F" w:rsidRPr="006D0C9D">
              <w:t>display</w:t>
            </w:r>
            <w:r w:rsidRPr="006D0C9D">
              <w:t>s the message that the changes made by the patient should be saved or not.</w:t>
            </w:r>
          </w:p>
          <w:p w14:paraId="63407F21" w14:textId="77777777" w:rsidR="00CB5D82" w:rsidRPr="006D0C9D" w:rsidRDefault="00CB5D82" w:rsidP="002D4A61">
            <w:pPr>
              <w:pStyle w:val="ListParagraph"/>
              <w:numPr>
                <w:ilvl w:val="0"/>
                <w:numId w:val="10"/>
              </w:numPr>
              <w:contextualSpacing/>
            </w:pPr>
            <w:r w:rsidRPr="006D0C9D">
              <w:t>Admin clicks on “Yes” option.</w:t>
            </w:r>
          </w:p>
          <w:p w14:paraId="3C5A01C9" w14:textId="77777777" w:rsidR="00CB5D82" w:rsidRPr="006D0C9D" w:rsidRDefault="00CB5D82" w:rsidP="002D4A61">
            <w:pPr>
              <w:pStyle w:val="ListParagraph"/>
              <w:numPr>
                <w:ilvl w:val="0"/>
                <w:numId w:val="10"/>
              </w:numPr>
              <w:contextualSpacing/>
            </w:pPr>
            <w:r w:rsidRPr="006D0C9D">
              <w:t>Changes are saved.</w:t>
            </w:r>
          </w:p>
          <w:p w14:paraId="64034BF7" w14:textId="749121AA" w:rsidR="00CB5D82" w:rsidRPr="006D0C9D" w:rsidRDefault="00CB5D82" w:rsidP="002D4A61">
            <w:pPr>
              <w:pStyle w:val="ListParagraph"/>
              <w:numPr>
                <w:ilvl w:val="0"/>
                <w:numId w:val="10"/>
              </w:numPr>
              <w:contextualSpacing/>
            </w:pPr>
            <w:r w:rsidRPr="006D0C9D">
              <w:t xml:space="preserve">Admin  is logged out </w:t>
            </w:r>
            <w:r w:rsidR="0043122F" w:rsidRPr="006D0C9D">
              <w:t>of system and no longer access to their account until they log in again.</w:t>
            </w:r>
            <w:r w:rsidRPr="006D0C9D">
              <w:t>.</w:t>
            </w:r>
          </w:p>
        </w:tc>
      </w:tr>
      <w:tr w:rsidR="00CB5D82" w:rsidRPr="006D0C9D" w14:paraId="1243A9D9" w14:textId="77777777" w:rsidTr="000157B7">
        <w:tc>
          <w:tcPr>
            <w:tcW w:w="1890" w:type="dxa"/>
          </w:tcPr>
          <w:p w14:paraId="51ABC90A" w14:textId="77777777" w:rsidR="00CB5D82" w:rsidRPr="006D0C9D" w:rsidRDefault="00CB5D82" w:rsidP="000157B7">
            <w:pPr>
              <w:jc w:val="both"/>
              <w:rPr>
                <w:b/>
              </w:rPr>
            </w:pPr>
            <w:r w:rsidRPr="006D0C9D">
              <w:rPr>
                <w:b/>
              </w:rPr>
              <w:t>Exceptions:</w:t>
            </w:r>
          </w:p>
        </w:tc>
        <w:tc>
          <w:tcPr>
            <w:tcW w:w="8190" w:type="dxa"/>
          </w:tcPr>
          <w:p w14:paraId="464C6E35" w14:textId="77777777" w:rsidR="00CB5D82" w:rsidRPr="006D0C9D" w:rsidRDefault="00CB5D82" w:rsidP="000157B7">
            <w:r w:rsidRPr="006D0C9D">
              <w:t>E0 In the step 3 of alternative flow:</w:t>
            </w:r>
          </w:p>
          <w:p w14:paraId="7D2CBE78" w14:textId="77777777" w:rsidR="00CB5D82" w:rsidRPr="006D0C9D" w:rsidRDefault="00CB5D82" w:rsidP="002D4A61">
            <w:pPr>
              <w:pStyle w:val="ListParagraph"/>
              <w:numPr>
                <w:ilvl w:val="0"/>
                <w:numId w:val="9"/>
              </w:numPr>
              <w:contextualSpacing/>
            </w:pPr>
            <w:r w:rsidRPr="006D0C9D">
              <w:t>Admin clicks on “No” option.</w:t>
            </w:r>
          </w:p>
          <w:p w14:paraId="3893EBEB" w14:textId="77777777" w:rsidR="00CB5D82" w:rsidRPr="006D0C9D" w:rsidRDefault="00CB5D82" w:rsidP="002D4A61">
            <w:pPr>
              <w:pStyle w:val="ListParagraph"/>
              <w:numPr>
                <w:ilvl w:val="0"/>
                <w:numId w:val="9"/>
              </w:numPr>
              <w:contextualSpacing/>
            </w:pPr>
            <w:r w:rsidRPr="006D0C9D">
              <w:t>Changes are not saved by the system.</w:t>
            </w:r>
          </w:p>
          <w:p w14:paraId="1DCE669F" w14:textId="77777777" w:rsidR="00CB5D82" w:rsidRPr="006D0C9D" w:rsidRDefault="00CB5D82" w:rsidP="002D4A61">
            <w:pPr>
              <w:pStyle w:val="ListParagraph"/>
              <w:numPr>
                <w:ilvl w:val="0"/>
                <w:numId w:val="9"/>
              </w:numPr>
              <w:contextualSpacing/>
            </w:pPr>
            <w:r w:rsidRPr="006D0C9D">
              <w:t>Admin logs out.</w:t>
            </w:r>
          </w:p>
        </w:tc>
      </w:tr>
      <w:tr w:rsidR="00CB5D82" w:rsidRPr="006D0C9D" w14:paraId="6657F58D" w14:textId="77777777" w:rsidTr="000157B7">
        <w:tc>
          <w:tcPr>
            <w:tcW w:w="1890" w:type="dxa"/>
          </w:tcPr>
          <w:p w14:paraId="48D79344" w14:textId="77777777" w:rsidR="00CB5D82" w:rsidRPr="006D0C9D" w:rsidRDefault="00CB5D82" w:rsidP="000157B7">
            <w:pPr>
              <w:jc w:val="both"/>
              <w:rPr>
                <w:b/>
              </w:rPr>
            </w:pPr>
            <w:r w:rsidRPr="006D0C9D">
              <w:rPr>
                <w:b/>
              </w:rPr>
              <w:t>Business Rules</w:t>
            </w:r>
          </w:p>
        </w:tc>
        <w:tc>
          <w:tcPr>
            <w:tcW w:w="8190" w:type="dxa"/>
          </w:tcPr>
          <w:p w14:paraId="113982B4" w14:textId="77777777" w:rsidR="00CB5D82" w:rsidRPr="006D0C9D" w:rsidRDefault="00CB5D82" w:rsidP="000157B7">
            <w:pPr>
              <w:jc w:val="both"/>
            </w:pPr>
            <w:r w:rsidRPr="006D0C9D">
              <w:t>N/A</w:t>
            </w:r>
          </w:p>
        </w:tc>
      </w:tr>
      <w:tr w:rsidR="00CB5D82" w:rsidRPr="006D0C9D" w14:paraId="39A995AE" w14:textId="77777777" w:rsidTr="000157B7">
        <w:tc>
          <w:tcPr>
            <w:tcW w:w="1890" w:type="dxa"/>
          </w:tcPr>
          <w:p w14:paraId="57740AF9" w14:textId="77777777" w:rsidR="00CB5D82" w:rsidRPr="006D0C9D" w:rsidRDefault="00CB5D82" w:rsidP="000157B7">
            <w:pPr>
              <w:jc w:val="both"/>
              <w:rPr>
                <w:b/>
              </w:rPr>
            </w:pPr>
            <w:r w:rsidRPr="006D0C9D">
              <w:rPr>
                <w:b/>
              </w:rPr>
              <w:t>Assumptions:</w:t>
            </w:r>
          </w:p>
        </w:tc>
        <w:tc>
          <w:tcPr>
            <w:tcW w:w="8190" w:type="dxa"/>
          </w:tcPr>
          <w:p w14:paraId="19D5C9C0" w14:textId="77777777" w:rsidR="00CB5D82" w:rsidRPr="006D0C9D" w:rsidRDefault="00CB5D82" w:rsidP="000157B7">
            <w:pPr>
              <w:jc w:val="both"/>
            </w:pPr>
            <w:r w:rsidRPr="006D0C9D">
              <w:t>N/A</w:t>
            </w:r>
          </w:p>
        </w:tc>
      </w:tr>
    </w:tbl>
    <w:p w14:paraId="0BC34190" w14:textId="07290FDE" w:rsidR="006A4F65" w:rsidRPr="006D0C9D" w:rsidRDefault="00CB5D82" w:rsidP="00036565">
      <w:pPr>
        <w:jc w:val="center"/>
        <w:rPr>
          <w:b/>
          <w:sz w:val="22"/>
          <w:szCs w:val="22"/>
        </w:rPr>
      </w:pPr>
      <w:r w:rsidRPr="006D0C9D">
        <w:rPr>
          <w:b/>
          <w:sz w:val="22"/>
          <w:szCs w:val="22"/>
        </w:rPr>
        <w:t>Table</w:t>
      </w:r>
      <w:r w:rsidRPr="006D0C9D">
        <w:rPr>
          <w:b/>
          <w:noProof/>
          <w:sz w:val="22"/>
          <w:szCs w:val="22"/>
        </w:rPr>
        <w:t xml:space="preserve"> 6</w:t>
      </w:r>
      <w:r w:rsidRPr="006D0C9D">
        <w:rPr>
          <w:b/>
          <w:sz w:val="22"/>
          <w:szCs w:val="22"/>
        </w:rPr>
        <w:t>: Logout Use Case</w:t>
      </w:r>
      <w:bookmarkEnd w:id="41"/>
    </w:p>
    <w:p w14:paraId="776A828A" w14:textId="5C40D178" w:rsidR="000157B7" w:rsidRPr="006D0C9D" w:rsidRDefault="006A4F65" w:rsidP="002D4A61">
      <w:pPr>
        <w:pStyle w:val="Heading3"/>
        <w:numPr>
          <w:ilvl w:val="2"/>
          <w:numId w:val="9"/>
        </w:numPr>
        <w:rPr>
          <w:sz w:val="28"/>
          <w:szCs w:val="28"/>
        </w:rPr>
      </w:pPr>
      <w:r w:rsidRPr="006D0C9D">
        <w:rPr>
          <w:sz w:val="28"/>
          <w:szCs w:val="28"/>
        </w:rPr>
        <w:lastRenderedPageBreak/>
        <w:t>Doctor</w:t>
      </w:r>
    </w:p>
    <w:p w14:paraId="004171CB" w14:textId="2674F8F8" w:rsidR="00056FB1" w:rsidRPr="006D0C9D" w:rsidRDefault="00CB5D82" w:rsidP="00CB5D82">
      <w:pPr>
        <w:pStyle w:val="Heading4"/>
        <w:numPr>
          <w:ilvl w:val="0"/>
          <w:numId w:val="0"/>
        </w:numPr>
        <w:ind w:left="60"/>
        <w:rPr>
          <w:sz w:val="26"/>
          <w:szCs w:val="26"/>
        </w:rPr>
      </w:pPr>
      <w:r w:rsidRPr="006D0C9D">
        <w:rPr>
          <w:i w:val="0"/>
          <w:sz w:val="26"/>
          <w:szCs w:val="26"/>
        </w:rPr>
        <w:t>DUC-1</w:t>
      </w:r>
      <w:r w:rsidRPr="006D0C9D">
        <w:rPr>
          <w:sz w:val="26"/>
          <w:szCs w:val="26"/>
        </w:rPr>
        <w:t xml:space="preserve">: </w:t>
      </w:r>
      <w:r w:rsidR="00056FB1" w:rsidRPr="006D0C9D">
        <w:rPr>
          <w:sz w:val="26"/>
          <w:szCs w:val="26"/>
        </w:rPr>
        <w:t xml:space="preserve"> </w:t>
      </w:r>
      <w:r w:rsidR="00056FB1" w:rsidRPr="006D0C9D">
        <w:rPr>
          <w:i w:val="0"/>
          <w:sz w:val="26"/>
          <w:szCs w:val="26"/>
        </w:rPr>
        <w:t>Re</w:t>
      </w:r>
      <w:r w:rsidR="006A4F65" w:rsidRPr="006D0C9D">
        <w:rPr>
          <w:i w:val="0"/>
          <w:sz w:val="26"/>
          <w:szCs w:val="26"/>
        </w:rPr>
        <w:t>gister</w:t>
      </w:r>
    </w:p>
    <w:p w14:paraId="3EC1F06C" w14:textId="00F57F4B" w:rsidR="00CB5D82" w:rsidRPr="006D0C9D" w:rsidRDefault="00CB5D82" w:rsidP="00CB5D82">
      <w:r w:rsidRPr="006D0C9D">
        <w:rPr>
          <w:b/>
          <w:bCs/>
          <w:sz w:val="22"/>
          <w:szCs w:val="22"/>
        </w:rPr>
        <w:t xml:space="preserve">  </w:t>
      </w:r>
      <w:r w:rsidR="0043122F" w:rsidRPr="006D0C9D">
        <w:rPr>
          <w:color w:val="333333"/>
          <w:shd w:val="clear" w:color="auto" w:fill="FFFFFF"/>
        </w:rPr>
        <w:t xml:space="preserve">In this </w:t>
      </w:r>
      <w:r w:rsidR="0043122F" w:rsidRPr="006D0C9D">
        <w:rPr>
          <w:bCs/>
          <w:color w:val="333333"/>
          <w:shd w:val="clear" w:color="auto" w:fill="FFFFFF"/>
        </w:rPr>
        <w:t>use</w:t>
      </w:r>
      <w:r w:rsidR="0043122F" w:rsidRPr="006D0C9D">
        <w:rPr>
          <w:color w:val="333333"/>
          <w:shd w:val="clear" w:color="auto" w:fill="FFFFFF"/>
        </w:rPr>
        <w:t xml:space="preserve"> </w:t>
      </w:r>
      <w:r w:rsidR="0043122F" w:rsidRPr="006D0C9D">
        <w:rPr>
          <w:bCs/>
          <w:color w:val="333333"/>
          <w:shd w:val="clear" w:color="auto" w:fill="FFFFFF"/>
        </w:rPr>
        <w:t>case,</w:t>
      </w:r>
      <w:r w:rsidR="0043122F" w:rsidRPr="006D0C9D">
        <w:rPr>
          <w:color w:val="333333"/>
          <w:shd w:val="clear" w:color="auto" w:fill="FFFFFF"/>
        </w:rPr>
        <w:t xml:space="preserve"> the doctor </w:t>
      </w:r>
      <w:r w:rsidR="0043122F" w:rsidRPr="006D0C9D">
        <w:rPr>
          <w:bCs/>
          <w:color w:val="333333"/>
          <w:shd w:val="clear" w:color="auto" w:fill="FFFFFF"/>
        </w:rPr>
        <w:t>enters</w:t>
      </w:r>
      <w:r w:rsidR="0043122F" w:rsidRPr="006D0C9D">
        <w:rPr>
          <w:color w:val="333333"/>
          <w:shd w:val="clear" w:color="auto" w:fill="FFFFFF"/>
        </w:rPr>
        <w:t xml:space="preserve"> the information </w:t>
      </w:r>
      <w:r w:rsidR="0043122F" w:rsidRPr="006D0C9D">
        <w:rPr>
          <w:bCs/>
          <w:color w:val="333333"/>
          <w:shd w:val="clear" w:color="auto" w:fill="FFFFFF"/>
        </w:rPr>
        <w:t>required</w:t>
      </w:r>
      <w:r w:rsidR="0043122F" w:rsidRPr="006D0C9D">
        <w:rPr>
          <w:color w:val="333333"/>
          <w:shd w:val="clear" w:color="auto" w:fill="FFFFFF"/>
        </w:rPr>
        <w:t xml:space="preserve"> by the system </w:t>
      </w:r>
      <w:r w:rsidR="0043122F" w:rsidRPr="006D0C9D">
        <w:rPr>
          <w:bCs/>
          <w:color w:val="333333"/>
          <w:shd w:val="clear" w:color="auto" w:fill="FFFFFF"/>
        </w:rPr>
        <w:t>to</w:t>
      </w:r>
      <w:r w:rsidR="0043122F" w:rsidRPr="006D0C9D">
        <w:rPr>
          <w:color w:val="333333"/>
          <w:shd w:val="clear" w:color="auto" w:fill="FFFFFF"/>
        </w:rPr>
        <w:t xml:space="preserve"> </w:t>
      </w:r>
      <w:r w:rsidR="0043122F" w:rsidRPr="006D0C9D">
        <w:rPr>
          <w:bCs/>
          <w:color w:val="333333"/>
          <w:shd w:val="clear" w:color="auto" w:fill="FFFFFF"/>
        </w:rPr>
        <w:t>create</w:t>
      </w:r>
      <w:r w:rsidR="0043122F" w:rsidRPr="006D0C9D">
        <w:rPr>
          <w:color w:val="333333"/>
          <w:shd w:val="clear" w:color="auto" w:fill="FFFFFF"/>
        </w:rPr>
        <w:t xml:space="preserve"> </w:t>
      </w:r>
      <w:r w:rsidR="0043122F" w:rsidRPr="006D0C9D">
        <w:rPr>
          <w:bCs/>
          <w:color w:val="333333"/>
          <w:shd w:val="clear" w:color="auto" w:fill="FFFFFF"/>
        </w:rPr>
        <w:t>an</w:t>
      </w:r>
      <w:r w:rsidR="0043122F" w:rsidRPr="006D0C9D">
        <w:rPr>
          <w:color w:val="333333"/>
          <w:shd w:val="clear" w:color="auto" w:fill="FFFFFF"/>
        </w:rPr>
        <w:t xml:space="preserve"> </w:t>
      </w:r>
      <w:r w:rsidR="0043122F" w:rsidRPr="006D0C9D">
        <w:rPr>
          <w:bCs/>
          <w:color w:val="333333"/>
          <w:shd w:val="clear" w:color="auto" w:fill="FFFFFF"/>
        </w:rPr>
        <w:t>account.</w:t>
      </w:r>
    </w:p>
    <w:tbl>
      <w:tblPr>
        <w:tblStyle w:val="TableGrid"/>
        <w:tblW w:w="10080" w:type="dxa"/>
        <w:tblInd w:w="108" w:type="dxa"/>
        <w:tblLayout w:type="fixed"/>
        <w:tblLook w:val="0000" w:firstRow="0" w:lastRow="0" w:firstColumn="0" w:lastColumn="0" w:noHBand="0" w:noVBand="0"/>
      </w:tblPr>
      <w:tblGrid>
        <w:gridCol w:w="1890"/>
        <w:gridCol w:w="8190"/>
      </w:tblGrid>
      <w:tr w:rsidR="006A4F65" w:rsidRPr="006D0C9D" w14:paraId="055A907E" w14:textId="77777777" w:rsidTr="00CF2EC3">
        <w:trPr>
          <w:trHeight w:val="260"/>
        </w:trPr>
        <w:tc>
          <w:tcPr>
            <w:tcW w:w="1890" w:type="dxa"/>
          </w:tcPr>
          <w:p w14:paraId="19821A6B" w14:textId="77777777" w:rsidR="006A4F65" w:rsidRPr="006D0C9D" w:rsidRDefault="006A4F65" w:rsidP="00CF2EC3">
            <w:pPr>
              <w:jc w:val="both"/>
              <w:rPr>
                <w:b/>
              </w:rPr>
            </w:pPr>
            <w:r w:rsidRPr="006D0C9D">
              <w:rPr>
                <w:b/>
              </w:rPr>
              <w:t>Actors:</w:t>
            </w:r>
          </w:p>
        </w:tc>
        <w:tc>
          <w:tcPr>
            <w:tcW w:w="8190" w:type="dxa"/>
          </w:tcPr>
          <w:p w14:paraId="2F3C48DF" w14:textId="77777777" w:rsidR="006A4F65" w:rsidRPr="006D0C9D" w:rsidRDefault="006A4F65" w:rsidP="00CF2EC3">
            <w:pPr>
              <w:jc w:val="both"/>
            </w:pPr>
            <w:r w:rsidRPr="006D0C9D">
              <w:t>Primary Actors: Doctor</w:t>
            </w:r>
          </w:p>
          <w:tbl>
            <w:tblPr>
              <w:tblW w:w="8100" w:type="dxa"/>
              <w:tblLayout w:type="fixed"/>
              <w:tblLook w:val="0000" w:firstRow="0" w:lastRow="0" w:firstColumn="0" w:lastColumn="0" w:noHBand="0" w:noVBand="0"/>
            </w:tblPr>
            <w:tblGrid>
              <w:gridCol w:w="1785"/>
              <w:gridCol w:w="1363"/>
              <w:gridCol w:w="2057"/>
              <w:gridCol w:w="2895"/>
            </w:tblGrid>
            <w:tr w:rsidR="006A4F65" w:rsidRPr="006D0C9D" w14:paraId="0102BE49" w14:textId="77777777" w:rsidTr="00CF2EC3">
              <w:trPr>
                <w:trHeight w:val="99"/>
              </w:trPr>
              <w:tc>
                <w:tcPr>
                  <w:tcW w:w="1785" w:type="dxa"/>
                </w:tcPr>
                <w:p w14:paraId="36C47039" w14:textId="77777777" w:rsidR="006A4F65" w:rsidRPr="006D0C9D" w:rsidRDefault="006A4F65" w:rsidP="00CF2EC3">
                  <w:pPr>
                    <w:jc w:val="both"/>
                  </w:pPr>
                </w:p>
              </w:tc>
              <w:tc>
                <w:tcPr>
                  <w:tcW w:w="1363" w:type="dxa"/>
                </w:tcPr>
                <w:p w14:paraId="2912130D" w14:textId="77777777" w:rsidR="006A4F65" w:rsidRPr="006D0C9D" w:rsidRDefault="006A4F65" w:rsidP="00CF2EC3">
                  <w:pPr>
                    <w:jc w:val="both"/>
                  </w:pPr>
                </w:p>
              </w:tc>
              <w:tc>
                <w:tcPr>
                  <w:tcW w:w="2057" w:type="dxa"/>
                </w:tcPr>
                <w:p w14:paraId="3571931E" w14:textId="77777777" w:rsidR="006A4F65" w:rsidRPr="006D0C9D" w:rsidRDefault="006A4F65" w:rsidP="00CF2EC3">
                  <w:pPr>
                    <w:jc w:val="both"/>
                  </w:pPr>
                </w:p>
              </w:tc>
              <w:tc>
                <w:tcPr>
                  <w:tcW w:w="2895" w:type="dxa"/>
                </w:tcPr>
                <w:p w14:paraId="6125C4FB" w14:textId="77777777" w:rsidR="006A4F65" w:rsidRPr="006D0C9D" w:rsidRDefault="006A4F65" w:rsidP="00CF2EC3">
                  <w:pPr>
                    <w:jc w:val="both"/>
                  </w:pPr>
                </w:p>
              </w:tc>
            </w:tr>
          </w:tbl>
          <w:p w14:paraId="614A959D" w14:textId="77777777" w:rsidR="006A4F65" w:rsidRPr="006D0C9D" w:rsidRDefault="006A4F65" w:rsidP="00CF2EC3">
            <w:pPr>
              <w:jc w:val="both"/>
            </w:pPr>
          </w:p>
        </w:tc>
      </w:tr>
      <w:tr w:rsidR="006A4F65" w:rsidRPr="006D0C9D" w14:paraId="3DC86221" w14:textId="77777777" w:rsidTr="00CF2EC3">
        <w:tc>
          <w:tcPr>
            <w:tcW w:w="1890" w:type="dxa"/>
          </w:tcPr>
          <w:p w14:paraId="1A9C526C" w14:textId="77777777" w:rsidR="006A4F65" w:rsidRPr="006D0C9D" w:rsidRDefault="006A4F65" w:rsidP="00CF2EC3">
            <w:pPr>
              <w:jc w:val="both"/>
              <w:rPr>
                <w:b/>
              </w:rPr>
            </w:pPr>
            <w:r w:rsidRPr="006D0C9D">
              <w:rPr>
                <w:b/>
              </w:rPr>
              <w:t>Trigger:</w:t>
            </w:r>
          </w:p>
        </w:tc>
        <w:tc>
          <w:tcPr>
            <w:tcW w:w="8190" w:type="dxa"/>
          </w:tcPr>
          <w:p w14:paraId="7A12C97B" w14:textId="2314C98E" w:rsidR="006A4F65" w:rsidRPr="006D0C9D" w:rsidRDefault="006A4F65" w:rsidP="00CF2EC3">
            <w:pPr>
              <w:jc w:val="both"/>
            </w:pPr>
            <w:r w:rsidRPr="006D0C9D">
              <w:t xml:space="preserve">Doctor </w:t>
            </w:r>
            <w:r w:rsidR="00642631" w:rsidRPr="006D0C9D">
              <w:t>indicates that he/she wants to register to use app features</w:t>
            </w:r>
            <w:r w:rsidR="0043122F" w:rsidRPr="006D0C9D">
              <w:rPr>
                <w:bCs/>
                <w:color w:val="333333"/>
                <w:shd w:val="clear" w:color="auto" w:fill="FFFFFF"/>
              </w:rPr>
              <w:t>.</w:t>
            </w:r>
          </w:p>
        </w:tc>
      </w:tr>
      <w:tr w:rsidR="006A4F65" w:rsidRPr="006D0C9D" w14:paraId="512C7DFA" w14:textId="77777777" w:rsidTr="00CF2EC3">
        <w:trPr>
          <w:trHeight w:val="350"/>
        </w:trPr>
        <w:tc>
          <w:tcPr>
            <w:tcW w:w="1890" w:type="dxa"/>
          </w:tcPr>
          <w:p w14:paraId="4B695BF0" w14:textId="77777777" w:rsidR="006A4F65" w:rsidRPr="006D0C9D" w:rsidRDefault="006A4F65" w:rsidP="00CF2EC3">
            <w:pPr>
              <w:jc w:val="both"/>
              <w:rPr>
                <w:b/>
              </w:rPr>
            </w:pPr>
            <w:r w:rsidRPr="006D0C9D">
              <w:rPr>
                <w:b/>
              </w:rPr>
              <w:t>Preconditions:</w:t>
            </w:r>
          </w:p>
        </w:tc>
        <w:tc>
          <w:tcPr>
            <w:tcW w:w="8190" w:type="dxa"/>
          </w:tcPr>
          <w:p w14:paraId="23F8D8C3" w14:textId="2E946093" w:rsidR="006A4F65" w:rsidRPr="006D0C9D" w:rsidRDefault="006A4F65" w:rsidP="00CF2EC3">
            <w:pPr>
              <w:jc w:val="both"/>
            </w:pPr>
            <w:r w:rsidRPr="006D0C9D">
              <w:t xml:space="preserve">PRE-1: Doctor </w:t>
            </w:r>
            <w:r w:rsidR="0043122F" w:rsidRPr="006D0C9D">
              <w:t>is connected to internet</w:t>
            </w:r>
            <w:r w:rsidRPr="006D0C9D">
              <w:t xml:space="preserve">. </w:t>
            </w:r>
          </w:p>
          <w:p w14:paraId="1CA06AC3" w14:textId="090BB18C" w:rsidR="006A4F65" w:rsidRPr="006D0C9D" w:rsidRDefault="006A4F65" w:rsidP="00CF2EC3">
            <w:pPr>
              <w:jc w:val="both"/>
            </w:pPr>
            <w:r w:rsidRPr="006D0C9D">
              <w:t>PRE-2: Doctor has active</w:t>
            </w:r>
            <w:r w:rsidR="0043122F" w:rsidRPr="006D0C9D">
              <w:t xml:space="preserve"> and valid</w:t>
            </w:r>
            <w:r w:rsidRPr="006D0C9D">
              <w:t xml:space="preserve"> email address and password.</w:t>
            </w:r>
          </w:p>
        </w:tc>
      </w:tr>
      <w:tr w:rsidR="006A4F65" w:rsidRPr="006D0C9D" w14:paraId="39ECC9F3" w14:textId="77777777" w:rsidTr="00CF2EC3">
        <w:tc>
          <w:tcPr>
            <w:tcW w:w="1890" w:type="dxa"/>
          </w:tcPr>
          <w:p w14:paraId="32E9B012" w14:textId="77777777" w:rsidR="006A4F65" w:rsidRPr="006D0C9D" w:rsidRDefault="006A4F65" w:rsidP="00CF2EC3">
            <w:pPr>
              <w:jc w:val="both"/>
              <w:rPr>
                <w:b/>
              </w:rPr>
            </w:pPr>
            <w:r w:rsidRPr="006D0C9D">
              <w:rPr>
                <w:b/>
              </w:rPr>
              <w:t>Postconditions:</w:t>
            </w:r>
          </w:p>
        </w:tc>
        <w:tc>
          <w:tcPr>
            <w:tcW w:w="8190" w:type="dxa"/>
          </w:tcPr>
          <w:p w14:paraId="4A146A9F" w14:textId="77777777" w:rsidR="006A4F65" w:rsidRPr="006D0C9D" w:rsidRDefault="006A4F65" w:rsidP="00CF2EC3">
            <w:pPr>
              <w:pStyle w:val="Pa49"/>
              <w:jc w:val="both"/>
              <w:rPr>
                <w:rFonts w:ascii="Times New Roman" w:hAnsi="Times New Roman"/>
              </w:rPr>
            </w:pPr>
            <w:r w:rsidRPr="006D0C9D">
              <w:rPr>
                <w:rFonts w:ascii="Times New Roman" w:hAnsi="Times New Roman"/>
              </w:rPr>
              <w:t xml:space="preserve">POST-1: Doctor’s information will be verified. </w:t>
            </w:r>
          </w:p>
          <w:p w14:paraId="0C4B2590" w14:textId="77777777" w:rsidR="006A4F65" w:rsidRPr="006D0C9D" w:rsidRDefault="006A4F65" w:rsidP="00CF2EC3">
            <w:pPr>
              <w:pStyle w:val="Pa49"/>
              <w:jc w:val="both"/>
              <w:rPr>
                <w:rFonts w:ascii="Times New Roman" w:hAnsi="Times New Roman"/>
              </w:rPr>
            </w:pPr>
            <w:r w:rsidRPr="006D0C9D">
              <w:rPr>
                <w:rFonts w:ascii="Times New Roman" w:hAnsi="Times New Roman"/>
              </w:rPr>
              <w:t>POST-2: Doctor receives confirmation message and access to the account.</w:t>
            </w:r>
          </w:p>
        </w:tc>
      </w:tr>
      <w:tr w:rsidR="006A4F65" w:rsidRPr="006D0C9D" w14:paraId="0051FD50" w14:textId="77777777" w:rsidTr="00CF2EC3">
        <w:tc>
          <w:tcPr>
            <w:tcW w:w="1890" w:type="dxa"/>
          </w:tcPr>
          <w:p w14:paraId="4C0C3170" w14:textId="77777777" w:rsidR="006A4F65" w:rsidRPr="006D0C9D" w:rsidRDefault="006A4F65" w:rsidP="00CF2EC3">
            <w:pPr>
              <w:jc w:val="both"/>
              <w:rPr>
                <w:b/>
              </w:rPr>
            </w:pPr>
            <w:r w:rsidRPr="006D0C9D">
              <w:rPr>
                <w:b/>
              </w:rPr>
              <w:t>Normal Flow:</w:t>
            </w:r>
          </w:p>
        </w:tc>
        <w:tc>
          <w:tcPr>
            <w:tcW w:w="8190" w:type="dxa"/>
          </w:tcPr>
          <w:p w14:paraId="0AD17E71" w14:textId="77777777" w:rsidR="006A4F65" w:rsidRPr="006D0C9D" w:rsidRDefault="006A4F65" w:rsidP="00CF2EC3">
            <w:pPr>
              <w:pStyle w:val="Pa49"/>
              <w:jc w:val="both"/>
              <w:rPr>
                <w:rFonts w:ascii="Times New Roman" w:hAnsi="Times New Roman"/>
                <w:szCs w:val="20"/>
              </w:rPr>
            </w:pPr>
            <w:r w:rsidRPr="006D0C9D">
              <w:rPr>
                <w:rFonts w:ascii="Times New Roman" w:hAnsi="Times New Roman"/>
                <w:szCs w:val="20"/>
              </w:rPr>
              <w:t>1.0 Register</w:t>
            </w:r>
          </w:p>
          <w:p w14:paraId="21EC65FB" w14:textId="77777777" w:rsidR="006A4F65" w:rsidRPr="006D0C9D" w:rsidRDefault="006A4F65" w:rsidP="00CF2EC3">
            <w:pPr>
              <w:pStyle w:val="Pa49"/>
              <w:jc w:val="both"/>
              <w:rPr>
                <w:rFonts w:ascii="Times New Roman" w:hAnsi="Times New Roman"/>
              </w:rPr>
            </w:pPr>
            <w:r w:rsidRPr="006D0C9D">
              <w:rPr>
                <w:rFonts w:ascii="Times New Roman" w:hAnsi="Times New Roman"/>
              </w:rPr>
              <w:t xml:space="preserve">1. Doctor enters name. </w:t>
            </w:r>
          </w:p>
          <w:p w14:paraId="0511191E" w14:textId="77777777" w:rsidR="006A4F65" w:rsidRPr="006D0C9D" w:rsidRDefault="006A4F65" w:rsidP="00CF2EC3">
            <w:pPr>
              <w:pStyle w:val="Pa49"/>
              <w:jc w:val="both"/>
              <w:rPr>
                <w:rFonts w:ascii="Times New Roman" w:hAnsi="Times New Roman"/>
              </w:rPr>
            </w:pPr>
            <w:r w:rsidRPr="006D0C9D">
              <w:rPr>
                <w:rFonts w:ascii="Times New Roman" w:hAnsi="Times New Roman"/>
              </w:rPr>
              <w:t xml:space="preserve">2. Doctor enters the email address. </w:t>
            </w:r>
          </w:p>
          <w:p w14:paraId="7BFD3996" w14:textId="77777777" w:rsidR="006A4F65" w:rsidRPr="006D0C9D" w:rsidRDefault="006A4F65" w:rsidP="00CF2EC3">
            <w:pPr>
              <w:pStyle w:val="Pa49"/>
              <w:jc w:val="both"/>
              <w:rPr>
                <w:rFonts w:ascii="Times New Roman" w:hAnsi="Times New Roman"/>
              </w:rPr>
            </w:pPr>
            <w:r w:rsidRPr="006D0C9D">
              <w:rPr>
                <w:rFonts w:ascii="Times New Roman" w:hAnsi="Times New Roman"/>
              </w:rPr>
              <w:t xml:space="preserve">3. Doctor enters his/her clinic address. </w:t>
            </w:r>
          </w:p>
          <w:p w14:paraId="3C971758" w14:textId="77777777" w:rsidR="006A4F65" w:rsidRPr="006D0C9D" w:rsidRDefault="006A4F65" w:rsidP="00CF2EC3">
            <w:pPr>
              <w:pStyle w:val="Pa49"/>
              <w:jc w:val="both"/>
              <w:rPr>
                <w:rFonts w:ascii="Times New Roman" w:hAnsi="Times New Roman"/>
              </w:rPr>
            </w:pPr>
            <w:r w:rsidRPr="006D0C9D">
              <w:rPr>
                <w:rFonts w:ascii="Times New Roman" w:hAnsi="Times New Roman"/>
              </w:rPr>
              <w:t xml:space="preserve">4. Doctor enters the phone number. </w:t>
            </w:r>
          </w:p>
          <w:p w14:paraId="0B675B85" w14:textId="77777777" w:rsidR="006A4F65" w:rsidRPr="006D0C9D" w:rsidRDefault="006A4F65" w:rsidP="00CF2EC3">
            <w:pPr>
              <w:pStyle w:val="Pa49"/>
              <w:jc w:val="both"/>
              <w:rPr>
                <w:rFonts w:ascii="Times New Roman" w:hAnsi="Times New Roman"/>
              </w:rPr>
            </w:pPr>
            <w:r w:rsidRPr="006D0C9D">
              <w:rPr>
                <w:rFonts w:ascii="Times New Roman" w:hAnsi="Times New Roman"/>
              </w:rPr>
              <w:t xml:space="preserve">5. Doctor enters username. </w:t>
            </w:r>
          </w:p>
          <w:p w14:paraId="172EBAE9" w14:textId="77777777" w:rsidR="006A4F65" w:rsidRPr="006D0C9D" w:rsidRDefault="006A4F65" w:rsidP="00CF2EC3">
            <w:pPr>
              <w:pStyle w:val="Pa49"/>
              <w:jc w:val="both"/>
              <w:rPr>
                <w:rFonts w:ascii="Times New Roman" w:hAnsi="Times New Roman"/>
              </w:rPr>
            </w:pPr>
            <w:r w:rsidRPr="006D0C9D">
              <w:rPr>
                <w:rFonts w:ascii="Times New Roman" w:hAnsi="Times New Roman"/>
              </w:rPr>
              <w:t xml:space="preserve">6. Doctor enters the password. </w:t>
            </w:r>
          </w:p>
          <w:p w14:paraId="76C53BF5" w14:textId="77777777" w:rsidR="006A4F65" w:rsidRPr="006D0C9D" w:rsidRDefault="006A4F65" w:rsidP="00CF2EC3">
            <w:pPr>
              <w:pStyle w:val="Pa49"/>
              <w:jc w:val="both"/>
              <w:rPr>
                <w:rFonts w:ascii="Times New Roman" w:hAnsi="Times New Roman"/>
              </w:rPr>
            </w:pPr>
            <w:r w:rsidRPr="006D0C9D">
              <w:rPr>
                <w:rFonts w:ascii="Times New Roman" w:hAnsi="Times New Roman"/>
              </w:rPr>
              <w:t xml:space="preserve">7. Doctor re-enters the password to confirm. </w:t>
            </w:r>
          </w:p>
          <w:p w14:paraId="079A1281" w14:textId="77777777" w:rsidR="006A4F65" w:rsidRPr="006D0C9D" w:rsidRDefault="006A4F65" w:rsidP="00CF2EC3">
            <w:pPr>
              <w:pStyle w:val="Pa49"/>
              <w:jc w:val="both"/>
              <w:rPr>
                <w:rFonts w:ascii="Times New Roman" w:hAnsi="Times New Roman"/>
              </w:rPr>
            </w:pPr>
            <w:r w:rsidRPr="006D0C9D">
              <w:rPr>
                <w:rFonts w:ascii="Times New Roman" w:hAnsi="Times New Roman"/>
              </w:rPr>
              <w:t xml:space="preserve">8. System checks availability of username. </w:t>
            </w:r>
          </w:p>
          <w:p w14:paraId="3CC492F0" w14:textId="77777777" w:rsidR="006A4F65" w:rsidRPr="006D0C9D" w:rsidRDefault="006A4F65" w:rsidP="00CF2EC3">
            <w:pPr>
              <w:pStyle w:val="Pa49"/>
              <w:jc w:val="both"/>
              <w:rPr>
                <w:rFonts w:ascii="Times New Roman" w:hAnsi="Times New Roman"/>
              </w:rPr>
            </w:pPr>
            <w:r w:rsidRPr="006D0C9D">
              <w:rPr>
                <w:rFonts w:ascii="Times New Roman" w:hAnsi="Times New Roman"/>
              </w:rPr>
              <w:t xml:space="preserve">9. System authenticates. </w:t>
            </w:r>
          </w:p>
          <w:p w14:paraId="5C45E43E" w14:textId="77777777" w:rsidR="006A4F65" w:rsidRPr="006D0C9D" w:rsidRDefault="006A4F65" w:rsidP="00CF2EC3">
            <w:pPr>
              <w:pStyle w:val="Pa49"/>
              <w:jc w:val="both"/>
              <w:rPr>
                <w:rFonts w:ascii="Times New Roman" w:hAnsi="Times New Roman"/>
              </w:rPr>
            </w:pPr>
            <w:r w:rsidRPr="006D0C9D">
              <w:rPr>
                <w:rFonts w:ascii="Times New Roman" w:hAnsi="Times New Roman"/>
              </w:rPr>
              <w:t>10. Account Registered Successfully.</w:t>
            </w:r>
          </w:p>
        </w:tc>
      </w:tr>
      <w:tr w:rsidR="006A4F65" w:rsidRPr="006D0C9D" w14:paraId="76B29FE9" w14:textId="77777777" w:rsidTr="00CF2EC3">
        <w:trPr>
          <w:trHeight w:val="656"/>
        </w:trPr>
        <w:tc>
          <w:tcPr>
            <w:tcW w:w="1890" w:type="dxa"/>
          </w:tcPr>
          <w:p w14:paraId="646F90EB" w14:textId="77777777" w:rsidR="006A4F65" w:rsidRPr="006D0C9D" w:rsidRDefault="006A4F65" w:rsidP="00CF2EC3">
            <w:pPr>
              <w:jc w:val="both"/>
              <w:rPr>
                <w:b/>
              </w:rPr>
            </w:pPr>
            <w:r w:rsidRPr="006D0C9D">
              <w:rPr>
                <w:b/>
              </w:rPr>
              <w:t>Alternative Flows:</w:t>
            </w:r>
          </w:p>
          <w:p w14:paraId="271783AE" w14:textId="77777777" w:rsidR="006A4F65" w:rsidRPr="006D0C9D" w:rsidRDefault="006A4F65" w:rsidP="00CF2EC3">
            <w:pPr>
              <w:jc w:val="both"/>
              <w:rPr>
                <w:b/>
                <w:color w:val="BFBFBF"/>
              </w:rPr>
            </w:pPr>
          </w:p>
        </w:tc>
        <w:tc>
          <w:tcPr>
            <w:tcW w:w="8190" w:type="dxa"/>
          </w:tcPr>
          <w:p w14:paraId="4C23792F" w14:textId="77777777" w:rsidR="006A4F65" w:rsidRPr="006D0C9D" w:rsidRDefault="006A4F65" w:rsidP="00CF2EC3">
            <w:pPr>
              <w:pStyle w:val="Pa49"/>
              <w:jc w:val="both"/>
              <w:rPr>
                <w:rFonts w:ascii="Times New Roman" w:hAnsi="Times New Roman"/>
              </w:rPr>
            </w:pPr>
            <w:r w:rsidRPr="006D0C9D">
              <w:rPr>
                <w:rFonts w:ascii="Times New Roman" w:hAnsi="Times New Roman"/>
              </w:rPr>
              <w:t xml:space="preserve">In step 2 of normal flow if email entered by the doctor is invalid then: </w:t>
            </w:r>
          </w:p>
          <w:p w14:paraId="07ECEB27" w14:textId="77777777" w:rsidR="006A4F65" w:rsidRPr="006D0C9D" w:rsidRDefault="006A4F65" w:rsidP="00CF2EC3">
            <w:pPr>
              <w:pStyle w:val="Pa49"/>
              <w:jc w:val="both"/>
              <w:rPr>
                <w:rFonts w:ascii="Times New Roman" w:hAnsi="Times New Roman"/>
              </w:rPr>
            </w:pPr>
            <w:r w:rsidRPr="006D0C9D">
              <w:rPr>
                <w:rFonts w:ascii="Times New Roman" w:hAnsi="Times New Roman"/>
              </w:rPr>
              <w:t>1. The System checks the email.</w:t>
            </w:r>
          </w:p>
          <w:p w14:paraId="2705D9F0" w14:textId="77777777" w:rsidR="006A4F65" w:rsidRPr="006D0C9D" w:rsidRDefault="006A4F65" w:rsidP="00CF2EC3">
            <w:pPr>
              <w:pStyle w:val="Pa49"/>
              <w:jc w:val="both"/>
              <w:rPr>
                <w:rFonts w:ascii="Times New Roman" w:hAnsi="Times New Roman"/>
              </w:rPr>
            </w:pPr>
            <w:r w:rsidRPr="006D0C9D">
              <w:rPr>
                <w:rFonts w:ascii="Times New Roman" w:hAnsi="Times New Roman"/>
              </w:rPr>
              <w:t xml:space="preserve">2. System will prompt doctor to correct the email. </w:t>
            </w:r>
          </w:p>
          <w:p w14:paraId="26868A74" w14:textId="1AB97423" w:rsidR="006A4F65" w:rsidRPr="006D0C9D" w:rsidRDefault="006A4F65" w:rsidP="00CF2EC3">
            <w:pPr>
              <w:pStyle w:val="Pa49"/>
              <w:jc w:val="both"/>
              <w:rPr>
                <w:rFonts w:ascii="Times New Roman" w:hAnsi="Times New Roman"/>
              </w:rPr>
            </w:pPr>
            <w:r w:rsidRPr="006D0C9D">
              <w:rPr>
                <w:rFonts w:ascii="Times New Roman" w:hAnsi="Times New Roman"/>
              </w:rPr>
              <w:t xml:space="preserve">3. Doctor corrects the email. </w:t>
            </w:r>
          </w:p>
          <w:p w14:paraId="57A933C9" w14:textId="561CF1D3" w:rsidR="0043122F" w:rsidRPr="006D0C9D" w:rsidRDefault="0043122F" w:rsidP="0043122F">
            <w:r w:rsidRPr="006D0C9D">
              <w:t>4. Account registered successfully.</w:t>
            </w:r>
          </w:p>
          <w:p w14:paraId="127A5BCF" w14:textId="77777777" w:rsidR="006A4F65" w:rsidRPr="006D0C9D" w:rsidRDefault="006A4F65" w:rsidP="00CF2EC3">
            <w:pPr>
              <w:pStyle w:val="Pa49"/>
              <w:jc w:val="both"/>
              <w:rPr>
                <w:rFonts w:ascii="Times New Roman" w:hAnsi="Times New Roman"/>
              </w:rPr>
            </w:pPr>
            <w:r w:rsidRPr="006D0C9D">
              <w:rPr>
                <w:rFonts w:ascii="Times New Roman" w:hAnsi="Times New Roman"/>
              </w:rPr>
              <w:t xml:space="preserve">In step 4 of normal flow if the username entered by the doctor is already existing then: </w:t>
            </w:r>
          </w:p>
          <w:p w14:paraId="7B20DB9A" w14:textId="77777777" w:rsidR="006A4F65" w:rsidRPr="006D0C9D" w:rsidRDefault="006A4F65" w:rsidP="00CF2EC3">
            <w:pPr>
              <w:pStyle w:val="Pa49"/>
              <w:jc w:val="both"/>
              <w:rPr>
                <w:rFonts w:ascii="Times New Roman" w:hAnsi="Times New Roman"/>
              </w:rPr>
            </w:pPr>
            <w:r w:rsidRPr="006D0C9D">
              <w:rPr>
                <w:rFonts w:ascii="Times New Roman" w:hAnsi="Times New Roman"/>
              </w:rPr>
              <w:t xml:space="preserve"> 1. The system checks the username.</w:t>
            </w:r>
          </w:p>
          <w:p w14:paraId="3695A71F" w14:textId="77777777" w:rsidR="006A4F65" w:rsidRPr="006D0C9D" w:rsidRDefault="006A4F65" w:rsidP="00CF2EC3">
            <w:pPr>
              <w:pStyle w:val="Pa49"/>
              <w:jc w:val="both"/>
              <w:rPr>
                <w:rFonts w:ascii="Times New Roman" w:hAnsi="Times New Roman"/>
              </w:rPr>
            </w:pPr>
            <w:r w:rsidRPr="006D0C9D">
              <w:rPr>
                <w:rFonts w:ascii="Times New Roman" w:hAnsi="Times New Roman"/>
              </w:rPr>
              <w:t xml:space="preserve"> 2. System will prompt doctor to enter a unique username. </w:t>
            </w:r>
          </w:p>
          <w:p w14:paraId="5E1F400C" w14:textId="77777777" w:rsidR="006A4F65" w:rsidRPr="006D0C9D" w:rsidRDefault="006A4F65" w:rsidP="00CF2EC3">
            <w:pPr>
              <w:pStyle w:val="Pa49"/>
              <w:jc w:val="both"/>
              <w:rPr>
                <w:rFonts w:ascii="Times New Roman" w:hAnsi="Times New Roman"/>
              </w:rPr>
            </w:pPr>
            <w:r w:rsidRPr="006D0C9D">
              <w:rPr>
                <w:rFonts w:ascii="Times New Roman" w:hAnsi="Times New Roman"/>
              </w:rPr>
              <w:t xml:space="preserve"> 3. Doctor re-enters the username.</w:t>
            </w:r>
          </w:p>
          <w:p w14:paraId="263913A0" w14:textId="3C855318" w:rsidR="0043122F" w:rsidRPr="006D0C9D" w:rsidRDefault="0043122F" w:rsidP="0043122F">
            <w:r w:rsidRPr="006D0C9D">
              <w:t>4. Account registered successfully.</w:t>
            </w:r>
          </w:p>
        </w:tc>
      </w:tr>
      <w:tr w:rsidR="006A4F65" w:rsidRPr="006D0C9D" w14:paraId="50B6A118" w14:textId="77777777" w:rsidTr="00CF2EC3">
        <w:tc>
          <w:tcPr>
            <w:tcW w:w="1890" w:type="dxa"/>
          </w:tcPr>
          <w:p w14:paraId="3DADB617" w14:textId="77777777" w:rsidR="006A4F65" w:rsidRPr="006D0C9D" w:rsidRDefault="006A4F65" w:rsidP="00CF2EC3">
            <w:pPr>
              <w:jc w:val="both"/>
              <w:rPr>
                <w:b/>
              </w:rPr>
            </w:pPr>
            <w:r w:rsidRPr="006D0C9D">
              <w:rPr>
                <w:b/>
              </w:rPr>
              <w:t>Exceptions:</w:t>
            </w:r>
          </w:p>
        </w:tc>
        <w:tc>
          <w:tcPr>
            <w:tcW w:w="8190" w:type="dxa"/>
          </w:tcPr>
          <w:p w14:paraId="4C2F615A" w14:textId="77777777" w:rsidR="006A4F65" w:rsidRPr="006D0C9D" w:rsidRDefault="006A4F65" w:rsidP="00CF2EC3">
            <w:r w:rsidRPr="006D0C9D">
              <w:t>N/A</w:t>
            </w:r>
          </w:p>
        </w:tc>
      </w:tr>
      <w:tr w:rsidR="006A4F65" w:rsidRPr="006D0C9D" w14:paraId="67E0D9F9" w14:textId="77777777" w:rsidTr="00CF2EC3">
        <w:tc>
          <w:tcPr>
            <w:tcW w:w="1890" w:type="dxa"/>
          </w:tcPr>
          <w:p w14:paraId="094F0909" w14:textId="77777777" w:rsidR="006A4F65" w:rsidRPr="006D0C9D" w:rsidRDefault="006A4F65" w:rsidP="00CF2EC3">
            <w:pPr>
              <w:jc w:val="both"/>
              <w:rPr>
                <w:b/>
              </w:rPr>
            </w:pPr>
            <w:r w:rsidRPr="006D0C9D">
              <w:rPr>
                <w:b/>
              </w:rPr>
              <w:t>Business Rules</w:t>
            </w:r>
          </w:p>
        </w:tc>
        <w:tc>
          <w:tcPr>
            <w:tcW w:w="8190" w:type="dxa"/>
          </w:tcPr>
          <w:p w14:paraId="381A66A7" w14:textId="77777777" w:rsidR="006A4F65" w:rsidRPr="006D0C9D" w:rsidRDefault="006A4F65" w:rsidP="00CF2EC3">
            <w:pPr>
              <w:jc w:val="both"/>
            </w:pPr>
            <w:r w:rsidRPr="006D0C9D">
              <w:t>The Doctor's information should be kept strictly confidential and secure</w:t>
            </w:r>
          </w:p>
        </w:tc>
      </w:tr>
      <w:tr w:rsidR="006A4F65" w:rsidRPr="006D0C9D" w14:paraId="3D5F9C95" w14:textId="77777777" w:rsidTr="00CF2EC3">
        <w:tc>
          <w:tcPr>
            <w:tcW w:w="1890" w:type="dxa"/>
          </w:tcPr>
          <w:p w14:paraId="38172656" w14:textId="77777777" w:rsidR="006A4F65" w:rsidRPr="006D0C9D" w:rsidRDefault="006A4F65" w:rsidP="00CF2EC3">
            <w:pPr>
              <w:jc w:val="both"/>
              <w:rPr>
                <w:b/>
              </w:rPr>
            </w:pPr>
            <w:r w:rsidRPr="006D0C9D">
              <w:rPr>
                <w:b/>
              </w:rPr>
              <w:t>Assumptions:</w:t>
            </w:r>
          </w:p>
        </w:tc>
        <w:tc>
          <w:tcPr>
            <w:tcW w:w="8190" w:type="dxa"/>
          </w:tcPr>
          <w:p w14:paraId="6B2674E6" w14:textId="77777777" w:rsidR="006A4F65" w:rsidRPr="006D0C9D" w:rsidRDefault="006A4F65" w:rsidP="00CF2EC3">
            <w:pPr>
              <w:jc w:val="both"/>
            </w:pPr>
            <w:r w:rsidRPr="006D0C9D">
              <w:t>N/A</w:t>
            </w:r>
          </w:p>
        </w:tc>
      </w:tr>
    </w:tbl>
    <w:p w14:paraId="226A098B" w14:textId="43632F9D" w:rsidR="00056FB1" w:rsidRPr="006D0C9D" w:rsidRDefault="00ED471B" w:rsidP="00E77D4F">
      <w:pPr>
        <w:pStyle w:val="Caption"/>
        <w:jc w:val="center"/>
        <w:rPr>
          <w:color w:val="auto"/>
          <w:sz w:val="22"/>
          <w:szCs w:val="22"/>
        </w:rPr>
      </w:pPr>
      <w:r w:rsidRPr="006D0C9D">
        <w:rPr>
          <w:color w:val="auto"/>
          <w:sz w:val="22"/>
          <w:szCs w:val="22"/>
        </w:rPr>
        <w:t xml:space="preserve">Table </w:t>
      </w:r>
      <w:r w:rsidR="00F37261" w:rsidRPr="006D0C9D">
        <w:rPr>
          <w:noProof/>
          <w:color w:val="auto"/>
          <w:sz w:val="22"/>
          <w:szCs w:val="22"/>
        </w:rPr>
        <w:t>7</w:t>
      </w:r>
      <w:r w:rsidRPr="006D0C9D">
        <w:rPr>
          <w:color w:val="auto"/>
          <w:sz w:val="22"/>
          <w:szCs w:val="22"/>
        </w:rPr>
        <w:t xml:space="preserve">: Register Account </w:t>
      </w:r>
      <w:proofErr w:type="spellStart"/>
      <w:r w:rsidRPr="006D0C9D">
        <w:rPr>
          <w:color w:val="auto"/>
          <w:sz w:val="22"/>
          <w:szCs w:val="22"/>
        </w:rPr>
        <w:t>UseCase</w:t>
      </w:r>
      <w:proofErr w:type="spellEnd"/>
    </w:p>
    <w:p w14:paraId="14D72B5C" w14:textId="3B702F48" w:rsidR="00CF2EC3" w:rsidRPr="006D0C9D" w:rsidRDefault="003D04BF" w:rsidP="003D04BF">
      <w:pPr>
        <w:pStyle w:val="Heading4"/>
        <w:numPr>
          <w:ilvl w:val="0"/>
          <w:numId w:val="0"/>
        </w:numPr>
        <w:ind w:left="1044" w:hanging="864"/>
        <w:rPr>
          <w:i w:val="0"/>
          <w:sz w:val="26"/>
          <w:szCs w:val="26"/>
        </w:rPr>
      </w:pPr>
      <w:r w:rsidRPr="006D0C9D">
        <w:rPr>
          <w:i w:val="0"/>
          <w:sz w:val="26"/>
          <w:szCs w:val="26"/>
        </w:rPr>
        <w:t>DUC-</w:t>
      </w:r>
      <w:r w:rsidR="00E77D4F" w:rsidRPr="006D0C9D">
        <w:rPr>
          <w:i w:val="0"/>
          <w:sz w:val="26"/>
          <w:szCs w:val="26"/>
        </w:rPr>
        <w:t>2</w:t>
      </w:r>
      <w:r w:rsidRPr="006D0C9D">
        <w:rPr>
          <w:i w:val="0"/>
          <w:sz w:val="26"/>
          <w:szCs w:val="26"/>
        </w:rPr>
        <w:t xml:space="preserve">: </w:t>
      </w:r>
      <w:r w:rsidR="00CF2EC3" w:rsidRPr="006D0C9D">
        <w:rPr>
          <w:i w:val="0"/>
          <w:sz w:val="26"/>
          <w:szCs w:val="26"/>
        </w:rPr>
        <w:t>Edit Profile</w:t>
      </w:r>
    </w:p>
    <w:p w14:paraId="605F441C" w14:textId="3B543DE8" w:rsidR="003D04BF" w:rsidRPr="006D0C9D" w:rsidRDefault="003D04BF" w:rsidP="003D04BF">
      <w:pPr>
        <w:rPr>
          <w:lang w:eastAsia="ar-SA"/>
        </w:rPr>
      </w:pPr>
      <w:r w:rsidRPr="006D0C9D">
        <w:rPr>
          <w:lang w:eastAsia="ar-SA"/>
        </w:rPr>
        <w:t xml:space="preserve">  In this </w:t>
      </w:r>
      <w:proofErr w:type="spellStart"/>
      <w:r w:rsidRPr="006D0C9D">
        <w:rPr>
          <w:lang w:eastAsia="ar-SA"/>
        </w:rPr>
        <w:t>usecase</w:t>
      </w:r>
      <w:proofErr w:type="spellEnd"/>
      <w:r w:rsidRPr="006D0C9D">
        <w:rPr>
          <w:lang w:eastAsia="ar-SA"/>
        </w:rPr>
        <w:t xml:space="preserve"> </w:t>
      </w:r>
      <w:r w:rsidRPr="006D0C9D">
        <w:t>doctor logs into his/her account and edit his/her profile information.</w:t>
      </w:r>
    </w:p>
    <w:tbl>
      <w:tblPr>
        <w:tblStyle w:val="TableGrid"/>
        <w:tblW w:w="10080" w:type="dxa"/>
        <w:tblInd w:w="108" w:type="dxa"/>
        <w:tblLayout w:type="fixed"/>
        <w:tblLook w:val="0000" w:firstRow="0" w:lastRow="0" w:firstColumn="0" w:lastColumn="0" w:noHBand="0" w:noVBand="0"/>
      </w:tblPr>
      <w:tblGrid>
        <w:gridCol w:w="1890"/>
        <w:gridCol w:w="8190"/>
      </w:tblGrid>
      <w:tr w:rsidR="00CF2EC3" w:rsidRPr="006D0C9D" w14:paraId="42B47BA6" w14:textId="77777777" w:rsidTr="00CF2EC3">
        <w:trPr>
          <w:trHeight w:val="260"/>
        </w:trPr>
        <w:tc>
          <w:tcPr>
            <w:tcW w:w="1890" w:type="dxa"/>
          </w:tcPr>
          <w:p w14:paraId="16EBF912" w14:textId="77777777" w:rsidR="00CF2EC3" w:rsidRPr="006D0C9D" w:rsidRDefault="00CF2EC3" w:rsidP="00CF2EC3">
            <w:pPr>
              <w:jc w:val="both"/>
              <w:rPr>
                <w:b/>
              </w:rPr>
            </w:pPr>
            <w:r w:rsidRPr="006D0C9D">
              <w:rPr>
                <w:b/>
              </w:rPr>
              <w:t>Actors:</w:t>
            </w:r>
          </w:p>
        </w:tc>
        <w:tc>
          <w:tcPr>
            <w:tcW w:w="8190" w:type="dxa"/>
          </w:tcPr>
          <w:p w14:paraId="75BEED85" w14:textId="77777777" w:rsidR="00CF2EC3" w:rsidRPr="006D0C9D" w:rsidRDefault="00CF2EC3" w:rsidP="00CF2EC3">
            <w:pPr>
              <w:jc w:val="both"/>
            </w:pPr>
            <w:r w:rsidRPr="006D0C9D">
              <w:t>Primary Actors: Doctor</w:t>
            </w:r>
          </w:p>
          <w:tbl>
            <w:tblPr>
              <w:tblW w:w="8100" w:type="dxa"/>
              <w:tblLayout w:type="fixed"/>
              <w:tblLook w:val="0000" w:firstRow="0" w:lastRow="0" w:firstColumn="0" w:lastColumn="0" w:noHBand="0" w:noVBand="0"/>
            </w:tblPr>
            <w:tblGrid>
              <w:gridCol w:w="1785"/>
              <w:gridCol w:w="1363"/>
              <w:gridCol w:w="2057"/>
              <w:gridCol w:w="2895"/>
            </w:tblGrid>
            <w:tr w:rsidR="00CF2EC3" w:rsidRPr="006D0C9D" w14:paraId="469285CD" w14:textId="77777777" w:rsidTr="00CF2EC3">
              <w:trPr>
                <w:trHeight w:val="99"/>
              </w:trPr>
              <w:tc>
                <w:tcPr>
                  <w:tcW w:w="1785" w:type="dxa"/>
                </w:tcPr>
                <w:p w14:paraId="38AAFA2F" w14:textId="77777777" w:rsidR="00CF2EC3" w:rsidRPr="006D0C9D" w:rsidRDefault="00CF2EC3" w:rsidP="00CF2EC3">
                  <w:pPr>
                    <w:jc w:val="both"/>
                  </w:pPr>
                </w:p>
              </w:tc>
              <w:tc>
                <w:tcPr>
                  <w:tcW w:w="1363" w:type="dxa"/>
                </w:tcPr>
                <w:p w14:paraId="124CA216" w14:textId="77777777" w:rsidR="00CF2EC3" w:rsidRPr="006D0C9D" w:rsidRDefault="00CF2EC3" w:rsidP="00CF2EC3">
                  <w:pPr>
                    <w:jc w:val="both"/>
                  </w:pPr>
                </w:p>
              </w:tc>
              <w:tc>
                <w:tcPr>
                  <w:tcW w:w="2057" w:type="dxa"/>
                </w:tcPr>
                <w:p w14:paraId="20F2E4A2" w14:textId="77777777" w:rsidR="00CF2EC3" w:rsidRPr="006D0C9D" w:rsidRDefault="00CF2EC3" w:rsidP="00CF2EC3">
                  <w:pPr>
                    <w:jc w:val="both"/>
                  </w:pPr>
                </w:p>
              </w:tc>
              <w:tc>
                <w:tcPr>
                  <w:tcW w:w="2895" w:type="dxa"/>
                </w:tcPr>
                <w:p w14:paraId="2139EF00" w14:textId="77777777" w:rsidR="00CF2EC3" w:rsidRPr="006D0C9D" w:rsidRDefault="00CF2EC3" w:rsidP="00CF2EC3">
                  <w:pPr>
                    <w:jc w:val="both"/>
                  </w:pPr>
                </w:p>
              </w:tc>
            </w:tr>
          </w:tbl>
          <w:p w14:paraId="7E23E927" w14:textId="77777777" w:rsidR="00CF2EC3" w:rsidRPr="006D0C9D" w:rsidRDefault="00CF2EC3" w:rsidP="00CF2EC3">
            <w:pPr>
              <w:jc w:val="both"/>
            </w:pPr>
          </w:p>
        </w:tc>
      </w:tr>
      <w:tr w:rsidR="00CF2EC3" w:rsidRPr="006D0C9D" w14:paraId="0B149CDD" w14:textId="77777777" w:rsidTr="00CF2EC3">
        <w:tc>
          <w:tcPr>
            <w:tcW w:w="1890" w:type="dxa"/>
          </w:tcPr>
          <w:p w14:paraId="5F0C88D8" w14:textId="77777777" w:rsidR="00CF2EC3" w:rsidRPr="006D0C9D" w:rsidRDefault="00CF2EC3" w:rsidP="00CF2EC3">
            <w:pPr>
              <w:jc w:val="both"/>
              <w:rPr>
                <w:b/>
              </w:rPr>
            </w:pPr>
            <w:r w:rsidRPr="006D0C9D">
              <w:rPr>
                <w:b/>
              </w:rPr>
              <w:t>Trigger:</w:t>
            </w:r>
          </w:p>
        </w:tc>
        <w:tc>
          <w:tcPr>
            <w:tcW w:w="8190" w:type="dxa"/>
          </w:tcPr>
          <w:p w14:paraId="7EEAA6F9" w14:textId="77777777" w:rsidR="00CF2EC3" w:rsidRPr="006D0C9D" w:rsidRDefault="00CF2EC3" w:rsidP="00CF2EC3">
            <w:pPr>
              <w:jc w:val="both"/>
            </w:pPr>
            <w:r w:rsidRPr="006D0C9D">
              <w:t>Doctor enters login credentials i.e., username/email and password etc. and presses enter.</w:t>
            </w:r>
          </w:p>
        </w:tc>
      </w:tr>
      <w:tr w:rsidR="00CF2EC3" w:rsidRPr="006D0C9D" w14:paraId="5DD7F504" w14:textId="77777777" w:rsidTr="00CF2EC3">
        <w:trPr>
          <w:trHeight w:val="350"/>
        </w:trPr>
        <w:tc>
          <w:tcPr>
            <w:tcW w:w="1890" w:type="dxa"/>
          </w:tcPr>
          <w:p w14:paraId="30D28E3F" w14:textId="77777777" w:rsidR="00CF2EC3" w:rsidRPr="006D0C9D" w:rsidRDefault="00CF2EC3" w:rsidP="00CF2EC3">
            <w:pPr>
              <w:jc w:val="both"/>
              <w:rPr>
                <w:b/>
              </w:rPr>
            </w:pPr>
            <w:r w:rsidRPr="006D0C9D">
              <w:rPr>
                <w:b/>
              </w:rPr>
              <w:lastRenderedPageBreak/>
              <w:t>Preconditions:</w:t>
            </w:r>
          </w:p>
        </w:tc>
        <w:tc>
          <w:tcPr>
            <w:tcW w:w="8190" w:type="dxa"/>
          </w:tcPr>
          <w:p w14:paraId="18A7D710" w14:textId="5414BDC9" w:rsidR="00CF2EC3" w:rsidRPr="006D0C9D" w:rsidRDefault="00CF2EC3" w:rsidP="00CF2EC3">
            <w:pPr>
              <w:jc w:val="both"/>
            </w:pPr>
            <w:r w:rsidRPr="006D0C9D">
              <w:t>PRE-1: Doctor</w:t>
            </w:r>
            <w:r w:rsidR="00F54964" w:rsidRPr="006D0C9D">
              <w:t xml:space="preserve"> is connected to internet</w:t>
            </w:r>
            <w:r w:rsidRPr="006D0C9D">
              <w:t xml:space="preserve">. </w:t>
            </w:r>
          </w:p>
          <w:p w14:paraId="79F241EC" w14:textId="77777777" w:rsidR="00CF2EC3" w:rsidRPr="006D0C9D" w:rsidRDefault="00CF2EC3" w:rsidP="00CF2EC3">
            <w:pPr>
              <w:jc w:val="both"/>
            </w:pPr>
            <w:r w:rsidRPr="006D0C9D">
              <w:t>PRE-2: Doctor has already a registered account.</w:t>
            </w:r>
          </w:p>
        </w:tc>
      </w:tr>
      <w:tr w:rsidR="00CF2EC3" w:rsidRPr="006D0C9D" w14:paraId="6DFC467B" w14:textId="77777777" w:rsidTr="00CF2EC3">
        <w:tc>
          <w:tcPr>
            <w:tcW w:w="1890" w:type="dxa"/>
          </w:tcPr>
          <w:p w14:paraId="40DF8514" w14:textId="77777777" w:rsidR="00CF2EC3" w:rsidRPr="006D0C9D" w:rsidRDefault="00CF2EC3" w:rsidP="00CF2EC3">
            <w:pPr>
              <w:jc w:val="both"/>
              <w:rPr>
                <w:b/>
              </w:rPr>
            </w:pPr>
            <w:r w:rsidRPr="006D0C9D">
              <w:rPr>
                <w:b/>
              </w:rPr>
              <w:t>Postconditions:</w:t>
            </w:r>
          </w:p>
        </w:tc>
        <w:tc>
          <w:tcPr>
            <w:tcW w:w="8190" w:type="dxa"/>
          </w:tcPr>
          <w:p w14:paraId="5A0115F3" w14:textId="39A01F30" w:rsidR="00CF2EC3" w:rsidRPr="006D0C9D" w:rsidRDefault="00CF2EC3" w:rsidP="00CF2EC3">
            <w:pPr>
              <w:pStyle w:val="Pa49"/>
              <w:jc w:val="both"/>
              <w:rPr>
                <w:rFonts w:ascii="Times New Roman" w:hAnsi="Times New Roman"/>
              </w:rPr>
            </w:pPr>
            <w:r w:rsidRPr="006D0C9D">
              <w:rPr>
                <w:rFonts w:ascii="Times New Roman" w:hAnsi="Times New Roman"/>
              </w:rPr>
              <w:t>POST-1: Doctor successfully</w:t>
            </w:r>
            <w:r w:rsidR="00F54964" w:rsidRPr="006D0C9D">
              <w:rPr>
                <w:rFonts w:ascii="Times New Roman" w:hAnsi="Times New Roman"/>
              </w:rPr>
              <w:t xml:space="preserve"> logs into the system</w:t>
            </w:r>
            <w:r w:rsidRPr="006D0C9D">
              <w:rPr>
                <w:rFonts w:ascii="Times New Roman" w:hAnsi="Times New Roman"/>
              </w:rPr>
              <w:t xml:space="preserve">. </w:t>
            </w:r>
          </w:p>
          <w:p w14:paraId="76B3E244" w14:textId="77777777" w:rsidR="00CF2EC3" w:rsidRPr="006D0C9D" w:rsidRDefault="00CF2EC3" w:rsidP="00CF2EC3">
            <w:pPr>
              <w:pStyle w:val="Pa49"/>
              <w:jc w:val="both"/>
              <w:rPr>
                <w:rFonts w:ascii="Times New Roman" w:hAnsi="Times New Roman"/>
              </w:rPr>
            </w:pPr>
            <w:r w:rsidRPr="006D0C9D">
              <w:rPr>
                <w:rFonts w:ascii="Times New Roman" w:hAnsi="Times New Roman"/>
              </w:rPr>
              <w:t>POST-2: Doctor edit his/her account information.</w:t>
            </w:r>
          </w:p>
        </w:tc>
      </w:tr>
      <w:tr w:rsidR="00CF2EC3" w:rsidRPr="006D0C9D" w14:paraId="760CD843" w14:textId="77777777" w:rsidTr="00CF2EC3">
        <w:trPr>
          <w:trHeight w:val="1421"/>
        </w:trPr>
        <w:tc>
          <w:tcPr>
            <w:tcW w:w="1890" w:type="dxa"/>
          </w:tcPr>
          <w:p w14:paraId="0228DF96" w14:textId="77777777" w:rsidR="00CF2EC3" w:rsidRPr="006D0C9D" w:rsidRDefault="00CF2EC3" w:rsidP="00CF2EC3">
            <w:pPr>
              <w:jc w:val="both"/>
              <w:rPr>
                <w:b/>
              </w:rPr>
            </w:pPr>
            <w:r w:rsidRPr="006D0C9D">
              <w:rPr>
                <w:b/>
              </w:rPr>
              <w:t>Normal Flow:</w:t>
            </w:r>
          </w:p>
        </w:tc>
        <w:tc>
          <w:tcPr>
            <w:tcW w:w="8190" w:type="dxa"/>
          </w:tcPr>
          <w:p w14:paraId="75163D8E" w14:textId="41350BC8" w:rsidR="00CF2EC3" w:rsidRPr="006D0C9D" w:rsidRDefault="00CF2EC3" w:rsidP="002D4A61">
            <w:pPr>
              <w:pStyle w:val="Pa49"/>
              <w:numPr>
                <w:ilvl w:val="0"/>
                <w:numId w:val="22"/>
              </w:numPr>
              <w:jc w:val="both"/>
              <w:rPr>
                <w:rFonts w:ascii="Times New Roman" w:hAnsi="Times New Roman"/>
                <w:szCs w:val="20"/>
              </w:rPr>
            </w:pPr>
            <w:r w:rsidRPr="006D0C9D">
              <w:rPr>
                <w:rFonts w:ascii="Times New Roman" w:hAnsi="Times New Roman"/>
                <w:szCs w:val="20"/>
              </w:rPr>
              <w:t>Edit Profile</w:t>
            </w:r>
          </w:p>
          <w:p w14:paraId="65A5AC4D" w14:textId="4C13879F" w:rsidR="00CF2EC3" w:rsidRPr="006D0C9D" w:rsidRDefault="00CF2EC3" w:rsidP="00E43194">
            <w:r w:rsidRPr="006D0C9D">
              <w:t xml:space="preserve">1. Doctor is logged into his/her profile successfully. </w:t>
            </w:r>
          </w:p>
          <w:p w14:paraId="3C92D5D4" w14:textId="77777777" w:rsidR="00E43194" w:rsidRDefault="00CF2EC3" w:rsidP="00CF2EC3">
            <w:pPr>
              <w:pStyle w:val="Pa49"/>
              <w:jc w:val="both"/>
              <w:rPr>
                <w:rFonts w:ascii="Times New Roman" w:hAnsi="Times New Roman"/>
              </w:rPr>
            </w:pPr>
            <w:r w:rsidRPr="006D0C9D">
              <w:rPr>
                <w:rFonts w:ascii="Times New Roman" w:hAnsi="Times New Roman"/>
              </w:rPr>
              <w:t>2. System validates the details of doctor.</w:t>
            </w:r>
          </w:p>
          <w:p w14:paraId="1FCFEAC1" w14:textId="5A7826C7" w:rsidR="00CF2EC3" w:rsidRPr="006D0C9D" w:rsidRDefault="00E43194" w:rsidP="00CF2EC3">
            <w:pPr>
              <w:pStyle w:val="Pa49"/>
              <w:jc w:val="both"/>
              <w:rPr>
                <w:rFonts w:ascii="Times New Roman" w:hAnsi="Times New Roman"/>
              </w:rPr>
            </w:pPr>
            <w:r>
              <w:rPr>
                <w:rFonts w:ascii="Times New Roman" w:hAnsi="Times New Roman"/>
              </w:rPr>
              <w:t>3. Doctor clicks on “Edit Profile” option.</w:t>
            </w:r>
          </w:p>
          <w:p w14:paraId="066DAD5B" w14:textId="680ABEAA" w:rsidR="00CF2EC3" w:rsidRPr="006D0C9D" w:rsidRDefault="00E43194" w:rsidP="00CF2EC3">
            <w:pPr>
              <w:pStyle w:val="Pa49"/>
              <w:jc w:val="both"/>
              <w:rPr>
                <w:rFonts w:ascii="Times New Roman" w:hAnsi="Times New Roman"/>
              </w:rPr>
            </w:pPr>
            <w:r>
              <w:rPr>
                <w:rFonts w:ascii="Times New Roman" w:hAnsi="Times New Roman"/>
              </w:rPr>
              <w:t>4</w:t>
            </w:r>
            <w:r w:rsidR="00CF2EC3" w:rsidRPr="006D0C9D">
              <w:rPr>
                <w:rFonts w:ascii="Times New Roman" w:hAnsi="Times New Roman"/>
              </w:rPr>
              <w:t>. Doctor edits his/her account information.</w:t>
            </w:r>
          </w:p>
          <w:p w14:paraId="0D615DB6" w14:textId="77777777" w:rsidR="0093771D" w:rsidRDefault="0093771D" w:rsidP="00CF2EC3">
            <w:pPr>
              <w:pStyle w:val="Pa49"/>
              <w:jc w:val="both"/>
              <w:rPr>
                <w:rFonts w:ascii="Times New Roman" w:hAnsi="Times New Roman"/>
              </w:rPr>
            </w:pPr>
            <w:r>
              <w:rPr>
                <w:rFonts w:ascii="Times New Roman" w:hAnsi="Times New Roman"/>
              </w:rPr>
              <w:t>5. Doctor clicks on “submit” button.</w:t>
            </w:r>
          </w:p>
          <w:p w14:paraId="38A03B39" w14:textId="5035992D" w:rsidR="00CF2EC3" w:rsidRPr="006D0C9D" w:rsidRDefault="0093771D" w:rsidP="00CF2EC3">
            <w:pPr>
              <w:pStyle w:val="Pa49"/>
              <w:jc w:val="both"/>
              <w:rPr>
                <w:rFonts w:ascii="Times New Roman" w:hAnsi="Times New Roman"/>
              </w:rPr>
            </w:pPr>
            <w:r>
              <w:rPr>
                <w:rFonts w:ascii="Times New Roman" w:hAnsi="Times New Roman"/>
              </w:rPr>
              <w:t xml:space="preserve">6. System updates the profile of doctor. </w:t>
            </w:r>
          </w:p>
        </w:tc>
      </w:tr>
      <w:tr w:rsidR="00CF2EC3" w:rsidRPr="006D0C9D" w14:paraId="78373CE3" w14:textId="77777777" w:rsidTr="00CF2EC3">
        <w:trPr>
          <w:trHeight w:val="656"/>
        </w:trPr>
        <w:tc>
          <w:tcPr>
            <w:tcW w:w="1890" w:type="dxa"/>
          </w:tcPr>
          <w:p w14:paraId="65D18B62" w14:textId="77777777" w:rsidR="00CF2EC3" w:rsidRPr="006D0C9D" w:rsidRDefault="00CF2EC3" w:rsidP="00CF2EC3">
            <w:pPr>
              <w:jc w:val="both"/>
              <w:rPr>
                <w:b/>
              </w:rPr>
            </w:pPr>
            <w:r w:rsidRPr="006D0C9D">
              <w:rPr>
                <w:b/>
              </w:rPr>
              <w:t>Alternative Flows:</w:t>
            </w:r>
          </w:p>
          <w:p w14:paraId="32DD10FC" w14:textId="77777777" w:rsidR="00CF2EC3" w:rsidRPr="006D0C9D" w:rsidRDefault="00CF2EC3" w:rsidP="00CF2EC3">
            <w:pPr>
              <w:jc w:val="both"/>
              <w:rPr>
                <w:b/>
                <w:color w:val="BFBFBF"/>
              </w:rPr>
            </w:pPr>
          </w:p>
        </w:tc>
        <w:tc>
          <w:tcPr>
            <w:tcW w:w="8190" w:type="dxa"/>
          </w:tcPr>
          <w:p w14:paraId="65E159FA" w14:textId="4654F865" w:rsidR="00CF2EC3" w:rsidRPr="006D0C9D" w:rsidRDefault="00CF2EC3" w:rsidP="00CF2EC3">
            <w:pPr>
              <w:pStyle w:val="Pa49"/>
              <w:jc w:val="both"/>
              <w:rPr>
                <w:rFonts w:ascii="Times New Roman" w:hAnsi="Times New Roman"/>
              </w:rPr>
            </w:pPr>
            <w:r w:rsidRPr="006D0C9D">
              <w:rPr>
                <w:rFonts w:ascii="Times New Roman" w:hAnsi="Times New Roman"/>
              </w:rPr>
              <w:t xml:space="preserve">In step </w:t>
            </w:r>
            <w:r w:rsidR="0093771D">
              <w:rPr>
                <w:rFonts w:ascii="Times New Roman" w:hAnsi="Times New Roman"/>
              </w:rPr>
              <w:t>4</w:t>
            </w:r>
            <w:r w:rsidRPr="006D0C9D">
              <w:rPr>
                <w:rFonts w:ascii="Times New Roman" w:hAnsi="Times New Roman"/>
              </w:rPr>
              <w:t xml:space="preserve"> of normal flow if </w:t>
            </w:r>
            <w:r w:rsidR="0093771D">
              <w:rPr>
                <w:rFonts w:ascii="Times New Roman" w:hAnsi="Times New Roman"/>
              </w:rPr>
              <w:t xml:space="preserve">doctor enter </w:t>
            </w:r>
            <w:r w:rsidRPr="006D0C9D">
              <w:rPr>
                <w:rFonts w:ascii="Times New Roman" w:hAnsi="Times New Roman"/>
              </w:rPr>
              <w:t xml:space="preserve">: </w:t>
            </w:r>
          </w:p>
          <w:p w14:paraId="025EF180" w14:textId="4BB390E9" w:rsidR="00B45F9A" w:rsidRPr="00B45F9A" w:rsidRDefault="00B45F9A" w:rsidP="00B45F9A">
            <w:pPr>
              <w:pStyle w:val="Pa49"/>
              <w:numPr>
                <w:ilvl w:val="0"/>
                <w:numId w:val="43"/>
              </w:numPr>
              <w:jc w:val="both"/>
              <w:rPr>
                <w:rFonts w:ascii="Times New Roman" w:hAnsi="Times New Roman"/>
              </w:rPr>
            </w:pPr>
            <w:r>
              <w:rPr>
                <w:rFonts w:ascii="Times New Roman" w:hAnsi="Times New Roman"/>
              </w:rPr>
              <w:t>Doctor</w:t>
            </w:r>
            <w:r w:rsidRPr="00B45F9A">
              <w:rPr>
                <w:rFonts w:ascii="Times New Roman" w:hAnsi="Times New Roman"/>
              </w:rPr>
              <w:t xml:space="preserve"> makes the desired changes to their profile information.</w:t>
            </w:r>
          </w:p>
          <w:p w14:paraId="0F636730" w14:textId="0D5D80F4" w:rsidR="00B45F9A" w:rsidRPr="00B45F9A" w:rsidRDefault="00B45F9A" w:rsidP="00B45F9A">
            <w:pPr>
              <w:pStyle w:val="Pa49"/>
              <w:numPr>
                <w:ilvl w:val="0"/>
                <w:numId w:val="43"/>
              </w:numPr>
              <w:jc w:val="both"/>
              <w:rPr>
                <w:rFonts w:ascii="Times New Roman" w:hAnsi="Times New Roman"/>
              </w:rPr>
            </w:pPr>
            <w:r>
              <w:rPr>
                <w:rFonts w:ascii="Times New Roman" w:hAnsi="Times New Roman"/>
              </w:rPr>
              <w:t>Doctor</w:t>
            </w:r>
            <w:r w:rsidRPr="00B45F9A">
              <w:rPr>
                <w:rFonts w:ascii="Times New Roman" w:hAnsi="Times New Roman"/>
              </w:rPr>
              <w:t xml:space="preserve"> attempts to change their email address, but it is already associated with another account.</w:t>
            </w:r>
          </w:p>
          <w:p w14:paraId="737A4BF1" w14:textId="35F19D7A" w:rsidR="00B45F9A" w:rsidRPr="00B45F9A" w:rsidRDefault="00B45F9A" w:rsidP="00B45F9A">
            <w:pPr>
              <w:pStyle w:val="Pa49"/>
              <w:numPr>
                <w:ilvl w:val="0"/>
                <w:numId w:val="43"/>
              </w:numPr>
              <w:jc w:val="both"/>
              <w:rPr>
                <w:rFonts w:ascii="Times New Roman" w:hAnsi="Times New Roman"/>
              </w:rPr>
            </w:pPr>
            <w:r w:rsidRPr="00B45F9A">
              <w:rPr>
                <w:rFonts w:ascii="Times New Roman" w:hAnsi="Times New Roman"/>
              </w:rPr>
              <w:t xml:space="preserve">The system displays an error message informing the </w:t>
            </w:r>
            <w:r>
              <w:rPr>
                <w:rFonts w:ascii="Times New Roman" w:hAnsi="Times New Roman"/>
              </w:rPr>
              <w:t>d</w:t>
            </w:r>
            <w:r>
              <w:rPr>
                <w:rFonts w:ascii="Times New Roman" w:hAnsi="Times New Roman"/>
              </w:rPr>
              <w:t>octor</w:t>
            </w:r>
            <w:r w:rsidRPr="00B45F9A">
              <w:rPr>
                <w:rFonts w:ascii="Times New Roman" w:hAnsi="Times New Roman"/>
              </w:rPr>
              <w:t xml:space="preserve"> that the email address is already in use and prompts them to enter a different email address.</w:t>
            </w:r>
          </w:p>
          <w:p w14:paraId="35C0538A" w14:textId="257B8C20" w:rsidR="00B45F9A" w:rsidRPr="00B45F9A" w:rsidRDefault="00B45F9A" w:rsidP="00B45F9A">
            <w:pPr>
              <w:pStyle w:val="Pa49"/>
              <w:numPr>
                <w:ilvl w:val="0"/>
                <w:numId w:val="43"/>
              </w:numPr>
              <w:jc w:val="both"/>
              <w:rPr>
                <w:rFonts w:ascii="Times New Roman" w:hAnsi="Times New Roman"/>
              </w:rPr>
            </w:pPr>
            <w:r>
              <w:rPr>
                <w:rFonts w:ascii="Times New Roman" w:hAnsi="Times New Roman"/>
              </w:rPr>
              <w:t>Doctor</w:t>
            </w:r>
            <w:r w:rsidRPr="00B45F9A">
              <w:rPr>
                <w:rFonts w:ascii="Times New Roman" w:hAnsi="Times New Roman"/>
              </w:rPr>
              <w:t xml:space="preserve"> enters a new email address and confirms the changes.</w:t>
            </w:r>
          </w:p>
          <w:p w14:paraId="71878CF3" w14:textId="68154E80" w:rsidR="00CF2EC3" w:rsidRPr="006D0C9D" w:rsidRDefault="00B45F9A" w:rsidP="00B45F9A">
            <w:pPr>
              <w:pStyle w:val="Pa49"/>
              <w:numPr>
                <w:ilvl w:val="0"/>
                <w:numId w:val="43"/>
              </w:numPr>
              <w:jc w:val="both"/>
              <w:rPr>
                <w:rFonts w:ascii="Times New Roman" w:hAnsi="Times New Roman"/>
              </w:rPr>
            </w:pPr>
            <w:r w:rsidRPr="00B45F9A">
              <w:rPr>
                <w:rFonts w:ascii="Times New Roman" w:hAnsi="Times New Roman"/>
              </w:rPr>
              <w:t xml:space="preserve">The system updates the </w:t>
            </w:r>
            <w:r>
              <w:rPr>
                <w:rFonts w:ascii="Times New Roman" w:hAnsi="Times New Roman"/>
              </w:rPr>
              <w:t>doctor</w:t>
            </w:r>
            <w:r w:rsidRPr="00B45F9A">
              <w:rPr>
                <w:rFonts w:ascii="Times New Roman" w:hAnsi="Times New Roman"/>
              </w:rPr>
              <w:t>'s profile information and displays a confirmation message.</w:t>
            </w:r>
          </w:p>
        </w:tc>
      </w:tr>
      <w:tr w:rsidR="00CF2EC3" w:rsidRPr="006D0C9D" w14:paraId="01D3E3E4" w14:textId="77777777" w:rsidTr="00CF2EC3">
        <w:tc>
          <w:tcPr>
            <w:tcW w:w="1890" w:type="dxa"/>
          </w:tcPr>
          <w:p w14:paraId="7A27BEFB" w14:textId="77777777" w:rsidR="00CF2EC3" w:rsidRPr="006D0C9D" w:rsidRDefault="00CF2EC3" w:rsidP="00CF2EC3">
            <w:pPr>
              <w:jc w:val="both"/>
              <w:rPr>
                <w:b/>
              </w:rPr>
            </w:pPr>
            <w:r w:rsidRPr="006D0C9D">
              <w:rPr>
                <w:b/>
              </w:rPr>
              <w:t>Exceptions:</w:t>
            </w:r>
          </w:p>
        </w:tc>
        <w:tc>
          <w:tcPr>
            <w:tcW w:w="8190" w:type="dxa"/>
          </w:tcPr>
          <w:p w14:paraId="61D6A063" w14:textId="77777777" w:rsidR="00CF2EC3" w:rsidRPr="006D0C9D" w:rsidRDefault="00CF2EC3" w:rsidP="00CF2EC3">
            <w:r w:rsidRPr="006D0C9D">
              <w:t>System validates the changes that are being made and updates the database. System authenticates the valid information is being entered by the doctor.</w:t>
            </w:r>
          </w:p>
        </w:tc>
      </w:tr>
      <w:tr w:rsidR="00CF2EC3" w:rsidRPr="006D0C9D" w14:paraId="7B70C710" w14:textId="77777777" w:rsidTr="00CF2EC3">
        <w:tc>
          <w:tcPr>
            <w:tcW w:w="1890" w:type="dxa"/>
          </w:tcPr>
          <w:p w14:paraId="38DA40D9" w14:textId="77777777" w:rsidR="00CF2EC3" w:rsidRPr="006D0C9D" w:rsidRDefault="00CF2EC3" w:rsidP="00CF2EC3">
            <w:pPr>
              <w:jc w:val="both"/>
              <w:rPr>
                <w:b/>
              </w:rPr>
            </w:pPr>
            <w:r w:rsidRPr="006D0C9D">
              <w:rPr>
                <w:b/>
              </w:rPr>
              <w:t>Business Rules</w:t>
            </w:r>
          </w:p>
        </w:tc>
        <w:tc>
          <w:tcPr>
            <w:tcW w:w="8190" w:type="dxa"/>
          </w:tcPr>
          <w:p w14:paraId="27F6A651" w14:textId="77777777" w:rsidR="00CF2EC3" w:rsidRPr="006D0C9D" w:rsidRDefault="00CF2EC3" w:rsidP="00CF2EC3">
            <w:pPr>
              <w:jc w:val="both"/>
            </w:pPr>
            <w:r w:rsidRPr="006D0C9D">
              <w:t xml:space="preserve">BR-1: Only those who have a registered account should be allowed to edit their account information. </w:t>
            </w:r>
          </w:p>
          <w:p w14:paraId="3C5747F8" w14:textId="77777777" w:rsidR="00CF2EC3" w:rsidRPr="006D0C9D" w:rsidRDefault="00CF2EC3" w:rsidP="00CF2EC3">
            <w:pPr>
              <w:jc w:val="both"/>
            </w:pPr>
            <w:r w:rsidRPr="006D0C9D">
              <w:t xml:space="preserve">BR-2: User </w:t>
            </w:r>
            <w:proofErr w:type="spellStart"/>
            <w:r w:rsidRPr="006D0C9D">
              <w:t>can not</w:t>
            </w:r>
            <w:proofErr w:type="spellEnd"/>
            <w:r w:rsidRPr="006D0C9D">
              <w:t xml:space="preserve"> edit his/her username. </w:t>
            </w:r>
          </w:p>
        </w:tc>
      </w:tr>
      <w:tr w:rsidR="00CF2EC3" w:rsidRPr="006D0C9D" w14:paraId="49BEF8D9" w14:textId="77777777" w:rsidTr="00CF2EC3">
        <w:tc>
          <w:tcPr>
            <w:tcW w:w="1890" w:type="dxa"/>
          </w:tcPr>
          <w:p w14:paraId="3091A614" w14:textId="77777777" w:rsidR="00CF2EC3" w:rsidRPr="006D0C9D" w:rsidRDefault="00CF2EC3" w:rsidP="00CF2EC3">
            <w:pPr>
              <w:jc w:val="both"/>
              <w:rPr>
                <w:b/>
              </w:rPr>
            </w:pPr>
            <w:r w:rsidRPr="006D0C9D">
              <w:rPr>
                <w:b/>
              </w:rPr>
              <w:t>Assumptions:</w:t>
            </w:r>
          </w:p>
        </w:tc>
        <w:tc>
          <w:tcPr>
            <w:tcW w:w="8190" w:type="dxa"/>
          </w:tcPr>
          <w:p w14:paraId="5E9D0B14" w14:textId="77777777" w:rsidR="00CF2EC3" w:rsidRPr="006D0C9D" w:rsidRDefault="00CF2EC3" w:rsidP="00CF2EC3">
            <w:pPr>
              <w:jc w:val="both"/>
            </w:pPr>
            <w:r w:rsidRPr="006D0C9D">
              <w:t>N/A</w:t>
            </w:r>
          </w:p>
        </w:tc>
      </w:tr>
    </w:tbl>
    <w:p w14:paraId="27FDF6F2" w14:textId="048C5D42" w:rsidR="000157B7" w:rsidRPr="006D0C9D" w:rsidRDefault="003D04BF" w:rsidP="003D04BF">
      <w:pPr>
        <w:jc w:val="center"/>
        <w:rPr>
          <w:b/>
          <w:sz w:val="22"/>
          <w:szCs w:val="22"/>
          <w:lang w:eastAsia="ar-SA"/>
        </w:rPr>
      </w:pPr>
      <w:r w:rsidRPr="006D0C9D">
        <w:rPr>
          <w:b/>
          <w:sz w:val="22"/>
          <w:szCs w:val="22"/>
        </w:rPr>
        <w:t xml:space="preserve">Table </w:t>
      </w:r>
      <w:r w:rsidR="00E77D4F" w:rsidRPr="006D0C9D">
        <w:rPr>
          <w:b/>
          <w:sz w:val="22"/>
          <w:szCs w:val="22"/>
        </w:rPr>
        <w:t>8</w:t>
      </w:r>
      <w:r w:rsidRPr="006D0C9D">
        <w:rPr>
          <w:b/>
          <w:sz w:val="22"/>
          <w:szCs w:val="22"/>
        </w:rPr>
        <w:t xml:space="preserve">: Edit Profile </w:t>
      </w:r>
      <w:proofErr w:type="spellStart"/>
      <w:r w:rsidRPr="006D0C9D">
        <w:rPr>
          <w:b/>
          <w:sz w:val="22"/>
          <w:szCs w:val="22"/>
        </w:rPr>
        <w:t>Usecase</w:t>
      </w:r>
      <w:proofErr w:type="spellEnd"/>
    </w:p>
    <w:p w14:paraId="2A37BFD8" w14:textId="37C78CEC" w:rsidR="00C44FCB" w:rsidRPr="006D0C9D" w:rsidRDefault="000157B7" w:rsidP="000157B7">
      <w:pPr>
        <w:tabs>
          <w:tab w:val="left" w:pos="1155"/>
        </w:tabs>
        <w:rPr>
          <w:sz w:val="22"/>
          <w:szCs w:val="22"/>
          <w:lang w:eastAsia="ar-SA"/>
        </w:rPr>
      </w:pPr>
      <w:r w:rsidRPr="006D0C9D">
        <w:rPr>
          <w:sz w:val="22"/>
          <w:szCs w:val="22"/>
          <w:lang w:eastAsia="ar-SA"/>
        </w:rPr>
        <w:tab/>
      </w:r>
    </w:p>
    <w:p w14:paraId="2D6B2F35" w14:textId="301AEE88" w:rsidR="00F37261" w:rsidRPr="006D0C9D" w:rsidRDefault="00F37261" w:rsidP="00F37261">
      <w:pPr>
        <w:pStyle w:val="Heading4"/>
        <w:numPr>
          <w:ilvl w:val="0"/>
          <w:numId w:val="0"/>
        </w:numPr>
        <w:ind w:left="1044" w:hanging="864"/>
        <w:rPr>
          <w:i w:val="0"/>
          <w:sz w:val="26"/>
          <w:szCs w:val="26"/>
        </w:rPr>
      </w:pPr>
      <w:r w:rsidRPr="006D0C9D">
        <w:rPr>
          <w:i w:val="0"/>
          <w:sz w:val="26"/>
          <w:szCs w:val="26"/>
        </w:rPr>
        <w:t xml:space="preserve">DUC </w:t>
      </w:r>
      <w:r w:rsidR="00E77D4F" w:rsidRPr="006D0C9D">
        <w:rPr>
          <w:i w:val="0"/>
          <w:sz w:val="26"/>
          <w:szCs w:val="26"/>
        </w:rPr>
        <w:t>3</w:t>
      </w:r>
      <w:r w:rsidRPr="006D0C9D">
        <w:rPr>
          <w:i w:val="0"/>
          <w:sz w:val="26"/>
          <w:szCs w:val="26"/>
        </w:rPr>
        <w:t>: View Patient Profile</w:t>
      </w:r>
    </w:p>
    <w:p w14:paraId="4182761E" w14:textId="0EDBEE91" w:rsidR="00F37261" w:rsidRPr="006D0C9D" w:rsidRDefault="00F37261" w:rsidP="00F37261">
      <w:pPr>
        <w:rPr>
          <w:lang w:eastAsia="ar-SA"/>
        </w:rPr>
      </w:pPr>
      <w:r w:rsidRPr="006D0C9D">
        <w:rPr>
          <w:b/>
          <w:lang w:eastAsia="ar-SA"/>
        </w:rPr>
        <w:t xml:space="preserve">  </w:t>
      </w:r>
      <w:r w:rsidRPr="006D0C9D">
        <w:rPr>
          <w:lang w:eastAsia="ar-SA"/>
        </w:rPr>
        <w:t xml:space="preserve">In this </w:t>
      </w:r>
      <w:proofErr w:type="spellStart"/>
      <w:r w:rsidRPr="006D0C9D">
        <w:rPr>
          <w:lang w:eastAsia="ar-SA"/>
        </w:rPr>
        <w:t>usecase</w:t>
      </w:r>
      <w:proofErr w:type="spellEnd"/>
      <w:r w:rsidRPr="006D0C9D">
        <w:rPr>
          <w:lang w:eastAsia="ar-SA"/>
        </w:rPr>
        <w:t xml:space="preserve"> doctor log in into his/her account and can view the profile of patient</w:t>
      </w:r>
    </w:p>
    <w:tbl>
      <w:tblPr>
        <w:tblStyle w:val="TableGrid"/>
        <w:tblW w:w="10316" w:type="dxa"/>
        <w:tblInd w:w="108" w:type="dxa"/>
        <w:tblLayout w:type="fixed"/>
        <w:tblLook w:val="0000" w:firstRow="0" w:lastRow="0" w:firstColumn="0" w:lastColumn="0" w:noHBand="0" w:noVBand="0"/>
      </w:tblPr>
      <w:tblGrid>
        <w:gridCol w:w="2126"/>
        <w:gridCol w:w="8190"/>
      </w:tblGrid>
      <w:tr w:rsidR="002F6B62" w:rsidRPr="006D0C9D" w14:paraId="0571E4B1" w14:textId="77777777" w:rsidTr="0012019F">
        <w:trPr>
          <w:trHeight w:val="260"/>
        </w:trPr>
        <w:tc>
          <w:tcPr>
            <w:tcW w:w="2126" w:type="dxa"/>
          </w:tcPr>
          <w:p w14:paraId="5B819DC4" w14:textId="77777777" w:rsidR="002F6B62" w:rsidRPr="006D0C9D" w:rsidRDefault="002F6B62" w:rsidP="0012019F">
            <w:pPr>
              <w:jc w:val="both"/>
              <w:rPr>
                <w:b/>
              </w:rPr>
            </w:pPr>
            <w:r w:rsidRPr="006D0C9D">
              <w:rPr>
                <w:b/>
              </w:rPr>
              <w:t>Actors:</w:t>
            </w:r>
          </w:p>
        </w:tc>
        <w:tc>
          <w:tcPr>
            <w:tcW w:w="8190" w:type="dxa"/>
          </w:tcPr>
          <w:p w14:paraId="168E5394" w14:textId="77777777" w:rsidR="002F6B62" w:rsidRPr="006D0C9D" w:rsidRDefault="002F6B62" w:rsidP="0012019F">
            <w:pPr>
              <w:jc w:val="both"/>
            </w:pPr>
            <w:r w:rsidRPr="006D0C9D">
              <w:t>Primary Actors: Doctor</w:t>
            </w:r>
          </w:p>
          <w:tbl>
            <w:tblPr>
              <w:tblW w:w="8100" w:type="dxa"/>
              <w:tblLayout w:type="fixed"/>
              <w:tblLook w:val="0000" w:firstRow="0" w:lastRow="0" w:firstColumn="0" w:lastColumn="0" w:noHBand="0" w:noVBand="0"/>
            </w:tblPr>
            <w:tblGrid>
              <w:gridCol w:w="1785"/>
              <w:gridCol w:w="1363"/>
              <w:gridCol w:w="2057"/>
              <w:gridCol w:w="2895"/>
            </w:tblGrid>
            <w:tr w:rsidR="002F6B62" w:rsidRPr="006D0C9D" w14:paraId="01C8BF31" w14:textId="77777777" w:rsidTr="0012019F">
              <w:trPr>
                <w:trHeight w:val="99"/>
              </w:trPr>
              <w:tc>
                <w:tcPr>
                  <w:tcW w:w="1785" w:type="dxa"/>
                </w:tcPr>
                <w:p w14:paraId="6D291367" w14:textId="77777777" w:rsidR="002F6B62" w:rsidRPr="006D0C9D" w:rsidRDefault="002F6B62" w:rsidP="0012019F">
                  <w:pPr>
                    <w:jc w:val="both"/>
                  </w:pPr>
                </w:p>
              </w:tc>
              <w:tc>
                <w:tcPr>
                  <w:tcW w:w="1363" w:type="dxa"/>
                </w:tcPr>
                <w:p w14:paraId="5BDA50ED" w14:textId="77777777" w:rsidR="002F6B62" w:rsidRPr="006D0C9D" w:rsidRDefault="002F6B62" w:rsidP="0012019F">
                  <w:pPr>
                    <w:jc w:val="both"/>
                  </w:pPr>
                </w:p>
              </w:tc>
              <w:tc>
                <w:tcPr>
                  <w:tcW w:w="2057" w:type="dxa"/>
                </w:tcPr>
                <w:p w14:paraId="615F6D56" w14:textId="77777777" w:rsidR="002F6B62" w:rsidRPr="006D0C9D" w:rsidRDefault="002F6B62" w:rsidP="0012019F">
                  <w:pPr>
                    <w:jc w:val="both"/>
                  </w:pPr>
                </w:p>
              </w:tc>
              <w:tc>
                <w:tcPr>
                  <w:tcW w:w="2895" w:type="dxa"/>
                </w:tcPr>
                <w:p w14:paraId="24F262E5" w14:textId="77777777" w:rsidR="002F6B62" w:rsidRPr="006D0C9D" w:rsidRDefault="002F6B62" w:rsidP="0012019F">
                  <w:pPr>
                    <w:jc w:val="both"/>
                  </w:pPr>
                </w:p>
              </w:tc>
            </w:tr>
          </w:tbl>
          <w:p w14:paraId="0D5B5FAB" w14:textId="77777777" w:rsidR="002F6B62" w:rsidRPr="006D0C9D" w:rsidRDefault="002F6B62" w:rsidP="0012019F">
            <w:pPr>
              <w:jc w:val="both"/>
            </w:pPr>
          </w:p>
        </w:tc>
      </w:tr>
      <w:tr w:rsidR="002F6B62" w:rsidRPr="006D0C9D" w14:paraId="51A9A680" w14:textId="77777777" w:rsidTr="0012019F">
        <w:tc>
          <w:tcPr>
            <w:tcW w:w="2126" w:type="dxa"/>
          </w:tcPr>
          <w:p w14:paraId="29DE683B" w14:textId="77777777" w:rsidR="002F6B62" w:rsidRPr="006D0C9D" w:rsidRDefault="002F6B62" w:rsidP="0012019F">
            <w:pPr>
              <w:jc w:val="both"/>
              <w:rPr>
                <w:b/>
              </w:rPr>
            </w:pPr>
            <w:r w:rsidRPr="006D0C9D">
              <w:rPr>
                <w:b/>
              </w:rPr>
              <w:t>Trigger:</w:t>
            </w:r>
          </w:p>
        </w:tc>
        <w:tc>
          <w:tcPr>
            <w:tcW w:w="8190" w:type="dxa"/>
          </w:tcPr>
          <w:p w14:paraId="54516557" w14:textId="78B9D91E" w:rsidR="002F6B62" w:rsidRPr="006D0C9D" w:rsidRDefault="002F6B62" w:rsidP="0012019F">
            <w:pPr>
              <w:jc w:val="both"/>
            </w:pPr>
            <w:r w:rsidRPr="006D0C9D">
              <w:t>Doctor wants to view the patient’s profile.</w:t>
            </w:r>
          </w:p>
        </w:tc>
      </w:tr>
      <w:tr w:rsidR="002F6B62" w:rsidRPr="006D0C9D" w14:paraId="5CAECAA6" w14:textId="77777777" w:rsidTr="0012019F">
        <w:trPr>
          <w:trHeight w:val="350"/>
        </w:trPr>
        <w:tc>
          <w:tcPr>
            <w:tcW w:w="2126" w:type="dxa"/>
          </w:tcPr>
          <w:p w14:paraId="74656BEA" w14:textId="77777777" w:rsidR="002F6B62" w:rsidRPr="006D0C9D" w:rsidRDefault="002F6B62" w:rsidP="0012019F">
            <w:pPr>
              <w:jc w:val="both"/>
              <w:rPr>
                <w:b/>
              </w:rPr>
            </w:pPr>
            <w:r w:rsidRPr="006D0C9D">
              <w:rPr>
                <w:b/>
              </w:rPr>
              <w:t>Preconditions:</w:t>
            </w:r>
          </w:p>
        </w:tc>
        <w:tc>
          <w:tcPr>
            <w:tcW w:w="8190" w:type="dxa"/>
          </w:tcPr>
          <w:p w14:paraId="3743B2D8" w14:textId="0188C44D" w:rsidR="002F6B62" w:rsidRPr="006D0C9D" w:rsidRDefault="002F6B62" w:rsidP="0012019F">
            <w:pPr>
              <w:jc w:val="both"/>
            </w:pPr>
            <w:r w:rsidRPr="006D0C9D">
              <w:t>PRE-</w:t>
            </w:r>
            <w:r w:rsidR="00642631" w:rsidRPr="006D0C9D">
              <w:t>1</w:t>
            </w:r>
            <w:r w:rsidRPr="006D0C9D">
              <w:t xml:space="preserve">: Doctor has active internet connection. </w:t>
            </w:r>
          </w:p>
          <w:p w14:paraId="3B30DD83" w14:textId="77911D9C" w:rsidR="002F6B62" w:rsidRPr="006D0C9D" w:rsidRDefault="002F6B62" w:rsidP="0012019F">
            <w:pPr>
              <w:jc w:val="both"/>
            </w:pPr>
            <w:r w:rsidRPr="006D0C9D">
              <w:t>PRE-</w:t>
            </w:r>
            <w:r w:rsidR="00642631" w:rsidRPr="006D0C9D">
              <w:t>2</w:t>
            </w:r>
            <w:r w:rsidRPr="006D0C9D">
              <w:t>: Patient’s account must be registered in the system</w:t>
            </w:r>
          </w:p>
        </w:tc>
      </w:tr>
      <w:tr w:rsidR="002F6B62" w:rsidRPr="006D0C9D" w14:paraId="4F750294" w14:textId="77777777" w:rsidTr="0012019F">
        <w:tc>
          <w:tcPr>
            <w:tcW w:w="2126" w:type="dxa"/>
          </w:tcPr>
          <w:p w14:paraId="38A116E6" w14:textId="77777777" w:rsidR="002F6B62" w:rsidRPr="006D0C9D" w:rsidRDefault="002F6B62" w:rsidP="0012019F">
            <w:pPr>
              <w:jc w:val="both"/>
              <w:rPr>
                <w:b/>
              </w:rPr>
            </w:pPr>
            <w:r w:rsidRPr="006D0C9D">
              <w:rPr>
                <w:b/>
              </w:rPr>
              <w:t>Postconditions:</w:t>
            </w:r>
          </w:p>
        </w:tc>
        <w:tc>
          <w:tcPr>
            <w:tcW w:w="8190" w:type="dxa"/>
          </w:tcPr>
          <w:p w14:paraId="16F8522B" w14:textId="77777777" w:rsidR="002F6B62" w:rsidRPr="006D0C9D" w:rsidRDefault="002F6B62" w:rsidP="0012019F">
            <w:pPr>
              <w:pStyle w:val="Pa49"/>
              <w:jc w:val="both"/>
              <w:rPr>
                <w:rFonts w:ascii="Times New Roman" w:hAnsi="Times New Roman"/>
              </w:rPr>
            </w:pPr>
            <w:r w:rsidRPr="006D0C9D">
              <w:rPr>
                <w:rFonts w:ascii="Times New Roman" w:hAnsi="Times New Roman"/>
              </w:rPr>
              <w:t>POST-1: Doctor can see the profile of patient.</w:t>
            </w:r>
          </w:p>
        </w:tc>
      </w:tr>
      <w:tr w:rsidR="002F6B62" w:rsidRPr="006D0C9D" w14:paraId="3DBC2177" w14:textId="77777777" w:rsidTr="0012019F">
        <w:trPr>
          <w:trHeight w:val="1421"/>
        </w:trPr>
        <w:tc>
          <w:tcPr>
            <w:tcW w:w="2126" w:type="dxa"/>
          </w:tcPr>
          <w:p w14:paraId="56F0C221" w14:textId="77777777" w:rsidR="002F6B62" w:rsidRPr="006D0C9D" w:rsidRDefault="002F6B62" w:rsidP="0012019F">
            <w:pPr>
              <w:jc w:val="both"/>
              <w:rPr>
                <w:b/>
              </w:rPr>
            </w:pPr>
            <w:r w:rsidRPr="006D0C9D">
              <w:rPr>
                <w:b/>
              </w:rPr>
              <w:t>Normal Flow:</w:t>
            </w:r>
          </w:p>
        </w:tc>
        <w:tc>
          <w:tcPr>
            <w:tcW w:w="8190" w:type="dxa"/>
          </w:tcPr>
          <w:p w14:paraId="6D544813" w14:textId="77777777" w:rsidR="002F6B62" w:rsidRPr="006D0C9D" w:rsidRDefault="002F6B62" w:rsidP="0012019F">
            <w:pPr>
              <w:pStyle w:val="Pa49"/>
              <w:jc w:val="both"/>
              <w:rPr>
                <w:rFonts w:ascii="Times New Roman" w:hAnsi="Times New Roman"/>
                <w:szCs w:val="20"/>
              </w:rPr>
            </w:pPr>
            <w:r w:rsidRPr="006D0C9D">
              <w:rPr>
                <w:rFonts w:ascii="Times New Roman" w:hAnsi="Times New Roman"/>
                <w:szCs w:val="20"/>
              </w:rPr>
              <w:t>1.0  View Patient Profile</w:t>
            </w:r>
          </w:p>
          <w:p w14:paraId="555DE3CF" w14:textId="77777777" w:rsidR="002F6B62" w:rsidRPr="006D0C9D" w:rsidRDefault="002F6B62" w:rsidP="0012019F">
            <w:pPr>
              <w:pStyle w:val="Pa49"/>
              <w:jc w:val="both"/>
              <w:rPr>
                <w:rFonts w:ascii="Times New Roman" w:hAnsi="Times New Roman"/>
              </w:rPr>
            </w:pPr>
            <w:r w:rsidRPr="006D0C9D">
              <w:rPr>
                <w:rFonts w:ascii="Times New Roman" w:hAnsi="Times New Roman"/>
              </w:rPr>
              <w:t xml:space="preserve"> 1. Doctor logs in to the system.</w:t>
            </w:r>
          </w:p>
          <w:p w14:paraId="0DF94D0D" w14:textId="77777777" w:rsidR="002F6B62" w:rsidRPr="006D0C9D" w:rsidRDefault="002F6B62" w:rsidP="0012019F">
            <w:pPr>
              <w:pStyle w:val="Pa49"/>
              <w:jc w:val="both"/>
              <w:rPr>
                <w:rFonts w:ascii="Times New Roman" w:hAnsi="Times New Roman"/>
              </w:rPr>
            </w:pPr>
            <w:r w:rsidRPr="006D0C9D">
              <w:rPr>
                <w:rFonts w:ascii="Times New Roman" w:hAnsi="Times New Roman"/>
              </w:rPr>
              <w:t xml:space="preserve"> 2. Doctor’s profile is authenticated by system. </w:t>
            </w:r>
          </w:p>
          <w:p w14:paraId="300D9ED3" w14:textId="77777777" w:rsidR="002F6B62" w:rsidRPr="006D0C9D" w:rsidRDefault="002F6B62" w:rsidP="0012019F">
            <w:pPr>
              <w:pStyle w:val="Pa49"/>
              <w:jc w:val="both"/>
              <w:rPr>
                <w:rFonts w:ascii="Times New Roman" w:hAnsi="Times New Roman"/>
              </w:rPr>
            </w:pPr>
            <w:r w:rsidRPr="006D0C9D">
              <w:rPr>
                <w:rFonts w:ascii="Times New Roman" w:hAnsi="Times New Roman"/>
              </w:rPr>
              <w:t xml:space="preserve"> 3. Doctor clicks on the “view patient profile”.</w:t>
            </w:r>
          </w:p>
          <w:p w14:paraId="1592D9D9" w14:textId="77777777" w:rsidR="002F6B62" w:rsidRPr="006D0C9D" w:rsidRDefault="002F6B62" w:rsidP="0012019F">
            <w:pPr>
              <w:pStyle w:val="Pa49"/>
              <w:jc w:val="both"/>
              <w:rPr>
                <w:rFonts w:ascii="Times New Roman" w:hAnsi="Times New Roman"/>
              </w:rPr>
            </w:pPr>
            <w:r w:rsidRPr="006D0C9D">
              <w:rPr>
                <w:rFonts w:ascii="Times New Roman" w:hAnsi="Times New Roman"/>
              </w:rPr>
              <w:t xml:space="preserve"> 4. Patient’s profile information is visible to the doctor</w:t>
            </w:r>
          </w:p>
        </w:tc>
      </w:tr>
      <w:tr w:rsidR="002F6B62" w:rsidRPr="006D0C9D" w14:paraId="28F04CA1" w14:textId="77777777" w:rsidTr="0012019F">
        <w:trPr>
          <w:trHeight w:val="692"/>
        </w:trPr>
        <w:tc>
          <w:tcPr>
            <w:tcW w:w="2126" w:type="dxa"/>
          </w:tcPr>
          <w:p w14:paraId="755C9E94" w14:textId="77777777" w:rsidR="002F6B62" w:rsidRPr="006D0C9D" w:rsidRDefault="002F6B62" w:rsidP="0012019F">
            <w:pPr>
              <w:jc w:val="both"/>
              <w:rPr>
                <w:b/>
              </w:rPr>
            </w:pPr>
            <w:r w:rsidRPr="006D0C9D">
              <w:rPr>
                <w:b/>
              </w:rPr>
              <w:t>Alternative Flows:</w:t>
            </w:r>
          </w:p>
          <w:p w14:paraId="7D3C977C" w14:textId="77777777" w:rsidR="002F6B62" w:rsidRPr="006D0C9D" w:rsidRDefault="002F6B62" w:rsidP="0012019F">
            <w:pPr>
              <w:jc w:val="both"/>
              <w:rPr>
                <w:b/>
                <w:color w:val="BFBFBF"/>
              </w:rPr>
            </w:pPr>
          </w:p>
        </w:tc>
        <w:tc>
          <w:tcPr>
            <w:tcW w:w="8190" w:type="dxa"/>
          </w:tcPr>
          <w:p w14:paraId="188C7CD7" w14:textId="77777777" w:rsidR="002F6B62" w:rsidRPr="006D0C9D" w:rsidRDefault="002F6B62" w:rsidP="0012019F">
            <w:pPr>
              <w:pStyle w:val="Pa49"/>
              <w:jc w:val="both"/>
              <w:rPr>
                <w:rFonts w:ascii="Times New Roman" w:hAnsi="Times New Roman"/>
              </w:rPr>
            </w:pPr>
            <w:r w:rsidRPr="006D0C9D">
              <w:rPr>
                <w:rFonts w:ascii="Times New Roman" w:hAnsi="Times New Roman"/>
              </w:rPr>
              <w:t xml:space="preserve">1.1. In step 2 of normal flow if the doctor is already logged in: </w:t>
            </w:r>
          </w:p>
          <w:p w14:paraId="609E0345" w14:textId="77777777" w:rsidR="002F6B62" w:rsidRPr="006D0C9D" w:rsidRDefault="002F6B62" w:rsidP="0012019F">
            <w:pPr>
              <w:pStyle w:val="Pa49"/>
              <w:jc w:val="both"/>
              <w:rPr>
                <w:rFonts w:ascii="Times New Roman" w:hAnsi="Times New Roman"/>
              </w:rPr>
            </w:pPr>
            <w:r w:rsidRPr="006D0C9D">
              <w:rPr>
                <w:rFonts w:ascii="Times New Roman" w:hAnsi="Times New Roman"/>
              </w:rPr>
              <w:t xml:space="preserve">    1. Doctor can view the profile of patient by searching his/her name. </w:t>
            </w:r>
          </w:p>
        </w:tc>
      </w:tr>
      <w:tr w:rsidR="002F6B62" w:rsidRPr="006D0C9D" w14:paraId="4F0B9FE8" w14:textId="77777777" w:rsidTr="0012019F">
        <w:tc>
          <w:tcPr>
            <w:tcW w:w="2126" w:type="dxa"/>
          </w:tcPr>
          <w:p w14:paraId="25B878CF" w14:textId="77777777" w:rsidR="002F6B62" w:rsidRPr="006D0C9D" w:rsidRDefault="002F6B62" w:rsidP="0012019F">
            <w:pPr>
              <w:jc w:val="both"/>
              <w:rPr>
                <w:b/>
              </w:rPr>
            </w:pPr>
            <w:r w:rsidRPr="006D0C9D">
              <w:rPr>
                <w:b/>
              </w:rPr>
              <w:t>Exceptions:</w:t>
            </w:r>
          </w:p>
        </w:tc>
        <w:tc>
          <w:tcPr>
            <w:tcW w:w="8190" w:type="dxa"/>
          </w:tcPr>
          <w:p w14:paraId="30FF5925" w14:textId="77777777" w:rsidR="002F6B62" w:rsidRPr="006D0C9D" w:rsidRDefault="002F6B62" w:rsidP="0012019F">
            <w:r w:rsidRPr="006D0C9D">
              <w:t>N/A.</w:t>
            </w:r>
          </w:p>
        </w:tc>
      </w:tr>
      <w:tr w:rsidR="002F6B62" w:rsidRPr="006D0C9D" w14:paraId="6B59D7A1" w14:textId="77777777" w:rsidTr="0012019F">
        <w:tc>
          <w:tcPr>
            <w:tcW w:w="2126" w:type="dxa"/>
          </w:tcPr>
          <w:p w14:paraId="0C025B5B" w14:textId="77777777" w:rsidR="002F6B62" w:rsidRPr="006D0C9D" w:rsidRDefault="002F6B62" w:rsidP="0012019F">
            <w:pPr>
              <w:jc w:val="both"/>
              <w:rPr>
                <w:b/>
              </w:rPr>
            </w:pPr>
            <w:r w:rsidRPr="006D0C9D">
              <w:rPr>
                <w:b/>
              </w:rPr>
              <w:lastRenderedPageBreak/>
              <w:t>Business Rules</w:t>
            </w:r>
          </w:p>
        </w:tc>
        <w:tc>
          <w:tcPr>
            <w:tcW w:w="8190" w:type="dxa"/>
          </w:tcPr>
          <w:p w14:paraId="51775DE4" w14:textId="77777777" w:rsidR="002F6B62" w:rsidRPr="006D0C9D" w:rsidRDefault="002F6B62" w:rsidP="0012019F">
            <w:pPr>
              <w:jc w:val="both"/>
            </w:pPr>
            <w:r w:rsidRPr="006D0C9D">
              <w:t xml:space="preserve">N/A </w:t>
            </w:r>
          </w:p>
        </w:tc>
      </w:tr>
      <w:tr w:rsidR="002F6B62" w:rsidRPr="006D0C9D" w14:paraId="563562DA" w14:textId="77777777" w:rsidTr="0012019F">
        <w:tc>
          <w:tcPr>
            <w:tcW w:w="2126" w:type="dxa"/>
          </w:tcPr>
          <w:p w14:paraId="70B23997" w14:textId="77777777" w:rsidR="002F6B62" w:rsidRPr="006D0C9D" w:rsidRDefault="002F6B62" w:rsidP="0012019F">
            <w:pPr>
              <w:jc w:val="both"/>
              <w:rPr>
                <w:b/>
              </w:rPr>
            </w:pPr>
            <w:r w:rsidRPr="006D0C9D">
              <w:rPr>
                <w:b/>
              </w:rPr>
              <w:t>Assumptions:</w:t>
            </w:r>
          </w:p>
        </w:tc>
        <w:tc>
          <w:tcPr>
            <w:tcW w:w="8190" w:type="dxa"/>
          </w:tcPr>
          <w:p w14:paraId="00584AAC" w14:textId="77777777" w:rsidR="002F6B62" w:rsidRPr="006D0C9D" w:rsidRDefault="002F6B62" w:rsidP="0012019F">
            <w:pPr>
              <w:jc w:val="both"/>
            </w:pPr>
            <w:r w:rsidRPr="006D0C9D">
              <w:t>N/A</w:t>
            </w:r>
          </w:p>
        </w:tc>
      </w:tr>
    </w:tbl>
    <w:p w14:paraId="40C87778" w14:textId="7B0E67E3" w:rsidR="0093205E" w:rsidRPr="006D0C9D" w:rsidRDefault="00F37261" w:rsidP="00F37261">
      <w:pPr>
        <w:jc w:val="center"/>
        <w:rPr>
          <w:b/>
          <w:sz w:val="22"/>
          <w:szCs w:val="22"/>
          <w:lang w:eastAsia="ar-SA"/>
        </w:rPr>
      </w:pPr>
      <w:r w:rsidRPr="006D0C9D">
        <w:rPr>
          <w:b/>
          <w:sz w:val="22"/>
          <w:szCs w:val="22"/>
          <w:lang w:eastAsia="ar-SA"/>
        </w:rPr>
        <w:t xml:space="preserve">Table </w:t>
      </w:r>
      <w:r w:rsidR="00E77D4F" w:rsidRPr="006D0C9D">
        <w:rPr>
          <w:b/>
          <w:sz w:val="22"/>
          <w:szCs w:val="22"/>
          <w:lang w:eastAsia="ar-SA"/>
        </w:rPr>
        <w:t>9</w:t>
      </w:r>
      <w:r w:rsidRPr="006D0C9D">
        <w:rPr>
          <w:b/>
          <w:sz w:val="22"/>
          <w:szCs w:val="22"/>
          <w:lang w:eastAsia="ar-SA"/>
        </w:rPr>
        <w:t xml:space="preserve">: View Patient Profile </w:t>
      </w:r>
      <w:proofErr w:type="spellStart"/>
      <w:r w:rsidRPr="006D0C9D">
        <w:rPr>
          <w:b/>
          <w:sz w:val="22"/>
          <w:szCs w:val="22"/>
          <w:lang w:eastAsia="ar-SA"/>
        </w:rPr>
        <w:t>Usecase</w:t>
      </w:r>
      <w:proofErr w:type="spellEnd"/>
    </w:p>
    <w:p w14:paraId="2EE59872" w14:textId="0C44464B" w:rsidR="002F6B62" w:rsidRPr="006D0C9D" w:rsidRDefault="00F37261" w:rsidP="000157B7">
      <w:pPr>
        <w:pStyle w:val="Heading4"/>
        <w:numPr>
          <w:ilvl w:val="0"/>
          <w:numId w:val="0"/>
        </w:numPr>
        <w:rPr>
          <w:i w:val="0"/>
          <w:sz w:val="26"/>
          <w:szCs w:val="26"/>
        </w:rPr>
      </w:pPr>
      <w:r w:rsidRPr="006D0C9D">
        <w:rPr>
          <w:i w:val="0"/>
          <w:sz w:val="26"/>
          <w:szCs w:val="26"/>
        </w:rPr>
        <w:t>DUC-</w:t>
      </w:r>
      <w:r w:rsidR="00E77D4F" w:rsidRPr="006D0C9D">
        <w:rPr>
          <w:i w:val="0"/>
          <w:sz w:val="26"/>
          <w:szCs w:val="26"/>
        </w:rPr>
        <w:t>4</w:t>
      </w:r>
      <w:r w:rsidRPr="006D0C9D">
        <w:rPr>
          <w:i w:val="0"/>
          <w:sz w:val="26"/>
          <w:szCs w:val="26"/>
        </w:rPr>
        <w:t xml:space="preserve">: </w:t>
      </w:r>
      <w:r w:rsidR="002F6B62" w:rsidRPr="006D0C9D">
        <w:rPr>
          <w:i w:val="0"/>
          <w:sz w:val="26"/>
          <w:szCs w:val="26"/>
        </w:rPr>
        <w:t>View Detection result</w:t>
      </w:r>
    </w:p>
    <w:p w14:paraId="5CC857F0" w14:textId="5E181F43" w:rsidR="00F37261" w:rsidRPr="006D0C9D" w:rsidRDefault="00F37261" w:rsidP="00F37261">
      <w:pPr>
        <w:rPr>
          <w:lang w:eastAsia="ar-SA"/>
        </w:rPr>
      </w:pPr>
      <w:r w:rsidRPr="006D0C9D">
        <w:rPr>
          <w:lang w:eastAsia="ar-SA"/>
        </w:rPr>
        <w:t xml:space="preserve">  In this </w:t>
      </w:r>
      <w:proofErr w:type="spellStart"/>
      <w:r w:rsidRPr="006D0C9D">
        <w:rPr>
          <w:lang w:eastAsia="ar-SA"/>
        </w:rPr>
        <w:t>usecase</w:t>
      </w:r>
      <w:proofErr w:type="spellEnd"/>
      <w:r w:rsidRPr="006D0C9D">
        <w:rPr>
          <w:lang w:eastAsia="ar-SA"/>
        </w:rPr>
        <w:t xml:space="preserve"> </w:t>
      </w:r>
      <w:r w:rsidRPr="006D0C9D">
        <w:t>doctor uploads the x-ray of patient and view the results generated by system.</w:t>
      </w:r>
    </w:p>
    <w:tbl>
      <w:tblPr>
        <w:tblStyle w:val="TableGrid"/>
        <w:tblW w:w="10436" w:type="dxa"/>
        <w:tblInd w:w="108" w:type="dxa"/>
        <w:tblLayout w:type="fixed"/>
        <w:tblLook w:val="0000" w:firstRow="0" w:lastRow="0" w:firstColumn="0" w:lastColumn="0" w:noHBand="0" w:noVBand="0"/>
      </w:tblPr>
      <w:tblGrid>
        <w:gridCol w:w="2246"/>
        <w:gridCol w:w="8190"/>
      </w:tblGrid>
      <w:tr w:rsidR="002F6B62" w:rsidRPr="006D0C9D" w14:paraId="0DEDA61D" w14:textId="77777777" w:rsidTr="0012019F">
        <w:trPr>
          <w:trHeight w:val="260"/>
        </w:trPr>
        <w:tc>
          <w:tcPr>
            <w:tcW w:w="2246" w:type="dxa"/>
          </w:tcPr>
          <w:p w14:paraId="7E20D3D1" w14:textId="77777777" w:rsidR="002F6B62" w:rsidRPr="006D0C9D" w:rsidRDefault="002F6B62" w:rsidP="0012019F">
            <w:pPr>
              <w:jc w:val="both"/>
              <w:rPr>
                <w:b/>
              </w:rPr>
            </w:pPr>
            <w:r w:rsidRPr="006D0C9D">
              <w:rPr>
                <w:b/>
              </w:rPr>
              <w:t>Actors:</w:t>
            </w:r>
          </w:p>
        </w:tc>
        <w:tc>
          <w:tcPr>
            <w:tcW w:w="8190" w:type="dxa"/>
          </w:tcPr>
          <w:p w14:paraId="4C6AF17C" w14:textId="77777777" w:rsidR="002F6B62" w:rsidRPr="006D0C9D" w:rsidRDefault="002F6B62" w:rsidP="0012019F">
            <w:pPr>
              <w:jc w:val="both"/>
            </w:pPr>
            <w:r w:rsidRPr="006D0C9D">
              <w:t>Primary Actors: Doctor</w:t>
            </w:r>
          </w:p>
          <w:tbl>
            <w:tblPr>
              <w:tblW w:w="8100" w:type="dxa"/>
              <w:tblLayout w:type="fixed"/>
              <w:tblLook w:val="0000" w:firstRow="0" w:lastRow="0" w:firstColumn="0" w:lastColumn="0" w:noHBand="0" w:noVBand="0"/>
            </w:tblPr>
            <w:tblGrid>
              <w:gridCol w:w="1785"/>
              <w:gridCol w:w="1363"/>
              <w:gridCol w:w="2057"/>
              <w:gridCol w:w="2895"/>
            </w:tblGrid>
            <w:tr w:rsidR="002F6B62" w:rsidRPr="006D0C9D" w14:paraId="0EA90379" w14:textId="77777777" w:rsidTr="0012019F">
              <w:trPr>
                <w:trHeight w:val="99"/>
              </w:trPr>
              <w:tc>
                <w:tcPr>
                  <w:tcW w:w="1785" w:type="dxa"/>
                </w:tcPr>
                <w:p w14:paraId="3DBF05ED" w14:textId="77777777" w:rsidR="002F6B62" w:rsidRPr="006D0C9D" w:rsidRDefault="002F6B62" w:rsidP="0012019F">
                  <w:pPr>
                    <w:jc w:val="both"/>
                  </w:pPr>
                </w:p>
              </w:tc>
              <w:tc>
                <w:tcPr>
                  <w:tcW w:w="1363" w:type="dxa"/>
                </w:tcPr>
                <w:p w14:paraId="645333CE" w14:textId="77777777" w:rsidR="002F6B62" w:rsidRPr="006D0C9D" w:rsidRDefault="002F6B62" w:rsidP="0012019F">
                  <w:pPr>
                    <w:jc w:val="both"/>
                  </w:pPr>
                </w:p>
              </w:tc>
              <w:tc>
                <w:tcPr>
                  <w:tcW w:w="2057" w:type="dxa"/>
                </w:tcPr>
                <w:p w14:paraId="66F75673" w14:textId="77777777" w:rsidR="002F6B62" w:rsidRPr="006D0C9D" w:rsidRDefault="002F6B62" w:rsidP="0012019F">
                  <w:pPr>
                    <w:jc w:val="both"/>
                  </w:pPr>
                </w:p>
              </w:tc>
              <w:tc>
                <w:tcPr>
                  <w:tcW w:w="2895" w:type="dxa"/>
                </w:tcPr>
                <w:p w14:paraId="39BC7A35" w14:textId="77777777" w:rsidR="002F6B62" w:rsidRPr="006D0C9D" w:rsidRDefault="002F6B62" w:rsidP="0012019F">
                  <w:pPr>
                    <w:jc w:val="both"/>
                  </w:pPr>
                </w:p>
              </w:tc>
            </w:tr>
          </w:tbl>
          <w:p w14:paraId="04F6DFA0" w14:textId="77777777" w:rsidR="002F6B62" w:rsidRPr="006D0C9D" w:rsidRDefault="002F6B62" w:rsidP="0012019F">
            <w:pPr>
              <w:jc w:val="both"/>
            </w:pPr>
          </w:p>
        </w:tc>
      </w:tr>
      <w:tr w:rsidR="002F6B62" w:rsidRPr="006D0C9D" w14:paraId="537BA1DD" w14:textId="77777777" w:rsidTr="0012019F">
        <w:tc>
          <w:tcPr>
            <w:tcW w:w="2246" w:type="dxa"/>
          </w:tcPr>
          <w:p w14:paraId="51BC8AA3" w14:textId="77777777" w:rsidR="002F6B62" w:rsidRPr="006D0C9D" w:rsidRDefault="002F6B62" w:rsidP="0012019F">
            <w:pPr>
              <w:jc w:val="both"/>
              <w:rPr>
                <w:b/>
              </w:rPr>
            </w:pPr>
            <w:r w:rsidRPr="006D0C9D">
              <w:rPr>
                <w:b/>
              </w:rPr>
              <w:t>Trigger:</w:t>
            </w:r>
          </w:p>
        </w:tc>
        <w:tc>
          <w:tcPr>
            <w:tcW w:w="8190" w:type="dxa"/>
          </w:tcPr>
          <w:p w14:paraId="491F5E90" w14:textId="54A80E7A" w:rsidR="002F6B62" w:rsidRPr="006D0C9D" w:rsidRDefault="002F6B62" w:rsidP="0012019F">
            <w:pPr>
              <w:jc w:val="both"/>
            </w:pPr>
            <w:r w:rsidRPr="006D0C9D">
              <w:t xml:space="preserve">Doctor </w:t>
            </w:r>
            <w:r w:rsidR="00B015ED" w:rsidRPr="006D0C9D">
              <w:t>wants to view the detection result of disease detected by patient.</w:t>
            </w:r>
          </w:p>
        </w:tc>
      </w:tr>
      <w:tr w:rsidR="002F6B62" w:rsidRPr="006D0C9D" w14:paraId="422C94FD" w14:textId="77777777" w:rsidTr="0012019F">
        <w:trPr>
          <w:trHeight w:val="350"/>
        </w:trPr>
        <w:tc>
          <w:tcPr>
            <w:tcW w:w="2246" w:type="dxa"/>
          </w:tcPr>
          <w:p w14:paraId="48FD762C" w14:textId="77777777" w:rsidR="002F6B62" w:rsidRPr="006D0C9D" w:rsidRDefault="002F6B62" w:rsidP="0012019F">
            <w:pPr>
              <w:jc w:val="both"/>
              <w:rPr>
                <w:b/>
              </w:rPr>
            </w:pPr>
            <w:r w:rsidRPr="006D0C9D">
              <w:rPr>
                <w:b/>
              </w:rPr>
              <w:t>Preconditions:</w:t>
            </w:r>
          </w:p>
        </w:tc>
        <w:tc>
          <w:tcPr>
            <w:tcW w:w="8190" w:type="dxa"/>
          </w:tcPr>
          <w:p w14:paraId="3EAB5C7D" w14:textId="77777777" w:rsidR="002F6B62" w:rsidRPr="006D0C9D" w:rsidRDefault="002F6B62" w:rsidP="0012019F">
            <w:pPr>
              <w:jc w:val="both"/>
            </w:pPr>
            <w:r w:rsidRPr="006D0C9D">
              <w:t>PRE-1: Doctor has active internet connection.</w:t>
            </w:r>
          </w:p>
          <w:p w14:paraId="4F07ED78" w14:textId="77777777" w:rsidR="002F6B62" w:rsidRPr="006D0C9D" w:rsidRDefault="002F6B62" w:rsidP="0012019F">
            <w:pPr>
              <w:jc w:val="both"/>
            </w:pPr>
            <w:r w:rsidRPr="006D0C9D">
              <w:t xml:space="preserve">PRE-2: Doctor is logged into the system. </w:t>
            </w:r>
          </w:p>
          <w:p w14:paraId="0FF3D75D" w14:textId="77777777" w:rsidR="002F6B62" w:rsidRPr="006D0C9D" w:rsidRDefault="002F6B62" w:rsidP="0012019F">
            <w:pPr>
              <w:jc w:val="both"/>
            </w:pPr>
            <w:r w:rsidRPr="006D0C9D">
              <w:t>PRE-3: X-ray image is successfully uploaded to the system.</w:t>
            </w:r>
          </w:p>
          <w:p w14:paraId="7E2DE80F" w14:textId="77B9E8BD" w:rsidR="00B015ED" w:rsidRPr="006D0C9D" w:rsidRDefault="00B015ED" w:rsidP="0012019F">
            <w:pPr>
              <w:jc w:val="both"/>
            </w:pPr>
            <w:r w:rsidRPr="006D0C9D">
              <w:t>PRE-4: The detection process must have been completed.</w:t>
            </w:r>
          </w:p>
        </w:tc>
      </w:tr>
      <w:tr w:rsidR="002F6B62" w:rsidRPr="006D0C9D" w14:paraId="470187D8" w14:textId="77777777" w:rsidTr="0012019F">
        <w:tc>
          <w:tcPr>
            <w:tcW w:w="2246" w:type="dxa"/>
          </w:tcPr>
          <w:p w14:paraId="435C8C65" w14:textId="77777777" w:rsidR="002F6B62" w:rsidRPr="006D0C9D" w:rsidRDefault="002F6B62" w:rsidP="0012019F">
            <w:pPr>
              <w:jc w:val="both"/>
              <w:rPr>
                <w:b/>
              </w:rPr>
            </w:pPr>
            <w:r w:rsidRPr="006D0C9D">
              <w:rPr>
                <w:b/>
              </w:rPr>
              <w:t>Postconditions:</w:t>
            </w:r>
          </w:p>
        </w:tc>
        <w:tc>
          <w:tcPr>
            <w:tcW w:w="8190" w:type="dxa"/>
          </w:tcPr>
          <w:p w14:paraId="5082DA67" w14:textId="719F92A6" w:rsidR="002F6B62" w:rsidRPr="006D0C9D" w:rsidRDefault="002F6B62" w:rsidP="0012019F">
            <w:pPr>
              <w:pStyle w:val="Pa49"/>
              <w:jc w:val="both"/>
              <w:rPr>
                <w:rFonts w:ascii="Times New Roman" w:hAnsi="Times New Roman"/>
              </w:rPr>
            </w:pPr>
            <w:r w:rsidRPr="006D0C9D">
              <w:rPr>
                <w:rFonts w:ascii="Times New Roman" w:hAnsi="Times New Roman"/>
              </w:rPr>
              <w:t>POST-1: Doctor can view the result</w:t>
            </w:r>
            <w:r w:rsidR="00B015ED" w:rsidRPr="006D0C9D">
              <w:rPr>
                <w:rFonts w:ascii="Times New Roman" w:hAnsi="Times New Roman"/>
              </w:rPr>
              <w:t>s of the detection process</w:t>
            </w:r>
            <w:r w:rsidRPr="006D0C9D">
              <w:rPr>
                <w:rFonts w:ascii="Times New Roman" w:hAnsi="Times New Roman"/>
              </w:rPr>
              <w:t>.</w:t>
            </w:r>
          </w:p>
        </w:tc>
      </w:tr>
      <w:tr w:rsidR="002F6B62" w:rsidRPr="006D0C9D" w14:paraId="329AE3C6" w14:textId="77777777" w:rsidTr="006950B1">
        <w:trPr>
          <w:trHeight w:val="1439"/>
        </w:trPr>
        <w:tc>
          <w:tcPr>
            <w:tcW w:w="2246" w:type="dxa"/>
          </w:tcPr>
          <w:p w14:paraId="20C54EED" w14:textId="77777777" w:rsidR="002F6B62" w:rsidRPr="006D0C9D" w:rsidRDefault="002F6B62" w:rsidP="0012019F">
            <w:pPr>
              <w:jc w:val="both"/>
              <w:rPr>
                <w:b/>
              </w:rPr>
            </w:pPr>
            <w:r w:rsidRPr="006D0C9D">
              <w:rPr>
                <w:b/>
              </w:rPr>
              <w:t>Normal Flow:</w:t>
            </w:r>
          </w:p>
        </w:tc>
        <w:tc>
          <w:tcPr>
            <w:tcW w:w="8190" w:type="dxa"/>
          </w:tcPr>
          <w:p w14:paraId="4C718B53" w14:textId="77777777" w:rsidR="002F6B62" w:rsidRPr="006D0C9D" w:rsidRDefault="002F6B62" w:rsidP="0012019F">
            <w:pPr>
              <w:pStyle w:val="Pa49"/>
              <w:jc w:val="both"/>
              <w:rPr>
                <w:rFonts w:ascii="Times New Roman" w:hAnsi="Times New Roman"/>
                <w:szCs w:val="20"/>
              </w:rPr>
            </w:pPr>
            <w:r w:rsidRPr="006D0C9D">
              <w:rPr>
                <w:rFonts w:ascii="Times New Roman" w:hAnsi="Times New Roman"/>
                <w:szCs w:val="20"/>
              </w:rPr>
              <w:t>1.0 View Detection Result</w:t>
            </w:r>
          </w:p>
          <w:p w14:paraId="3AFAD5F4" w14:textId="137D5408" w:rsidR="002F6B62" w:rsidRPr="006D0C9D" w:rsidRDefault="002F6B62" w:rsidP="0012019F">
            <w:pPr>
              <w:pStyle w:val="Pa49"/>
              <w:jc w:val="both"/>
              <w:rPr>
                <w:rFonts w:ascii="Times New Roman" w:hAnsi="Times New Roman"/>
                <w:szCs w:val="20"/>
              </w:rPr>
            </w:pPr>
            <w:r w:rsidRPr="006D0C9D">
              <w:rPr>
                <w:rFonts w:ascii="Times New Roman" w:hAnsi="Times New Roman"/>
              </w:rPr>
              <w:t>1</w:t>
            </w:r>
            <w:r w:rsidR="00B015ED" w:rsidRPr="006D0C9D">
              <w:rPr>
                <w:rFonts w:ascii="Times New Roman" w:hAnsi="Times New Roman"/>
              </w:rPr>
              <w:t>.  The doctor navigates to the “View Detection Result” page.</w:t>
            </w:r>
          </w:p>
          <w:p w14:paraId="43EED392" w14:textId="0D7D305F" w:rsidR="002F6B62" w:rsidRPr="006D0C9D" w:rsidRDefault="002F6B62" w:rsidP="0012019F">
            <w:pPr>
              <w:pStyle w:val="Pa49"/>
              <w:jc w:val="both"/>
              <w:rPr>
                <w:rFonts w:ascii="Times New Roman" w:hAnsi="Times New Roman"/>
              </w:rPr>
            </w:pPr>
            <w:r w:rsidRPr="006D0C9D">
              <w:rPr>
                <w:rFonts w:ascii="Times New Roman" w:hAnsi="Times New Roman"/>
              </w:rPr>
              <w:t>2.</w:t>
            </w:r>
            <w:r w:rsidR="006950B1" w:rsidRPr="006D0C9D">
              <w:rPr>
                <w:rFonts w:ascii="Times New Roman" w:hAnsi="Times New Roman"/>
              </w:rPr>
              <w:t xml:space="preserve">  </w:t>
            </w:r>
            <w:r w:rsidRPr="006D0C9D">
              <w:rPr>
                <w:rFonts w:ascii="Times New Roman" w:hAnsi="Times New Roman"/>
              </w:rPr>
              <w:t xml:space="preserve"> </w:t>
            </w:r>
            <w:r w:rsidR="006950B1" w:rsidRPr="006D0C9D">
              <w:rPr>
                <w:rFonts w:ascii="Times New Roman" w:hAnsi="Times New Roman"/>
              </w:rPr>
              <w:t xml:space="preserve">Doctor selects the view detection result . </w:t>
            </w:r>
            <w:r w:rsidRPr="006D0C9D">
              <w:rPr>
                <w:rFonts w:ascii="Times New Roman" w:hAnsi="Times New Roman"/>
              </w:rPr>
              <w:t xml:space="preserve"> </w:t>
            </w:r>
          </w:p>
          <w:p w14:paraId="3C377164" w14:textId="26B75310" w:rsidR="002F6B62" w:rsidRPr="006D0C9D" w:rsidRDefault="002F6B62" w:rsidP="0012019F">
            <w:pPr>
              <w:pStyle w:val="Pa49"/>
              <w:jc w:val="both"/>
              <w:rPr>
                <w:rFonts w:ascii="Times New Roman" w:hAnsi="Times New Roman"/>
              </w:rPr>
            </w:pPr>
            <w:r w:rsidRPr="006D0C9D">
              <w:rPr>
                <w:rFonts w:ascii="Times New Roman" w:hAnsi="Times New Roman"/>
              </w:rPr>
              <w:t xml:space="preserve">3.  </w:t>
            </w:r>
            <w:r w:rsidR="006950B1" w:rsidRPr="006D0C9D">
              <w:rPr>
                <w:rFonts w:ascii="Times New Roman" w:hAnsi="Times New Roman"/>
              </w:rPr>
              <w:t xml:space="preserve"> The system retrieves the results from database and displays them to doctor.</w:t>
            </w:r>
          </w:p>
          <w:p w14:paraId="2AE1C6F8" w14:textId="4F1BB8B1" w:rsidR="002F6B62" w:rsidRPr="006D0C9D" w:rsidRDefault="002F6B62" w:rsidP="0012019F">
            <w:pPr>
              <w:pStyle w:val="Pa49"/>
              <w:jc w:val="both"/>
              <w:rPr>
                <w:rFonts w:ascii="Times New Roman" w:hAnsi="Times New Roman"/>
              </w:rPr>
            </w:pPr>
            <w:r w:rsidRPr="006D0C9D">
              <w:rPr>
                <w:rFonts w:ascii="Times New Roman" w:hAnsi="Times New Roman"/>
              </w:rPr>
              <w:t xml:space="preserve">4.  Doctor </w:t>
            </w:r>
            <w:r w:rsidR="006950B1" w:rsidRPr="006D0C9D">
              <w:rPr>
                <w:rFonts w:ascii="Times New Roman" w:hAnsi="Times New Roman"/>
              </w:rPr>
              <w:t>can view the results and analyze them as needed.</w:t>
            </w:r>
          </w:p>
        </w:tc>
      </w:tr>
      <w:tr w:rsidR="002F6B62" w:rsidRPr="006D0C9D" w14:paraId="00CBFB15" w14:textId="77777777" w:rsidTr="0012019F">
        <w:trPr>
          <w:trHeight w:val="305"/>
        </w:trPr>
        <w:tc>
          <w:tcPr>
            <w:tcW w:w="2246" w:type="dxa"/>
          </w:tcPr>
          <w:p w14:paraId="7B20E7EF" w14:textId="77777777" w:rsidR="002F6B62" w:rsidRPr="006D0C9D" w:rsidRDefault="002F6B62" w:rsidP="0012019F">
            <w:pPr>
              <w:jc w:val="both"/>
              <w:rPr>
                <w:b/>
              </w:rPr>
            </w:pPr>
            <w:r w:rsidRPr="006D0C9D">
              <w:rPr>
                <w:b/>
              </w:rPr>
              <w:t>Alternative Flows:</w:t>
            </w:r>
          </w:p>
          <w:p w14:paraId="386EC731" w14:textId="77777777" w:rsidR="002F6B62" w:rsidRPr="006D0C9D" w:rsidRDefault="002F6B62" w:rsidP="0012019F">
            <w:pPr>
              <w:jc w:val="both"/>
              <w:rPr>
                <w:b/>
                <w:color w:val="BFBFBF"/>
              </w:rPr>
            </w:pPr>
            <w:r w:rsidRPr="006D0C9D">
              <w:rPr>
                <w:b/>
                <w:color w:val="BFBFBF"/>
              </w:rPr>
              <w:t xml:space="preserve">                                           </w:t>
            </w:r>
          </w:p>
        </w:tc>
        <w:tc>
          <w:tcPr>
            <w:tcW w:w="8190" w:type="dxa"/>
          </w:tcPr>
          <w:p w14:paraId="0CDC76F3" w14:textId="1F12516B" w:rsidR="006950B1" w:rsidRPr="00B45F9A" w:rsidRDefault="00B45F9A" w:rsidP="00B45F9A">
            <w:pPr>
              <w:pStyle w:val="Pa49"/>
              <w:jc w:val="both"/>
              <w:rPr>
                <w:rFonts w:ascii="Times New Roman" w:hAnsi="Times New Roman"/>
              </w:rPr>
            </w:pPr>
            <w:r>
              <w:rPr>
                <w:rFonts w:ascii="Times New Roman" w:hAnsi="Times New Roman"/>
              </w:rPr>
              <w:t>N/A</w:t>
            </w:r>
          </w:p>
        </w:tc>
      </w:tr>
      <w:tr w:rsidR="002F6B62" w:rsidRPr="006D0C9D" w14:paraId="253C280C" w14:textId="77777777" w:rsidTr="0012019F">
        <w:tc>
          <w:tcPr>
            <w:tcW w:w="2246" w:type="dxa"/>
          </w:tcPr>
          <w:p w14:paraId="2C6C0DF3" w14:textId="77777777" w:rsidR="002F6B62" w:rsidRPr="006D0C9D" w:rsidRDefault="002F6B62" w:rsidP="0012019F">
            <w:pPr>
              <w:jc w:val="both"/>
              <w:rPr>
                <w:b/>
              </w:rPr>
            </w:pPr>
            <w:r w:rsidRPr="006D0C9D">
              <w:rPr>
                <w:b/>
              </w:rPr>
              <w:t>Exceptions:</w:t>
            </w:r>
          </w:p>
        </w:tc>
        <w:tc>
          <w:tcPr>
            <w:tcW w:w="8190" w:type="dxa"/>
          </w:tcPr>
          <w:p w14:paraId="31263377" w14:textId="219131F3" w:rsidR="002F6B62" w:rsidRPr="006D0C9D" w:rsidRDefault="006950B1" w:rsidP="002D4A61">
            <w:pPr>
              <w:pStyle w:val="ListParagraph"/>
              <w:numPr>
                <w:ilvl w:val="0"/>
                <w:numId w:val="34"/>
              </w:numPr>
            </w:pPr>
            <w:r w:rsidRPr="006D0C9D">
              <w:t>E1 If the detection process fails then:</w:t>
            </w:r>
          </w:p>
          <w:p w14:paraId="5130C68C" w14:textId="77777777" w:rsidR="006950B1" w:rsidRPr="006D0C9D" w:rsidRDefault="006950B1" w:rsidP="002D4A61">
            <w:pPr>
              <w:pStyle w:val="ListParagraph"/>
              <w:numPr>
                <w:ilvl w:val="1"/>
                <w:numId w:val="21"/>
              </w:numPr>
            </w:pPr>
            <w:r w:rsidRPr="006D0C9D">
              <w:t xml:space="preserve"> An error message will be displayed.</w:t>
            </w:r>
          </w:p>
          <w:p w14:paraId="743EC3BC" w14:textId="26E7F903" w:rsidR="006950B1" w:rsidRPr="006D0C9D" w:rsidRDefault="006950B1" w:rsidP="002D4A61">
            <w:pPr>
              <w:pStyle w:val="ListParagraph"/>
              <w:numPr>
                <w:ilvl w:val="0"/>
                <w:numId w:val="34"/>
              </w:numPr>
            </w:pPr>
            <w:r w:rsidRPr="006D0C9D">
              <w:t xml:space="preserve">E2 If the doctor </w:t>
            </w:r>
            <w:proofErr w:type="spellStart"/>
            <w:r w:rsidRPr="006D0C9D">
              <w:t>doesnot</w:t>
            </w:r>
            <w:proofErr w:type="spellEnd"/>
            <w:r w:rsidRPr="006D0C9D">
              <w:t xml:space="preserve"> have necessary permission then:</w:t>
            </w:r>
          </w:p>
          <w:p w14:paraId="11954B80" w14:textId="77777777" w:rsidR="006950B1" w:rsidRPr="006D0C9D" w:rsidRDefault="006950B1" w:rsidP="002D4A61">
            <w:pPr>
              <w:pStyle w:val="ListParagraph"/>
              <w:numPr>
                <w:ilvl w:val="1"/>
                <w:numId w:val="21"/>
              </w:numPr>
            </w:pPr>
            <w:r w:rsidRPr="006D0C9D">
              <w:t xml:space="preserve"> An access denied message will be displayed.</w:t>
            </w:r>
          </w:p>
          <w:p w14:paraId="0633D7DF" w14:textId="0DED494D" w:rsidR="006950B1" w:rsidRPr="006D0C9D" w:rsidRDefault="006950B1" w:rsidP="002D4A61">
            <w:pPr>
              <w:pStyle w:val="ListParagraph"/>
              <w:numPr>
                <w:ilvl w:val="0"/>
                <w:numId w:val="34"/>
              </w:numPr>
            </w:pPr>
            <w:r w:rsidRPr="006D0C9D">
              <w:t>E3 If the result are not available or outdated then:</w:t>
            </w:r>
          </w:p>
          <w:p w14:paraId="485FFB65" w14:textId="79F46282" w:rsidR="006950B1" w:rsidRPr="006D0C9D" w:rsidRDefault="006950B1" w:rsidP="002D4A61">
            <w:pPr>
              <w:pStyle w:val="ListParagraph"/>
              <w:numPr>
                <w:ilvl w:val="1"/>
                <w:numId w:val="21"/>
              </w:numPr>
            </w:pPr>
            <w:r w:rsidRPr="006D0C9D">
              <w:t xml:space="preserve"> A notification will be displayed to inform the user.</w:t>
            </w:r>
          </w:p>
        </w:tc>
      </w:tr>
      <w:tr w:rsidR="002F6B62" w:rsidRPr="006D0C9D" w14:paraId="313AF8C6" w14:textId="77777777" w:rsidTr="0012019F">
        <w:tc>
          <w:tcPr>
            <w:tcW w:w="2246" w:type="dxa"/>
          </w:tcPr>
          <w:p w14:paraId="0FD92822" w14:textId="77777777" w:rsidR="002F6B62" w:rsidRPr="006D0C9D" w:rsidRDefault="002F6B62" w:rsidP="0012019F">
            <w:pPr>
              <w:jc w:val="both"/>
              <w:rPr>
                <w:b/>
              </w:rPr>
            </w:pPr>
            <w:r w:rsidRPr="006D0C9D">
              <w:rPr>
                <w:b/>
              </w:rPr>
              <w:t>Business Rules</w:t>
            </w:r>
          </w:p>
        </w:tc>
        <w:tc>
          <w:tcPr>
            <w:tcW w:w="8190" w:type="dxa"/>
          </w:tcPr>
          <w:p w14:paraId="25E63E8A" w14:textId="77777777" w:rsidR="002F6B62" w:rsidRPr="006D0C9D" w:rsidRDefault="00386F5C" w:rsidP="0012019F">
            <w:pPr>
              <w:jc w:val="both"/>
            </w:pPr>
            <w:r w:rsidRPr="006D0C9D">
              <w:t>BR-1: The doctor must have the necessary permission to view the results.</w:t>
            </w:r>
          </w:p>
          <w:p w14:paraId="18E556AD" w14:textId="3C919BAA" w:rsidR="00386F5C" w:rsidRPr="006D0C9D" w:rsidRDefault="00386F5C" w:rsidP="0012019F">
            <w:pPr>
              <w:jc w:val="both"/>
            </w:pPr>
            <w:r w:rsidRPr="006D0C9D">
              <w:t>BR-2: The results must be up to date.</w:t>
            </w:r>
          </w:p>
        </w:tc>
      </w:tr>
      <w:tr w:rsidR="002F6B62" w:rsidRPr="006D0C9D" w14:paraId="78A802CB" w14:textId="77777777" w:rsidTr="0012019F">
        <w:tc>
          <w:tcPr>
            <w:tcW w:w="2246" w:type="dxa"/>
          </w:tcPr>
          <w:p w14:paraId="3E669A2C" w14:textId="77777777" w:rsidR="002F6B62" w:rsidRPr="006D0C9D" w:rsidRDefault="002F6B62" w:rsidP="0012019F">
            <w:pPr>
              <w:jc w:val="both"/>
              <w:rPr>
                <w:b/>
              </w:rPr>
            </w:pPr>
            <w:r w:rsidRPr="006D0C9D">
              <w:rPr>
                <w:b/>
              </w:rPr>
              <w:t>Assumptions:</w:t>
            </w:r>
          </w:p>
        </w:tc>
        <w:tc>
          <w:tcPr>
            <w:tcW w:w="8190" w:type="dxa"/>
          </w:tcPr>
          <w:p w14:paraId="01356673" w14:textId="5033EA34" w:rsidR="002F6B62" w:rsidRPr="006D0C9D" w:rsidRDefault="00386F5C" w:rsidP="0012019F">
            <w:pPr>
              <w:jc w:val="both"/>
            </w:pPr>
            <w:r w:rsidRPr="006D0C9D">
              <w:t>N/A</w:t>
            </w:r>
          </w:p>
        </w:tc>
      </w:tr>
    </w:tbl>
    <w:p w14:paraId="0CE28B5A" w14:textId="42AFBD4B" w:rsidR="00F37261" w:rsidRPr="006D0C9D" w:rsidRDefault="00F37261" w:rsidP="00F37261">
      <w:pPr>
        <w:jc w:val="center"/>
        <w:rPr>
          <w:b/>
          <w:sz w:val="22"/>
          <w:szCs w:val="22"/>
          <w:lang w:eastAsia="ar-SA"/>
        </w:rPr>
      </w:pPr>
      <w:r w:rsidRPr="006D0C9D">
        <w:rPr>
          <w:b/>
          <w:sz w:val="22"/>
          <w:szCs w:val="22"/>
          <w:lang w:eastAsia="ar-SA"/>
        </w:rPr>
        <w:t>Table 1</w:t>
      </w:r>
      <w:r w:rsidR="00E77D4F" w:rsidRPr="006D0C9D">
        <w:rPr>
          <w:b/>
          <w:sz w:val="22"/>
          <w:szCs w:val="22"/>
          <w:lang w:eastAsia="ar-SA"/>
        </w:rPr>
        <w:t>0</w:t>
      </w:r>
      <w:r w:rsidRPr="006D0C9D">
        <w:rPr>
          <w:b/>
          <w:sz w:val="22"/>
          <w:szCs w:val="22"/>
          <w:lang w:eastAsia="ar-SA"/>
        </w:rPr>
        <w:t xml:space="preserve">: View Detection result </w:t>
      </w:r>
      <w:proofErr w:type="spellStart"/>
      <w:r w:rsidRPr="006D0C9D">
        <w:rPr>
          <w:b/>
          <w:sz w:val="22"/>
          <w:szCs w:val="22"/>
          <w:lang w:eastAsia="ar-SA"/>
        </w:rPr>
        <w:t>Usecase</w:t>
      </w:r>
      <w:proofErr w:type="spellEnd"/>
    </w:p>
    <w:p w14:paraId="10245FAC" w14:textId="31B15965" w:rsidR="00C604E4" w:rsidRPr="006D0C9D" w:rsidRDefault="00C604E4" w:rsidP="00F37261">
      <w:pPr>
        <w:jc w:val="center"/>
        <w:rPr>
          <w:lang w:eastAsia="ar-SA"/>
        </w:rPr>
      </w:pPr>
    </w:p>
    <w:p w14:paraId="48D5D47A" w14:textId="257989C0" w:rsidR="00C604E4" w:rsidRPr="006D0C9D" w:rsidRDefault="00F37261" w:rsidP="00F37261">
      <w:pPr>
        <w:pStyle w:val="Heading4"/>
        <w:numPr>
          <w:ilvl w:val="0"/>
          <w:numId w:val="0"/>
        </w:numPr>
        <w:ind w:left="1044" w:hanging="864"/>
        <w:rPr>
          <w:i w:val="0"/>
          <w:sz w:val="26"/>
          <w:szCs w:val="26"/>
        </w:rPr>
      </w:pPr>
      <w:r w:rsidRPr="006D0C9D">
        <w:rPr>
          <w:i w:val="0"/>
          <w:sz w:val="26"/>
          <w:szCs w:val="26"/>
        </w:rPr>
        <w:t xml:space="preserve">DUC- </w:t>
      </w:r>
      <w:r w:rsidR="00E77D4F" w:rsidRPr="006D0C9D">
        <w:rPr>
          <w:i w:val="0"/>
          <w:sz w:val="26"/>
          <w:szCs w:val="26"/>
        </w:rPr>
        <w:t>5</w:t>
      </w:r>
      <w:r w:rsidRPr="006D0C9D">
        <w:rPr>
          <w:i w:val="0"/>
          <w:sz w:val="26"/>
          <w:szCs w:val="26"/>
        </w:rPr>
        <w:t xml:space="preserve">: </w:t>
      </w:r>
      <w:r w:rsidR="002F6B62" w:rsidRPr="006D0C9D">
        <w:rPr>
          <w:i w:val="0"/>
          <w:sz w:val="26"/>
          <w:szCs w:val="26"/>
        </w:rPr>
        <w:t>Create Prescription</w:t>
      </w:r>
    </w:p>
    <w:p w14:paraId="15F4D911" w14:textId="5A0D8FFF" w:rsidR="002F6B62" w:rsidRPr="006D0C9D" w:rsidRDefault="00F37261" w:rsidP="00F37261">
      <w:pPr>
        <w:rPr>
          <w:lang w:eastAsia="ar-SA"/>
        </w:rPr>
      </w:pPr>
      <w:r w:rsidRPr="006D0C9D">
        <w:rPr>
          <w:b/>
          <w:sz w:val="22"/>
          <w:szCs w:val="22"/>
          <w:lang w:eastAsia="ar-SA"/>
        </w:rPr>
        <w:t xml:space="preserve">  </w:t>
      </w:r>
      <w:r w:rsidRPr="006D0C9D">
        <w:rPr>
          <w:lang w:eastAsia="ar-SA"/>
        </w:rPr>
        <w:t xml:space="preserve">In this </w:t>
      </w:r>
      <w:proofErr w:type="spellStart"/>
      <w:r w:rsidRPr="006D0C9D">
        <w:rPr>
          <w:lang w:eastAsia="ar-SA"/>
        </w:rPr>
        <w:t>usecase</w:t>
      </w:r>
      <w:proofErr w:type="spellEnd"/>
      <w:r w:rsidRPr="006D0C9D">
        <w:rPr>
          <w:lang w:eastAsia="ar-SA"/>
        </w:rPr>
        <w:t xml:space="preserve"> doctor creates prescription for the patient</w:t>
      </w:r>
    </w:p>
    <w:tbl>
      <w:tblPr>
        <w:tblStyle w:val="TableGrid"/>
        <w:tblW w:w="10436" w:type="dxa"/>
        <w:tblInd w:w="108" w:type="dxa"/>
        <w:tblLayout w:type="fixed"/>
        <w:tblLook w:val="0000" w:firstRow="0" w:lastRow="0" w:firstColumn="0" w:lastColumn="0" w:noHBand="0" w:noVBand="0"/>
      </w:tblPr>
      <w:tblGrid>
        <w:gridCol w:w="2246"/>
        <w:gridCol w:w="8190"/>
      </w:tblGrid>
      <w:tr w:rsidR="002F6B62" w:rsidRPr="006D0C9D" w14:paraId="142B04E5" w14:textId="77777777" w:rsidTr="0012019F">
        <w:trPr>
          <w:trHeight w:val="260"/>
        </w:trPr>
        <w:tc>
          <w:tcPr>
            <w:tcW w:w="2246" w:type="dxa"/>
          </w:tcPr>
          <w:p w14:paraId="5F855B31" w14:textId="77777777" w:rsidR="002F6B62" w:rsidRPr="006D0C9D" w:rsidRDefault="002F6B62" w:rsidP="0012019F">
            <w:pPr>
              <w:jc w:val="both"/>
              <w:rPr>
                <w:b/>
              </w:rPr>
            </w:pPr>
            <w:r w:rsidRPr="006D0C9D">
              <w:rPr>
                <w:b/>
              </w:rPr>
              <w:t>Actors:</w:t>
            </w:r>
          </w:p>
        </w:tc>
        <w:tc>
          <w:tcPr>
            <w:tcW w:w="8190" w:type="dxa"/>
          </w:tcPr>
          <w:p w14:paraId="1A0854F3" w14:textId="77777777" w:rsidR="002F6B62" w:rsidRPr="006D0C9D" w:rsidRDefault="002F6B62" w:rsidP="0012019F">
            <w:pPr>
              <w:jc w:val="both"/>
            </w:pPr>
            <w:r w:rsidRPr="006D0C9D">
              <w:t>Primary Actors: Doctor</w:t>
            </w:r>
          </w:p>
          <w:tbl>
            <w:tblPr>
              <w:tblW w:w="8100" w:type="dxa"/>
              <w:tblLayout w:type="fixed"/>
              <w:tblLook w:val="0000" w:firstRow="0" w:lastRow="0" w:firstColumn="0" w:lastColumn="0" w:noHBand="0" w:noVBand="0"/>
            </w:tblPr>
            <w:tblGrid>
              <w:gridCol w:w="1785"/>
              <w:gridCol w:w="1363"/>
              <w:gridCol w:w="2057"/>
              <w:gridCol w:w="2895"/>
            </w:tblGrid>
            <w:tr w:rsidR="002F6B62" w:rsidRPr="006D0C9D" w14:paraId="3E31107B" w14:textId="77777777" w:rsidTr="0012019F">
              <w:trPr>
                <w:trHeight w:val="99"/>
              </w:trPr>
              <w:tc>
                <w:tcPr>
                  <w:tcW w:w="1785" w:type="dxa"/>
                </w:tcPr>
                <w:p w14:paraId="4CAFA234" w14:textId="77777777" w:rsidR="002F6B62" w:rsidRPr="006D0C9D" w:rsidRDefault="002F6B62" w:rsidP="0012019F">
                  <w:pPr>
                    <w:jc w:val="both"/>
                  </w:pPr>
                </w:p>
              </w:tc>
              <w:tc>
                <w:tcPr>
                  <w:tcW w:w="1363" w:type="dxa"/>
                </w:tcPr>
                <w:p w14:paraId="08EE7A03" w14:textId="77777777" w:rsidR="002F6B62" w:rsidRPr="006D0C9D" w:rsidRDefault="002F6B62" w:rsidP="0012019F">
                  <w:pPr>
                    <w:jc w:val="both"/>
                  </w:pPr>
                </w:p>
              </w:tc>
              <w:tc>
                <w:tcPr>
                  <w:tcW w:w="2057" w:type="dxa"/>
                </w:tcPr>
                <w:p w14:paraId="3FCB85C1" w14:textId="77777777" w:rsidR="002F6B62" w:rsidRPr="006D0C9D" w:rsidRDefault="002F6B62" w:rsidP="0012019F">
                  <w:pPr>
                    <w:jc w:val="both"/>
                  </w:pPr>
                </w:p>
              </w:tc>
              <w:tc>
                <w:tcPr>
                  <w:tcW w:w="2895" w:type="dxa"/>
                </w:tcPr>
                <w:p w14:paraId="7DD70D95" w14:textId="77777777" w:rsidR="002F6B62" w:rsidRPr="006D0C9D" w:rsidRDefault="002F6B62" w:rsidP="0012019F">
                  <w:pPr>
                    <w:jc w:val="both"/>
                  </w:pPr>
                </w:p>
              </w:tc>
            </w:tr>
          </w:tbl>
          <w:p w14:paraId="7B520231" w14:textId="77777777" w:rsidR="002F6B62" w:rsidRPr="006D0C9D" w:rsidRDefault="002F6B62" w:rsidP="0012019F">
            <w:pPr>
              <w:jc w:val="both"/>
            </w:pPr>
          </w:p>
        </w:tc>
      </w:tr>
      <w:tr w:rsidR="002F6B62" w:rsidRPr="006D0C9D" w14:paraId="25FE5651" w14:textId="77777777" w:rsidTr="0012019F">
        <w:tc>
          <w:tcPr>
            <w:tcW w:w="2246" w:type="dxa"/>
          </w:tcPr>
          <w:p w14:paraId="3C692EF1" w14:textId="77777777" w:rsidR="002F6B62" w:rsidRPr="006D0C9D" w:rsidRDefault="002F6B62" w:rsidP="0012019F">
            <w:pPr>
              <w:jc w:val="both"/>
              <w:rPr>
                <w:b/>
              </w:rPr>
            </w:pPr>
            <w:r w:rsidRPr="006D0C9D">
              <w:rPr>
                <w:b/>
              </w:rPr>
              <w:t>Trigger:</w:t>
            </w:r>
          </w:p>
        </w:tc>
        <w:tc>
          <w:tcPr>
            <w:tcW w:w="8190" w:type="dxa"/>
          </w:tcPr>
          <w:p w14:paraId="2A3A9F4F" w14:textId="4D0DB1CC" w:rsidR="002F6B62" w:rsidRPr="006D0C9D" w:rsidRDefault="002F6B62" w:rsidP="0012019F">
            <w:pPr>
              <w:jc w:val="both"/>
            </w:pPr>
            <w:r w:rsidRPr="006D0C9D">
              <w:t xml:space="preserve">Doctor </w:t>
            </w:r>
            <w:r w:rsidR="00386F5C" w:rsidRPr="006D0C9D">
              <w:t>indicates that he/she wants to create prescription</w:t>
            </w:r>
          </w:p>
        </w:tc>
      </w:tr>
      <w:tr w:rsidR="002F6B62" w:rsidRPr="006D0C9D" w14:paraId="2CCE15FE" w14:textId="77777777" w:rsidTr="0012019F">
        <w:trPr>
          <w:trHeight w:val="350"/>
        </w:trPr>
        <w:tc>
          <w:tcPr>
            <w:tcW w:w="2246" w:type="dxa"/>
          </w:tcPr>
          <w:p w14:paraId="2942393E" w14:textId="77777777" w:rsidR="002F6B62" w:rsidRPr="006D0C9D" w:rsidRDefault="002F6B62" w:rsidP="0012019F">
            <w:pPr>
              <w:jc w:val="both"/>
              <w:rPr>
                <w:b/>
              </w:rPr>
            </w:pPr>
            <w:r w:rsidRPr="006D0C9D">
              <w:rPr>
                <w:b/>
              </w:rPr>
              <w:t>Preconditions:</w:t>
            </w:r>
          </w:p>
        </w:tc>
        <w:tc>
          <w:tcPr>
            <w:tcW w:w="8190" w:type="dxa"/>
          </w:tcPr>
          <w:p w14:paraId="6C9AD4DD" w14:textId="378EE497" w:rsidR="002F6B62" w:rsidRPr="006D0C9D" w:rsidRDefault="002F6B62" w:rsidP="0012019F">
            <w:pPr>
              <w:jc w:val="both"/>
            </w:pPr>
            <w:r w:rsidRPr="006D0C9D">
              <w:t xml:space="preserve">PRE-1: Doctor </w:t>
            </w:r>
            <w:r w:rsidR="00386F5C" w:rsidRPr="006D0C9D">
              <w:t>is connected to internet</w:t>
            </w:r>
            <w:r w:rsidRPr="006D0C9D">
              <w:t xml:space="preserve">. </w:t>
            </w:r>
          </w:p>
          <w:p w14:paraId="0AE51E38" w14:textId="77777777" w:rsidR="002F6B62" w:rsidRPr="006D0C9D" w:rsidRDefault="002F6B62" w:rsidP="0012019F">
            <w:pPr>
              <w:jc w:val="both"/>
            </w:pPr>
            <w:r w:rsidRPr="006D0C9D">
              <w:t>PRE-2: Doctor is logged into the system.</w:t>
            </w:r>
          </w:p>
          <w:p w14:paraId="32DB63A1" w14:textId="77777777" w:rsidR="002F6B62" w:rsidRPr="006D0C9D" w:rsidRDefault="002F6B62" w:rsidP="0012019F">
            <w:pPr>
              <w:jc w:val="both"/>
            </w:pPr>
            <w:r w:rsidRPr="006D0C9D">
              <w:t>PRE-3: Patient has send the x-ray report to doctor as a result of detection.</w:t>
            </w:r>
          </w:p>
          <w:p w14:paraId="12C50E9B" w14:textId="2B8AC715" w:rsidR="005D48DC" w:rsidRPr="006D0C9D" w:rsidRDefault="005D48DC" w:rsidP="0012019F">
            <w:pPr>
              <w:jc w:val="both"/>
            </w:pPr>
            <w:r w:rsidRPr="006D0C9D">
              <w:t>PRE-4: The doctor has knowledge of the patient’s medical history and current condition.</w:t>
            </w:r>
          </w:p>
        </w:tc>
      </w:tr>
      <w:tr w:rsidR="002F6B62" w:rsidRPr="006D0C9D" w14:paraId="554377CC" w14:textId="77777777" w:rsidTr="0012019F">
        <w:tc>
          <w:tcPr>
            <w:tcW w:w="2246" w:type="dxa"/>
          </w:tcPr>
          <w:p w14:paraId="792E8843" w14:textId="77777777" w:rsidR="002F6B62" w:rsidRPr="006D0C9D" w:rsidRDefault="002F6B62" w:rsidP="0012019F">
            <w:pPr>
              <w:jc w:val="both"/>
              <w:rPr>
                <w:b/>
              </w:rPr>
            </w:pPr>
            <w:r w:rsidRPr="006D0C9D">
              <w:rPr>
                <w:b/>
              </w:rPr>
              <w:t>Postconditions:</w:t>
            </w:r>
          </w:p>
        </w:tc>
        <w:tc>
          <w:tcPr>
            <w:tcW w:w="8190" w:type="dxa"/>
          </w:tcPr>
          <w:p w14:paraId="448BBD9D" w14:textId="77777777" w:rsidR="002F6B62" w:rsidRPr="006D0C9D" w:rsidRDefault="002F6B62" w:rsidP="0012019F">
            <w:pPr>
              <w:pStyle w:val="Pa49"/>
              <w:jc w:val="both"/>
              <w:rPr>
                <w:rFonts w:ascii="Times New Roman" w:hAnsi="Times New Roman"/>
              </w:rPr>
            </w:pPr>
            <w:r w:rsidRPr="006D0C9D">
              <w:rPr>
                <w:rFonts w:ascii="Times New Roman" w:hAnsi="Times New Roman"/>
              </w:rPr>
              <w:t xml:space="preserve">POST-1: Prescription is </w:t>
            </w:r>
            <w:r w:rsidR="00C827B7" w:rsidRPr="006D0C9D">
              <w:rPr>
                <w:rFonts w:ascii="Times New Roman" w:hAnsi="Times New Roman"/>
              </w:rPr>
              <w:t>recorded in the patient’s medical record</w:t>
            </w:r>
            <w:r w:rsidRPr="006D0C9D">
              <w:rPr>
                <w:rFonts w:ascii="Times New Roman" w:hAnsi="Times New Roman"/>
              </w:rPr>
              <w:t>.</w:t>
            </w:r>
          </w:p>
          <w:p w14:paraId="092E6E20" w14:textId="4F1C8529" w:rsidR="00C827B7" w:rsidRPr="006D0C9D" w:rsidRDefault="00C827B7" w:rsidP="00C827B7">
            <w:r w:rsidRPr="006D0C9D">
              <w:lastRenderedPageBreak/>
              <w:t>POST-2: The patient receives the medication as prescribed.</w:t>
            </w:r>
          </w:p>
        </w:tc>
      </w:tr>
      <w:tr w:rsidR="002F6B62" w:rsidRPr="006D0C9D" w14:paraId="6ED5DF82" w14:textId="77777777" w:rsidTr="0012019F">
        <w:trPr>
          <w:trHeight w:val="1457"/>
        </w:trPr>
        <w:tc>
          <w:tcPr>
            <w:tcW w:w="2246" w:type="dxa"/>
          </w:tcPr>
          <w:p w14:paraId="1857B377" w14:textId="77777777" w:rsidR="002F6B62" w:rsidRPr="006D0C9D" w:rsidRDefault="002F6B62" w:rsidP="0012019F">
            <w:pPr>
              <w:jc w:val="both"/>
              <w:rPr>
                <w:b/>
              </w:rPr>
            </w:pPr>
            <w:r w:rsidRPr="006D0C9D">
              <w:rPr>
                <w:b/>
              </w:rPr>
              <w:lastRenderedPageBreak/>
              <w:t>Normal Flow:</w:t>
            </w:r>
          </w:p>
        </w:tc>
        <w:tc>
          <w:tcPr>
            <w:tcW w:w="8190" w:type="dxa"/>
          </w:tcPr>
          <w:p w14:paraId="778C9459" w14:textId="5F982488" w:rsidR="002F6B62" w:rsidRPr="006D0C9D" w:rsidRDefault="002F6B62" w:rsidP="002D4A61">
            <w:pPr>
              <w:pStyle w:val="Pa49"/>
              <w:numPr>
                <w:ilvl w:val="0"/>
                <w:numId w:val="35"/>
              </w:numPr>
              <w:jc w:val="both"/>
              <w:rPr>
                <w:rFonts w:ascii="Times New Roman" w:hAnsi="Times New Roman"/>
                <w:szCs w:val="20"/>
              </w:rPr>
            </w:pPr>
            <w:r w:rsidRPr="006D0C9D">
              <w:rPr>
                <w:rFonts w:ascii="Times New Roman" w:hAnsi="Times New Roman"/>
                <w:szCs w:val="20"/>
              </w:rPr>
              <w:t>Create Prescription</w:t>
            </w:r>
          </w:p>
          <w:p w14:paraId="153CFBE4" w14:textId="3FF1A788" w:rsidR="00955164" w:rsidRPr="006D0C9D" w:rsidRDefault="00955164" w:rsidP="00955164">
            <w:r w:rsidRPr="006D0C9D">
              <w:t>1. Doctor clicks on “Create prescription” option</w:t>
            </w:r>
          </w:p>
          <w:p w14:paraId="67241C68" w14:textId="3626E279" w:rsidR="002F6B62" w:rsidRPr="006D0C9D" w:rsidRDefault="00955164" w:rsidP="0012019F">
            <w:pPr>
              <w:pStyle w:val="Pa49"/>
              <w:jc w:val="both"/>
              <w:rPr>
                <w:rFonts w:ascii="Times New Roman" w:hAnsi="Times New Roman"/>
              </w:rPr>
            </w:pPr>
            <w:r w:rsidRPr="006D0C9D">
              <w:rPr>
                <w:rFonts w:ascii="Times New Roman" w:hAnsi="Times New Roman"/>
              </w:rPr>
              <w:t>2</w:t>
            </w:r>
            <w:r w:rsidR="002F6B62" w:rsidRPr="006D0C9D">
              <w:rPr>
                <w:rFonts w:ascii="Times New Roman" w:hAnsi="Times New Roman"/>
              </w:rPr>
              <w:t>. Doctor</w:t>
            </w:r>
            <w:r w:rsidR="00C827B7" w:rsidRPr="006D0C9D">
              <w:rPr>
                <w:rFonts w:ascii="Times New Roman" w:hAnsi="Times New Roman"/>
              </w:rPr>
              <w:t xml:space="preserve"> selects the </w:t>
            </w:r>
            <w:proofErr w:type="spellStart"/>
            <w:r w:rsidR="00C827B7" w:rsidRPr="006D0C9D">
              <w:rPr>
                <w:rFonts w:ascii="Times New Roman" w:hAnsi="Times New Roman"/>
              </w:rPr>
              <w:t>pateint’s</w:t>
            </w:r>
            <w:proofErr w:type="spellEnd"/>
            <w:r w:rsidRPr="006D0C9D">
              <w:rPr>
                <w:rFonts w:ascii="Times New Roman" w:hAnsi="Times New Roman"/>
              </w:rPr>
              <w:t xml:space="preserve"> medical record from the system</w:t>
            </w:r>
            <w:r w:rsidR="002F6B62" w:rsidRPr="006D0C9D">
              <w:rPr>
                <w:rFonts w:ascii="Times New Roman" w:hAnsi="Times New Roman"/>
              </w:rPr>
              <w:t xml:space="preserve">. </w:t>
            </w:r>
          </w:p>
          <w:p w14:paraId="6F62A835" w14:textId="63DC9E21" w:rsidR="002F6B62" w:rsidRPr="006D0C9D" w:rsidRDefault="00955164" w:rsidP="0012019F">
            <w:pPr>
              <w:pStyle w:val="Pa49"/>
              <w:jc w:val="both"/>
              <w:rPr>
                <w:rFonts w:ascii="Times New Roman" w:hAnsi="Times New Roman"/>
              </w:rPr>
            </w:pPr>
            <w:r w:rsidRPr="006D0C9D">
              <w:rPr>
                <w:rFonts w:ascii="Times New Roman" w:hAnsi="Times New Roman"/>
              </w:rPr>
              <w:t>3</w:t>
            </w:r>
            <w:r w:rsidR="002F6B62" w:rsidRPr="006D0C9D">
              <w:rPr>
                <w:rFonts w:ascii="Times New Roman" w:hAnsi="Times New Roman"/>
              </w:rPr>
              <w:t xml:space="preserve">. Doctor </w:t>
            </w:r>
            <w:r w:rsidRPr="006D0C9D">
              <w:rPr>
                <w:rFonts w:ascii="Times New Roman" w:hAnsi="Times New Roman"/>
              </w:rPr>
              <w:t>views the patient’s medical history and current condition</w:t>
            </w:r>
            <w:r w:rsidR="002F6B62" w:rsidRPr="006D0C9D">
              <w:rPr>
                <w:rFonts w:ascii="Times New Roman" w:hAnsi="Times New Roman"/>
              </w:rPr>
              <w:t xml:space="preserve">. </w:t>
            </w:r>
          </w:p>
          <w:p w14:paraId="36DBDEB5" w14:textId="3FE2A0D8" w:rsidR="002F6B62" w:rsidRPr="006D0C9D" w:rsidRDefault="00955164" w:rsidP="0012019F">
            <w:pPr>
              <w:pStyle w:val="Pa49"/>
              <w:jc w:val="both"/>
              <w:rPr>
                <w:rFonts w:ascii="Times New Roman" w:hAnsi="Times New Roman"/>
              </w:rPr>
            </w:pPr>
            <w:r w:rsidRPr="006D0C9D">
              <w:rPr>
                <w:rFonts w:ascii="Times New Roman" w:hAnsi="Times New Roman"/>
              </w:rPr>
              <w:t>4</w:t>
            </w:r>
            <w:r w:rsidR="002F6B62" w:rsidRPr="006D0C9D">
              <w:rPr>
                <w:rFonts w:ascii="Times New Roman" w:hAnsi="Times New Roman"/>
              </w:rPr>
              <w:t xml:space="preserve">. </w:t>
            </w:r>
            <w:r w:rsidRPr="006D0C9D">
              <w:rPr>
                <w:rFonts w:ascii="Times New Roman" w:hAnsi="Times New Roman"/>
              </w:rPr>
              <w:t>The doctor selects the medication to be prescribed and enters the required dosage, frequency, and route of administration</w:t>
            </w:r>
            <w:r w:rsidR="002F6B62" w:rsidRPr="006D0C9D">
              <w:rPr>
                <w:rFonts w:ascii="Times New Roman" w:hAnsi="Times New Roman"/>
              </w:rPr>
              <w:t xml:space="preserve">. </w:t>
            </w:r>
          </w:p>
          <w:p w14:paraId="21E9048B" w14:textId="07BDB935" w:rsidR="002F6B62" w:rsidRPr="006D0C9D" w:rsidRDefault="00955164" w:rsidP="0012019F">
            <w:pPr>
              <w:pStyle w:val="Pa49"/>
              <w:jc w:val="both"/>
              <w:rPr>
                <w:rFonts w:ascii="Times New Roman" w:hAnsi="Times New Roman"/>
              </w:rPr>
            </w:pPr>
            <w:r w:rsidRPr="006D0C9D">
              <w:rPr>
                <w:rFonts w:ascii="Times New Roman" w:hAnsi="Times New Roman"/>
              </w:rPr>
              <w:t>5</w:t>
            </w:r>
            <w:r w:rsidR="002F6B62" w:rsidRPr="006D0C9D">
              <w:rPr>
                <w:rFonts w:ascii="Times New Roman" w:hAnsi="Times New Roman"/>
              </w:rPr>
              <w:t xml:space="preserve">. </w:t>
            </w:r>
            <w:r w:rsidRPr="006D0C9D">
              <w:rPr>
                <w:rFonts w:ascii="Times New Roman" w:hAnsi="Times New Roman"/>
              </w:rPr>
              <w:t>The doctor verifies that the prescription contains all required information</w:t>
            </w:r>
            <w:r w:rsidR="002F6B62" w:rsidRPr="006D0C9D">
              <w:rPr>
                <w:rFonts w:ascii="Times New Roman" w:hAnsi="Times New Roman"/>
              </w:rPr>
              <w:t>.</w:t>
            </w:r>
          </w:p>
          <w:p w14:paraId="2BFB9D7F" w14:textId="14475FC5" w:rsidR="00955164" w:rsidRPr="006D0C9D" w:rsidRDefault="00955164" w:rsidP="00955164">
            <w:r w:rsidRPr="006D0C9D">
              <w:t>6. The doctor writes the prescription.</w:t>
            </w:r>
          </w:p>
        </w:tc>
      </w:tr>
      <w:tr w:rsidR="002F6B62" w:rsidRPr="006D0C9D" w14:paraId="72E96D3B" w14:textId="77777777" w:rsidTr="0012019F">
        <w:trPr>
          <w:trHeight w:val="305"/>
        </w:trPr>
        <w:tc>
          <w:tcPr>
            <w:tcW w:w="2246" w:type="dxa"/>
          </w:tcPr>
          <w:p w14:paraId="1DEC7E48" w14:textId="77777777" w:rsidR="002F6B62" w:rsidRPr="006D0C9D" w:rsidRDefault="002F6B62" w:rsidP="0012019F">
            <w:pPr>
              <w:jc w:val="both"/>
              <w:rPr>
                <w:b/>
              </w:rPr>
            </w:pPr>
            <w:r w:rsidRPr="006D0C9D">
              <w:rPr>
                <w:b/>
              </w:rPr>
              <w:t>Alternative Flows:</w:t>
            </w:r>
          </w:p>
          <w:p w14:paraId="14B553F8" w14:textId="77777777" w:rsidR="002F6B62" w:rsidRPr="006D0C9D" w:rsidRDefault="002F6B62" w:rsidP="0012019F">
            <w:pPr>
              <w:jc w:val="both"/>
              <w:rPr>
                <w:b/>
                <w:color w:val="BFBFBF"/>
              </w:rPr>
            </w:pPr>
            <w:r w:rsidRPr="006D0C9D">
              <w:rPr>
                <w:b/>
                <w:color w:val="BFBFBF"/>
              </w:rPr>
              <w:t xml:space="preserve">                                           </w:t>
            </w:r>
          </w:p>
        </w:tc>
        <w:tc>
          <w:tcPr>
            <w:tcW w:w="8190" w:type="dxa"/>
          </w:tcPr>
          <w:p w14:paraId="32A994B6" w14:textId="62318D50" w:rsidR="00955164" w:rsidRPr="006D0C9D" w:rsidRDefault="00955164" w:rsidP="002D4A61">
            <w:pPr>
              <w:pStyle w:val="Pa49"/>
              <w:numPr>
                <w:ilvl w:val="0"/>
                <w:numId w:val="36"/>
              </w:numPr>
              <w:jc w:val="both"/>
              <w:rPr>
                <w:rFonts w:ascii="Times New Roman" w:hAnsi="Times New Roman"/>
              </w:rPr>
            </w:pPr>
            <w:r w:rsidRPr="006D0C9D">
              <w:rPr>
                <w:rFonts w:ascii="Times New Roman" w:hAnsi="Times New Roman"/>
              </w:rPr>
              <w:t>If the prescription is missing required information, then:</w:t>
            </w:r>
          </w:p>
          <w:p w14:paraId="0707BF6B" w14:textId="303BE5A8" w:rsidR="00955164" w:rsidRPr="006D0C9D" w:rsidRDefault="00955164" w:rsidP="002D4A61">
            <w:pPr>
              <w:pStyle w:val="Pa49"/>
              <w:numPr>
                <w:ilvl w:val="0"/>
                <w:numId w:val="37"/>
              </w:numPr>
              <w:jc w:val="both"/>
              <w:rPr>
                <w:rFonts w:ascii="Times New Roman" w:hAnsi="Times New Roman"/>
              </w:rPr>
            </w:pPr>
            <w:r w:rsidRPr="006D0C9D">
              <w:rPr>
                <w:rFonts w:ascii="Times New Roman" w:hAnsi="Times New Roman"/>
              </w:rPr>
              <w:t>Doctor is prompted to enter the missing information.</w:t>
            </w:r>
          </w:p>
          <w:p w14:paraId="04E62D16" w14:textId="0B7013A8" w:rsidR="00955164" w:rsidRPr="006D0C9D" w:rsidRDefault="00955164" w:rsidP="002D4A61">
            <w:pPr>
              <w:pStyle w:val="ListParagraph"/>
              <w:numPr>
                <w:ilvl w:val="0"/>
                <w:numId w:val="37"/>
              </w:numPr>
            </w:pPr>
            <w:r w:rsidRPr="006D0C9D">
              <w:t>Doctor enter missing information.</w:t>
            </w:r>
          </w:p>
          <w:p w14:paraId="65AEDAB0" w14:textId="3314EEAA" w:rsidR="00955164" w:rsidRPr="006D0C9D" w:rsidRDefault="00955164" w:rsidP="002D4A61">
            <w:pPr>
              <w:pStyle w:val="ListParagraph"/>
              <w:numPr>
                <w:ilvl w:val="0"/>
                <w:numId w:val="37"/>
              </w:numPr>
            </w:pPr>
            <w:r w:rsidRPr="006D0C9D">
              <w:t>Doctor writes the prescription.</w:t>
            </w:r>
          </w:p>
          <w:p w14:paraId="08DC08A4" w14:textId="77777777" w:rsidR="00955164" w:rsidRPr="006D0C9D" w:rsidRDefault="00955164" w:rsidP="002D4A61">
            <w:pPr>
              <w:pStyle w:val="ListParagraph"/>
              <w:numPr>
                <w:ilvl w:val="0"/>
                <w:numId w:val="36"/>
              </w:numPr>
            </w:pPr>
            <w:r w:rsidRPr="006D0C9D">
              <w:t>If the prescription contains incorrect information, then:</w:t>
            </w:r>
          </w:p>
          <w:p w14:paraId="0FE80E05" w14:textId="2E1B1354" w:rsidR="00955164" w:rsidRPr="006D0C9D" w:rsidRDefault="00955164" w:rsidP="002D4A61">
            <w:pPr>
              <w:pStyle w:val="ListParagraph"/>
              <w:numPr>
                <w:ilvl w:val="0"/>
                <w:numId w:val="38"/>
              </w:numPr>
            </w:pPr>
            <w:r w:rsidRPr="006D0C9D">
              <w:t xml:space="preserve"> System prompt the doctor to correct it.</w:t>
            </w:r>
          </w:p>
          <w:p w14:paraId="5FC147B1" w14:textId="171A5E97" w:rsidR="00955164" w:rsidRPr="006D0C9D" w:rsidRDefault="00955164" w:rsidP="002D4A61">
            <w:pPr>
              <w:pStyle w:val="ListParagraph"/>
              <w:numPr>
                <w:ilvl w:val="0"/>
                <w:numId w:val="38"/>
              </w:numPr>
            </w:pPr>
            <w:r w:rsidRPr="006D0C9D">
              <w:t>Doctor corrects the prescription.</w:t>
            </w:r>
          </w:p>
          <w:p w14:paraId="69AB8797" w14:textId="2098C8D4" w:rsidR="00955164" w:rsidRPr="006D0C9D" w:rsidRDefault="00955164" w:rsidP="002D4A61">
            <w:pPr>
              <w:pStyle w:val="ListParagraph"/>
              <w:numPr>
                <w:ilvl w:val="0"/>
                <w:numId w:val="38"/>
              </w:numPr>
            </w:pPr>
            <w:r w:rsidRPr="006D0C9D">
              <w:t>Doctor writes the prescription.</w:t>
            </w:r>
          </w:p>
          <w:p w14:paraId="0B631355" w14:textId="170F9640" w:rsidR="00955164" w:rsidRPr="006D0C9D" w:rsidRDefault="00955164" w:rsidP="00955164"/>
        </w:tc>
      </w:tr>
      <w:tr w:rsidR="002F6B62" w:rsidRPr="006D0C9D" w14:paraId="680D4353" w14:textId="77777777" w:rsidTr="0012019F">
        <w:tc>
          <w:tcPr>
            <w:tcW w:w="2246" w:type="dxa"/>
          </w:tcPr>
          <w:p w14:paraId="001069F9" w14:textId="77777777" w:rsidR="002F6B62" w:rsidRPr="006D0C9D" w:rsidRDefault="002F6B62" w:rsidP="0012019F">
            <w:pPr>
              <w:jc w:val="both"/>
              <w:rPr>
                <w:b/>
              </w:rPr>
            </w:pPr>
            <w:r w:rsidRPr="006D0C9D">
              <w:rPr>
                <w:b/>
              </w:rPr>
              <w:t>Exceptions:</w:t>
            </w:r>
          </w:p>
        </w:tc>
        <w:tc>
          <w:tcPr>
            <w:tcW w:w="8190" w:type="dxa"/>
          </w:tcPr>
          <w:p w14:paraId="10BE1A8D" w14:textId="77777777" w:rsidR="002F6B62" w:rsidRPr="006D0C9D" w:rsidRDefault="002F6B62" w:rsidP="0012019F">
            <w:r w:rsidRPr="006D0C9D">
              <w:t>N/A.</w:t>
            </w:r>
          </w:p>
        </w:tc>
      </w:tr>
      <w:tr w:rsidR="002F6B62" w:rsidRPr="006D0C9D" w14:paraId="546A8694" w14:textId="77777777" w:rsidTr="0012019F">
        <w:tc>
          <w:tcPr>
            <w:tcW w:w="2246" w:type="dxa"/>
          </w:tcPr>
          <w:p w14:paraId="5FDCC62C" w14:textId="77777777" w:rsidR="002F6B62" w:rsidRPr="006D0C9D" w:rsidRDefault="002F6B62" w:rsidP="0012019F">
            <w:pPr>
              <w:jc w:val="both"/>
              <w:rPr>
                <w:b/>
              </w:rPr>
            </w:pPr>
            <w:r w:rsidRPr="006D0C9D">
              <w:rPr>
                <w:b/>
              </w:rPr>
              <w:t>Business Rules</w:t>
            </w:r>
          </w:p>
        </w:tc>
        <w:tc>
          <w:tcPr>
            <w:tcW w:w="8190" w:type="dxa"/>
          </w:tcPr>
          <w:p w14:paraId="33AB79C0" w14:textId="77777777" w:rsidR="002F6B62" w:rsidRPr="006D0C9D" w:rsidRDefault="002F6B62" w:rsidP="0012019F">
            <w:pPr>
              <w:jc w:val="both"/>
            </w:pPr>
            <w:r w:rsidRPr="006D0C9D">
              <w:t xml:space="preserve">N/A </w:t>
            </w:r>
          </w:p>
        </w:tc>
      </w:tr>
      <w:tr w:rsidR="002F6B62" w:rsidRPr="006D0C9D" w14:paraId="640E84A1" w14:textId="77777777" w:rsidTr="0012019F">
        <w:tc>
          <w:tcPr>
            <w:tcW w:w="2246" w:type="dxa"/>
          </w:tcPr>
          <w:p w14:paraId="15B9AEB7" w14:textId="77777777" w:rsidR="002F6B62" w:rsidRPr="006D0C9D" w:rsidRDefault="002F6B62" w:rsidP="0012019F">
            <w:pPr>
              <w:jc w:val="both"/>
              <w:rPr>
                <w:b/>
              </w:rPr>
            </w:pPr>
            <w:r w:rsidRPr="006D0C9D">
              <w:rPr>
                <w:b/>
              </w:rPr>
              <w:t>Assumptions:</w:t>
            </w:r>
          </w:p>
        </w:tc>
        <w:tc>
          <w:tcPr>
            <w:tcW w:w="8190" w:type="dxa"/>
          </w:tcPr>
          <w:p w14:paraId="0F7058E2" w14:textId="77777777" w:rsidR="002F6B62" w:rsidRPr="006D0C9D" w:rsidRDefault="002F6B62" w:rsidP="0012019F">
            <w:pPr>
              <w:jc w:val="both"/>
            </w:pPr>
            <w:r w:rsidRPr="006D0C9D">
              <w:t>N/A</w:t>
            </w:r>
          </w:p>
        </w:tc>
      </w:tr>
    </w:tbl>
    <w:p w14:paraId="1BA06E90" w14:textId="013D6B43" w:rsidR="002F6B62" w:rsidRPr="006D0C9D" w:rsidRDefault="00F37261" w:rsidP="000157B7">
      <w:pPr>
        <w:jc w:val="center"/>
        <w:rPr>
          <w:b/>
          <w:sz w:val="22"/>
          <w:szCs w:val="22"/>
          <w:lang w:eastAsia="ar-SA"/>
        </w:rPr>
      </w:pPr>
      <w:r w:rsidRPr="006D0C9D">
        <w:rPr>
          <w:b/>
          <w:sz w:val="22"/>
          <w:szCs w:val="22"/>
          <w:lang w:eastAsia="ar-SA"/>
        </w:rPr>
        <w:t>Table 1</w:t>
      </w:r>
      <w:r w:rsidR="00E77D4F" w:rsidRPr="006D0C9D">
        <w:rPr>
          <w:b/>
          <w:sz w:val="22"/>
          <w:szCs w:val="22"/>
          <w:lang w:eastAsia="ar-SA"/>
        </w:rPr>
        <w:t>1</w:t>
      </w:r>
      <w:r w:rsidRPr="006D0C9D">
        <w:rPr>
          <w:b/>
          <w:sz w:val="22"/>
          <w:szCs w:val="22"/>
          <w:lang w:eastAsia="ar-SA"/>
        </w:rPr>
        <w:t xml:space="preserve">: Create Prescription </w:t>
      </w:r>
      <w:proofErr w:type="spellStart"/>
      <w:r w:rsidRPr="006D0C9D">
        <w:rPr>
          <w:b/>
          <w:sz w:val="22"/>
          <w:szCs w:val="22"/>
          <w:lang w:eastAsia="ar-SA"/>
        </w:rPr>
        <w:t>Usecase</w:t>
      </w:r>
      <w:proofErr w:type="spellEnd"/>
    </w:p>
    <w:p w14:paraId="20EC1B32" w14:textId="75CF30F6" w:rsidR="000157B7" w:rsidRPr="006D0C9D" w:rsidRDefault="000157B7" w:rsidP="000157B7">
      <w:pPr>
        <w:pStyle w:val="Heading4"/>
        <w:numPr>
          <w:ilvl w:val="0"/>
          <w:numId w:val="0"/>
        </w:numPr>
        <w:tabs>
          <w:tab w:val="left" w:pos="5820"/>
        </w:tabs>
        <w:ind w:left="1044" w:hanging="864"/>
        <w:rPr>
          <w:i w:val="0"/>
          <w:sz w:val="26"/>
          <w:szCs w:val="26"/>
        </w:rPr>
      </w:pPr>
      <w:r w:rsidRPr="006D0C9D">
        <w:rPr>
          <w:i w:val="0"/>
          <w:sz w:val="26"/>
          <w:szCs w:val="26"/>
        </w:rPr>
        <w:t>DUC-</w:t>
      </w:r>
      <w:r w:rsidR="00E77D4F" w:rsidRPr="006D0C9D">
        <w:rPr>
          <w:i w:val="0"/>
          <w:sz w:val="26"/>
          <w:szCs w:val="26"/>
        </w:rPr>
        <w:t>6</w:t>
      </w:r>
      <w:r w:rsidRPr="006D0C9D">
        <w:rPr>
          <w:i w:val="0"/>
          <w:sz w:val="26"/>
          <w:szCs w:val="26"/>
        </w:rPr>
        <w:t>:  Upload Prescription</w:t>
      </w:r>
    </w:p>
    <w:p w14:paraId="1CDC0DE8" w14:textId="3AE0EEA3" w:rsidR="000157B7" w:rsidRPr="006D0C9D" w:rsidRDefault="000157B7" w:rsidP="000157B7">
      <w:pPr>
        <w:rPr>
          <w:b/>
          <w:sz w:val="22"/>
          <w:szCs w:val="22"/>
          <w:lang w:eastAsia="ar-SA"/>
        </w:rPr>
      </w:pPr>
      <w:r w:rsidRPr="006D0C9D">
        <w:rPr>
          <w:lang w:eastAsia="ar-SA"/>
        </w:rPr>
        <w:t xml:space="preserve">  In this </w:t>
      </w:r>
      <w:proofErr w:type="spellStart"/>
      <w:r w:rsidRPr="006D0C9D">
        <w:rPr>
          <w:lang w:eastAsia="ar-SA"/>
        </w:rPr>
        <w:t>usecase</w:t>
      </w:r>
      <w:proofErr w:type="spellEnd"/>
      <w:r w:rsidRPr="006D0C9D">
        <w:rPr>
          <w:lang w:eastAsia="ar-SA"/>
        </w:rPr>
        <w:t xml:space="preserve"> </w:t>
      </w:r>
      <w:r w:rsidRPr="006D0C9D">
        <w:t>doctor logs in into his/her account uploads prescription for the patient.</w:t>
      </w:r>
    </w:p>
    <w:tbl>
      <w:tblPr>
        <w:tblStyle w:val="TableGrid"/>
        <w:tblW w:w="10436" w:type="dxa"/>
        <w:tblInd w:w="108" w:type="dxa"/>
        <w:tblLayout w:type="fixed"/>
        <w:tblLook w:val="0000" w:firstRow="0" w:lastRow="0" w:firstColumn="0" w:lastColumn="0" w:noHBand="0" w:noVBand="0"/>
      </w:tblPr>
      <w:tblGrid>
        <w:gridCol w:w="2246"/>
        <w:gridCol w:w="8190"/>
      </w:tblGrid>
      <w:tr w:rsidR="000157B7" w:rsidRPr="006D0C9D" w14:paraId="1E7DAA0F" w14:textId="77777777" w:rsidTr="000157B7">
        <w:trPr>
          <w:trHeight w:val="260"/>
        </w:trPr>
        <w:tc>
          <w:tcPr>
            <w:tcW w:w="2246" w:type="dxa"/>
          </w:tcPr>
          <w:p w14:paraId="18056640" w14:textId="77777777" w:rsidR="000157B7" w:rsidRPr="006D0C9D" w:rsidRDefault="000157B7" w:rsidP="000157B7">
            <w:pPr>
              <w:jc w:val="both"/>
              <w:rPr>
                <w:b/>
              </w:rPr>
            </w:pPr>
            <w:r w:rsidRPr="006D0C9D">
              <w:rPr>
                <w:b/>
              </w:rPr>
              <w:t>Actors:</w:t>
            </w:r>
          </w:p>
        </w:tc>
        <w:tc>
          <w:tcPr>
            <w:tcW w:w="8190" w:type="dxa"/>
          </w:tcPr>
          <w:p w14:paraId="22306DC8" w14:textId="77777777" w:rsidR="000157B7" w:rsidRPr="006D0C9D" w:rsidRDefault="000157B7" w:rsidP="000157B7">
            <w:pPr>
              <w:jc w:val="both"/>
            </w:pPr>
            <w:r w:rsidRPr="006D0C9D">
              <w:t>Primary Actors: Doctor</w:t>
            </w:r>
          </w:p>
          <w:tbl>
            <w:tblPr>
              <w:tblW w:w="8100" w:type="dxa"/>
              <w:tblLayout w:type="fixed"/>
              <w:tblLook w:val="0000" w:firstRow="0" w:lastRow="0" w:firstColumn="0" w:lastColumn="0" w:noHBand="0" w:noVBand="0"/>
            </w:tblPr>
            <w:tblGrid>
              <w:gridCol w:w="1785"/>
              <w:gridCol w:w="1363"/>
              <w:gridCol w:w="2057"/>
              <w:gridCol w:w="2895"/>
            </w:tblGrid>
            <w:tr w:rsidR="000157B7" w:rsidRPr="006D0C9D" w14:paraId="05F221EA" w14:textId="77777777" w:rsidTr="000157B7">
              <w:trPr>
                <w:trHeight w:val="99"/>
              </w:trPr>
              <w:tc>
                <w:tcPr>
                  <w:tcW w:w="1785" w:type="dxa"/>
                </w:tcPr>
                <w:p w14:paraId="36F064E7" w14:textId="77777777" w:rsidR="000157B7" w:rsidRPr="006D0C9D" w:rsidRDefault="000157B7" w:rsidP="000157B7">
                  <w:pPr>
                    <w:jc w:val="both"/>
                  </w:pPr>
                </w:p>
              </w:tc>
              <w:tc>
                <w:tcPr>
                  <w:tcW w:w="1363" w:type="dxa"/>
                </w:tcPr>
                <w:p w14:paraId="3F5BC431" w14:textId="77777777" w:rsidR="000157B7" w:rsidRPr="006D0C9D" w:rsidRDefault="000157B7" w:rsidP="000157B7">
                  <w:pPr>
                    <w:jc w:val="both"/>
                  </w:pPr>
                </w:p>
              </w:tc>
              <w:tc>
                <w:tcPr>
                  <w:tcW w:w="2057" w:type="dxa"/>
                </w:tcPr>
                <w:p w14:paraId="3E825036" w14:textId="77777777" w:rsidR="000157B7" w:rsidRPr="006D0C9D" w:rsidRDefault="000157B7" w:rsidP="000157B7">
                  <w:pPr>
                    <w:jc w:val="both"/>
                  </w:pPr>
                </w:p>
              </w:tc>
              <w:tc>
                <w:tcPr>
                  <w:tcW w:w="2895" w:type="dxa"/>
                </w:tcPr>
                <w:p w14:paraId="284BFB3D" w14:textId="77777777" w:rsidR="000157B7" w:rsidRPr="006D0C9D" w:rsidRDefault="000157B7" w:rsidP="000157B7">
                  <w:pPr>
                    <w:jc w:val="both"/>
                  </w:pPr>
                </w:p>
              </w:tc>
            </w:tr>
          </w:tbl>
          <w:p w14:paraId="350BBDD0" w14:textId="77777777" w:rsidR="000157B7" w:rsidRPr="006D0C9D" w:rsidRDefault="000157B7" w:rsidP="000157B7">
            <w:pPr>
              <w:jc w:val="both"/>
            </w:pPr>
          </w:p>
        </w:tc>
      </w:tr>
      <w:tr w:rsidR="000157B7" w:rsidRPr="006D0C9D" w14:paraId="109F1738" w14:textId="77777777" w:rsidTr="000157B7">
        <w:tc>
          <w:tcPr>
            <w:tcW w:w="2246" w:type="dxa"/>
          </w:tcPr>
          <w:p w14:paraId="3E0A5663" w14:textId="77777777" w:rsidR="000157B7" w:rsidRPr="006D0C9D" w:rsidRDefault="000157B7" w:rsidP="000157B7">
            <w:pPr>
              <w:jc w:val="both"/>
              <w:rPr>
                <w:b/>
              </w:rPr>
            </w:pPr>
            <w:r w:rsidRPr="006D0C9D">
              <w:rPr>
                <w:b/>
              </w:rPr>
              <w:t>Trigger:</w:t>
            </w:r>
          </w:p>
        </w:tc>
        <w:tc>
          <w:tcPr>
            <w:tcW w:w="8190" w:type="dxa"/>
          </w:tcPr>
          <w:p w14:paraId="2DA0E5DD" w14:textId="57B9F4BB" w:rsidR="000157B7" w:rsidRPr="006D0C9D" w:rsidRDefault="000157B7" w:rsidP="000157B7">
            <w:pPr>
              <w:jc w:val="both"/>
            </w:pPr>
            <w:r w:rsidRPr="006D0C9D">
              <w:t xml:space="preserve">Doctor </w:t>
            </w:r>
            <w:r w:rsidR="00955164" w:rsidRPr="006D0C9D">
              <w:t>indicates that he/she wants to upload prescription</w:t>
            </w:r>
            <w:r w:rsidRPr="006D0C9D">
              <w:t>.</w:t>
            </w:r>
          </w:p>
        </w:tc>
      </w:tr>
      <w:tr w:rsidR="000157B7" w:rsidRPr="006D0C9D" w14:paraId="1F3010FE" w14:textId="77777777" w:rsidTr="000157B7">
        <w:trPr>
          <w:trHeight w:val="350"/>
        </w:trPr>
        <w:tc>
          <w:tcPr>
            <w:tcW w:w="2246" w:type="dxa"/>
          </w:tcPr>
          <w:p w14:paraId="424A8135" w14:textId="77777777" w:rsidR="000157B7" w:rsidRPr="006D0C9D" w:rsidRDefault="000157B7" w:rsidP="000157B7">
            <w:pPr>
              <w:jc w:val="both"/>
              <w:rPr>
                <w:b/>
              </w:rPr>
            </w:pPr>
            <w:r w:rsidRPr="006D0C9D">
              <w:rPr>
                <w:b/>
              </w:rPr>
              <w:t>Preconditions:</w:t>
            </w:r>
          </w:p>
        </w:tc>
        <w:tc>
          <w:tcPr>
            <w:tcW w:w="8190" w:type="dxa"/>
          </w:tcPr>
          <w:p w14:paraId="3F4B9B21" w14:textId="77777777" w:rsidR="000157B7" w:rsidRPr="006D0C9D" w:rsidRDefault="000157B7" w:rsidP="000157B7">
            <w:pPr>
              <w:jc w:val="both"/>
            </w:pPr>
            <w:r w:rsidRPr="006D0C9D">
              <w:t xml:space="preserve">PRE-1: Doctor has active internet connection. </w:t>
            </w:r>
          </w:p>
          <w:p w14:paraId="528B28C3" w14:textId="77777777" w:rsidR="000157B7" w:rsidRPr="006D0C9D" w:rsidRDefault="000157B7" w:rsidP="000157B7">
            <w:pPr>
              <w:jc w:val="both"/>
            </w:pPr>
            <w:r w:rsidRPr="006D0C9D">
              <w:t>PRE-2: Doctor is logged into the system.</w:t>
            </w:r>
          </w:p>
          <w:p w14:paraId="3FA7B0A2" w14:textId="51807D21" w:rsidR="000157B7" w:rsidRPr="006D0C9D" w:rsidRDefault="000157B7" w:rsidP="000157B7">
            <w:pPr>
              <w:jc w:val="both"/>
            </w:pPr>
            <w:r w:rsidRPr="006D0C9D">
              <w:t>PRE-3: Patient has send the x-ray report to doctor as a result of detection.</w:t>
            </w:r>
          </w:p>
        </w:tc>
      </w:tr>
      <w:tr w:rsidR="000157B7" w:rsidRPr="006D0C9D" w14:paraId="0E6C83AE" w14:textId="77777777" w:rsidTr="000157B7">
        <w:tc>
          <w:tcPr>
            <w:tcW w:w="2246" w:type="dxa"/>
          </w:tcPr>
          <w:p w14:paraId="1208A775" w14:textId="77777777" w:rsidR="000157B7" w:rsidRPr="006D0C9D" w:rsidRDefault="000157B7" w:rsidP="000157B7">
            <w:pPr>
              <w:jc w:val="both"/>
              <w:rPr>
                <w:b/>
              </w:rPr>
            </w:pPr>
            <w:r w:rsidRPr="006D0C9D">
              <w:rPr>
                <w:b/>
              </w:rPr>
              <w:t>Postconditions:</w:t>
            </w:r>
          </w:p>
        </w:tc>
        <w:tc>
          <w:tcPr>
            <w:tcW w:w="8190" w:type="dxa"/>
          </w:tcPr>
          <w:p w14:paraId="710CFC68" w14:textId="77777777" w:rsidR="000157B7" w:rsidRPr="006D0C9D" w:rsidRDefault="000157B7" w:rsidP="000157B7">
            <w:pPr>
              <w:pStyle w:val="Pa49"/>
              <w:jc w:val="both"/>
              <w:rPr>
                <w:rFonts w:ascii="Times New Roman" w:hAnsi="Times New Roman"/>
              </w:rPr>
            </w:pPr>
            <w:r w:rsidRPr="006D0C9D">
              <w:rPr>
                <w:rFonts w:ascii="Times New Roman" w:hAnsi="Times New Roman"/>
              </w:rPr>
              <w:t>POST-1: Prescription is sent to the patient.</w:t>
            </w:r>
          </w:p>
          <w:p w14:paraId="1A3C17DF" w14:textId="77777777" w:rsidR="000157B7" w:rsidRPr="006D0C9D" w:rsidRDefault="000157B7" w:rsidP="000157B7">
            <w:r w:rsidRPr="006D0C9D">
              <w:t>POST-2: Patient is notified.</w:t>
            </w:r>
          </w:p>
        </w:tc>
      </w:tr>
      <w:tr w:rsidR="000157B7" w:rsidRPr="006D0C9D" w14:paraId="0F90F25E" w14:textId="77777777" w:rsidTr="000157B7">
        <w:trPr>
          <w:trHeight w:val="800"/>
        </w:trPr>
        <w:tc>
          <w:tcPr>
            <w:tcW w:w="2246" w:type="dxa"/>
          </w:tcPr>
          <w:p w14:paraId="7404707E" w14:textId="77777777" w:rsidR="000157B7" w:rsidRPr="006D0C9D" w:rsidRDefault="000157B7" w:rsidP="000157B7">
            <w:pPr>
              <w:jc w:val="both"/>
              <w:rPr>
                <w:b/>
              </w:rPr>
            </w:pPr>
            <w:r w:rsidRPr="006D0C9D">
              <w:rPr>
                <w:b/>
              </w:rPr>
              <w:t>Normal Flow:</w:t>
            </w:r>
          </w:p>
        </w:tc>
        <w:tc>
          <w:tcPr>
            <w:tcW w:w="8190" w:type="dxa"/>
          </w:tcPr>
          <w:p w14:paraId="1BC6DEB2" w14:textId="7373ECCB" w:rsidR="000157B7" w:rsidRPr="006D0C9D" w:rsidRDefault="000157B7" w:rsidP="000157B7">
            <w:pPr>
              <w:pStyle w:val="Pa49"/>
              <w:jc w:val="both"/>
              <w:rPr>
                <w:rFonts w:ascii="Times New Roman" w:hAnsi="Times New Roman"/>
                <w:szCs w:val="20"/>
              </w:rPr>
            </w:pPr>
            <w:r w:rsidRPr="006D0C9D">
              <w:rPr>
                <w:rFonts w:ascii="Times New Roman" w:hAnsi="Times New Roman"/>
                <w:szCs w:val="20"/>
              </w:rPr>
              <w:t>1.0  Upload Prescription</w:t>
            </w:r>
            <w:r w:rsidRPr="006D0C9D">
              <w:rPr>
                <w:rFonts w:ascii="Times New Roman" w:hAnsi="Times New Roman"/>
              </w:rPr>
              <w:t xml:space="preserve"> </w:t>
            </w:r>
          </w:p>
          <w:p w14:paraId="375A12CE" w14:textId="0E084BEC" w:rsidR="000157B7" w:rsidRPr="006D0C9D" w:rsidRDefault="00955164" w:rsidP="000157B7">
            <w:pPr>
              <w:pStyle w:val="Pa49"/>
              <w:jc w:val="both"/>
              <w:rPr>
                <w:rFonts w:ascii="Times New Roman" w:hAnsi="Times New Roman"/>
              </w:rPr>
            </w:pPr>
            <w:r w:rsidRPr="006D0C9D">
              <w:rPr>
                <w:rFonts w:ascii="Times New Roman" w:hAnsi="Times New Roman"/>
              </w:rPr>
              <w:t>1</w:t>
            </w:r>
            <w:r w:rsidR="000157B7" w:rsidRPr="006D0C9D">
              <w:rPr>
                <w:rFonts w:ascii="Times New Roman" w:hAnsi="Times New Roman"/>
              </w:rPr>
              <w:t xml:space="preserve">. Doctor creates prescription. </w:t>
            </w:r>
          </w:p>
          <w:p w14:paraId="15902EE6" w14:textId="77777777" w:rsidR="000157B7" w:rsidRPr="006D0C9D" w:rsidRDefault="000157B7" w:rsidP="000157B7">
            <w:pPr>
              <w:pStyle w:val="Pa49"/>
              <w:jc w:val="both"/>
              <w:rPr>
                <w:rFonts w:ascii="Times New Roman" w:hAnsi="Times New Roman"/>
              </w:rPr>
            </w:pPr>
            <w:r w:rsidRPr="006D0C9D">
              <w:rPr>
                <w:rFonts w:ascii="Times New Roman" w:hAnsi="Times New Roman"/>
              </w:rPr>
              <w:t xml:space="preserve">3. Doctor saves the data. </w:t>
            </w:r>
          </w:p>
          <w:p w14:paraId="5763DAA9" w14:textId="77777777" w:rsidR="000157B7" w:rsidRPr="006D0C9D" w:rsidRDefault="000157B7" w:rsidP="000157B7">
            <w:pPr>
              <w:pStyle w:val="Pa49"/>
              <w:jc w:val="both"/>
              <w:rPr>
                <w:rFonts w:ascii="Times New Roman" w:hAnsi="Times New Roman"/>
              </w:rPr>
            </w:pPr>
            <w:r w:rsidRPr="006D0C9D">
              <w:rPr>
                <w:rFonts w:ascii="Times New Roman" w:hAnsi="Times New Roman"/>
              </w:rPr>
              <w:t xml:space="preserve">4. Doctor uploads it to the patient’s profile. </w:t>
            </w:r>
          </w:p>
          <w:p w14:paraId="2CC86C93" w14:textId="77777777" w:rsidR="000157B7" w:rsidRPr="006D0C9D" w:rsidRDefault="000157B7" w:rsidP="000157B7">
            <w:pPr>
              <w:pStyle w:val="Pa49"/>
              <w:jc w:val="both"/>
              <w:rPr>
                <w:rFonts w:ascii="Times New Roman" w:hAnsi="Times New Roman"/>
              </w:rPr>
            </w:pPr>
            <w:r w:rsidRPr="006D0C9D">
              <w:rPr>
                <w:rFonts w:ascii="Times New Roman" w:hAnsi="Times New Roman"/>
              </w:rPr>
              <w:t xml:space="preserve">5. Doctor is notified by the confirmation message. </w:t>
            </w:r>
          </w:p>
          <w:p w14:paraId="1FF9FB73" w14:textId="77777777" w:rsidR="000157B7" w:rsidRPr="006D0C9D" w:rsidRDefault="000157B7" w:rsidP="000157B7">
            <w:pPr>
              <w:pStyle w:val="Pa49"/>
              <w:jc w:val="both"/>
              <w:rPr>
                <w:rFonts w:ascii="Times New Roman" w:hAnsi="Times New Roman"/>
              </w:rPr>
            </w:pPr>
            <w:r w:rsidRPr="006D0C9D">
              <w:rPr>
                <w:rFonts w:ascii="Times New Roman" w:hAnsi="Times New Roman"/>
              </w:rPr>
              <w:t xml:space="preserve">6. Patient is notified about the prescription. </w:t>
            </w:r>
          </w:p>
          <w:p w14:paraId="54303F85" w14:textId="77777777" w:rsidR="000157B7" w:rsidRPr="006D0C9D" w:rsidRDefault="000157B7" w:rsidP="000157B7">
            <w:pPr>
              <w:pStyle w:val="Pa49"/>
              <w:jc w:val="both"/>
              <w:rPr>
                <w:rFonts w:ascii="Times New Roman" w:hAnsi="Times New Roman"/>
              </w:rPr>
            </w:pPr>
            <w:r w:rsidRPr="006D0C9D">
              <w:rPr>
                <w:rFonts w:ascii="Times New Roman" w:hAnsi="Times New Roman"/>
              </w:rPr>
              <w:t>7. Doctor redirects to the home display.</w:t>
            </w:r>
          </w:p>
          <w:p w14:paraId="5A01BBDD" w14:textId="77777777" w:rsidR="000157B7" w:rsidRPr="006D0C9D" w:rsidRDefault="000157B7" w:rsidP="000157B7">
            <w:pPr>
              <w:pStyle w:val="Pa49"/>
              <w:jc w:val="both"/>
              <w:rPr>
                <w:rFonts w:ascii="Times New Roman" w:hAnsi="Times New Roman"/>
              </w:rPr>
            </w:pPr>
          </w:p>
        </w:tc>
      </w:tr>
      <w:tr w:rsidR="000157B7" w:rsidRPr="006D0C9D" w14:paraId="78DD112B" w14:textId="77777777" w:rsidTr="000157B7">
        <w:trPr>
          <w:trHeight w:val="305"/>
        </w:trPr>
        <w:tc>
          <w:tcPr>
            <w:tcW w:w="2246" w:type="dxa"/>
          </w:tcPr>
          <w:p w14:paraId="46AEB4E6" w14:textId="77777777" w:rsidR="000157B7" w:rsidRPr="006D0C9D" w:rsidRDefault="000157B7" w:rsidP="000157B7">
            <w:pPr>
              <w:jc w:val="both"/>
              <w:rPr>
                <w:b/>
              </w:rPr>
            </w:pPr>
            <w:r w:rsidRPr="006D0C9D">
              <w:rPr>
                <w:b/>
              </w:rPr>
              <w:t>Alternative Flows:</w:t>
            </w:r>
          </w:p>
          <w:p w14:paraId="375EB099" w14:textId="77777777" w:rsidR="000157B7" w:rsidRPr="006D0C9D" w:rsidRDefault="000157B7" w:rsidP="000157B7">
            <w:pPr>
              <w:jc w:val="both"/>
              <w:rPr>
                <w:b/>
                <w:color w:val="BFBFBF"/>
              </w:rPr>
            </w:pPr>
            <w:r w:rsidRPr="006D0C9D">
              <w:rPr>
                <w:b/>
                <w:color w:val="BFBFBF"/>
              </w:rPr>
              <w:t xml:space="preserve">                                           </w:t>
            </w:r>
          </w:p>
        </w:tc>
        <w:tc>
          <w:tcPr>
            <w:tcW w:w="8190" w:type="dxa"/>
          </w:tcPr>
          <w:p w14:paraId="46A9BDA4" w14:textId="77777777" w:rsidR="000157B7" w:rsidRPr="006D0C9D" w:rsidRDefault="000157B7" w:rsidP="000157B7">
            <w:pPr>
              <w:pStyle w:val="Pa49"/>
              <w:jc w:val="both"/>
              <w:rPr>
                <w:rFonts w:ascii="Times New Roman" w:hAnsi="Times New Roman"/>
              </w:rPr>
            </w:pPr>
            <w:r w:rsidRPr="006D0C9D">
              <w:rPr>
                <w:rFonts w:ascii="Times New Roman" w:hAnsi="Times New Roman"/>
              </w:rPr>
              <w:t xml:space="preserve">N/A </w:t>
            </w:r>
          </w:p>
        </w:tc>
      </w:tr>
      <w:tr w:rsidR="000157B7" w:rsidRPr="006D0C9D" w14:paraId="03555580" w14:textId="77777777" w:rsidTr="000157B7">
        <w:tc>
          <w:tcPr>
            <w:tcW w:w="2246" w:type="dxa"/>
          </w:tcPr>
          <w:p w14:paraId="53E8A198" w14:textId="77777777" w:rsidR="000157B7" w:rsidRPr="006D0C9D" w:rsidRDefault="000157B7" w:rsidP="000157B7">
            <w:pPr>
              <w:jc w:val="both"/>
              <w:rPr>
                <w:b/>
              </w:rPr>
            </w:pPr>
            <w:r w:rsidRPr="006D0C9D">
              <w:rPr>
                <w:b/>
              </w:rPr>
              <w:t>Exceptions:</w:t>
            </w:r>
          </w:p>
        </w:tc>
        <w:tc>
          <w:tcPr>
            <w:tcW w:w="8190" w:type="dxa"/>
          </w:tcPr>
          <w:p w14:paraId="1E8C318B" w14:textId="77777777" w:rsidR="000157B7" w:rsidRPr="006D0C9D" w:rsidRDefault="000157B7" w:rsidP="000157B7">
            <w:r w:rsidRPr="006D0C9D">
              <w:t>N/A.</w:t>
            </w:r>
          </w:p>
        </w:tc>
      </w:tr>
      <w:tr w:rsidR="000157B7" w:rsidRPr="006D0C9D" w14:paraId="5D8BB4F6" w14:textId="77777777" w:rsidTr="000157B7">
        <w:tc>
          <w:tcPr>
            <w:tcW w:w="2246" w:type="dxa"/>
          </w:tcPr>
          <w:p w14:paraId="7BBDC538" w14:textId="77777777" w:rsidR="000157B7" w:rsidRPr="006D0C9D" w:rsidRDefault="000157B7" w:rsidP="000157B7">
            <w:pPr>
              <w:jc w:val="both"/>
              <w:rPr>
                <w:b/>
              </w:rPr>
            </w:pPr>
            <w:r w:rsidRPr="006D0C9D">
              <w:rPr>
                <w:b/>
              </w:rPr>
              <w:t>Business Rules</w:t>
            </w:r>
          </w:p>
        </w:tc>
        <w:tc>
          <w:tcPr>
            <w:tcW w:w="8190" w:type="dxa"/>
          </w:tcPr>
          <w:p w14:paraId="3A43FE9E" w14:textId="77777777" w:rsidR="000157B7" w:rsidRPr="006D0C9D" w:rsidRDefault="000157B7" w:rsidP="000157B7">
            <w:pPr>
              <w:jc w:val="both"/>
            </w:pPr>
            <w:r w:rsidRPr="006D0C9D">
              <w:t xml:space="preserve">N/A </w:t>
            </w:r>
          </w:p>
        </w:tc>
      </w:tr>
      <w:tr w:rsidR="000157B7" w:rsidRPr="006D0C9D" w14:paraId="3AF16419" w14:textId="77777777" w:rsidTr="000157B7">
        <w:tc>
          <w:tcPr>
            <w:tcW w:w="2246" w:type="dxa"/>
          </w:tcPr>
          <w:p w14:paraId="53AA18BC" w14:textId="77777777" w:rsidR="000157B7" w:rsidRPr="006D0C9D" w:rsidRDefault="000157B7" w:rsidP="000157B7">
            <w:pPr>
              <w:jc w:val="both"/>
              <w:rPr>
                <w:b/>
              </w:rPr>
            </w:pPr>
            <w:r w:rsidRPr="006D0C9D">
              <w:rPr>
                <w:b/>
              </w:rPr>
              <w:t>Assumptions:</w:t>
            </w:r>
          </w:p>
        </w:tc>
        <w:tc>
          <w:tcPr>
            <w:tcW w:w="8190" w:type="dxa"/>
          </w:tcPr>
          <w:p w14:paraId="3F83B632" w14:textId="77777777" w:rsidR="000157B7" w:rsidRPr="006D0C9D" w:rsidRDefault="000157B7" w:rsidP="000157B7">
            <w:pPr>
              <w:jc w:val="both"/>
            </w:pPr>
            <w:r w:rsidRPr="006D0C9D">
              <w:t>N/A</w:t>
            </w:r>
          </w:p>
        </w:tc>
      </w:tr>
    </w:tbl>
    <w:p w14:paraId="5456D703" w14:textId="292EFBA2" w:rsidR="00F37261" w:rsidRPr="006D0C9D" w:rsidRDefault="000157B7" w:rsidP="000157B7">
      <w:pPr>
        <w:jc w:val="center"/>
        <w:rPr>
          <w:b/>
          <w:sz w:val="22"/>
          <w:szCs w:val="22"/>
        </w:rPr>
      </w:pPr>
      <w:r w:rsidRPr="006D0C9D">
        <w:rPr>
          <w:b/>
          <w:sz w:val="22"/>
          <w:szCs w:val="22"/>
        </w:rPr>
        <w:lastRenderedPageBreak/>
        <w:t>Table 1</w:t>
      </w:r>
      <w:r w:rsidR="00E77D4F" w:rsidRPr="006D0C9D">
        <w:rPr>
          <w:b/>
          <w:sz w:val="22"/>
          <w:szCs w:val="22"/>
        </w:rPr>
        <w:t>2</w:t>
      </w:r>
      <w:r w:rsidRPr="006D0C9D">
        <w:rPr>
          <w:b/>
          <w:sz w:val="22"/>
          <w:szCs w:val="22"/>
        </w:rPr>
        <w:t xml:space="preserve">: Upload Prescription </w:t>
      </w:r>
      <w:proofErr w:type="spellStart"/>
      <w:r w:rsidRPr="006D0C9D">
        <w:rPr>
          <w:b/>
          <w:sz w:val="22"/>
          <w:szCs w:val="22"/>
        </w:rPr>
        <w:t>Usecase</w:t>
      </w:r>
      <w:proofErr w:type="spellEnd"/>
    </w:p>
    <w:p w14:paraId="1FD8FB34" w14:textId="6B63AD08" w:rsidR="00F37261" w:rsidRPr="006D0C9D" w:rsidRDefault="000157B7" w:rsidP="000157B7">
      <w:pPr>
        <w:pStyle w:val="Heading4"/>
        <w:numPr>
          <w:ilvl w:val="0"/>
          <w:numId w:val="0"/>
        </w:numPr>
        <w:tabs>
          <w:tab w:val="left" w:pos="4035"/>
        </w:tabs>
        <w:ind w:left="1044" w:hanging="864"/>
        <w:rPr>
          <w:i w:val="0"/>
          <w:sz w:val="26"/>
          <w:szCs w:val="26"/>
        </w:rPr>
      </w:pPr>
      <w:r w:rsidRPr="006D0C9D">
        <w:rPr>
          <w:i w:val="0"/>
          <w:sz w:val="26"/>
          <w:szCs w:val="26"/>
        </w:rPr>
        <w:t>DUC-</w:t>
      </w:r>
      <w:r w:rsidR="00E77D4F" w:rsidRPr="006D0C9D">
        <w:rPr>
          <w:i w:val="0"/>
          <w:sz w:val="26"/>
          <w:szCs w:val="26"/>
        </w:rPr>
        <w:t>7</w:t>
      </w:r>
      <w:r w:rsidRPr="006D0C9D">
        <w:rPr>
          <w:i w:val="0"/>
          <w:sz w:val="26"/>
          <w:szCs w:val="26"/>
        </w:rPr>
        <w:t xml:space="preserve">: </w:t>
      </w:r>
      <w:r w:rsidR="0012019F" w:rsidRPr="006D0C9D">
        <w:rPr>
          <w:i w:val="0"/>
          <w:sz w:val="26"/>
          <w:szCs w:val="26"/>
        </w:rPr>
        <w:t xml:space="preserve">Give </w:t>
      </w:r>
      <w:r w:rsidR="004D3603" w:rsidRPr="006D0C9D">
        <w:rPr>
          <w:i w:val="0"/>
          <w:sz w:val="26"/>
          <w:szCs w:val="26"/>
        </w:rPr>
        <w:t xml:space="preserve">Application </w:t>
      </w:r>
      <w:proofErr w:type="spellStart"/>
      <w:r w:rsidR="0012019F" w:rsidRPr="006D0C9D">
        <w:rPr>
          <w:i w:val="0"/>
          <w:sz w:val="26"/>
          <w:szCs w:val="26"/>
        </w:rPr>
        <w:t>Feeback</w:t>
      </w:r>
      <w:proofErr w:type="spellEnd"/>
    </w:p>
    <w:p w14:paraId="3543EA41" w14:textId="412651F3" w:rsidR="000157B7" w:rsidRPr="006D0C9D" w:rsidRDefault="000157B7" w:rsidP="000157B7">
      <w:pPr>
        <w:rPr>
          <w:b/>
          <w:sz w:val="22"/>
          <w:szCs w:val="22"/>
          <w:lang w:eastAsia="ar-SA"/>
        </w:rPr>
      </w:pPr>
      <w:r w:rsidRPr="006D0C9D">
        <w:rPr>
          <w:lang w:eastAsia="ar-SA"/>
        </w:rPr>
        <w:t xml:space="preserve">  In this </w:t>
      </w:r>
      <w:proofErr w:type="spellStart"/>
      <w:r w:rsidRPr="006D0C9D">
        <w:rPr>
          <w:lang w:eastAsia="ar-SA"/>
        </w:rPr>
        <w:t>usecase</w:t>
      </w:r>
      <w:proofErr w:type="spellEnd"/>
      <w:r w:rsidRPr="006D0C9D">
        <w:rPr>
          <w:lang w:eastAsia="ar-SA"/>
        </w:rPr>
        <w:t xml:space="preserve"> doctor logs in into his/her account and provide feedback about application</w:t>
      </w:r>
    </w:p>
    <w:tbl>
      <w:tblPr>
        <w:tblStyle w:val="TableGrid"/>
        <w:tblW w:w="10436" w:type="dxa"/>
        <w:tblInd w:w="108" w:type="dxa"/>
        <w:tblLayout w:type="fixed"/>
        <w:tblLook w:val="0000" w:firstRow="0" w:lastRow="0" w:firstColumn="0" w:lastColumn="0" w:noHBand="0" w:noVBand="0"/>
      </w:tblPr>
      <w:tblGrid>
        <w:gridCol w:w="2246"/>
        <w:gridCol w:w="8190"/>
      </w:tblGrid>
      <w:tr w:rsidR="0012019F" w:rsidRPr="006D0C9D" w14:paraId="154E156F" w14:textId="77777777" w:rsidTr="0012019F">
        <w:trPr>
          <w:trHeight w:val="260"/>
        </w:trPr>
        <w:tc>
          <w:tcPr>
            <w:tcW w:w="2246" w:type="dxa"/>
          </w:tcPr>
          <w:p w14:paraId="76D35C27" w14:textId="77777777" w:rsidR="0012019F" w:rsidRPr="006D0C9D" w:rsidRDefault="0012019F" w:rsidP="0012019F">
            <w:pPr>
              <w:jc w:val="both"/>
              <w:rPr>
                <w:b/>
              </w:rPr>
            </w:pPr>
            <w:r w:rsidRPr="006D0C9D">
              <w:rPr>
                <w:b/>
              </w:rPr>
              <w:t>Actors:</w:t>
            </w:r>
          </w:p>
        </w:tc>
        <w:tc>
          <w:tcPr>
            <w:tcW w:w="8190" w:type="dxa"/>
          </w:tcPr>
          <w:p w14:paraId="2583492B" w14:textId="77777777" w:rsidR="0012019F" w:rsidRPr="006D0C9D" w:rsidRDefault="0012019F" w:rsidP="0012019F">
            <w:pPr>
              <w:jc w:val="both"/>
            </w:pPr>
            <w:r w:rsidRPr="006D0C9D">
              <w:t>Primary Actors: Doctor</w:t>
            </w:r>
          </w:p>
          <w:tbl>
            <w:tblPr>
              <w:tblW w:w="8100" w:type="dxa"/>
              <w:tblLayout w:type="fixed"/>
              <w:tblLook w:val="0000" w:firstRow="0" w:lastRow="0" w:firstColumn="0" w:lastColumn="0" w:noHBand="0" w:noVBand="0"/>
            </w:tblPr>
            <w:tblGrid>
              <w:gridCol w:w="1785"/>
              <w:gridCol w:w="1363"/>
              <w:gridCol w:w="2057"/>
              <w:gridCol w:w="2895"/>
            </w:tblGrid>
            <w:tr w:rsidR="0012019F" w:rsidRPr="006D0C9D" w14:paraId="35DB9656" w14:textId="77777777" w:rsidTr="0012019F">
              <w:trPr>
                <w:trHeight w:val="99"/>
              </w:trPr>
              <w:tc>
                <w:tcPr>
                  <w:tcW w:w="1785" w:type="dxa"/>
                </w:tcPr>
                <w:p w14:paraId="389AB9FB" w14:textId="77777777" w:rsidR="0012019F" w:rsidRPr="006D0C9D" w:rsidRDefault="0012019F" w:rsidP="0012019F">
                  <w:pPr>
                    <w:jc w:val="both"/>
                  </w:pPr>
                </w:p>
              </w:tc>
              <w:tc>
                <w:tcPr>
                  <w:tcW w:w="1363" w:type="dxa"/>
                </w:tcPr>
                <w:p w14:paraId="22DDB757" w14:textId="77777777" w:rsidR="0012019F" w:rsidRPr="006D0C9D" w:rsidRDefault="0012019F" w:rsidP="0012019F">
                  <w:pPr>
                    <w:jc w:val="both"/>
                  </w:pPr>
                </w:p>
              </w:tc>
              <w:tc>
                <w:tcPr>
                  <w:tcW w:w="2057" w:type="dxa"/>
                </w:tcPr>
                <w:p w14:paraId="2ECF4053" w14:textId="77777777" w:rsidR="0012019F" w:rsidRPr="006D0C9D" w:rsidRDefault="0012019F" w:rsidP="0012019F">
                  <w:pPr>
                    <w:jc w:val="both"/>
                  </w:pPr>
                </w:p>
              </w:tc>
              <w:tc>
                <w:tcPr>
                  <w:tcW w:w="2895" w:type="dxa"/>
                </w:tcPr>
                <w:p w14:paraId="5FE38113" w14:textId="77777777" w:rsidR="0012019F" w:rsidRPr="006D0C9D" w:rsidRDefault="0012019F" w:rsidP="0012019F">
                  <w:pPr>
                    <w:jc w:val="both"/>
                  </w:pPr>
                </w:p>
              </w:tc>
            </w:tr>
          </w:tbl>
          <w:p w14:paraId="44233251" w14:textId="77777777" w:rsidR="0012019F" w:rsidRPr="006D0C9D" w:rsidRDefault="0012019F" w:rsidP="0012019F">
            <w:pPr>
              <w:jc w:val="both"/>
            </w:pPr>
          </w:p>
        </w:tc>
      </w:tr>
      <w:tr w:rsidR="0012019F" w:rsidRPr="006D0C9D" w14:paraId="6CB1C953" w14:textId="77777777" w:rsidTr="0012019F">
        <w:tc>
          <w:tcPr>
            <w:tcW w:w="2246" w:type="dxa"/>
          </w:tcPr>
          <w:p w14:paraId="37E95F44" w14:textId="77777777" w:rsidR="0012019F" w:rsidRPr="006D0C9D" w:rsidRDefault="0012019F" w:rsidP="0012019F">
            <w:pPr>
              <w:jc w:val="both"/>
              <w:rPr>
                <w:b/>
              </w:rPr>
            </w:pPr>
            <w:r w:rsidRPr="006D0C9D">
              <w:rPr>
                <w:b/>
              </w:rPr>
              <w:t>Trigger:</w:t>
            </w:r>
          </w:p>
        </w:tc>
        <w:tc>
          <w:tcPr>
            <w:tcW w:w="8190" w:type="dxa"/>
          </w:tcPr>
          <w:p w14:paraId="0EF8751E" w14:textId="2530BE2B" w:rsidR="0012019F" w:rsidRPr="006D0C9D" w:rsidRDefault="0012019F" w:rsidP="0012019F">
            <w:pPr>
              <w:jc w:val="both"/>
            </w:pPr>
            <w:r w:rsidRPr="006D0C9D">
              <w:t xml:space="preserve">Doctor </w:t>
            </w:r>
            <w:r w:rsidR="004D3603" w:rsidRPr="006D0C9D">
              <w:t>in</w:t>
            </w:r>
            <w:r w:rsidR="00B45F9A">
              <w:t>d</w:t>
            </w:r>
            <w:r w:rsidR="004D3603" w:rsidRPr="006D0C9D">
              <w:t>icates that he/she wants to give feedback about application</w:t>
            </w:r>
            <w:r w:rsidRPr="006D0C9D">
              <w:t>.</w:t>
            </w:r>
          </w:p>
        </w:tc>
      </w:tr>
      <w:tr w:rsidR="0012019F" w:rsidRPr="006D0C9D" w14:paraId="1776D290" w14:textId="77777777" w:rsidTr="0012019F">
        <w:trPr>
          <w:trHeight w:val="350"/>
        </w:trPr>
        <w:tc>
          <w:tcPr>
            <w:tcW w:w="2246" w:type="dxa"/>
          </w:tcPr>
          <w:p w14:paraId="7B8575A7" w14:textId="77777777" w:rsidR="0012019F" w:rsidRPr="006D0C9D" w:rsidRDefault="0012019F" w:rsidP="0012019F">
            <w:pPr>
              <w:jc w:val="both"/>
              <w:rPr>
                <w:b/>
              </w:rPr>
            </w:pPr>
            <w:r w:rsidRPr="006D0C9D">
              <w:rPr>
                <w:b/>
              </w:rPr>
              <w:t>Preconditions:</w:t>
            </w:r>
          </w:p>
        </w:tc>
        <w:tc>
          <w:tcPr>
            <w:tcW w:w="8190" w:type="dxa"/>
          </w:tcPr>
          <w:p w14:paraId="49FF754A" w14:textId="77777777" w:rsidR="0012019F" w:rsidRPr="006D0C9D" w:rsidRDefault="0012019F" w:rsidP="0012019F">
            <w:pPr>
              <w:jc w:val="both"/>
            </w:pPr>
            <w:r w:rsidRPr="006D0C9D">
              <w:t xml:space="preserve">PRE-1: Doctor has active internet connection. </w:t>
            </w:r>
          </w:p>
          <w:p w14:paraId="684367D4" w14:textId="77777777" w:rsidR="0012019F" w:rsidRPr="006D0C9D" w:rsidRDefault="0012019F" w:rsidP="0012019F">
            <w:pPr>
              <w:jc w:val="both"/>
            </w:pPr>
            <w:r w:rsidRPr="006D0C9D">
              <w:t>PRE-2: Doctor is logged into the system.</w:t>
            </w:r>
          </w:p>
          <w:p w14:paraId="7CF328F2" w14:textId="77777777" w:rsidR="0012019F" w:rsidRPr="006D0C9D" w:rsidRDefault="0012019F" w:rsidP="0012019F">
            <w:pPr>
              <w:jc w:val="both"/>
            </w:pPr>
            <w:r w:rsidRPr="006D0C9D">
              <w:t>PRE-3: Doctor must have an active application to provide feedback on</w:t>
            </w:r>
          </w:p>
        </w:tc>
      </w:tr>
      <w:tr w:rsidR="0012019F" w:rsidRPr="006D0C9D" w14:paraId="3485AF21" w14:textId="77777777" w:rsidTr="0012019F">
        <w:tc>
          <w:tcPr>
            <w:tcW w:w="2246" w:type="dxa"/>
          </w:tcPr>
          <w:p w14:paraId="4478A186" w14:textId="77777777" w:rsidR="0012019F" w:rsidRPr="006D0C9D" w:rsidRDefault="0012019F" w:rsidP="0012019F">
            <w:pPr>
              <w:jc w:val="both"/>
              <w:rPr>
                <w:b/>
              </w:rPr>
            </w:pPr>
            <w:r w:rsidRPr="006D0C9D">
              <w:rPr>
                <w:b/>
              </w:rPr>
              <w:t>Postconditions:</w:t>
            </w:r>
          </w:p>
        </w:tc>
        <w:tc>
          <w:tcPr>
            <w:tcW w:w="8190" w:type="dxa"/>
          </w:tcPr>
          <w:p w14:paraId="62D968E5" w14:textId="77777777" w:rsidR="0012019F" w:rsidRPr="006D0C9D" w:rsidRDefault="0012019F" w:rsidP="0012019F">
            <w:pPr>
              <w:pStyle w:val="Pa49"/>
              <w:jc w:val="both"/>
              <w:rPr>
                <w:rFonts w:ascii="Times New Roman" w:hAnsi="Times New Roman"/>
              </w:rPr>
            </w:pPr>
            <w:r w:rsidRPr="006D0C9D">
              <w:rPr>
                <w:rFonts w:ascii="Times New Roman" w:hAnsi="Times New Roman"/>
              </w:rPr>
              <w:t xml:space="preserve">POST-1: </w:t>
            </w:r>
            <w:r w:rsidRPr="006D0C9D">
              <w:rPr>
                <w:rFonts w:ascii="Times New Roman" w:hAnsi="Times New Roman"/>
                <w:sz w:val="23"/>
                <w:szCs w:val="23"/>
                <w:shd w:val="clear" w:color="auto" w:fill="FFFFFF"/>
              </w:rPr>
              <w:t> </w:t>
            </w:r>
            <w:r w:rsidRPr="006D0C9D">
              <w:rPr>
                <w:rFonts w:ascii="Times New Roman" w:hAnsi="Times New Roman"/>
                <w:shd w:val="clear" w:color="auto" w:fill="FFFFFF"/>
              </w:rPr>
              <w:t>The doctor's feedback is recorded in the system and can be viewed by the application owner.</w:t>
            </w:r>
          </w:p>
          <w:p w14:paraId="499A0384" w14:textId="77777777" w:rsidR="0012019F" w:rsidRPr="006D0C9D" w:rsidRDefault="0012019F" w:rsidP="0012019F">
            <w:r w:rsidRPr="006D0C9D">
              <w:t xml:space="preserve">POST-2: </w:t>
            </w:r>
            <w:r w:rsidRPr="006D0C9D">
              <w:rPr>
                <w:shd w:val="clear" w:color="auto" w:fill="FFFFFF"/>
              </w:rPr>
              <w:t>The doctor will receive a confirmation message that their feedback was received</w:t>
            </w:r>
          </w:p>
        </w:tc>
      </w:tr>
      <w:tr w:rsidR="0012019F" w:rsidRPr="006D0C9D" w14:paraId="5F188BA1" w14:textId="77777777" w:rsidTr="0012019F">
        <w:trPr>
          <w:trHeight w:val="800"/>
        </w:trPr>
        <w:tc>
          <w:tcPr>
            <w:tcW w:w="2246" w:type="dxa"/>
          </w:tcPr>
          <w:p w14:paraId="079C461B" w14:textId="77777777" w:rsidR="0012019F" w:rsidRPr="006D0C9D" w:rsidRDefault="0012019F" w:rsidP="0012019F">
            <w:pPr>
              <w:jc w:val="both"/>
              <w:rPr>
                <w:b/>
              </w:rPr>
            </w:pPr>
            <w:r w:rsidRPr="006D0C9D">
              <w:rPr>
                <w:b/>
              </w:rPr>
              <w:t>Normal Flow:</w:t>
            </w:r>
          </w:p>
        </w:tc>
        <w:tc>
          <w:tcPr>
            <w:tcW w:w="8190" w:type="dxa"/>
          </w:tcPr>
          <w:p w14:paraId="7F050568" w14:textId="050BFCC2" w:rsidR="0012019F" w:rsidRPr="006D0C9D" w:rsidRDefault="0012019F" w:rsidP="0012019F">
            <w:pPr>
              <w:pStyle w:val="Pa49"/>
              <w:jc w:val="both"/>
              <w:rPr>
                <w:rFonts w:ascii="Times New Roman" w:hAnsi="Times New Roman"/>
                <w:szCs w:val="20"/>
              </w:rPr>
            </w:pPr>
            <w:r w:rsidRPr="006D0C9D">
              <w:rPr>
                <w:rFonts w:ascii="Times New Roman" w:hAnsi="Times New Roman"/>
                <w:szCs w:val="20"/>
              </w:rPr>
              <w:t>1.0  Give</w:t>
            </w:r>
            <w:r w:rsidR="00A2550F" w:rsidRPr="006D0C9D">
              <w:rPr>
                <w:rFonts w:ascii="Times New Roman" w:hAnsi="Times New Roman"/>
                <w:szCs w:val="20"/>
              </w:rPr>
              <w:t xml:space="preserve"> Application</w:t>
            </w:r>
            <w:r w:rsidRPr="006D0C9D">
              <w:rPr>
                <w:rFonts w:ascii="Times New Roman" w:hAnsi="Times New Roman"/>
                <w:szCs w:val="20"/>
              </w:rPr>
              <w:t xml:space="preserve"> Feedback</w:t>
            </w:r>
          </w:p>
          <w:p w14:paraId="7EAD52D3" w14:textId="3591FE06" w:rsidR="0012019F" w:rsidRDefault="00B45F9A" w:rsidP="0012019F">
            <w:pPr>
              <w:pStyle w:val="Pa49"/>
              <w:jc w:val="both"/>
              <w:rPr>
                <w:rFonts w:ascii="Times New Roman" w:hAnsi="Times New Roman"/>
              </w:rPr>
            </w:pPr>
            <w:r>
              <w:rPr>
                <w:rFonts w:ascii="Times New Roman" w:hAnsi="Times New Roman"/>
              </w:rPr>
              <w:t>1</w:t>
            </w:r>
            <w:r w:rsidR="0012019F" w:rsidRPr="006D0C9D">
              <w:rPr>
                <w:rFonts w:ascii="Times New Roman" w:hAnsi="Times New Roman"/>
              </w:rPr>
              <w:t xml:space="preserve">. Doctor write feedback about application performance. </w:t>
            </w:r>
          </w:p>
          <w:p w14:paraId="3B67203C" w14:textId="50DB8035" w:rsidR="00B45F9A" w:rsidRPr="00B45F9A" w:rsidRDefault="00B45F9A" w:rsidP="00B45F9A">
            <w:r>
              <w:t xml:space="preserve">2. Doctor clicks on “submit </w:t>
            </w:r>
            <w:proofErr w:type="spellStart"/>
            <w:r>
              <w:t>feeback</w:t>
            </w:r>
            <w:proofErr w:type="spellEnd"/>
            <w:r>
              <w:t>” option.</w:t>
            </w:r>
          </w:p>
          <w:p w14:paraId="5A4F6628" w14:textId="77777777" w:rsidR="0012019F" w:rsidRPr="006D0C9D" w:rsidRDefault="0012019F" w:rsidP="0012019F">
            <w:pPr>
              <w:pStyle w:val="Pa49"/>
              <w:jc w:val="both"/>
              <w:rPr>
                <w:rFonts w:ascii="Times New Roman" w:hAnsi="Times New Roman"/>
              </w:rPr>
            </w:pPr>
            <w:r w:rsidRPr="006D0C9D">
              <w:rPr>
                <w:rFonts w:ascii="Times New Roman" w:hAnsi="Times New Roman"/>
              </w:rPr>
              <w:t xml:space="preserve">3. </w:t>
            </w:r>
            <w:r w:rsidRPr="006D0C9D">
              <w:rPr>
                <w:rFonts w:ascii="Times New Roman" w:hAnsi="Times New Roman"/>
                <w:shd w:val="clear" w:color="auto" w:fill="FFFFFF"/>
              </w:rPr>
              <w:t>The doctor's feedback is recorded in the system and can be viewed by the application owner</w:t>
            </w:r>
            <w:r w:rsidRPr="006D0C9D">
              <w:rPr>
                <w:rFonts w:ascii="Times New Roman" w:hAnsi="Times New Roman"/>
                <w:sz w:val="23"/>
                <w:szCs w:val="23"/>
                <w:shd w:val="clear" w:color="auto" w:fill="FFFFFF"/>
              </w:rPr>
              <w:t>.</w:t>
            </w:r>
            <w:r w:rsidRPr="006D0C9D">
              <w:rPr>
                <w:rFonts w:ascii="Times New Roman" w:hAnsi="Times New Roman"/>
              </w:rPr>
              <w:t xml:space="preserve"> </w:t>
            </w:r>
          </w:p>
          <w:p w14:paraId="330EEFF6" w14:textId="77777777" w:rsidR="0012019F" w:rsidRPr="006D0C9D" w:rsidRDefault="0012019F" w:rsidP="0012019F">
            <w:pPr>
              <w:pStyle w:val="Pa49"/>
              <w:jc w:val="both"/>
              <w:rPr>
                <w:rFonts w:ascii="Times New Roman" w:hAnsi="Times New Roman"/>
              </w:rPr>
            </w:pPr>
            <w:r w:rsidRPr="006D0C9D">
              <w:rPr>
                <w:rFonts w:ascii="Times New Roman" w:hAnsi="Times New Roman"/>
              </w:rPr>
              <w:t xml:space="preserve">4. </w:t>
            </w:r>
            <w:r w:rsidRPr="006D0C9D">
              <w:rPr>
                <w:rFonts w:ascii="Times New Roman" w:hAnsi="Times New Roman"/>
                <w:sz w:val="23"/>
                <w:szCs w:val="23"/>
                <w:shd w:val="clear" w:color="auto" w:fill="FFFFFF"/>
              </w:rPr>
              <w:t>The doctor will receive a confirmation message that their feedback was received</w:t>
            </w:r>
            <w:r w:rsidRPr="006D0C9D">
              <w:rPr>
                <w:rFonts w:ascii="Times New Roman" w:hAnsi="Times New Roman"/>
              </w:rPr>
              <w:t xml:space="preserve">. </w:t>
            </w:r>
          </w:p>
        </w:tc>
      </w:tr>
      <w:tr w:rsidR="0012019F" w:rsidRPr="006D0C9D" w14:paraId="7A08730D" w14:textId="77777777" w:rsidTr="0012019F">
        <w:trPr>
          <w:trHeight w:val="305"/>
        </w:trPr>
        <w:tc>
          <w:tcPr>
            <w:tcW w:w="2246" w:type="dxa"/>
          </w:tcPr>
          <w:p w14:paraId="4BB18278" w14:textId="77777777" w:rsidR="0012019F" w:rsidRPr="006D0C9D" w:rsidRDefault="0012019F" w:rsidP="0012019F">
            <w:pPr>
              <w:jc w:val="both"/>
              <w:rPr>
                <w:b/>
              </w:rPr>
            </w:pPr>
            <w:r w:rsidRPr="006D0C9D">
              <w:rPr>
                <w:b/>
              </w:rPr>
              <w:t>Alternative Flows:</w:t>
            </w:r>
          </w:p>
          <w:p w14:paraId="73E70D68" w14:textId="77777777" w:rsidR="0012019F" w:rsidRPr="006D0C9D" w:rsidRDefault="0012019F" w:rsidP="0012019F">
            <w:pPr>
              <w:jc w:val="both"/>
              <w:rPr>
                <w:b/>
                <w:color w:val="BFBFBF"/>
              </w:rPr>
            </w:pPr>
            <w:r w:rsidRPr="006D0C9D">
              <w:rPr>
                <w:b/>
                <w:color w:val="BFBFBF"/>
              </w:rPr>
              <w:t xml:space="preserve">                                           </w:t>
            </w:r>
          </w:p>
        </w:tc>
        <w:tc>
          <w:tcPr>
            <w:tcW w:w="8190" w:type="dxa"/>
          </w:tcPr>
          <w:p w14:paraId="01FA4A7E" w14:textId="77777777" w:rsidR="0012019F" w:rsidRPr="006D0C9D" w:rsidRDefault="0012019F" w:rsidP="0012019F">
            <w:pPr>
              <w:pStyle w:val="Pa49"/>
              <w:jc w:val="both"/>
              <w:rPr>
                <w:rFonts w:ascii="Times New Roman" w:hAnsi="Times New Roman"/>
              </w:rPr>
            </w:pPr>
            <w:r w:rsidRPr="006D0C9D">
              <w:rPr>
                <w:rFonts w:ascii="Times New Roman" w:hAnsi="Times New Roman"/>
              </w:rPr>
              <w:t xml:space="preserve">N/A </w:t>
            </w:r>
          </w:p>
        </w:tc>
      </w:tr>
      <w:tr w:rsidR="0012019F" w:rsidRPr="006D0C9D" w14:paraId="04812FE9" w14:textId="77777777" w:rsidTr="0012019F">
        <w:tc>
          <w:tcPr>
            <w:tcW w:w="2246" w:type="dxa"/>
          </w:tcPr>
          <w:p w14:paraId="3132AB2B" w14:textId="77777777" w:rsidR="0012019F" w:rsidRPr="006D0C9D" w:rsidRDefault="0012019F" w:rsidP="0012019F">
            <w:pPr>
              <w:jc w:val="both"/>
              <w:rPr>
                <w:b/>
              </w:rPr>
            </w:pPr>
            <w:r w:rsidRPr="006D0C9D">
              <w:rPr>
                <w:b/>
              </w:rPr>
              <w:t>Exceptions:</w:t>
            </w:r>
          </w:p>
        </w:tc>
        <w:tc>
          <w:tcPr>
            <w:tcW w:w="8190" w:type="dxa"/>
          </w:tcPr>
          <w:p w14:paraId="7FDD5B52" w14:textId="309B2A21" w:rsidR="0012019F" w:rsidRPr="006D0C9D" w:rsidRDefault="0012019F" w:rsidP="0012019F">
            <w:r w:rsidRPr="006D0C9D">
              <w:t xml:space="preserve">E0 In step </w:t>
            </w:r>
            <w:r w:rsidR="00B45F9A">
              <w:t>1</w:t>
            </w:r>
            <w:r w:rsidRPr="006D0C9D">
              <w:t xml:space="preserve"> of normal flow if the doctor has already submitted </w:t>
            </w:r>
            <w:r w:rsidR="00B45F9A">
              <w:t>irrelevant</w:t>
            </w:r>
            <w:r w:rsidRPr="006D0C9D">
              <w:t xml:space="preserve"> feedback then:</w:t>
            </w:r>
          </w:p>
          <w:p w14:paraId="6A055CA9" w14:textId="77777777" w:rsidR="0012019F" w:rsidRPr="006D0C9D" w:rsidRDefault="0012019F" w:rsidP="002D4A61">
            <w:pPr>
              <w:pStyle w:val="ListParagraph"/>
              <w:numPr>
                <w:ilvl w:val="0"/>
                <w:numId w:val="12"/>
              </w:numPr>
              <w:contextualSpacing/>
            </w:pPr>
            <w:r w:rsidRPr="006D0C9D">
              <w:t>System will display an error message.</w:t>
            </w:r>
          </w:p>
          <w:p w14:paraId="6AC0B39B" w14:textId="77777777" w:rsidR="0012019F" w:rsidRPr="006D0C9D" w:rsidRDefault="0012019F" w:rsidP="002D4A61">
            <w:pPr>
              <w:pStyle w:val="ListParagraph"/>
              <w:numPr>
                <w:ilvl w:val="0"/>
                <w:numId w:val="12"/>
              </w:numPr>
              <w:contextualSpacing/>
            </w:pPr>
            <w:r w:rsidRPr="006D0C9D">
              <w:t>System will prompt doctor to provide feedback relevant to the application.</w:t>
            </w:r>
          </w:p>
          <w:p w14:paraId="7DB736F1" w14:textId="77777777" w:rsidR="0012019F" w:rsidRPr="006D0C9D" w:rsidRDefault="0012019F" w:rsidP="0012019F">
            <w:r w:rsidRPr="006D0C9D">
              <w:t>E1 In step 2 of normal flow if the feedback contain profanity and offensive language then:</w:t>
            </w:r>
          </w:p>
          <w:p w14:paraId="78C3C27E" w14:textId="77777777" w:rsidR="0012019F" w:rsidRPr="006D0C9D" w:rsidRDefault="0012019F" w:rsidP="002D4A61">
            <w:pPr>
              <w:pStyle w:val="ListParagraph"/>
              <w:numPr>
                <w:ilvl w:val="0"/>
                <w:numId w:val="13"/>
              </w:numPr>
              <w:contextualSpacing/>
            </w:pPr>
            <w:r w:rsidRPr="006D0C9D">
              <w:t>System will display error message.</w:t>
            </w:r>
          </w:p>
          <w:p w14:paraId="09096139" w14:textId="77777777" w:rsidR="0012019F" w:rsidRPr="006D0C9D" w:rsidRDefault="0012019F" w:rsidP="002D4A61">
            <w:pPr>
              <w:pStyle w:val="ListParagraph"/>
              <w:numPr>
                <w:ilvl w:val="0"/>
                <w:numId w:val="13"/>
              </w:numPr>
              <w:contextualSpacing/>
            </w:pPr>
            <w:r w:rsidRPr="006D0C9D">
              <w:t>System will prompt doctor to edit the feedback.</w:t>
            </w:r>
          </w:p>
          <w:p w14:paraId="47E38E84" w14:textId="77777777" w:rsidR="0012019F" w:rsidRPr="006D0C9D" w:rsidRDefault="0012019F" w:rsidP="0012019F">
            <w:r w:rsidRPr="006D0C9D">
              <w:t>E2 In step 2 of normal flow if the feedback is unrelated to application then:</w:t>
            </w:r>
          </w:p>
          <w:p w14:paraId="7FDF2A60" w14:textId="77777777" w:rsidR="0012019F" w:rsidRPr="006D0C9D" w:rsidRDefault="0012019F" w:rsidP="0012019F">
            <w:r w:rsidRPr="006D0C9D">
              <w:t xml:space="preserve">      1. System will display error message.</w:t>
            </w:r>
          </w:p>
          <w:p w14:paraId="2F69AF92" w14:textId="77777777" w:rsidR="0012019F" w:rsidRPr="006D0C9D" w:rsidRDefault="0012019F" w:rsidP="002D4A61">
            <w:pPr>
              <w:pStyle w:val="ListParagraph"/>
              <w:numPr>
                <w:ilvl w:val="0"/>
                <w:numId w:val="11"/>
              </w:numPr>
              <w:contextualSpacing/>
            </w:pPr>
            <w:r w:rsidRPr="006D0C9D">
              <w:t>System will prompt doctor to provide relevant feedback to application.</w:t>
            </w:r>
          </w:p>
        </w:tc>
      </w:tr>
      <w:tr w:rsidR="0012019F" w:rsidRPr="006D0C9D" w14:paraId="207F85A4" w14:textId="77777777" w:rsidTr="0012019F">
        <w:tc>
          <w:tcPr>
            <w:tcW w:w="2246" w:type="dxa"/>
          </w:tcPr>
          <w:p w14:paraId="6B17B623" w14:textId="77777777" w:rsidR="0012019F" w:rsidRPr="006D0C9D" w:rsidRDefault="0012019F" w:rsidP="0012019F">
            <w:pPr>
              <w:jc w:val="both"/>
              <w:rPr>
                <w:b/>
              </w:rPr>
            </w:pPr>
            <w:r w:rsidRPr="006D0C9D">
              <w:rPr>
                <w:b/>
              </w:rPr>
              <w:t>Business Rules</w:t>
            </w:r>
          </w:p>
        </w:tc>
        <w:tc>
          <w:tcPr>
            <w:tcW w:w="8190" w:type="dxa"/>
          </w:tcPr>
          <w:p w14:paraId="07B35B46" w14:textId="77777777" w:rsidR="0012019F" w:rsidRPr="006D0C9D" w:rsidRDefault="0012019F" w:rsidP="0012019F">
            <w:pPr>
              <w:jc w:val="both"/>
              <w:rPr>
                <w:shd w:val="clear" w:color="auto" w:fill="FFFFFF"/>
              </w:rPr>
            </w:pPr>
            <w:r w:rsidRPr="006D0C9D">
              <w:t xml:space="preserve">BR-1: </w:t>
            </w:r>
            <w:r w:rsidRPr="006D0C9D">
              <w:rPr>
                <w:shd w:val="clear" w:color="auto" w:fill="FFFFFF"/>
              </w:rPr>
              <w:t>Feedback can only be submitted once per user per application.</w:t>
            </w:r>
          </w:p>
          <w:p w14:paraId="06C137F8" w14:textId="77777777" w:rsidR="0012019F" w:rsidRPr="006D0C9D" w:rsidRDefault="0012019F" w:rsidP="0012019F">
            <w:pPr>
              <w:jc w:val="both"/>
              <w:rPr>
                <w:shd w:val="clear" w:color="auto" w:fill="FFFFFF"/>
              </w:rPr>
            </w:pPr>
            <w:r w:rsidRPr="006D0C9D">
              <w:t>BR-2:</w:t>
            </w:r>
            <w:r w:rsidRPr="006D0C9D">
              <w:rPr>
                <w:shd w:val="clear" w:color="auto" w:fill="FFFFFF"/>
              </w:rPr>
              <w:t xml:space="preserve"> Feedback must be at least 50 characters long.</w:t>
            </w:r>
          </w:p>
          <w:p w14:paraId="3D8CC6A9" w14:textId="77777777" w:rsidR="0012019F" w:rsidRPr="006D0C9D" w:rsidRDefault="0012019F" w:rsidP="0012019F">
            <w:pPr>
              <w:jc w:val="both"/>
              <w:rPr>
                <w:shd w:val="clear" w:color="auto" w:fill="FFFFFF"/>
              </w:rPr>
            </w:pPr>
            <w:r w:rsidRPr="006D0C9D">
              <w:t xml:space="preserve">BR-3: </w:t>
            </w:r>
            <w:r w:rsidRPr="006D0C9D">
              <w:rPr>
                <w:shd w:val="clear" w:color="auto" w:fill="FFFFFF"/>
              </w:rPr>
              <w:t>Profanity and offensive language will not be tolerated in the feedback.</w:t>
            </w:r>
          </w:p>
          <w:p w14:paraId="5CAE299E" w14:textId="77777777" w:rsidR="0012019F" w:rsidRPr="006D0C9D" w:rsidRDefault="0012019F" w:rsidP="0012019F">
            <w:pPr>
              <w:jc w:val="both"/>
            </w:pPr>
            <w:r w:rsidRPr="006D0C9D">
              <w:t xml:space="preserve">BR-4: </w:t>
            </w:r>
            <w:r w:rsidRPr="006D0C9D">
              <w:rPr>
                <w:sz w:val="23"/>
                <w:szCs w:val="23"/>
                <w:shd w:val="clear" w:color="auto" w:fill="FFFFFF"/>
              </w:rPr>
              <w:t> </w:t>
            </w:r>
            <w:r w:rsidRPr="006D0C9D">
              <w:rPr>
                <w:shd w:val="clear" w:color="auto" w:fill="FFFFFF"/>
              </w:rPr>
              <w:t>Feedback must relate to the application only.</w:t>
            </w:r>
          </w:p>
        </w:tc>
      </w:tr>
      <w:tr w:rsidR="0012019F" w:rsidRPr="006D0C9D" w14:paraId="74B08EE8" w14:textId="77777777" w:rsidTr="0012019F">
        <w:trPr>
          <w:trHeight w:val="1430"/>
        </w:trPr>
        <w:tc>
          <w:tcPr>
            <w:tcW w:w="2246" w:type="dxa"/>
          </w:tcPr>
          <w:p w14:paraId="5736A5FD" w14:textId="77777777" w:rsidR="0012019F" w:rsidRPr="006D0C9D" w:rsidRDefault="0012019F" w:rsidP="0012019F">
            <w:pPr>
              <w:jc w:val="both"/>
              <w:rPr>
                <w:b/>
              </w:rPr>
            </w:pPr>
            <w:r w:rsidRPr="006D0C9D">
              <w:rPr>
                <w:b/>
              </w:rPr>
              <w:t>Assumptions:</w:t>
            </w:r>
          </w:p>
        </w:tc>
        <w:tc>
          <w:tcPr>
            <w:tcW w:w="8190" w:type="dxa"/>
          </w:tcPr>
          <w:p w14:paraId="668ACAB3" w14:textId="77777777" w:rsidR="0012019F" w:rsidRPr="006D0C9D" w:rsidRDefault="0012019F" w:rsidP="002D4A61">
            <w:pPr>
              <w:pStyle w:val="ListParagraph"/>
              <w:numPr>
                <w:ilvl w:val="0"/>
                <w:numId w:val="14"/>
              </w:numPr>
              <w:contextualSpacing/>
              <w:jc w:val="both"/>
            </w:pPr>
            <w:r w:rsidRPr="006D0C9D">
              <w:rPr>
                <w:shd w:val="clear" w:color="auto" w:fill="FFFFFF"/>
              </w:rPr>
              <w:t>It is assumed that the doctor has provided honest and accurate feedback.</w:t>
            </w:r>
          </w:p>
          <w:p w14:paraId="758F3587" w14:textId="77777777" w:rsidR="0012019F" w:rsidRPr="006D0C9D" w:rsidRDefault="0012019F" w:rsidP="002D4A61">
            <w:pPr>
              <w:pStyle w:val="ListParagraph"/>
              <w:numPr>
                <w:ilvl w:val="0"/>
                <w:numId w:val="14"/>
              </w:numPr>
              <w:contextualSpacing/>
              <w:jc w:val="both"/>
            </w:pPr>
            <w:r w:rsidRPr="006D0C9D">
              <w:rPr>
                <w:shd w:val="clear" w:color="auto" w:fill="FFFFFF"/>
              </w:rPr>
              <w:t>It is assumed that the doctor will provide feedback that is relevant to the application only.</w:t>
            </w:r>
          </w:p>
          <w:p w14:paraId="12056997" w14:textId="77777777" w:rsidR="0012019F" w:rsidRPr="006D0C9D" w:rsidRDefault="0012019F" w:rsidP="002D4A61">
            <w:pPr>
              <w:pStyle w:val="ListParagraph"/>
              <w:numPr>
                <w:ilvl w:val="0"/>
                <w:numId w:val="14"/>
              </w:numPr>
              <w:contextualSpacing/>
              <w:jc w:val="both"/>
            </w:pPr>
            <w:r w:rsidRPr="006D0C9D">
              <w:rPr>
                <w:shd w:val="clear" w:color="auto" w:fill="FFFFFF"/>
              </w:rPr>
              <w:t>It is assumed that the doctor will enter feedback that is constructive and helpful</w:t>
            </w:r>
            <w:r w:rsidRPr="006D0C9D">
              <w:rPr>
                <w:sz w:val="23"/>
                <w:szCs w:val="23"/>
                <w:shd w:val="clear" w:color="auto" w:fill="FFFFFF"/>
              </w:rPr>
              <w:t>.</w:t>
            </w:r>
          </w:p>
        </w:tc>
      </w:tr>
    </w:tbl>
    <w:p w14:paraId="76229CA8" w14:textId="458DA654" w:rsidR="000157B7" w:rsidRPr="006D0C9D" w:rsidRDefault="000157B7" w:rsidP="000157B7">
      <w:pPr>
        <w:jc w:val="center"/>
        <w:rPr>
          <w:b/>
          <w:sz w:val="22"/>
          <w:szCs w:val="22"/>
          <w:lang w:eastAsia="ar-SA"/>
        </w:rPr>
      </w:pPr>
      <w:r w:rsidRPr="006D0C9D">
        <w:rPr>
          <w:b/>
          <w:sz w:val="22"/>
          <w:szCs w:val="22"/>
          <w:lang w:eastAsia="ar-SA"/>
        </w:rPr>
        <w:t>Table 1</w:t>
      </w:r>
      <w:r w:rsidR="00E77D4F" w:rsidRPr="006D0C9D">
        <w:rPr>
          <w:b/>
          <w:sz w:val="22"/>
          <w:szCs w:val="22"/>
          <w:lang w:eastAsia="ar-SA"/>
        </w:rPr>
        <w:t>3</w:t>
      </w:r>
      <w:r w:rsidRPr="006D0C9D">
        <w:rPr>
          <w:b/>
          <w:sz w:val="22"/>
          <w:szCs w:val="22"/>
          <w:lang w:eastAsia="ar-SA"/>
        </w:rPr>
        <w:t xml:space="preserve">: Give </w:t>
      </w:r>
      <w:r w:rsidR="00A2550F" w:rsidRPr="006D0C9D">
        <w:rPr>
          <w:b/>
          <w:sz w:val="22"/>
          <w:szCs w:val="22"/>
          <w:lang w:eastAsia="ar-SA"/>
        </w:rPr>
        <w:t xml:space="preserve">Application </w:t>
      </w:r>
      <w:r w:rsidRPr="006D0C9D">
        <w:rPr>
          <w:b/>
          <w:sz w:val="22"/>
          <w:szCs w:val="22"/>
          <w:lang w:eastAsia="ar-SA"/>
        </w:rPr>
        <w:t xml:space="preserve">Feedback </w:t>
      </w:r>
      <w:proofErr w:type="spellStart"/>
      <w:r w:rsidRPr="006D0C9D">
        <w:rPr>
          <w:b/>
          <w:sz w:val="22"/>
          <w:szCs w:val="22"/>
          <w:lang w:eastAsia="ar-SA"/>
        </w:rPr>
        <w:t>Usecase</w:t>
      </w:r>
      <w:proofErr w:type="spellEnd"/>
    </w:p>
    <w:p w14:paraId="73B79E34" w14:textId="312A3682" w:rsidR="0012019F" w:rsidRPr="006D0C9D" w:rsidRDefault="0012019F" w:rsidP="000157B7">
      <w:pPr>
        <w:jc w:val="center"/>
        <w:rPr>
          <w:lang w:eastAsia="ar-SA"/>
        </w:rPr>
      </w:pPr>
    </w:p>
    <w:p w14:paraId="1A148EEF" w14:textId="21BC326E" w:rsidR="0012019F" w:rsidRPr="006D0C9D" w:rsidRDefault="0012019F" w:rsidP="0012019F">
      <w:pPr>
        <w:rPr>
          <w:lang w:eastAsia="ar-SA"/>
        </w:rPr>
      </w:pPr>
    </w:p>
    <w:p w14:paraId="3CBF7F47" w14:textId="21AFE080" w:rsidR="004F6C5D" w:rsidRPr="006D0C9D" w:rsidRDefault="000157B7" w:rsidP="000157B7">
      <w:pPr>
        <w:pStyle w:val="Heading4"/>
        <w:numPr>
          <w:ilvl w:val="0"/>
          <w:numId w:val="0"/>
        </w:numPr>
        <w:ind w:left="1044" w:hanging="864"/>
        <w:rPr>
          <w:i w:val="0"/>
          <w:sz w:val="26"/>
          <w:szCs w:val="26"/>
        </w:rPr>
      </w:pPr>
      <w:r w:rsidRPr="006D0C9D">
        <w:rPr>
          <w:i w:val="0"/>
          <w:sz w:val="26"/>
          <w:szCs w:val="26"/>
        </w:rPr>
        <w:lastRenderedPageBreak/>
        <w:t>DUC-</w:t>
      </w:r>
      <w:r w:rsidR="00E77D4F" w:rsidRPr="006D0C9D">
        <w:rPr>
          <w:i w:val="0"/>
          <w:sz w:val="26"/>
          <w:szCs w:val="26"/>
        </w:rPr>
        <w:t>8</w:t>
      </w:r>
      <w:r w:rsidRPr="006D0C9D">
        <w:rPr>
          <w:i w:val="0"/>
          <w:sz w:val="26"/>
          <w:szCs w:val="26"/>
        </w:rPr>
        <w:t xml:space="preserve">: </w:t>
      </w:r>
      <w:r w:rsidR="0012019F" w:rsidRPr="006D0C9D">
        <w:rPr>
          <w:i w:val="0"/>
          <w:sz w:val="26"/>
          <w:szCs w:val="26"/>
        </w:rPr>
        <w:t xml:space="preserve">View </w:t>
      </w:r>
      <w:r w:rsidR="004D3603" w:rsidRPr="006D0C9D">
        <w:rPr>
          <w:i w:val="0"/>
          <w:sz w:val="26"/>
          <w:szCs w:val="26"/>
        </w:rPr>
        <w:t xml:space="preserve">Application </w:t>
      </w:r>
      <w:r w:rsidR="0012019F" w:rsidRPr="006D0C9D">
        <w:rPr>
          <w:i w:val="0"/>
          <w:sz w:val="26"/>
          <w:szCs w:val="26"/>
        </w:rPr>
        <w:t xml:space="preserve">Feedback </w:t>
      </w:r>
    </w:p>
    <w:p w14:paraId="7FFB6313" w14:textId="6E53528D" w:rsidR="004F6C5D" w:rsidRPr="006D0C9D" w:rsidRDefault="000157B7" w:rsidP="000157B7">
      <w:pPr>
        <w:rPr>
          <w:sz w:val="22"/>
          <w:szCs w:val="22"/>
          <w:lang w:eastAsia="ar-SA"/>
        </w:rPr>
      </w:pPr>
      <w:r w:rsidRPr="00B45F9A">
        <w:rPr>
          <w:b/>
          <w:lang w:eastAsia="ar-SA"/>
        </w:rPr>
        <w:t xml:space="preserve">  </w:t>
      </w:r>
      <w:r w:rsidRPr="00B45F9A">
        <w:rPr>
          <w:lang w:eastAsia="ar-SA"/>
        </w:rPr>
        <w:t xml:space="preserve">In this </w:t>
      </w:r>
      <w:proofErr w:type="spellStart"/>
      <w:r w:rsidRPr="00B45F9A">
        <w:rPr>
          <w:lang w:eastAsia="ar-SA"/>
        </w:rPr>
        <w:t>usecase</w:t>
      </w:r>
      <w:proofErr w:type="spellEnd"/>
      <w:r w:rsidRPr="006D0C9D">
        <w:rPr>
          <w:sz w:val="22"/>
          <w:szCs w:val="22"/>
          <w:lang w:eastAsia="ar-SA"/>
        </w:rPr>
        <w:t xml:space="preserve"> </w:t>
      </w:r>
      <w:r w:rsidRPr="006D0C9D">
        <w:t>doctor logs in into his/her account and can view feedback about the system.</w:t>
      </w:r>
    </w:p>
    <w:tbl>
      <w:tblPr>
        <w:tblStyle w:val="TableGrid"/>
        <w:tblW w:w="10436" w:type="dxa"/>
        <w:tblInd w:w="108" w:type="dxa"/>
        <w:tblLayout w:type="fixed"/>
        <w:tblLook w:val="0000" w:firstRow="0" w:lastRow="0" w:firstColumn="0" w:lastColumn="0" w:noHBand="0" w:noVBand="0"/>
      </w:tblPr>
      <w:tblGrid>
        <w:gridCol w:w="2246"/>
        <w:gridCol w:w="8190"/>
      </w:tblGrid>
      <w:tr w:rsidR="004F6C5D" w:rsidRPr="006D0C9D" w14:paraId="20E86308" w14:textId="77777777" w:rsidTr="005522D9">
        <w:trPr>
          <w:trHeight w:val="260"/>
        </w:trPr>
        <w:tc>
          <w:tcPr>
            <w:tcW w:w="2246" w:type="dxa"/>
          </w:tcPr>
          <w:p w14:paraId="090369F3" w14:textId="77777777" w:rsidR="004F6C5D" w:rsidRPr="006D0C9D" w:rsidRDefault="004F6C5D" w:rsidP="005522D9">
            <w:pPr>
              <w:jc w:val="both"/>
              <w:rPr>
                <w:b/>
              </w:rPr>
            </w:pPr>
            <w:r w:rsidRPr="006D0C9D">
              <w:rPr>
                <w:b/>
              </w:rPr>
              <w:t>Actors:</w:t>
            </w:r>
          </w:p>
        </w:tc>
        <w:tc>
          <w:tcPr>
            <w:tcW w:w="8190" w:type="dxa"/>
          </w:tcPr>
          <w:p w14:paraId="63043723" w14:textId="77777777" w:rsidR="004F6C5D" w:rsidRPr="006D0C9D" w:rsidRDefault="004F6C5D" w:rsidP="005522D9">
            <w:pPr>
              <w:jc w:val="both"/>
            </w:pPr>
            <w:r w:rsidRPr="006D0C9D">
              <w:t>Primary Actors: Doctor</w:t>
            </w:r>
          </w:p>
          <w:tbl>
            <w:tblPr>
              <w:tblW w:w="8100" w:type="dxa"/>
              <w:tblLayout w:type="fixed"/>
              <w:tblLook w:val="0000" w:firstRow="0" w:lastRow="0" w:firstColumn="0" w:lastColumn="0" w:noHBand="0" w:noVBand="0"/>
            </w:tblPr>
            <w:tblGrid>
              <w:gridCol w:w="1785"/>
              <w:gridCol w:w="1363"/>
              <w:gridCol w:w="2057"/>
              <w:gridCol w:w="2895"/>
            </w:tblGrid>
            <w:tr w:rsidR="004F6C5D" w:rsidRPr="006D0C9D" w14:paraId="3396FB2F" w14:textId="77777777" w:rsidTr="005522D9">
              <w:trPr>
                <w:trHeight w:val="99"/>
              </w:trPr>
              <w:tc>
                <w:tcPr>
                  <w:tcW w:w="1785" w:type="dxa"/>
                </w:tcPr>
                <w:p w14:paraId="33C42BD5" w14:textId="77777777" w:rsidR="004F6C5D" w:rsidRPr="006D0C9D" w:rsidRDefault="004F6C5D" w:rsidP="005522D9">
                  <w:pPr>
                    <w:jc w:val="both"/>
                  </w:pPr>
                </w:p>
              </w:tc>
              <w:tc>
                <w:tcPr>
                  <w:tcW w:w="1363" w:type="dxa"/>
                </w:tcPr>
                <w:p w14:paraId="07D2565C" w14:textId="77777777" w:rsidR="004F6C5D" w:rsidRPr="006D0C9D" w:rsidRDefault="004F6C5D" w:rsidP="005522D9">
                  <w:pPr>
                    <w:jc w:val="both"/>
                  </w:pPr>
                </w:p>
              </w:tc>
              <w:tc>
                <w:tcPr>
                  <w:tcW w:w="2057" w:type="dxa"/>
                </w:tcPr>
                <w:p w14:paraId="2B47C1F1" w14:textId="77777777" w:rsidR="004F6C5D" w:rsidRPr="006D0C9D" w:rsidRDefault="004F6C5D" w:rsidP="005522D9">
                  <w:pPr>
                    <w:jc w:val="both"/>
                  </w:pPr>
                </w:p>
              </w:tc>
              <w:tc>
                <w:tcPr>
                  <w:tcW w:w="2895" w:type="dxa"/>
                </w:tcPr>
                <w:p w14:paraId="7AE80F11" w14:textId="77777777" w:rsidR="004F6C5D" w:rsidRPr="006D0C9D" w:rsidRDefault="004F6C5D" w:rsidP="005522D9">
                  <w:pPr>
                    <w:jc w:val="both"/>
                  </w:pPr>
                </w:p>
              </w:tc>
            </w:tr>
          </w:tbl>
          <w:p w14:paraId="422F053A" w14:textId="77777777" w:rsidR="004F6C5D" w:rsidRPr="006D0C9D" w:rsidRDefault="004F6C5D" w:rsidP="005522D9">
            <w:pPr>
              <w:jc w:val="both"/>
            </w:pPr>
          </w:p>
        </w:tc>
      </w:tr>
      <w:tr w:rsidR="004F6C5D" w:rsidRPr="006D0C9D" w14:paraId="45F1A0AC" w14:textId="77777777" w:rsidTr="005522D9">
        <w:tc>
          <w:tcPr>
            <w:tcW w:w="2246" w:type="dxa"/>
          </w:tcPr>
          <w:p w14:paraId="3A5202FA" w14:textId="77777777" w:rsidR="004F6C5D" w:rsidRPr="006D0C9D" w:rsidRDefault="004F6C5D" w:rsidP="005522D9">
            <w:pPr>
              <w:jc w:val="both"/>
              <w:rPr>
                <w:b/>
              </w:rPr>
            </w:pPr>
            <w:r w:rsidRPr="006D0C9D">
              <w:rPr>
                <w:b/>
              </w:rPr>
              <w:t>Trigger:</w:t>
            </w:r>
          </w:p>
        </w:tc>
        <w:tc>
          <w:tcPr>
            <w:tcW w:w="8190" w:type="dxa"/>
          </w:tcPr>
          <w:p w14:paraId="7748FBD2" w14:textId="13F2B816" w:rsidR="004F6C5D" w:rsidRPr="006D0C9D" w:rsidRDefault="004F6C5D" w:rsidP="005522D9">
            <w:pPr>
              <w:jc w:val="both"/>
            </w:pPr>
            <w:r w:rsidRPr="006D0C9D">
              <w:t xml:space="preserve">Doctor </w:t>
            </w:r>
            <w:r w:rsidR="004D3603" w:rsidRPr="006D0C9D">
              <w:t xml:space="preserve">indicates that he/she wants to view application </w:t>
            </w:r>
            <w:proofErr w:type="spellStart"/>
            <w:r w:rsidR="004D3603" w:rsidRPr="006D0C9D">
              <w:t>feedack</w:t>
            </w:r>
            <w:proofErr w:type="spellEnd"/>
            <w:r w:rsidRPr="006D0C9D">
              <w:t>.</w:t>
            </w:r>
          </w:p>
        </w:tc>
      </w:tr>
      <w:tr w:rsidR="004F6C5D" w:rsidRPr="006D0C9D" w14:paraId="18952FFD" w14:textId="77777777" w:rsidTr="005522D9">
        <w:trPr>
          <w:trHeight w:val="350"/>
        </w:trPr>
        <w:tc>
          <w:tcPr>
            <w:tcW w:w="2246" w:type="dxa"/>
          </w:tcPr>
          <w:p w14:paraId="61ADCA36" w14:textId="77777777" w:rsidR="004F6C5D" w:rsidRPr="006D0C9D" w:rsidRDefault="004F6C5D" w:rsidP="005522D9">
            <w:pPr>
              <w:jc w:val="both"/>
              <w:rPr>
                <w:b/>
              </w:rPr>
            </w:pPr>
            <w:r w:rsidRPr="006D0C9D">
              <w:rPr>
                <w:b/>
              </w:rPr>
              <w:t>Preconditions:</w:t>
            </w:r>
          </w:p>
        </w:tc>
        <w:tc>
          <w:tcPr>
            <w:tcW w:w="8190" w:type="dxa"/>
          </w:tcPr>
          <w:p w14:paraId="633370C0" w14:textId="77777777" w:rsidR="004F6C5D" w:rsidRPr="006D0C9D" w:rsidRDefault="004F6C5D" w:rsidP="005522D9">
            <w:pPr>
              <w:jc w:val="both"/>
            </w:pPr>
            <w:r w:rsidRPr="006D0C9D">
              <w:t xml:space="preserve">PRE-1: Doctor has a registered account. </w:t>
            </w:r>
          </w:p>
          <w:p w14:paraId="47796E9C" w14:textId="77777777" w:rsidR="004F6C5D" w:rsidRPr="006D0C9D" w:rsidRDefault="004F6C5D" w:rsidP="005522D9">
            <w:pPr>
              <w:jc w:val="both"/>
            </w:pPr>
            <w:r w:rsidRPr="006D0C9D">
              <w:t>PRE-2: Doctor is logged in.</w:t>
            </w:r>
          </w:p>
        </w:tc>
      </w:tr>
      <w:tr w:rsidR="004F6C5D" w:rsidRPr="006D0C9D" w14:paraId="67E054BD" w14:textId="77777777" w:rsidTr="005522D9">
        <w:tc>
          <w:tcPr>
            <w:tcW w:w="2246" w:type="dxa"/>
          </w:tcPr>
          <w:p w14:paraId="2E5EC42B" w14:textId="77777777" w:rsidR="004F6C5D" w:rsidRPr="006D0C9D" w:rsidRDefault="004F6C5D" w:rsidP="005522D9">
            <w:pPr>
              <w:jc w:val="both"/>
              <w:rPr>
                <w:b/>
              </w:rPr>
            </w:pPr>
            <w:r w:rsidRPr="006D0C9D">
              <w:rPr>
                <w:b/>
              </w:rPr>
              <w:t>Postconditions:</w:t>
            </w:r>
          </w:p>
        </w:tc>
        <w:tc>
          <w:tcPr>
            <w:tcW w:w="8190" w:type="dxa"/>
          </w:tcPr>
          <w:p w14:paraId="04987580" w14:textId="4BAC0729" w:rsidR="004F6C5D" w:rsidRPr="006D0C9D" w:rsidRDefault="004F6C5D" w:rsidP="005522D9">
            <w:r w:rsidRPr="006D0C9D">
              <w:t>POST-1: Doctor view feedback about th</w:t>
            </w:r>
            <w:r w:rsidR="00B45F9A">
              <w:t>e</w:t>
            </w:r>
            <w:r w:rsidR="004D3603" w:rsidRPr="006D0C9D">
              <w:t xml:space="preserve"> application</w:t>
            </w:r>
          </w:p>
        </w:tc>
      </w:tr>
      <w:tr w:rsidR="004F6C5D" w:rsidRPr="006D0C9D" w14:paraId="3B5BDC4E" w14:textId="77777777" w:rsidTr="005522D9">
        <w:trPr>
          <w:trHeight w:val="800"/>
        </w:trPr>
        <w:tc>
          <w:tcPr>
            <w:tcW w:w="2246" w:type="dxa"/>
          </w:tcPr>
          <w:p w14:paraId="241FBB11" w14:textId="77777777" w:rsidR="004F6C5D" w:rsidRPr="006D0C9D" w:rsidRDefault="004F6C5D" w:rsidP="005522D9">
            <w:pPr>
              <w:jc w:val="both"/>
              <w:rPr>
                <w:b/>
              </w:rPr>
            </w:pPr>
            <w:r w:rsidRPr="006D0C9D">
              <w:rPr>
                <w:b/>
              </w:rPr>
              <w:t>Normal Flow:</w:t>
            </w:r>
          </w:p>
        </w:tc>
        <w:tc>
          <w:tcPr>
            <w:tcW w:w="8190" w:type="dxa"/>
          </w:tcPr>
          <w:p w14:paraId="044CF3F6" w14:textId="596231FC" w:rsidR="004F6C5D" w:rsidRPr="006D0C9D" w:rsidRDefault="004F6C5D" w:rsidP="005522D9">
            <w:pPr>
              <w:pStyle w:val="Pa49"/>
              <w:jc w:val="both"/>
              <w:rPr>
                <w:rFonts w:ascii="Times New Roman" w:hAnsi="Times New Roman"/>
                <w:szCs w:val="20"/>
              </w:rPr>
            </w:pPr>
            <w:r w:rsidRPr="006D0C9D">
              <w:rPr>
                <w:rFonts w:ascii="Times New Roman" w:hAnsi="Times New Roman"/>
                <w:szCs w:val="20"/>
              </w:rPr>
              <w:t>1.0  View</w:t>
            </w:r>
            <w:r w:rsidR="00A2550F" w:rsidRPr="006D0C9D">
              <w:rPr>
                <w:rFonts w:ascii="Times New Roman" w:hAnsi="Times New Roman"/>
                <w:szCs w:val="20"/>
              </w:rPr>
              <w:t xml:space="preserve"> Application</w:t>
            </w:r>
            <w:r w:rsidRPr="006D0C9D">
              <w:rPr>
                <w:rFonts w:ascii="Times New Roman" w:hAnsi="Times New Roman"/>
                <w:szCs w:val="20"/>
              </w:rPr>
              <w:t xml:space="preserve"> Feedback</w:t>
            </w:r>
          </w:p>
          <w:p w14:paraId="1737DAD8" w14:textId="076031E3" w:rsidR="004F6C5D" w:rsidRPr="006D0C9D" w:rsidRDefault="004D3603" w:rsidP="005522D9">
            <w:pPr>
              <w:pStyle w:val="Pa49"/>
              <w:jc w:val="both"/>
              <w:rPr>
                <w:rFonts w:ascii="Times New Roman" w:hAnsi="Times New Roman"/>
              </w:rPr>
            </w:pPr>
            <w:r w:rsidRPr="006D0C9D">
              <w:rPr>
                <w:rFonts w:ascii="Times New Roman" w:hAnsi="Times New Roman"/>
              </w:rPr>
              <w:t>1</w:t>
            </w:r>
            <w:r w:rsidR="004F6C5D" w:rsidRPr="006D0C9D">
              <w:rPr>
                <w:rFonts w:ascii="Times New Roman" w:hAnsi="Times New Roman"/>
              </w:rPr>
              <w:t xml:space="preserve">. Doctor clicks on feedback option. </w:t>
            </w:r>
          </w:p>
          <w:p w14:paraId="54D345F7" w14:textId="46C211D6" w:rsidR="004F6C5D" w:rsidRPr="006D0C9D" w:rsidRDefault="004D3603" w:rsidP="005522D9">
            <w:pPr>
              <w:pStyle w:val="Pa49"/>
              <w:jc w:val="both"/>
              <w:rPr>
                <w:rFonts w:ascii="Times New Roman" w:hAnsi="Times New Roman"/>
              </w:rPr>
            </w:pPr>
            <w:r w:rsidRPr="006D0C9D">
              <w:rPr>
                <w:rFonts w:ascii="Times New Roman" w:hAnsi="Times New Roman"/>
              </w:rPr>
              <w:t>2.</w:t>
            </w:r>
            <w:r w:rsidR="004F6C5D" w:rsidRPr="006D0C9D">
              <w:rPr>
                <w:rFonts w:ascii="Times New Roman" w:hAnsi="Times New Roman"/>
              </w:rPr>
              <w:t xml:space="preserve"> System displays a text filed. </w:t>
            </w:r>
          </w:p>
          <w:p w14:paraId="48300918" w14:textId="29FDB565" w:rsidR="004F6C5D" w:rsidRPr="006D0C9D" w:rsidRDefault="004D3603" w:rsidP="005522D9">
            <w:pPr>
              <w:pStyle w:val="Pa49"/>
              <w:jc w:val="both"/>
              <w:rPr>
                <w:rFonts w:ascii="Times New Roman" w:hAnsi="Times New Roman"/>
              </w:rPr>
            </w:pPr>
            <w:r w:rsidRPr="006D0C9D">
              <w:rPr>
                <w:rFonts w:ascii="Times New Roman" w:hAnsi="Times New Roman"/>
              </w:rPr>
              <w:t>3</w:t>
            </w:r>
            <w:r w:rsidR="004F6C5D" w:rsidRPr="006D0C9D">
              <w:rPr>
                <w:rFonts w:ascii="Times New Roman" w:hAnsi="Times New Roman"/>
              </w:rPr>
              <w:t xml:space="preserve">. Doctor types his/her reviews. </w:t>
            </w:r>
          </w:p>
          <w:p w14:paraId="75D9BAED" w14:textId="6D907BB0" w:rsidR="004F6C5D" w:rsidRPr="006D0C9D" w:rsidRDefault="004D3603" w:rsidP="005522D9">
            <w:pPr>
              <w:pStyle w:val="Pa49"/>
              <w:jc w:val="both"/>
              <w:rPr>
                <w:rFonts w:ascii="Times New Roman" w:hAnsi="Times New Roman"/>
              </w:rPr>
            </w:pPr>
            <w:r w:rsidRPr="006D0C9D">
              <w:rPr>
                <w:rFonts w:ascii="Times New Roman" w:hAnsi="Times New Roman"/>
              </w:rPr>
              <w:t>4</w:t>
            </w:r>
            <w:r w:rsidR="004F6C5D" w:rsidRPr="006D0C9D">
              <w:rPr>
                <w:rFonts w:ascii="Times New Roman" w:hAnsi="Times New Roman"/>
              </w:rPr>
              <w:t xml:space="preserve">. Doctor submits the reviews. </w:t>
            </w:r>
          </w:p>
          <w:p w14:paraId="3CE514CD" w14:textId="44F41FDD" w:rsidR="004F6C5D" w:rsidRPr="006D0C9D" w:rsidRDefault="004D3603" w:rsidP="005522D9">
            <w:pPr>
              <w:pStyle w:val="Pa49"/>
              <w:jc w:val="both"/>
              <w:rPr>
                <w:rFonts w:ascii="Times New Roman" w:hAnsi="Times New Roman"/>
              </w:rPr>
            </w:pPr>
            <w:r w:rsidRPr="006D0C9D">
              <w:rPr>
                <w:rFonts w:ascii="Times New Roman" w:hAnsi="Times New Roman"/>
              </w:rPr>
              <w:t>5</w:t>
            </w:r>
            <w:r w:rsidR="004F6C5D" w:rsidRPr="006D0C9D">
              <w:rPr>
                <w:rFonts w:ascii="Times New Roman" w:hAnsi="Times New Roman"/>
              </w:rPr>
              <w:t xml:space="preserve">. Doctor can view the feedback he/she provided </w:t>
            </w:r>
          </w:p>
        </w:tc>
      </w:tr>
      <w:tr w:rsidR="004F6C5D" w:rsidRPr="006D0C9D" w14:paraId="0DCBC389" w14:textId="77777777" w:rsidTr="004D3603">
        <w:trPr>
          <w:trHeight w:val="395"/>
        </w:trPr>
        <w:tc>
          <w:tcPr>
            <w:tcW w:w="2246" w:type="dxa"/>
          </w:tcPr>
          <w:p w14:paraId="4E1F8263" w14:textId="77777777" w:rsidR="004F6C5D" w:rsidRPr="006D0C9D" w:rsidRDefault="004F6C5D" w:rsidP="005522D9">
            <w:pPr>
              <w:jc w:val="both"/>
              <w:rPr>
                <w:b/>
              </w:rPr>
            </w:pPr>
            <w:r w:rsidRPr="006D0C9D">
              <w:rPr>
                <w:b/>
              </w:rPr>
              <w:t>Alternative Flows:</w:t>
            </w:r>
          </w:p>
          <w:p w14:paraId="29D9F8F1" w14:textId="77777777" w:rsidR="004F6C5D" w:rsidRPr="006D0C9D" w:rsidRDefault="004F6C5D" w:rsidP="005522D9">
            <w:pPr>
              <w:jc w:val="both"/>
              <w:rPr>
                <w:b/>
                <w:color w:val="BFBFBF"/>
              </w:rPr>
            </w:pPr>
            <w:r w:rsidRPr="006D0C9D">
              <w:rPr>
                <w:b/>
                <w:color w:val="BFBFBF"/>
              </w:rPr>
              <w:t xml:space="preserve">                                           </w:t>
            </w:r>
          </w:p>
        </w:tc>
        <w:tc>
          <w:tcPr>
            <w:tcW w:w="8190" w:type="dxa"/>
          </w:tcPr>
          <w:p w14:paraId="2A2FFB63" w14:textId="77777777" w:rsidR="004F6C5D" w:rsidRPr="006D0C9D" w:rsidRDefault="004F6C5D" w:rsidP="005522D9">
            <w:pPr>
              <w:pStyle w:val="Pa49"/>
              <w:jc w:val="both"/>
              <w:rPr>
                <w:rFonts w:ascii="Times New Roman" w:hAnsi="Times New Roman"/>
              </w:rPr>
            </w:pPr>
            <w:r w:rsidRPr="006D0C9D">
              <w:rPr>
                <w:rFonts w:ascii="Times New Roman" w:hAnsi="Times New Roman"/>
              </w:rPr>
              <w:t xml:space="preserve">N/A </w:t>
            </w:r>
          </w:p>
        </w:tc>
      </w:tr>
      <w:tr w:rsidR="004F6C5D" w:rsidRPr="006D0C9D" w14:paraId="7C817BD0" w14:textId="77777777" w:rsidTr="005522D9">
        <w:tc>
          <w:tcPr>
            <w:tcW w:w="2246" w:type="dxa"/>
          </w:tcPr>
          <w:p w14:paraId="5D190595" w14:textId="77777777" w:rsidR="004F6C5D" w:rsidRPr="006D0C9D" w:rsidRDefault="004F6C5D" w:rsidP="005522D9">
            <w:pPr>
              <w:jc w:val="both"/>
              <w:rPr>
                <w:b/>
              </w:rPr>
            </w:pPr>
            <w:r w:rsidRPr="006D0C9D">
              <w:rPr>
                <w:b/>
              </w:rPr>
              <w:t>Exceptions:</w:t>
            </w:r>
          </w:p>
        </w:tc>
        <w:tc>
          <w:tcPr>
            <w:tcW w:w="8190" w:type="dxa"/>
          </w:tcPr>
          <w:p w14:paraId="23F8026B" w14:textId="77777777" w:rsidR="004F6C5D" w:rsidRPr="006D0C9D" w:rsidRDefault="004F6C5D" w:rsidP="005522D9">
            <w:r w:rsidRPr="006D0C9D">
              <w:t>N/A</w:t>
            </w:r>
          </w:p>
        </w:tc>
      </w:tr>
      <w:tr w:rsidR="004F6C5D" w:rsidRPr="006D0C9D" w14:paraId="114AD204" w14:textId="77777777" w:rsidTr="005522D9">
        <w:tc>
          <w:tcPr>
            <w:tcW w:w="2246" w:type="dxa"/>
          </w:tcPr>
          <w:p w14:paraId="0E77DC91" w14:textId="77777777" w:rsidR="004F6C5D" w:rsidRPr="006D0C9D" w:rsidRDefault="004F6C5D" w:rsidP="005522D9">
            <w:pPr>
              <w:jc w:val="both"/>
              <w:rPr>
                <w:b/>
              </w:rPr>
            </w:pPr>
            <w:r w:rsidRPr="006D0C9D">
              <w:rPr>
                <w:b/>
              </w:rPr>
              <w:t>Business Rules</w:t>
            </w:r>
          </w:p>
        </w:tc>
        <w:tc>
          <w:tcPr>
            <w:tcW w:w="8190" w:type="dxa"/>
          </w:tcPr>
          <w:p w14:paraId="27555FD9" w14:textId="77777777" w:rsidR="004F6C5D" w:rsidRPr="006D0C9D" w:rsidRDefault="004F6C5D" w:rsidP="005522D9">
            <w:pPr>
              <w:jc w:val="both"/>
            </w:pPr>
            <w:r w:rsidRPr="006D0C9D">
              <w:t>N/A</w:t>
            </w:r>
          </w:p>
        </w:tc>
      </w:tr>
      <w:tr w:rsidR="004F6C5D" w:rsidRPr="006D0C9D" w14:paraId="0C688996" w14:textId="77777777" w:rsidTr="005522D9">
        <w:tc>
          <w:tcPr>
            <w:tcW w:w="2246" w:type="dxa"/>
          </w:tcPr>
          <w:p w14:paraId="7E67902F" w14:textId="77777777" w:rsidR="004F6C5D" w:rsidRPr="006D0C9D" w:rsidRDefault="004F6C5D" w:rsidP="005522D9">
            <w:pPr>
              <w:jc w:val="both"/>
              <w:rPr>
                <w:b/>
              </w:rPr>
            </w:pPr>
            <w:r w:rsidRPr="006D0C9D">
              <w:rPr>
                <w:b/>
              </w:rPr>
              <w:t>Assumptions:</w:t>
            </w:r>
          </w:p>
        </w:tc>
        <w:tc>
          <w:tcPr>
            <w:tcW w:w="8190" w:type="dxa"/>
          </w:tcPr>
          <w:p w14:paraId="661345C5" w14:textId="77777777" w:rsidR="004F6C5D" w:rsidRPr="006D0C9D" w:rsidRDefault="004F6C5D" w:rsidP="005522D9">
            <w:pPr>
              <w:jc w:val="both"/>
            </w:pPr>
            <w:r w:rsidRPr="006D0C9D">
              <w:t>Doctor is satisfied with the service and leaves good review/feedback about the system.</w:t>
            </w:r>
          </w:p>
        </w:tc>
      </w:tr>
    </w:tbl>
    <w:p w14:paraId="5C530F65" w14:textId="7A2D7452" w:rsidR="004F6C5D" w:rsidRPr="006D0C9D" w:rsidRDefault="000157B7" w:rsidP="000157B7">
      <w:pPr>
        <w:jc w:val="center"/>
        <w:rPr>
          <w:b/>
          <w:sz w:val="22"/>
          <w:szCs w:val="22"/>
          <w:lang w:eastAsia="ar-SA"/>
        </w:rPr>
      </w:pPr>
      <w:r w:rsidRPr="006D0C9D">
        <w:rPr>
          <w:b/>
          <w:sz w:val="22"/>
          <w:szCs w:val="22"/>
          <w:lang w:eastAsia="ar-SA"/>
        </w:rPr>
        <w:t>Table 1</w:t>
      </w:r>
      <w:r w:rsidR="00E77D4F" w:rsidRPr="006D0C9D">
        <w:rPr>
          <w:b/>
          <w:sz w:val="22"/>
          <w:szCs w:val="22"/>
          <w:lang w:eastAsia="ar-SA"/>
        </w:rPr>
        <w:t>4</w:t>
      </w:r>
      <w:r w:rsidRPr="006D0C9D">
        <w:rPr>
          <w:b/>
          <w:sz w:val="22"/>
          <w:szCs w:val="22"/>
          <w:lang w:eastAsia="ar-SA"/>
        </w:rPr>
        <w:t>: View</w:t>
      </w:r>
      <w:r w:rsidR="00A2550F" w:rsidRPr="006D0C9D">
        <w:rPr>
          <w:b/>
          <w:sz w:val="22"/>
          <w:szCs w:val="22"/>
          <w:lang w:eastAsia="ar-SA"/>
        </w:rPr>
        <w:t xml:space="preserve"> Application</w:t>
      </w:r>
      <w:r w:rsidRPr="006D0C9D">
        <w:rPr>
          <w:b/>
          <w:sz w:val="22"/>
          <w:szCs w:val="22"/>
          <w:lang w:eastAsia="ar-SA"/>
        </w:rPr>
        <w:t xml:space="preserve"> Feedback </w:t>
      </w:r>
      <w:proofErr w:type="spellStart"/>
      <w:r w:rsidRPr="006D0C9D">
        <w:rPr>
          <w:b/>
          <w:sz w:val="22"/>
          <w:szCs w:val="22"/>
          <w:lang w:eastAsia="ar-SA"/>
        </w:rPr>
        <w:t>Usecase</w:t>
      </w:r>
      <w:proofErr w:type="spellEnd"/>
    </w:p>
    <w:p w14:paraId="58A2A8A8" w14:textId="1C41B59B" w:rsidR="004F6C5D" w:rsidRPr="006D0C9D" w:rsidRDefault="000157B7" w:rsidP="000157B7">
      <w:pPr>
        <w:pStyle w:val="Heading4"/>
        <w:numPr>
          <w:ilvl w:val="0"/>
          <w:numId w:val="0"/>
        </w:numPr>
        <w:ind w:left="1044" w:hanging="864"/>
        <w:rPr>
          <w:i w:val="0"/>
          <w:sz w:val="26"/>
          <w:szCs w:val="26"/>
        </w:rPr>
      </w:pPr>
      <w:r w:rsidRPr="006D0C9D">
        <w:rPr>
          <w:i w:val="0"/>
          <w:sz w:val="26"/>
          <w:szCs w:val="26"/>
        </w:rPr>
        <w:t>DUC-</w:t>
      </w:r>
      <w:r w:rsidR="00E77D4F" w:rsidRPr="006D0C9D">
        <w:rPr>
          <w:i w:val="0"/>
          <w:sz w:val="26"/>
          <w:szCs w:val="26"/>
        </w:rPr>
        <w:t>9</w:t>
      </w:r>
      <w:r w:rsidRPr="006D0C9D">
        <w:rPr>
          <w:i w:val="0"/>
          <w:sz w:val="26"/>
          <w:szCs w:val="26"/>
        </w:rPr>
        <w:t xml:space="preserve">: </w:t>
      </w:r>
      <w:r w:rsidR="00A9111A" w:rsidRPr="006D0C9D">
        <w:rPr>
          <w:i w:val="0"/>
          <w:sz w:val="26"/>
          <w:szCs w:val="26"/>
        </w:rPr>
        <w:t>Logout</w:t>
      </w:r>
    </w:p>
    <w:p w14:paraId="2A352429" w14:textId="3932172B" w:rsidR="00A9111A" w:rsidRPr="006D0C9D" w:rsidRDefault="000157B7" w:rsidP="000157B7">
      <w:pPr>
        <w:rPr>
          <w:b/>
          <w:sz w:val="22"/>
          <w:szCs w:val="22"/>
          <w:lang w:eastAsia="ar-SA"/>
        </w:rPr>
      </w:pPr>
      <w:r w:rsidRPr="006D0C9D">
        <w:rPr>
          <w:lang w:eastAsia="ar-SA"/>
        </w:rPr>
        <w:t xml:space="preserve">  In this </w:t>
      </w:r>
      <w:proofErr w:type="spellStart"/>
      <w:r w:rsidRPr="006D0C9D">
        <w:rPr>
          <w:lang w:eastAsia="ar-SA"/>
        </w:rPr>
        <w:t>usecase</w:t>
      </w:r>
      <w:proofErr w:type="spellEnd"/>
      <w:r w:rsidRPr="006D0C9D">
        <w:rPr>
          <w:lang w:eastAsia="ar-SA"/>
        </w:rPr>
        <w:t xml:space="preserve"> doctor can logout from the system</w:t>
      </w:r>
    </w:p>
    <w:tbl>
      <w:tblPr>
        <w:tblStyle w:val="TableGrid"/>
        <w:tblW w:w="10436" w:type="dxa"/>
        <w:tblInd w:w="108" w:type="dxa"/>
        <w:tblLayout w:type="fixed"/>
        <w:tblLook w:val="0000" w:firstRow="0" w:lastRow="0" w:firstColumn="0" w:lastColumn="0" w:noHBand="0" w:noVBand="0"/>
      </w:tblPr>
      <w:tblGrid>
        <w:gridCol w:w="2246"/>
        <w:gridCol w:w="8190"/>
      </w:tblGrid>
      <w:tr w:rsidR="00A9111A" w:rsidRPr="006D0C9D" w14:paraId="79ED53A9" w14:textId="77777777" w:rsidTr="005522D9">
        <w:trPr>
          <w:trHeight w:val="260"/>
        </w:trPr>
        <w:tc>
          <w:tcPr>
            <w:tcW w:w="2246" w:type="dxa"/>
          </w:tcPr>
          <w:p w14:paraId="02B7E21A" w14:textId="77777777" w:rsidR="00A9111A" w:rsidRPr="006D0C9D" w:rsidRDefault="00A9111A" w:rsidP="005522D9">
            <w:pPr>
              <w:jc w:val="both"/>
              <w:rPr>
                <w:b/>
              </w:rPr>
            </w:pPr>
            <w:r w:rsidRPr="006D0C9D">
              <w:rPr>
                <w:b/>
              </w:rPr>
              <w:t>Actors:</w:t>
            </w:r>
          </w:p>
        </w:tc>
        <w:tc>
          <w:tcPr>
            <w:tcW w:w="8190" w:type="dxa"/>
          </w:tcPr>
          <w:p w14:paraId="6369BC0F" w14:textId="77777777" w:rsidR="00A9111A" w:rsidRPr="006D0C9D" w:rsidRDefault="00A9111A" w:rsidP="005522D9">
            <w:pPr>
              <w:jc w:val="both"/>
            </w:pPr>
            <w:r w:rsidRPr="006D0C9D">
              <w:t>Primary Actors: Doctor</w:t>
            </w:r>
          </w:p>
          <w:tbl>
            <w:tblPr>
              <w:tblW w:w="8100" w:type="dxa"/>
              <w:tblLayout w:type="fixed"/>
              <w:tblLook w:val="0000" w:firstRow="0" w:lastRow="0" w:firstColumn="0" w:lastColumn="0" w:noHBand="0" w:noVBand="0"/>
            </w:tblPr>
            <w:tblGrid>
              <w:gridCol w:w="1785"/>
              <w:gridCol w:w="1363"/>
              <w:gridCol w:w="2057"/>
              <w:gridCol w:w="2895"/>
            </w:tblGrid>
            <w:tr w:rsidR="00A9111A" w:rsidRPr="006D0C9D" w14:paraId="0343FA54" w14:textId="77777777" w:rsidTr="005522D9">
              <w:trPr>
                <w:trHeight w:val="99"/>
              </w:trPr>
              <w:tc>
                <w:tcPr>
                  <w:tcW w:w="1785" w:type="dxa"/>
                </w:tcPr>
                <w:p w14:paraId="6A6089A1" w14:textId="77777777" w:rsidR="00A9111A" w:rsidRPr="006D0C9D" w:rsidRDefault="00A9111A" w:rsidP="005522D9">
                  <w:pPr>
                    <w:jc w:val="both"/>
                  </w:pPr>
                </w:p>
              </w:tc>
              <w:tc>
                <w:tcPr>
                  <w:tcW w:w="1363" w:type="dxa"/>
                </w:tcPr>
                <w:p w14:paraId="148CD1D6" w14:textId="77777777" w:rsidR="00A9111A" w:rsidRPr="006D0C9D" w:rsidRDefault="00A9111A" w:rsidP="005522D9">
                  <w:pPr>
                    <w:jc w:val="both"/>
                  </w:pPr>
                </w:p>
              </w:tc>
              <w:tc>
                <w:tcPr>
                  <w:tcW w:w="2057" w:type="dxa"/>
                </w:tcPr>
                <w:p w14:paraId="795ACB3E" w14:textId="77777777" w:rsidR="00A9111A" w:rsidRPr="006D0C9D" w:rsidRDefault="00A9111A" w:rsidP="005522D9">
                  <w:pPr>
                    <w:jc w:val="both"/>
                  </w:pPr>
                </w:p>
              </w:tc>
              <w:tc>
                <w:tcPr>
                  <w:tcW w:w="2895" w:type="dxa"/>
                </w:tcPr>
                <w:p w14:paraId="2B33F4D3" w14:textId="77777777" w:rsidR="00A9111A" w:rsidRPr="006D0C9D" w:rsidRDefault="00A9111A" w:rsidP="005522D9">
                  <w:pPr>
                    <w:jc w:val="both"/>
                  </w:pPr>
                </w:p>
              </w:tc>
            </w:tr>
          </w:tbl>
          <w:p w14:paraId="61E71A6B" w14:textId="77777777" w:rsidR="00A9111A" w:rsidRPr="006D0C9D" w:rsidRDefault="00A9111A" w:rsidP="005522D9">
            <w:pPr>
              <w:jc w:val="both"/>
            </w:pPr>
          </w:p>
        </w:tc>
      </w:tr>
      <w:tr w:rsidR="00A9111A" w:rsidRPr="006D0C9D" w14:paraId="1182BF82" w14:textId="77777777" w:rsidTr="005522D9">
        <w:tc>
          <w:tcPr>
            <w:tcW w:w="2246" w:type="dxa"/>
          </w:tcPr>
          <w:p w14:paraId="2FEA8242" w14:textId="77777777" w:rsidR="00A9111A" w:rsidRPr="006D0C9D" w:rsidRDefault="00A9111A" w:rsidP="005522D9">
            <w:pPr>
              <w:jc w:val="both"/>
              <w:rPr>
                <w:b/>
              </w:rPr>
            </w:pPr>
            <w:r w:rsidRPr="006D0C9D">
              <w:rPr>
                <w:b/>
              </w:rPr>
              <w:t>Trigger:</w:t>
            </w:r>
          </w:p>
        </w:tc>
        <w:tc>
          <w:tcPr>
            <w:tcW w:w="8190" w:type="dxa"/>
          </w:tcPr>
          <w:p w14:paraId="5293F74A" w14:textId="1F56D369" w:rsidR="00A9111A" w:rsidRPr="006D0C9D" w:rsidRDefault="00A9111A" w:rsidP="005522D9">
            <w:pPr>
              <w:jc w:val="both"/>
            </w:pPr>
            <w:r w:rsidRPr="006D0C9D">
              <w:t xml:space="preserve">Doctor </w:t>
            </w:r>
            <w:r w:rsidR="004D3603" w:rsidRPr="006D0C9D">
              <w:t>wants to logout from the system</w:t>
            </w:r>
            <w:r w:rsidRPr="006D0C9D">
              <w:t>.</w:t>
            </w:r>
          </w:p>
        </w:tc>
      </w:tr>
      <w:tr w:rsidR="00A9111A" w:rsidRPr="006D0C9D" w14:paraId="00980928" w14:textId="77777777" w:rsidTr="005522D9">
        <w:trPr>
          <w:trHeight w:val="350"/>
        </w:trPr>
        <w:tc>
          <w:tcPr>
            <w:tcW w:w="2246" w:type="dxa"/>
          </w:tcPr>
          <w:p w14:paraId="5FF987BC" w14:textId="77777777" w:rsidR="00A9111A" w:rsidRPr="006D0C9D" w:rsidRDefault="00A9111A" w:rsidP="005522D9">
            <w:pPr>
              <w:jc w:val="both"/>
              <w:rPr>
                <w:b/>
              </w:rPr>
            </w:pPr>
            <w:r w:rsidRPr="006D0C9D">
              <w:rPr>
                <w:b/>
              </w:rPr>
              <w:t>Preconditions:</w:t>
            </w:r>
          </w:p>
        </w:tc>
        <w:tc>
          <w:tcPr>
            <w:tcW w:w="8190" w:type="dxa"/>
          </w:tcPr>
          <w:p w14:paraId="02D92944" w14:textId="77777777" w:rsidR="00A9111A" w:rsidRPr="006D0C9D" w:rsidRDefault="00A9111A" w:rsidP="005522D9">
            <w:pPr>
              <w:jc w:val="both"/>
            </w:pPr>
            <w:r w:rsidRPr="006D0C9D">
              <w:t xml:space="preserve">PRE-1: Doctor is logged into the system. </w:t>
            </w:r>
          </w:p>
          <w:p w14:paraId="6010D3BE" w14:textId="77777777" w:rsidR="00A9111A" w:rsidRPr="006D0C9D" w:rsidRDefault="00A9111A" w:rsidP="005522D9">
            <w:pPr>
              <w:jc w:val="both"/>
            </w:pPr>
            <w:r w:rsidRPr="006D0C9D">
              <w:t>PRE-2: Doctor has active internet connection.</w:t>
            </w:r>
          </w:p>
        </w:tc>
      </w:tr>
      <w:tr w:rsidR="00A9111A" w:rsidRPr="006D0C9D" w14:paraId="6276D0DC" w14:textId="77777777" w:rsidTr="005522D9">
        <w:tc>
          <w:tcPr>
            <w:tcW w:w="2246" w:type="dxa"/>
          </w:tcPr>
          <w:p w14:paraId="63A3E193" w14:textId="77777777" w:rsidR="00A9111A" w:rsidRPr="006D0C9D" w:rsidRDefault="00A9111A" w:rsidP="005522D9">
            <w:pPr>
              <w:jc w:val="both"/>
              <w:rPr>
                <w:b/>
              </w:rPr>
            </w:pPr>
            <w:r w:rsidRPr="006D0C9D">
              <w:rPr>
                <w:b/>
              </w:rPr>
              <w:t>Postconditions:</w:t>
            </w:r>
          </w:p>
        </w:tc>
        <w:tc>
          <w:tcPr>
            <w:tcW w:w="8190" w:type="dxa"/>
          </w:tcPr>
          <w:p w14:paraId="2111BE64" w14:textId="77777777" w:rsidR="00A9111A" w:rsidRPr="006D0C9D" w:rsidRDefault="00A9111A" w:rsidP="005522D9">
            <w:r w:rsidRPr="006D0C9D">
              <w:t xml:space="preserve">POST-1: Changes made by doctor in his/her account are saved. </w:t>
            </w:r>
          </w:p>
          <w:p w14:paraId="40C1B62E" w14:textId="77777777" w:rsidR="00A9111A" w:rsidRPr="006D0C9D" w:rsidRDefault="00A9111A" w:rsidP="005522D9">
            <w:r w:rsidRPr="006D0C9D">
              <w:t>POST-2: Doctor is logged out from the system</w:t>
            </w:r>
          </w:p>
        </w:tc>
      </w:tr>
      <w:tr w:rsidR="00A9111A" w:rsidRPr="006D0C9D" w14:paraId="2DAE7193" w14:textId="77777777" w:rsidTr="005522D9">
        <w:trPr>
          <w:trHeight w:val="800"/>
        </w:trPr>
        <w:tc>
          <w:tcPr>
            <w:tcW w:w="2246" w:type="dxa"/>
          </w:tcPr>
          <w:p w14:paraId="03377313" w14:textId="77777777" w:rsidR="00A9111A" w:rsidRPr="006D0C9D" w:rsidRDefault="00A9111A" w:rsidP="005522D9">
            <w:pPr>
              <w:jc w:val="both"/>
              <w:rPr>
                <w:b/>
              </w:rPr>
            </w:pPr>
            <w:r w:rsidRPr="006D0C9D">
              <w:rPr>
                <w:b/>
              </w:rPr>
              <w:t>Normal Flow:</w:t>
            </w:r>
          </w:p>
        </w:tc>
        <w:tc>
          <w:tcPr>
            <w:tcW w:w="8190" w:type="dxa"/>
          </w:tcPr>
          <w:p w14:paraId="014649A4" w14:textId="77777777" w:rsidR="00A9111A" w:rsidRPr="006D0C9D" w:rsidRDefault="00A9111A" w:rsidP="005522D9">
            <w:pPr>
              <w:pStyle w:val="Pa49"/>
              <w:jc w:val="both"/>
              <w:rPr>
                <w:rFonts w:ascii="Times New Roman" w:hAnsi="Times New Roman"/>
                <w:szCs w:val="20"/>
              </w:rPr>
            </w:pPr>
            <w:r w:rsidRPr="006D0C9D">
              <w:rPr>
                <w:rFonts w:ascii="Times New Roman" w:hAnsi="Times New Roman"/>
                <w:szCs w:val="20"/>
              </w:rPr>
              <w:t>1.0  Logout</w:t>
            </w:r>
          </w:p>
          <w:p w14:paraId="0083D2BB" w14:textId="77777777" w:rsidR="00A9111A" w:rsidRPr="006D0C9D" w:rsidRDefault="00A9111A" w:rsidP="005522D9">
            <w:pPr>
              <w:pStyle w:val="Pa49"/>
              <w:jc w:val="both"/>
              <w:rPr>
                <w:rFonts w:ascii="Times New Roman" w:hAnsi="Times New Roman"/>
              </w:rPr>
            </w:pPr>
            <w:r w:rsidRPr="006D0C9D">
              <w:rPr>
                <w:rFonts w:ascii="Times New Roman" w:hAnsi="Times New Roman"/>
              </w:rPr>
              <w:t xml:space="preserve">1. Doctor clicks on “Logout” option. </w:t>
            </w:r>
          </w:p>
          <w:p w14:paraId="5C37F23E" w14:textId="77777777" w:rsidR="00A9111A" w:rsidRPr="006D0C9D" w:rsidRDefault="00A9111A" w:rsidP="005522D9">
            <w:pPr>
              <w:pStyle w:val="Pa49"/>
              <w:jc w:val="both"/>
              <w:rPr>
                <w:rFonts w:ascii="Times New Roman" w:hAnsi="Times New Roman"/>
              </w:rPr>
            </w:pPr>
            <w:r w:rsidRPr="006D0C9D">
              <w:rPr>
                <w:rFonts w:ascii="Times New Roman" w:hAnsi="Times New Roman"/>
              </w:rPr>
              <w:t>2. System prompts the message of confirmation to log out.</w:t>
            </w:r>
          </w:p>
          <w:p w14:paraId="695528F1" w14:textId="219B7B33" w:rsidR="00A9111A" w:rsidRPr="006D0C9D" w:rsidRDefault="00A9111A" w:rsidP="005522D9">
            <w:pPr>
              <w:pStyle w:val="Pa49"/>
              <w:jc w:val="both"/>
              <w:rPr>
                <w:rFonts w:ascii="Times New Roman" w:hAnsi="Times New Roman"/>
              </w:rPr>
            </w:pPr>
            <w:r w:rsidRPr="006D0C9D">
              <w:rPr>
                <w:rFonts w:ascii="Times New Roman" w:hAnsi="Times New Roman"/>
              </w:rPr>
              <w:t xml:space="preserve">3. Doctor clicks on “Yes” option. </w:t>
            </w:r>
          </w:p>
          <w:p w14:paraId="0310919A" w14:textId="77777777" w:rsidR="00A9111A" w:rsidRPr="006D0C9D" w:rsidRDefault="00A9111A" w:rsidP="005522D9">
            <w:pPr>
              <w:pStyle w:val="Pa49"/>
              <w:jc w:val="both"/>
              <w:rPr>
                <w:rFonts w:ascii="Times New Roman" w:hAnsi="Times New Roman"/>
              </w:rPr>
            </w:pPr>
            <w:r w:rsidRPr="006D0C9D">
              <w:rPr>
                <w:rFonts w:ascii="Times New Roman" w:hAnsi="Times New Roman"/>
              </w:rPr>
              <w:t xml:space="preserve">4. Doctor is logged out successfully. </w:t>
            </w:r>
          </w:p>
        </w:tc>
      </w:tr>
      <w:tr w:rsidR="00A9111A" w:rsidRPr="006D0C9D" w14:paraId="64A16F72" w14:textId="77777777" w:rsidTr="005522D9">
        <w:trPr>
          <w:trHeight w:val="305"/>
        </w:trPr>
        <w:tc>
          <w:tcPr>
            <w:tcW w:w="2246" w:type="dxa"/>
          </w:tcPr>
          <w:p w14:paraId="1847E9D3" w14:textId="77777777" w:rsidR="00A9111A" w:rsidRPr="006D0C9D" w:rsidRDefault="00A9111A" w:rsidP="005522D9">
            <w:pPr>
              <w:jc w:val="both"/>
              <w:rPr>
                <w:b/>
              </w:rPr>
            </w:pPr>
            <w:r w:rsidRPr="006D0C9D">
              <w:rPr>
                <w:b/>
              </w:rPr>
              <w:t>Alternative Flows:</w:t>
            </w:r>
          </w:p>
          <w:p w14:paraId="19E210D5" w14:textId="77777777" w:rsidR="00A9111A" w:rsidRPr="006D0C9D" w:rsidRDefault="00A9111A" w:rsidP="005522D9">
            <w:pPr>
              <w:jc w:val="both"/>
              <w:rPr>
                <w:b/>
                <w:color w:val="BFBFBF"/>
              </w:rPr>
            </w:pPr>
            <w:r w:rsidRPr="006D0C9D">
              <w:rPr>
                <w:b/>
                <w:color w:val="BFBFBF"/>
              </w:rPr>
              <w:t xml:space="preserve">                                           </w:t>
            </w:r>
          </w:p>
        </w:tc>
        <w:tc>
          <w:tcPr>
            <w:tcW w:w="8190" w:type="dxa"/>
          </w:tcPr>
          <w:p w14:paraId="10AC724E" w14:textId="77777777" w:rsidR="00A9111A" w:rsidRPr="006D0C9D" w:rsidRDefault="00A9111A" w:rsidP="005522D9">
            <w:pPr>
              <w:pStyle w:val="Pa49"/>
              <w:jc w:val="both"/>
              <w:rPr>
                <w:rFonts w:ascii="Times New Roman" w:hAnsi="Times New Roman"/>
              </w:rPr>
            </w:pPr>
            <w:r w:rsidRPr="006D0C9D">
              <w:rPr>
                <w:rFonts w:ascii="Times New Roman" w:hAnsi="Times New Roman"/>
              </w:rPr>
              <w:t xml:space="preserve">1. Doctor clicks on “Logout” option. </w:t>
            </w:r>
          </w:p>
          <w:p w14:paraId="42A9D348" w14:textId="316D5A14" w:rsidR="00A9111A" w:rsidRPr="006D0C9D" w:rsidRDefault="00A9111A" w:rsidP="005522D9">
            <w:pPr>
              <w:pStyle w:val="Pa49"/>
              <w:jc w:val="both"/>
              <w:rPr>
                <w:rFonts w:ascii="Times New Roman" w:hAnsi="Times New Roman"/>
              </w:rPr>
            </w:pPr>
            <w:r w:rsidRPr="006D0C9D">
              <w:rPr>
                <w:rFonts w:ascii="Times New Roman" w:hAnsi="Times New Roman"/>
              </w:rPr>
              <w:t xml:space="preserve">2. System prompts the message that the changes made by the </w:t>
            </w:r>
            <w:r w:rsidR="00B45F9A">
              <w:rPr>
                <w:rFonts w:ascii="Times New Roman" w:hAnsi="Times New Roman"/>
              </w:rPr>
              <w:t>doctor</w:t>
            </w:r>
            <w:r w:rsidRPr="006D0C9D">
              <w:rPr>
                <w:rFonts w:ascii="Times New Roman" w:hAnsi="Times New Roman"/>
              </w:rPr>
              <w:t xml:space="preserve"> should be saved or not. </w:t>
            </w:r>
          </w:p>
          <w:p w14:paraId="081B4CCC" w14:textId="77777777" w:rsidR="00A9111A" w:rsidRPr="006D0C9D" w:rsidRDefault="00A9111A" w:rsidP="005522D9">
            <w:pPr>
              <w:pStyle w:val="Pa49"/>
              <w:jc w:val="both"/>
              <w:rPr>
                <w:rFonts w:ascii="Times New Roman" w:hAnsi="Times New Roman"/>
              </w:rPr>
            </w:pPr>
            <w:r w:rsidRPr="006D0C9D">
              <w:rPr>
                <w:rFonts w:ascii="Times New Roman" w:hAnsi="Times New Roman"/>
              </w:rPr>
              <w:t xml:space="preserve">3. Doctor clicks on “Yes” option. </w:t>
            </w:r>
          </w:p>
          <w:p w14:paraId="1A5DE735" w14:textId="77777777" w:rsidR="00A9111A" w:rsidRPr="006D0C9D" w:rsidRDefault="00A9111A" w:rsidP="005522D9">
            <w:pPr>
              <w:pStyle w:val="Pa49"/>
              <w:jc w:val="both"/>
              <w:rPr>
                <w:rFonts w:ascii="Times New Roman" w:hAnsi="Times New Roman"/>
              </w:rPr>
            </w:pPr>
            <w:r w:rsidRPr="006D0C9D">
              <w:rPr>
                <w:rFonts w:ascii="Times New Roman" w:hAnsi="Times New Roman"/>
              </w:rPr>
              <w:t xml:space="preserve">4. Changes are saved </w:t>
            </w:r>
          </w:p>
          <w:p w14:paraId="1F7B9F78" w14:textId="77777777" w:rsidR="00A9111A" w:rsidRPr="006D0C9D" w:rsidRDefault="00A9111A" w:rsidP="005522D9">
            <w:pPr>
              <w:pStyle w:val="Pa49"/>
              <w:jc w:val="both"/>
              <w:rPr>
                <w:rFonts w:ascii="Times New Roman" w:hAnsi="Times New Roman"/>
              </w:rPr>
            </w:pPr>
            <w:r w:rsidRPr="006D0C9D">
              <w:rPr>
                <w:rFonts w:ascii="Times New Roman" w:hAnsi="Times New Roman"/>
              </w:rPr>
              <w:t>5. Doctor is logged out successfully.</w:t>
            </w:r>
          </w:p>
        </w:tc>
      </w:tr>
      <w:tr w:rsidR="00A9111A" w:rsidRPr="006D0C9D" w14:paraId="620FF07C" w14:textId="77777777" w:rsidTr="005522D9">
        <w:tc>
          <w:tcPr>
            <w:tcW w:w="2246" w:type="dxa"/>
          </w:tcPr>
          <w:p w14:paraId="203D52BD" w14:textId="77777777" w:rsidR="00A9111A" w:rsidRPr="006D0C9D" w:rsidRDefault="00A9111A" w:rsidP="005522D9">
            <w:pPr>
              <w:jc w:val="both"/>
              <w:rPr>
                <w:b/>
              </w:rPr>
            </w:pPr>
            <w:r w:rsidRPr="006D0C9D">
              <w:rPr>
                <w:b/>
              </w:rPr>
              <w:t>Exceptions:</w:t>
            </w:r>
          </w:p>
        </w:tc>
        <w:tc>
          <w:tcPr>
            <w:tcW w:w="8190" w:type="dxa"/>
          </w:tcPr>
          <w:p w14:paraId="6B9BECD5" w14:textId="77777777" w:rsidR="00A9111A" w:rsidRPr="006D0C9D" w:rsidRDefault="00A9111A" w:rsidP="005522D9">
            <w:r w:rsidRPr="006D0C9D">
              <w:t>E0 In the step 3 of alternate flow:</w:t>
            </w:r>
          </w:p>
          <w:p w14:paraId="57D98EDB" w14:textId="77777777" w:rsidR="00A9111A" w:rsidRPr="006D0C9D" w:rsidRDefault="00A9111A" w:rsidP="005522D9">
            <w:r w:rsidRPr="006D0C9D">
              <w:t xml:space="preserve"> 1. Doctor clicks on “No” option.</w:t>
            </w:r>
          </w:p>
          <w:p w14:paraId="504A3B8D" w14:textId="77777777" w:rsidR="00A9111A" w:rsidRPr="006D0C9D" w:rsidRDefault="00A9111A" w:rsidP="005522D9">
            <w:r w:rsidRPr="006D0C9D">
              <w:t xml:space="preserve"> 2. Changes are not saved by the system.</w:t>
            </w:r>
          </w:p>
          <w:p w14:paraId="4ADB81D0" w14:textId="77777777" w:rsidR="00A9111A" w:rsidRPr="006D0C9D" w:rsidRDefault="00A9111A" w:rsidP="005522D9">
            <w:r w:rsidRPr="006D0C9D">
              <w:lastRenderedPageBreak/>
              <w:t xml:space="preserve"> 3. Doctor logs out.</w:t>
            </w:r>
          </w:p>
        </w:tc>
      </w:tr>
      <w:tr w:rsidR="00A9111A" w:rsidRPr="006D0C9D" w14:paraId="044D05BC" w14:textId="77777777" w:rsidTr="005522D9">
        <w:tc>
          <w:tcPr>
            <w:tcW w:w="2246" w:type="dxa"/>
          </w:tcPr>
          <w:p w14:paraId="1889C2C7" w14:textId="77777777" w:rsidR="00A9111A" w:rsidRPr="006D0C9D" w:rsidRDefault="00A9111A" w:rsidP="005522D9">
            <w:pPr>
              <w:jc w:val="both"/>
              <w:rPr>
                <w:b/>
              </w:rPr>
            </w:pPr>
            <w:r w:rsidRPr="006D0C9D">
              <w:rPr>
                <w:b/>
              </w:rPr>
              <w:lastRenderedPageBreak/>
              <w:t>Business Rules</w:t>
            </w:r>
          </w:p>
        </w:tc>
        <w:tc>
          <w:tcPr>
            <w:tcW w:w="8190" w:type="dxa"/>
          </w:tcPr>
          <w:p w14:paraId="78021E30" w14:textId="77777777" w:rsidR="00A9111A" w:rsidRPr="006D0C9D" w:rsidRDefault="00A9111A" w:rsidP="005522D9">
            <w:pPr>
              <w:jc w:val="both"/>
            </w:pPr>
            <w:r w:rsidRPr="006D0C9D">
              <w:t>N/A</w:t>
            </w:r>
          </w:p>
        </w:tc>
      </w:tr>
      <w:tr w:rsidR="00A9111A" w:rsidRPr="006D0C9D" w14:paraId="3E13F158" w14:textId="77777777" w:rsidTr="005522D9">
        <w:tc>
          <w:tcPr>
            <w:tcW w:w="2246" w:type="dxa"/>
          </w:tcPr>
          <w:p w14:paraId="19E1BF29" w14:textId="77777777" w:rsidR="00A9111A" w:rsidRPr="006D0C9D" w:rsidRDefault="00A9111A" w:rsidP="005522D9">
            <w:pPr>
              <w:jc w:val="both"/>
              <w:rPr>
                <w:b/>
              </w:rPr>
            </w:pPr>
            <w:r w:rsidRPr="006D0C9D">
              <w:rPr>
                <w:b/>
              </w:rPr>
              <w:t>Assumptions:</w:t>
            </w:r>
          </w:p>
        </w:tc>
        <w:tc>
          <w:tcPr>
            <w:tcW w:w="8190" w:type="dxa"/>
          </w:tcPr>
          <w:p w14:paraId="046F54C6" w14:textId="77777777" w:rsidR="00A9111A" w:rsidRPr="006D0C9D" w:rsidRDefault="00A9111A" w:rsidP="005522D9">
            <w:pPr>
              <w:jc w:val="both"/>
            </w:pPr>
            <w:r w:rsidRPr="006D0C9D">
              <w:t>N/A</w:t>
            </w:r>
          </w:p>
        </w:tc>
      </w:tr>
    </w:tbl>
    <w:p w14:paraId="739BDCEE" w14:textId="6A1B0A7C" w:rsidR="0083641E" w:rsidRPr="00902390" w:rsidRDefault="000157B7" w:rsidP="00902390">
      <w:pPr>
        <w:jc w:val="center"/>
        <w:rPr>
          <w:b/>
          <w:sz w:val="22"/>
          <w:szCs w:val="22"/>
          <w:lang w:eastAsia="ar-SA"/>
        </w:rPr>
      </w:pPr>
      <w:r w:rsidRPr="006D0C9D">
        <w:rPr>
          <w:b/>
          <w:sz w:val="22"/>
          <w:szCs w:val="22"/>
        </w:rPr>
        <w:t>Table 1</w:t>
      </w:r>
      <w:r w:rsidR="00E77D4F" w:rsidRPr="006D0C9D">
        <w:rPr>
          <w:b/>
          <w:sz w:val="22"/>
          <w:szCs w:val="22"/>
        </w:rPr>
        <w:t>5</w:t>
      </w:r>
      <w:r w:rsidRPr="006D0C9D">
        <w:rPr>
          <w:b/>
          <w:sz w:val="22"/>
          <w:szCs w:val="22"/>
        </w:rPr>
        <w:t xml:space="preserve">: Logout Account </w:t>
      </w:r>
      <w:proofErr w:type="spellStart"/>
      <w:r w:rsidRPr="006D0C9D">
        <w:rPr>
          <w:b/>
          <w:sz w:val="22"/>
          <w:szCs w:val="22"/>
        </w:rPr>
        <w:t>Usecase</w:t>
      </w:r>
      <w:proofErr w:type="spellEnd"/>
    </w:p>
    <w:p w14:paraId="4B5984E3" w14:textId="2714339F" w:rsidR="0083641E" w:rsidRPr="006D0C9D" w:rsidRDefault="0083641E" w:rsidP="002D4A61">
      <w:pPr>
        <w:pStyle w:val="Heading3"/>
        <w:numPr>
          <w:ilvl w:val="2"/>
          <w:numId w:val="8"/>
        </w:numPr>
        <w:rPr>
          <w:sz w:val="28"/>
          <w:szCs w:val="28"/>
        </w:rPr>
      </w:pPr>
      <w:r w:rsidRPr="006D0C9D">
        <w:t xml:space="preserve"> </w:t>
      </w:r>
      <w:r w:rsidRPr="006D0C9D">
        <w:rPr>
          <w:sz w:val="28"/>
          <w:szCs w:val="28"/>
        </w:rPr>
        <w:t>Patien</w:t>
      </w:r>
      <w:r w:rsidR="000157B7" w:rsidRPr="006D0C9D">
        <w:rPr>
          <w:sz w:val="28"/>
          <w:szCs w:val="28"/>
        </w:rPr>
        <w:t>t</w:t>
      </w:r>
    </w:p>
    <w:p w14:paraId="2AC47809" w14:textId="46FEBD88" w:rsidR="0083641E" w:rsidRPr="006D0C9D" w:rsidRDefault="00215AD2" w:rsidP="00215AD2">
      <w:pPr>
        <w:pStyle w:val="Heading4"/>
        <w:numPr>
          <w:ilvl w:val="0"/>
          <w:numId w:val="0"/>
        </w:numPr>
        <w:ind w:left="1044" w:hanging="864"/>
        <w:rPr>
          <w:i w:val="0"/>
          <w:sz w:val="26"/>
          <w:szCs w:val="26"/>
        </w:rPr>
      </w:pPr>
      <w:r w:rsidRPr="006D0C9D">
        <w:rPr>
          <w:i w:val="0"/>
          <w:sz w:val="26"/>
          <w:szCs w:val="26"/>
        </w:rPr>
        <w:t xml:space="preserve">PUC-1: </w:t>
      </w:r>
      <w:r w:rsidR="0083641E" w:rsidRPr="006D0C9D">
        <w:rPr>
          <w:i w:val="0"/>
          <w:sz w:val="26"/>
          <w:szCs w:val="26"/>
        </w:rPr>
        <w:t xml:space="preserve">Register </w:t>
      </w:r>
    </w:p>
    <w:p w14:paraId="50866642" w14:textId="4E564C7E" w:rsidR="005522D9" w:rsidRPr="006D0C9D" w:rsidRDefault="00215AD2" w:rsidP="00215AD2">
      <w:pPr>
        <w:rPr>
          <w:sz w:val="22"/>
          <w:szCs w:val="22"/>
        </w:rPr>
      </w:pPr>
      <w:r w:rsidRPr="006D0C9D">
        <w:rPr>
          <w:b/>
          <w:sz w:val="22"/>
          <w:szCs w:val="22"/>
        </w:rPr>
        <w:t xml:space="preserve">  </w:t>
      </w:r>
      <w:r w:rsidRPr="006D0C9D">
        <w:rPr>
          <w:sz w:val="22"/>
          <w:szCs w:val="22"/>
        </w:rPr>
        <w:t xml:space="preserve">In this </w:t>
      </w:r>
      <w:proofErr w:type="spellStart"/>
      <w:r w:rsidRPr="006D0C9D">
        <w:rPr>
          <w:sz w:val="22"/>
          <w:szCs w:val="22"/>
        </w:rPr>
        <w:t>usecase</w:t>
      </w:r>
      <w:proofErr w:type="spellEnd"/>
      <w:r w:rsidRPr="006D0C9D">
        <w:rPr>
          <w:sz w:val="22"/>
          <w:szCs w:val="22"/>
        </w:rPr>
        <w:t xml:space="preserve"> for creating an account, the patient will enter the information requested by the system</w:t>
      </w:r>
    </w:p>
    <w:tbl>
      <w:tblPr>
        <w:tblStyle w:val="TableGrid"/>
        <w:tblW w:w="10080" w:type="dxa"/>
        <w:tblInd w:w="108" w:type="dxa"/>
        <w:tblLayout w:type="fixed"/>
        <w:tblLook w:val="0000" w:firstRow="0" w:lastRow="0" w:firstColumn="0" w:lastColumn="0" w:noHBand="0" w:noVBand="0"/>
      </w:tblPr>
      <w:tblGrid>
        <w:gridCol w:w="1890"/>
        <w:gridCol w:w="8190"/>
      </w:tblGrid>
      <w:tr w:rsidR="005522D9" w:rsidRPr="006D0C9D" w14:paraId="43981454" w14:textId="77777777" w:rsidTr="005522D9">
        <w:tc>
          <w:tcPr>
            <w:tcW w:w="1890" w:type="dxa"/>
          </w:tcPr>
          <w:p w14:paraId="48B20B8E" w14:textId="77777777" w:rsidR="005522D9" w:rsidRPr="006D0C9D" w:rsidRDefault="005522D9" w:rsidP="005522D9">
            <w:pPr>
              <w:jc w:val="both"/>
              <w:rPr>
                <w:b/>
              </w:rPr>
            </w:pPr>
            <w:r w:rsidRPr="006D0C9D">
              <w:rPr>
                <w:b/>
              </w:rPr>
              <w:t>Actors:</w:t>
            </w:r>
          </w:p>
        </w:tc>
        <w:tc>
          <w:tcPr>
            <w:tcW w:w="8190" w:type="dxa"/>
          </w:tcPr>
          <w:p w14:paraId="71722358" w14:textId="77777777" w:rsidR="005522D9" w:rsidRPr="006D0C9D" w:rsidRDefault="005522D9" w:rsidP="005522D9">
            <w:pPr>
              <w:jc w:val="both"/>
            </w:pPr>
            <w:r w:rsidRPr="006D0C9D">
              <w:t>Primary Actors: Patient</w:t>
            </w:r>
          </w:p>
          <w:tbl>
            <w:tblPr>
              <w:tblW w:w="8100" w:type="dxa"/>
              <w:tblLayout w:type="fixed"/>
              <w:tblLook w:val="0000" w:firstRow="0" w:lastRow="0" w:firstColumn="0" w:lastColumn="0" w:noHBand="0" w:noVBand="0"/>
            </w:tblPr>
            <w:tblGrid>
              <w:gridCol w:w="1785"/>
              <w:gridCol w:w="1363"/>
              <w:gridCol w:w="2057"/>
              <w:gridCol w:w="2895"/>
            </w:tblGrid>
            <w:tr w:rsidR="005522D9" w:rsidRPr="006D0C9D" w14:paraId="75CA8777" w14:textId="77777777" w:rsidTr="005522D9">
              <w:trPr>
                <w:trHeight w:val="99"/>
              </w:trPr>
              <w:tc>
                <w:tcPr>
                  <w:tcW w:w="1785" w:type="dxa"/>
                </w:tcPr>
                <w:p w14:paraId="42C2E23A" w14:textId="77777777" w:rsidR="005522D9" w:rsidRPr="006D0C9D" w:rsidRDefault="005522D9" w:rsidP="005522D9">
                  <w:pPr>
                    <w:jc w:val="both"/>
                  </w:pPr>
                </w:p>
              </w:tc>
              <w:tc>
                <w:tcPr>
                  <w:tcW w:w="1363" w:type="dxa"/>
                </w:tcPr>
                <w:p w14:paraId="496D9D44" w14:textId="77777777" w:rsidR="005522D9" w:rsidRPr="006D0C9D" w:rsidRDefault="005522D9" w:rsidP="005522D9">
                  <w:pPr>
                    <w:jc w:val="both"/>
                  </w:pPr>
                </w:p>
              </w:tc>
              <w:tc>
                <w:tcPr>
                  <w:tcW w:w="2057" w:type="dxa"/>
                </w:tcPr>
                <w:p w14:paraId="0D371D83" w14:textId="77777777" w:rsidR="005522D9" w:rsidRPr="006D0C9D" w:rsidRDefault="005522D9" w:rsidP="005522D9">
                  <w:pPr>
                    <w:jc w:val="both"/>
                  </w:pPr>
                </w:p>
              </w:tc>
              <w:tc>
                <w:tcPr>
                  <w:tcW w:w="2895" w:type="dxa"/>
                </w:tcPr>
                <w:p w14:paraId="1673DBF8" w14:textId="77777777" w:rsidR="005522D9" w:rsidRPr="006D0C9D" w:rsidRDefault="005522D9" w:rsidP="005522D9">
                  <w:pPr>
                    <w:jc w:val="both"/>
                  </w:pPr>
                </w:p>
              </w:tc>
            </w:tr>
          </w:tbl>
          <w:p w14:paraId="75BBE048" w14:textId="77777777" w:rsidR="005522D9" w:rsidRPr="006D0C9D" w:rsidRDefault="005522D9" w:rsidP="005522D9">
            <w:pPr>
              <w:jc w:val="both"/>
            </w:pPr>
          </w:p>
        </w:tc>
      </w:tr>
      <w:tr w:rsidR="005522D9" w:rsidRPr="006D0C9D" w14:paraId="2A2F4CF1" w14:textId="77777777" w:rsidTr="005522D9">
        <w:tc>
          <w:tcPr>
            <w:tcW w:w="1890" w:type="dxa"/>
          </w:tcPr>
          <w:p w14:paraId="08AEE188" w14:textId="77777777" w:rsidR="005522D9" w:rsidRPr="006D0C9D" w:rsidRDefault="005522D9" w:rsidP="005522D9">
            <w:pPr>
              <w:jc w:val="both"/>
              <w:rPr>
                <w:b/>
              </w:rPr>
            </w:pPr>
            <w:r w:rsidRPr="006D0C9D">
              <w:rPr>
                <w:b/>
              </w:rPr>
              <w:t>Trigger:</w:t>
            </w:r>
          </w:p>
        </w:tc>
        <w:tc>
          <w:tcPr>
            <w:tcW w:w="8190" w:type="dxa"/>
          </w:tcPr>
          <w:p w14:paraId="380EC884" w14:textId="67371E3E" w:rsidR="005522D9" w:rsidRPr="006D0C9D" w:rsidRDefault="005522D9" w:rsidP="005522D9">
            <w:pPr>
              <w:jc w:val="both"/>
            </w:pPr>
            <w:r w:rsidRPr="006D0C9D">
              <w:rPr>
                <w:szCs w:val="20"/>
              </w:rPr>
              <w:t>Patient</w:t>
            </w:r>
            <w:r w:rsidR="004D3603" w:rsidRPr="006D0C9D">
              <w:rPr>
                <w:szCs w:val="20"/>
              </w:rPr>
              <w:t xml:space="preserve"> clicks on “Register” button</w:t>
            </w:r>
            <w:r w:rsidRPr="006D0C9D">
              <w:rPr>
                <w:szCs w:val="20"/>
              </w:rPr>
              <w:t>.</w:t>
            </w:r>
          </w:p>
        </w:tc>
      </w:tr>
      <w:tr w:rsidR="005522D9" w:rsidRPr="006D0C9D" w14:paraId="54E66FDF" w14:textId="77777777" w:rsidTr="005522D9">
        <w:trPr>
          <w:trHeight w:val="593"/>
        </w:trPr>
        <w:tc>
          <w:tcPr>
            <w:tcW w:w="1890" w:type="dxa"/>
          </w:tcPr>
          <w:p w14:paraId="73A77CFC" w14:textId="77777777" w:rsidR="005522D9" w:rsidRPr="006D0C9D" w:rsidRDefault="005522D9" w:rsidP="005522D9">
            <w:pPr>
              <w:jc w:val="both"/>
              <w:rPr>
                <w:b/>
              </w:rPr>
            </w:pPr>
            <w:r w:rsidRPr="006D0C9D">
              <w:rPr>
                <w:b/>
              </w:rPr>
              <w:t>Preconditions:</w:t>
            </w:r>
          </w:p>
        </w:tc>
        <w:tc>
          <w:tcPr>
            <w:tcW w:w="8190" w:type="dxa"/>
          </w:tcPr>
          <w:p w14:paraId="7B72BBAA" w14:textId="77777777" w:rsidR="005522D9" w:rsidRPr="006D0C9D" w:rsidRDefault="005522D9" w:rsidP="005522D9">
            <w:pPr>
              <w:jc w:val="both"/>
            </w:pPr>
            <w:r w:rsidRPr="006D0C9D">
              <w:t>PRE-1: Patient has active internet connection.</w:t>
            </w:r>
          </w:p>
          <w:p w14:paraId="7B966D27" w14:textId="77777777" w:rsidR="005522D9" w:rsidRPr="006D0C9D" w:rsidRDefault="005522D9" w:rsidP="005522D9">
            <w:pPr>
              <w:jc w:val="both"/>
            </w:pPr>
            <w:r w:rsidRPr="006D0C9D">
              <w:t xml:space="preserve">PRE-2: Patient has </w:t>
            </w:r>
            <w:proofErr w:type="spellStart"/>
            <w:r w:rsidRPr="006D0C9D">
              <w:t>a</w:t>
            </w:r>
            <w:proofErr w:type="spellEnd"/>
            <w:r w:rsidRPr="006D0C9D">
              <w:t xml:space="preserve"> active email/</w:t>
            </w:r>
            <w:proofErr w:type="spellStart"/>
            <w:r w:rsidRPr="006D0C9D">
              <w:t>patient_id</w:t>
            </w:r>
            <w:proofErr w:type="spellEnd"/>
            <w:r w:rsidRPr="006D0C9D">
              <w:t xml:space="preserve"> and password.</w:t>
            </w:r>
          </w:p>
        </w:tc>
      </w:tr>
      <w:tr w:rsidR="005522D9" w:rsidRPr="006D0C9D" w14:paraId="6A2F9327" w14:textId="77777777" w:rsidTr="005522D9">
        <w:tc>
          <w:tcPr>
            <w:tcW w:w="1890" w:type="dxa"/>
          </w:tcPr>
          <w:p w14:paraId="275E9DD9" w14:textId="77777777" w:rsidR="005522D9" w:rsidRPr="006D0C9D" w:rsidRDefault="005522D9" w:rsidP="005522D9">
            <w:pPr>
              <w:jc w:val="both"/>
              <w:rPr>
                <w:b/>
              </w:rPr>
            </w:pPr>
            <w:r w:rsidRPr="006D0C9D">
              <w:rPr>
                <w:b/>
              </w:rPr>
              <w:t>Postconditions:</w:t>
            </w:r>
          </w:p>
        </w:tc>
        <w:tc>
          <w:tcPr>
            <w:tcW w:w="8190" w:type="dxa"/>
          </w:tcPr>
          <w:p w14:paraId="73DA4D85"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POST-1: Patient’s information will be verified.</w:t>
            </w:r>
          </w:p>
          <w:p w14:paraId="18DCD04B" w14:textId="77777777" w:rsidR="005522D9" w:rsidRPr="006D0C9D" w:rsidRDefault="005522D9" w:rsidP="005522D9">
            <w:r w:rsidRPr="006D0C9D">
              <w:t>POST-2: Patent receives confirmation message and access to the account.</w:t>
            </w:r>
          </w:p>
        </w:tc>
      </w:tr>
      <w:tr w:rsidR="005522D9" w:rsidRPr="006D0C9D" w14:paraId="6A53F106" w14:textId="77777777" w:rsidTr="005522D9">
        <w:tc>
          <w:tcPr>
            <w:tcW w:w="1890" w:type="dxa"/>
          </w:tcPr>
          <w:p w14:paraId="3E2D2B11" w14:textId="77777777" w:rsidR="005522D9" w:rsidRPr="006D0C9D" w:rsidRDefault="005522D9" w:rsidP="005522D9">
            <w:pPr>
              <w:jc w:val="both"/>
              <w:rPr>
                <w:b/>
              </w:rPr>
            </w:pPr>
            <w:r w:rsidRPr="006D0C9D">
              <w:rPr>
                <w:b/>
              </w:rPr>
              <w:t>Normal Flow:</w:t>
            </w:r>
          </w:p>
        </w:tc>
        <w:tc>
          <w:tcPr>
            <w:tcW w:w="8190" w:type="dxa"/>
          </w:tcPr>
          <w:p w14:paraId="65D9F43B"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1.0 </w:t>
            </w:r>
            <w:r w:rsidRPr="006D0C9D">
              <w:rPr>
                <w:rFonts w:ascii="Times New Roman" w:hAnsi="Times New Roman"/>
                <w:lang w:eastAsia="ar-SA"/>
              </w:rPr>
              <w:t>Register</w:t>
            </w:r>
          </w:p>
          <w:p w14:paraId="757B5917"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1. Patient enters name.</w:t>
            </w:r>
          </w:p>
          <w:p w14:paraId="1815C982" w14:textId="77777777" w:rsidR="005522D9" w:rsidRPr="006D0C9D" w:rsidRDefault="005522D9" w:rsidP="005522D9">
            <w:pPr>
              <w:jc w:val="both"/>
              <w:rPr>
                <w:szCs w:val="20"/>
              </w:rPr>
            </w:pPr>
            <w:r w:rsidRPr="006D0C9D">
              <w:rPr>
                <w:szCs w:val="20"/>
              </w:rPr>
              <w:t>2. Patient enters email address.</w:t>
            </w:r>
          </w:p>
          <w:p w14:paraId="16E04756" w14:textId="77777777" w:rsidR="005522D9" w:rsidRPr="006D0C9D" w:rsidRDefault="005522D9" w:rsidP="005522D9">
            <w:pPr>
              <w:jc w:val="both"/>
            </w:pPr>
            <w:r w:rsidRPr="006D0C9D">
              <w:rPr>
                <w:szCs w:val="20"/>
              </w:rPr>
              <w:t>3. Patient enters the phone number.</w:t>
            </w:r>
          </w:p>
          <w:p w14:paraId="351D702E"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4. Patient enters the username. </w:t>
            </w:r>
          </w:p>
          <w:p w14:paraId="4565688E"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5. Patient enters a password.</w:t>
            </w:r>
          </w:p>
          <w:p w14:paraId="5E68F33D" w14:textId="77777777" w:rsidR="005522D9" w:rsidRPr="006D0C9D" w:rsidRDefault="005522D9" w:rsidP="005522D9">
            <w:r w:rsidRPr="006D0C9D">
              <w:t>6. Patient re-enters the password to confirm.</w:t>
            </w:r>
          </w:p>
          <w:p w14:paraId="7B485B53" w14:textId="77777777" w:rsidR="005522D9" w:rsidRPr="006D0C9D" w:rsidRDefault="005522D9" w:rsidP="005522D9">
            <w:r w:rsidRPr="006D0C9D">
              <w:t>7. System checks availability of username.</w:t>
            </w:r>
          </w:p>
          <w:p w14:paraId="21E47C23" w14:textId="77777777" w:rsidR="005522D9" w:rsidRPr="006D0C9D" w:rsidRDefault="005522D9" w:rsidP="005522D9">
            <w:r w:rsidRPr="006D0C9D">
              <w:t>8. System authenticates.</w:t>
            </w:r>
          </w:p>
          <w:p w14:paraId="557AFD4A" w14:textId="77777777" w:rsidR="005522D9" w:rsidRPr="006D0C9D" w:rsidRDefault="005522D9" w:rsidP="005522D9">
            <w:r w:rsidRPr="006D0C9D">
              <w:t>9. Account registered successfully.</w:t>
            </w:r>
          </w:p>
        </w:tc>
      </w:tr>
      <w:tr w:rsidR="005522D9" w:rsidRPr="006D0C9D" w14:paraId="25A79F21" w14:textId="77777777" w:rsidTr="005522D9">
        <w:tc>
          <w:tcPr>
            <w:tcW w:w="1890" w:type="dxa"/>
          </w:tcPr>
          <w:p w14:paraId="315257A9" w14:textId="77777777" w:rsidR="005522D9" w:rsidRPr="006D0C9D" w:rsidRDefault="005522D9" w:rsidP="005522D9">
            <w:pPr>
              <w:jc w:val="both"/>
              <w:rPr>
                <w:b/>
              </w:rPr>
            </w:pPr>
            <w:r w:rsidRPr="006D0C9D">
              <w:rPr>
                <w:b/>
              </w:rPr>
              <w:t>Alternative Flows:</w:t>
            </w:r>
          </w:p>
          <w:p w14:paraId="3EF9B820" w14:textId="77777777" w:rsidR="005522D9" w:rsidRPr="006D0C9D" w:rsidRDefault="005522D9" w:rsidP="005522D9">
            <w:pPr>
              <w:jc w:val="both"/>
              <w:rPr>
                <w:b/>
                <w:color w:val="BFBFBF"/>
              </w:rPr>
            </w:pPr>
          </w:p>
        </w:tc>
        <w:tc>
          <w:tcPr>
            <w:tcW w:w="8190" w:type="dxa"/>
          </w:tcPr>
          <w:p w14:paraId="0D197347"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a) In step 2 of normal flow  if email/</w:t>
            </w:r>
            <w:proofErr w:type="spellStart"/>
            <w:r w:rsidRPr="006D0C9D">
              <w:rPr>
                <w:rFonts w:ascii="Times New Roman" w:hAnsi="Times New Roman"/>
                <w:szCs w:val="20"/>
              </w:rPr>
              <w:t>patient_id</w:t>
            </w:r>
            <w:proofErr w:type="spellEnd"/>
            <w:r w:rsidRPr="006D0C9D">
              <w:rPr>
                <w:rFonts w:ascii="Times New Roman" w:hAnsi="Times New Roman"/>
                <w:szCs w:val="20"/>
              </w:rPr>
              <w:t xml:space="preserve"> entered by the patient is invalid then:</w:t>
            </w:r>
          </w:p>
          <w:p w14:paraId="2468217E"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   1. System checks the email.</w:t>
            </w:r>
          </w:p>
          <w:p w14:paraId="49D9A92D" w14:textId="77777777" w:rsidR="005522D9" w:rsidRPr="006D0C9D" w:rsidRDefault="005522D9" w:rsidP="005522D9">
            <w:pPr>
              <w:rPr>
                <w:szCs w:val="20"/>
              </w:rPr>
            </w:pPr>
            <w:r w:rsidRPr="006D0C9D">
              <w:t xml:space="preserve">   2.  </w:t>
            </w:r>
            <w:r w:rsidRPr="006D0C9D">
              <w:rPr>
                <w:szCs w:val="20"/>
              </w:rPr>
              <w:t>System checks the email.</w:t>
            </w:r>
          </w:p>
          <w:p w14:paraId="3E3C0B59" w14:textId="77777777" w:rsidR="005522D9" w:rsidRPr="006D0C9D" w:rsidRDefault="005522D9" w:rsidP="005522D9">
            <w:r w:rsidRPr="006D0C9D">
              <w:rPr>
                <w:szCs w:val="20"/>
              </w:rPr>
              <w:t xml:space="preserve">   3. </w:t>
            </w:r>
            <w:r w:rsidRPr="006D0C9D">
              <w:t>System will prompt patient to correct email.</w:t>
            </w:r>
          </w:p>
          <w:p w14:paraId="208C33AB" w14:textId="4B25821D" w:rsidR="005522D9" w:rsidRDefault="005522D9" w:rsidP="005522D9">
            <w:r w:rsidRPr="006D0C9D">
              <w:t xml:space="preserve">   4. Patient corrects the email.</w:t>
            </w:r>
          </w:p>
          <w:p w14:paraId="78FD6BFF" w14:textId="55A9A855" w:rsidR="00B45F9A" w:rsidRDefault="00B45F9A" w:rsidP="005522D9">
            <w:r>
              <w:t xml:space="preserve">   5. </w:t>
            </w:r>
            <w:r w:rsidRPr="006D0C9D">
              <w:t>System authenticates.</w:t>
            </w:r>
          </w:p>
          <w:p w14:paraId="68ABB6B1" w14:textId="0226E0A0" w:rsidR="00B45F9A" w:rsidRPr="006D0C9D" w:rsidRDefault="00B45F9A" w:rsidP="005522D9">
            <w:r>
              <w:t xml:space="preserve">   6. </w:t>
            </w:r>
            <w:r w:rsidRPr="006D0C9D">
              <w:t>Account registered successfully.</w:t>
            </w:r>
          </w:p>
          <w:p w14:paraId="3DA6F4E6" w14:textId="77777777" w:rsidR="005522D9" w:rsidRPr="006D0C9D" w:rsidRDefault="005522D9" w:rsidP="005522D9">
            <w:r w:rsidRPr="006D0C9D">
              <w:t>b) In step 5 of normal flow if the password entered by the patient is invalid then:</w:t>
            </w:r>
          </w:p>
          <w:p w14:paraId="490DE3DC" w14:textId="77777777" w:rsidR="005522D9" w:rsidRPr="006D0C9D" w:rsidRDefault="005522D9" w:rsidP="005522D9">
            <w:pPr>
              <w:tabs>
                <w:tab w:val="left" w:pos="1220"/>
              </w:tabs>
            </w:pPr>
            <w:r w:rsidRPr="006D0C9D">
              <w:t xml:space="preserve">  1. System will prompt patient to correct password.</w:t>
            </w:r>
          </w:p>
          <w:p w14:paraId="34EB53A0" w14:textId="77777777" w:rsidR="005522D9" w:rsidRPr="006D0C9D" w:rsidRDefault="005522D9" w:rsidP="005522D9">
            <w:pPr>
              <w:tabs>
                <w:tab w:val="left" w:pos="1220"/>
              </w:tabs>
            </w:pPr>
            <w:r w:rsidRPr="006D0C9D">
              <w:t xml:space="preserve">  2. System will prompt patient to enter a unique password.</w:t>
            </w:r>
          </w:p>
          <w:p w14:paraId="6D7D9972" w14:textId="77777777" w:rsidR="005522D9" w:rsidRDefault="005522D9" w:rsidP="005522D9">
            <w:pPr>
              <w:tabs>
                <w:tab w:val="left" w:pos="1220"/>
              </w:tabs>
            </w:pPr>
            <w:r w:rsidRPr="006D0C9D">
              <w:t xml:space="preserve">  3. Patient re-enters the password.</w:t>
            </w:r>
          </w:p>
          <w:p w14:paraId="75E897B2" w14:textId="77777777" w:rsidR="00B45F9A" w:rsidRDefault="00B45F9A" w:rsidP="005522D9">
            <w:pPr>
              <w:tabs>
                <w:tab w:val="left" w:pos="1220"/>
              </w:tabs>
            </w:pPr>
            <w:r>
              <w:t xml:space="preserve">  4. </w:t>
            </w:r>
            <w:r w:rsidRPr="006D0C9D">
              <w:t>System authenticates.</w:t>
            </w:r>
          </w:p>
          <w:p w14:paraId="42F3FFC2" w14:textId="6101D50B" w:rsidR="00B45F9A" w:rsidRPr="00B45F9A" w:rsidRDefault="00B45F9A" w:rsidP="005522D9">
            <w:pPr>
              <w:tabs>
                <w:tab w:val="left" w:pos="1220"/>
              </w:tabs>
              <w:rPr>
                <w:b/>
              </w:rPr>
            </w:pPr>
            <w:r>
              <w:t xml:space="preserve">  5. </w:t>
            </w:r>
            <w:r w:rsidRPr="006D0C9D">
              <w:t>Account registered successfully.</w:t>
            </w:r>
          </w:p>
        </w:tc>
      </w:tr>
      <w:tr w:rsidR="005522D9" w:rsidRPr="006D0C9D" w14:paraId="1E136AF8" w14:textId="77777777" w:rsidTr="005522D9">
        <w:tc>
          <w:tcPr>
            <w:tcW w:w="1890" w:type="dxa"/>
          </w:tcPr>
          <w:p w14:paraId="2A906CD0" w14:textId="77777777" w:rsidR="005522D9" w:rsidRPr="006D0C9D" w:rsidRDefault="005522D9" w:rsidP="005522D9">
            <w:pPr>
              <w:jc w:val="both"/>
              <w:rPr>
                <w:b/>
              </w:rPr>
            </w:pPr>
            <w:r w:rsidRPr="006D0C9D">
              <w:rPr>
                <w:b/>
              </w:rPr>
              <w:t>Exceptions:</w:t>
            </w:r>
          </w:p>
        </w:tc>
        <w:tc>
          <w:tcPr>
            <w:tcW w:w="8190" w:type="dxa"/>
          </w:tcPr>
          <w:p w14:paraId="01AB2768" w14:textId="77777777" w:rsidR="005522D9" w:rsidRPr="006D0C9D" w:rsidRDefault="005522D9" w:rsidP="005522D9">
            <w:r w:rsidRPr="006D0C9D">
              <w:t>N/A</w:t>
            </w:r>
          </w:p>
        </w:tc>
      </w:tr>
      <w:tr w:rsidR="005522D9" w:rsidRPr="006D0C9D" w14:paraId="7443B00A" w14:textId="77777777" w:rsidTr="005522D9">
        <w:tc>
          <w:tcPr>
            <w:tcW w:w="1890" w:type="dxa"/>
          </w:tcPr>
          <w:p w14:paraId="69FB69AF" w14:textId="77777777" w:rsidR="005522D9" w:rsidRPr="006D0C9D" w:rsidRDefault="005522D9" w:rsidP="005522D9">
            <w:pPr>
              <w:jc w:val="both"/>
              <w:rPr>
                <w:b/>
              </w:rPr>
            </w:pPr>
            <w:r w:rsidRPr="006D0C9D">
              <w:rPr>
                <w:b/>
              </w:rPr>
              <w:t>Business Rules</w:t>
            </w:r>
          </w:p>
        </w:tc>
        <w:tc>
          <w:tcPr>
            <w:tcW w:w="8190" w:type="dxa"/>
          </w:tcPr>
          <w:p w14:paraId="6D125B41" w14:textId="77777777" w:rsidR="005522D9" w:rsidRPr="006D0C9D" w:rsidRDefault="005522D9" w:rsidP="005522D9">
            <w:pPr>
              <w:jc w:val="both"/>
            </w:pPr>
            <w:r w:rsidRPr="006D0C9D">
              <w:t>BR-1: Patient’s information should be kept strictly confidential and secure.</w:t>
            </w:r>
          </w:p>
        </w:tc>
      </w:tr>
      <w:tr w:rsidR="005522D9" w:rsidRPr="006D0C9D" w14:paraId="2B977F95" w14:textId="77777777" w:rsidTr="005522D9">
        <w:tc>
          <w:tcPr>
            <w:tcW w:w="1890" w:type="dxa"/>
          </w:tcPr>
          <w:p w14:paraId="63C57155" w14:textId="77777777" w:rsidR="005522D9" w:rsidRPr="006D0C9D" w:rsidRDefault="005522D9" w:rsidP="005522D9">
            <w:pPr>
              <w:jc w:val="both"/>
              <w:rPr>
                <w:b/>
              </w:rPr>
            </w:pPr>
            <w:r w:rsidRPr="006D0C9D">
              <w:rPr>
                <w:b/>
              </w:rPr>
              <w:t>Assumptions:</w:t>
            </w:r>
          </w:p>
        </w:tc>
        <w:tc>
          <w:tcPr>
            <w:tcW w:w="8190" w:type="dxa"/>
          </w:tcPr>
          <w:p w14:paraId="2899B3E7" w14:textId="77777777" w:rsidR="005522D9" w:rsidRPr="006D0C9D" w:rsidRDefault="005522D9" w:rsidP="005522D9">
            <w:pPr>
              <w:jc w:val="both"/>
            </w:pPr>
            <w:r w:rsidRPr="006D0C9D">
              <w:t>N/A</w:t>
            </w:r>
          </w:p>
        </w:tc>
      </w:tr>
    </w:tbl>
    <w:p w14:paraId="0220D9FF" w14:textId="5B0C54FE" w:rsidR="005522D9" w:rsidRPr="006D0C9D" w:rsidRDefault="00215AD2" w:rsidP="00215AD2">
      <w:pPr>
        <w:jc w:val="center"/>
        <w:rPr>
          <w:b/>
          <w:sz w:val="22"/>
          <w:szCs w:val="22"/>
        </w:rPr>
      </w:pPr>
      <w:r w:rsidRPr="006D0C9D">
        <w:rPr>
          <w:b/>
          <w:sz w:val="22"/>
          <w:szCs w:val="22"/>
        </w:rPr>
        <w:t>Table 1</w:t>
      </w:r>
      <w:r w:rsidR="00E77D4F" w:rsidRPr="006D0C9D">
        <w:rPr>
          <w:b/>
          <w:sz w:val="22"/>
          <w:szCs w:val="22"/>
        </w:rPr>
        <w:t>6</w:t>
      </w:r>
      <w:r w:rsidRPr="006D0C9D">
        <w:rPr>
          <w:b/>
          <w:sz w:val="22"/>
          <w:szCs w:val="22"/>
        </w:rPr>
        <w:t xml:space="preserve">: Register Account </w:t>
      </w:r>
      <w:proofErr w:type="spellStart"/>
      <w:r w:rsidRPr="006D0C9D">
        <w:rPr>
          <w:b/>
          <w:sz w:val="22"/>
          <w:szCs w:val="22"/>
        </w:rPr>
        <w:t>Usecase</w:t>
      </w:r>
      <w:proofErr w:type="spellEnd"/>
    </w:p>
    <w:p w14:paraId="3022C67C" w14:textId="77357BBC" w:rsidR="005522D9" w:rsidRPr="006D0C9D" w:rsidRDefault="00215AD2" w:rsidP="00215AD2">
      <w:pPr>
        <w:pStyle w:val="Heading4"/>
        <w:numPr>
          <w:ilvl w:val="0"/>
          <w:numId w:val="0"/>
        </w:numPr>
        <w:ind w:left="1044" w:hanging="864"/>
        <w:rPr>
          <w:i w:val="0"/>
          <w:sz w:val="26"/>
          <w:szCs w:val="26"/>
        </w:rPr>
      </w:pPr>
      <w:r w:rsidRPr="006D0C9D">
        <w:rPr>
          <w:i w:val="0"/>
          <w:sz w:val="26"/>
          <w:szCs w:val="26"/>
        </w:rPr>
        <w:lastRenderedPageBreak/>
        <w:t xml:space="preserve">PUC-2: </w:t>
      </w:r>
      <w:r w:rsidR="005522D9" w:rsidRPr="006D0C9D">
        <w:rPr>
          <w:i w:val="0"/>
          <w:sz w:val="26"/>
          <w:szCs w:val="26"/>
        </w:rPr>
        <w:t>Login</w:t>
      </w:r>
    </w:p>
    <w:p w14:paraId="39321571" w14:textId="5C67DFB7" w:rsidR="005522D9" w:rsidRPr="006D0C9D" w:rsidRDefault="005E39D4" w:rsidP="005E39D4">
      <w:pPr>
        <w:rPr>
          <w:sz w:val="22"/>
          <w:szCs w:val="22"/>
        </w:rPr>
      </w:pPr>
      <w:r w:rsidRPr="006D0C9D">
        <w:rPr>
          <w:lang w:eastAsia="ar-SA"/>
        </w:rPr>
        <w:t xml:space="preserve"> In this </w:t>
      </w:r>
      <w:proofErr w:type="spellStart"/>
      <w:r w:rsidRPr="006D0C9D">
        <w:rPr>
          <w:lang w:eastAsia="ar-SA"/>
        </w:rPr>
        <w:t>usecase</w:t>
      </w:r>
      <w:proofErr w:type="spellEnd"/>
      <w:r w:rsidRPr="006D0C9D">
        <w:rPr>
          <w:lang w:eastAsia="ar-SA"/>
        </w:rPr>
        <w:t xml:space="preserve"> patient login and access the system features</w:t>
      </w:r>
    </w:p>
    <w:tbl>
      <w:tblPr>
        <w:tblStyle w:val="TableGrid"/>
        <w:tblW w:w="10080" w:type="dxa"/>
        <w:tblInd w:w="108" w:type="dxa"/>
        <w:tblLayout w:type="fixed"/>
        <w:tblLook w:val="0000" w:firstRow="0" w:lastRow="0" w:firstColumn="0" w:lastColumn="0" w:noHBand="0" w:noVBand="0"/>
      </w:tblPr>
      <w:tblGrid>
        <w:gridCol w:w="1890"/>
        <w:gridCol w:w="8190"/>
      </w:tblGrid>
      <w:tr w:rsidR="005522D9" w:rsidRPr="006D0C9D" w14:paraId="0F758DD4" w14:textId="77777777" w:rsidTr="005522D9">
        <w:trPr>
          <w:trHeight w:val="260"/>
        </w:trPr>
        <w:tc>
          <w:tcPr>
            <w:tcW w:w="1890" w:type="dxa"/>
          </w:tcPr>
          <w:p w14:paraId="1DD0CC80" w14:textId="77777777" w:rsidR="005522D9" w:rsidRPr="006D0C9D" w:rsidRDefault="005522D9" w:rsidP="005522D9">
            <w:pPr>
              <w:jc w:val="both"/>
              <w:rPr>
                <w:b/>
              </w:rPr>
            </w:pPr>
            <w:r w:rsidRPr="006D0C9D">
              <w:rPr>
                <w:b/>
              </w:rPr>
              <w:t>Actors:</w:t>
            </w:r>
          </w:p>
        </w:tc>
        <w:tc>
          <w:tcPr>
            <w:tcW w:w="8190" w:type="dxa"/>
          </w:tcPr>
          <w:p w14:paraId="6E420E02" w14:textId="77777777" w:rsidR="005522D9" w:rsidRPr="006D0C9D" w:rsidRDefault="005522D9" w:rsidP="005522D9">
            <w:pPr>
              <w:jc w:val="both"/>
            </w:pPr>
            <w:r w:rsidRPr="006D0C9D">
              <w:t>Primary Actors: Patient</w:t>
            </w:r>
          </w:p>
          <w:tbl>
            <w:tblPr>
              <w:tblW w:w="8100" w:type="dxa"/>
              <w:tblLayout w:type="fixed"/>
              <w:tblLook w:val="0000" w:firstRow="0" w:lastRow="0" w:firstColumn="0" w:lastColumn="0" w:noHBand="0" w:noVBand="0"/>
            </w:tblPr>
            <w:tblGrid>
              <w:gridCol w:w="1785"/>
              <w:gridCol w:w="1363"/>
              <w:gridCol w:w="2057"/>
              <w:gridCol w:w="2895"/>
            </w:tblGrid>
            <w:tr w:rsidR="005522D9" w:rsidRPr="006D0C9D" w14:paraId="74A60551" w14:textId="77777777" w:rsidTr="005522D9">
              <w:trPr>
                <w:trHeight w:val="99"/>
              </w:trPr>
              <w:tc>
                <w:tcPr>
                  <w:tcW w:w="1785" w:type="dxa"/>
                </w:tcPr>
                <w:p w14:paraId="772055D0" w14:textId="77777777" w:rsidR="005522D9" w:rsidRPr="006D0C9D" w:rsidRDefault="005522D9" w:rsidP="005522D9">
                  <w:pPr>
                    <w:jc w:val="both"/>
                  </w:pPr>
                </w:p>
              </w:tc>
              <w:tc>
                <w:tcPr>
                  <w:tcW w:w="1363" w:type="dxa"/>
                </w:tcPr>
                <w:p w14:paraId="2E890CC4" w14:textId="77777777" w:rsidR="005522D9" w:rsidRPr="006D0C9D" w:rsidRDefault="005522D9" w:rsidP="005522D9">
                  <w:pPr>
                    <w:jc w:val="both"/>
                  </w:pPr>
                </w:p>
              </w:tc>
              <w:tc>
                <w:tcPr>
                  <w:tcW w:w="2057" w:type="dxa"/>
                </w:tcPr>
                <w:p w14:paraId="5ABB8CF3" w14:textId="77777777" w:rsidR="005522D9" w:rsidRPr="006D0C9D" w:rsidRDefault="005522D9" w:rsidP="005522D9">
                  <w:pPr>
                    <w:jc w:val="both"/>
                  </w:pPr>
                </w:p>
              </w:tc>
              <w:tc>
                <w:tcPr>
                  <w:tcW w:w="2895" w:type="dxa"/>
                </w:tcPr>
                <w:p w14:paraId="681B26A2" w14:textId="77777777" w:rsidR="005522D9" w:rsidRPr="006D0C9D" w:rsidRDefault="005522D9" w:rsidP="005522D9">
                  <w:pPr>
                    <w:jc w:val="both"/>
                  </w:pPr>
                </w:p>
              </w:tc>
            </w:tr>
          </w:tbl>
          <w:p w14:paraId="2026E6EB" w14:textId="77777777" w:rsidR="005522D9" w:rsidRPr="006D0C9D" w:rsidRDefault="005522D9" w:rsidP="005522D9">
            <w:pPr>
              <w:jc w:val="both"/>
            </w:pPr>
          </w:p>
        </w:tc>
      </w:tr>
      <w:tr w:rsidR="005522D9" w:rsidRPr="006D0C9D" w14:paraId="73EB50AF" w14:textId="77777777" w:rsidTr="005522D9">
        <w:tc>
          <w:tcPr>
            <w:tcW w:w="1890" w:type="dxa"/>
          </w:tcPr>
          <w:p w14:paraId="2266D62E" w14:textId="77777777" w:rsidR="005522D9" w:rsidRPr="006D0C9D" w:rsidRDefault="005522D9" w:rsidP="005522D9">
            <w:pPr>
              <w:jc w:val="both"/>
              <w:rPr>
                <w:b/>
              </w:rPr>
            </w:pPr>
            <w:r w:rsidRPr="006D0C9D">
              <w:rPr>
                <w:b/>
              </w:rPr>
              <w:t>Trigger:</w:t>
            </w:r>
          </w:p>
        </w:tc>
        <w:tc>
          <w:tcPr>
            <w:tcW w:w="8190" w:type="dxa"/>
          </w:tcPr>
          <w:p w14:paraId="5E335FB3" w14:textId="205D4D87" w:rsidR="005522D9" w:rsidRPr="006D0C9D" w:rsidRDefault="005522D9" w:rsidP="005522D9">
            <w:pPr>
              <w:jc w:val="both"/>
            </w:pPr>
            <w:r w:rsidRPr="006D0C9D">
              <w:rPr>
                <w:szCs w:val="20"/>
              </w:rPr>
              <w:t xml:space="preserve">Patient </w:t>
            </w:r>
            <w:r w:rsidR="004D3603" w:rsidRPr="006D0C9D">
              <w:rPr>
                <w:szCs w:val="20"/>
              </w:rPr>
              <w:t>wants to login to system</w:t>
            </w:r>
            <w:r w:rsidRPr="006D0C9D">
              <w:rPr>
                <w:szCs w:val="20"/>
              </w:rPr>
              <w:t>.</w:t>
            </w:r>
          </w:p>
        </w:tc>
      </w:tr>
      <w:tr w:rsidR="005522D9" w:rsidRPr="006D0C9D" w14:paraId="7589308F" w14:textId="77777777" w:rsidTr="005522D9">
        <w:trPr>
          <w:trHeight w:val="593"/>
        </w:trPr>
        <w:tc>
          <w:tcPr>
            <w:tcW w:w="1890" w:type="dxa"/>
          </w:tcPr>
          <w:p w14:paraId="258330AD" w14:textId="77777777" w:rsidR="005522D9" w:rsidRPr="006D0C9D" w:rsidRDefault="005522D9" w:rsidP="005522D9">
            <w:pPr>
              <w:jc w:val="both"/>
              <w:rPr>
                <w:b/>
              </w:rPr>
            </w:pPr>
            <w:r w:rsidRPr="006D0C9D">
              <w:rPr>
                <w:b/>
              </w:rPr>
              <w:t>Preconditions:</w:t>
            </w:r>
          </w:p>
        </w:tc>
        <w:tc>
          <w:tcPr>
            <w:tcW w:w="8190" w:type="dxa"/>
          </w:tcPr>
          <w:p w14:paraId="34EF344A" w14:textId="77777777" w:rsidR="005522D9" w:rsidRPr="006D0C9D" w:rsidRDefault="005522D9" w:rsidP="005522D9">
            <w:pPr>
              <w:jc w:val="both"/>
            </w:pPr>
            <w:r w:rsidRPr="006D0C9D">
              <w:t>PRE-1: Patient has active internet connection.</w:t>
            </w:r>
          </w:p>
          <w:p w14:paraId="57B5D3BF" w14:textId="77777777" w:rsidR="005522D9" w:rsidRPr="006D0C9D" w:rsidRDefault="005522D9" w:rsidP="005522D9">
            <w:pPr>
              <w:jc w:val="both"/>
            </w:pPr>
            <w:r w:rsidRPr="006D0C9D">
              <w:t>PRE-2: Patient has already a registered account.</w:t>
            </w:r>
          </w:p>
        </w:tc>
      </w:tr>
      <w:tr w:rsidR="005522D9" w:rsidRPr="006D0C9D" w14:paraId="7A765AA3" w14:textId="77777777" w:rsidTr="005522D9">
        <w:tc>
          <w:tcPr>
            <w:tcW w:w="1890" w:type="dxa"/>
          </w:tcPr>
          <w:p w14:paraId="2B18C68D" w14:textId="77777777" w:rsidR="005522D9" w:rsidRPr="006D0C9D" w:rsidRDefault="005522D9" w:rsidP="005522D9">
            <w:pPr>
              <w:jc w:val="both"/>
              <w:rPr>
                <w:b/>
              </w:rPr>
            </w:pPr>
            <w:r w:rsidRPr="006D0C9D">
              <w:rPr>
                <w:b/>
              </w:rPr>
              <w:t>Postconditions:</w:t>
            </w:r>
          </w:p>
        </w:tc>
        <w:tc>
          <w:tcPr>
            <w:tcW w:w="8190" w:type="dxa"/>
          </w:tcPr>
          <w:p w14:paraId="7085D893"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POST-1: Patient logs into the system successfully.</w:t>
            </w:r>
          </w:p>
          <w:p w14:paraId="59D278EF" w14:textId="77777777" w:rsidR="005522D9" w:rsidRPr="006D0C9D" w:rsidRDefault="005522D9" w:rsidP="005522D9">
            <w:r w:rsidRPr="006D0C9D">
              <w:t>POST-2: Patient accesses the different app functionalities.</w:t>
            </w:r>
          </w:p>
        </w:tc>
      </w:tr>
      <w:tr w:rsidR="005522D9" w:rsidRPr="006D0C9D" w14:paraId="390D8B03" w14:textId="77777777" w:rsidTr="005522D9">
        <w:tc>
          <w:tcPr>
            <w:tcW w:w="1890" w:type="dxa"/>
          </w:tcPr>
          <w:p w14:paraId="29801C0C" w14:textId="77777777" w:rsidR="005522D9" w:rsidRPr="006D0C9D" w:rsidRDefault="005522D9" w:rsidP="005522D9">
            <w:pPr>
              <w:jc w:val="both"/>
              <w:rPr>
                <w:b/>
              </w:rPr>
            </w:pPr>
            <w:r w:rsidRPr="006D0C9D">
              <w:rPr>
                <w:b/>
              </w:rPr>
              <w:t>Normal Flow:</w:t>
            </w:r>
          </w:p>
        </w:tc>
        <w:tc>
          <w:tcPr>
            <w:tcW w:w="8190" w:type="dxa"/>
          </w:tcPr>
          <w:p w14:paraId="32C0C383"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1.0 </w:t>
            </w:r>
            <w:r w:rsidRPr="006D0C9D">
              <w:rPr>
                <w:rFonts w:ascii="Times New Roman" w:hAnsi="Times New Roman"/>
                <w:lang w:eastAsia="ar-SA"/>
              </w:rPr>
              <w:t>Login</w:t>
            </w:r>
          </w:p>
          <w:p w14:paraId="2819598D"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1. Patient enters </w:t>
            </w:r>
            <w:proofErr w:type="spellStart"/>
            <w:r w:rsidRPr="006D0C9D">
              <w:rPr>
                <w:rFonts w:ascii="Times New Roman" w:hAnsi="Times New Roman"/>
                <w:szCs w:val="20"/>
              </w:rPr>
              <w:t>patient_id</w:t>
            </w:r>
            <w:proofErr w:type="spellEnd"/>
            <w:r w:rsidRPr="006D0C9D">
              <w:rPr>
                <w:rFonts w:ascii="Times New Roman" w:hAnsi="Times New Roman"/>
                <w:szCs w:val="20"/>
              </w:rPr>
              <w:t xml:space="preserve"> and password.</w:t>
            </w:r>
          </w:p>
          <w:p w14:paraId="6F8D2B58" w14:textId="36740797" w:rsidR="005522D9" w:rsidRPr="006D0C9D" w:rsidRDefault="005522D9" w:rsidP="005522D9">
            <w:pPr>
              <w:jc w:val="both"/>
              <w:rPr>
                <w:szCs w:val="20"/>
              </w:rPr>
            </w:pPr>
            <w:r w:rsidRPr="006D0C9D">
              <w:rPr>
                <w:szCs w:val="20"/>
              </w:rPr>
              <w:t>2. System checks for detail of patient.</w:t>
            </w:r>
          </w:p>
          <w:p w14:paraId="1C53F3A4" w14:textId="547DF0DF" w:rsidR="004D3603" w:rsidRPr="006D0C9D" w:rsidRDefault="004D3603" w:rsidP="005522D9">
            <w:pPr>
              <w:jc w:val="both"/>
              <w:rPr>
                <w:szCs w:val="20"/>
              </w:rPr>
            </w:pPr>
            <w:r w:rsidRPr="006D0C9D">
              <w:rPr>
                <w:szCs w:val="20"/>
              </w:rPr>
              <w:t>3. Patient clicks on “Login” option</w:t>
            </w:r>
          </w:p>
          <w:p w14:paraId="15C4C6DB" w14:textId="44F7B625" w:rsidR="005522D9" w:rsidRPr="006D0C9D" w:rsidRDefault="004D3603" w:rsidP="005522D9">
            <w:pPr>
              <w:jc w:val="both"/>
            </w:pPr>
            <w:r w:rsidRPr="006D0C9D">
              <w:rPr>
                <w:szCs w:val="20"/>
              </w:rPr>
              <w:t>4</w:t>
            </w:r>
            <w:r w:rsidR="005522D9" w:rsidRPr="006D0C9D">
              <w:rPr>
                <w:szCs w:val="20"/>
              </w:rPr>
              <w:t>. Patient is logged in successfully.</w:t>
            </w:r>
          </w:p>
        </w:tc>
      </w:tr>
      <w:tr w:rsidR="005522D9" w:rsidRPr="006D0C9D" w14:paraId="77A28B89" w14:textId="77777777" w:rsidTr="005522D9">
        <w:tc>
          <w:tcPr>
            <w:tcW w:w="1890" w:type="dxa"/>
          </w:tcPr>
          <w:p w14:paraId="579AC88E" w14:textId="77777777" w:rsidR="005522D9" w:rsidRPr="006D0C9D" w:rsidRDefault="005522D9" w:rsidP="005522D9">
            <w:pPr>
              <w:jc w:val="both"/>
              <w:rPr>
                <w:b/>
              </w:rPr>
            </w:pPr>
            <w:r w:rsidRPr="006D0C9D">
              <w:rPr>
                <w:b/>
              </w:rPr>
              <w:t>Alternative Flows:</w:t>
            </w:r>
          </w:p>
          <w:p w14:paraId="680CE0F3" w14:textId="77777777" w:rsidR="005522D9" w:rsidRPr="006D0C9D" w:rsidRDefault="005522D9" w:rsidP="005522D9">
            <w:pPr>
              <w:jc w:val="both"/>
              <w:rPr>
                <w:b/>
                <w:color w:val="BFBFBF"/>
              </w:rPr>
            </w:pPr>
          </w:p>
        </w:tc>
        <w:tc>
          <w:tcPr>
            <w:tcW w:w="8190" w:type="dxa"/>
          </w:tcPr>
          <w:p w14:paraId="511EC3A9"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a) In step 1 of normal flow  if  login details entered by the patient are invalid:</w:t>
            </w:r>
          </w:p>
          <w:p w14:paraId="24450E20"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   1. System prompts the error message.</w:t>
            </w:r>
          </w:p>
          <w:p w14:paraId="083BB267" w14:textId="77777777" w:rsidR="005522D9" w:rsidRPr="006D0C9D" w:rsidRDefault="005522D9" w:rsidP="005522D9">
            <w:pPr>
              <w:rPr>
                <w:szCs w:val="20"/>
              </w:rPr>
            </w:pPr>
            <w:r w:rsidRPr="006D0C9D">
              <w:t xml:space="preserve">   2. </w:t>
            </w:r>
            <w:r w:rsidRPr="006D0C9D">
              <w:rPr>
                <w:szCs w:val="20"/>
              </w:rPr>
              <w:t>Patient corrects the details.</w:t>
            </w:r>
          </w:p>
          <w:p w14:paraId="7537C58C" w14:textId="77777777" w:rsidR="005522D9" w:rsidRPr="006D0C9D" w:rsidRDefault="005522D9" w:rsidP="005522D9">
            <w:r w:rsidRPr="006D0C9D">
              <w:rPr>
                <w:szCs w:val="20"/>
              </w:rPr>
              <w:t xml:space="preserve">   3. Patient is logged into the system successfully</w:t>
            </w:r>
            <w:r w:rsidRPr="006D0C9D">
              <w:t>.</w:t>
            </w:r>
          </w:p>
        </w:tc>
      </w:tr>
      <w:tr w:rsidR="005522D9" w:rsidRPr="006D0C9D" w14:paraId="0C634E16" w14:textId="77777777" w:rsidTr="005522D9">
        <w:tc>
          <w:tcPr>
            <w:tcW w:w="1890" w:type="dxa"/>
          </w:tcPr>
          <w:p w14:paraId="31CFF464" w14:textId="77777777" w:rsidR="005522D9" w:rsidRPr="006D0C9D" w:rsidRDefault="005522D9" w:rsidP="005522D9">
            <w:pPr>
              <w:jc w:val="both"/>
              <w:rPr>
                <w:b/>
              </w:rPr>
            </w:pPr>
            <w:r w:rsidRPr="006D0C9D">
              <w:rPr>
                <w:b/>
              </w:rPr>
              <w:t>Exceptions:</w:t>
            </w:r>
          </w:p>
        </w:tc>
        <w:tc>
          <w:tcPr>
            <w:tcW w:w="8190" w:type="dxa"/>
          </w:tcPr>
          <w:p w14:paraId="11DF7048" w14:textId="77777777" w:rsidR="005522D9" w:rsidRPr="006D0C9D" w:rsidRDefault="005522D9" w:rsidP="005522D9">
            <w:r w:rsidRPr="006D0C9D">
              <w:t xml:space="preserve">1. System checks for an email in first step of the normal flow </w:t>
            </w:r>
          </w:p>
          <w:p w14:paraId="43E3265D" w14:textId="77777777" w:rsidR="005522D9" w:rsidRPr="006D0C9D" w:rsidRDefault="005522D9" w:rsidP="005522D9">
            <w:r w:rsidRPr="006D0C9D">
              <w:t xml:space="preserve">2. Password authentication in the system's database. </w:t>
            </w:r>
          </w:p>
          <w:p w14:paraId="7C439E11" w14:textId="77777777" w:rsidR="005522D9" w:rsidRPr="006D0C9D" w:rsidRDefault="005522D9" w:rsidP="005522D9">
            <w:r w:rsidRPr="006D0C9D">
              <w:t xml:space="preserve">E1 If the email address is accurate but the password is incorrect then: </w:t>
            </w:r>
          </w:p>
          <w:p w14:paraId="4913DBAD" w14:textId="77777777" w:rsidR="005522D9" w:rsidRPr="006D0C9D" w:rsidRDefault="005522D9" w:rsidP="005522D9">
            <w:r w:rsidRPr="006D0C9D">
              <w:t xml:space="preserve">1. System will prompt the patient to enter the password again. </w:t>
            </w:r>
          </w:p>
          <w:p w14:paraId="19DF4C19" w14:textId="5BEB47D8" w:rsidR="005522D9" w:rsidRPr="006D0C9D" w:rsidRDefault="005522D9" w:rsidP="005522D9">
            <w:r w:rsidRPr="006D0C9D">
              <w:t xml:space="preserve">E2 If the password entered by the patient is correct but the email address </w:t>
            </w:r>
            <w:r w:rsidR="000577CC" w:rsidRPr="006D0C9D">
              <w:t xml:space="preserve">is invalid </w:t>
            </w:r>
            <w:r w:rsidRPr="006D0C9D">
              <w:t xml:space="preserve">then:    </w:t>
            </w:r>
          </w:p>
          <w:p w14:paraId="2677232A" w14:textId="77777777" w:rsidR="005522D9" w:rsidRPr="006D0C9D" w:rsidRDefault="005522D9" w:rsidP="005522D9">
            <w:r w:rsidRPr="006D0C9D">
              <w:t xml:space="preserve">1.  System asks the patient to provide a valid email address. </w:t>
            </w:r>
          </w:p>
          <w:p w14:paraId="438CD20E" w14:textId="77777777" w:rsidR="005522D9" w:rsidRPr="006D0C9D" w:rsidRDefault="005522D9" w:rsidP="005522D9">
            <w:r w:rsidRPr="006D0C9D">
              <w:t xml:space="preserve">E3 If the system does not recognize both the email address and the </w:t>
            </w:r>
            <w:proofErr w:type="spellStart"/>
            <w:r w:rsidRPr="006D0C9D">
              <w:t>password,then</w:t>
            </w:r>
            <w:proofErr w:type="spellEnd"/>
            <w:r w:rsidRPr="006D0C9D">
              <w:t>: 1. Patient is required to re-enter both.</w:t>
            </w:r>
          </w:p>
        </w:tc>
      </w:tr>
      <w:tr w:rsidR="005522D9" w:rsidRPr="006D0C9D" w14:paraId="625152A9" w14:textId="77777777" w:rsidTr="005522D9">
        <w:tc>
          <w:tcPr>
            <w:tcW w:w="1890" w:type="dxa"/>
          </w:tcPr>
          <w:p w14:paraId="58B76427" w14:textId="77777777" w:rsidR="005522D9" w:rsidRPr="006D0C9D" w:rsidRDefault="005522D9" w:rsidP="005522D9">
            <w:pPr>
              <w:jc w:val="both"/>
              <w:rPr>
                <w:b/>
              </w:rPr>
            </w:pPr>
            <w:r w:rsidRPr="006D0C9D">
              <w:rPr>
                <w:b/>
              </w:rPr>
              <w:t>Business Rules</w:t>
            </w:r>
          </w:p>
        </w:tc>
        <w:tc>
          <w:tcPr>
            <w:tcW w:w="8190" w:type="dxa"/>
          </w:tcPr>
          <w:p w14:paraId="0E8A14EC" w14:textId="77777777" w:rsidR="005522D9" w:rsidRPr="006D0C9D" w:rsidRDefault="005522D9" w:rsidP="005522D9">
            <w:pPr>
              <w:jc w:val="both"/>
            </w:pPr>
            <w:r w:rsidRPr="006D0C9D">
              <w:t>BR-1: Only those patients who have a registered account should be allowed to use the system's features.</w:t>
            </w:r>
          </w:p>
        </w:tc>
      </w:tr>
      <w:tr w:rsidR="005522D9" w:rsidRPr="006D0C9D" w14:paraId="1FB56EC3" w14:textId="77777777" w:rsidTr="005522D9">
        <w:tc>
          <w:tcPr>
            <w:tcW w:w="1890" w:type="dxa"/>
          </w:tcPr>
          <w:p w14:paraId="64DD0EAF" w14:textId="77777777" w:rsidR="005522D9" w:rsidRPr="006D0C9D" w:rsidRDefault="005522D9" w:rsidP="005522D9">
            <w:pPr>
              <w:jc w:val="both"/>
              <w:rPr>
                <w:b/>
              </w:rPr>
            </w:pPr>
            <w:r w:rsidRPr="006D0C9D">
              <w:rPr>
                <w:b/>
              </w:rPr>
              <w:t>Assumptions:</w:t>
            </w:r>
          </w:p>
        </w:tc>
        <w:tc>
          <w:tcPr>
            <w:tcW w:w="8190" w:type="dxa"/>
          </w:tcPr>
          <w:p w14:paraId="0F8941FE" w14:textId="77777777" w:rsidR="005522D9" w:rsidRPr="006D0C9D" w:rsidRDefault="005522D9" w:rsidP="005522D9">
            <w:pPr>
              <w:jc w:val="both"/>
            </w:pPr>
            <w:r w:rsidRPr="006D0C9D">
              <w:t>N/A</w:t>
            </w:r>
          </w:p>
        </w:tc>
      </w:tr>
    </w:tbl>
    <w:p w14:paraId="62BF412E" w14:textId="0FFDD1BC" w:rsidR="005522D9" w:rsidRPr="006D0C9D" w:rsidRDefault="005E39D4" w:rsidP="00F9116C">
      <w:pPr>
        <w:jc w:val="center"/>
      </w:pPr>
      <w:r w:rsidRPr="006D0C9D">
        <w:rPr>
          <w:b/>
          <w:sz w:val="22"/>
          <w:szCs w:val="22"/>
        </w:rPr>
        <w:t xml:space="preserve">Table 17: Login Account </w:t>
      </w:r>
      <w:proofErr w:type="spellStart"/>
      <w:r w:rsidRPr="006D0C9D">
        <w:rPr>
          <w:b/>
          <w:sz w:val="22"/>
          <w:szCs w:val="22"/>
        </w:rPr>
        <w:t>Usecase</w:t>
      </w:r>
      <w:proofErr w:type="spellEnd"/>
    </w:p>
    <w:p w14:paraId="1E5D6BB6" w14:textId="5821E328" w:rsidR="005522D9" w:rsidRPr="006D0C9D" w:rsidRDefault="005E39D4" w:rsidP="005E39D4">
      <w:pPr>
        <w:pStyle w:val="Heading4"/>
        <w:numPr>
          <w:ilvl w:val="0"/>
          <w:numId w:val="0"/>
        </w:numPr>
        <w:ind w:left="1044" w:hanging="864"/>
        <w:rPr>
          <w:i w:val="0"/>
          <w:sz w:val="26"/>
          <w:szCs w:val="26"/>
        </w:rPr>
      </w:pPr>
      <w:r w:rsidRPr="006D0C9D">
        <w:rPr>
          <w:i w:val="0"/>
          <w:sz w:val="26"/>
          <w:szCs w:val="26"/>
        </w:rPr>
        <w:t xml:space="preserve">PUC-3: </w:t>
      </w:r>
      <w:r w:rsidR="005522D9" w:rsidRPr="006D0C9D">
        <w:rPr>
          <w:i w:val="0"/>
          <w:sz w:val="26"/>
          <w:szCs w:val="26"/>
        </w:rPr>
        <w:t>Edit profile</w:t>
      </w:r>
    </w:p>
    <w:p w14:paraId="272C7C18" w14:textId="6C301836" w:rsidR="005522D9" w:rsidRPr="006D0C9D" w:rsidRDefault="005E39D4" w:rsidP="005E39D4">
      <w:pPr>
        <w:rPr>
          <w:sz w:val="22"/>
          <w:szCs w:val="22"/>
          <w:lang w:eastAsia="ar-SA"/>
        </w:rPr>
      </w:pPr>
      <w:r w:rsidRPr="006D0C9D">
        <w:rPr>
          <w:b/>
          <w:sz w:val="22"/>
          <w:szCs w:val="22"/>
          <w:lang w:eastAsia="ar-SA"/>
        </w:rPr>
        <w:t xml:space="preserve">  </w:t>
      </w:r>
      <w:r w:rsidRPr="006D0C9D">
        <w:rPr>
          <w:sz w:val="22"/>
          <w:szCs w:val="22"/>
          <w:lang w:eastAsia="ar-SA"/>
        </w:rPr>
        <w:t xml:space="preserve">In this </w:t>
      </w:r>
      <w:proofErr w:type="spellStart"/>
      <w:r w:rsidRPr="006D0C9D">
        <w:rPr>
          <w:sz w:val="22"/>
          <w:szCs w:val="22"/>
          <w:lang w:eastAsia="ar-SA"/>
        </w:rPr>
        <w:t>usecase</w:t>
      </w:r>
      <w:proofErr w:type="spellEnd"/>
      <w:r w:rsidRPr="006D0C9D">
        <w:rPr>
          <w:sz w:val="22"/>
          <w:szCs w:val="22"/>
          <w:lang w:eastAsia="ar-SA"/>
        </w:rPr>
        <w:t xml:space="preserve"> </w:t>
      </w:r>
      <w:r w:rsidRPr="006D0C9D">
        <w:rPr>
          <w:lang w:eastAsia="ar-SA"/>
        </w:rPr>
        <w:t xml:space="preserve">patient log into his/her account and clicks on edit profile option to enter his/her profile   </w:t>
      </w:r>
      <w:r w:rsidR="000577CC" w:rsidRPr="006D0C9D">
        <w:rPr>
          <w:lang w:eastAsia="ar-SA"/>
        </w:rPr>
        <w:t xml:space="preserve"> </w:t>
      </w:r>
      <w:r w:rsidRPr="006D0C9D">
        <w:rPr>
          <w:lang w:eastAsia="ar-SA"/>
        </w:rPr>
        <w:t>information.</w:t>
      </w:r>
    </w:p>
    <w:tbl>
      <w:tblPr>
        <w:tblW w:w="10200" w:type="dxa"/>
        <w:tblInd w:w="-5" w:type="dxa"/>
        <w:tblCellMar>
          <w:top w:w="7" w:type="dxa"/>
          <w:right w:w="48" w:type="dxa"/>
        </w:tblCellMar>
        <w:tblLook w:val="04A0" w:firstRow="1" w:lastRow="0" w:firstColumn="1" w:lastColumn="0" w:noHBand="0" w:noVBand="1"/>
      </w:tblPr>
      <w:tblGrid>
        <w:gridCol w:w="2009"/>
        <w:gridCol w:w="8191"/>
      </w:tblGrid>
      <w:tr w:rsidR="005522D9" w:rsidRPr="006D0C9D" w14:paraId="1EDA4E28" w14:textId="77777777" w:rsidTr="000577CC">
        <w:trPr>
          <w:trHeight w:val="286"/>
        </w:trPr>
        <w:tc>
          <w:tcPr>
            <w:tcW w:w="2009" w:type="dxa"/>
            <w:tcBorders>
              <w:top w:val="single" w:sz="4" w:space="0" w:color="000000"/>
              <w:left w:val="single" w:sz="4" w:space="0" w:color="000000"/>
              <w:bottom w:val="single" w:sz="4" w:space="0" w:color="000000"/>
              <w:right w:val="single" w:sz="4" w:space="0" w:color="000000"/>
            </w:tcBorders>
          </w:tcPr>
          <w:p w14:paraId="69B74ABD" w14:textId="77777777" w:rsidR="005522D9" w:rsidRPr="006D0C9D" w:rsidRDefault="005522D9" w:rsidP="005522D9">
            <w:pPr>
              <w:rPr>
                <w:lang w:eastAsia="ar-SA"/>
              </w:rPr>
            </w:pPr>
            <w:r w:rsidRPr="006D0C9D">
              <w:rPr>
                <w:b/>
                <w:lang w:eastAsia="ar-SA"/>
              </w:rPr>
              <w:t xml:space="preserve">Actors: </w:t>
            </w:r>
          </w:p>
        </w:tc>
        <w:tc>
          <w:tcPr>
            <w:tcW w:w="8191" w:type="dxa"/>
            <w:tcBorders>
              <w:top w:val="single" w:sz="4" w:space="0" w:color="000000"/>
              <w:left w:val="single" w:sz="4" w:space="0" w:color="000000"/>
              <w:bottom w:val="single" w:sz="4" w:space="0" w:color="000000"/>
              <w:right w:val="single" w:sz="4" w:space="0" w:color="000000"/>
            </w:tcBorders>
          </w:tcPr>
          <w:p w14:paraId="37BB1325" w14:textId="77777777" w:rsidR="005522D9" w:rsidRPr="006D0C9D" w:rsidRDefault="005522D9" w:rsidP="005522D9">
            <w:pPr>
              <w:rPr>
                <w:lang w:eastAsia="ar-SA"/>
              </w:rPr>
            </w:pPr>
            <w:r w:rsidRPr="006D0C9D">
              <w:rPr>
                <w:lang w:eastAsia="ar-SA"/>
              </w:rPr>
              <w:t>Primary Actors: Patient</w:t>
            </w:r>
          </w:p>
        </w:tc>
      </w:tr>
      <w:tr w:rsidR="005522D9" w:rsidRPr="006D0C9D" w14:paraId="138DBF24" w14:textId="77777777" w:rsidTr="000577CC">
        <w:trPr>
          <w:trHeight w:val="286"/>
        </w:trPr>
        <w:tc>
          <w:tcPr>
            <w:tcW w:w="2009" w:type="dxa"/>
            <w:tcBorders>
              <w:top w:val="single" w:sz="4" w:space="0" w:color="000000"/>
              <w:left w:val="single" w:sz="4" w:space="0" w:color="000000"/>
              <w:bottom w:val="single" w:sz="4" w:space="0" w:color="000000"/>
              <w:right w:val="single" w:sz="4" w:space="0" w:color="000000"/>
            </w:tcBorders>
          </w:tcPr>
          <w:p w14:paraId="37F295B4" w14:textId="77777777" w:rsidR="005522D9" w:rsidRPr="006D0C9D" w:rsidRDefault="005522D9" w:rsidP="005522D9">
            <w:pPr>
              <w:rPr>
                <w:lang w:eastAsia="ar-SA"/>
              </w:rPr>
            </w:pPr>
            <w:r w:rsidRPr="006D0C9D">
              <w:rPr>
                <w:b/>
                <w:lang w:eastAsia="ar-SA"/>
              </w:rPr>
              <w:t xml:space="preserve">Trigger: </w:t>
            </w:r>
          </w:p>
        </w:tc>
        <w:tc>
          <w:tcPr>
            <w:tcW w:w="8191" w:type="dxa"/>
            <w:tcBorders>
              <w:top w:val="single" w:sz="4" w:space="0" w:color="000000"/>
              <w:left w:val="single" w:sz="4" w:space="0" w:color="000000"/>
              <w:bottom w:val="single" w:sz="4" w:space="0" w:color="000000"/>
              <w:right w:val="single" w:sz="4" w:space="0" w:color="000000"/>
            </w:tcBorders>
          </w:tcPr>
          <w:p w14:paraId="7065FC52" w14:textId="34011B32" w:rsidR="005522D9" w:rsidRPr="006D0C9D" w:rsidRDefault="005522D9" w:rsidP="005522D9">
            <w:pPr>
              <w:rPr>
                <w:lang w:eastAsia="ar-SA"/>
              </w:rPr>
            </w:pPr>
            <w:r w:rsidRPr="006D0C9D">
              <w:rPr>
                <w:lang w:eastAsia="ar-SA"/>
              </w:rPr>
              <w:t xml:space="preserve">Patient </w:t>
            </w:r>
            <w:proofErr w:type="spellStart"/>
            <w:r w:rsidR="000577CC" w:rsidRPr="006D0C9D">
              <w:rPr>
                <w:lang w:eastAsia="ar-SA"/>
              </w:rPr>
              <w:t>inficates</w:t>
            </w:r>
            <w:proofErr w:type="spellEnd"/>
            <w:r w:rsidR="000577CC" w:rsidRPr="006D0C9D">
              <w:rPr>
                <w:lang w:eastAsia="ar-SA"/>
              </w:rPr>
              <w:t xml:space="preserve"> that he/she wants to edit his/her profile</w:t>
            </w:r>
            <w:r w:rsidRPr="006D0C9D">
              <w:rPr>
                <w:lang w:eastAsia="ar-SA"/>
              </w:rPr>
              <w:t>.</w:t>
            </w:r>
          </w:p>
        </w:tc>
      </w:tr>
      <w:tr w:rsidR="005522D9" w:rsidRPr="006D0C9D" w14:paraId="57F13DED" w14:textId="77777777" w:rsidTr="000577CC">
        <w:trPr>
          <w:trHeight w:val="562"/>
        </w:trPr>
        <w:tc>
          <w:tcPr>
            <w:tcW w:w="2009" w:type="dxa"/>
            <w:tcBorders>
              <w:top w:val="single" w:sz="4" w:space="0" w:color="000000"/>
              <w:left w:val="single" w:sz="4" w:space="0" w:color="000000"/>
              <w:bottom w:val="single" w:sz="4" w:space="0" w:color="000000"/>
              <w:right w:val="single" w:sz="4" w:space="0" w:color="000000"/>
            </w:tcBorders>
          </w:tcPr>
          <w:p w14:paraId="3FEA8A8A" w14:textId="77777777" w:rsidR="005522D9" w:rsidRPr="006D0C9D" w:rsidRDefault="005522D9" w:rsidP="005522D9">
            <w:pPr>
              <w:rPr>
                <w:lang w:eastAsia="ar-SA"/>
              </w:rPr>
            </w:pPr>
            <w:r w:rsidRPr="006D0C9D">
              <w:rPr>
                <w:b/>
                <w:lang w:eastAsia="ar-SA"/>
              </w:rPr>
              <w:t xml:space="preserve">Pre-conditions: </w:t>
            </w:r>
          </w:p>
        </w:tc>
        <w:tc>
          <w:tcPr>
            <w:tcW w:w="8191" w:type="dxa"/>
            <w:tcBorders>
              <w:top w:val="single" w:sz="4" w:space="0" w:color="000000"/>
              <w:left w:val="single" w:sz="4" w:space="0" w:color="000000"/>
              <w:bottom w:val="single" w:sz="4" w:space="0" w:color="000000"/>
              <w:right w:val="single" w:sz="4" w:space="0" w:color="000000"/>
            </w:tcBorders>
          </w:tcPr>
          <w:p w14:paraId="23D1AE65" w14:textId="77777777" w:rsidR="005522D9" w:rsidRPr="006D0C9D" w:rsidRDefault="005522D9" w:rsidP="005522D9">
            <w:pPr>
              <w:rPr>
                <w:lang w:eastAsia="ar-SA"/>
              </w:rPr>
            </w:pPr>
            <w:r w:rsidRPr="006D0C9D">
              <w:rPr>
                <w:lang w:eastAsia="ar-SA"/>
              </w:rPr>
              <w:t>PRE-1. Patient has an active internet connection.</w:t>
            </w:r>
          </w:p>
          <w:p w14:paraId="3E1C1F80" w14:textId="77777777" w:rsidR="005522D9" w:rsidRPr="006D0C9D" w:rsidRDefault="005522D9" w:rsidP="005522D9">
            <w:pPr>
              <w:rPr>
                <w:lang w:eastAsia="ar-SA"/>
              </w:rPr>
            </w:pPr>
            <w:r w:rsidRPr="006D0C9D">
              <w:rPr>
                <w:lang w:eastAsia="ar-SA"/>
              </w:rPr>
              <w:t>PRE-2. Patient is logged in into their account.</w:t>
            </w:r>
          </w:p>
        </w:tc>
      </w:tr>
      <w:tr w:rsidR="005522D9" w:rsidRPr="006D0C9D" w14:paraId="1D8C3AAD" w14:textId="77777777" w:rsidTr="000577CC">
        <w:trPr>
          <w:trHeight w:val="564"/>
        </w:trPr>
        <w:tc>
          <w:tcPr>
            <w:tcW w:w="2009" w:type="dxa"/>
            <w:tcBorders>
              <w:top w:val="single" w:sz="4" w:space="0" w:color="000000"/>
              <w:left w:val="single" w:sz="4" w:space="0" w:color="000000"/>
              <w:bottom w:val="single" w:sz="4" w:space="0" w:color="000000"/>
              <w:right w:val="single" w:sz="4" w:space="0" w:color="000000"/>
            </w:tcBorders>
          </w:tcPr>
          <w:p w14:paraId="5CE1916D" w14:textId="77777777" w:rsidR="005522D9" w:rsidRPr="006D0C9D" w:rsidRDefault="005522D9" w:rsidP="005522D9">
            <w:pPr>
              <w:rPr>
                <w:lang w:eastAsia="ar-SA"/>
              </w:rPr>
            </w:pPr>
            <w:r w:rsidRPr="006D0C9D">
              <w:rPr>
                <w:b/>
                <w:lang w:eastAsia="ar-SA"/>
              </w:rPr>
              <w:t xml:space="preserve">Post-conditions: </w:t>
            </w:r>
          </w:p>
        </w:tc>
        <w:tc>
          <w:tcPr>
            <w:tcW w:w="8191" w:type="dxa"/>
            <w:tcBorders>
              <w:top w:val="single" w:sz="4" w:space="0" w:color="000000"/>
              <w:left w:val="single" w:sz="4" w:space="0" w:color="000000"/>
              <w:bottom w:val="single" w:sz="4" w:space="0" w:color="000000"/>
              <w:right w:val="single" w:sz="4" w:space="0" w:color="000000"/>
            </w:tcBorders>
          </w:tcPr>
          <w:p w14:paraId="5494E4C1" w14:textId="77777777" w:rsidR="005522D9" w:rsidRPr="006D0C9D" w:rsidRDefault="005522D9" w:rsidP="005522D9">
            <w:pPr>
              <w:rPr>
                <w:lang w:eastAsia="ar-SA"/>
              </w:rPr>
            </w:pPr>
            <w:r w:rsidRPr="006D0C9D">
              <w:rPr>
                <w:lang w:eastAsia="ar-SA"/>
              </w:rPr>
              <w:t>POST-2: Patient edits the account information.</w:t>
            </w:r>
          </w:p>
          <w:p w14:paraId="6F189800" w14:textId="58CA17A6" w:rsidR="005522D9" w:rsidRPr="006D0C9D" w:rsidRDefault="005522D9" w:rsidP="005522D9">
            <w:pPr>
              <w:rPr>
                <w:lang w:eastAsia="ar-SA"/>
              </w:rPr>
            </w:pPr>
            <w:r w:rsidRPr="006D0C9D">
              <w:rPr>
                <w:lang w:eastAsia="ar-SA"/>
              </w:rPr>
              <w:t xml:space="preserve">POST-2:  Changes in </w:t>
            </w:r>
            <w:r w:rsidR="00B45F9A">
              <w:rPr>
                <w:lang w:eastAsia="ar-SA"/>
              </w:rPr>
              <w:t>patient</w:t>
            </w:r>
            <w:r w:rsidRPr="006D0C9D">
              <w:rPr>
                <w:lang w:eastAsia="ar-SA"/>
              </w:rPr>
              <w:t xml:space="preserve"> profile are saved. </w:t>
            </w:r>
          </w:p>
        </w:tc>
      </w:tr>
      <w:tr w:rsidR="005522D9" w:rsidRPr="006D0C9D" w14:paraId="3EAD495A" w14:textId="77777777" w:rsidTr="000577CC">
        <w:trPr>
          <w:trHeight w:val="1423"/>
        </w:trPr>
        <w:tc>
          <w:tcPr>
            <w:tcW w:w="2009" w:type="dxa"/>
            <w:tcBorders>
              <w:top w:val="single" w:sz="4" w:space="0" w:color="000000"/>
              <w:left w:val="single" w:sz="4" w:space="0" w:color="000000"/>
              <w:bottom w:val="single" w:sz="4" w:space="0" w:color="000000"/>
              <w:right w:val="single" w:sz="4" w:space="0" w:color="000000"/>
            </w:tcBorders>
          </w:tcPr>
          <w:p w14:paraId="27B3D04C" w14:textId="77777777" w:rsidR="005522D9" w:rsidRPr="006D0C9D" w:rsidRDefault="005522D9" w:rsidP="005522D9">
            <w:pPr>
              <w:rPr>
                <w:lang w:eastAsia="ar-SA"/>
              </w:rPr>
            </w:pPr>
            <w:r w:rsidRPr="006D0C9D">
              <w:rPr>
                <w:b/>
                <w:lang w:eastAsia="ar-SA"/>
              </w:rPr>
              <w:lastRenderedPageBreak/>
              <w:t xml:space="preserve">Normal Flow: </w:t>
            </w:r>
          </w:p>
        </w:tc>
        <w:tc>
          <w:tcPr>
            <w:tcW w:w="8191" w:type="dxa"/>
            <w:tcBorders>
              <w:top w:val="single" w:sz="4" w:space="0" w:color="000000"/>
              <w:left w:val="single" w:sz="4" w:space="0" w:color="000000"/>
              <w:bottom w:val="single" w:sz="4" w:space="0" w:color="000000"/>
              <w:right w:val="single" w:sz="4" w:space="0" w:color="000000"/>
            </w:tcBorders>
          </w:tcPr>
          <w:p w14:paraId="25854B4F" w14:textId="7DE7F3D5" w:rsidR="005522D9" w:rsidRPr="006D0C9D" w:rsidRDefault="005522D9" w:rsidP="002D4A61">
            <w:pPr>
              <w:numPr>
                <w:ilvl w:val="1"/>
                <w:numId w:val="6"/>
              </w:numPr>
              <w:rPr>
                <w:lang w:eastAsia="ar-SA"/>
              </w:rPr>
            </w:pPr>
            <w:r w:rsidRPr="006D0C9D">
              <w:rPr>
                <w:lang w:eastAsia="ar-SA"/>
              </w:rPr>
              <w:t>Edit Profile</w:t>
            </w:r>
          </w:p>
          <w:p w14:paraId="05A6E055" w14:textId="0906F078" w:rsidR="005522D9" w:rsidRPr="006D0C9D" w:rsidRDefault="000577CC" w:rsidP="005522D9">
            <w:r w:rsidRPr="006D0C9D">
              <w:t>1</w:t>
            </w:r>
            <w:r w:rsidR="005522D9" w:rsidRPr="006D0C9D">
              <w:t xml:space="preserve">. Patient clicks on edit profile button. </w:t>
            </w:r>
          </w:p>
          <w:p w14:paraId="6DF8CD0E" w14:textId="4A33174E" w:rsidR="005522D9" w:rsidRPr="006D0C9D" w:rsidRDefault="000577CC" w:rsidP="005522D9">
            <w:r w:rsidRPr="006D0C9D">
              <w:t>2</w:t>
            </w:r>
            <w:r w:rsidR="005522D9" w:rsidRPr="006D0C9D">
              <w:t xml:space="preserve">. Patient profile information will be displayed where all the fields will be editable. </w:t>
            </w:r>
          </w:p>
          <w:p w14:paraId="7CDF8A6B" w14:textId="39472FE5" w:rsidR="005522D9" w:rsidRPr="006D0C9D" w:rsidRDefault="000577CC" w:rsidP="005522D9">
            <w:r w:rsidRPr="006D0C9D">
              <w:t>3</w:t>
            </w:r>
            <w:r w:rsidR="005522D9" w:rsidRPr="006D0C9D">
              <w:t xml:space="preserve">. Patient makes changes. </w:t>
            </w:r>
          </w:p>
          <w:p w14:paraId="26CE2049" w14:textId="0F60D62A" w:rsidR="005522D9" w:rsidRPr="006D0C9D" w:rsidRDefault="000577CC" w:rsidP="005522D9">
            <w:r w:rsidRPr="006D0C9D">
              <w:t>4</w:t>
            </w:r>
            <w:r w:rsidR="005522D9" w:rsidRPr="006D0C9D">
              <w:t>. Patients clicks on save changes button.</w:t>
            </w:r>
          </w:p>
          <w:p w14:paraId="4CB95C46" w14:textId="7EE2FD4B" w:rsidR="005522D9" w:rsidRPr="006D0C9D" w:rsidRDefault="000577CC" w:rsidP="005522D9">
            <w:pPr>
              <w:rPr>
                <w:lang w:eastAsia="ar-SA"/>
              </w:rPr>
            </w:pPr>
            <w:r w:rsidRPr="006D0C9D">
              <w:rPr>
                <w:lang w:eastAsia="ar-SA"/>
              </w:rPr>
              <w:t>5</w:t>
            </w:r>
            <w:r w:rsidR="005522D9" w:rsidRPr="006D0C9D">
              <w:rPr>
                <w:lang w:eastAsia="ar-SA"/>
              </w:rPr>
              <w:t>. Confirm changes dialog box appear.</w:t>
            </w:r>
          </w:p>
          <w:p w14:paraId="7E15B567" w14:textId="00E27F39" w:rsidR="005522D9" w:rsidRPr="006D0C9D" w:rsidRDefault="000577CC" w:rsidP="005522D9">
            <w:pPr>
              <w:rPr>
                <w:lang w:eastAsia="ar-SA"/>
              </w:rPr>
            </w:pPr>
            <w:r w:rsidRPr="006D0C9D">
              <w:rPr>
                <w:lang w:eastAsia="ar-SA"/>
              </w:rPr>
              <w:t>6</w:t>
            </w:r>
            <w:r w:rsidR="005522D9" w:rsidRPr="006D0C9D">
              <w:rPr>
                <w:lang w:eastAsia="ar-SA"/>
              </w:rPr>
              <w:t>. Patient clicks on yes option.</w:t>
            </w:r>
          </w:p>
          <w:p w14:paraId="21DD37AA" w14:textId="428CC5C6" w:rsidR="005522D9" w:rsidRPr="006D0C9D" w:rsidRDefault="000577CC" w:rsidP="005522D9">
            <w:pPr>
              <w:rPr>
                <w:lang w:eastAsia="ar-SA"/>
              </w:rPr>
            </w:pPr>
            <w:r w:rsidRPr="006D0C9D">
              <w:rPr>
                <w:lang w:eastAsia="ar-SA"/>
              </w:rPr>
              <w:t>7</w:t>
            </w:r>
            <w:r w:rsidR="005522D9" w:rsidRPr="006D0C9D">
              <w:rPr>
                <w:lang w:eastAsia="ar-SA"/>
              </w:rPr>
              <w:t>. The system saves the changes and a profile updated message is displayed.</w:t>
            </w:r>
          </w:p>
        </w:tc>
      </w:tr>
      <w:tr w:rsidR="005522D9" w:rsidRPr="006D0C9D" w14:paraId="4AF2582A" w14:textId="77777777" w:rsidTr="000577CC">
        <w:trPr>
          <w:trHeight w:val="1243"/>
        </w:trPr>
        <w:tc>
          <w:tcPr>
            <w:tcW w:w="2009" w:type="dxa"/>
            <w:tcBorders>
              <w:top w:val="single" w:sz="4" w:space="0" w:color="000000"/>
              <w:left w:val="single" w:sz="4" w:space="0" w:color="000000"/>
              <w:bottom w:val="single" w:sz="4" w:space="0" w:color="000000"/>
              <w:right w:val="single" w:sz="4" w:space="0" w:color="000000"/>
            </w:tcBorders>
          </w:tcPr>
          <w:p w14:paraId="18E3DE4F" w14:textId="77777777" w:rsidR="005522D9" w:rsidRPr="006D0C9D" w:rsidRDefault="005522D9" w:rsidP="005522D9">
            <w:pPr>
              <w:rPr>
                <w:lang w:eastAsia="ar-SA"/>
              </w:rPr>
            </w:pPr>
            <w:r w:rsidRPr="006D0C9D">
              <w:rPr>
                <w:b/>
                <w:lang w:eastAsia="ar-SA"/>
              </w:rPr>
              <w:t xml:space="preserve">Alternative Flows: </w:t>
            </w:r>
          </w:p>
          <w:p w14:paraId="78D443A7" w14:textId="77777777" w:rsidR="005522D9" w:rsidRPr="006D0C9D" w:rsidRDefault="005522D9" w:rsidP="005522D9">
            <w:pPr>
              <w:rPr>
                <w:lang w:eastAsia="ar-SA"/>
              </w:rPr>
            </w:pPr>
            <w:r w:rsidRPr="006D0C9D">
              <w:rPr>
                <w:b/>
                <w:lang w:eastAsia="ar-SA"/>
              </w:rPr>
              <w:t xml:space="preserve"> </w:t>
            </w:r>
          </w:p>
        </w:tc>
        <w:tc>
          <w:tcPr>
            <w:tcW w:w="8191" w:type="dxa"/>
            <w:tcBorders>
              <w:top w:val="single" w:sz="4" w:space="0" w:color="000000"/>
              <w:left w:val="single" w:sz="4" w:space="0" w:color="000000"/>
              <w:bottom w:val="single" w:sz="4" w:space="0" w:color="000000"/>
              <w:right w:val="single" w:sz="4" w:space="0" w:color="000000"/>
            </w:tcBorders>
          </w:tcPr>
          <w:p w14:paraId="14716FCD" w14:textId="10229DB9" w:rsidR="00B45F9A" w:rsidRPr="006D0C9D" w:rsidRDefault="00B45F9A" w:rsidP="00B45F9A">
            <w:pPr>
              <w:pStyle w:val="Pa49"/>
              <w:jc w:val="both"/>
              <w:rPr>
                <w:rFonts w:ascii="Times New Roman" w:hAnsi="Times New Roman"/>
              </w:rPr>
            </w:pPr>
            <w:r w:rsidRPr="006D0C9D">
              <w:rPr>
                <w:rFonts w:ascii="Times New Roman" w:hAnsi="Times New Roman"/>
              </w:rPr>
              <w:t xml:space="preserve">In step </w:t>
            </w:r>
            <w:r>
              <w:rPr>
                <w:rFonts w:ascii="Times New Roman" w:hAnsi="Times New Roman"/>
              </w:rPr>
              <w:t>3</w:t>
            </w:r>
            <w:r w:rsidRPr="006D0C9D">
              <w:rPr>
                <w:rFonts w:ascii="Times New Roman" w:hAnsi="Times New Roman"/>
              </w:rPr>
              <w:t xml:space="preserve"> of normal flow if </w:t>
            </w:r>
            <w:r>
              <w:rPr>
                <w:rFonts w:ascii="Times New Roman" w:hAnsi="Times New Roman"/>
              </w:rPr>
              <w:t xml:space="preserve">doctor enter </w:t>
            </w:r>
            <w:r w:rsidRPr="006D0C9D">
              <w:rPr>
                <w:rFonts w:ascii="Times New Roman" w:hAnsi="Times New Roman"/>
              </w:rPr>
              <w:t xml:space="preserve">: </w:t>
            </w:r>
          </w:p>
          <w:p w14:paraId="5EDAC325" w14:textId="77777777" w:rsidR="00B45F9A" w:rsidRPr="00B45F9A" w:rsidRDefault="00B45F9A" w:rsidP="00B45F9A">
            <w:pPr>
              <w:pStyle w:val="Pa49"/>
              <w:numPr>
                <w:ilvl w:val="0"/>
                <w:numId w:val="44"/>
              </w:numPr>
              <w:jc w:val="both"/>
              <w:rPr>
                <w:rFonts w:ascii="Times New Roman" w:hAnsi="Times New Roman"/>
              </w:rPr>
            </w:pPr>
            <w:r>
              <w:rPr>
                <w:rFonts w:ascii="Times New Roman" w:hAnsi="Times New Roman"/>
              </w:rPr>
              <w:t>Doctor</w:t>
            </w:r>
            <w:r w:rsidRPr="00B45F9A">
              <w:rPr>
                <w:rFonts w:ascii="Times New Roman" w:hAnsi="Times New Roman"/>
              </w:rPr>
              <w:t xml:space="preserve"> makes the desired changes to their profile information.</w:t>
            </w:r>
          </w:p>
          <w:p w14:paraId="097D3AB6" w14:textId="77777777" w:rsidR="00B45F9A" w:rsidRPr="00B45F9A" w:rsidRDefault="00B45F9A" w:rsidP="00B45F9A">
            <w:pPr>
              <w:pStyle w:val="Pa49"/>
              <w:numPr>
                <w:ilvl w:val="0"/>
                <w:numId w:val="44"/>
              </w:numPr>
              <w:jc w:val="both"/>
              <w:rPr>
                <w:rFonts w:ascii="Times New Roman" w:hAnsi="Times New Roman"/>
              </w:rPr>
            </w:pPr>
            <w:r>
              <w:rPr>
                <w:rFonts w:ascii="Times New Roman" w:hAnsi="Times New Roman"/>
              </w:rPr>
              <w:t>Doctor</w:t>
            </w:r>
            <w:r w:rsidRPr="00B45F9A">
              <w:rPr>
                <w:rFonts w:ascii="Times New Roman" w:hAnsi="Times New Roman"/>
              </w:rPr>
              <w:t xml:space="preserve"> attempts to change their email address, but it is already associated with another account.</w:t>
            </w:r>
          </w:p>
          <w:p w14:paraId="24420A8C" w14:textId="77777777" w:rsidR="00B45F9A" w:rsidRPr="00B45F9A" w:rsidRDefault="00B45F9A" w:rsidP="00B45F9A">
            <w:pPr>
              <w:pStyle w:val="Pa49"/>
              <w:numPr>
                <w:ilvl w:val="0"/>
                <w:numId w:val="44"/>
              </w:numPr>
              <w:jc w:val="both"/>
              <w:rPr>
                <w:rFonts w:ascii="Times New Roman" w:hAnsi="Times New Roman"/>
              </w:rPr>
            </w:pPr>
            <w:r w:rsidRPr="00B45F9A">
              <w:rPr>
                <w:rFonts w:ascii="Times New Roman" w:hAnsi="Times New Roman"/>
              </w:rPr>
              <w:t xml:space="preserve">The system displays an error message informing the </w:t>
            </w:r>
            <w:r>
              <w:rPr>
                <w:rFonts w:ascii="Times New Roman" w:hAnsi="Times New Roman"/>
              </w:rPr>
              <w:t>doctor</w:t>
            </w:r>
            <w:r w:rsidRPr="00B45F9A">
              <w:rPr>
                <w:rFonts w:ascii="Times New Roman" w:hAnsi="Times New Roman"/>
              </w:rPr>
              <w:t xml:space="preserve"> that the email address is already in use and prompts them to enter a different email address.</w:t>
            </w:r>
          </w:p>
          <w:p w14:paraId="149B59B4" w14:textId="77777777" w:rsidR="00B45F9A" w:rsidRPr="00B45F9A" w:rsidRDefault="00B45F9A" w:rsidP="00B45F9A">
            <w:pPr>
              <w:pStyle w:val="Pa49"/>
              <w:numPr>
                <w:ilvl w:val="0"/>
                <w:numId w:val="44"/>
              </w:numPr>
              <w:jc w:val="both"/>
              <w:rPr>
                <w:rFonts w:ascii="Times New Roman" w:hAnsi="Times New Roman"/>
              </w:rPr>
            </w:pPr>
            <w:r>
              <w:rPr>
                <w:rFonts w:ascii="Times New Roman" w:hAnsi="Times New Roman"/>
              </w:rPr>
              <w:t>Doctor</w:t>
            </w:r>
            <w:r w:rsidRPr="00B45F9A">
              <w:rPr>
                <w:rFonts w:ascii="Times New Roman" w:hAnsi="Times New Roman"/>
              </w:rPr>
              <w:t xml:space="preserve"> enters a new email address and confirms the changes.</w:t>
            </w:r>
          </w:p>
          <w:p w14:paraId="0FD71FF9" w14:textId="39E070FF" w:rsidR="005522D9" w:rsidRPr="006D0C9D" w:rsidRDefault="00B45F9A" w:rsidP="00B45F9A">
            <w:pPr>
              <w:rPr>
                <w:lang w:eastAsia="ar-SA"/>
              </w:rPr>
            </w:pPr>
            <w:r w:rsidRPr="00B45F9A">
              <w:t xml:space="preserve">The system updates the </w:t>
            </w:r>
            <w:r>
              <w:t>doctor</w:t>
            </w:r>
            <w:r w:rsidRPr="00B45F9A">
              <w:t>'s profile information and displays a confirmation message.</w:t>
            </w:r>
            <w:r w:rsidR="005522D9" w:rsidRPr="006D0C9D">
              <w:rPr>
                <w:lang w:eastAsia="ar-SA"/>
              </w:rPr>
              <w:t xml:space="preserve"> </w:t>
            </w:r>
          </w:p>
        </w:tc>
      </w:tr>
      <w:tr w:rsidR="005522D9" w:rsidRPr="006D0C9D" w14:paraId="39EDC91C" w14:textId="77777777" w:rsidTr="000577CC">
        <w:trPr>
          <w:trHeight w:val="559"/>
        </w:trPr>
        <w:tc>
          <w:tcPr>
            <w:tcW w:w="2009" w:type="dxa"/>
            <w:tcBorders>
              <w:top w:val="single" w:sz="4" w:space="0" w:color="000000"/>
              <w:left w:val="single" w:sz="4" w:space="0" w:color="000000"/>
              <w:bottom w:val="single" w:sz="4" w:space="0" w:color="000000"/>
              <w:right w:val="single" w:sz="4" w:space="0" w:color="000000"/>
            </w:tcBorders>
          </w:tcPr>
          <w:p w14:paraId="4E2D32C0" w14:textId="77777777" w:rsidR="005522D9" w:rsidRPr="006D0C9D" w:rsidRDefault="005522D9" w:rsidP="005522D9">
            <w:pPr>
              <w:rPr>
                <w:lang w:eastAsia="ar-SA"/>
              </w:rPr>
            </w:pPr>
            <w:r w:rsidRPr="006D0C9D">
              <w:rPr>
                <w:b/>
                <w:lang w:eastAsia="ar-SA"/>
              </w:rPr>
              <w:t xml:space="preserve">Exceptions: </w:t>
            </w:r>
          </w:p>
        </w:tc>
        <w:tc>
          <w:tcPr>
            <w:tcW w:w="8191" w:type="dxa"/>
            <w:tcBorders>
              <w:top w:val="single" w:sz="4" w:space="0" w:color="000000"/>
              <w:left w:val="single" w:sz="4" w:space="0" w:color="000000"/>
              <w:bottom w:val="single" w:sz="4" w:space="0" w:color="000000"/>
              <w:right w:val="single" w:sz="4" w:space="0" w:color="000000"/>
            </w:tcBorders>
          </w:tcPr>
          <w:p w14:paraId="3700D461" w14:textId="77777777" w:rsidR="005522D9" w:rsidRPr="006D0C9D" w:rsidRDefault="005522D9" w:rsidP="002D4A61">
            <w:pPr>
              <w:pStyle w:val="Pa49"/>
              <w:numPr>
                <w:ilvl w:val="0"/>
                <w:numId w:val="4"/>
              </w:numPr>
              <w:jc w:val="both"/>
              <w:rPr>
                <w:rFonts w:ascii="Times New Roman" w:hAnsi="Times New Roman"/>
              </w:rPr>
            </w:pPr>
            <w:r w:rsidRPr="006D0C9D">
              <w:rPr>
                <w:rFonts w:ascii="Times New Roman" w:hAnsi="Times New Roman"/>
              </w:rPr>
              <w:t>E1 Doctor/Student enters invalid information and clicks on submit.</w:t>
            </w:r>
          </w:p>
          <w:p w14:paraId="35E064E8" w14:textId="77777777" w:rsidR="005522D9" w:rsidRPr="006D0C9D" w:rsidRDefault="005522D9" w:rsidP="002D4A61">
            <w:pPr>
              <w:pStyle w:val="ListParagraph"/>
              <w:numPr>
                <w:ilvl w:val="0"/>
                <w:numId w:val="5"/>
              </w:numPr>
              <w:contextualSpacing/>
              <w:jc w:val="both"/>
            </w:pPr>
            <w:r w:rsidRPr="006D0C9D">
              <w:t>Invalid credentials please enter again dialogue box will be displayed.</w:t>
            </w:r>
          </w:p>
          <w:p w14:paraId="7C8BDFAF" w14:textId="77777777" w:rsidR="005522D9" w:rsidRPr="006D0C9D" w:rsidRDefault="005522D9" w:rsidP="002D4A61">
            <w:pPr>
              <w:pStyle w:val="ListParagraph"/>
              <w:numPr>
                <w:ilvl w:val="0"/>
                <w:numId w:val="5"/>
              </w:numPr>
              <w:contextualSpacing/>
              <w:jc w:val="both"/>
            </w:pPr>
            <w:r w:rsidRPr="006D0C9D">
              <w:t>Doctor/Student enters valid information and clicks on submit button.</w:t>
            </w:r>
          </w:p>
          <w:p w14:paraId="1D1140C0" w14:textId="77777777" w:rsidR="005522D9" w:rsidRPr="006D0C9D" w:rsidRDefault="005522D9" w:rsidP="002D4A61">
            <w:pPr>
              <w:pStyle w:val="ListParagraph"/>
              <w:numPr>
                <w:ilvl w:val="0"/>
                <w:numId w:val="5"/>
              </w:numPr>
              <w:contextualSpacing/>
              <w:rPr>
                <w:lang w:eastAsia="ar-SA"/>
              </w:rPr>
            </w:pPr>
            <w:r w:rsidRPr="006D0C9D">
              <w:t>Resume form step 6 of normal flow.</w:t>
            </w:r>
            <w:r w:rsidRPr="006D0C9D">
              <w:rPr>
                <w:lang w:eastAsia="ar-SA"/>
              </w:rPr>
              <w:t xml:space="preserve"> </w:t>
            </w:r>
          </w:p>
        </w:tc>
      </w:tr>
      <w:tr w:rsidR="005522D9" w:rsidRPr="006D0C9D" w14:paraId="42641739" w14:textId="77777777" w:rsidTr="000577CC">
        <w:trPr>
          <w:trHeight w:val="286"/>
        </w:trPr>
        <w:tc>
          <w:tcPr>
            <w:tcW w:w="2009" w:type="dxa"/>
            <w:tcBorders>
              <w:top w:val="single" w:sz="4" w:space="0" w:color="000000"/>
              <w:left w:val="single" w:sz="4" w:space="0" w:color="000000"/>
              <w:bottom w:val="single" w:sz="4" w:space="0" w:color="000000"/>
              <w:right w:val="single" w:sz="4" w:space="0" w:color="000000"/>
            </w:tcBorders>
          </w:tcPr>
          <w:p w14:paraId="72491C53" w14:textId="77777777" w:rsidR="005522D9" w:rsidRPr="006D0C9D" w:rsidRDefault="005522D9" w:rsidP="005522D9">
            <w:pPr>
              <w:rPr>
                <w:lang w:eastAsia="ar-SA"/>
              </w:rPr>
            </w:pPr>
            <w:r w:rsidRPr="006D0C9D">
              <w:rPr>
                <w:b/>
                <w:lang w:eastAsia="ar-SA"/>
              </w:rPr>
              <w:t xml:space="preserve">Business Rules </w:t>
            </w:r>
          </w:p>
        </w:tc>
        <w:tc>
          <w:tcPr>
            <w:tcW w:w="8191" w:type="dxa"/>
            <w:tcBorders>
              <w:top w:val="single" w:sz="4" w:space="0" w:color="000000"/>
              <w:left w:val="single" w:sz="4" w:space="0" w:color="000000"/>
              <w:bottom w:val="single" w:sz="4" w:space="0" w:color="000000"/>
              <w:right w:val="single" w:sz="4" w:space="0" w:color="000000"/>
            </w:tcBorders>
          </w:tcPr>
          <w:p w14:paraId="79D07E3B" w14:textId="77777777" w:rsidR="005522D9" w:rsidRPr="006D0C9D" w:rsidRDefault="005522D9" w:rsidP="005522D9">
            <w:r w:rsidRPr="006D0C9D">
              <w:t xml:space="preserve">1. Only those patients who have a registered account should be allowed to edit their account information. </w:t>
            </w:r>
          </w:p>
          <w:p w14:paraId="4E8794CB" w14:textId="77777777" w:rsidR="005522D9" w:rsidRPr="006D0C9D" w:rsidRDefault="005522D9" w:rsidP="005522D9">
            <w:pPr>
              <w:rPr>
                <w:lang w:eastAsia="ar-SA"/>
              </w:rPr>
            </w:pPr>
            <w:r w:rsidRPr="006D0C9D">
              <w:t>2. Patient cannot edit his/her username.</w:t>
            </w:r>
          </w:p>
        </w:tc>
      </w:tr>
      <w:tr w:rsidR="005522D9" w:rsidRPr="006D0C9D" w14:paraId="1081A070" w14:textId="77777777" w:rsidTr="000577CC">
        <w:trPr>
          <w:trHeight w:val="288"/>
        </w:trPr>
        <w:tc>
          <w:tcPr>
            <w:tcW w:w="2009" w:type="dxa"/>
            <w:tcBorders>
              <w:top w:val="single" w:sz="4" w:space="0" w:color="000000"/>
              <w:left w:val="single" w:sz="4" w:space="0" w:color="000000"/>
              <w:bottom w:val="single" w:sz="4" w:space="0" w:color="000000"/>
              <w:right w:val="single" w:sz="4" w:space="0" w:color="000000"/>
            </w:tcBorders>
          </w:tcPr>
          <w:p w14:paraId="14DBB9A1" w14:textId="77777777" w:rsidR="005522D9" w:rsidRPr="006D0C9D" w:rsidRDefault="005522D9" w:rsidP="005522D9">
            <w:pPr>
              <w:rPr>
                <w:lang w:eastAsia="ar-SA"/>
              </w:rPr>
            </w:pPr>
            <w:r w:rsidRPr="006D0C9D">
              <w:rPr>
                <w:b/>
                <w:lang w:eastAsia="ar-SA"/>
              </w:rPr>
              <w:t xml:space="preserve">Assumptions: </w:t>
            </w:r>
          </w:p>
        </w:tc>
        <w:tc>
          <w:tcPr>
            <w:tcW w:w="8191" w:type="dxa"/>
            <w:tcBorders>
              <w:top w:val="single" w:sz="4" w:space="0" w:color="000000"/>
              <w:left w:val="single" w:sz="4" w:space="0" w:color="000000"/>
              <w:bottom w:val="single" w:sz="4" w:space="0" w:color="000000"/>
              <w:right w:val="single" w:sz="4" w:space="0" w:color="000000"/>
            </w:tcBorders>
          </w:tcPr>
          <w:p w14:paraId="4C6D19BF" w14:textId="77777777" w:rsidR="005522D9" w:rsidRPr="006D0C9D" w:rsidRDefault="005522D9" w:rsidP="005522D9">
            <w:pPr>
              <w:rPr>
                <w:lang w:eastAsia="ar-SA"/>
              </w:rPr>
            </w:pPr>
            <w:r w:rsidRPr="006D0C9D">
              <w:rPr>
                <w:lang w:eastAsia="ar-SA"/>
              </w:rPr>
              <w:t>N/A</w:t>
            </w:r>
          </w:p>
        </w:tc>
      </w:tr>
    </w:tbl>
    <w:p w14:paraId="76D18938" w14:textId="1763E128" w:rsidR="005522D9" w:rsidRPr="006D0C9D" w:rsidRDefault="005E39D4" w:rsidP="00F9116C">
      <w:pPr>
        <w:jc w:val="center"/>
        <w:rPr>
          <w:b/>
          <w:sz w:val="22"/>
          <w:szCs w:val="22"/>
          <w:lang w:eastAsia="ar-SA"/>
        </w:rPr>
      </w:pPr>
      <w:r w:rsidRPr="006D0C9D">
        <w:rPr>
          <w:b/>
          <w:sz w:val="22"/>
          <w:szCs w:val="22"/>
          <w:lang w:eastAsia="ar-SA"/>
        </w:rPr>
        <w:t xml:space="preserve">Table 18: Edit Profile </w:t>
      </w:r>
      <w:proofErr w:type="spellStart"/>
      <w:r w:rsidRPr="006D0C9D">
        <w:rPr>
          <w:b/>
          <w:sz w:val="22"/>
          <w:szCs w:val="22"/>
          <w:lang w:eastAsia="ar-SA"/>
        </w:rPr>
        <w:t>Usecase</w:t>
      </w:r>
      <w:proofErr w:type="spellEnd"/>
    </w:p>
    <w:p w14:paraId="78EB5AA3" w14:textId="19B5B1EA" w:rsidR="0083641E" w:rsidRPr="006D0C9D" w:rsidRDefault="005E39D4" w:rsidP="005522D9">
      <w:pPr>
        <w:pStyle w:val="Heading4"/>
        <w:numPr>
          <w:ilvl w:val="0"/>
          <w:numId w:val="0"/>
        </w:numPr>
        <w:ind w:left="180"/>
        <w:rPr>
          <w:i w:val="0"/>
          <w:sz w:val="26"/>
          <w:szCs w:val="26"/>
        </w:rPr>
      </w:pPr>
      <w:r w:rsidRPr="006D0C9D">
        <w:rPr>
          <w:i w:val="0"/>
          <w:sz w:val="26"/>
          <w:szCs w:val="26"/>
        </w:rPr>
        <w:t xml:space="preserve">PUC-4: </w:t>
      </w:r>
      <w:proofErr w:type="spellStart"/>
      <w:r w:rsidR="005522D9" w:rsidRPr="006D0C9D">
        <w:rPr>
          <w:i w:val="0"/>
          <w:sz w:val="26"/>
          <w:szCs w:val="26"/>
        </w:rPr>
        <w:t>Covid</w:t>
      </w:r>
      <w:proofErr w:type="spellEnd"/>
      <w:r w:rsidR="005522D9" w:rsidRPr="006D0C9D">
        <w:rPr>
          <w:i w:val="0"/>
          <w:sz w:val="26"/>
          <w:szCs w:val="26"/>
        </w:rPr>
        <w:t xml:space="preserve"> Detection</w:t>
      </w:r>
    </w:p>
    <w:p w14:paraId="65D04DE6" w14:textId="72069972" w:rsidR="005E39D4" w:rsidRPr="006D0C9D" w:rsidRDefault="005E39D4" w:rsidP="005E39D4">
      <w:pPr>
        <w:rPr>
          <w:b/>
          <w:sz w:val="22"/>
          <w:szCs w:val="22"/>
          <w:lang w:eastAsia="ar-SA"/>
        </w:rPr>
      </w:pPr>
      <w:r w:rsidRPr="006D0C9D">
        <w:rPr>
          <w:lang w:eastAsia="ar-SA"/>
        </w:rPr>
        <w:t xml:space="preserve">  In this </w:t>
      </w:r>
      <w:proofErr w:type="spellStart"/>
      <w:r w:rsidRPr="006D0C9D">
        <w:rPr>
          <w:lang w:eastAsia="ar-SA"/>
        </w:rPr>
        <w:t>usecase</w:t>
      </w:r>
      <w:proofErr w:type="spellEnd"/>
      <w:r w:rsidRPr="006D0C9D">
        <w:rPr>
          <w:lang w:eastAsia="ar-SA"/>
        </w:rPr>
        <w:t xml:space="preserve"> patient logs into his/her account, clicks on the COVID detection option to check if they have COVID .</w:t>
      </w:r>
    </w:p>
    <w:tbl>
      <w:tblPr>
        <w:tblStyle w:val="TableGrid"/>
        <w:tblW w:w="10080" w:type="dxa"/>
        <w:tblInd w:w="108" w:type="dxa"/>
        <w:tblLayout w:type="fixed"/>
        <w:tblLook w:val="0000" w:firstRow="0" w:lastRow="0" w:firstColumn="0" w:lastColumn="0" w:noHBand="0" w:noVBand="0"/>
      </w:tblPr>
      <w:tblGrid>
        <w:gridCol w:w="1890"/>
        <w:gridCol w:w="8190"/>
      </w:tblGrid>
      <w:tr w:rsidR="005522D9" w:rsidRPr="006D0C9D" w14:paraId="196D6C72" w14:textId="77777777" w:rsidTr="005522D9">
        <w:tc>
          <w:tcPr>
            <w:tcW w:w="1890" w:type="dxa"/>
          </w:tcPr>
          <w:p w14:paraId="6194510E" w14:textId="77777777" w:rsidR="005522D9" w:rsidRPr="006D0C9D" w:rsidRDefault="005522D9" w:rsidP="005522D9">
            <w:pPr>
              <w:jc w:val="both"/>
              <w:rPr>
                <w:b/>
              </w:rPr>
            </w:pPr>
            <w:r w:rsidRPr="006D0C9D">
              <w:rPr>
                <w:b/>
              </w:rPr>
              <w:t>Actors:</w:t>
            </w:r>
          </w:p>
        </w:tc>
        <w:tc>
          <w:tcPr>
            <w:tcW w:w="8190" w:type="dxa"/>
          </w:tcPr>
          <w:p w14:paraId="11F6834B" w14:textId="77777777" w:rsidR="005522D9" w:rsidRPr="006D0C9D" w:rsidRDefault="005522D9" w:rsidP="005522D9">
            <w:pPr>
              <w:jc w:val="both"/>
            </w:pPr>
            <w:r w:rsidRPr="006D0C9D">
              <w:t>Primary Actors:  Patient</w:t>
            </w:r>
          </w:p>
          <w:tbl>
            <w:tblPr>
              <w:tblW w:w="8100" w:type="dxa"/>
              <w:tblLayout w:type="fixed"/>
              <w:tblLook w:val="0000" w:firstRow="0" w:lastRow="0" w:firstColumn="0" w:lastColumn="0" w:noHBand="0" w:noVBand="0"/>
            </w:tblPr>
            <w:tblGrid>
              <w:gridCol w:w="1785"/>
              <w:gridCol w:w="1363"/>
              <w:gridCol w:w="2057"/>
              <w:gridCol w:w="2895"/>
            </w:tblGrid>
            <w:tr w:rsidR="005522D9" w:rsidRPr="006D0C9D" w14:paraId="49862B54" w14:textId="77777777" w:rsidTr="005522D9">
              <w:trPr>
                <w:trHeight w:val="99"/>
              </w:trPr>
              <w:tc>
                <w:tcPr>
                  <w:tcW w:w="1785" w:type="dxa"/>
                </w:tcPr>
                <w:p w14:paraId="39179BBA" w14:textId="77777777" w:rsidR="005522D9" w:rsidRPr="006D0C9D" w:rsidRDefault="005522D9" w:rsidP="005522D9">
                  <w:pPr>
                    <w:jc w:val="both"/>
                  </w:pPr>
                </w:p>
              </w:tc>
              <w:tc>
                <w:tcPr>
                  <w:tcW w:w="1363" w:type="dxa"/>
                </w:tcPr>
                <w:p w14:paraId="59BE1359" w14:textId="77777777" w:rsidR="005522D9" w:rsidRPr="006D0C9D" w:rsidRDefault="005522D9" w:rsidP="005522D9">
                  <w:pPr>
                    <w:jc w:val="both"/>
                  </w:pPr>
                </w:p>
              </w:tc>
              <w:tc>
                <w:tcPr>
                  <w:tcW w:w="2057" w:type="dxa"/>
                </w:tcPr>
                <w:p w14:paraId="6BF922EF" w14:textId="77777777" w:rsidR="005522D9" w:rsidRPr="006D0C9D" w:rsidRDefault="005522D9" w:rsidP="005522D9">
                  <w:pPr>
                    <w:jc w:val="both"/>
                  </w:pPr>
                </w:p>
              </w:tc>
              <w:tc>
                <w:tcPr>
                  <w:tcW w:w="2895" w:type="dxa"/>
                </w:tcPr>
                <w:p w14:paraId="4FBE105A" w14:textId="77777777" w:rsidR="005522D9" w:rsidRPr="006D0C9D" w:rsidRDefault="005522D9" w:rsidP="005522D9">
                  <w:pPr>
                    <w:jc w:val="both"/>
                  </w:pPr>
                </w:p>
              </w:tc>
            </w:tr>
          </w:tbl>
          <w:p w14:paraId="3B391F2A" w14:textId="77777777" w:rsidR="005522D9" w:rsidRPr="006D0C9D" w:rsidRDefault="005522D9" w:rsidP="005522D9">
            <w:pPr>
              <w:jc w:val="both"/>
            </w:pPr>
          </w:p>
        </w:tc>
      </w:tr>
      <w:tr w:rsidR="005522D9" w:rsidRPr="006D0C9D" w14:paraId="6FC70BA5" w14:textId="77777777" w:rsidTr="005522D9">
        <w:tc>
          <w:tcPr>
            <w:tcW w:w="1890" w:type="dxa"/>
          </w:tcPr>
          <w:p w14:paraId="4F992582" w14:textId="77777777" w:rsidR="005522D9" w:rsidRPr="006D0C9D" w:rsidRDefault="005522D9" w:rsidP="005522D9">
            <w:pPr>
              <w:jc w:val="both"/>
              <w:rPr>
                <w:b/>
              </w:rPr>
            </w:pPr>
            <w:r w:rsidRPr="006D0C9D">
              <w:rPr>
                <w:b/>
              </w:rPr>
              <w:t>Trigger:</w:t>
            </w:r>
          </w:p>
        </w:tc>
        <w:tc>
          <w:tcPr>
            <w:tcW w:w="8190" w:type="dxa"/>
          </w:tcPr>
          <w:p w14:paraId="4140D8B9" w14:textId="02399B8F" w:rsidR="005522D9" w:rsidRPr="006D0C9D" w:rsidRDefault="005522D9" w:rsidP="005522D9">
            <w:pPr>
              <w:jc w:val="both"/>
            </w:pPr>
            <w:r w:rsidRPr="006D0C9D">
              <w:rPr>
                <w:szCs w:val="20"/>
              </w:rPr>
              <w:t xml:space="preserve">Patient </w:t>
            </w:r>
            <w:r w:rsidR="000577CC" w:rsidRPr="006D0C9D">
              <w:rPr>
                <w:szCs w:val="20"/>
              </w:rPr>
              <w:t xml:space="preserve">wants to use </w:t>
            </w:r>
            <w:proofErr w:type="spellStart"/>
            <w:r w:rsidR="000577CC" w:rsidRPr="006D0C9D">
              <w:rPr>
                <w:szCs w:val="20"/>
              </w:rPr>
              <w:t>Covid</w:t>
            </w:r>
            <w:proofErr w:type="spellEnd"/>
            <w:r w:rsidR="000577CC" w:rsidRPr="006D0C9D">
              <w:rPr>
                <w:szCs w:val="20"/>
              </w:rPr>
              <w:t xml:space="preserve"> detection from dashboard</w:t>
            </w:r>
            <w:r w:rsidRPr="006D0C9D">
              <w:rPr>
                <w:szCs w:val="20"/>
              </w:rPr>
              <w:t>.</w:t>
            </w:r>
          </w:p>
        </w:tc>
      </w:tr>
      <w:tr w:rsidR="005522D9" w:rsidRPr="006D0C9D" w14:paraId="1059B662" w14:textId="77777777" w:rsidTr="005522D9">
        <w:trPr>
          <w:trHeight w:val="813"/>
        </w:trPr>
        <w:tc>
          <w:tcPr>
            <w:tcW w:w="1890" w:type="dxa"/>
          </w:tcPr>
          <w:p w14:paraId="42169BFF" w14:textId="77777777" w:rsidR="005522D9" w:rsidRPr="006D0C9D" w:rsidRDefault="005522D9" w:rsidP="005522D9">
            <w:pPr>
              <w:jc w:val="both"/>
              <w:rPr>
                <w:b/>
              </w:rPr>
            </w:pPr>
            <w:r w:rsidRPr="006D0C9D">
              <w:rPr>
                <w:b/>
              </w:rPr>
              <w:t>Preconditions:</w:t>
            </w:r>
          </w:p>
        </w:tc>
        <w:tc>
          <w:tcPr>
            <w:tcW w:w="8190" w:type="dxa"/>
          </w:tcPr>
          <w:p w14:paraId="786B6491" w14:textId="77777777" w:rsidR="005522D9" w:rsidRPr="006D0C9D" w:rsidRDefault="005522D9" w:rsidP="005522D9">
            <w:pPr>
              <w:jc w:val="both"/>
            </w:pPr>
            <w:r w:rsidRPr="006D0C9D">
              <w:t>PRE-1: Patient is logged in.</w:t>
            </w:r>
          </w:p>
          <w:p w14:paraId="4AFE1433" w14:textId="30CF7979" w:rsidR="005522D9" w:rsidRPr="006D0C9D" w:rsidRDefault="005522D9" w:rsidP="005522D9">
            <w:r w:rsidRPr="006D0C9D">
              <w:t xml:space="preserve">PRE-2: Patient has </w:t>
            </w:r>
            <w:r w:rsidR="00C43E7D" w:rsidRPr="006D0C9D">
              <w:t>active internet connection</w:t>
            </w:r>
            <w:r w:rsidRPr="006D0C9D">
              <w:t>.</w:t>
            </w:r>
          </w:p>
        </w:tc>
      </w:tr>
      <w:tr w:rsidR="005522D9" w:rsidRPr="006D0C9D" w14:paraId="538F56FE" w14:textId="77777777" w:rsidTr="005522D9">
        <w:tc>
          <w:tcPr>
            <w:tcW w:w="1890" w:type="dxa"/>
          </w:tcPr>
          <w:p w14:paraId="5CB67683" w14:textId="77777777" w:rsidR="005522D9" w:rsidRPr="006D0C9D" w:rsidRDefault="005522D9" w:rsidP="005522D9">
            <w:pPr>
              <w:jc w:val="both"/>
              <w:rPr>
                <w:b/>
              </w:rPr>
            </w:pPr>
            <w:r w:rsidRPr="006D0C9D">
              <w:rPr>
                <w:b/>
              </w:rPr>
              <w:t>Postconditions:</w:t>
            </w:r>
          </w:p>
        </w:tc>
        <w:tc>
          <w:tcPr>
            <w:tcW w:w="8190" w:type="dxa"/>
          </w:tcPr>
          <w:p w14:paraId="5EED602C"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POST-1. System will display result of COVID detection along with report to patient and send one copy of report to doctor.</w:t>
            </w:r>
          </w:p>
        </w:tc>
      </w:tr>
      <w:tr w:rsidR="005522D9" w:rsidRPr="006D0C9D" w14:paraId="789C322C" w14:textId="77777777" w:rsidTr="005522D9">
        <w:tc>
          <w:tcPr>
            <w:tcW w:w="1890" w:type="dxa"/>
          </w:tcPr>
          <w:p w14:paraId="3D093467" w14:textId="77777777" w:rsidR="005522D9" w:rsidRPr="006D0C9D" w:rsidRDefault="005522D9" w:rsidP="005522D9">
            <w:pPr>
              <w:jc w:val="both"/>
              <w:rPr>
                <w:b/>
              </w:rPr>
            </w:pPr>
            <w:r w:rsidRPr="006D0C9D">
              <w:rPr>
                <w:b/>
              </w:rPr>
              <w:t>Normal Flow:</w:t>
            </w:r>
          </w:p>
        </w:tc>
        <w:tc>
          <w:tcPr>
            <w:tcW w:w="8190" w:type="dxa"/>
          </w:tcPr>
          <w:p w14:paraId="252C1D00"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1.0 COVID Detection</w:t>
            </w:r>
          </w:p>
          <w:p w14:paraId="28614AB7"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1. Patient clicks on the COVID detection option.</w:t>
            </w:r>
          </w:p>
          <w:p w14:paraId="377C0D6C" w14:textId="060AA4D5" w:rsidR="005522D9" w:rsidRPr="006D0C9D" w:rsidRDefault="005522D9" w:rsidP="005522D9">
            <w:pPr>
              <w:jc w:val="both"/>
              <w:rPr>
                <w:szCs w:val="20"/>
              </w:rPr>
            </w:pPr>
            <w:r w:rsidRPr="006D0C9D">
              <w:rPr>
                <w:szCs w:val="20"/>
              </w:rPr>
              <w:t xml:space="preserve">2. Patient provide his/her </w:t>
            </w:r>
            <w:r w:rsidR="00B45F9A">
              <w:rPr>
                <w:szCs w:val="20"/>
              </w:rPr>
              <w:t xml:space="preserve">x-ray </w:t>
            </w:r>
            <w:r w:rsidRPr="006D0C9D">
              <w:rPr>
                <w:szCs w:val="20"/>
              </w:rPr>
              <w:t>image and x-ray report by uploading.</w:t>
            </w:r>
          </w:p>
          <w:p w14:paraId="2D1BB1E4" w14:textId="77777777" w:rsidR="005522D9" w:rsidRPr="006D0C9D" w:rsidRDefault="005522D9" w:rsidP="005522D9">
            <w:pPr>
              <w:jc w:val="both"/>
            </w:pPr>
            <w:r w:rsidRPr="006D0C9D">
              <w:rPr>
                <w:szCs w:val="20"/>
              </w:rPr>
              <w:t>3. Patient clicks on the detect disease option.</w:t>
            </w:r>
          </w:p>
          <w:p w14:paraId="1A844083"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4.  System analyzes the patient’s data and determines if they are at risk for COVID through ML. </w:t>
            </w:r>
          </w:p>
          <w:p w14:paraId="50D8419F" w14:textId="6F21F551"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5. System </w:t>
            </w:r>
            <w:proofErr w:type="spellStart"/>
            <w:r w:rsidRPr="006D0C9D">
              <w:rPr>
                <w:rFonts w:ascii="Times New Roman" w:hAnsi="Times New Roman"/>
                <w:szCs w:val="20"/>
              </w:rPr>
              <w:t>di</w:t>
            </w:r>
            <w:r w:rsidR="000577CC" w:rsidRPr="006D0C9D">
              <w:rPr>
                <w:rFonts w:ascii="Times New Roman" w:hAnsi="Times New Roman"/>
                <w:szCs w:val="20"/>
              </w:rPr>
              <w:t>spalys</w:t>
            </w:r>
            <w:proofErr w:type="spellEnd"/>
            <w:r w:rsidR="000577CC" w:rsidRPr="006D0C9D">
              <w:rPr>
                <w:rFonts w:ascii="Times New Roman" w:hAnsi="Times New Roman"/>
                <w:szCs w:val="20"/>
              </w:rPr>
              <w:t xml:space="preserve"> that is a p</w:t>
            </w:r>
            <w:r w:rsidR="00C43E7D" w:rsidRPr="006D0C9D">
              <w:rPr>
                <w:rFonts w:ascii="Times New Roman" w:hAnsi="Times New Roman"/>
                <w:szCs w:val="20"/>
              </w:rPr>
              <w:t>atie</w:t>
            </w:r>
            <w:r w:rsidR="000577CC" w:rsidRPr="006D0C9D">
              <w:rPr>
                <w:rFonts w:ascii="Times New Roman" w:hAnsi="Times New Roman"/>
                <w:szCs w:val="20"/>
              </w:rPr>
              <w:t>n</w:t>
            </w:r>
            <w:r w:rsidR="00C43E7D" w:rsidRPr="006D0C9D">
              <w:rPr>
                <w:rFonts w:ascii="Times New Roman" w:hAnsi="Times New Roman"/>
                <w:szCs w:val="20"/>
              </w:rPr>
              <w:t>t</w:t>
            </w:r>
            <w:r w:rsidR="000577CC" w:rsidRPr="006D0C9D">
              <w:rPr>
                <w:rFonts w:ascii="Times New Roman" w:hAnsi="Times New Roman"/>
                <w:szCs w:val="20"/>
              </w:rPr>
              <w:t xml:space="preserve"> is </w:t>
            </w:r>
            <w:proofErr w:type="spellStart"/>
            <w:r w:rsidR="000577CC" w:rsidRPr="006D0C9D">
              <w:rPr>
                <w:rFonts w:ascii="Times New Roman" w:hAnsi="Times New Roman"/>
                <w:szCs w:val="20"/>
              </w:rPr>
              <w:t>Covid</w:t>
            </w:r>
            <w:proofErr w:type="spellEnd"/>
            <w:r w:rsidR="000577CC" w:rsidRPr="006D0C9D">
              <w:rPr>
                <w:rFonts w:ascii="Times New Roman" w:hAnsi="Times New Roman"/>
                <w:szCs w:val="20"/>
              </w:rPr>
              <w:t xml:space="preserve"> positive or not</w:t>
            </w:r>
            <w:r w:rsidRPr="006D0C9D">
              <w:rPr>
                <w:rFonts w:ascii="Times New Roman" w:hAnsi="Times New Roman"/>
                <w:szCs w:val="20"/>
              </w:rPr>
              <w:t>.</w:t>
            </w:r>
          </w:p>
          <w:p w14:paraId="5EAB9C68" w14:textId="6748DDC0" w:rsidR="000577CC" w:rsidRPr="006D0C9D" w:rsidRDefault="000577CC" w:rsidP="000577CC">
            <w:r w:rsidRPr="006D0C9D">
              <w:t xml:space="preserve">6.  System shows at which level of </w:t>
            </w:r>
            <w:proofErr w:type="spellStart"/>
            <w:r w:rsidRPr="006D0C9D">
              <w:t>Covid</w:t>
            </w:r>
            <w:proofErr w:type="spellEnd"/>
            <w:r w:rsidRPr="006D0C9D">
              <w:t xml:space="preserve"> pa</w:t>
            </w:r>
            <w:r w:rsidR="00C43E7D" w:rsidRPr="006D0C9D">
              <w:t>t</w:t>
            </w:r>
            <w:r w:rsidRPr="006D0C9D">
              <w:t>ient is.</w:t>
            </w:r>
          </w:p>
        </w:tc>
      </w:tr>
      <w:tr w:rsidR="005522D9" w:rsidRPr="006D0C9D" w14:paraId="1524B0A3" w14:textId="77777777" w:rsidTr="005522D9">
        <w:tc>
          <w:tcPr>
            <w:tcW w:w="1890" w:type="dxa"/>
          </w:tcPr>
          <w:p w14:paraId="1B3DAD82" w14:textId="77777777" w:rsidR="005522D9" w:rsidRPr="006D0C9D" w:rsidRDefault="005522D9" w:rsidP="005522D9">
            <w:pPr>
              <w:jc w:val="both"/>
              <w:rPr>
                <w:b/>
              </w:rPr>
            </w:pPr>
            <w:r w:rsidRPr="006D0C9D">
              <w:rPr>
                <w:b/>
              </w:rPr>
              <w:lastRenderedPageBreak/>
              <w:t>Alternative Flows:</w:t>
            </w:r>
          </w:p>
          <w:p w14:paraId="283620E1" w14:textId="77777777" w:rsidR="005522D9" w:rsidRPr="006D0C9D" w:rsidRDefault="005522D9" w:rsidP="005522D9">
            <w:pPr>
              <w:jc w:val="both"/>
              <w:rPr>
                <w:b/>
                <w:color w:val="BFBFBF"/>
              </w:rPr>
            </w:pPr>
          </w:p>
        </w:tc>
        <w:tc>
          <w:tcPr>
            <w:tcW w:w="8190" w:type="dxa"/>
          </w:tcPr>
          <w:p w14:paraId="3F982A9C"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1.1 if the patient is identified as being at risk for COVID</w:t>
            </w:r>
          </w:p>
          <w:p w14:paraId="4BA77877"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1.System displays then a recommendation for the patient to seek professional medicine advice.</w:t>
            </w:r>
          </w:p>
          <w:p w14:paraId="72C5463E" w14:textId="77777777" w:rsidR="005522D9" w:rsidRPr="006D0C9D" w:rsidRDefault="005522D9" w:rsidP="005522D9">
            <w:r w:rsidRPr="006D0C9D">
              <w:t>2. Patient can choose to follow the recommendation or ignore it and continue using the system.</w:t>
            </w:r>
          </w:p>
        </w:tc>
      </w:tr>
      <w:tr w:rsidR="005522D9" w:rsidRPr="006D0C9D" w14:paraId="0D10AE66" w14:textId="77777777" w:rsidTr="005522D9">
        <w:tc>
          <w:tcPr>
            <w:tcW w:w="1890" w:type="dxa"/>
          </w:tcPr>
          <w:p w14:paraId="3B991749" w14:textId="77777777" w:rsidR="005522D9" w:rsidRPr="006D0C9D" w:rsidRDefault="005522D9" w:rsidP="005522D9">
            <w:pPr>
              <w:jc w:val="both"/>
              <w:rPr>
                <w:b/>
              </w:rPr>
            </w:pPr>
            <w:r w:rsidRPr="006D0C9D">
              <w:rPr>
                <w:b/>
              </w:rPr>
              <w:t>Exceptions:</w:t>
            </w:r>
          </w:p>
        </w:tc>
        <w:tc>
          <w:tcPr>
            <w:tcW w:w="8190" w:type="dxa"/>
          </w:tcPr>
          <w:p w14:paraId="7B1F1C97"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1.0. E1 In step 4 of normal flow ,if the system encounters an error while analyzing the patient’s responses:</w:t>
            </w:r>
          </w:p>
          <w:p w14:paraId="7398BB39"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  1. System displays an error message and prompts user to try again.</w:t>
            </w:r>
          </w:p>
          <w:p w14:paraId="455368FA" w14:textId="39C0F2C1" w:rsidR="005522D9" w:rsidRPr="006D0C9D" w:rsidRDefault="005522D9" w:rsidP="005522D9">
            <w:r w:rsidRPr="006D0C9D">
              <w:t xml:space="preserve">2.0 E2 In step 2 of normal flow, if the patient </w:t>
            </w:r>
            <w:r w:rsidR="00B45F9A">
              <w:t xml:space="preserve">x-ray </w:t>
            </w:r>
            <w:r w:rsidRPr="006D0C9D">
              <w:t>image is not matched with the image in the dataset stored in database of system:</w:t>
            </w:r>
          </w:p>
          <w:p w14:paraId="2BEF0E9F" w14:textId="77777777" w:rsidR="005522D9" w:rsidRPr="006D0C9D" w:rsidRDefault="005522D9" w:rsidP="005522D9">
            <w:r w:rsidRPr="006D0C9D">
              <w:t xml:space="preserve">1. System displays error message and prompts the user to try again. </w:t>
            </w:r>
          </w:p>
        </w:tc>
      </w:tr>
      <w:tr w:rsidR="005522D9" w:rsidRPr="006D0C9D" w14:paraId="5BEA2EBD" w14:textId="77777777" w:rsidTr="005522D9">
        <w:tc>
          <w:tcPr>
            <w:tcW w:w="1890" w:type="dxa"/>
          </w:tcPr>
          <w:p w14:paraId="53FF4137" w14:textId="77777777" w:rsidR="005522D9" w:rsidRPr="006D0C9D" w:rsidRDefault="005522D9" w:rsidP="005522D9">
            <w:pPr>
              <w:jc w:val="both"/>
              <w:rPr>
                <w:b/>
              </w:rPr>
            </w:pPr>
            <w:r w:rsidRPr="006D0C9D">
              <w:rPr>
                <w:b/>
              </w:rPr>
              <w:t>Business Rules</w:t>
            </w:r>
          </w:p>
        </w:tc>
        <w:tc>
          <w:tcPr>
            <w:tcW w:w="8190" w:type="dxa"/>
          </w:tcPr>
          <w:p w14:paraId="0275C3BC" w14:textId="77777777" w:rsidR="005522D9" w:rsidRPr="006D0C9D" w:rsidRDefault="005522D9" w:rsidP="005522D9">
            <w:pPr>
              <w:jc w:val="both"/>
            </w:pPr>
            <w:r w:rsidRPr="006D0C9D">
              <w:t>BR-1: Patient must upload image and x-ray report.</w:t>
            </w:r>
          </w:p>
          <w:p w14:paraId="7AE2B439" w14:textId="77777777" w:rsidR="005522D9" w:rsidRPr="006D0C9D" w:rsidRDefault="005522D9" w:rsidP="005522D9">
            <w:pPr>
              <w:pStyle w:val="Default"/>
              <w:jc w:val="both"/>
            </w:pPr>
            <w:r w:rsidRPr="006D0C9D">
              <w:t>BR-2: Patient’s risk level is determined based on their response.</w:t>
            </w:r>
          </w:p>
          <w:p w14:paraId="6628E000" w14:textId="77777777" w:rsidR="005522D9" w:rsidRPr="006D0C9D" w:rsidRDefault="005522D9" w:rsidP="005522D9">
            <w:pPr>
              <w:jc w:val="both"/>
            </w:pPr>
            <w:r w:rsidRPr="006D0C9D">
              <w:t>BR-3: The symptom checker is not a substitute for professional medical advice.</w:t>
            </w:r>
          </w:p>
          <w:p w14:paraId="49264321" w14:textId="77777777" w:rsidR="005522D9" w:rsidRPr="006D0C9D" w:rsidRDefault="005522D9" w:rsidP="005522D9">
            <w:pPr>
              <w:jc w:val="both"/>
            </w:pPr>
            <w:r w:rsidRPr="006D0C9D">
              <w:t xml:space="preserve">BR-4: </w:t>
            </w:r>
            <w:r w:rsidRPr="006D0C9D">
              <w:rPr>
                <w:lang w:val="en-GB"/>
              </w:rPr>
              <w:t>Patient can only have one account at a time.</w:t>
            </w:r>
          </w:p>
        </w:tc>
      </w:tr>
      <w:tr w:rsidR="005522D9" w:rsidRPr="006D0C9D" w14:paraId="5E505143" w14:textId="77777777" w:rsidTr="005522D9">
        <w:tc>
          <w:tcPr>
            <w:tcW w:w="1890" w:type="dxa"/>
          </w:tcPr>
          <w:p w14:paraId="420FFC20" w14:textId="77777777" w:rsidR="005522D9" w:rsidRPr="006D0C9D" w:rsidRDefault="005522D9" w:rsidP="005522D9">
            <w:pPr>
              <w:jc w:val="both"/>
              <w:rPr>
                <w:b/>
              </w:rPr>
            </w:pPr>
            <w:r w:rsidRPr="006D0C9D">
              <w:rPr>
                <w:b/>
              </w:rPr>
              <w:t>Assumptions:</w:t>
            </w:r>
          </w:p>
        </w:tc>
        <w:tc>
          <w:tcPr>
            <w:tcW w:w="8190" w:type="dxa"/>
          </w:tcPr>
          <w:p w14:paraId="7A482DF0" w14:textId="77777777" w:rsidR="005522D9" w:rsidRPr="006D0C9D" w:rsidRDefault="005522D9" w:rsidP="002D4A61">
            <w:pPr>
              <w:pStyle w:val="ListParagraph"/>
              <w:numPr>
                <w:ilvl w:val="0"/>
                <w:numId w:val="15"/>
              </w:numPr>
              <w:contextualSpacing/>
              <w:jc w:val="both"/>
            </w:pPr>
            <w:r w:rsidRPr="006D0C9D">
              <w:t>Patient is using the symptom checker for informational purpose only.</w:t>
            </w:r>
          </w:p>
          <w:p w14:paraId="3E1759FB" w14:textId="77777777" w:rsidR="005522D9" w:rsidRPr="006D0C9D" w:rsidRDefault="005522D9" w:rsidP="002D4A61">
            <w:pPr>
              <w:pStyle w:val="ListParagraph"/>
              <w:numPr>
                <w:ilvl w:val="0"/>
                <w:numId w:val="15"/>
              </w:numPr>
              <w:contextualSpacing/>
              <w:jc w:val="both"/>
            </w:pPr>
            <w:r w:rsidRPr="006D0C9D">
              <w:t>Patient understands that the symptom checker is not a medical diagnosis.</w:t>
            </w:r>
          </w:p>
          <w:p w14:paraId="20E3CD86" w14:textId="77777777" w:rsidR="005522D9" w:rsidRPr="006D0C9D" w:rsidRDefault="005522D9" w:rsidP="002D4A61">
            <w:pPr>
              <w:pStyle w:val="ListParagraph"/>
              <w:numPr>
                <w:ilvl w:val="0"/>
                <w:numId w:val="15"/>
              </w:numPr>
              <w:contextualSpacing/>
              <w:jc w:val="both"/>
            </w:pPr>
            <w:r w:rsidRPr="006D0C9D">
              <w:t xml:space="preserve">System is able to produce optimal result of detection. </w:t>
            </w:r>
          </w:p>
        </w:tc>
      </w:tr>
    </w:tbl>
    <w:p w14:paraId="64924FE9" w14:textId="5DAD5ED6" w:rsidR="005522D9" w:rsidRPr="006D0C9D" w:rsidRDefault="005E39D4" w:rsidP="00F9116C">
      <w:pPr>
        <w:jc w:val="center"/>
        <w:rPr>
          <w:b/>
          <w:sz w:val="22"/>
          <w:szCs w:val="22"/>
          <w:lang w:eastAsia="ar-SA"/>
        </w:rPr>
      </w:pPr>
      <w:r w:rsidRPr="006D0C9D">
        <w:rPr>
          <w:b/>
          <w:sz w:val="22"/>
          <w:szCs w:val="22"/>
          <w:lang w:eastAsia="ar-SA"/>
        </w:rPr>
        <w:t xml:space="preserve">Table 19: </w:t>
      </w:r>
      <w:proofErr w:type="spellStart"/>
      <w:r w:rsidRPr="006D0C9D">
        <w:rPr>
          <w:b/>
          <w:sz w:val="22"/>
          <w:szCs w:val="22"/>
          <w:lang w:eastAsia="ar-SA"/>
        </w:rPr>
        <w:t>Covid</w:t>
      </w:r>
      <w:proofErr w:type="spellEnd"/>
      <w:r w:rsidRPr="006D0C9D">
        <w:rPr>
          <w:b/>
          <w:sz w:val="22"/>
          <w:szCs w:val="22"/>
          <w:lang w:eastAsia="ar-SA"/>
        </w:rPr>
        <w:t xml:space="preserve"> Detection</w:t>
      </w:r>
    </w:p>
    <w:p w14:paraId="7C2EB2BC" w14:textId="49980B17" w:rsidR="005522D9" w:rsidRPr="006D0C9D" w:rsidRDefault="005E39D4" w:rsidP="005E39D4">
      <w:pPr>
        <w:pStyle w:val="Heading4"/>
        <w:numPr>
          <w:ilvl w:val="0"/>
          <w:numId w:val="0"/>
        </w:numPr>
        <w:ind w:left="1044" w:hanging="864"/>
        <w:rPr>
          <w:i w:val="0"/>
          <w:sz w:val="26"/>
          <w:szCs w:val="26"/>
        </w:rPr>
      </w:pPr>
      <w:r w:rsidRPr="006D0C9D">
        <w:rPr>
          <w:i w:val="0"/>
          <w:sz w:val="26"/>
          <w:szCs w:val="26"/>
        </w:rPr>
        <w:t xml:space="preserve">PUC-5: </w:t>
      </w:r>
      <w:r w:rsidR="005522D9" w:rsidRPr="006D0C9D">
        <w:rPr>
          <w:i w:val="0"/>
          <w:sz w:val="26"/>
          <w:szCs w:val="26"/>
        </w:rPr>
        <w:t xml:space="preserve">TB </w:t>
      </w:r>
      <w:proofErr w:type="spellStart"/>
      <w:r w:rsidR="005522D9" w:rsidRPr="006D0C9D">
        <w:rPr>
          <w:i w:val="0"/>
          <w:sz w:val="26"/>
          <w:szCs w:val="26"/>
        </w:rPr>
        <w:t>Dectection</w:t>
      </w:r>
      <w:proofErr w:type="spellEnd"/>
    </w:p>
    <w:p w14:paraId="4654C3A9" w14:textId="6623838A" w:rsidR="005522D9" w:rsidRPr="006D0C9D" w:rsidRDefault="005E39D4" w:rsidP="005E39D4">
      <w:pPr>
        <w:rPr>
          <w:b/>
          <w:sz w:val="22"/>
          <w:szCs w:val="22"/>
          <w:lang w:eastAsia="ar-SA"/>
        </w:rPr>
      </w:pPr>
      <w:r w:rsidRPr="006D0C9D">
        <w:rPr>
          <w:lang w:eastAsia="ar-SA"/>
        </w:rPr>
        <w:t xml:space="preserve">  In this </w:t>
      </w:r>
      <w:proofErr w:type="spellStart"/>
      <w:r w:rsidRPr="006D0C9D">
        <w:rPr>
          <w:lang w:eastAsia="ar-SA"/>
        </w:rPr>
        <w:t>usecase</w:t>
      </w:r>
      <w:proofErr w:type="spellEnd"/>
      <w:r w:rsidRPr="006D0C9D">
        <w:rPr>
          <w:lang w:eastAsia="ar-SA"/>
        </w:rPr>
        <w:t xml:space="preserve"> patient logs into his/her account, clicks on the TB detection option to check if they have TB symptoms.</w:t>
      </w:r>
    </w:p>
    <w:tbl>
      <w:tblPr>
        <w:tblStyle w:val="TableGrid"/>
        <w:tblW w:w="10193" w:type="dxa"/>
        <w:tblInd w:w="-5" w:type="dxa"/>
        <w:tblLayout w:type="fixed"/>
        <w:tblLook w:val="0000" w:firstRow="0" w:lastRow="0" w:firstColumn="0" w:lastColumn="0" w:noHBand="0" w:noVBand="0"/>
      </w:tblPr>
      <w:tblGrid>
        <w:gridCol w:w="2003"/>
        <w:gridCol w:w="8190"/>
      </w:tblGrid>
      <w:tr w:rsidR="005522D9" w:rsidRPr="006D0C9D" w14:paraId="703F9A54" w14:textId="77777777" w:rsidTr="000577CC">
        <w:tc>
          <w:tcPr>
            <w:tcW w:w="2003" w:type="dxa"/>
          </w:tcPr>
          <w:p w14:paraId="07EE26A1" w14:textId="77777777" w:rsidR="005522D9" w:rsidRPr="006D0C9D" w:rsidRDefault="005522D9" w:rsidP="005522D9">
            <w:pPr>
              <w:jc w:val="both"/>
              <w:rPr>
                <w:b/>
              </w:rPr>
            </w:pPr>
            <w:r w:rsidRPr="006D0C9D">
              <w:rPr>
                <w:b/>
              </w:rPr>
              <w:t>Actors:</w:t>
            </w:r>
          </w:p>
        </w:tc>
        <w:tc>
          <w:tcPr>
            <w:tcW w:w="8190" w:type="dxa"/>
          </w:tcPr>
          <w:p w14:paraId="564C9E97" w14:textId="77777777" w:rsidR="005522D9" w:rsidRPr="006D0C9D" w:rsidRDefault="005522D9" w:rsidP="005522D9">
            <w:pPr>
              <w:jc w:val="both"/>
            </w:pPr>
            <w:r w:rsidRPr="006D0C9D">
              <w:t>Primary Actors: Patient</w:t>
            </w:r>
          </w:p>
          <w:tbl>
            <w:tblPr>
              <w:tblW w:w="8100" w:type="dxa"/>
              <w:tblLayout w:type="fixed"/>
              <w:tblLook w:val="0000" w:firstRow="0" w:lastRow="0" w:firstColumn="0" w:lastColumn="0" w:noHBand="0" w:noVBand="0"/>
            </w:tblPr>
            <w:tblGrid>
              <w:gridCol w:w="1785"/>
              <w:gridCol w:w="1363"/>
              <w:gridCol w:w="2057"/>
              <w:gridCol w:w="2895"/>
            </w:tblGrid>
            <w:tr w:rsidR="005522D9" w:rsidRPr="006D0C9D" w14:paraId="1C2A67C2" w14:textId="77777777" w:rsidTr="005522D9">
              <w:trPr>
                <w:trHeight w:val="99"/>
              </w:trPr>
              <w:tc>
                <w:tcPr>
                  <w:tcW w:w="1785" w:type="dxa"/>
                </w:tcPr>
                <w:p w14:paraId="546CF839" w14:textId="77777777" w:rsidR="005522D9" w:rsidRPr="006D0C9D" w:rsidRDefault="005522D9" w:rsidP="005522D9">
                  <w:pPr>
                    <w:jc w:val="both"/>
                  </w:pPr>
                </w:p>
              </w:tc>
              <w:tc>
                <w:tcPr>
                  <w:tcW w:w="1363" w:type="dxa"/>
                </w:tcPr>
                <w:p w14:paraId="737B75BA" w14:textId="77777777" w:rsidR="005522D9" w:rsidRPr="006D0C9D" w:rsidRDefault="005522D9" w:rsidP="005522D9">
                  <w:pPr>
                    <w:jc w:val="both"/>
                  </w:pPr>
                </w:p>
              </w:tc>
              <w:tc>
                <w:tcPr>
                  <w:tcW w:w="2057" w:type="dxa"/>
                </w:tcPr>
                <w:p w14:paraId="6260444C" w14:textId="77777777" w:rsidR="005522D9" w:rsidRPr="006D0C9D" w:rsidRDefault="005522D9" w:rsidP="005522D9">
                  <w:pPr>
                    <w:jc w:val="both"/>
                  </w:pPr>
                </w:p>
              </w:tc>
              <w:tc>
                <w:tcPr>
                  <w:tcW w:w="2895" w:type="dxa"/>
                </w:tcPr>
                <w:p w14:paraId="22290ED3" w14:textId="77777777" w:rsidR="005522D9" w:rsidRPr="006D0C9D" w:rsidRDefault="005522D9" w:rsidP="005522D9">
                  <w:pPr>
                    <w:jc w:val="both"/>
                  </w:pPr>
                </w:p>
              </w:tc>
            </w:tr>
          </w:tbl>
          <w:p w14:paraId="21DB2C4F" w14:textId="77777777" w:rsidR="005522D9" w:rsidRPr="006D0C9D" w:rsidRDefault="005522D9" w:rsidP="005522D9">
            <w:pPr>
              <w:jc w:val="both"/>
            </w:pPr>
          </w:p>
        </w:tc>
      </w:tr>
      <w:tr w:rsidR="005522D9" w:rsidRPr="006D0C9D" w14:paraId="2BDB738F" w14:textId="77777777" w:rsidTr="000577CC">
        <w:tc>
          <w:tcPr>
            <w:tcW w:w="2003" w:type="dxa"/>
          </w:tcPr>
          <w:p w14:paraId="4C95AC96" w14:textId="77777777" w:rsidR="005522D9" w:rsidRPr="006D0C9D" w:rsidRDefault="005522D9" w:rsidP="005522D9">
            <w:pPr>
              <w:jc w:val="both"/>
              <w:rPr>
                <w:b/>
              </w:rPr>
            </w:pPr>
            <w:r w:rsidRPr="006D0C9D">
              <w:rPr>
                <w:b/>
              </w:rPr>
              <w:t>Trigger:</w:t>
            </w:r>
          </w:p>
        </w:tc>
        <w:tc>
          <w:tcPr>
            <w:tcW w:w="8190" w:type="dxa"/>
          </w:tcPr>
          <w:p w14:paraId="250AD6B4" w14:textId="65DC076D" w:rsidR="005522D9" w:rsidRPr="006D0C9D" w:rsidRDefault="005522D9" w:rsidP="005522D9">
            <w:pPr>
              <w:jc w:val="both"/>
            </w:pPr>
            <w:r w:rsidRPr="006D0C9D">
              <w:rPr>
                <w:szCs w:val="20"/>
              </w:rPr>
              <w:t xml:space="preserve">Patient </w:t>
            </w:r>
            <w:r w:rsidR="000577CC" w:rsidRPr="006D0C9D">
              <w:rPr>
                <w:szCs w:val="20"/>
              </w:rPr>
              <w:t>wants to</w:t>
            </w:r>
            <w:r w:rsidRPr="006D0C9D">
              <w:rPr>
                <w:szCs w:val="20"/>
              </w:rPr>
              <w:t xml:space="preserve"> detect</w:t>
            </w:r>
            <w:r w:rsidR="000577CC" w:rsidRPr="006D0C9D">
              <w:rPr>
                <w:szCs w:val="20"/>
              </w:rPr>
              <w:t xml:space="preserve"> TB</w:t>
            </w:r>
            <w:r w:rsidRPr="006D0C9D">
              <w:rPr>
                <w:szCs w:val="20"/>
              </w:rPr>
              <w:t xml:space="preserve"> option from dashboard.</w:t>
            </w:r>
          </w:p>
        </w:tc>
      </w:tr>
      <w:tr w:rsidR="005522D9" w:rsidRPr="006D0C9D" w14:paraId="521776BE" w14:textId="77777777" w:rsidTr="000577CC">
        <w:trPr>
          <w:trHeight w:val="813"/>
        </w:trPr>
        <w:tc>
          <w:tcPr>
            <w:tcW w:w="2003" w:type="dxa"/>
          </w:tcPr>
          <w:p w14:paraId="1CED0952" w14:textId="77777777" w:rsidR="005522D9" w:rsidRPr="006D0C9D" w:rsidRDefault="005522D9" w:rsidP="005522D9">
            <w:pPr>
              <w:jc w:val="both"/>
              <w:rPr>
                <w:b/>
              </w:rPr>
            </w:pPr>
            <w:r w:rsidRPr="006D0C9D">
              <w:rPr>
                <w:b/>
              </w:rPr>
              <w:t>Preconditions:</w:t>
            </w:r>
          </w:p>
        </w:tc>
        <w:tc>
          <w:tcPr>
            <w:tcW w:w="8190" w:type="dxa"/>
          </w:tcPr>
          <w:p w14:paraId="4C8B567F" w14:textId="77777777" w:rsidR="005522D9" w:rsidRPr="006D0C9D" w:rsidRDefault="005522D9" w:rsidP="005522D9">
            <w:pPr>
              <w:jc w:val="both"/>
            </w:pPr>
            <w:r w:rsidRPr="006D0C9D">
              <w:t>PRE-1: Patient is logged in.</w:t>
            </w:r>
          </w:p>
          <w:p w14:paraId="18821976" w14:textId="6934B524" w:rsidR="005522D9" w:rsidRPr="006D0C9D" w:rsidRDefault="005522D9" w:rsidP="005522D9">
            <w:r w:rsidRPr="006D0C9D">
              <w:t>PRE-2: Patient has</w:t>
            </w:r>
            <w:r w:rsidR="00C43E7D" w:rsidRPr="006D0C9D">
              <w:t xml:space="preserve"> active internet connection</w:t>
            </w:r>
            <w:r w:rsidRPr="006D0C9D">
              <w:t>.</w:t>
            </w:r>
          </w:p>
        </w:tc>
      </w:tr>
      <w:tr w:rsidR="005522D9" w:rsidRPr="006D0C9D" w14:paraId="2904CEB3" w14:textId="77777777" w:rsidTr="000577CC">
        <w:tc>
          <w:tcPr>
            <w:tcW w:w="2003" w:type="dxa"/>
          </w:tcPr>
          <w:p w14:paraId="69333DAC" w14:textId="77777777" w:rsidR="005522D9" w:rsidRPr="006D0C9D" w:rsidRDefault="005522D9" w:rsidP="005522D9">
            <w:pPr>
              <w:jc w:val="both"/>
              <w:rPr>
                <w:b/>
              </w:rPr>
            </w:pPr>
            <w:r w:rsidRPr="006D0C9D">
              <w:rPr>
                <w:b/>
              </w:rPr>
              <w:t>Postconditions:</w:t>
            </w:r>
          </w:p>
        </w:tc>
        <w:tc>
          <w:tcPr>
            <w:tcW w:w="8190" w:type="dxa"/>
          </w:tcPr>
          <w:p w14:paraId="6DD1E9D7"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POST-1. System will display result of TB detection along with report to patient and send one copy of report to doctor.</w:t>
            </w:r>
          </w:p>
        </w:tc>
      </w:tr>
      <w:tr w:rsidR="005522D9" w:rsidRPr="006D0C9D" w14:paraId="47889088" w14:textId="77777777" w:rsidTr="000577CC">
        <w:tc>
          <w:tcPr>
            <w:tcW w:w="2003" w:type="dxa"/>
          </w:tcPr>
          <w:p w14:paraId="387A6A97" w14:textId="77777777" w:rsidR="005522D9" w:rsidRPr="006D0C9D" w:rsidRDefault="005522D9" w:rsidP="005522D9">
            <w:pPr>
              <w:jc w:val="both"/>
              <w:rPr>
                <w:b/>
              </w:rPr>
            </w:pPr>
            <w:r w:rsidRPr="006D0C9D">
              <w:rPr>
                <w:b/>
              </w:rPr>
              <w:t>Normal Flow:</w:t>
            </w:r>
          </w:p>
        </w:tc>
        <w:tc>
          <w:tcPr>
            <w:tcW w:w="8190" w:type="dxa"/>
          </w:tcPr>
          <w:p w14:paraId="4B57FA39"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1.0 Tuberculosis Detection</w:t>
            </w:r>
          </w:p>
          <w:p w14:paraId="09272E9B"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1. Patient clicks on the TB detection option.</w:t>
            </w:r>
          </w:p>
          <w:p w14:paraId="3F33B83D" w14:textId="2C7274E3" w:rsidR="005522D9" w:rsidRPr="006D0C9D" w:rsidRDefault="005522D9" w:rsidP="005522D9">
            <w:pPr>
              <w:jc w:val="both"/>
              <w:rPr>
                <w:szCs w:val="20"/>
              </w:rPr>
            </w:pPr>
            <w:r w:rsidRPr="006D0C9D">
              <w:rPr>
                <w:szCs w:val="20"/>
              </w:rPr>
              <w:t xml:space="preserve">2. Patient provide his/her </w:t>
            </w:r>
            <w:r w:rsidR="00810A50">
              <w:rPr>
                <w:szCs w:val="20"/>
              </w:rPr>
              <w:t xml:space="preserve">x-ray </w:t>
            </w:r>
            <w:r w:rsidRPr="006D0C9D">
              <w:rPr>
                <w:szCs w:val="20"/>
              </w:rPr>
              <w:t>image and x-ray report by uploading.</w:t>
            </w:r>
          </w:p>
          <w:p w14:paraId="3E2FE463" w14:textId="77777777" w:rsidR="005522D9" w:rsidRPr="006D0C9D" w:rsidRDefault="005522D9" w:rsidP="005522D9">
            <w:pPr>
              <w:jc w:val="both"/>
            </w:pPr>
            <w:r w:rsidRPr="006D0C9D">
              <w:rPr>
                <w:szCs w:val="20"/>
              </w:rPr>
              <w:t>3. Patient clicks on the detect disease option.</w:t>
            </w:r>
          </w:p>
          <w:p w14:paraId="4E5976D7"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4.  System analyzes the patient’s data and determines if they are at risk for TB through ML. </w:t>
            </w:r>
          </w:p>
          <w:p w14:paraId="13CB00D8"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5. System displays a message showing </w:t>
            </w:r>
            <w:r w:rsidR="00C43E7D" w:rsidRPr="006D0C9D">
              <w:rPr>
                <w:rFonts w:ascii="Times New Roman" w:hAnsi="Times New Roman"/>
                <w:szCs w:val="20"/>
              </w:rPr>
              <w:t>if the patient is suffering from tb or not</w:t>
            </w:r>
            <w:r w:rsidRPr="006D0C9D">
              <w:rPr>
                <w:rFonts w:ascii="Times New Roman" w:hAnsi="Times New Roman"/>
                <w:szCs w:val="20"/>
              </w:rPr>
              <w:t>.</w:t>
            </w:r>
          </w:p>
          <w:p w14:paraId="5930FDE1" w14:textId="73151FB8" w:rsidR="00C43E7D" w:rsidRPr="006D0C9D" w:rsidRDefault="00C43E7D" w:rsidP="00C43E7D">
            <w:r w:rsidRPr="006D0C9D">
              <w:t xml:space="preserve">6. System shows at which level of </w:t>
            </w:r>
            <w:r w:rsidR="00593D32" w:rsidRPr="006D0C9D">
              <w:t xml:space="preserve"> TB</w:t>
            </w:r>
            <w:r w:rsidRPr="006D0C9D">
              <w:t xml:space="preserve"> patient is.</w:t>
            </w:r>
          </w:p>
        </w:tc>
      </w:tr>
      <w:tr w:rsidR="005522D9" w:rsidRPr="006D0C9D" w14:paraId="09632DF6" w14:textId="77777777" w:rsidTr="000577CC">
        <w:tc>
          <w:tcPr>
            <w:tcW w:w="2003" w:type="dxa"/>
          </w:tcPr>
          <w:p w14:paraId="5D1D8B8B" w14:textId="77777777" w:rsidR="005522D9" w:rsidRPr="006D0C9D" w:rsidRDefault="005522D9" w:rsidP="005522D9">
            <w:pPr>
              <w:jc w:val="both"/>
              <w:rPr>
                <w:b/>
              </w:rPr>
            </w:pPr>
            <w:r w:rsidRPr="006D0C9D">
              <w:rPr>
                <w:b/>
              </w:rPr>
              <w:t>Alternative Flows:</w:t>
            </w:r>
          </w:p>
          <w:p w14:paraId="517F410A" w14:textId="77777777" w:rsidR="005522D9" w:rsidRPr="006D0C9D" w:rsidRDefault="005522D9" w:rsidP="005522D9">
            <w:pPr>
              <w:jc w:val="both"/>
              <w:rPr>
                <w:b/>
                <w:color w:val="BFBFBF"/>
              </w:rPr>
            </w:pPr>
          </w:p>
        </w:tc>
        <w:tc>
          <w:tcPr>
            <w:tcW w:w="8190" w:type="dxa"/>
          </w:tcPr>
          <w:p w14:paraId="19EF0BE7"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1.1 If the patient is identified as being at risk for TB </w:t>
            </w:r>
          </w:p>
          <w:p w14:paraId="02A86CA5"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1.System displays a recommendation for the patient to seek professional medicine advice.</w:t>
            </w:r>
          </w:p>
          <w:p w14:paraId="125CB39C" w14:textId="77777777" w:rsidR="005522D9" w:rsidRPr="006D0C9D" w:rsidRDefault="005522D9" w:rsidP="005522D9">
            <w:r w:rsidRPr="006D0C9D">
              <w:t>2. Patient can choose to follow the recommendation or ignore it and continue using the system.</w:t>
            </w:r>
          </w:p>
        </w:tc>
      </w:tr>
      <w:tr w:rsidR="005522D9" w:rsidRPr="006D0C9D" w14:paraId="01016E28" w14:textId="77777777" w:rsidTr="000577CC">
        <w:tc>
          <w:tcPr>
            <w:tcW w:w="2003" w:type="dxa"/>
          </w:tcPr>
          <w:p w14:paraId="3CE6E905" w14:textId="77777777" w:rsidR="005522D9" w:rsidRPr="006D0C9D" w:rsidRDefault="005522D9" w:rsidP="005522D9">
            <w:pPr>
              <w:jc w:val="both"/>
              <w:rPr>
                <w:b/>
              </w:rPr>
            </w:pPr>
            <w:r w:rsidRPr="006D0C9D">
              <w:rPr>
                <w:b/>
              </w:rPr>
              <w:t>Exceptions:</w:t>
            </w:r>
          </w:p>
        </w:tc>
        <w:tc>
          <w:tcPr>
            <w:tcW w:w="8190" w:type="dxa"/>
          </w:tcPr>
          <w:p w14:paraId="01863691"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1.0. E1 In step 4 of normal flow ,if the system encounters an error while analyzing the patient’s responses:</w:t>
            </w:r>
          </w:p>
          <w:p w14:paraId="14E812AC"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lastRenderedPageBreak/>
              <w:t xml:space="preserve">  1. System displays an error message and prompts user to try again.</w:t>
            </w:r>
          </w:p>
          <w:p w14:paraId="26211A97" w14:textId="32AFC41B" w:rsidR="005522D9" w:rsidRPr="006D0C9D" w:rsidRDefault="005522D9" w:rsidP="005522D9">
            <w:r w:rsidRPr="006D0C9D">
              <w:t xml:space="preserve">2.0 E2 In step 2 of normal flow, if the patient </w:t>
            </w:r>
            <w:r w:rsidR="00810A50">
              <w:t xml:space="preserve">x-ray </w:t>
            </w:r>
            <w:r w:rsidRPr="006D0C9D">
              <w:t>image is not matched with the image in the dataset stored in database of system:</w:t>
            </w:r>
          </w:p>
          <w:p w14:paraId="5F05EA7C" w14:textId="77777777" w:rsidR="005522D9" w:rsidRPr="006D0C9D" w:rsidRDefault="005522D9" w:rsidP="005522D9">
            <w:pPr>
              <w:jc w:val="both"/>
            </w:pPr>
            <w:r w:rsidRPr="006D0C9D">
              <w:t>1. System displays error message and prompts the user to try again.</w:t>
            </w:r>
          </w:p>
        </w:tc>
      </w:tr>
      <w:tr w:rsidR="005522D9" w:rsidRPr="006D0C9D" w14:paraId="4C9E515A" w14:textId="77777777" w:rsidTr="000577CC">
        <w:tc>
          <w:tcPr>
            <w:tcW w:w="2003" w:type="dxa"/>
          </w:tcPr>
          <w:p w14:paraId="2EEB9AE5" w14:textId="77777777" w:rsidR="005522D9" w:rsidRPr="006D0C9D" w:rsidRDefault="005522D9" w:rsidP="005522D9">
            <w:pPr>
              <w:jc w:val="both"/>
              <w:rPr>
                <w:b/>
              </w:rPr>
            </w:pPr>
            <w:r w:rsidRPr="006D0C9D">
              <w:rPr>
                <w:b/>
              </w:rPr>
              <w:lastRenderedPageBreak/>
              <w:t>Business Rules</w:t>
            </w:r>
          </w:p>
        </w:tc>
        <w:tc>
          <w:tcPr>
            <w:tcW w:w="8190" w:type="dxa"/>
          </w:tcPr>
          <w:p w14:paraId="1FA21D09" w14:textId="47FE3717" w:rsidR="005522D9" w:rsidRPr="006D0C9D" w:rsidRDefault="005522D9" w:rsidP="005522D9">
            <w:pPr>
              <w:jc w:val="both"/>
            </w:pPr>
            <w:r w:rsidRPr="006D0C9D">
              <w:t xml:space="preserve">BR-1:Patient must upload </w:t>
            </w:r>
            <w:r w:rsidR="00810A50">
              <w:t xml:space="preserve">x-ray </w:t>
            </w:r>
            <w:r w:rsidRPr="006D0C9D">
              <w:t>image and x-ray report.</w:t>
            </w:r>
          </w:p>
          <w:p w14:paraId="29409915" w14:textId="77777777" w:rsidR="005522D9" w:rsidRPr="006D0C9D" w:rsidRDefault="005522D9" w:rsidP="005522D9">
            <w:pPr>
              <w:pStyle w:val="Default"/>
              <w:jc w:val="both"/>
            </w:pPr>
            <w:r w:rsidRPr="006D0C9D">
              <w:t>BR-2: Patient’s risk level is determined based on their response.</w:t>
            </w:r>
          </w:p>
          <w:p w14:paraId="2E3D7C4E" w14:textId="77777777" w:rsidR="005522D9" w:rsidRPr="006D0C9D" w:rsidRDefault="005522D9" w:rsidP="005522D9">
            <w:pPr>
              <w:jc w:val="both"/>
            </w:pPr>
            <w:r w:rsidRPr="006D0C9D">
              <w:t>BR-3: The symptom checker is not a substitute for professional medical advice.</w:t>
            </w:r>
          </w:p>
          <w:p w14:paraId="07D68AFA" w14:textId="77777777" w:rsidR="005522D9" w:rsidRPr="006D0C9D" w:rsidRDefault="005522D9" w:rsidP="005522D9">
            <w:pPr>
              <w:jc w:val="both"/>
            </w:pPr>
            <w:r w:rsidRPr="006D0C9D">
              <w:t xml:space="preserve">BR-4: </w:t>
            </w:r>
            <w:r w:rsidRPr="006D0C9D">
              <w:rPr>
                <w:lang w:val="en-GB"/>
              </w:rPr>
              <w:t>Patient can only have one account at a time.</w:t>
            </w:r>
          </w:p>
        </w:tc>
      </w:tr>
      <w:tr w:rsidR="005522D9" w:rsidRPr="006D0C9D" w14:paraId="08E8E373" w14:textId="77777777" w:rsidTr="000577CC">
        <w:tc>
          <w:tcPr>
            <w:tcW w:w="2003" w:type="dxa"/>
          </w:tcPr>
          <w:p w14:paraId="70A3D88D" w14:textId="77777777" w:rsidR="005522D9" w:rsidRPr="006D0C9D" w:rsidRDefault="005522D9" w:rsidP="005522D9">
            <w:pPr>
              <w:jc w:val="both"/>
              <w:rPr>
                <w:b/>
              </w:rPr>
            </w:pPr>
            <w:r w:rsidRPr="006D0C9D">
              <w:rPr>
                <w:b/>
              </w:rPr>
              <w:t>Assumptions:</w:t>
            </w:r>
          </w:p>
        </w:tc>
        <w:tc>
          <w:tcPr>
            <w:tcW w:w="8190" w:type="dxa"/>
          </w:tcPr>
          <w:p w14:paraId="58B77C20" w14:textId="77777777" w:rsidR="005522D9" w:rsidRPr="006D0C9D" w:rsidRDefault="005522D9" w:rsidP="002D4A61">
            <w:pPr>
              <w:pStyle w:val="ListParagraph"/>
              <w:numPr>
                <w:ilvl w:val="0"/>
                <w:numId w:val="16"/>
              </w:numPr>
              <w:contextualSpacing/>
              <w:jc w:val="both"/>
            </w:pPr>
            <w:r w:rsidRPr="006D0C9D">
              <w:t>Patient is using the symptom checker for informational purpose only.</w:t>
            </w:r>
          </w:p>
          <w:p w14:paraId="1221CED7" w14:textId="77777777" w:rsidR="005522D9" w:rsidRPr="006D0C9D" w:rsidRDefault="005522D9" w:rsidP="002D4A61">
            <w:pPr>
              <w:pStyle w:val="ListParagraph"/>
              <w:numPr>
                <w:ilvl w:val="0"/>
                <w:numId w:val="16"/>
              </w:numPr>
              <w:contextualSpacing/>
              <w:jc w:val="both"/>
            </w:pPr>
            <w:r w:rsidRPr="006D0C9D">
              <w:t>Patient understands that the symptom checker is not a medical diagnosis.</w:t>
            </w:r>
          </w:p>
          <w:p w14:paraId="3608C135" w14:textId="77777777" w:rsidR="005522D9" w:rsidRPr="006D0C9D" w:rsidRDefault="005522D9" w:rsidP="002D4A61">
            <w:pPr>
              <w:pStyle w:val="ListParagraph"/>
              <w:numPr>
                <w:ilvl w:val="0"/>
                <w:numId w:val="16"/>
              </w:numPr>
              <w:contextualSpacing/>
              <w:jc w:val="both"/>
            </w:pPr>
            <w:r w:rsidRPr="006D0C9D">
              <w:t xml:space="preserve">System is able to produce optimal result of detection. </w:t>
            </w:r>
          </w:p>
        </w:tc>
      </w:tr>
    </w:tbl>
    <w:p w14:paraId="48AB4F1D" w14:textId="77777777" w:rsidR="005E39D4" w:rsidRPr="006D0C9D" w:rsidRDefault="005E39D4" w:rsidP="005E39D4">
      <w:pPr>
        <w:jc w:val="center"/>
        <w:rPr>
          <w:b/>
          <w:sz w:val="22"/>
          <w:szCs w:val="22"/>
          <w:lang w:eastAsia="ar-SA"/>
        </w:rPr>
      </w:pPr>
      <w:r w:rsidRPr="006D0C9D">
        <w:rPr>
          <w:b/>
          <w:sz w:val="22"/>
          <w:szCs w:val="22"/>
          <w:lang w:eastAsia="ar-SA"/>
        </w:rPr>
        <w:t xml:space="preserve">Table 20: TB Detection </w:t>
      </w:r>
      <w:proofErr w:type="spellStart"/>
      <w:r w:rsidRPr="006D0C9D">
        <w:rPr>
          <w:b/>
          <w:sz w:val="22"/>
          <w:szCs w:val="22"/>
          <w:lang w:eastAsia="ar-SA"/>
        </w:rPr>
        <w:t>Usecase</w:t>
      </w:r>
      <w:proofErr w:type="spellEnd"/>
    </w:p>
    <w:p w14:paraId="760D6DA8" w14:textId="7C34BB5E" w:rsidR="005522D9" w:rsidRPr="006D0C9D" w:rsidRDefault="005522D9" w:rsidP="005522D9">
      <w:pPr>
        <w:rPr>
          <w:lang w:eastAsia="ar-SA"/>
        </w:rPr>
      </w:pPr>
    </w:p>
    <w:p w14:paraId="0E04F060" w14:textId="079645AB" w:rsidR="005522D9" w:rsidRPr="006D0C9D" w:rsidRDefault="005E39D4" w:rsidP="005E39D4">
      <w:pPr>
        <w:pStyle w:val="Heading4"/>
        <w:numPr>
          <w:ilvl w:val="0"/>
          <w:numId w:val="0"/>
        </w:numPr>
        <w:ind w:left="1044" w:hanging="864"/>
        <w:rPr>
          <w:i w:val="0"/>
          <w:sz w:val="26"/>
          <w:szCs w:val="26"/>
        </w:rPr>
      </w:pPr>
      <w:r w:rsidRPr="006D0C9D">
        <w:rPr>
          <w:i w:val="0"/>
          <w:sz w:val="26"/>
          <w:szCs w:val="26"/>
        </w:rPr>
        <w:t xml:space="preserve">PUC-6: </w:t>
      </w:r>
      <w:r w:rsidR="005522D9" w:rsidRPr="006D0C9D">
        <w:rPr>
          <w:i w:val="0"/>
          <w:sz w:val="26"/>
          <w:szCs w:val="26"/>
        </w:rPr>
        <w:t>Pneumonia Detection</w:t>
      </w:r>
    </w:p>
    <w:p w14:paraId="634E03F1" w14:textId="2EFAE87B" w:rsidR="005522D9" w:rsidRPr="006D0C9D" w:rsidRDefault="005E39D4" w:rsidP="005E39D4">
      <w:pPr>
        <w:rPr>
          <w:b/>
          <w:sz w:val="22"/>
          <w:szCs w:val="22"/>
        </w:rPr>
      </w:pPr>
      <w:r w:rsidRPr="006D0C9D">
        <w:rPr>
          <w:lang w:eastAsia="ar-SA"/>
        </w:rPr>
        <w:t xml:space="preserve">  In this </w:t>
      </w:r>
      <w:proofErr w:type="spellStart"/>
      <w:r w:rsidRPr="006D0C9D">
        <w:rPr>
          <w:lang w:eastAsia="ar-SA"/>
        </w:rPr>
        <w:t>usecase</w:t>
      </w:r>
      <w:proofErr w:type="spellEnd"/>
      <w:r w:rsidRPr="006D0C9D">
        <w:rPr>
          <w:lang w:eastAsia="ar-SA"/>
        </w:rPr>
        <w:t xml:space="preserve"> patient logs into his/her account clicks on the pneumonia detection option to check if they have pneumonia symptoms.</w:t>
      </w:r>
    </w:p>
    <w:tbl>
      <w:tblPr>
        <w:tblStyle w:val="TableGrid"/>
        <w:tblW w:w="10080" w:type="dxa"/>
        <w:tblInd w:w="108" w:type="dxa"/>
        <w:tblLayout w:type="fixed"/>
        <w:tblLook w:val="0000" w:firstRow="0" w:lastRow="0" w:firstColumn="0" w:lastColumn="0" w:noHBand="0" w:noVBand="0"/>
      </w:tblPr>
      <w:tblGrid>
        <w:gridCol w:w="1890"/>
        <w:gridCol w:w="8190"/>
      </w:tblGrid>
      <w:tr w:rsidR="005522D9" w:rsidRPr="006D0C9D" w14:paraId="3DB30805" w14:textId="77777777" w:rsidTr="005522D9">
        <w:tc>
          <w:tcPr>
            <w:tcW w:w="1890" w:type="dxa"/>
          </w:tcPr>
          <w:p w14:paraId="2111E79E" w14:textId="77777777" w:rsidR="005522D9" w:rsidRPr="006D0C9D" w:rsidRDefault="005522D9" w:rsidP="005522D9">
            <w:pPr>
              <w:jc w:val="both"/>
              <w:rPr>
                <w:b/>
              </w:rPr>
            </w:pPr>
            <w:r w:rsidRPr="006D0C9D">
              <w:rPr>
                <w:b/>
              </w:rPr>
              <w:t>Actors:</w:t>
            </w:r>
          </w:p>
        </w:tc>
        <w:tc>
          <w:tcPr>
            <w:tcW w:w="8190" w:type="dxa"/>
          </w:tcPr>
          <w:p w14:paraId="46EF6400" w14:textId="77777777" w:rsidR="005522D9" w:rsidRPr="006D0C9D" w:rsidRDefault="005522D9" w:rsidP="005522D9">
            <w:pPr>
              <w:jc w:val="both"/>
            </w:pPr>
            <w:r w:rsidRPr="006D0C9D">
              <w:t>Primary Actors: Patient</w:t>
            </w:r>
          </w:p>
          <w:tbl>
            <w:tblPr>
              <w:tblW w:w="8100" w:type="dxa"/>
              <w:tblLayout w:type="fixed"/>
              <w:tblLook w:val="0000" w:firstRow="0" w:lastRow="0" w:firstColumn="0" w:lastColumn="0" w:noHBand="0" w:noVBand="0"/>
            </w:tblPr>
            <w:tblGrid>
              <w:gridCol w:w="1785"/>
              <w:gridCol w:w="1363"/>
              <w:gridCol w:w="2057"/>
              <w:gridCol w:w="2895"/>
            </w:tblGrid>
            <w:tr w:rsidR="005522D9" w:rsidRPr="006D0C9D" w14:paraId="477DDB41" w14:textId="77777777" w:rsidTr="005522D9">
              <w:trPr>
                <w:trHeight w:val="99"/>
              </w:trPr>
              <w:tc>
                <w:tcPr>
                  <w:tcW w:w="1785" w:type="dxa"/>
                </w:tcPr>
                <w:p w14:paraId="68DC3867" w14:textId="77777777" w:rsidR="005522D9" w:rsidRPr="006D0C9D" w:rsidRDefault="005522D9" w:rsidP="005522D9">
                  <w:pPr>
                    <w:jc w:val="both"/>
                  </w:pPr>
                </w:p>
              </w:tc>
              <w:tc>
                <w:tcPr>
                  <w:tcW w:w="1363" w:type="dxa"/>
                </w:tcPr>
                <w:p w14:paraId="636CB08A" w14:textId="77777777" w:rsidR="005522D9" w:rsidRPr="006D0C9D" w:rsidRDefault="005522D9" w:rsidP="005522D9">
                  <w:pPr>
                    <w:jc w:val="both"/>
                  </w:pPr>
                </w:p>
              </w:tc>
              <w:tc>
                <w:tcPr>
                  <w:tcW w:w="2057" w:type="dxa"/>
                </w:tcPr>
                <w:p w14:paraId="5BBD9844" w14:textId="77777777" w:rsidR="005522D9" w:rsidRPr="006D0C9D" w:rsidRDefault="005522D9" w:rsidP="005522D9">
                  <w:pPr>
                    <w:jc w:val="both"/>
                  </w:pPr>
                </w:p>
              </w:tc>
              <w:tc>
                <w:tcPr>
                  <w:tcW w:w="2895" w:type="dxa"/>
                </w:tcPr>
                <w:p w14:paraId="13874564" w14:textId="77777777" w:rsidR="005522D9" w:rsidRPr="006D0C9D" w:rsidRDefault="005522D9" w:rsidP="005522D9">
                  <w:pPr>
                    <w:jc w:val="both"/>
                  </w:pPr>
                </w:p>
              </w:tc>
            </w:tr>
          </w:tbl>
          <w:p w14:paraId="425122DB" w14:textId="77777777" w:rsidR="005522D9" w:rsidRPr="006D0C9D" w:rsidRDefault="005522D9" w:rsidP="005522D9">
            <w:pPr>
              <w:jc w:val="both"/>
            </w:pPr>
          </w:p>
        </w:tc>
      </w:tr>
      <w:tr w:rsidR="005522D9" w:rsidRPr="006D0C9D" w14:paraId="1085B49E" w14:textId="77777777" w:rsidTr="005522D9">
        <w:tc>
          <w:tcPr>
            <w:tcW w:w="1890" w:type="dxa"/>
          </w:tcPr>
          <w:p w14:paraId="5E6532E2" w14:textId="77777777" w:rsidR="005522D9" w:rsidRPr="006D0C9D" w:rsidRDefault="005522D9" w:rsidP="005522D9">
            <w:pPr>
              <w:jc w:val="both"/>
              <w:rPr>
                <w:b/>
              </w:rPr>
            </w:pPr>
            <w:r w:rsidRPr="006D0C9D">
              <w:rPr>
                <w:b/>
              </w:rPr>
              <w:t>Trigger:</w:t>
            </w:r>
          </w:p>
        </w:tc>
        <w:tc>
          <w:tcPr>
            <w:tcW w:w="8190" w:type="dxa"/>
          </w:tcPr>
          <w:p w14:paraId="6B5E0228" w14:textId="172F2B21" w:rsidR="005522D9" w:rsidRPr="006D0C9D" w:rsidRDefault="005522D9" w:rsidP="005522D9">
            <w:pPr>
              <w:jc w:val="both"/>
            </w:pPr>
            <w:r w:rsidRPr="006D0C9D">
              <w:rPr>
                <w:szCs w:val="20"/>
              </w:rPr>
              <w:t xml:space="preserve">Patient </w:t>
            </w:r>
            <w:r w:rsidR="00C43E7D" w:rsidRPr="006D0C9D">
              <w:rPr>
                <w:szCs w:val="20"/>
              </w:rPr>
              <w:t>wants to detect pneumonia from dashboard</w:t>
            </w:r>
            <w:r w:rsidRPr="006D0C9D">
              <w:rPr>
                <w:szCs w:val="20"/>
              </w:rPr>
              <w:t>.</w:t>
            </w:r>
          </w:p>
        </w:tc>
      </w:tr>
      <w:tr w:rsidR="005522D9" w:rsidRPr="006D0C9D" w14:paraId="13CB3EA2" w14:textId="77777777" w:rsidTr="005522D9">
        <w:trPr>
          <w:trHeight w:val="813"/>
        </w:trPr>
        <w:tc>
          <w:tcPr>
            <w:tcW w:w="1890" w:type="dxa"/>
          </w:tcPr>
          <w:p w14:paraId="746EBD14" w14:textId="77777777" w:rsidR="005522D9" w:rsidRPr="006D0C9D" w:rsidRDefault="005522D9" w:rsidP="005522D9">
            <w:pPr>
              <w:jc w:val="both"/>
              <w:rPr>
                <w:b/>
              </w:rPr>
            </w:pPr>
            <w:r w:rsidRPr="006D0C9D">
              <w:rPr>
                <w:b/>
              </w:rPr>
              <w:t>Preconditions:</w:t>
            </w:r>
          </w:p>
        </w:tc>
        <w:tc>
          <w:tcPr>
            <w:tcW w:w="8190" w:type="dxa"/>
          </w:tcPr>
          <w:p w14:paraId="5758A47F" w14:textId="77777777" w:rsidR="005522D9" w:rsidRPr="006D0C9D" w:rsidRDefault="005522D9" w:rsidP="005522D9">
            <w:pPr>
              <w:jc w:val="both"/>
            </w:pPr>
            <w:r w:rsidRPr="006D0C9D">
              <w:t>PRE-1: Patient is logged in.</w:t>
            </w:r>
          </w:p>
          <w:p w14:paraId="7EAB7C44" w14:textId="3A82886D" w:rsidR="005522D9" w:rsidRPr="006D0C9D" w:rsidRDefault="005522D9" w:rsidP="005522D9">
            <w:r w:rsidRPr="006D0C9D">
              <w:t xml:space="preserve">PRE-2: Patient has </w:t>
            </w:r>
            <w:r w:rsidR="00C43E7D" w:rsidRPr="006D0C9D">
              <w:t>active internet connection</w:t>
            </w:r>
            <w:r w:rsidRPr="006D0C9D">
              <w:t>.</w:t>
            </w:r>
          </w:p>
        </w:tc>
      </w:tr>
      <w:tr w:rsidR="005522D9" w:rsidRPr="006D0C9D" w14:paraId="3C5AB4BA" w14:textId="77777777" w:rsidTr="005522D9">
        <w:tc>
          <w:tcPr>
            <w:tcW w:w="1890" w:type="dxa"/>
          </w:tcPr>
          <w:p w14:paraId="772E7F20" w14:textId="77777777" w:rsidR="005522D9" w:rsidRPr="006D0C9D" w:rsidRDefault="005522D9" w:rsidP="005522D9">
            <w:pPr>
              <w:jc w:val="both"/>
              <w:rPr>
                <w:b/>
              </w:rPr>
            </w:pPr>
            <w:r w:rsidRPr="006D0C9D">
              <w:rPr>
                <w:b/>
              </w:rPr>
              <w:t>Postconditions:</w:t>
            </w:r>
          </w:p>
        </w:tc>
        <w:tc>
          <w:tcPr>
            <w:tcW w:w="8190" w:type="dxa"/>
          </w:tcPr>
          <w:p w14:paraId="4DCFEA42"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POST-1. System will display result of </w:t>
            </w:r>
            <w:r w:rsidRPr="006D0C9D">
              <w:rPr>
                <w:rFonts w:ascii="Times New Roman" w:hAnsi="Times New Roman"/>
                <w:lang w:eastAsia="ar-SA"/>
              </w:rPr>
              <w:t>pneumonia</w:t>
            </w:r>
            <w:r w:rsidRPr="006D0C9D">
              <w:rPr>
                <w:rFonts w:ascii="Times New Roman" w:hAnsi="Times New Roman"/>
                <w:szCs w:val="20"/>
              </w:rPr>
              <w:t xml:space="preserve"> detection along with report to patient and send one copy of report to doctor.</w:t>
            </w:r>
          </w:p>
        </w:tc>
      </w:tr>
      <w:tr w:rsidR="005522D9" w:rsidRPr="006D0C9D" w14:paraId="265027B2" w14:textId="77777777" w:rsidTr="005522D9">
        <w:tc>
          <w:tcPr>
            <w:tcW w:w="1890" w:type="dxa"/>
          </w:tcPr>
          <w:p w14:paraId="7ED419BC" w14:textId="77777777" w:rsidR="005522D9" w:rsidRPr="006D0C9D" w:rsidRDefault="005522D9" w:rsidP="005522D9">
            <w:pPr>
              <w:jc w:val="both"/>
              <w:rPr>
                <w:b/>
              </w:rPr>
            </w:pPr>
            <w:r w:rsidRPr="006D0C9D">
              <w:rPr>
                <w:b/>
              </w:rPr>
              <w:t>Normal Flow:</w:t>
            </w:r>
          </w:p>
        </w:tc>
        <w:tc>
          <w:tcPr>
            <w:tcW w:w="8190" w:type="dxa"/>
          </w:tcPr>
          <w:p w14:paraId="29EC3D28"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1.0 </w:t>
            </w:r>
            <w:r w:rsidRPr="006D0C9D">
              <w:rPr>
                <w:rFonts w:ascii="Times New Roman" w:hAnsi="Times New Roman"/>
                <w:lang w:eastAsia="ar-SA"/>
              </w:rPr>
              <w:t>Pneumonia Detection</w:t>
            </w:r>
          </w:p>
          <w:p w14:paraId="66F2E4BF"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1. Patient clicks on the </w:t>
            </w:r>
            <w:r w:rsidRPr="006D0C9D">
              <w:rPr>
                <w:rFonts w:ascii="Times New Roman" w:hAnsi="Times New Roman"/>
                <w:lang w:eastAsia="ar-SA"/>
              </w:rPr>
              <w:t>pneumonia</w:t>
            </w:r>
            <w:r w:rsidRPr="006D0C9D">
              <w:rPr>
                <w:rFonts w:ascii="Times New Roman" w:hAnsi="Times New Roman"/>
                <w:szCs w:val="20"/>
              </w:rPr>
              <w:t xml:space="preserve"> detection option.</w:t>
            </w:r>
          </w:p>
          <w:p w14:paraId="0F3E5C97" w14:textId="0B62E96C" w:rsidR="005522D9" w:rsidRPr="006D0C9D" w:rsidRDefault="005522D9" w:rsidP="005522D9">
            <w:pPr>
              <w:jc w:val="both"/>
              <w:rPr>
                <w:szCs w:val="20"/>
              </w:rPr>
            </w:pPr>
            <w:r w:rsidRPr="006D0C9D">
              <w:rPr>
                <w:szCs w:val="20"/>
              </w:rPr>
              <w:t xml:space="preserve">2. Patient provide his/her </w:t>
            </w:r>
            <w:r w:rsidR="00810A50">
              <w:rPr>
                <w:szCs w:val="20"/>
              </w:rPr>
              <w:t xml:space="preserve">x-ray </w:t>
            </w:r>
            <w:r w:rsidRPr="006D0C9D">
              <w:rPr>
                <w:szCs w:val="20"/>
              </w:rPr>
              <w:t>image and x-ray report by uploading.</w:t>
            </w:r>
          </w:p>
          <w:p w14:paraId="6672C13A" w14:textId="77777777" w:rsidR="005522D9" w:rsidRPr="006D0C9D" w:rsidRDefault="005522D9" w:rsidP="005522D9">
            <w:pPr>
              <w:jc w:val="both"/>
            </w:pPr>
            <w:r w:rsidRPr="006D0C9D">
              <w:rPr>
                <w:szCs w:val="20"/>
              </w:rPr>
              <w:t>3. Patient clicks on the detect disease option.</w:t>
            </w:r>
          </w:p>
          <w:p w14:paraId="5B6BCCFF"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4.  System analyzes the patient’s data and determines if they are at risk for TB through ML. </w:t>
            </w:r>
          </w:p>
          <w:p w14:paraId="57DE56DD" w14:textId="77777777" w:rsidR="005522D9" w:rsidRPr="006D0C9D" w:rsidRDefault="00C43E7D" w:rsidP="005522D9">
            <w:pPr>
              <w:pStyle w:val="Pa49"/>
              <w:jc w:val="both"/>
              <w:rPr>
                <w:rFonts w:ascii="Times New Roman" w:hAnsi="Times New Roman"/>
                <w:szCs w:val="20"/>
              </w:rPr>
            </w:pPr>
            <w:r w:rsidRPr="006D0C9D">
              <w:rPr>
                <w:rFonts w:ascii="Times New Roman" w:hAnsi="Times New Roman"/>
                <w:szCs w:val="20"/>
              </w:rPr>
              <w:t>5. System displays a message showing if the patient is suffering from tb or not.</w:t>
            </w:r>
          </w:p>
          <w:p w14:paraId="51A4474D" w14:textId="4267FAFD" w:rsidR="00C43E7D" w:rsidRPr="006D0C9D" w:rsidRDefault="00C43E7D" w:rsidP="00C43E7D">
            <w:r w:rsidRPr="006D0C9D">
              <w:t xml:space="preserve">6. </w:t>
            </w:r>
            <w:r w:rsidR="00593D32" w:rsidRPr="006D0C9D">
              <w:t>System shows at which level of  pneumonia patient is.</w:t>
            </w:r>
          </w:p>
        </w:tc>
      </w:tr>
      <w:tr w:rsidR="005522D9" w:rsidRPr="006D0C9D" w14:paraId="7BA5EC5D" w14:textId="77777777" w:rsidTr="005522D9">
        <w:tc>
          <w:tcPr>
            <w:tcW w:w="1890" w:type="dxa"/>
          </w:tcPr>
          <w:p w14:paraId="6C0F9F85" w14:textId="77777777" w:rsidR="005522D9" w:rsidRPr="006D0C9D" w:rsidRDefault="005522D9" w:rsidP="005522D9">
            <w:pPr>
              <w:jc w:val="both"/>
              <w:rPr>
                <w:b/>
              </w:rPr>
            </w:pPr>
            <w:r w:rsidRPr="006D0C9D">
              <w:rPr>
                <w:b/>
              </w:rPr>
              <w:t>Alternative Flows:</w:t>
            </w:r>
          </w:p>
          <w:p w14:paraId="2E679293" w14:textId="77777777" w:rsidR="005522D9" w:rsidRPr="006D0C9D" w:rsidRDefault="005522D9" w:rsidP="005522D9">
            <w:pPr>
              <w:jc w:val="both"/>
              <w:rPr>
                <w:b/>
                <w:color w:val="BFBFBF"/>
              </w:rPr>
            </w:pPr>
          </w:p>
        </w:tc>
        <w:tc>
          <w:tcPr>
            <w:tcW w:w="8190" w:type="dxa"/>
          </w:tcPr>
          <w:p w14:paraId="566EE28C"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1.1 If the patient is identified as being at risk for </w:t>
            </w:r>
            <w:r w:rsidRPr="006D0C9D">
              <w:rPr>
                <w:rFonts w:ascii="Times New Roman" w:hAnsi="Times New Roman"/>
                <w:lang w:eastAsia="ar-SA"/>
              </w:rPr>
              <w:t>pneumonia</w:t>
            </w:r>
            <w:r w:rsidRPr="006D0C9D">
              <w:rPr>
                <w:rFonts w:ascii="Times New Roman" w:hAnsi="Times New Roman"/>
                <w:szCs w:val="20"/>
              </w:rPr>
              <w:t xml:space="preserve"> </w:t>
            </w:r>
          </w:p>
          <w:p w14:paraId="76F60A32"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1.System displays a recommendation for the patient to seek professional medicine advice.</w:t>
            </w:r>
          </w:p>
          <w:p w14:paraId="57F20B3C" w14:textId="77777777" w:rsidR="005522D9" w:rsidRPr="006D0C9D" w:rsidRDefault="005522D9" w:rsidP="005522D9">
            <w:r w:rsidRPr="006D0C9D">
              <w:t>2. Patient can choose to follow the recommendation or ignore it and continue using the system.</w:t>
            </w:r>
          </w:p>
        </w:tc>
      </w:tr>
      <w:tr w:rsidR="005522D9" w:rsidRPr="006D0C9D" w14:paraId="519A1AF5" w14:textId="77777777" w:rsidTr="005522D9">
        <w:tc>
          <w:tcPr>
            <w:tcW w:w="1890" w:type="dxa"/>
          </w:tcPr>
          <w:p w14:paraId="27699762" w14:textId="77777777" w:rsidR="005522D9" w:rsidRPr="006D0C9D" w:rsidRDefault="005522D9" w:rsidP="005522D9">
            <w:pPr>
              <w:jc w:val="both"/>
              <w:rPr>
                <w:b/>
              </w:rPr>
            </w:pPr>
            <w:r w:rsidRPr="006D0C9D">
              <w:rPr>
                <w:b/>
              </w:rPr>
              <w:t>Exceptions:</w:t>
            </w:r>
          </w:p>
        </w:tc>
        <w:tc>
          <w:tcPr>
            <w:tcW w:w="8190" w:type="dxa"/>
          </w:tcPr>
          <w:p w14:paraId="18E15E26"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1.0. E1 In step 4 of normal flow ,if the system encounters an error while analyzing the patient’s responses:</w:t>
            </w:r>
          </w:p>
          <w:p w14:paraId="18E59F97"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  1. System displays an error message and prompts user to try again.</w:t>
            </w:r>
          </w:p>
          <w:p w14:paraId="3C2817C8" w14:textId="77777777" w:rsidR="005522D9" w:rsidRPr="006D0C9D" w:rsidRDefault="005522D9" w:rsidP="005522D9">
            <w:r w:rsidRPr="006D0C9D">
              <w:t>2.0 E2 In step 2 of normal flow, if the patient image is not matched with the image in the dataset stored in database of system:</w:t>
            </w:r>
          </w:p>
          <w:p w14:paraId="692528C6" w14:textId="77777777" w:rsidR="005522D9" w:rsidRPr="006D0C9D" w:rsidRDefault="005522D9" w:rsidP="005522D9">
            <w:pPr>
              <w:jc w:val="both"/>
            </w:pPr>
            <w:r w:rsidRPr="006D0C9D">
              <w:t>1. System displays error message and prompts the user to try again.</w:t>
            </w:r>
          </w:p>
        </w:tc>
      </w:tr>
      <w:tr w:rsidR="005522D9" w:rsidRPr="006D0C9D" w14:paraId="10AB8BAC" w14:textId="77777777" w:rsidTr="005522D9">
        <w:tc>
          <w:tcPr>
            <w:tcW w:w="1890" w:type="dxa"/>
          </w:tcPr>
          <w:p w14:paraId="2008F97B" w14:textId="77777777" w:rsidR="005522D9" w:rsidRPr="006D0C9D" w:rsidRDefault="005522D9" w:rsidP="005522D9">
            <w:pPr>
              <w:jc w:val="both"/>
              <w:rPr>
                <w:b/>
              </w:rPr>
            </w:pPr>
            <w:r w:rsidRPr="006D0C9D">
              <w:rPr>
                <w:b/>
              </w:rPr>
              <w:t>Business Rules</w:t>
            </w:r>
          </w:p>
        </w:tc>
        <w:tc>
          <w:tcPr>
            <w:tcW w:w="8190" w:type="dxa"/>
          </w:tcPr>
          <w:p w14:paraId="13579A4F" w14:textId="6EA79EB4" w:rsidR="005522D9" w:rsidRPr="006D0C9D" w:rsidRDefault="005522D9" w:rsidP="005522D9">
            <w:pPr>
              <w:jc w:val="both"/>
            </w:pPr>
            <w:r w:rsidRPr="006D0C9D">
              <w:t xml:space="preserve">BR-1:Patient must upload </w:t>
            </w:r>
            <w:r w:rsidR="00810A50">
              <w:t xml:space="preserve">x-ray </w:t>
            </w:r>
            <w:r w:rsidRPr="006D0C9D">
              <w:t>image and x-ray report.</w:t>
            </w:r>
          </w:p>
          <w:p w14:paraId="22C78C23" w14:textId="77777777" w:rsidR="005522D9" w:rsidRPr="006D0C9D" w:rsidRDefault="005522D9" w:rsidP="005522D9">
            <w:pPr>
              <w:pStyle w:val="Default"/>
              <w:jc w:val="both"/>
            </w:pPr>
            <w:r w:rsidRPr="006D0C9D">
              <w:t>BR-2: Patient’s risk level is determined based on their response.</w:t>
            </w:r>
          </w:p>
          <w:p w14:paraId="5C57E079" w14:textId="77777777" w:rsidR="005522D9" w:rsidRPr="006D0C9D" w:rsidRDefault="005522D9" w:rsidP="005522D9">
            <w:pPr>
              <w:jc w:val="both"/>
            </w:pPr>
            <w:r w:rsidRPr="006D0C9D">
              <w:lastRenderedPageBreak/>
              <w:t>BR-3: The symptom checker is not a substitute for professional medical advice.</w:t>
            </w:r>
          </w:p>
          <w:p w14:paraId="324B5FEB" w14:textId="77777777" w:rsidR="005522D9" w:rsidRPr="006D0C9D" w:rsidRDefault="005522D9" w:rsidP="005522D9">
            <w:pPr>
              <w:jc w:val="both"/>
            </w:pPr>
            <w:r w:rsidRPr="006D0C9D">
              <w:t xml:space="preserve">BR-4: </w:t>
            </w:r>
            <w:r w:rsidRPr="006D0C9D">
              <w:rPr>
                <w:lang w:val="en-GB"/>
              </w:rPr>
              <w:t>Patient can only have one account at a time.</w:t>
            </w:r>
          </w:p>
        </w:tc>
      </w:tr>
      <w:tr w:rsidR="005522D9" w:rsidRPr="006D0C9D" w14:paraId="023607BE" w14:textId="77777777" w:rsidTr="005522D9">
        <w:tc>
          <w:tcPr>
            <w:tcW w:w="1890" w:type="dxa"/>
          </w:tcPr>
          <w:p w14:paraId="2019FC09" w14:textId="77777777" w:rsidR="005522D9" w:rsidRPr="006D0C9D" w:rsidRDefault="005522D9" w:rsidP="005522D9">
            <w:pPr>
              <w:jc w:val="both"/>
              <w:rPr>
                <w:b/>
              </w:rPr>
            </w:pPr>
            <w:r w:rsidRPr="006D0C9D">
              <w:rPr>
                <w:b/>
              </w:rPr>
              <w:lastRenderedPageBreak/>
              <w:t>Assumptions:</w:t>
            </w:r>
          </w:p>
        </w:tc>
        <w:tc>
          <w:tcPr>
            <w:tcW w:w="8190" w:type="dxa"/>
          </w:tcPr>
          <w:p w14:paraId="1FE6A1BD" w14:textId="77777777" w:rsidR="005522D9" w:rsidRPr="006D0C9D" w:rsidRDefault="005522D9" w:rsidP="002D4A61">
            <w:pPr>
              <w:pStyle w:val="ListParagraph"/>
              <w:numPr>
                <w:ilvl w:val="0"/>
                <w:numId w:val="17"/>
              </w:numPr>
              <w:contextualSpacing/>
              <w:jc w:val="both"/>
            </w:pPr>
            <w:r w:rsidRPr="006D0C9D">
              <w:t>Patient is using the symptom checker for informational purpose only.</w:t>
            </w:r>
          </w:p>
          <w:p w14:paraId="6DD79989" w14:textId="77777777" w:rsidR="005522D9" w:rsidRPr="006D0C9D" w:rsidRDefault="005522D9" w:rsidP="002D4A61">
            <w:pPr>
              <w:pStyle w:val="ListParagraph"/>
              <w:numPr>
                <w:ilvl w:val="0"/>
                <w:numId w:val="17"/>
              </w:numPr>
              <w:contextualSpacing/>
              <w:jc w:val="both"/>
            </w:pPr>
            <w:r w:rsidRPr="006D0C9D">
              <w:t>Patient understands that the symptom checker is not a medical diagnosis.</w:t>
            </w:r>
          </w:p>
          <w:p w14:paraId="032A20B9" w14:textId="77777777" w:rsidR="005522D9" w:rsidRPr="006D0C9D" w:rsidRDefault="005522D9" w:rsidP="002D4A61">
            <w:pPr>
              <w:pStyle w:val="ListParagraph"/>
              <w:numPr>
                <w:ilvl w:val="0"/>
                <w:numId w:val="17"/>
              </w:numPr>
              <w:contextualSpacing/>
              <w:jc w:val="both"/>
            </w:pPr>
            <w:r w:rsidRPr="006D0C9D">
              <w:t xml:space="preserve">System is able to produce optimal result of detection. </w:t>
            </w:r>
          </w:p>
        </w:tc>
      </w:tr>
    </w:tbl>
    <w:p w14:paraId="394FAEA9" w14:textId="77777777" w:rsidR="005E39D4" w:rsidRPr="006D0C9D" w:rsidRDefault="005E39D4" w:rsidP="005E39D4">
      <w:pPr>
        <w:jc w:val="center"/>
        <w:rPr>
          <w:b/>
          <w:sz w:val="22"/>
          <w:szCs w:val="22"/>
        </w:rPr>
      </w:pPr>
      <w:r w:rsidRPr="006D0C9D">
        <w:rPr>
          <w:b/>
          <w:sz w:val="22"/>
          <w:szCs w:val="22"/>
        </w:rPr>
        <w:t xml:space="preserve">Table 21: Pneumonia Detection </w:t>
      </w:r>
      <w:proofErr w:type="spellStart"/>
      <w:r w:rsidRPr="006D0C9D">
        <w:rPr>
          <w:b/>
          <w:sz w:val="22"/>
          <w:szCs w:val="22"/>
        </w:rPr>
        <w:t>Usecase</w:t>
      </w:r>
      <w:proofErr w:type="spellEnd"/>
    </w:p>
    <w:p w14:paraId="6DD3AFC8" w14:textId="77777777" w:rsidR="005522D9" w:rsidRPr="006D0C9D" w:rsidRDefault="005522D9" w:rsidP="005E39D4">
      <w:pPr>
        <w:jc w:val="center"/>
        <w:rPr>
          <w:lang w:eastAsia="ar-SA"/>
        </w:rPr>
      </w:pPr>
    </w:p>
    <w:p w14:paraId="6D0B7F7D" w14:textId="202EDFC8" w:rsidR="005522D9" w:rsidRPr="006D0C9D" w:rsidRDefault="005E39D4" w:rsidP="005E39D4">
      <w:pPr>
        <w:pStyle w:val="Heading4"/>
        <w:numPr>
          <w:ilvl w:val="0"/>
          <w:numId w:val="0"/>
        </w:numPr>
        <w:ind w:left="1044" w:hanging="864"/>
        <w:rPr>
          <w:i w:val="0"/>
        </w:rPr>
      </w:pPr>
      <w:r w:rsidRPr="006D0C9D">
        <w:rPr>
          <w:i w:val="0"/>
        </w:rPr>
        <w:t xml:space="preserve">PUC-7: </w:t>
      </w:r>
      <w:r w:rsidR="005522D9" w:rsidRPr="006D0C9D">
        <w:rPr>
          <w:i w:val="0"/>
        </w:rPr>
        <w:t>Medicine reminder</w:t>
      </w:r>
    </w:p>
    <w:p w14:paraId="7666ED31" w14:textId="1C885823" w:rsidR="005E39D4" w:rsidRPr="006D0C9D" w:rsidRDefault="005E39D4" w:rsidP="005E39D4">
      <w:pPr>
        <w:rPr>
          <w:b/>
          <w:sz w:val="22"/>
          <w:szCs w:val="22"/>
        </w:rPr>
      </w:pPr>
      <w:r w:rsidRPr="006D0C9D">
        <w:rPr>
          <w:lang w:eastAsia="ar-SA"/>
        </w:rPr>
        <w:t xml:space="preserve">  In this </w:t>
      </w:r>
      <w:proofErr w:type="spellStart"/>
      <w:r w:rsidRPr="006D0C9D">
        <w:rPr>
          <w:lang w:eastAsia="ar-SA"/>
        </w:rPr>
        <w:t>usecase</w:t>
      </w:r>
      <w:proofErr w:type="spellEnd"/>
      <w:r w:rsidRPr="006D0C9D">
        <w:rPr>
          <w:lang w:eastAsia="ar-SA"/>
        </w:rPr>
        <w:t xml:space="preserve"> patient logs into his/her account, clicks on the medicine reminder option  to set   reminders for taking medications at specified times</w:t>
      </w:r>
    </w:p>
    <w:tbl>
      <w:tblPr>
        <w:tblStyle w:val="TableGrid"/>
        <w:tblW w:w="10080" w:type="dxa"/>
        <w:tblInd w:w="108" w:type="dxa"/>
        <w:tblLayout w:type="fixed"/>
        <w:tblLook w:val="0000" w:firstRow="0" w:lastRow="0" w:firstColumn="0" w:lastColumn="0" w:noHBand="0" w:noVBand="0"/>
      </w:tblPr>
      <w:tblGrid>
        <w:gridCol w:w="1890"/>
        <w:gridCol w:w="8190"/>
      </w:tblGrid>
      <w:tr w:rsidR="005522D9" w:rsidRPr="006D0C9D" w14:paraId="40B67998" w14:textId="77777777" w:rsidTr="005522D9">
        <w:tc>
          <w:tcPr>
            <w:tcW w:w="1890" w:type="dxa"/>
          </w:tcPr>
          <w:p w14:paraId="366A71AC" w14:textId="77777777" w:rsidR="005522D9" w:rsidRPr="006D0C9D" w:rsidRDefault="005522D9" w:rsidP="005522D9">
            <w:pPr>
              <w:jc w:val="both"/>
              <w:rPr>
                <w:b/>
              </w:rPr>
            </w:pPr>
            <w:r w:rsidRPr="006D0C9D">
              <w:rPr>
                <w:b/>
              </w:rPr>
              <w:t>Actors:</w:t>
            </w:r>
          </w:p>
        </w:tc>
        <w:tc>
          <w:tcPr>
            <w:tcW w:w="8190" w:type="dxa"/>
          </w:tcPr>
          <w:p w14:paraId="2C97A04A" w14:textId="77777777" w:rsidR="005522D9" w:rsidRPr="006D0C9D" w:rsidRDefault="005522D9" w:rsidP="005522D9">
            <w:pPr>
              <w:jc w:val="both"/>
            </w:pPr>
            <w:r w:rsidRPr="006D0C9D">
              <w:t>Primary Actors: Patient, System</w:t>
            </w:r>
          </w:p>
          <w:tbl>
            <w:tblPr>
              <w:tblW w:w="8100" w:type="dxa"/>
              <w:tblLayout w:type="fixed"/>
              <w:tblLook w:val="0000" w:firstRow="0" w:lastRow="0" w:firstColumn="0" w:lastColumn="0" w:noHBand="0" w:noVBand="0"/>
            </w:tblPr>
            <w:tblGrid>
              <w:gridCol w:w="1785"/>
              <w:gridCol w:w="1363"/>
              <w:gridCol w:w="2057"/>
              <w:gridCol w:w="2895"/>
            </w:tblGrid>
            <w:tr w:rsidR="005522D9" w:rsidRPr="006D0C9D" w14:paraId="34F8E520" w14:textId="77777777" w:rsidTr="005522D9">
              <w:trPr>
                <w:trHeight w:val="99"/>
              </w:trPr>
              <w:tc>
                <w:tcPr>
                  <w:tcW w:w="1785" w:type="dxa"/>
                </w:tcPr>
                <w:p w14:paraId="4FECF154" w14:textId="77777777" w:rsidR="005522D9" w:rsidRPr="006D0C9D" w:rsidRDefault="005522D9" w:rsidP="005522D9">
                  <w:pPr>
                    <w:jc w:val="both"/>
                  </w:pPr>
                </w:p>
              </w:tc>
              <w:tc>
                <w:tcPr>
                  <w:tcW w:w="1363" w:type="dxa"/>
                </w:tcPr>
                <w:p w14:paraId="4FF2F111" w14:textId="77777777" w:rsidR="005522D9" w:rsidRPr="006D0C9D" w:rsidRDefault="005522D9" w:rsidP="005522D9">
                  <w:pPr>
                    <w:jc w:val="both"/>
                  </w:pPr>
                </w:p>
              </w:tc>
              <w:tc>
                <w:tcPr>
                  <w:tcW w:w="2057" w:type="dxa"/>
                </w:tcPr>
                <w:p w14:paraId="3616F2F1" w14:textId="77777777" w:rsidR="005522D9" w:rsidRPr="006D0C9D" w:rsidRDefault="005522D9" w:rsidP="005522D9">
                  <w:pPr>
                    <w:jc w:val="both"/>
                  </w:pPr>
                </w:p>
              </w:tc>
              <w:tc>
                <w:tcPr>
                  <w:tcW w:w="2895" w:type="dxa"/>
                </w:tcPr>
                <w:p w14:paraId="2972D242" w14:textId="77777777" w:rsidR="005522D9" w:rsidRPr="006D0C9D" w:rsidRDefault="005522D9" w:rsidP="005522D9">
                  <w:pPr>
                    <w:jc w:val="both"/>
                  </w:pPr>
                </w:p>
              </w:tc>
            </w:tr>
          </w:tbl>
          <w:p w14:paraId="4B7ACA7A" w14:textId="77777777" w:rsidR="005522D9" w:rsidRPr="006D0C9D" w:rsidRDefault="005522D9" w:rsidP="005522D9">
            <w:pPr>
              <w:jc w:val="both"/>
            </w:pPr>
          </w:p>
        </w:tc>
      </w:tr>
      <w:tr w:rsidR="005522D9" w:rsidRPr="006D0C9D" w14:paraId="53E66A78" w14:textId="77777777" w:rsidTr="005522D9">
        <w:tc>
          <w:tcPr>
            <w:tcW w:w="1890" w:type="dxa"/>
          </w:tcPr>
          <w:p w14:paraId="2F8C1425" w14:textId="77777777" w:rsidR="005522D9" w:rsidRPr="006D0C9D" w:rsidRDefault="005522D9" w:rsidP="005522D9">
            <w:pPr>
              <w:jc w:val="both"/>
              <w:rPr>
                <w:b/>
              </w:rPr>
            </w:pPr>
            <w:r w:rsidRPr="006D0C9D">
              <w:rPr>
                <w:b/>
              </w:rPr>
              <w:t>Trigger:</w:t>
            </w:r>
          </w:p>
        </w:tc>
        <w:tc>
          <w:tcPr>
            <w:tcW w:w="8190" w:type="dxa"/>
          </w:tcPr>
          <w:p w14:paraId="2BED9128" w14:textId="0626B90E" w:rsidR="005522D9" w:rsidRPr="006D0C9D" w:rsidRDefault="005522D9" w:rsidP="005522D9">
            <w:pPr>
              <w:jc w:val="both"/>
            </w:pPr>
            <w:r w:rsidRPr="006D0C9D">
              <w:rPr>
                <w:szCs w:val="20"/>
              </w:rPr>
              <w:t xml:space="preserve">Patient </w:t>
            </w:r>
            <w:r w:rsidR="00593D32" w:rsidRPr="006D0C9D">
              <w:rPr>
                <w:szCs w:val="20"/>
              </w:rPr>
              <w:t>wants to send medicine reminder for taking medicine</w:t>
            </w:r>
            <w:r w:rsidRPr="006D0C9D">
              <w:rPr>
                <w:szCs w:val="20"/>
              </w:rPr>
              <w:t>.</w:t>
            </w:r>
          </w:p>
        </w:tc>
      </w:tr>
      <w:tr w:rsidR="005522D9" w:rsidRPr="006D0C9D" w14:paraId="11E15E8B" w14:textId="77777777" w:rsidTr="005522D9">
        <w:trPr>
          <w:trHeight w:val="813"/>
        </w:trPr>
        <w:tc>
          <w:tcPr>
            <w:tcW w:w="1890" w:type="dxa"/>
          </w:tcPr>
          <w:p w14:paraId="498F6D9C" w14:textId="77777777" w:rsidR="005522D9" w:rsidRPr="006D0C9D" w:rsidRDefault="005522D9" w:rsidP="005522D9">
            <w:pPr>
              <w:jc w:val="both"/>
              <w:rPr>
                <w:b/>
              </w:rPr>
            </w:pPr>
            <w:r w:rsidRPr="006D0C9D">
              <w:rPr>
                <w:b/>
              </w:rPr>
              <w:t>Preconditions:</w:t>
            </w:r>
          </w:p>
        </w:tc>
        <w:tc>
          <w:tcPr>
            <w:tcW w:w="8190" w:type="dxa"/>
          </w:tcPr>
          <w:p w14:paraId="1E6CE8B8" w14:textId="77777777" w:rsidR="005522D9" w:rsidRPr="006D0C9D" w:rsidRDefault="005522D9" w:rsidP="005522D9">
            <w:pPr>
              <w:jc w:val="both"/>
            </w:pPr>
            <w:r w:rsidRPr="006D0C9D">
              <w:t>PRE-1: Patient is logged in.</w:t>
            </w:r>
          </w:p>
          <w:p w14:paraId="532895A9" w14:textId="77777777" w:rsidR="005522D9" w:rsidRPr="006D0C9D" w:rsidRDefault="005522D9" w:rsidP="005522D9">
            <w:pPr>
              <w:jc w:val="both"/>
            </w:pPr>
            <w:r w:rsidRPr="006D0C9D">
              <w:t>PRE-2: Patient has a valid account and has added medication information to their profile.</w:t>
            </w:r>
          </w:p>
          <w:p w14:paraId="570264C9" w14:textId="3D5F9D1C" w:rsidR="005522D9" w:rsidRPr="006D0C9D" w:rsidRDefault="005522D9" w:rsidP="005522D9">
            <w:r w:rsidRPr="006D0C9D">
              <w:t xml:space="preserve">PRE-3: Patient has </w:t>
            </w:r>
            <w:r w:rsidR="00593D32" w:rsidRPr="006D0C9D">
              <w:t>active internet connection</w:t>
            </w:r>
            <w:r w:rsidRPr="006D0C9D">
              <w:t>.</w:t>
            </w:r>
          </w:p>
        </w:tc>
      </w:tr>
      <w:tr w:rsidR="005522D9" w:rsidRPr="006D0C9D" w14:paraId="674D8BBF" w14:textId="77777777" w:rsidTr="005522D9">
        <w:tc>
          <w:tcPr>
            <w:tcW w:w="1890" w:type="dxa"/>
          </w:tcPr>
          <w:p w14:paraId="0DF4C714" w14:textId="77777777" w:rsidR="005522D9" w:rsidRPr="006D0C9D" w:rsidRDefault="005522D9" w:rsidP="005522D9">
            <w:pPr>
              <w:jc w:val="both"/>
              <w:rPr>
                <w:b/>
              </w:rPr>
            </w:pPr>
            <w:r w:rsidRPr="006D0C9D">
              <w:rPr>
                <w:b/>
              </w:rPr>
              <w:t>Postconditions:</w:t>
            </w:r>
          </w:p>
        </w:tc>
        <w:tc>
          <w:tcPr>
            <w:tcW w:w="8190" w:type="dxa"/>
          </w:tcPr>
          <w:p w14:paraId="0285EFCF"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POST-1: Patient receives reminders at specified times to take their medication.</w:t>
            </w:r>
          </w:p>
        </w:tc>
      </w:tr>
      <w:tr w:rsidR="005522D9" w:rsidRPr="006D0C9D" w14:paraId="1F5A0C6D" w14:textId="77777777" w:rsidTr="005522D9">
        <w:tc>
          <w:tcPr>
            <w:tcW w:w="1890" w:type="dxa"/>
          </w:tcPr>
          <w:p w14:paraId="24F71D65" w14:textId="77777777" w:rsidR="005522D9" w:rsidRPr="006D0C9D" w:rsidRDefault="005522D9" w:rsidP="005522D9">
            <w:pPr>
              <w:jc w:val="both"/>
              <w:rPr>
                <w:b/>
              </w:rPr>
            </w:pPr>
            <w:r w:rsidRPr="006D0C9D">
              <w:rPr>
                <w:b/>
              </w:rPr>
              <w:t>Normal Flow:</w:t>
            </w:r>
          </w:p>
        </w:tc>
        <w:tc>
          <w:tcPr>
            <w:tcW w:w="8190" w:type="dxa"/>
          </w:tcPr>
          <w:p w14:paraId="372F719A"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1.0 </w:t>
            </w:r>
            <w:r w:rsidRPr="006D0C9D">
              <w:rPr>
                <w:rFonts w:ascii="Times New Roman" w:hAnsi="Times New Roman"/>
                <w:lang w:eastAsia="ar-SA"/>
              </w:rPr>
              <w:t>Medicine Reminder</w:t>
            </w:r>
          </w:p>
          <w:p w14:paraId="3225E67B"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1. Patient opens the Medicine reminder option.</w:t>
            </w:r>
          </w:p>
          <w:p w14:paraId="7307C5BC" w14:textId="77777777" w:rsidR="005522D9" w:rsidRPr="006D0C9D" w:rsidRDefault="005522D9" w:rsidP="005522D9">
            <w:pPr>
              <w:jc w:val="both"/>
              <w:rPr>
                <w:szCs w:val="20"/>
              </w:rPr>
            </w:pPr>
            <w:r w:rsidRPr="006D0C9D">
              <w:rPr>
                <w:szCs w:val="20"/>
              </w:rPr>
              <w:t>2. System displays a list of medication previously entered by the patient.</w:t>
            </w:r>
          </w:p>
          <w:p w14:paraId="0C39C153" w14:textId="25147CDA" w:rsidR="005522D9" w:rsidRPr="006D0C9D" w:rsidRDefault="005522D9" w:rsidP="005522D9">
            <w:pPr>
              <w:jc w:val="both"/>
            </w:pPr>
            <w:r w:rsidRPr="006D0C9D">
              <w:rPr>
                <w:szCs w:val="20"/>
              </w:rPr>
              <w:t>3. Patient selects a medication to set reminder for taking medicine at specified times.</w:t>
            </w:r>
          </w:p>
          <w:p w14:paraId="1EBA42BA"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4.  System prompts patient to enter a reminder time for the selected medication. </w:t>
            </w:r>
          </w:p>
          <w:p w14:paraId="6A9EAE89"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5. Patient enters a reminder time.</w:t>
            </w:r>
          </w:p>
          <w:p w14:paraId="649ABD38" w14:textId="77777777" w:rsidR="005522D9" w:rsidRPr="006D0C9D" w:rsidRDefault="005522D9" w:rsidP="005522D9">
            <w:r w:rsidRPr="006D0C9D">
              <w:t xml:space="preserve">6. System confirms the reminder has been set. </w:t>
            </w:r>
          </w:p>
        </w:tc>
      </w:tr>
      <w:tr w:rsidR="005522D9" w:rsidRPr="006D0C9D" w14:paraId="4A24D89A" w14:textId="77777777" w:rsidTr="005522D9">
        <w:tc>
          <w:tcPr>
            <w:tcW w:w="1890" w:type="dxa"/>
          </w:tcPr>
          <w:p w14:paraId="5C9B6778" w14:textId="77777777" w:rsidR="005522D9" w:rsidRPr="006D0C9D" w:rsidRDefault="005522D9" w:rsidP="005522D9">
            <w:pPr>
              <w:jc w:val="both"/>
              <w:rPr>
                <w:b/>
              </w:rPr>
            </w:pPr>
            <w:r w:rsidRPr="006D0C9D">
              <w:rPr>
                <w:b/>
              </w:rPr>
              <w:t>Alternative Flows:</w:t>
            </w:r>
          </w:p>
          <w:p w14:paraId="50DD576F" w14:textId="77777777" w:rsidR="005522D9" w:rsidRPr="006D0C9D" w:rsidRDefault="005522D9" w:rsidP="005522D9">
            <w:pPr>
              <w:jc w:val="both"/>
              <w:rPr>
                <w:b/>
                <w:color w:val="BFBFBF"/>
              </w:rPr>
            </w:pPr>
          </w:p>
        </w:tc>
        <w:tc>
          <w:tcPr>
            <w:tcW w:w="8190" w:type="dxa"/>
          </w:tcPr>
          <w:p w14:paraId="56702C4B" w14:textId="7716E674"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1.1 If </w:t>
            </w:r>
            <w:r w:rsidR="00036565" w:rsidRPr="006D0C9D">
              <w:rPr>
                <w:rFonts w:ascii="Times New Roman" w:hAnsi="Times New Roman"/>
                <w:szCs w:val="20"/>
              </w:rPr>
              <w:t>patient is not logged in then:</w:t>
            </w:r>
          </w:p>
          <w:p w14:paraId="28601376" w14:textId="3ECE4B55"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1.</w:t>
            </w:r>
            <w:r w:rsidR="00036565" w:rsidRPr="006D0C9D">
              <w:rPr>
                <w:rFonts w:ascii="Times New Roman" w:hAnsi="Times New Roman"/>
                <w:szCs w:val="20"/>
              </w:rPr>
              <w:t>Patient log in into the system</w:t>
            </w:r>
            <w:r w:rsidRPr="006D0C9D">
              <w:rPr>
                <w:rFonts w:ascii="Times New Roman" w:hAnsi="Times New Roman"/>
                <w:szCs w:val="20"/>
              </w:rPr>
              <w:t>.</w:t>
            </w:r>
          </w:p>
          <w:p w14:paraId="5B01EFFA" w14:textId="77777777" w:rsidR="005522D9" w:rsidRPr="006D0C9D" w:rsidRDefault="005522D9" w:rsidP="005522D9">
            <w:r w:rsidRPr="006D0C9D">
              <w:t>2.</w:t>
            </w:r>
            <w:r w:rsidR="00036565" w:rsidRPr="006D0C9D">
              <w:rPr>
                <w:szCs w:val="20"/>
              </w:rPr>
              <w:t xml:space="preserve"> Patient opens the Medicine reminder option</w:t>
            </w:r>
            <w:r w:rsidRPr="006D0C9D">
              <w:t>.</w:t>
            </w:r>
          </w:p>
          <w:p w14:paraId="69937729" w14:textId="77777777" w:rsidR="00036565" w:rsidRPr="006D0C9D" w:rsidRDefault="00036565" w:rsidP="00036565">
            <w:pPr>
              <w:jc w:val="both"/>
              <w:rPr>
                <w:szCs w:val="20"/>
              </w:rPr>
            </w:pPr>
            <w:r w:rsidRPr="006D0C9D">
              <w:t xml:space="preserve">3. </w:t>
            </w:r>
            <w:r w:rsidRPr="006D0C9D">
              <w:rPr>
                <w:szCs w:val="20"/>
              </w:rPr>
              <w:t>System displays a list of medication previously entered by the patient.</w:t>
            </w:r>
          </w:p>
          <w:p w14:paraId="4F5499F0" w14:textId="77777777" w:rsidR="00036565" w:rsidRPr="006D0C9D" w:rsidRDefault="00036565" w:rsidP="005522D9">
            <w:pPr>
              <w:rPr>
                <w:szCs w:val="20"/>
              </w:rPr>
            </w:pPr>
            <w:r w:rsidRPr="006D0C9D">
              <w:t xml:space="preserve">4. </w:t>
            </w:r>
            <w:r w:rsidRPr="006D0C9D">
              <w:rPr>
                <w:szCs w:val="20"/>
              </w:rPr>
              <w:t>Patient selects a medication to set reminder for taking medicine at specified times.</w:t>
            </w:r>
          </w:p>
          <w:p w14:paraId="437A3CE8" w14:textId="77777777" w:rsidR="00036565" w:rsidRPr="006D0C9D" w:rsidRDefault="00036565" w:rsidP="005522D9">
            <w:pPr>
              <w:rPr>
                <w:szCs w:val="20"/>
              </w:rPr>
            </w:pPr>
            <w:r w:rsidRPr="006D0C9D">
              <w:t xml:space="preserve">5. </w:t>
            </w:r>
            <w:r w:rsidRPr="006D0C9D">
              <w:rPr>
                <w:szCs w:val="20"/>
              </w:rPr>
              <w:t>System prompts patient to enter a reminder time for the selected medication.</w:t>
            </w:r>
          </w:p>
          <w:p w14:paraId="36D2C56A" w14:textId="77777777" w:rsidR="00036565" w:rsidRPr="006D0C9D" w:rsidRDefault="00036565" w:rsidP="005522D9">
            <w:pPr>
              <w:rPr>
                <w:szCs w:val="20"/>
              </w:rPr>
            </w:pPr>
            <w:r w:rsidRPr="006D0C9D">
              <w:t xml:space="preserve">6. </w:t>
            </w:r>
            <w:r w:rsidRPr="006D0C9D">
              <w:rPr>
                <w:szCs w:val="20"/>
              </w:rPr>
              <w:t>Patient enters a reminder time.</w:t>
            </w:r>
          </w:p>
          <w:p w14:paraId="08D76405" w14:textId="1E66C398" w:rsidR="00036565" w:rsidRPr="006D0C9D" w:rsidRDefault="00036565" w:rsidP="005522D9">
            <w:r w:rsidRPr="006D0C9D">
              <w:t>7. System confirms the reminder has been set.</w:t>
            </w:r>
          </w:p>
        </w:tc>
      </w:tr>
      <w:tr w:rsidR="005522D9" w:rsidRPr="006D0C9D" w14:paraId="5B76611F" w14:textId="77777777" w:rsidTr="005522D9">
        <w:tc>
          <w:tcPr>
            <w:tcW w:w="1890" w:type="dxa"/>
          </w:tcPr>
          <w:p w14:paraId="02965C0C" w14:textId="77777777" w:rsidR="005522D9" w:rsidRPr="006D0C9D" w:rsidRDefault="005522D9" w:rsidP="005522D9">
            <w:pPr>
              <w:jc w:val="both"/>
              <w:rPr>
                <w:b/>
              </w:rPr>
            </w:pPr>
            <w:r w:rsidRPr="006D0C9D">
              <w:rPr>
                <w:b/>
              </w:rPr>
              <w:t>Exceptions:</w:t>
            </w:r>
          </w:p>
        </w:tc>
        <w:tc>
          <w:tcPr>
            <w:tcW w:w="8190" w:type="dxa"/>
          </w:tcPr>
          <w:p w14:paraId="5D55F281"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1.0. E1 In step 5 of normal flow ,if the patient enter an invalid reminder time: </w:t>
            </w:r>
          </w:p>
          <w:p w14:paraId="454516E8" w14:textId="77777777" w:rsidR="005522D9" w:rsidRPr="006D0C9D" w:rsidRDefault="005522D9" w:rsidP="005522D9">
            <w:pPr>
              <w:pStyle w:val="Pa49"/>
              <w:jc w:val="both"/>
              <w:rPr>
                <w:rFonts w:ascii="Times New Roman" w:hAnsi="Times New Roman"/>
                <w:szCs w:val="20"/>
              </w:rPr>
            </w:pPr>
            <w:r w:rsidRPr="006D0C9D">
              <w:rPr>
                <w:rFonts w:ascii="Times New Roman" w:hAnsi="Times New Roman"/>
                <w:szCs w:val="20"/>
              </w:rPr>
              <w:t xml:space="preserve">  1. System displays an error message and prompts patient to enter a valid time.</w:t>
            </w:r>
          </w:p>
          <w:p w14:paraId="068C9D2C" w14:textId="77777777" w:rsidR="005522D9" w:rsidRPr="006D0C9D" w:rsidRDefault="005522D9" w:rsidP="005522D9">
            <w:r w:rsidRPr="006D0C9D">
              <w:t xml:space="preserve">  2. System resumes form step 3 of normal flow.</w:t>
            </w:r>
          </w:p>
        </w:tc>
      </w:tr>
      <w:tr w:rsidR="005522D9" w:rsidRPr="006D0C9D" w14:paraId="19A4F970" w14:textId="77777777" w:rsidTr="005522D9">
        <w:tc>
          <w:tcPr>
            <w:tcW w:w="1890" w:type="dxa"/>
          </w:tcPr>
          <w:p w14:paraId="6778CEAE" w14:textId="77777777" w:rsidR="005522D9" w:rsidRPr="006D0C9D" w:rsidRDefault="005522D9" w:rsidP="005522D9">
            <w:pPr>
              <w:jc w:val="both"/>
              <w:rPr>
                <w:b/>
              </w:rPr>
            </w:pPr>
            <w:r w:rsidRPr="006D0C9D">
              <w:rPr>
                <w:b/>
              </w:rPr>
              <w:t>Business Rules</w:t>
            </w:r>
          </w:p>
        </w:tc>
        <w:tc>
          <w:tcPr>
            <w:tcW w:w="8190" w:type="dxa"/>
          </w:tcPr>
          <w:p w14:paraId="209DE30C" w14:textId="77777777" w:rsidR="005522D9" w:rsidRPr="006D0C9D" w:rsidRDefault="005522D9" w:rsidP="005522D9">
            <w:pPr>
              <w:jc w:val="both"/>
            </w:pPr>
            <w:r w:rsidRPr="006D0C9D">
              <w:t>BR-1: System must provide accurate medication information.</w:t>
            </w:r>
          </w:p>
          <w:p w14:paraId="641C042C" w14:textId="77777777" w:rsidR="005522D9" w:rsidRPr="006D0C9D" w:rsidRDefault="005522D9" w:rsidP="005522D9">
            <w:pPr>
              <w:pStyle w:val="Default"/>
              <w:jc w:val="both"/>
            </w:pPr>
            <w:r w:rsidRPr="006D0C9D">
              <w:t>BR-2: Patient must set reminder times for each medication.</w:t>
            </w:r>
          </w:p>
          <w:p w14:paraId="21D8EA65" w14:textId="77777777" w:rsidR="005522D9" w:rsidRPr="006D0C9D" w:rsidRDefault="005522D9" w:rsidP="005522D9">
            <w:pPr>
              <w:jc w:val="both"/>
            </w:pPr>
            <w:r w:rsidRPr="006D0C9D">
              <w:t>BR-3: System must accurately set reminders at specified times.</w:t>
            </w:r>
          </w:p>
        </w:tc>
      </w:tr>
      <w:tr w:rsidR="005522D9" w:rsidRPr="006D0C9D" w14:paraId="04B79EA4" w14:textId="77777777" w:rsidTr="005522D9">
        <w:tc>
          <w:tcPr>
            <w:tcW w:w="1890" w:type="dxa"/>
          </w:tcPr>
          <w:p w14:paraId="690201DF" w14:textId="77777777" w:rsidR="005522D9" w:rsidRPr="006D0C9D" w:rsidRDefault="005522D9" w:rsidP="005522D9">
            <w:pPr>
              <w:jc w:val="both"/>
              <w:rPr>
                <w:b/>
              </w:rPr>
            </w:pPr>
            <w:r w:rsidRPr="006D0C9D">
              <w:rPr>
                <w:b/>
              </w:rPr>
              <w:t>Assumptions:</w:t>
            </w:r>
          </w:p>
        </w:tc>
        <w:tc>
          <w:tcPr>
            <w:tcW w:w="8190" w:type="dxa"/>
          </w:tcPr>
          <w:p w14:paraId="0D0EAD18" w14:textId="77777777" w:rsidR="005522D9" w:rsidRPr="006D0C9D" w:rsidRDefault="005522D9" w:rsidP="002D4A61">
            <w:pPr>
              <w:pStyle w:val="ListParagraph"/>
              <w:numPr>
                <w:ilvl w:val="0"/>
                <w:numId w:val="18"/>
              </w:numPr>
              <w:contextualSpacing/>
              <w:jc w:val="both"/>
            </w:pPr>
            <w:r w:rsidRPr="006D0C9D">
              <w:t>User has valid account.</w:t>
            </w:r>
          </w:p>
          <w:p w14:paraId="07132679" w14:textId="77777777" w:rsidR="005522D9" w:rsidRPr="006D0C9D" w:rsidRDefault="005522D9" w:rsidP="002D4A61">
            <w:pPr>
              <w:pStyle w:val="ListParagraph"/>
              <w:numPr>
                <w:ilvl w:val="0"/>
                <w:numId w:val="18"/>
              </w:numPr>
              <w:contextualSpacing/>
              <w:jc w:val="both"/>
            </w:pPr>
            <w:r w:rsidRPr="006D0C9D">
              <w:t xml:space="preserve">System is able to send reminders accurately. </w:t>
            </w:r>
          </w:p>
        </w:tc>
      </w:tr>
    </w:tbl>
    <w:p w14:paraId="1108FFE5" w14:textId="46FBD768" w:rsidR="005522D9" w:rsidRPr="006D0C9D" w:rsidRDefault="005E39D4" w:rsidP="00F9116C">
      <w:pPr>
        <w:jc w:val="center"/>
        <w:rPr>
          <w:b/>
          <w:sz w:val="22"/>
          <w:szCs w:val="22"/>
        </w:rPr>
      </w:pPr>
      <w:r w:rsidRPr="006D0C9D">
        <w:rPr>
          <w:b/>
          <w:sz w:val="22"/>
          <w:szCs w:val="22"/>
        </w:rPr>
        <w:t xml:space="preserve">Table 22: Medicine Reminder </w:t>
      </w:r>
      <w:proofErr w:type="spellStart"/>
      <w:r w:rsidRPr="006D0C9D">
        <w:rPr>
          <w:b/>
          <w:sz w:val="22"/>
          <w:szCs w:val="22"/>
        </w:rPr>
        <w:t>Usecase</w:t>
      </w:r>
      <w:proofErr w:type="spellEnd"/>
    </w:p>
    <w:p w14:paraId="012C19AB" w14:textId="2DC70447" w:rsidR="005522D9" w:rsidRPr="006D0C9D" w:rsidRDefault="005E39D4" w:rsidP="00F9116C">
      <w:pPr>
        <w:pStyle w:val="Heading4"/>
        <w:numPr>
          <w:ilvl w:val="0"/>
          <w:numId w:val="0"/>
        </w:numPr>
        <w:tabs>
          <w:tab w:val="left" w:pos="3600"/>
        </w:tabs>
        <w:ind w:left="1044" w:hanging="864"/>
        <w:rPr>
          <w:i w:val="0"/>
          <w:sz w:val="26"/>
          <w:szCs w:val="26"/>
        </w:rPr>
      </w:pPr>
      <w:r w:rsidRPr="006D0C9D">
        <w:rPr>
          <w:i w:val="0"/>
          <w:sz w:val="26"/>
          <w:szCs w:val="26"/>
        </w:rPr>
        <w:lastRenderedPageBreak/>
        <w:t xml:space="preserve">PUC-8: </w:t>
      </w:r>
      <w:r w:rsidR="00C02B4E" w:rsidRPr="006D0C9D">
        <w:rPr>
          <w:i w:val="0"/>
          <w:sz w:val="26"/>
          <w:szCs w:val="26"/>
        </w:rPr>
        <w:t>View Prescription</w:t>
      </w:r>
      <w:r w:rsidR="00F9116C" w:rsidRPr="006D0C9D">
        <w:rPr>
          <w:i w:val="0"/>
          <w:sz w:val="26"/>
          <w:szCs w:val="26"/>
        </w:rPr>
        <w:tab/>
      </w:r>
    </w:p>
    <w:p w14:paraId="22D7196A" w14:textId="33780DF6" w:rsidR="00C02B4E" w:rsidRPr="006D0C9D" w:rsidRDefault="00846A06" w:rsidP="005E39D4">
      <w:pPr>
        <w:rPr>
          <w:lang w:eastAsia="ar-SA"/>
        </w:rPr>
      </w:pPr>
      <w:r w:rsidRPr="006D0C9D">
        <w:rPr>
          <w:lang w:eastAsia="ar-SA"/>
        </w:rPr>
        <w:t xml:space="preserve">  In this </w:t>
      </w:r>
      <w:proofErr w:type="spellStart"/>
      <w:r w:rsidRPr="006D0C9D">
        <w:rPr>
          <w:lang w:eastAsia="ar-SA"/>
        </w:rPr>
        <w:t>usecase</w:t>
      </w:r>
      <w:proofErr w:type="spellEnd"/>
      <w:r w:rsidRPr="006D0C9D">
        <w:rPr>
          <w:lang w:eastAsia="ar-SA"/>
        </w:rPr>
        <w:t xml:space="preserve"> patient logs into his/her account to view the prescription which he/she receives from doctor.</w:t>
      </w:r>
    </w:p>
    <w:tbl>
      <w:tblPr>
        <w:tblStyle w:val="TableGrid"/>
        <w:tblW w:w="10080" w:type="dxa"/>
        <w:tblInd w:w="108" w:type="dxa"/>
        <w:tblLayout w:type="fixed"/>
        <w:tblLook w:val="0000" w:firstRow="0" w:lastRow="0" w:firstColumn="0" w:lastColumn="0" w:noHBand="0" w:noVBand="0"/>
      </w:tblPr>
      <w:tblGrid>
        <w:gridCol w:w="1890"/>
        <w:gridCol w:w="8190"/>
      </w:tblGrid>
      <w:tr w:rsidR="00C02B4E" w:rsidRPr="006D0C9D" w14:paraId="39144E42" w14:textId="77777777" w:rsidTr="00E9357E">
        <w:tc>
          <w:tcPr>
            <w:tcW w:w="1890" w:type="dxa"/>
          </w:tcPr>
          <w:p w14:paraId="75D8EC92" w14:textId="77777777" w:rsidR="00C02B4E" w:rsidRPr="006D0C9D" w:rsidRDefault="00C02B4E" w:rsidP="00E9357E">
            <w:pPr>
              <w:jc w:val="both"/>
              <w:rPr>
                <w:b/>
              </w:rPr>
            </w:pPr>
            <w:r w:rsidRPr="006D0C9D">
              <w:rPr>
                <w:b/>
              </w:rPr>
              <w:t>Actors:</w:t>
            </w:r>
          </w:p>
        </w:tc>
        <w:tc>
          <w:tcPr>
            <w:tcW w:w="8190" w:type="dxa"/>
          </w:tcPr>
          <w:p w14:paraId="1DF894DA" w14:textId="77777777" w:rsidR="00C02B4E" w:rsidRPr="006D0C9D" w:rsidRDefault="00C02B4E" w:rsidP="00E9357E">
            <w:pPr>
              <w:jc w:val="both"/>
            </w:pPr>
            <w:r w:rsidRPr="006D0C9D">
              <w:t>Primary Actors: Patient</w:t>
            </w:r>
          </w:p>
          <w:tbl>
            <w:tblPr>
              <w:tblW w:w="8100" w:type="dxa"/>
              <w:tblLayout w:type="fixed"/>
              <w:tblLook w:val="0000" w:firstRow="0" w:lastRow="0" w:firstColumn="0" w:lastColumn="0" w:noHBand="0" w:noVBand="0"/>
            </w:tblPr>
            <w:tblGrid>
              <w:gridCol w:w="1785"/>
              <w:gridCol w:w="1363"/>
              <w:gridCol w:w="2057"/>
              <w:gridCol w:w="2895"/>
            </w:tblGrid>
            <w:tr w:rsidR="00C02B4E" w:rsidRPr="006D0C9D" w14:paraId="2806A141" w14:textId="77777777" w:rsidTr="00E9357E">
              <w:trPr>
                <w:trHeight w:val="99"/>
              </w:trPr>
              <w:tc>
                <w:tcPr>
                  <w:tcW w:w="1785" w:type="dxa"/>
                </w:tcPr>
                <w:p w14:paraId="647333C1" w14:textId="77777777" w:rsidR="00C02B4E" w:rsidRPr="006D0C9D" w:rsidRDefault="00C02B4E" w:rsidP="00E9357E">
                  <w:pPr>
                    <w:jc w:val="both"/>
                  </w:pPr>
                </w:p>
              </w:tc>
              <w:tc>
                <w:tcPr>
                  <w:tcW w:w="1363" w:type="dxa"/>
                </w:tcPr>
                <w:p w14:paraId="329554AC" w14:textId="77777777" w:rsidR="00C02B4E" w:rsidRPr="006D0C9D" w:rsidRDefault="00C02B4E" w:rsidP="00E9357E">
                  <w:pPr>
                    <w:jc w:val="both"/>
                  </w:pPr>
                </w:p>
              </w:tc>
              <w:tc>
                <w:tcPr>
                  <w:tcW w:w="2057" w:type="dxa"/>
                </w:tcPr>
                <w:p w14:paraId="25DE10FE" w14:textId="77777777" w:rsidR="00C02B4E" w:rsidRPr="006D0C9D" w:rsidRDefault="00C02B4E" w:rsidP="00E9357E">
                  <w:pPr>
                    <w:jc w:val="both"/>
                  </w:pPr>
                </w:p>
              </w:tc>
              <w:tc>
                <w:tcPr>
                  <w:tcW w:w="2895" w:type="dxa"/>
                </w:tcPr>
                <w:p w14:paraId="533EB730" w14:textId="77777777" w:rsidR="00C02B4E" w:rsidRPr="006D0C9D" w:rsidRDefault="00C02B4E" w:rsidP="00E9357E">
                  <w:pPr>
                    <w:jc w:val="both"/>
                  </w:pPr>
                </w:p>
              </w:tc>
            </w:tr>
          </w:tbl>
          <w:p w14:paraId="2164F4E9" w14:textId="77777777" w:rsidR="00C02B4E" w:rsidRPr="006D0C9D" w:rsidRDefault="00C02B4E" w:rsidP="00E9357E">
            <w:pPr>
              <w:jc w:val="both"/>
            </w:pPr>
          </w:p>
        </w:tc>
      </w:tr>
      <w:tr w:rsidR="00C02B4E" w:rsidRPr="006D0C9D" w14:paraId="25C3464C" w14:textId="77777777" w:rsidTr="00E9357E">
        <w:tc>
          <w:tcPr>
            <w:tcW w:w="1890" w:type="dxa"/>
          </w:tcPr>
          <w:p w14:paraId="4DA10CC8" w14:textId="77777777" w:rsidR="00C02B4E" w:rsidRPr="006D0C9D" w:rsidRDefault="00C02B4E" w:rsidP="00E9357E">
            <w:pPr>
              <w:jc w:val="both"/>
              <w:rPr>
                <w:b/>
              </w:rPr>
            </w:pPr>
            <w:r w:rsidRPr="006D0C9D">
              <w:rPr>
                <w:b/>
              </w:rPr>
              <w:t>Trigger:</w:t>
            </w:r>
          </w:p>
        </w:tc>
        <w:tc>
          <w:tcPr>
            <w:tcW w:w="8190" w:type="dxa"/>
          </w:tcPr>
          <w:p w14:paraId="3674468C" w14:textId="3BCBE0BB" w:rsidR="00C02B4E" w:rsidRPr="006D0C9D" w:rsidRDefault="00C02B4E" w:rsidP="00E9357E">
            <w:pPr>
              <w:jc w:val="both"/>
            </w:pPr>
            <w:r w:rsidRPr="006D0C9D">
              <w:rPr>
                <w:szCs w:val="20"/>
              </w:rPr>
              <w:t xml:space="preserve">Patient </w:t>
            </w:r>
            <w:r w:rsidR="00593D32" w:rsidRPr="006D0C9D">
              <w:rPr>
                <w:szCs w:val="20"/>
              </w:rPr>
              <w:t>wants to view prescription received from doctor</w:t>
            </w:r>
            <w:r w:rsidRPr="006D0C9D">
              <w:rPr>
                <w:szCs w:val="20"/>
              </w:rPr>
              <w:t>.</w:t>
            </w:r>
          </w:p>
        </w:tc>
      </w:tr>
      <w:tr w:rsidR="00C02B4E" w:rsidRPr="006D0C9D" w14:paraId="13F2B43B" w14:textId="77777777" w:rsidTr="00E9357E">
        <w:trPr>
          <w:trHeight w:val="813"/>
        </w:trPr>
        <w:tc>
          <w:tcPr>
            <w:tcW w:w="1890" w:type="dxa"/>
          </w:tcPr>
          <w:p w14:paraId="4F6C987E" w14:textId="77777777" w:rsidR="00C02B4E" w:rsidRPr="006D0C9D" w:rsidRDefault="00C02B4E" w:rsidP="00E9357E">
            <w:pPr>
              <w:jc w:val="both"/>
              <w:rPr>
                <w:b/>
              </w:rPr>
            </w:pPr>
            <w:r w:rsidRPr="006D0C9D">
              <w:rPr>
                <w:b/>
              </w:rPr>
              <w:t>Preconditions:</w:t>
            </w:r>
          </w:p>
        </w:tc>
        <w:tc>
          <w:tcPr>
            <w:tcW w:w="8190" w:type="dxa"/>
          </w:tcPr>
          <w:p w14:paraId="1422ED2C" w14:textId="77777777" w:rsidR="00C02B4E" w:rsidRPr="006D0C9D" w:rsidRDefault="00C02B4E" w:rsidP="00E9357E">
            <w:pPr>
              <w:jc w:val="both"/>
            </w:pPr>
            <w:r w:rsidRPr="006D0C9D">
              <w:t>PRE-1: Patient has active internet connection.</w:t>
            </w:r>
          </w:p>
          <w:p w14:paraId="1AF16AD5" w14:textId="77777777" w:rsidR="00C02B4E" w:rsidRPr="006D0C9D" w:rsidRDefault="00C02B4E" w:rsidP="00E9357E">
            <w:r w:rsidRPr="006D0C9D">
              <w:t>PRE-2: Patient has already registered an account.</w:t>
            </w:r>
          </w:p>
          <w:p w14:paraId="3A9C298C" w14:textId="77777777" w:rsidR="00C02B4E" w:rsidRPr="006D0C9D" w:rsidRDefault="00C02B4E" w:rsidP="00E9357E">
            <w:r w:rsidRPr="006D0C9D">
              <w:t>PRE-3: Patient is logged in to the system.</w:t>
            </w:r>
          </w:p>
        </w:tc>
      </w:tr>
      <w:tr w:rsidR="00C02B4E" w:rsidRPr="006D0C9D" w14:paraId="5CC4D54B" w14:textId="77777777" w:rsidTr="00E9357E">
        <w:tc>
          <w:tcPr>
            <w:tcW w:w="1890" w:type="dxa"/>
          </w:tcPr>
          <w:p w14:paraId="60F90323" w14:textId="77777777" w:rsidR="00C02B4E" w:rsidRPr="006D0C9D" w:rsidRDefault="00C02B4E" w:rsidP="00E9357E">
            <w:pPr>
              <w:jc w:val="both"/>
              <w:rPr>
                <w:b/>
              </w:rPr>
            </w:pPr>
            <w:r w:rsidRPr="006D0C9D">
              <w:rPr>
                <w:b/>
              </w:rPr>
              <w:t>Postconditions:</w:t>
            </w:r>
          </w:p>
        </w:tc>
        <w:tc>
          <w:tcPr>
            <w:tcW w:w="8190" w:type="dxa"/>
          </w:tcPr>
          <w:p w14:paraId="4BFA4F66" w14:textId="77777777" w:rsidR="00C02B4E" w:rsidRPr="006D0C9D" w:rsidRDefault="00C02B4E" w:rsidP="00E9357E">
            <w:pPr>
              <w:pStyle w:val="Pa49"/>
              <w:jc w:val="both"/>
              <w:rPr>
                <w:rFonts w:ascii="Times New Roman" w:hAnsi="Times New Roman"/>
                <w:szCs w:val="20"/>
              </w:rPr>
            </w:pPr>
            <w:r w:rsidRPr="006D0C9D">
              <w:rPr>
                <w:rFonts w:ascii="Times New Roman" w:hAnsi="Times New Roman"/>
                <w:szCs w:val="20"/>
              </w:rPr>
              <w:t>POST-1: Patient can view the prescription.</w:t>
            </w:r>
          </w:p>
        </w:tc>
      </w:tr>
      <w:tr w:rsidR="00C02B4E" w:rsidRPr="006D0C9D" w14:paraId="7B1A084E" w14:textId="77777777" w:rsidTr="00E9357E">
        <w:tc>
          <w:tcPr>
            <w:tcW w:w="1890" w:type="dxa"/>
          </w:tcPr>
          <w:p w14:paraId="063784E7" w14:textId="77777777" w:rsidR="00C02B4E" w:rsidRPr="006D0C9D" w:rsidRDefault="00C02B4E" w:rsidP="00E9357E">
            <w:pPr>
              <w:jc w:val="both"/>
              <w:rPr>
                <w:b/>
              </w:rPr>
            </w:pPr>
            <w:r w:rsidRPr="006D0C9D">
              <w:rPr>
                <w:b/>
              </w:rPr>
              <w:t>Normal Flow:</w:t>
            </w:r>
          </w:p>
        </w:tc>
        <w:tc>
          <w:tcPr>
            <w:tcW w:w="8190" w:type="dxa"/>
          </w:tcPr>
          <w:p w14:paraId="5A7CCF73" w14:textId="132CB1F8" w:rsidR="00C02B4E" w:rsidRPr="006D0C9D" w:rsidRDefault="00C02B4E" w:rsidP="00E9357E">
            <w:pPr>
              <w:pStyle w:val="Pa49"/>
              <w:jc w:val="both"/>
              <w:rPr>
                <w:rFonts w:ascii="Times New Roman" w:hAnsi="Times New Roman"/>
                <w:szCs w:val="20"/>
              </w:rPr>
            </w:pPr>
            <w:r w:rsidRPr="006D0C9D">
              <w:rPr>
                <w:rFonts w:ascii="Times New Roman" w:hAnsi="Times New Roman"/>
                <w:szCs w:val="20"/>
              </w:rPr>
              <w:t xml:space="preserve">1.0 View </w:t>
            </w:r>
            <w:r w:rsidRPr="006D0C9D">
              <w:rPr>
                <w:rFonts w:ascii="Times New Roman" w:hAnsi="Times New Roman"/>
                <w:lang w:eastAsia="ar-SA"/>
              </w:rPr>
              <w:t>Prescription</w:t>
            </w:r>
          </w:p>
          <w:p w14:paraId="012F56B5" w14:textId="012D998E" w:rsidR="00C02B4E" w:rsidRPr="006D0C9D" w:rsidRDefault="00593D32" w:rsidP="00E9357E">
            <w:pPr>
              <w:jc w:val="both"/>
              <w:rPr>
                <w:szCs w:val="20"/>
              </w:rPr>
            </w:pPr>
            <w:r w:rsidRPr="006D0C9D">
              <w:rPr>
                <w:szCs w:val="20"/>
              </w:rPr>
              <w:t>1</w:t>
            </w:r>
            <w:r w:rsidR="00C02B4E" w:rsidRPr="006D0C9D">
              <w:rPr>
                <w:szCs w:val="20"/>
              </w:rPr>
              <w:t>. Patient receives notification of prescription sent by the doctor.</w:t>
            </w:r>
          </w:p>
          <w:p w14:paraId="101E0EC3" w14:textId="41E3EB09" w:rsidR="00C02B4E" w:rsidRPr="006D0C9D" w:rsidRDefault="00593D32" w:rsidP="00E9357E">
            <w:pPr>
              <w:jc w:val="both"/>
            </w:pPr>
            <w:r w:rsidRPr="006D0C9D">
              <w:rPr>
                <w:szCs w:val="20"/>
              </w:rPr>
              <w:t>2</w:t>
            </w:r>
            <w:r w:rsidR="00C02B4E" w:rsidRPr="006D0C9D">
              <w:rPr>
                <w:szCs w:val="20"/>
              </w:rPr>
              <w:t>. Patient selects the “view prescription” option.</w:t>
            </w:r>
          </w:p>
          <w:p w14:paraId="6C28FA5F" w14:textId="5E4144BC" w:rsidR="00C02B4E" w:rsidRPr="006D0C9D" w:rsidRDefault="00593D32" w:rsidP="00E9357E">
            <w:pPr>
              <w:pStyle w:val="Pa49"/>
              <w:jc w:val="both"/>
              <w:rPr>
                <w:rFonts w:ascii="Times New Roman" w:hAnsi="Times New Roman"/>
              </w:rPr>
            </w:pPr>
            <w:r w:rsidRPr="006D0C9D">
              <w:rPr>
                <w:rFonts w:ascii="Times New Roman" w:hAnsi="Times New Roman"/>
                <w:szCs w:val="20"/>
              </w:rPr>
              <w:t>3</w:t>
            </w:r>
            <w:r w:rsidR="00C02B4E" w:rsidRPr="006D0C9D">
              <w:rPr>
                <w:rFonts w:ascii="Times New Roman" w:hAnsi="Times New Roman"/>
                <w:szCs w:val="20"/>
              </w:rPr>
              <w:t>. System displays the prescription to the patient.</w:t>
            </w:r>
          </w:p>
        </w:tc>
      </w:tr>
      <w:tr w:rsidR="00C02B4E" w:rsidRPr="006D0C9D" w14:paraId="2B2CC8A8" w14:textId="77777777" w:rsidTr="00E9357E">
        <w:tc>
          <w:tcPr>
            <w:tcW w:w="1890" w:type="dxa"/>
          </w:tcPr>
          <w:p w14:paraId="30BD8F40" w14:textId="77777777" w:rsidR="00C02B4E" w:rsidRPr="006D0C9D" w:rsidRDefault="00C02B4E" w:rsidP="00E9357E">
            <w:pPr>
              <w:jc w:val="both"/>
              <w:rPr>
                <w:b/>
              </w:rPr>
            </w:pPr>
            <w:r w:rsidRPr="006D0C9D">
              <w:rPr>
                <w:b/>
              </w:rPr>
              <w:t>Exceptions:</w:t>
            </w:r>
          </w:p>
        </w:tc>
        <w:tc>
          <w:tcPr>
            <w:tcW w:w="8190" w:type="dxa"/>
          </w:tcPr>
          <w:p w14:paraId="732D47EA" w14:textId="77777777" w:rsidR="00C02B4E" w:rsidRPr="006D0C9D" w:rsidRDefault="00C02B4E" w:rsidP="00E9357E">
            <w:pPr>
              <w:pStyle w:val="Pa49"/>
              <w:jc w:val="both"/>
              <w:rPr>
                <w:rFonts w:ascii="Times New Roman" w:hAnsi="Times New Roman"/>
                <w:szCs w:val="20"/>
              </w:rPr>
            </w:pPr>
            <w:r w:rsidRPr="006D0C9D">
              <w:rPr>
                <w:rFonts w:ascii="Times New Roman" w:hAnsi="Times New Roman"/>
                <w:szCs w:val="20"/>
              </w:rPr>
              <w:t>N/A</w:t>
            </w:r>
          </w:p>
        </w:tc>
      </w:tr>
      <w:tr w:rsidR="00C02B4E" w:rsidRPr="006D0C9D" w14:paraId="4258C7AA" w14:textId="77777777" w:rsidTr="00E9357E">
        <w:tc>
          <w:tcPr>
            <w:tcW w:w="1890" w:type="dxa"/>
          </w:tcPr>
          <w:p w14:paraId="701A9731" w14:textId="77777777" w:rsidR="00C02B4E" w:rsidRPr="006D0C9D" w:rsidRDefault="00C02B4E" w:rsidP="00E9357E">
            <w:pPr>
              <w:jc w:val="both"/>
              <w:rPr>
                <w:b/>
              </w:rPr>
            </w:pPr>
            <w:r w:rsidRPr="006D0C9D">
              <w:rPr>
                <w:b/>
              </w:rPr>
              <w:t>Business Rules</w:t>
            </w:r>
          </w:p>
        </w:tc>
        <w:tc>
          <w:tcPr>
            <w:tcW w:w="8190" w:type="dxa"/>
          </w:tcPr>
          <w:p w14:paraId="47271B8D" w14:textId="77777777" w:rsidR="00C02B4E" w:rsidRPr="006D0C9D" w:rsidRDefault="00C02B4E" w:rsidP="00E9357E">
            <w:pPr>
              <w:jc w:val="both"/>
            </w:pPr>
            <w:r w:rsidRPr="006D0C9D">
              <w:t>N/A</w:t>
            </w:r>
          </w:p>
        </w:tc>
      </w:tr>
      <w:tr w:rsidR="00C02B4E" w:rsidRPr="006D0C9D" w14:paraId="616BA76C" w14:textId="77777777" w:rsidTr="00E9357E">
        <w:tc>
          <w:tcPr>
            <w:tcW w:w="1890" w:type="dxa"/>
          </w:tcPr>
          <w:p w14:paraId="62F09D9F" w14:textId="77777777" w:rsidR="00C02B4E" w:rsidRPr="006D0C9D" w:rsidRDefault="00C02B4E" w:rsidP="00E9357E">
            <w:pPr>
              <w:jc w:val="both"/>
              <w:rPr>
                <w:b/>
              </w:rPr>
            </w:pPr>
            <w:r w:rsidRPr="006D0C9D">
              <w:rPr>
                <w:b/>
              </w:rPr>
              <w:t>Assumptions:</w:t>
            </w:r>
          </w:p>
        </w:tc>
        <w:tc>
          <w:tcPr>
            <w:tcW w:w="8190" w:type="dxa"/>
          </w:tcPr>
          <w:p w14:paraId="43DBC6EF" w14:textId="77777777" w:rsidR="00C02B4E" w:rsidRPr="006D0C9D" w:rsidRDefault="00C02B4E" w:rsidP="00E9357E">
            <w:pPr>
              <w:jc w:val="both"/>
            </w:pPr>
            <w:r w:rsidRPr="006D0C9D">
              <w:t>N/A</w:t>
            </w:r>
          </w:p>
        </w:tc>
      </w:tr>
    </w:tbl>
    <w:p w14:paraId="4B183B5D" w14:textId="468392CA" w:rsidR="00C02B4E" w:rsidRPr="006D0C9D" w:rsidRDefault="005E39D4" w:rsidP="00F9116C">
      <w:pPr>
        <w:jc w:val="center"/>
        <w:rPr>
          <w:b/>
          <w:sz w:val="22"/>
          <w:szCs w:val="22"/>
          <w:lang w:eastAsia="ar-SA"/>
        </w:rPr>
      </w:pPr>
      <w:r w:rsidRPr="006D0C9D">
        <w:rPr>
          <w:b/>
          <w:sz w:val="22"/>
          <w:szCs w:val="22"/>
          <w:lang w:eastAsia="ar-SA"/>
        </w:rPr>
        <w:t xml:space="preserve">Table 23: View Prescription </w:t>
      </w:r>
      <w:proofErr w:type="spellStart"/>
      <w:r w:rsidRPr="006D0C9D">
        <w:rPr>
          <w:b/>
          <w:sz w:val="22"/>
          <w:szCs w:val="22"/>
          <w:lang w:eastAsia="ar-SA"/>
        </w:rPr>
        <w:t>Usecase</w:t>
      </w:r>
      <w:proofErr w:type="spellEnd"/>
    </w:p>
    <w:p w14:paraId="68119082" w14:textId="71048078" w:rsidR="00C02B4E" w:rsidRPr="006D0C9D" w:rsidRDefault="00103657" w:rsidP="00F92489">
      <w:pPr>
        <w:pStyle w:val="Heading4"/>
        <w:numPr>
          <w:ilvl w:val="0"/>
          <w:numId w:val="0"/>
        </w:numPr>
        <w:ind w:left="1044" w:hanging="864"/>
        <w:rPr>
          <w:i w:val="0"/>
          <w:sz w:val="26"/>
          <w:szCs w:val="26"/>
        </w:rPr>
      </w:pPr>
      <w:r w:rsidRPr="006D0C9D">
        <w:rPr>
          <w:i w:val="0"/>
          <w:sz w:val="26"/>
          <w:szCs w:val="26"/>
        </w:rPr>
        <w:t>PUC-9</w:t>
      </w:r>
      <w:r w:rsidR="00F92489" w:rsidRPr="006D0C9D">
        <w:rPr>
          <w:i w:val="0"/>
          <w:sz w:val="26"/>
          <w:szCs w:val="26"/>
        </w:rPr>
        <w:t xml:space="preserve">: </w:t>
      </w:r>
      <w:r w:rsidR="00C02B4E" w:rsidRPr="006D0C9D">
        <w:rPr>
          <w:i w:val="0"/>
          <w:sz w:val="26"/>
          <w:szCs w:val="26"/>
        </w:rPr>
        <w:t>Upload X-ray image:</w:t>
      </w:r>
    </w:p>
    <w:p w14:paraId="328A9105" w14:textId="750B2768" w:rsidR="00C02B4E" w:rsidRPr="006D0C9D" w:rsidRDefault="00F92489" w:rsidP="00F92489">
      <w:pPr>
        <w:rPr>
          <w:b/>
          <w:sz w:val="22"/>
          <w:szCs w:val="22"/>
        </w:rPr>
      </w:pPr>
      <w:r w:rsidRPr="006D0C9D">
        <w:rPr>
          <w:lang w:eastAsia="ar-SA"/>
        </w:rPr>
        <w:t xml:space="preserve">  In this </w:t>
      </w:r>
      <w:proofErr w:type="spellStart"/>
      <w:r w:rsidRPr="006D0C9D">
        <w:rPr>
          <w:lang w:eastAsia="ar-SA"/>
        </w:rPr>
        <w:t>usecase</w:t>
      </w:r>
      <w:proofErr w:type="spellEnd"/>
      <w:r w:rsidRPr="006D0C9D">
        <w:rPr>
          <w:lang w:eastAsia="ar-SA"/>
        </w:rPr>
        <w:t xml:space="preserve"> </w:t>
      </w:r>
      <w:r w:rsidRPr="006D0C9D">
        <w:t>patient uploads the x-ray image of patient through the system to detect the disease</w:t>
      </w:r>
    </w:p>
    <w:tbl>
      <w:tblPr>
        <w:tblStyle w:val="TableGrid"/>
        <w:tblW w:w="10080" w:type="dxa"/>
        <w:tblInd w:w="108" w:type="dxa"/>
        <w:tblLayout w:type="fixed"/>
        <w:tblLook w:val="0000" w:firstRow="0" w:lastRow="0" w:firstColumn="0" w:lastColumn="0" w:noHBand="0" w:noVBand="0"/>
      </w:tblPr>
      <w:tblGrid>
        <w:gridCol w:w="1890"/>
        <w:gridCol w:w="8190"/>
      </w:tblGrid>
      <w:tr w:rsidR="00C02B4E" w:rsidRPr="006D0C9D" w14:paraId="3CEC5D93" w14:textId="77777777" w:rsidTr="00E9357E">
        <w:tc>
          <w:tcPr>
            <w:tcW w:w="1890" w:type="dxa"/>
          </w:tcPr>
          <w:p w14:paraId="139B2CFB" w14:textId="77777777" w:rsidR="00C02B4E" w:rsidRPr="006D0C9D" w:rsidRDefault="00C02B4E" w:rsidP="00E9357E">
            <w:pPr>
              <w:jc w:val="both"/>
              <w:rPr>
                <w:b/>
              </w:rPr>
            </w:pPr>
            <w:r w:rsidRPr="006D0C9D">
              <w:rPr>
                <w:b/>
              </w:rPr>
              <w:t>Use Case Name:</w:t>
            </w:r>
          </w:p>
        </w:tc>
        <w:tc>
          <w:tcPr>
            <w:tcW w:w="8190" w:type="dxa"/>
          </w:tcPr>
          <w:p w14:paraId="43194EAF" w14:textId="77777777" w:rsidR="00C02B4E" w:rsidRPr="006D0C9D" w:rsidRDefault="00C02B4E" w:rsidP="00E9357E">
            <w:pPr>
              <w:pStyle w:val="Pa49"/>
              <w:jc w:val="both"/>
              <w:rPr>
                <w:rFonts w:ascii="Times New Roman" w:hAnsi="Times New Roman"/>
              </w:rPr>
            </w:pPr>
            <w:r w:rsidRPr="006D0C9D">
              <w:rPr>
                <w:rFonts w:ascii="Times New Roman" w:hAnsi="Times New Roman"/>
              </w:rPr>
              <w:t>Upload x-ray image</w:t>
            </w:r>
          </w:p>
        </w:tc>
      </w:tr>
      <w:tr w:rsidR="00C02B4E" w:rsidRPr="006D0C9D" w14:paraId="5B904A0F" w14:textId="77777777" w:rsidTr="00E9357E">
        <w:trPr>
          <w:trHeight w:val="260"/>
        </w:trPr>
        <w:tc>
          <w:tcPr>
            <w:tcW w:w="1890" w:type="dxa"/>
          </w:tcPr>
          <w:p w14:paraId="52CEAD9D" w14:textId="77777777" w:rsidR="00C02B4E" w:rsidRPr="006D0C9D" w:rsidRDefault="00C02B4E" w:rsidP="00E9357E">
            <w:pPr>
              <w:jc w:val="both"/>
              <w:rPr>
                <w:b/>
              </w:rPr>
            </w:pPr>
            <w:r w:rsidRPr="006D0C9D">
              <w:rPr>
                <w:b/>
              </w:rPr>
              <w:t>Actors:</w:t>
            </w:r>
          </w:p>
        </w:tc>
        <w:tc>
          <w:tcPr>
            <w:tcW w:w="8190" w:type="dxa"/>
          </w:tcPr>
          <w:p w14:paraId="5DE73860" w14:textId="77777777" w:rsidR="00C02B4E" w:rsidRPr="006D0C9D" w:rsidRDefault="00C02B4E" w:rsidP="00E9357E">
            <w:pPr>
              <w:jc w:val="both"/>
            </w:pPr>
            <w:r w:rsidRPr="006D0C9D">
              <w:t>Primary Actors: Patient</w:t>
            </w:r>
          </w:p>
          <w:tbl>
            <w:tblPr>
              <w:tblW w:w="8100" w:type="dxa"/>
              <w:tblLayout w:type="fixed"/>
              <w:tblLook w:val="0000" w:firstRow="0" w:lastRow="0" w:firstColumn="0" w:lastColumn="0" w:noHBand="0" w:noVBand="0"/>
            </w:tblPr>
            <w:tblGrid>
              <w:gridCol w:w="1785"/>
              <w:gridCol w:w="1363"/>
              <w:gridCol w:w="2057"/>
              <w:gridCol w:w="2895"/>
            </w:tblGrid>
            <w:tr w:rsidR="00C02B4E" w:rsidRPr="006D0C9D" w14:paraId="292FCF41" w14:textId="77777777" w:rsidTr="00E9357E">
              <w:trPr>
                <w:trHeight w:val="99"/>
              </w:trPr>
              <w:tc>
                <w:tcPr>
                  <w:tcW w:w="1785" w:type="dxa"/>
                </w:tcPr>
                <w:p w14:paraId="0A6A9AA3" w14:textId="77777777" w:rsidR="00C02B4E" w:rsidRPr="006D0C9D" w:rsidRDefault="00C02B4E" w:rsidP="00E9357E">
                  <w:pPr>
                    <w:jc w:val="both"/>
                  </w:pPr>
                </w:p>
              </w:tc>
              <w:tc>
                <w:tcPr>
                  <w:tcW w:w="1363" w:type="dxa"/>
                </w:tcPr>
                <w:p w14:paraId="36BB17F0" w14:textId="77777777" w:rsidR="00C02B4E" w:rsidRPr="006D0C9D" w:rsidRDefault="00C02B4E" w:rsidP="00E9357E">
                  <w:pPr>
                    <w:jc w:val="both"/>
                  </w:pPr>
                </w:p>
              </w:tc>
              <w:tc>
                <w:tcPr>
                  <w:tcW w:w="2057" w:type="dxa"/>
                </w:tcPr>
                <w:p w14:paraId="429218EC" w14:textId="77777777" w:rsidR="00C02B4E" w:rsidRPr="006D0C9D" w:rsidRDefault="00C02B4E" w:rsidP="00E9357E">
                  <w:pPr>
                    <w:jc w:val="both"/>
                  </w:pPr>
                </w:p>
              </w:tc>
              <w:tc>
                <w:tcPr>
                  <w:tcW w:w="2895" w:type="dxa"/>
                </w:tcPr>
                <w:p w14:paraId="79D2DB31" w14:textId="77777777" w:rsidR="00C02B4E" w:rsidRPr="006D0C9D" w:rsidRDefault="00C02B4E" w:rsidP="00E9357E">
                  <w:pPr>
                    <w:jc w:val="both"/>
                  </w:pPr>
                </w:p>
              </w:tc>
            </w:tr>
          </w:tbl>
          <w:p w14:paraId="2A2EAC2F" w14:textId="77777777" w:rsidR="00C02B4E" w:rsidRPr="006D0C9D" w:rsidRDefault="00C02B4E" w:rsidP="00E9357E">
            <w:pPr>
              <w:jc w:val="both"/>
            </w:pPr>
          </w:p>
        </w:tc>
      </w:tr>
      <w:tr w:rsidR="00C02B4E" w:rsidRPr="006D0C9D" w14:paraId="1983AFFE" w14:textId="77777777" w:rsidTr="00E9357E">
        <w:tc>
          <w:tcPr>
            <w:tcW w:w="1890" w:type="dxa"/>
          </w:tcPr>
          <w:p w14:paraId="14D0FC32" w14:textId="77777777" w:rsidR="00C02B4E" w:rsidRPr="006D0C9D" w:rsidRDefault="00C02B4E" w:rsidP="00E9357E">
            <w:pPr>
              <w:jc w:val="both"/>
              <w:rPr>
                <w:b/>
              </w:rPr>
            </w:pPr>
            <w:r w:rsidRPr="006D0C9D">
              <w:rPr>
                <w:b/>
              </w:rPr>
              <w:t>Trigger:</w:t>
            </w:r>
          </w:p>
        </w:tc>
        <w:tc>
          <w:tcPr>
            <w:tcW w:w="8190" w:type="dxa"/>
          </w:tcPr>
          <w:p w14:paraId="3067CF2D" w14:textId="6B67BD83" w:rsidR="00C02B4E" w:rsidRPr="006D0C9D" w:rsidRDefault="00C02B4E" w:rsidP="00E9357E">
            <w:pPr>
              <w:jc w:val="both"/>
            </w:pPr>
            <w:r w:rsidRPr="006D0C9D">
              <w:t xml:space="preserve">Patient </w:t>
            </w:r>
            <w:r w:rsidR="00593D32" w:rsidRPr="006D0C9D">
              <w:t>wants to upload x ray image to detect disease</w:t>
            </w:r>
            <w:r w:rsidRPr="006D0C9D">
              <w:t>.</w:t>
            </w:r>
          </w:p>
        </w:tc>
      </w:tr>
      <w:tr w:rsidR="00C02B4E" w:rsidRPr="006D0C9D" w14:paraId="13A1DDAF" w14:textId="77777777" w:rsidTr="00E9357E">
        <w:trPr>
          <w:trHeight w:val="593"/>
        </w:trPr>
        <w:tc>
          <w:tcPr>
            <w:tcW w:w="1890" w:type="dxa"/>
          </w:tcPr>
          <w:p w14:paraId="6C03510D" w14:textId="77777777" w:rsidR="00C02B4E" w:rsidRPr="006D0C9D" w:rsidRDefault="00C02B4E" w:rsidP="00E9357E">
            <w:pPr>
              <w:jc w:val="both"/>
              <w:rPr>
                <w:b/>
              </w:rPr>
            </w:pPr>
            <w:r w:rsidRPr="006D0C9D">
              <w:rPr>
                <w:b/>
              </w:rPr>
              <w:t>Preconditions:</w:t>
            </w:r>
          </w:p>
        </w:tc>
        <w:tc>
          <w:tcPr>
            <w:tcW w:w="8190" w:type="dxa"/>
          </w:tcPr>
          <w:p w14:paraId="56495F40" w14:textId="0A19F711" w:rsidR="00C02B4E" w:rsidRPr="006D0C9D" w:rsidRDefault="00C02B4E" w:rsidP="00E9357E">
            <w:pPr>
              <w:jc w:val="both"/>
            </w:pPr>
            <w:r w:rsidRPr="006D0C9D">
              <w:t xml:space="preserve">PRE-1: Patient </w:t>
            </w:r>
            <w:r w:rsidR="00593D32" w:rsidRPr="006D0C9D">
              <w:t>has already a registered account</w:t>
            </w:r>
            <w:r w:rsidRPr="006D0C9D">
              <w:t xml:space="preserve">. </w:t>
            </w:r>
          </w:p>
          <w:p w14:paraId="57D7FA15" w14:textId="77777777" w:rsidR="00C02B4E" w:rsidRPr="006D0C9D" w:rsidRDefault="00C02B4E" w:rsidP="00E9357E">
            <w:pPr>
              <w:jc w:val="both"/>
            </w:pPr>
            <w:r w:rsidRPr="006D0C9D">
              <w:t>PRE-2: Patient has active internet connection.</w:t>
            </w:r>
          </w:p>
        </w:tc>
      </w:tr>
      <w:tr w:rsidR="00C02B4E" w:rsidRPr="006D0C9D" w14:paraId="037B2400" w14:textId="77777777" w:rsidTr="00E9357E">
        <w:tc>
          <w:tcPr>
            <w:tcW w:w="1890" w:type="dxa"/>
          </w:tcPr>
          <w:p w14:paraId="43C24530" w14:textId="77777777" w:rsidR="00C02B4E" w:rsidRPr="006D0C9D" w:rsidRDefault="00C02B4E" w:rsidP="00E9357E">
            <w:pPr>
              <w:jc w:val="both"/>
              <w:rPr>
                <w:b/>
              </w:rPr>
            </w:pPr>
            <w:r w:rsidRPr="006D0C9D">
              <w:rPr>
                <w:b/>
              </w:rPr>
              <w:t>Postconditions:</w:t>
            </w:r>
          </w:p>
        </w:tc>
        <w:tc>
          <w:tcPr>
            <w:tcW w:w="8190" w:type="dxa"/>
          </w:tcPr>
          <w:p w14:paraId="0EE50846" w14:textId="77777777" w:rsidR="00C02B4E" w:rsidRPr="006D0C9D" w:rsidRDefault="00C02B4E" w:rsidP="00E9357E">
            <w:pPr>
              <w:pStyle w:val="Pa49"/>
              <w:jc w:val="both"/>
              <w:rPr>
                <w:rFonts w:ascii="Times New Roman" w:hAnsi="Times New Roman"/>
              </w:rPr>
            </w:pPr>
            <w:r w:rsidRPr="006D0C9D">
              <w:rPr>
                <w:rFonts w:ascii="Times New Roman" w:hAnsi="Times New Roman"/>
              </w:rPr>
              <w:t>POST-1: Patient’s x-ray image is uploaded to the system.</w:t>
            </w:r>
          </w:p>
        </w:tc>
      </w:tr>
      <w:tr w:rsidR="00C02B4E" w:rsidRPr="006D0C9D" w14:paraId="1B0D7452" w14:textId="77777777" w:rsidTr="00E9357E">
        <w:tc>
          <w:tcPr>
            <w:tcW w:w="1890" w:type="dxa"/>
          </w:tcPr>
          <w:p w14:paraId="2620BAD1" w14:textId="77777777" w:rsidR="00C02B4E" w:rsidRPr="006D0C9D" w:rsidRDefault="00C02B4E" w:rsidP="00E9357E">
            <w:pPr>
              <w:jc w:val="both"/>
              <w:rPr>
                <w:b/>
              </w:rPr>
            </w:pPr>
            <w:r w:rsidRPr="006D0C9D">
              <w:rPr>
                <w:b/>
              </w:rPr>
              <w:t>Normal Flow:</w:t>
            </w:r>
          </w:p>
        </w:tc>
        <w:tc>
          <w:tcPr>
            <w:tcW w:w="8190" w:type="dxa"/>
          </w:tcPr>
          <w:p w14:paraId="62605624" w14:textId="21A2D6FC" w:rsidR="00C02B4E" w:rsidRPr="006D0C9D" w:rsidRDefault="00593D32" w:rsidP="002D4A61">
            <w:pPr>
              <w:pStyle w:val="Pa49"/>
              <w:numPr>
                <w:ilvl w:val="0"/>
                <w:numId w:val="39"/>
              </w:numPr>
              <w:jc w:val="both"/>
              <w:rPr>
                <w:rFonts w:ascii="Times New Roman" w:hAnsi="Times New Roman"/>
                <w:szCs w:val="20"/>
              </w:rPr>
            </w:pPr>
            <w:r w:rsidRPr="006D0C9D">
              <w:rPr>
                <w:rFonts w:ascii="Times New Roman" w:hAnsi="Times New Roman"/>
                <w:szCs w:val="20"/>
              </w:rPr>
              <w:t>Upload X-ray image</w:t>
            </w:r>
          </w:p>
          <w:p w14:paraId="1072DD5C" w14:textId="0AC7A41A" w:rsidR="00A2550F" w:rsidRPr="006D0C9D" w:rsidRDefault="00A2550F" w:rsidP="00A2550F">
            <w:r w:rsidRPr="006D0C9D">
              <w:t>1. Patient log in into the system</w:t>
            </w:r>
          </w:p>
          <w:p w14:paraId="24D57EB8" w14:textId="1ECBDDB3" w:rsidR="00C02B4E" w:rsidRPr="006D0C9D" w:rsidRDefault="00A2550F" w:rsidP="00E9357E">
            <w:pPr>
              <w:pStyle w:val="Pa49"/>
              <w:jc w:val="both"/>
              <w:rPr>
                <w:rFonts w:ascii="Times New Roman" w:hAnsi="Times New Roman"/>
              </w:rPr>
            </w:pPr>
            <w:r w:rsidRPr="006D0C9D">
              <w:rPr>
                <w:rFonts w:ascii="Times New Roman" w:hAnsi="Times New Roman"/>
              </w:rPr>
              <w:t>2</w:t>
            </w:r>
            <w:r w:rsidR="00C02B4E" w:rsidRPr="006D0C9D">
              <w:rPr>
                <w:rFonts w:ascii="Times New Roman" w:hAnsi="Times New Roman"/>
              </w:rPr>
              <w:t xml:space="preserve">. Patient clicks on “Upload image” option. </w:t>
            </w:r>
          </w:p>
          <w:p w14:paraId="2D6B11F1" w14:textId="6D0EB1B3" w:rsidR="00C02B4E" w:rsidRPr="006D0C9D" w:rsidRDefault="00A2550F" w:rsidP="00E9357E">
            <w:pPr>
              <w:pStyle w:val="Pa49"/>
              <w:jc w:val="both"/>
              <w:rPr>
                <w:rFonts w:ascii="Times New Roman" w:hAnsi="Times New Roman"/>
              </w:rPr>
            </w:pPr>
            <w:r w:rsidRPr="006D0C9D">
              <w:rPr>
                <w:rFonts w:ascii="Times New Roman" w:hAnsi="Times New Roman"/>
              </w:rPr>
              <w:t>3</w:t>
            </w:r>
            <w:r w:rsidR="00C02B4E" w:rsidRPr="006D0C9D">
              <w:rPr>
                <w:rFonts w:ascii="Times New Roman" w:hAnsi="Times New Roman"/>
              </w:rPr>
              <w:t xml:space="preserve">. System will enable patient to choose file to upload. </w:t>
            </w:r>
          </w:p>
          <w:p w14:paraId="7F9C0DC2" w14:textId="342FB482" w:rsidR="00C02B4E" w:rsidRPr="006D0C9D" w:rsidRDefault="00A2550F" w:rsidP="00E9357E">
            <w:pPr>
              <w:pStyle w:val="Pa49"/>
              <w:jc w:val="both"/>
              <w:rPr>
                <w:rFonts w:ascii="Times New Roman" w:hAnsi="Times New Roman"/>
              </w:rPr>
            </w:pPr>
            <w:r w:rsidRPr="006D0C9D">
              <w:rPr>
                <w:rFonts w:ascii="Times New Roman" w:hAnsi="Times New Roman"/>
              </w:rPr>
              <w:t>4</w:t>
            </w:r>
            <w:r w:rsidR="00C02B4E" w:rsidRPr="006D0C9D">
              <w:rPr>
                <w:rFonts w:ascii="Times New Roman" w:hAnsi="Times New Roman"/>
              </w:rPr>
              <w:t xml:space="preserve">. Patient clicks and chooses the file. </w:t>
            </w:r>
          </w:p>
          <w:p w14:paraId="20C8C90F" w14:textId="457E013F" w:rsidR="00C02B4E" w:rsidRPr="006D0C9D" w:rsidRDefault="00A2550F" w:rsidP="00E9357E">
            <w:pPr>
              <w:pStyle w:val="Pa49"/>
              <w:jc w:val="both"/>
              <w:rPr>
                <w:rFonts w:ascii="Times New Roman" w:hAnsi="Times New Roman"/>
              </w:rPr>
            </w:pPr>
            <w:r w:rsidRPr="006D0C9D">
              <w:rPr>
                <w:rFonts w:ascii="Times New Roman" w:hAnsi="Times New Roman"/>
              </w:rPr>
              <w:t>5</w:t>
            </w:r>
            <w:r w:rsidR="00C02B4E" w:rsidRPr="006D0C9D">
              <w:rPr>
                <w:rFonts w:ascii="Times New Roman" w:hAnsi="Times New Roman"/>
              </w:rPr>
              <w:t xml:space="preserve">. File is uploaded successfully. </w:t>
            </w:r>
          </w:p>
          <w:p w14:paraId="51D60869" w14:textId="153D0F84" w:rsidR="00C02B4E" w:rsidRPr="006D0C9D" w:rsidRDefault="00A2550F" w:rsidP="00E9357E">
            <w:pPr>
              <w:pStyle w:val="Pa49"/>
              <w:jc w:val="both"/>
              <w:rPr>
                <w:rFonts w:ascii="Times New Roman" w:hAnsi="Times New Roman"/>
                <w:szCs w:val="20"/>
              </w:rPr>
            </w:pPr>
            <w:r w:rsidRPr="006D0C9D">
              <w:rPr>
                <w:rFonts w:ascii="Times New Roman" w:hAnsi="Times New Roman"/>
              </w:rPr>
              <w:t>6</w:t>
            </w:r>
            <w:r w:rsidR="00C02B4E" w:rsidRPr="006D0C9D">
              <w:rPr>
                <w:rFonts w:ascii="Times New Roman" w:hAnsi="Times New Roman"/>
              </w:rPr>
              <w:t>. System prompts the confirmation message.</w:t>
            </w:r>
          </w:p>
        </w:tc>
      </w:tr>
      <w:tr w:rsidR="00C02B4E" w:rsidRPr="006D0C9D" w14:paraId="74825167" w14:textId="77777777" w:rsidTr="00E9357E">
        <w:tc>
          <w:tcPr>
            <w:tcW w:w="1890" w:type="dxa"/>
          </w:tcPr>
          <w:p w14:paraId="6E342EE6" w14:textId="77777777" w:rsidR="00C02B4E" w:rsidRPr="006D0C9D" w:rsidRDefault="00C02B4E" w:rsidP="00E9357E">
            <w:pPr>
              <w:jc w:val="both"/>
              <w:rPr>
                <w:b/>
              </w:rPr>
            </w:pPr>
            <w:r w:rsidRPr="006D0C9D">
              <w:rPr>
                <w:b/>
              </w:rPr>
              <w:t>Alternative Flows:</w:t>
            </w:r>
          </w:p>
          <w:p w14:paraId="62F827D6" w14:textId="77777777" w:rsidR="00C02B4E" w:rsidRPr="006D0C9D" w:rsidRDefault="00C02B4E" w:rsidP="00E9357E">
            <w:pPr>
              <w:jc w:val="both"/>
              <w:rPr>
                <w:b/>
                <w:color w:val="BFBFBF"/>
              </w:rPr>
            </w:pPr>
          </w:p>
        </w:tc>
        <w:tc>
          <w:tcPr>
            <w:tcW w:w="8190" w:type="dxa"/>
          </w:tcPr>
          <w:p w14:paraId="5FC1E778" w14:textId="0C880F40" w:rsidR="00036565" w:rsidRPr="006D0C9D" w:rsidRDefault="00036565" w:rsidP="00E9357E">
            <w:pPr>
              <w:pStyle w:val="Pa49"/>
              <w:jc w:val="both"/>
              <w:rPr>
                <w:rFonts w:ascii="Times New Roman" w:hAnsi="Times New Roman"/>
              </w:rPr>
            </w:pPr>
            <w:r w:rsidRPr="006D0C9D">
              <w:rPr>
                <w:rFonts w:ascii="Times New Roman" w:hAnsi="Times New Roman"/>
              </w:rPr>
              <w:t xml:space="preserve">a) In step 1 of normal flow </w:t>
            </w:r>
            <w:r w:rsidR="006D51BD" w:rsidRPr="006D0C9D">
              <w:rPr>
                <w:rFonts w:ascii="Times New Roman" w:hAnsi="Times New Roman"/>
              </w:rPr>
              <w:t>if patient is not logged in:</w:t>
            </w:r>
          </w:p>
          <w:p w14:paraId="651D275D" w14:textId="77BE6F54" w:rsidR="00C02B4E" w:rsidRPr="006D0C9D" w:rsidRDefault="00C02B4E" w:rsidP="00E9357E">
            <w:pPr>
              <w:pStyle w:val="Pa49"/>
              <w:jc w:val="both"/>
              <w:rPr>
                <w:rFonts w:ascii="Times New Roman" w:hAnsi="Times New Roman"/>
              </w:rPr>
            </w:pPr>
            <w:r w:rsidRPr="006D0C9D">
              <w:rPr>
                <w:rFonts w:ascii="Times New Roman" w:hAnsi="Times New Roman"/>
              </w:rPr>
              <w:t xml:space="preserve">1. Patient logs into the system. </w:t>
            </w:r>
          </w:p>
          <w:p w14:paraId="2A7C06D5" w14:textId="77777777" w:rsidR="00C02B4E" w:rsidRPr="006D0C9D" w:rsidRDefault="00C02B4E" w:rsidP="00E9357E">
            <w:pPr>
              <w:pStyle w:val="Pa49"/>
              <w:jc w:val="both"/>
              <w:rPr>
                <w:rFonts w:ascii="Times New Roman" w:hAnsi="Times New Roman"/>
              </w:rPr>
            </w:pPr>
            <w:r w:rsidRPr="006D0C9D">
              <w:rPr>
                <w:rFonts w:ascii="Times New Roman" w:hAnsi="Times New Roman"/>
              </w:rPr>
              <w:t xml:space="preserve">2. Patient clicks on “Upload image” option. </w:t>
            </w:r>
          </w:p>
          <w:p w14:paraId="731EF05E" w14:textId="77777777" w:rsidR="00C02B4E" w:rsidRPr="006D0C9D" w:rsidRDefault="00C02B4E" w:rsidP="00E9357E">
            <w:pPr>
              <w:pStyle w:val="Pa49"/>
              <w:jc w:val="both"/>
              <w:rPr>
                <w:rFonts w:ascii="Times New Roman" w:hAnsi="Times New Roman"/>
              </w:rPr>
            </w:pPr>
            <w:r w:rsidRPr="006D0C9D">
              <w:rPr>
                <w:rFonts w:ascii="Times New Roman" w:hAnsi="Times New Roman"/>
              </w:rPr>
              <w:t xml:space="preserve">3. System will enable patient to choose file to upload. </w:t>
            </w:r>
          </w:p>
          <w:p w14:paraId="04F841EF" w14:textId="77777777" w:rsidR="00C02B4E" w:rsidRPr="006D0C9D" w:rsidRDefault="00C02B4E" w:rsidP="00E9357E">
            <w:pPr>
              <w:pStyle w:val="Pa49"/>
              <w:jc w:val="both"/>
              <w:rPr>
                <w:rFonts w:ascii="Times New Roman" w:hAnsi="Times New Roman"/>
              </w:rPr>
            </w:pPr>
            <w:r w:rsidRPr="006D0C9D">
              <w:rPr>
                <w:rFonts w:ascii="Times New Roman" w:hAnsi="Times New Roman"/>
              </w:rPr>
              <w:t xml:space="preserve">4. Doctor clicks and chooses wrong file. </w:t>
            </w:r>
          </w:p>
          <w:p w14:paraId="430623FF" w14:textId="77777777" w:rsidR="00C02B4E" w:rsidRPr="006D0C9D" w:rsidRDefault="00C02B4E" w:rsidP="00E9357E">
            <w:pPr>
              <w:pStyle w:val="Pa49"/>
              <w:jc w:val="both"/>
              <w:rPr>
                <w:rFonts w:ascii="Times New Roman" w:hAnsi="Times New Roman"/>
              </w:rPr>
            </w:pPr>
            <w:r w:rsidRPr="006D0C9D">
              <w:rPr>
                <w:rFonts w:ascii="Times New Roman" w:hAnsi="Times New Roman"/>
              </w:rPr>
              <w:t xml:space="preserve">5. File is uploaded successfully. </w:t>
            </w:r>
          </w:p>
          <w:p w14:paraId="5D9FD3FD" w14:textId="77777777" w:rsidR="00C02B4E" w:rsidRPr="006D0C9D" w:rsidRDefault="00C02B4E" w:rsidP="00E9357E">
            <w:pPr>
              <w:pStyle w:val="Pa49"/>
              <w:jc w:val="both"/>
              <w:rPr>
                <w:rFonts w:ascii="Times New Roman" w:hAnsi="Times New Roman"/>
              </w:rPr>
            </w:pPr>
            <w:r w:rsidRPr="006D0C9D">
              <w:rPr>
                <w:rFonts w:ascii="Times New Roman" w:hAnsi="Times New Roman"/>
              </w:rPr>
              <w:t xml:space="preserve">6. Patient removes the image file. </w:t>
            </w:r>
          </w:p>
          <w:p w14:paraId="57946F65" w14:textId="77777777" w:rsidR="00C02B4E" w:rsidRPr="006D0C9D" w:rsidRDefault="00C02B4E" w:rsidP="00E9357E">
            <w:pPr>
              <w:pStyle w:val="Pa49"/>
              <w:jc w:val="both"/>
              <w:rPr>
                <w:rFonts w:ascii="Times New Roman" w:hAnsi="Times New Roman"/>
                <w:szCs w:val="20"/>
              </w:rPr>
            </w:pPr>
            <w:r w:rsidRPr="006D0C9D">
              <w:rPr>
                <w:rFonts w:ascii="Times New Roman" w:hAnsi="Times New Roman"/>
              </w:rPr>
              <w:t>7. System continuous from the second step of normal flow.</w:t>
            </w:r>
          </w:p>
        </w:tc>
      </w:tr>
      <w:tr w:rsidR="00C02B4E" w:rsidRPr="006D0C9D" w14:paraId="35B266D8" w14:textId="77777777" w:rsidTr="00E9357E">
        <w:tc>
          <w:tcPr>
            <w:tcW w:w="1890" w:type="dxa"/>
          </w:tcPr>
          <w:p w14:paraId="4679C2D8" w14:textId="77777777" w:rsidR="00C02B4E" w:rsidRPr="006D0C9D" w:rsidRDefault="00C02B4E" w:rsidP="00E9357E">
            <w:pPr>
              <w:jc w:val="both"/>
              <w:rPr>
                <w:b/>
              </w:rPr>
            </w:pPr>
            <w:r w:rsidRPr="006D0C9D">
              <w:rPr>
                <w:b/>
              </w:rPr>
              <w:t>Exceptions:</w:t>
            </w:r>
          </w:p>
        </w:tc>
        <w:tc>
          <w:tcPr>
            <w:tcW w:w="8190" w:type="dxa"/>
          </w:tcPr>
          <w:p w14:paraId="4834BDFF" w14:textId="77777777" w:rsidR="00C02B4E" w:rsidRPr="006D0C9D" w:rsidRDefault="00C02B4E" w:rsidP="00E9357E">
            <w:r w:rsidRPr="006D0C9D">
              <w:t>E0 In the second step of normal flow if patient chooses incompatible image file type, then :</w:t>
            </w:r>
          </w:p>
          <w:p w14:paraId="2A69BE33" w14:textId="77777777" w:rsidR="00C02B4E" w:rsidRPr="006D0C9D" w:rsidRDefault="00C02B4E" w:rsidP="002D4A61">
            <w:pPr>
              <w:pStyle w:val="ListParagraph"/>
              <w:numPr>
                <w:ilvl w:val="0"/>
                <w:numId w:val="19"/>
              </w:numPr>
              <w:contextualSpacing/>
            </w:pPr>
            <w:r w:rsidRPr="006D0C9D">
              <w:lastRenderedPageBreak/>
              <w:t>System displays the error message</w:t>
            </w:r>
          </w:p>
        </w:tc>
      </w:tr>
      <w:tr w:rsidR="00C02B4E" w:rsidRPr="006D0C9D" w14:paraId="4819D18C" w14:textId="77777777" w:rsidTr="00E9357E">
        <w:tc>
          <w:tcPr>
            <w:tcW w:w="1890" w:type="dxa"/>
          </w:tcPr>
          <w:p w14:paraId="18204EC7" w14:textId="77777777" w:rsidR="00C02B4E" w:rsidRPr="006D0C9D" w:rsidRDefault="00C02B4E" w:rsidP="00E9357E">
            <w:pPr>
              <w:jc w:val="both"/>
              <w:rPr>
                <w:b/>
              </w:rPr>
            </w:pPr>
            <w:r w:rsidRPr="006D0C9D">
              <w:rPr>
                <w:b/>
              </w:rPr>
              <w:lastRenderedPageBreak/>
              <w:t>Business Rules</w:t>
            </w:r>
          </w:p>
        </w:tc>
        <w:tc>
          <w:tcPr>
            <w:tcW w:w="8190" w:type="dxa"/>
          </w:tcPr>
          <w:p w14:paraId="2A7AE7C2" w14:textId="77777777" w:rsidR="00C02B4E" w:rsidRPr="006D0C9D" w:rsidRDefault="00C02B4E" w:rsidP="00E9357E">
            <w:pPr>
              <w:jc w:val="both"/>
            </w:pPr>
            <w:r w:rsidRPr="006D0C9D">
              <w:t xml:space="preserve">BR-1: System shall be able to upload </w:t>
            </w:r>
            <w:proofErr w:type="spellStart"/>
            <w:r w:rsidRPr="006D0C9D">
              <w:t>jpg,jpeg</w:t>
            </w:r>
            <w:proofErr w:type="spellEnd"/>
            <w:r w:rsidRPr="006D0C9D">
              <w:t xml:space="preserve"> and </w:t>
            </w:r>
            <w:proofErr w:type="spellStart"/>
            <w:r w:rsidRPr="006D0C9D">
              <w:t>png</w:t>
            </w:r>
            <w:proofErr w:type="spellEnd"/>
            <w:r w:rsidRPr="006D0C9D">
              <w:t xml:space="preserve"> image formats.</w:t>
            </w:r>
          </w:p>
        </w:tc>
      </w:tr>
      <w:tr w:rsidR="00C02B4E" w:rsidRPr="006D0C9D" w14:paraId="34B49892" w14:textId="77777777" w:rsidTr="00E9357E">
        <w:tc>
          <w:tcPr>
            <w:tcW w:w="1890" w:type="dxa"/>
          </w:tcPr>
          <w:p w14:paraId="2188BA0F" w14:textId="77777777" w:rsidR="00C02B4E" w:rsidRPr="006D0C9D" w:rsidRDefault="00C02B4E" w:rsidP="00E9357E">
            <w:pPr>
              <w:jc w:val="both"/>
              <w:rPr>
                <w:b/>
              </w:rPr>
            </w:pPr>
            <w:r w:rsidRPr="006D0C9D">
              <w:rPr>
                <w:b/>
              </w:rPr>
              <w:t>Assumptions:</w:t>
            </w:r>
          </w:p>
        </w:tc>
        <w:tc>
          <w:tcPr>
            <w:tcW w:w="8190" w:type="dxa"/>
          </w:tcPr>
          <w:p w14:paraId="15568EE5" w14:textId="77777777" w:rsidR="00C02B4E" w:rsidRPr="006D0C9D" w:rsidRDefault="00C02B4E" w:rsidP="00E9357E">
            <w:pPr>
              <w:jc w:val="both"/>
            </w:pPr>
            <w:r w:rsidRPr="006D0C9D">
              <w:t>N/A</w:t>
            </w:r>
          </w:p>
        </w:tc>
      </w:tr>
    </w:tbl>
    <w:p w14:paraId="1B8650A9" w14:textId="5156B9AB" w:rsidR="00C02B4E" w:rsidRPr="006D0C9D" w:rsidRDefault="00F92489" w:rsidP="00F9116C">
      <w:pPr>
        <w:jc w:val="center"/>
        <w:rPr>
          <w:b/>
          <w:sz w:val="22"/>
          <w:szCs w:val="22"/>
        </w:rPr>
      </w:pPr>
      <w:r w:rsidRPr="006D0C9D">
        <w:rPr>
          <w:b/>
          <w:sz w:val="22"/>
          <w:szCs w:val="22"/>
        </w:rPr>
        <w:t>Table 2</w:t>
      </w:r>
      <w:r w:rsidR="00E77D4F" w:rsidRPr="006D0C9D">
        <w:rPr>
          <w:b/>
          <w:sz w:val="22"/>
          <w:szCs w:val="22"/>
        </w:rPr>
        <w:t>5</w:t>
      </w:r>
      <w:r w:rsidRPr="006D0C9D">
        <w:rPr>
          <w:b/>
          <w:sz w:val="22"/>
          <w:szCs w:val="22"/>
        </w:rPr>
        <w:t xml:space="preserve">: Upload X-ray image </w:t>
      </w:r>
      <w:proofErr w:type="spellStart"/>
      <w:r w:rsidRPr="006D0C9D">
        <w:rPr>
          <w:b/>
          <w:sz w:val="22"/>
          <w:szCs w:val="22"/>
        </w:rPr>
        <w:t>Usecase</w:t>
      </w:r>
      <w:proofErr w:type="spellEnd"/>
    </w:p>
    <w:p w14:paraId="118CC484" w14:textId="5E20B105" w:rsidR="00C02B4E" w:rsidRPr="006D0C9D" w:rsidRDefault="00103657" w:rsidP="00F92489">
      <w:pPr>
        <w:pStyle w:val="Heading4"/>
        <w:numPr>
          <w:ilvl w:val="0"/>
          <w:numId w:val="0"/>
        </w:numPr>
        <w:ind w:left="1044" w:hanging="864"/>
        <w:rPr>
          <w:sz w:val="26"/>
          <w:szCs w:val="26"/>
        </w:rPr>
      </w:pPr>
      <w:r w:rsidRPr="006D0C9D">
        <w:rPr>
          <w:i w:val="0"/>
          <w:sz w:val="26"/>
          <w:szCs w:val="26"/>
        </w:rPr>
        <w:t>PUC-10</w:t>
      </w:r>
      <w:r w:rsidR="00F92489" w:rsidRPr="006D0C9D">
        <w:rPr>
          <w:i w:val="0"/>
          <w:sz w:val="26"/>
          <w:szCs w:val="26"/>
        </w:rPr>
        <w:t>:</w:t>
      </w:r>
      <w:r w:rsidR="00F92489" w:rsidRPr="006D0C9D">
        <w:rPr>
          <w:sz w:val="26"/>
          <w:szCs w:val="26"/>
        </w:rPr>
        <w:t xml:space="preserve"> </w:t>
      </w:r>
      <w:r w:rsidR="00C02B4E" w:rsidRPr="006D0C9D">
        <w:rPr>
          <w:i w:val="0"/>
          <w:sz w:val="26"/>
          <w:szCs w:val="26"/>
        </w:rPr>
        <w:t>View Detection Result</w:t>
      </w:r>
    </w:p>
    <w:p w14:paraId="3E9DCCFE" w14:textId="7EEB7026" w:rsidR="00A2550F" w:rsidRPr="006D0C9D" w:rsidRDefault="00F92489" w:rsidP="00A2550F">
      <w:pPr>
        <w:rPr>
          <w:lang w:eastAsia="ar-SA"/>
        </w:rPr>
      </w:pPr>
      <w:r w:rsidRPr="006D0C9D">
        <w:rPr>
          <w:lang w:eastAsia="ar-SA"/>
        </w:rPr>
        <w:t xml:space="preserve">  </w:t>
      </w:r>
      <w:r w:rsidR="00A2550F" w:rsidRPr="006D0C9D">
        <w:rPr>
          <w:lang w:eastAsia="ar-SA"/>
        </w:rPr>
        <w:t xml:space="preserve">In this </w:t>
      </w:r>
      <w:proofErr w:type="spellStart"/>
      <w:r w:rsidR="00A2550F" w:rsidRPr="006D0C9D">
        <w:rPr>
          <w:lang w:eastAsia="ar-SA"/>
        </w:rPr>
        <w:t>usecase</w:t>
      </w:r>
      <w:proofErr w:type="spellEnd"/>
      <w:r w:rsidR="00A2550F" w:rsidRPr="006D0C9D">
        <w:rPr>
          <w:lang w:eastAsia="ar-SA"/>
        </w:rPr>
        <w:t xml:space="preserve"> </w:t>
      </w:r>
      <w:r w:rsidR="00A2550F" w:rsidRPr="006D0C9D">
        <w:t>patient uploads the x-ray of patient and view the results generated by system.</w:t>
      </w:r>
    </w:p>
    <w:tbl>
      <w:tblPr>
        <w:tblStyle w:val="TableGrid"/>
        <w:tblW w:w="10436" w:type="dxa"/>
        <w:tblInd w:w="108" w:type="dxa"/>
        <w:tblLayout w:type="fixed"/>
        <w:tblLook w:val="0000" w:firstRow="0" w:lastRow="0" w:firstColumn="0" w:lastColumn="0" w:noHBand="0" w:noVBand="0"/>
      </w:tblPr>
      <w:tblGrid>
        <w:gridCol w:w="2246"/>
        <w:gridCol w:w="8190"/>
      </w:tblGrid>
      <w:tr w:rsidR="00A2550F" w:rsidRPr="006D0C9D" w14:paraId="7DD33868" w14:textId="77777777" w:rsidTr="00103657">
        <w:trPr>
          <w:trHeight w:val="260"/>
        </w:trPr>
        <w:tc>
          <w:tcPr>
            <w:tcW w:w="2246" w:type="dxa"/>
          </w:tcPr>
          <w:p w14:paraId="46CE1207" w14:textId="77777777" w:rsidR="00A2550F" w:rsidRPr="006D0C9D" w:rsidRDefault="00A2550F" w:rsidP="00103657">
            <w:pPr>
              <w:jc w:val="both"/>
              <w:rPr>
                <w:b/>
              </w:rPr>
            </w:pPr>
            <w:r w:rsidRPr="006D0C9D">
              <w:rPr>
                <w:b/>
              </w:rPr>
              <w:t>Actors:</w:t>
            </w:r>
          </w:p>
        </w:tc>
        <w:tc>
          <w:tcPr>
            <w:tcW w:w="8190" w:type="dxa"/>
          </w:tcPr>
          <w:p w14:paraId="6A9663A4" w14:textId="5B0DEFE8" w:rsidR="00A2550F" w:rsidRPr="006D0C9D" w:rsidRDefault="00A2550F" w:rsidP="00103657">
            <w:pPr>
              <w:jc w:val="both"/>
            </w:pPr>
            <w:r w:rsidRPr="006D0C9D">
              <w:t>Primary Actors: Patient</w:t>
            </w:r>
          </w:p>
          <w:tbl>
            <w:tblPr>
              <w:tblW w:w="8100" w:type="dxa"/>
              <w:tblLayout w:type="fixed"/>
              <w:tblLook w:val="0000" w:firstRow="0" w:lastRow="0" w:firstColumn="0" w:lastColumn="0" w:noHBand="0" w:noVBand="0"/>
            </w:tblPr>
            <w:tblGrid>
              <w:gridCol w:w="1785"/>
              <w:gridCol w:w="1363"/>
              <w:gridCol w:w="2057"/>
              <w:gridCol w:w="2895"/>
            </w:tblGrid>
            <w:tr w:rsidR="00A2550F" w:rsidRPr="006D0C9D" w14:paraId="35DD89B6" w14:textId="77777777" w:rsidTr="00103657">
              <w:trPr>
                <w:trHeight w:val="99"/>
              </w:trPr>
              <w:tc>
                <w:tcPr>
                  <w:tcW w:w="1785" w:type="dxa"/>
                </w:tcPr>
                <w:p w14:paraId="26798743" w14:textId="77777777" w:rsidR="00A2550F" w:rsidRPr="006D0C9D" w:rsidRDefault="00A2550F" w:rsidP="00103657">
                  <w:pPr>
                    <w:jc w:val="both"/>
                  </w:pPr>
                </w:p>
              </w:tc>
              <w:tc>
                <w:tcPr>
                  <w:tcW w:w="1363" w:type="dxa"/>
                </w:tcPr>
                <w:p w14:paraId="1F46D269" w14:textId="77777777" w:rsidR="00A2550F" w:rsidRPr="006D0C9D" w:rsidRDefault="00A2550F" w:rsidP="00103657">
                  <w:pPr>
                    <w:jc w:val="both"/>
                  </w:pPr>
                </w:p>
              </w:tc>
              <w:tc>
                <w:tcPr>
                  <w:tcW w:w="2057" w:type="dxa"/>
                </w:tcPr>
                <w:p w14:paraId="7B02BB0A" w14:textId="77777777" w:rsidR="00A2550F" w:rsidRPr="006D0C9D" w:rsidRDefault="00A2550F" w:rsidP="00103657">
                  <w:pPr>
                    <w:jc w:val="both"/>
                  </w:pPr>
                </w:p>
              </w:tc>
              <w:tc>
                <w:tcPr>
                  <w:tcW w:w="2895" w:type="dxa"/>
                </w:tcPr>
                <w:p w14:paraId="32CE77FA" w14:textId="77777777" w:rsidR="00A2550F" w:rsidRPr="006D0C9D" w:rsidRDefault="00A2550F" w:rsidP="00103657">
                  <w:pPr>
                    <w:jc w:val="both"/>
                  </w:pPr>
                </w:p>
              </w:tc>
            </w:tr>
          </w:tbl>
          <w:p w14:paraId="0EF8E76F" w14:textId="77777777" w:rsidR="00A2550F" w:rsidRPr="006D0C9D" w:rsidRDefault="00A2550F" w:rsidP="00103657">
            <w:pPr>
              <w:jc w:val="both"/>
            </w:pPr>
          </w:p>
        </w:tc>
      </w:tr>
      <w:tr w:rsidR="00A2550F" w:rsidRPr="006D0C9D" w14:paraId="698750A2" w14:textId="77777777" w:rsidTr="00103657">
        <w:tc>
          <w:tcPr>
            <w:tcW w:w="2246" w:type="dxa"/>
          </w:tcPr>
          <w:p w14:paraId="2B27D8A1" w14:textId="77777777" w:rsidR="00A2550F" w:rsidRPr="006D0C9D" w:rsidRDefault="00A2550F" w:rsidP="00103657">
            <w:pPr>
              <w:jc w:val="both"/>
              <w:rPr>
                <w:b/>
              </w:rPr>
            </w:pPr>
            <w:r w:rsidRPr="006D0C9D">
              <w:rPr>
                <w:b/>
              </w:rPr>
              <w:t>Trigger:</w:t>
            </w:r>
          </w:p>
        </w:tc>
        <w:tc>
          <w:tcPr>
            <w:tcW w:w="8190" w:type="dxa"/>
          </w:tcPr>
          <w:p w14:paraId="32AE733A" w14:textId="43836BD0" w:rsidR="00A2550F" w:rsidRPr="006D0C9D" w:rsidRDefault="00A2550F" w:rsidP="00103657">
            <w:pPr>
              <w:jc w:val="both"/>
            </w:pPr>
            <w:r w:rsidRPr="006D0C9D">
              <w:t>Patient wants to view the detection result of disease detected by patient.</w:t>
            </w:r>
          </w:p>
        </w:tc>
      </w:tr>
      <w:tr w:rsidR="00A2550F" w:rsidRPr="006D0C9D" w14:paraId="6889FF43" w14:textId="77777777" w:rsidTr="00103657">
        <w:trPr>
          <w:trHeight w:val="350"/>
        </w:trPr>
        <w:tc>
          <w:tcPr>
            <w:tcW w:w="2246" w:type="dxa"/>
          </w:tcPr>
          <w:p w14:paraId="072D4B85" w14:textId="77777777" w:rsidR="00A2550F" w:rsidRPr="006D0C9D" w:rsidRDefault="00A2550F" w:rsidP="00103657">
            <w:pPr>
              <w:jc w:val="both"/>
              <w:rPr>
                <w:b/>
              </w:rPr>
            </w:pPr>
            <w:r w:rsidRPr="006D0C9D">
              <w:rPr>
                <w:b/>
              </w:rPr>
              <w:t>Preconditions:</w:t>
            </w:r>
          </w:p>
        </w:tc>
        <w:tc>
          <w:tcPr>
            <w:tcW w:w="8190" w:type="dxa"/>
          </w:tcPr>
          <w:p w14:paraId="6FB6D9AC" w14:textId="2305F1CD" w:rsidR="00A2550F" w:rsidRPr="006D0C9D" w:rsidRDefault="00A2550F" w:rsidP="00103657">
            <w:pPr>
              <w:jc w:val="both"/>
            </w:pPr>
            <w:r w:rsidRPr="006D0C9D">
              <w:t>PRE-1: Patient has active internet connection.</w:t>
            </w:r>
          </w:p>
          <w:p w14:paraId="54C989B4" w14:textId="68DAF755" w:rsidR="00A2550F" w:rsidRPr="006D0C9D" w:rsidRDefault="00A2550F" w:rsidP="00103657">
            <w:pPr>
              <w:jc w:val="both"/>
            </w:pPr>
            <w:r w:rsidRPr="006D0C9D">
              <w:t xml:space="preserve">PRE-2: Patient is logged into the system. </w:t>
            </w:r>
          </w:p>
          <w:p w14:paraId="52B49FB9" w14:textId="77777777" w:rsidR="00A2550F" w:rsidRPr="006D0C9D" w:rsidRDefault="00A2550F" w:rsidP="00103657">
            <w:pPr>
              <w:jc w:val="both"/>
            </w:pPr>
            <w:r w:rsidRPr="006D0C9D">
              <w:t>PRE-3: X-ray image is successfully uploaded to the system.</w:t>
            </w:r>
          </w:p>
          <w:p w14:paraId="7660542B" w14:textId="77777777" w:rsidR="00A2550F" w:rsidRPr="006D0C9D" w:rsidRDefault="00A2550F" w:rsidP="00103657">
            <w:pPr>
              <w:jc w:val="both"/>
            </w:pPr>
            <w:r w:rsidRPr="006D0C9D">
              <w:t>PRE-4: The detection process must have been completed.</w:t>
            </w:r>
          </w:p>
        </w:tc>
      </w:tr>
      <w:tr w:rsidR="00A2550F" w:rsidRPr="006D0C9D" w14:paraId="37AAC429" w14:textId="77777777" w:rsidTr="00103657">
        <w:tc>
          <w:tcPr>
            <w:tcW w:w="2246" w:type="dxa"/>
          </w:tcPr>
          <w:p w14:paraId="1112A11B" w14:textId="77777777" w:rsidR="00A2550F" w:rsidRPr="006D0C9D" w:rsidRDefault="00A2550F" w:rsidP="00103657">
            <w:pPr>
              <w:jc w:val="both"/>
              <w:rPr>
                <w:b/>
              </w:rPr>
            </w:pPr>
            <w:r w:rsidRPr="006D0C9D">
              <w:rPr>
                <w:b/>
              </w:rPr>
              <w:t>Postconditions:</w:t>
            </w:r>
          </w:p>
        </w:tc>
        <w:tc>
          <w:tcPr>
            <w:tcW w:w="8190" w:type="dxa"/>
          </w:tcPr>
          <w:p w14:paraId="12BB54A4" w14:textId="4D509720" w:rsidR="00A2550F" w:rsidRPr="006D0C9D" w:rsidRDefault="00A2550F" w:rsidP="00103657">
            <w:pPr>
              <w:pStyle w:val="Pa49"/>
              <w:jc w:val="both"/>
              <w:rPr>
                <w:rFonts w:ascii="Times New Roman" w:hAnsi="Times New Roman"/>
              </w:rPr>
            </w:pPr>
            <w:r w:rsidRPr="006D0C9D">
              <w:rPr>
                <w:rFonts w:ascii="Times New Roman" w:hAnsi="Times New Roman"/>
              </w:rPr>
              <w:t xml:space="preserve">POST-1: </w:t>
            </w:r>
            <w:proofErr w:type="spellStart"/>
            <w:r w:rsidRPr="006D0C9D">
              <w:rPr>
                <w:rFonts w:ascii="Times New Roman" w:hAnsi="Times New Roman"/>
              </w:rPr>
              <w:t>Pateint</w:t>
            </w:r>
            <w:proofErr w:type="spellEnd"/>
            <w:r w:rsidRPr="006D0C9D">
              <w:rPr>
                <w:rFonts w:ascii="Times New Roman" w:hAnsi="Times New Roman"/>
              </w:rPr>
              <w:t xml:space="preserve"> can view the results of the detection process.</w:t>
            </w:r>
          </w:p>
        </w:tc>
      </w:tr>
      <w:tr w:rsidR="00A2550F" w:rsidRPr="006D0C9D" w14:paraId="6AFA02A0" w14:textId="77777777" w:rsidTr="00103657">
        <w:trPr>
          <w:trHeight w:val="1439"/>
        </w:trPr>
        <w:tc>
          <w:tcPr>
            <w:tcW w:w="2246" w:type="dxa"/>
          </w:tcPr>
          <w:p w14:paraId="2D3435A8" w14:textId="77777777" w:rsidR="00A2550F" w:rsidRPr="006D0C9D" w:rsidRDefault="00A2550F" w:rsidP="00103657">
            <w:pPr>
              <w:jc w:val="both"/>
              <w:rPr>
                <w:b/>
              </w:rPr>
            </w:pPr>
            <w:r w:rsidRPr="006D0C9D">
              <w:rPr>
                <w:b/>
              </w:rPr>
              <w:t>Normal Flow:</w:t>
            </w:r>
          </w:p>
        </w:tc>
        <w:tc>
          <w:tcPr>
            <w:tcW w:w="8190" w:type="dxa"/>
          </w:tcPr>
          <w:p w14:paraId="46FB42ED" w14:textId="77777777" w:rsidR="00A2550F" w:rsidRPr="006D0C9D" w:rsidRDefault="00A2550F" w:rsidP="00103657">
            <w:pPr>
              <w:pStyle w:val="Pa49"/>
              <w:jc w:val="both"/>
              <w:rPr>
                <w:rFonts w:ascii="Times New Roman" w:hAnsi="Times New Roman"/>
                <w:szCs w:val="20"/>
              </w:rPr>
            </w:pPr>
            <w:r w:rsidRPr="006D0C9D">
              <w:rPr>
                <w:rFonts w:ascii="Times New Roman" w:hAnsi="Times New Roman"/>
                <w:szCs w:val="20"/>
              </w:rPr>
              <w:t>1.0 View Detection Result</w:t>
            </w:r>
          </w:p>
          <w:p w14:paraId="30435038" w14:textId="77777777" w:rsidR="00A2550F" w:rsidRPr="006D0C9D" w:rsidRDefault="00A2550F" w:rsidP="00103657">
            <w:pPr>
              <w:pStyle w:val="Pa49"/>
              <w:jc w:val="both"/>
              <w:rPr>
                <w:rFonts w:ascii="Times New Roman" w:hAnsi="Times New Roman"/>
                <w:szCs w:val="20"/>
              </w:rPr>
            </w:pPr>
            <w:r w:rsidRPr="006D0C9D">
              <w:rPr>
                <w:rFonts w:ascii="Times New Roman" w:hAnsi="Times New Roman"/>
              </w:rPr>
              <w:t>1.  The doctor navigates to the “View Detection Result” page.</w:t>
            </w:r>
          </w:p>
          <w:p w14:paraId="2169512F" w14:textId="6060B809" w:rsidR="00A2550F" w:rsidRPr="006D0C9D" w:rsidRDefault="00A2550F" w:rsidP="00103657">
            <w:pPr>
              <w:pStyle w:val="Pa49"/>
              <w:jc w:val="both"/>
              <w:rPr>
                <w:rFonts w:ascii="Times New Roman" w:hAnsi="Times New Roman"/>
              </w:rPr>
            </w:pPr>
            <w:r w:rsidRPr="006D0C9D">
              <w:rPr>
                <w:rFonts w:ascii="Times New Roman" w:hAnsi="Times New Roman"/>
              </w:rPr>
              <w:t xml:space="preserve">2.  Patient selects the view detection result .  </w:t>
            </w:r>
          </w:p>
          <w:p w14:paraId="605C2D92" w14:textId="63F0AA04" w:rsidR="00A2550F" w:rsidRPr="006D0C9D" w:rsidRDefault="00A2550F" w:rsidP="00103657">
            <w:pPr>
              <w:pStyle w:val="Pa49"/>
              <w:jc w:val="both"/>
              <w:rPr>
                <w:rFonts w:ascii="Times New Roman" w:hAnsi="Times New Roman"/>
              </w:rPr>
            </w:pPr>
            <w:r w:rsidRPr="006D0C9D">
              <w:rPr>
                <w:rFonts w:ascii="Times New Roman" w:hAnsi="Times New Roman"/>
              </w:rPr>
              <w:t>3.  The system retrieves the results from database and displays them to patient.</w:t>
            </w:r>
          </w:p>
          <w:p w14:paraId="4B4D2E67" w14:textId="265EE7CB" w:rsidR="00A2550F" w:rsidRPr="006D0C9D" w:rsidRDefault="00A2550F" w:rsidP="00103657">
            <w:pPr>
              <w:pStyle w:val="Pa49"/>
              <w:jc w:val="both"/>
              <w:rPr>
                <w:rFonts w:ascii="Times New Roman" w:hAnsi="Times New Roman"/>
              </w:rPr>
            </w:pPr>
            <w:r w:rsidRPr="006D0C9D">
              <w:rPr>
                <w:rFonts w:ascii="Times New Roman" w:hAnsi="Times New Roman"/>
              </w:rPr>
              <w:t xml:space="preserve">4.  Patient can view the results and </w:t>
            </w:r>
            <w:r w:rsidR="00BB54BB">
              <w:rPr>
                <w:rFonts w:ascii="Times New Roman" w:hAnsi="Times New Roman"/>
              </w:rPr>
              <w:t>download</w:t>
            </w:r>
            <w:r w:rsidRPr="006D0C9D">
              <w:rPr>
                <w:rFonts w:ascii="Times New Roman" w:hAnsi="Times New Roman"/>
              </w:rPr>
              <w:t xml:space="preserve"> them as needed.</w:t>
            </w:r>
          </w:p>
        </w:tc>
      </w:tr>
      <w:tr w:rsidR="00A2550F" w:rsidRPr="006D0C9D" w14:paraId="7C0E3042" w14:textId="77777777" w:rsidTr="00103657">
        <w:trPr>
          <w:trHeight w:val="305"/>
        </w:trPr>
        <w:tc>
          <w:tcPr>
            <w:tcW w:w="2246" w:type="dxa"/>
          </w:tcPr>
          <w:p w14:paraId="1443B2D5" w14:textId="77777777" w:rsidR="00A2550F" w:rsidRPr="006D0C9D" w:rsidRDefault="00A2550F" w:rsidP="00103657">
            <w:pPr>
              <w:jc w:val="both"/>
              <w:rPr>
                <w:b/>
              </w:rPr>
            </w:pPr>
            <w:r w:rsidRPr="006D0C9D">
              <w:rPr>
                <w:b/>
              </w:rPr>
              <w:t>Alternative Flows:</w:t>
            </w:r>
          </w:p>
          <w:p w14:paraId="04304EDA" w14:textId="77777777" w:rsidR="00A2550F" w:rsidRPr="006D0C9D" w:rsidRDefault="00A2550F" w:rsidP="00103657">
            <w:pPr>
              <w:jc w:val="both"/>
              <w:rPr>
                <w:b/>
                <w:color w:val="BFBFBF"/>
              </w:rPr>
            </w:pPr>
            <w:r w:rsidRPr="006D0C9D">
              <w:rPr>
                <w:b/>
                <w:color w:val="BFBFBF"/>
              </w:rPr>
              <w:t xml:space="preserve">                                           </w:t>
            </w:r>
          </w:p>
        </w:tc>
        <w:tc>
          <w:tcPr>
            <w:tcW w:w="8190" w:type="dxa"/>
          </w:tcPr>
          <w:p w14:paraId="240201DD" w14:textId="0565787D" w:rsidR="00A2550F" w:rsidRPr="006D0C9D" w:rsidRDefault="00BB54BB" w:rsidP="00BB54BB">
            <w:r>
              <w:t>N/A</w:t>
            </w:r>
          </w:p>
        </w:tc>
      </w:tr>
      <w:tr w:rsidR="00A2550F" w:rsidRPr="006D0C9D" w14:paraId="26A12954" w14:textId="77777777" w:rsidTr="00103657">
        <w:tc>
          <w:tcPr>
            <w:tcW w:w="2246" w:type="dxa"/>
          </w:tcPr>
          <w:p w14:paraId="475E3DED" w14:textId="77777777" w:rsidR="00A2550F" w:rsidRPr="006D0C9D" w:rsidRDefault="00A2550F" w:rsidP="00103657">
            <w:pPr>
              <w:jc w:val="both"/>
              <w:rPr>
                <w:b/>
              </w:rPr>
            </w:pPr>
            <w:r w:rsidRPr="006D0C9D">
              <w:rPr>
                <w:b/>
              </w:rPr>
              <w:t>Exceptions:</w:t>
            </w:r>
          </w:p>
        </w:tc>
        <w:tc>
          <w:tcPr>
            <w:tcW w:w="8190" w:type="dxa"/>
          </w:tcPr>
          <w:p w14:paraId="057A80F2" w14:textId="77777777" w:rsidR="00A2550F" w:rsidRPr="006D0C9D" w:rsidRDefault="00A2550F" w:rsidP="002D4A61">
            <w:pPr>
              <w:pStyle w:val="ListParagraph"/>
              <w:numPr>
                <w:ilvl w:val="0"/>
                <w:numId w:val="34"/>
              </w:numPr>
            </w:pPr>
            <w:r w:rsidRPr="006D0C9D">
              <w:t>E1 If the detection process fails then:</w:t>
            </w:r>
          </w:p>
          <w:p w14:paraId="47B18135" w14:textId="77777777" w:rsidR="00A2550F" w:rsidRPr="006D0C9D" w:rsidRDefault="00A2550F" w:rsidP="002D4A61">
            <w:pPr>
              <w:pStyle w:val="ListParagraph"/>
              <w:numPr>
                <w:ilvl w:val="1"/>
                <w:numId w:val="21"/>
              </w:numPr>
            </w:pPr>
            <w:r w:rsidRPr="006D0C9D">
              <w:t xml:space="preserve"> An error message will be displayed.</w:t>
            </w:r>
          </w:p>
          <w:p w14:paraId="7FB6980E" w14:textId="77777777" w:rsidR="00A2550F" w:rsidRPr="006D0C9D" w:rsidRDefault="00A2550F" w:rsidP="002D4A61">
            <w:pPr>
              <w:pStyle w:val="ListParagraph"/>
              <w:numPr>
                <w:ilvl w:val="0"/>
                <w:numId w:val="34"/>
              </w:numPr>
            </w:pPr>
            <w:r w:rsidRPr="006D0C9D">
              <w:t xml:space="preserve">E2 If the doctor </w:t>
            </w:r>
            <w:proofErr w:type="spellStart"/>
            <w:r w:rsidRPr="006D0C9D">
              <w:t>doesnot</w:t>
            </w:r>
            <w:proofErr w:type="spellEnd"/>
            <w:r w:rsidRPr="006D0C9D">
              <w:t xml:space="preserve"> have necessary permission then:</w:t>
            </w:r>
          </w:p>
          <w:p w14:paraId="1AF44E12" w14:textId="77777777" w:rsidR="00A2550F" w:rsidRPr="006D0C9D" w:rsidRDefault="00A2550F" w:rsidP="002D4A61">
            <w:pPr>
              <w:pStyle w:val="ListParagraph"/>
              <w:numPr>
                <w:ilvl w:val="1"/>
                <w:numId w:val="21"/>
              </w:numPr>
            </w:pPr>
            <w:r w:rsidRPr="006D0C9D">
              <w:t xml:space="preserve"> An access denied message will be displayed.</w:t>
            </w:r>
          </w:p>
          <w:p w14:paraId="2963BB1E" w14:textId="77777777" w:rsidR="00A2550F" w:rsidRPr="006D0C9D" w:rsidRDefault="00A2550F" w:rsidP="002D4A61">
            <w:pPr>
              <w:pStyle w:val="ListParagraph"/>
              <w:numPr>
                <w:ilvl w:val="0"/>
                <w:numId w:val="34"/>
              </w:numPr>
            </w:pPr>
            <w:r w:rsidRPr="006D0C9D">
              <w:t>E3 If the result are not available or outdated then:</w:t>
            </w:r>
          </w:p>
          <w:p w14:paraId="720E38AD" w14:textId="77777777" w:rsidR="00A2550F" w:rsidRPr="006D0C9D" w:rsidRDefault="00A2550F" w:rsidP="002D4A61">
            <w:pPr>
              <w:pStyle w:val="ListParagraph"/>
              <w:numPr>
                <w:ilvl w:val="1"/>
                <w:numId w:val="21"/>
              </w:numPr>
            </w:pPr>
            <w:r w:rsidRPr="006D0C9D">
              <w:t xml:space="preserve"> A notification will be displayed to inform the user.</w:t>
            </w:r>
          </w:p>
        </w:tc>
      </w:tr>
      <w:tr w:rsidR="00A2550F" w:rsidRPr="006D0C9D" w14:paraId="5BBAF2FC" w14:textId="77777777" w:rsidTr="00103657">
        <w:tc>
          <w:tcPr>
            <w:tcW w:w="2246" w:type="dxa"/>
          </w:tcPr>
          <w:p w14:paraId="0FBB4553" w14:textId="77777777" w:rsidR="00A2550F" w:rsidRPr="006D0C9D" w:rsidRDefault="00A2550F" w:rsidP="00103657">
            <w:pPr>
              <w:jc w:val="both"/>
              <w:rPr>
                <w:b/>
              </w:rPr>
            </w:pPr>
            <w:r w:rsidRPr="006D0C9D">
              <w:rPr>
                <w:b/>
              </w:rPr>
              <w:t>Business Rules</w:t>
            </w:r>
          </w:p>
        </w:tc>
        <w:tc>
          <w:tcPr>
            <w:tcW w:w="8190" w:type="dxa"/>
          </w:tcPr>
          <w:p w14:paraId="1E5F3169" w14:textId="2DA26CAC" w:rsidR="00A2550F" w:rsidRPr="006D0C9D" w:rsidRDefault="00A2550F" w:rsidP="00103657">
            <w:pPr>
              <w:jc w:val="both"/>
            </w:pPr>
            <w:r w:rsidRPr="006D0C9D">
              <w:t>BR-1: The patient must have the necessary permission to view the results.</w:t>
            </w:r>
          </w:p>
          <w:p w14:paraId="44F73BB9" w14:textId="77777777" w:rsidR="00A2550F" w:rsidRPr="006D0C9D" w:rsidRDefault="00A2550F" w:rsidP="00103657">
            <w:pPr>
              <w:jc w:val="both"/>
            </w:pPr>
            <w:r w:rsidRPr="006D0C9D">
              <w:t>BR-2: The results must be up to date.</w:t>
            </w:r>
          </w:p>
        </w:tc>
      </w:tr>
      <w:tr w:rsidR="00A2550F" w:rsidRPr="006D0C9D" w14:paraId="6366AD14" w14:textId="77777777" w:rsidTr="00103657">
        <w:tc>
          <w:tcPr>
            <w:tcW w:w="2246" w:type="dxa"/>
          </w:tcPr>
          <w:p w14:paraId="2E089207" w14:textId="77777777" w:rsidR="00A2550F" w:rsidRPr="006D0C9D" w:rsidRDefault="00A2550F" w:rsidP="00103657">
            <w:pPr>
              <w:jc w:val="both"/>
              <w:rPr>
                <w:b/>
              </w:rPr>
            </w:pPr>
            <w:r w:rsidRPr="006D0C9D">
              <w:rPr>
                <w:b/>
              </w:rPr>
              <w:t>Assumptions:</w:t>
            </w:r>
          </w:p>
        </w:tc>
        <w:tc>
          <w:tcPr>
            <w:tcW w:w="8190" w:type="dxa"/>
          </w:tcPr>
          <w:p w14:paraId="19D6E046" w14:textId="77777777" w:rsidR="00A2550F" w:rsidRPr="006D0C9D" w:rsidRDefault="00A2550F" w:rsidP="00103657">
            <w:pPr>
              <w:jc w:val="both"/>
            </w:pPr>
            <w:r w:rsidRPr="006D0C9D">
              <w:t>N/A</w:t>
            </w:r>
          </w:p>
        </w:tc>
      </w:tr>
    </w:tbl>
    <w:p w14:paraId="7748E4B9" w14:textId="55D09981" w:rsidR="00F92489" w:rsidRPr="006D0C9D" w:rsidRDefault="00F92489" w:rsidP="00A2550F">
      <w:pPr>
        <w:jc w:val="center"/>
        <w:rPr>
          <w:b/>
          <w:sz w:val="22"/>
          <w:szCs w:val="22"/>
        </w:rPr>
      </w:pPr>
      <w:r w:rsidRPr="006D0C9D">
        <w:rPr>
          <w:b/>
          <w:sz w:val="22"/>
          <w:szCs w:val="22"/>
        </w:rPr>
        <w:t>Table 2</w:t>
      </w:r>
      <w:r w:rsidR="00E77D4F" w:rsidRPr="006D0C9D">
        <w:rPr>
          <w:b/>
          <w:sz w:val="22"/>
          <w:szCs w:val="22"/>
        </w:rPr>
        <w:t>6</w:t>
      </w:r>
      <w:r w:rsidRPr="006D0C9D">
        <w:rPr>
          <w:b/>
          <w:sz w:val="22"/>
          <w:szCs w:val="22"/>
        </w:rPr>
        <w:t xml:space="preserve">: View Detection Result </w:t>
      </w:r>
      <w:proofErr w:type="spellStart"/>
      <w:r w:rsidRPr="006D0C9D">
        <w:rPr>
          <w:b/>
          <w:sz w:val="22"/>
          <w:szCs w:val="22"/>
        </w:rPr>
        <w:t>Usecase</w:t>
      </w:r>
      <w:proofErr w:type="spellEnd"/>
    </w:p>
    <w:p w14:paraId="76A561D5" w14:textId="41A71506" w:rsidR="00C02B4E" w:rsidRPr="006D0C9D" w:rsidRDefault="00C02B4E" w:rsidP="00F92489">
      <w:pPr>
        <w:jc w:val="center"/>
        <w:rPr>
          <w:lang w:eastAsia="ar-SA"/>
        </w:rPr>
      </w:pPr>
    </w:p>
    <w:p w14:paraId="41DE6FB4" w14:textId="6DFED570" w:rsidR="00C02B4E" w:rsidRPr="006D0C9D" w:rsidRDefault="00103657" w:rsidP="00F92489">
      <w:pPr>
        <w:pStyle w:val="Heading4"/>
        <w:numPr>
          <w:ilvl w:val="0"/>
          <w:numId w:val="0"/>
        </w:numPr>
        <w:ind w:left="1044" w:hanging="864"/>
        <w:rPr>
          <w:i w:val="0"/>
          <w:sz w:val="26"/>
          <w:szCs w:val="26"/>
        </w:rPr>
      </w:pPr>
      <w:r w:rsidRPr="006D0C9D">
        <w:rPr>
          <w:i w:val="0"/>
          <w:sz w:val="26"/>
          <w:szCs w:val="26"/>
        </w:rPr>
        <w:t>PUC-11</w:t>
      </w:r>
      <w:r w:rsidR="00F92489" w:rsidRPr="006D0C9D">
        <w:rPr>
          <w:i w:val="0"/>
          <w:sz w:val="26"/>
          <w:szCs w:val="26"/>
        </w:rPr>
        <w:t xml:space="preserve">: </w:t>
      </w:r>
      <w:r w:rsidR="00C02B4E" w:rsidRPr="006D0C9D">
        <w:rPr>
          <w:i w:val="0"/>
          <w:sz w:val="26"/>
          <w:szCs w:val="26"/>
        </w:rPr>
        <w:t>Give</w:t>
      </w:r>
      <w:r w:rsidR="00A2550F" w:rsidRPr="006D0C9D">
        <w:rPr>
          <w:i w:val="0"/>
          <w:sz w:val="26"/>
          <w:szCs w:val="26"/>
        </w:rPr>
        <w:t xml:space="preserve"> Application</w:t>
      </w:r>
      <w:r w:rsidR="00C02B4E" w:rsidRPr="006D0C9D">
        <w:rPr>
          <w:i w:val="0"/>
          <w:sz w:val="26"/>
          <w:szCs w:val="26"/>
        </w:rPr>
        <w:t xml:space="preserve"> Feedback</w:t>
      </w:r>
    </w:p>
    <w:p w14:paraId="39C67AE4" w14:textId="46EE0218" w:rsidR="00A2550F" w:rsidRPr="006D0C9D" w:rsidRDefault="00F92489" w:rsidP="00A2550F">
      <w:pPr>
        <w:rPr>
          <w:b/>
          <w:sz w:val="22"/>
          <w:szCs w:val="22"/>
          <w:lang w:eastAsia="ar-SA"/>
        </w:rPr>
      </w:pPr>
      <w:r w:rsidRPr="006D0C9D">
        <w:rPr>
          <w:b/>
          <w:sz w:val="22"/>
          <w:szCs w:val="22"/>
        </w:rPr>
        <w:t xml:space="preserve">  </w:t>
      </w:r>
      <w:r w:rsidR="00A2550F" w:rsidRPr="006D0C9D">
        <w:rPr>
          <w:lang w:eastAsia="ar-SA"/>
        </w:rPr>
        <w:t xml:space="preserve">In this </w:t>
      </w:r>
      <w:proofErr w:type="spellStart"/>
      <w:r w:rsidR="00A2550F" w:rsidRPr="006D0C9D">
        <w:rPr>
          <w:lang w:eastAsia="ar-SA"/>
        </w:rPr>
        <w:t>usecase</w:t>
      </w:r>
      <w:proofErr w:type="spellEnd"/>
      <w:r w:rsidR="00A2550F" w:rsidRPr="006D0C9D">
        <w:rPr>
          <w:lang w:eastAsia="ar-SA"/>
        </w:rPr>
        <w:t xml:space="preserve"> patient logs in into his/her account and provide feedback about application</w:t>
      </w:r>
    </w:p>
    <w:tbl>
      <w:tblPr>
        <w:tblStyle w:val="TableGrid"/>
        <w:tblW w:w="10436" w:type="dxa"/>
        <w:tblInd w:w="108" w:type="dxa"/>
        <w:tblLayout w:type="fixed"/>
        <w:tblLook w:val="0000" w:firstRow="0" w:lastRow="0" w:firstColumn="0" w:lastColumn="0" w:noHBand="0" w:noVBand="0"/>
      </w:tblPr>
      <w:tblGrid>
        <w:gridCol w:w="2246"/>
        <w:gridCol w:w="8190"/>
      </w:tblGrid>
      <w:tr w:rsidR="00A2550F" w:rsidRPr="006D0C9D" w14:paraId="0C84F12B" w14:textId="77777777" w:rsidTr="00103657">
        <w:trPr>
          <w:trHeight w:val="260"/>
        </w:trPr>
        <w:tc>
          <w:tcPr>
            <w:tcW w:w="2246" w:type="dxa"/>
          </w:tcPr>
          <w:p w14:paraId="0E654450" w14:textId="77777777" w:rsidR="00A2550F" w:rsidRPr="006D0C9D" w:rsidRDefault="00A2550F" w:rsidP="00103657">
            <w:pPr>
              <w:jc w:val="both"/>
              <w:rPr>
                <w:b/>
              </w:rPr>
            </w:pPr>
            <w:r w:rsidRPr="006D0C9D">
              <w:rPr>
                <w:b/>
              </w:rPr>
              <w:t>Actors:</w:t>
            </w:r>
          </w:p>
        </w:tc>
        <w:tc>
          <w:tcPr>
            <w:tcW w:w="8190" w:type="dxa"/>
          </w:tcPr>
          <w:p w14:paraId="5DFA6F7A" w14:textId="77777777" w:rsidR="00A2550F" w:rsidRPr="006D0C9D" w:rsidRDefault="00A2550F" w:rsidP="00103657">
            <w:pPr>
              <w:jc w:val="both"/>
            </w:pPr>
            <w:r w:rsidRPr="006D0C9D">
              <w:t>Primary Actors: Doctor</w:t>
            </w:r>
          </w:p>
          <w:tbl>
            <w:tblPr>
              <w:tblW w:w="8100" w:type="dxa"/>
              <w:tblLayout w:type="fixed"/>
              <w:tblLook w:val="0000" w:firstRow="0" w:lastRow="0" w:firstColumn="0" w:lastColumn="0" w:noHBand="0" w:noVBand="0"/>
            </w:tblPr>
            <w:tblGrid>
              <w:gridCol w:w="1785"/>
              <w:gridCol w:w="1363"/>
              <w:gridCol w:w="2057"/>
              <w:gridCol w:w="2895"/>
            </w:tblGrid>
            <w:tr w:rsidR="00A2550F" w:rsidRPr="006D0C9D" w14:paraId="5864F2FF" w14:textId="77777777" w:rsidTr="00103657">
              <w:trPr>
                <w:trHeight w:val="99"/>
              </w:trPr>
              <w:tc>
                <w:tcPr>
                  <w:tcW w:w="1785" w:type="dxa"/>
                </w:tcPr>
                <w:p w14:paraId="6B9380EC" w14:textId="77777777" w:rsidR="00A2550F" w:rsidRPr="006D0C9D" w:rsidRDefault="00A2550F" w:rsidP="00103657">
                  <w:pPr>
                    <w:jc w:val="both"/>
                  </w:pPr>
                </w:p>
              </w:tc>
              <w:tc>
                <w:tcPr>
                  <w:tcW w:w="1363" w:type="dxa"/>
                </w:tcPr>
                <w:p w14:paraId="14C5C344" w14:textId="77777777" w:rsidR="00A2550F" w:rsidRPr="006D0C9D" w:rsidRDefault="00A2550F" w:rsidP="00103657">
                  <w:pPr>
                    <w:jc w:val="both"/>
                  </w:pPr>
                </w:p>
              </w:tc>
              <w:tc>
                <w:tcPr>
                  <w:tcW w:w="2057" w:type="dxa"/>
                </w:tcPr>
                <w:p w14:paraId="01E0BFFA" w14:textId="77777777" w:rsidR="00A2550F" w:rsidRPr="006D0C9D" w:rsidRDefault="00A2550F" w:rsidP="00103657">
                  <w:pPr>
                    <w:jc w:val="both"/>
                  </w:pPr>
                </w:p>
              </w:tc>
              <w:tc>
                <w:tcPr>
                  <w:tcW w:w="2895" w:type="dxa"/>
                </w:tcPr>
                <w:p w14:paraId="26319D1C" w14:textId="77777777" w:rsidR="00A2550F" w:rsidRPr="006D0C9D" w:rsidRDefault="00A2550F" w:rsidP="00103657">
                  <w:pPr>
                    <w:jc w:val="both"/>
                  </w:pPr>
                </w:p>
              </w:tc>
            </w:tr>
          </w:tbl>
          <w:p w14:paraId="33CAF77B" w14:textId="77777777" w:rsidR="00A2550F" w:rsidRPr="006D0C9D" w:rsidRDefault="00A2550F" w:rsidP="00103657">
            <w:pPr>
              <w:jc w:val="both"/>
            </w:pPr>
          </w:p>
        </w:tc>
      </w:tr>
      <w:tr w:rsidR="00A2550F" w:rsidRPr="006D0C9D" w14:paraId="06F03B8B" w14:textId="77777777" w:rsidTr="00103657">
        <w:tc>
          <w:tcPr>
            <w:tcW w:w="2246" w:type="dxa"/>
          </w:tcPr>
          <w:p w14:paraId="6324BD09" w14:textId="77777777" w:rsidR="00A2550F" w:rsidRPr="006D0C9D" w:rsidRDefault="00A2550F" w:rsidP="00103657">
            <w:pPr>
              <w:jc w:val="both"/>
              <w:rPr>
                <w:b/>
              </w:rPr>
            </w:pPr>
            <w:r w:rsidRPr="006D0C9D">
              <w:rPr>
                <w:b/>
              </w:rPr>
              <w:t>Trigger:</w:t>
            </w:r>
          </w:p>
        </w:tc>
        <w:tc>
          <w:tcPr>
            <w:tcW w:w="8190" w:type="dxa"/>
          </w:tcPr>
          <w:p w14:paraId="1374E7E0" w14:textId="6746EA20" w:rsidR="00A2550F" w:rsidRPr="006D0C9D" w:rsidRDefault="00A2550F" w:rsidP="00103657">
            <w:pPr>
              <w:jc w:val="both"/>
            </w:pPr>
            <w:r w:rsidRPr="006D0C9D">
              <w:t>Patient in</w:t>
            </w:r>
            <w:r w:rsidR="00BB54BB">
              <w:t>d</w:t>
            </w:r>
            <w:r w:rsidRPr="006D0C9D">
              <w:t>icates that he/she wants to give feedback about application.</w:t>
            </w:r>
          </w:p>
        </w:tc>
      </w:tr>
      <w:tr w:rsidR="00A2550F" w:rsidRPr="006D0C9D" w14:paraId="2B591F3B" w14:textId="77777777" w:rsidTr="00103657">
        <w:trPr>
          <w:trHeight w:val="350"/>
        </w:trPr>
        <w:tc>
          <w:tcPr>
            <w:tcW w:w="2246" w:type="dxa"/>
          </w:tcPr>
          <w:p w14:paraId="4928FBB1" w14:textId="77777777" w:rsidR="00A2550F" w:rsidRPr="006D0C9D" w:rsidRDefault="00A2550F" w:rsidP="00103657">
            <w:pPr>
              <w:jc w:val="both"/>
              <w:rPr>
                <w:b/>
              </w:rPr>
            </w:pPr>
            <w:r w:rsidRPr="006D0C9D">
              <w:rPr>
                <w:b/>
              </w:rPr>
              <w:t>Preconditions:</w:t>
            </w:r>
          </w:p>
        </w:tc>
        <w:tc>
          <w:tcPr>
            <w:tcW w:w="8190" w:type="dxa"/>
          </w:tcPr>
          <w:p w14:paraId="444C97FB" w14:textId="0380E838" w:rsidR="00A2550F" w:rsidRPr="006D0C9D" w:rsidRDefault="00A2550F" w:rsidP="00103657">
            <w:pPr>
              <w:jc w:val="both"/>
            </w:pPr>
            <w:r w:rsidRPr="006D0C9D">
              <w:t xml:space="preserve">PRE-1: Patient has active internet connection. </w:t>
            </w:r>
          </w:p>
          <w:p w14:paraId="496F5A7D" w14:textId="3739CAB5" w:rsidR="00A2550F" w:rsidRPr="006D0C9D" w:rsidRDefault="00A2550F" w:rsidP="00103657">
            <w:pPr>
              <w:jc w:val="both"/>
            </w:pPr>
            <w:r w:rsidRPr="006D0C9D">
              <w:t>PRE-2:  Patient is logged into the system.</w:t>
            </w:r>
          </w:p>
          <w:p w14:paraId="4FEF533D" w14:textId="66D61A62" w:rsidR="00A2550F" w:rsidRPr="006D0C9D" w:rsidRDefault="00A2550F" w:rsidP="00103657">
            <w:pPr>
              <w:jc w:val="both"/>
            </w:pPr>
            <w:r w:rsidRPr="006D0C9D">
              <w:t>PRE-3: Patient must have an active application to provide feedback on</w:t>
            </w:r>
          </w:p>
        </w:tc>
      </w:tr>
      <w:tr w:rsidR="00A2550F" w:rsidRPr="006D0C9D" w14:paraId="039DBC4A" w14:textId="77777777" w:rsidTr="00103657">
        <w:tc>
          <w:tcPr>
            <w:tcW w:w="2246" w:type="dxa"/>
          </w:tcPr>
          <w:p w14:paraId="150FECA2" w14:textId="77777777" w:rsidR="00A2550F" w:rsidRPr="006D0C9D" w:rsidRDefault="00A2550F" w:rsidP="00103657">
            <w:pPr>
              <w:jc w:val="both"/>
              <w:rPr>
                <w:b/>
              </w:rPr>
            </w:pPr>
            <w:r w:rsidRPr="006D0C9D">
              <w:rPr>
                <w:b/>
              </w:rPr>
              <w:t>Postconditions:</w:t>
            </w:r>
          </w:p>
        </w:tc>
        <w:tc>
          <w:tcPr>
            <w:tcW w:w="8190" w:type="dxa"/>
          </w:tcPr>
          <w:p w14:paraId="1EF5C04C" w14:textId="7FBD0E7E" w:rsidR="00A2550F" w:rsidRPr="006D0C9D" w:rsidRDefault="00A2550F" w:rsidP="00103657">
            <w:pPr>
              <w:pStyle w:val="Pa49"/>
              <w:jc w:val="both"/>
              <w:rPr>
                <w:rFonts w:ascii="Times New Roman" w:hAnsi="Times New Roman"/>
              </w:rPr>
            </w:pPr>
            <w:r w:rsidRPr="006D0C9D">
              <w:rPr>
                <w:rFonts w:ascii="Times New Roman" w:hAnsi="Times New Roman"/>
              </w:rPr>
              <w:t xml:space="preserve">POST-1: </w:t>
            </w:r>
            <w:r w:rsidRPr="006D0C9D">
              <w:rPr>
                <w:rFonts w:ascii="Times New Roman" w:hAnsi="Times New Roman"/>
                <w:sz w:val="23"/>
                <w:szCs w:val="23"/>
                <w:shd w:val="clear" w:color="auto" w:fill="FFFFFF"/>
              </w:rPr>
              <w:t> </w:t>
            </w:r>
            <w:r w:rsidRPr="006D0C9D">
              <w:rPr>
                <w:rFonts w:ascii="Times New Roman" w:hAnsi="Times New Roman"/>
                <w:shd w:val="clear" w:color="auto" w:fill="FFFFFF"/>
              </w:rPr>
              <w:t>The patient's feedback is recorded in the system and can be viewed by the application owner.</w:t>
            </w:r>
          </w:p>
          <w:p w14:paraId="54DED4FC" w14:textId="51CB0B0A" w:rsidR="00A2550F" w:rsidRPr="006D0C9D" w:rsidRDefault="00A2550F" w:rsidP="00103657">
            <w:r w:rsidRPr="006D0C9D">
              <w:lastRenderedPageBreak/>
              <w:t xml:space="preserve">POST-2: </w:t>
            </w:r>
            <w:r w:rsidRPr="006D0C9D">
              <w:rPr>
                <w:shd w:val="clear" w:color="auto" w:fill="FFFFFF"/>
              </w:rPr>
              <w:t>The patient will receive a confirmation message that their feedback was received</w:t>
            </w:r>
          </w:p>
        </w:tc>
      </w:tr>
      <w:tr w:rsidR="00A2550F" w:rsidRPr="006D0C9D" w14:paraId="6FE0B270" w14:textId="77777777" w:rsidTr="00103657">
        <w:trPr>
          <w:trHeight w:val="800"/>
        </w:trPr>
        <w:tc>
          <w:tcPr>
            <w:tcW w:w="2246" w:type="dxa"/>
          </w:tcPr>
          <w:p w14:paraId="554D1635" w14:textId="77777777" w:rsidR="00A2550F" w:rsidRPr="006D0C9D" w:rsidRDefault="00A2550F" w:rsidP="00103657">
            <w:pPr>
              <w:jc w:val="both"/>
              <w:rPr>
                <w:b/>
              </w:rPr>
            </w:pPr>
            <w:r w:rsidRPr="006D0C9D">
              <w:rPr>
                <w:b/>
              </w:rPr>
              <w:lastRenderedPageBreak/>
              <w:t>Normal Flow:</w:t>
            </w:r>
          </w:p>
        </w:tc>
        <w:tc>
          <w:tcPr>
            <w:tcW w:w="8190" w:type="dxa"/>
          </w:tcPr>
          <w:p w14:paraId="0959D95B" w14:textId="4C54E4E5" w:rsidR="00A2550F" w:rsidRPr="006D0C9D" w:rsidRDefault="00A2550F" w:rsidP="00103657">
            <w:pPr>
              <w:pStyle w:val="Pa49"/>
              <w:jc w:val="both"/>
              <w:rPr>
                <w:rFonts w:ascii="Times New Roman" w:hAnsi="Times New Roman"/>
                <w:szCs w:val="20"/>
              </w:rPr>
            </w:pPr>
            <w:r w:rsidRPr="006D0C9D">
              <w:rPr>
                <w:rFonts w:ascii="Times New Roman" w:hAnsi="Times New Roman"/>
                <w:szCs w:val="20"/>
              </w:rPr>
              <w:t>1.0  Give Application Feedback</w:t>
            </w:r>
          </w:p>
          <w:p w14:paraId="56F43353" w14:textId="77777777" w:rsidR="00A2550F" w:rsidRPr="006D0C9D" w:rsidRDefault="00A2550F" w:rsidP="00103657">
            <w:pPr>
              <w:pStyle w:val="Pa49"/>
              <w:jc w:val="both"/>
              <w:rPr>
                <w:rFonts w:ascii="Times New Roman" w:hAnsi="Times New Roman"/>
              </w:rPr>
            </w:pPr>
            <w:r w:rsidRPr="006D0C9D">
              <w:rPr>
                <w:rFonts w:ascii="Times New Roman" w:hAnsi="Times New Roman"/>
              </w:rPr>
              <w:t xml:space="preserve">2. Doctor write feedback about application performance. </w:t>
            </w:r>
          </w:p>
          <w:p w14:paraId="7161EAFD" w14:textId="4E080BB1" w:rsidR="00A2550F" w:rsidRPr="006D0C9D" w:rsidRDefault="00A2550F" w:rsidP="00103657">
            <w:pPr>
              <w:pStyle w:val="Pa49"/>
              <w:jc w:val="both"/>
              <w:rPr>
                <w:rFonts w:ascii="Times New Roman" w:hAnsi="Times New Roman"/>
              </w:rPr>
            </w:pPr>
            <w:r w:rsidRPr="006D0C9D">
              <w:rPr>
                <w:rFonts w:ascii="Times New Roman" w:hAnsi="Times New Roman"/>
              </w:rPr>
              <w:t xml:space="preserve">3. </w:t>
            </w:r>
            <w:r w:rsidRPr="006D0C9D">
              <w:rPr>
                <w:rFonts w:ascii="Times New Roman" w:hAnsi="Times New Roman"/>
                <w:shd w:val="clear" w:color="auto" w:fill="FFFFFF"/>
              </w:rPr>
              <w:t>The patient's feedback is recorded in the system and can be viewed by the application owner</w:t>
            </w:r>
            <w:r w:rsidRPr="006D0C9D">
              <w:rPr>
                <w:rFonts w:ascii="Times New Roman" w:hAnsi="Times New Roman"/>
                <w:sz w:val="23"/>
                <w:szCs w:val="23"/>
                <w:shd w:val="clear" w:color="auto" w:fill="FFFFFF"/>
              </w:rPr>
              <w:t>.</w:t>
            </w:r>
            <w:r w:rsidRPr="006D0C9D">
              <w:rPr>
                <w:rFonts w:ascii="Times New Roman" w:hAnsi="Times New Roman"/>
              </w:rPr>
              <w:t xml:space="preserve"> </w:t>
            </w:r>
          </w:p>
          <w:p w14:paraId="5480E511" w14:textId="40E8080F" w:rsidR="00A2550F" w:rsidRPr="006D0C9D" w:rsidRDefault="00A2550F" w:rsidP="00103657">
            <w:pPr>
              <w:pStyle w:val="Pa49"/>
              <w:jc w:val="both"/>
              <w:rPr>
                <w:rFonts w:ascii="Times New Roman" w:hAnsi="Times New Roman"/>
              </w:rPr>
            </w:pPr>
            <w:r w:rsidRPr="006D0C9D">
              <w:rPr>
                <w:rFonts w:ascii="Times New Roman" w:hAnsi="Times New Roman"/>
              </w:rPr>
              <w:t xml:space="preserve">4. </w:t>
            </w:r>
            <w:r w:rsidRPr="006D0C9D">
              <w:rPr>
                <w:rFonts w:ascii="Times New Roman" w:hAnsi="Times New Roman"/>
                <w:sz w:val="23"/>
                <w:szCs w:val="23"/>
                <w:shd w:val="clear" w:color="auto" w:fill="FFFFFF"/>
              </w:rPr>
              <w:t>The patient will receive a confirmation message that their feedback was received</w:t>
            </w:r>
            <w:r w:rsidRPr="006D0C9D">
              <w:rPr>
                <w:rFonts w:ascii="Times New Roman" w:hAnsi="Times New Roman"/>
              </w:rPr>
              <w:t xml:space="preserve">. </w:t>
            </w:r>
          </w:p>
        </w:tc>
      </w:tr>
      <w:tr w:rsidR="00A2550F" w:rsidRPr="006D0C9D" w14:paraId="0FE61E05" w14:textId="77777777" w:rsidTr="00103657">
        <w:trPr>
          <w:trHeight w:val="305"/>
        </w:trPr>
        <w:tc>
          <w:tcPr>
            <w:tcW w:w="2246" w:type="dxa"/>
          </w:tcPr>
          <w:p w14:paraId="1A2A56CB" w14:textId="77777777" w:rsidR="00A2550F" w:rsidRPr="006D0C9D" w:rsidRDefault="00A2550F" w:rsidP="00103657">
            <w:pPr>
              <w:jc w:val="both"/>
              <w:rPr>
                <w:b/>
              </w:rPr>
            </w:pPr>
            <w:r w:rsidRPr="006D0C9D">
              <w:rPr>
                <w:b/>
              </w:rPr>
              <w:t>Alternative Flows:</w:t>
            </w:r>
          </w:p>
          <w:p w14:paraId="655076FF" w14:textId="77777777" w:rsidR="00A2550F" w:rsidRPr="006D0C9D" w:rsidRDefault="00A2550F" w:rsidP="00103657">
            <w:pPr>
              <w:jc w:val="both"/>
              <w:rPr>
                <w:b/>
                <w:color w:val="BFBFBF"/>
              </w:rPr>
            </w:pPr>
            <w:r w:rsidRPr="006D0C9D">
              <w:rPr>
                <w:b/>
                <w:color w:val="BFBFBF"/>
              </w:rPr>
              <w:t xml:space="preserve">                                           </w:t>
            </w:r>
          </w:p>
        </w:tc>
        <w:tc>
          <w:tcPr>
            <w:tcW w:w="8190" w:type="dxa"/>
          </w:tcPr>
          <w:p w14:paraId="5AF1F8E4" w14:textId="77777777" w:rsidR="00A2550F" w:rsidRPr="006D0C9D" w:rsidRDefault="00A2550F" w:rsidP="00103657">
            <w:pPr>
              <w:pStyle w:val="Pa49"/>
              <w:jc w:val="both"/>
              <w:rPr>
                <w:rFonts w:ascii="Times New Roman" w:hAnsi="Times New Roman"/>
              </w:rPr>
            </w:pPr>
            <w:r w:rsidRPr="006D0C9D">
              <w:rPr>
                <w:rFonts w:ascii="Times New Roman" w:hAnsi="Times New Roman"/>
              </w:rPr>
              <w:t xml:space="preserve">N/A </w:t>
            </w:r>
          </w:p>
        </w:tc>
      </w:tr>
      <w:tr w:rsidR="00A2550F" w:rsidRPr="006D0C9D" w14:paraId="35C71EEE" w14:textId="77777777" w:rsidTr="00103657">
        <w:tc>
          <w:tcPr>
            <w:tcW w:w="2246" w:type="dxa"/>
          </w:tcPr>
          <w:p w14:paraId="0A1A5B78" w14:textId="77777777" w:rsidR="00A2550F" w:rsidRPr="006D0C9D" w:rsidRDefault="00A2550F" w:rsidP="00103657">
            <w:pPr>
              <w:jc w:val="both"/>
              <w:rPr>
                <w:b/>
              </w:rPr>
            </w:pPr>
            <w:r w:rsidRPr="006D0C9D">
              <w:rPr>
                <w:b/>
              </w:rPr>
              <w:t>Exceptions:</w:t>
            </w:r>
          </w:p>
        </w:tc>
        <w:tc>
          <w:tcPr>
            <w:tcW w:w="8190" w:type="dxa"/>
          </w:tcPr>
          <w:p w14:paraId="3033C02B" w14:textId="68A71252" w:rsidR="00A2550F" w:rsidRPr="006D0C9D" w:rsidRDefault="00A2550F" w:rsidP="00103657">
            <w:r w:rsidRPr="006D0C9D">
              <w:t xml:space="preserve">E0 In step 2 of normal flow if the patient has already submitted the </w:t>
            </w:r>
            <w:r w:rsidR="00BB54BB">
              <w:t xml:space="preserve">irrelevant </w:t>
            </w:r>
            <w:r w:rsidRPr="006D0C9D">
              <w:t>feedback then:</w:t>
            </w:r>
          </w:p>
          <w:p w14:paraId="4C600697" w14:textId="77777777" w:rsidR="00A2550F" w:rsidRPr="006D0C9D" w:rsidRDefault="00A2550F" w:rsidP="002D4A61">
            <w:pPr>
              <w:pStyle w:val="ListParagraph"/>
              <w:numPr>
                <w:ilvl w:val="0"/>
                <w:numId w:val="12"/>
              </w:numPr>
              <w:contextualSpacing/>
            </w:pPr>
            <w:r w:rsidRPr="006D0C9D">
              <w:t>System will display an error message.</w:t>
            </w:r>
          </w:p>
          <w:p w14:paraId="1AE9A7F3" w14:textId="3A12E1CA" w:rsidR="00A2550F" w:rsidRPr="006D0C9D" w:rsidRDefault="00A2550F" w:rsidP="002D4A61">
            <w:pPr>
              <w:pStyle w:val="ListParagraph"/>
              <w:numPr>
                <w:ilvl w:val="0"/>
                <w:numId w:val="12"/>
              </w:numPr>
              <w:contextualSpacing/>
            </w:pPr>
            <w:r w:rsidRPr="006D0C9D">
              <w:t>System will prompt patient to provide feedback relevant to the application.</w:t>
            </w:r>
          </w:p>
          <w:p w14:paraId="10DCC7A2" w14:textId="77777777" w:rsidR="00A2550F" w:rsidRPr="006D0C9D" w:rsidRDefault="00A2550F" w:rsidP="00103657">
            <w:r w:rsidRPr="006D0C9D">
              <w:t>E1 In step 2 of normal flow if the feedback contain profanity and offensive language then:</w:t>
            </w:r>
          </w:p>
          <w:p w14:paraId="00E347BB" w14:textId="77777777" w:rsidR="00A2550F" w:rsidRPr="006D0C9D" w:rsidRDefault="00A2550F" w:rsidP="002D4A61">
            <w:pPr>
              <w:pStyle w:val="ListParagraph"/>
              <w:numPr>
                <w:ilvl w:val="0"/>
                <w:numId w:val="13"/>
              </w:numPr>
              <w:contextualSpacing/>
            </w:pPr>
            <w:r w:rsidRPr="006D0C9D">
              <w:t>System will display error message.</w:t>
            </w:r>
          </w:p>
          <w:p w14:paraId="2A43750D" w14:textId="55DABCF9" w:rsidR="00A2550F" w:rsidRPr="006D0C9D" w:rsidRDefault="00A2550F" w:rsidP="002D4A61">
            <w:pPr>
              <w:pStyle w:val="ListParagraph"/>
              <w:numPr>
                <w:ilvl w:val="0"/>
                <w:numId w:val="13"/>
              </w:numPr>
              <w:contextualSpacing/>
            </w:pPr>
            <w:r w:rsidRPr="006D0C9D">
              <w:t>System will prompt patient to edit the feedback.</w:t>
            </w:r>
          </w:p>
          <w:p w14:paraId="78EE3C54" w14:textId="77777777" w:rsidR="00A2550F" w:rsidRPr="006D0C9D" w:rsidRDefault="00A2550F" w:rsidP="00103657">
            <w:r w:rsidRPr="006D0C9D">
              <w:t>E2 In step 2 of normal flow if the feedback is unrelated to application then:</w:t>
            </w:r>
          </w:p>
          <w:p w14:paraId="668D483B" w14:textId="77777777" w:rsidR="00A2550F" w:rsidRPr="006D0C9D" w:rsidRDefault="00A2550F" w:rsidP="00103657">
            <w:r w:rsidRPr="006D0C9D">
              <w:t xml:space="preserve">      1. System will display error message.</w:t>
            </w:r>
          </w:p>
          <w:p w14:paraId="5518DC45" w14:textId="77777777" w:rsidR="00A2550F" w:rsidRPr="006D0C9D" w:rsidRDefault="00A2550F" w:rsidP="002D4A61">
            <w:pPr>
              <w:pStyle w:val="ListParagraph"/>
              <w:numPr>
                <w:ilvl w:val="0"/>
                <w:numId w:val="11"/>
              </w:numPr>
              <w:contextualSpacing/>
            </w:pPr>
            <w:r w:rsidRPr="006D0C9D">
              <w:t>System will prompt doctor to provide relevant feedback to application.</w:t>
            </w:r>
          </w:p>
        </w:tc>
      </w:tr>
      <w:tr w:rsidR="00A2550F" w:rsidRPr="006D0C9D" w14:paraId="137F5ED1" w14:textId="77777777" w:rsidTr="00103657">
        <w:tc>
          <w:tcPr>
            <w:tcW w:w="2246" w:type="dxa"/>
          </w:tcPr>
          <w:p w14:paraId="32FA5E76" w14:textId="77777777" w:rsidR="00A2550F" w:rsidRPr="006D0C9D" w:rsidRDefault="00A2550F" w:rsidP="00103657">
            <w:pPr>
              <w:jc w:val="both"/>
              <w:rPr>
                <w:b/>
              </w:rPr>
            </w:pPr>
            <w:r w:rsidRPr="006D0C9D">
              <w:rPr>
                <w:b/>
              </w:rPr>
              <w:t>Business Rules</w:t>
            </w:r>
          </w:p>
        </w:tc>
        <w:tc>
          <w:tcPr>
            <w:tcW w:w="8190" w:type="dxa"/>
          </w:tcPr>
          <w:p w14:paraId="4A06B214" w14:textId="77777777" w:rsidR="00A2550F" w:rsidRPr="006D0C9D" w:rsidRDefault="00A2550F" w:rsidP="00103657">
            <w:pPr>
              <w:jc w:val="both"/>
              <w:rPr>
                <w:shd w:val="clear" w:color="auto" w:fill="FFFFFF"/>
              </w:rPr>
            </w:pPr>
            <w:r w:rsidRPr="006D0C9D">
              <w:t xml:space="preserve">BR-1: </w:t>
            </w:r>
            <w:r w:rsidRPr="006D0C9D">
              <w:rPr>
                <w:shd w:val="clear" w:color="auto" w:fill="FFFFFF"/>
              </w:rPr>
              <w:t>Feedback can only be submitted once per user per application.</w:t>
            </w:r>
          </w:p>
          <w:p w14:paraId="7DEA819A" w14:textId="77777777" w:rsidR="00A2550F" w:rsidRPr="006D0C9D" w:rsidRDefault="00A2550F" w:rsidP="00103657">
            <w:pPr>
              <w:jc w:val="both"/>
              <w:rPr>
                <w:shd w:val="clear" w:color="auto" w:fill="FFFFFF"/>
              </w:rPr>
            </w:pPr>
            <w:r w:rsidRPr="006D0C9D">
              <w:t>BR-2:</w:t>
            </w:r>
            <w:r w:rsidRPr="006D0C9D">
              <w:rPr>
                <w:shd w:val="clear" w:color="auto" w:fill="FFFFFF"/>
              </w:rPr>
              <w:t xml:space="preserve"> Feedback must be at least 50 characters long.</w:t>
            </w:r>
          </w:p>
          <w:p w14:paraId="287AF712" w14:textId="77777777" w:rsidR="00A2550F" w:rsidRPr="006D0C9D" w:rsidRDefault="00A2550F" w:rsidP="00103657">
            <w:pPr>
              <w:jc w:val="both"/>
              <w:rPr>
                <w:shd w:val="clear" w:color="auto" w:fill="FFFFFF"/>
              </w:rPr>
            </w:pPr>
            <w:r w:rsidRPr="006D0C9D">
              <w:t xml:space="preserve">BR-3: </w:t>
            </w:r>
            <w:r w:rsidRPr="006D0C9D">
              <w:rPr>
                <w:shd w:val="clear" w:color="auto" w:fill="FFFFFF"/>
              </w:rPr>
              <w:t>Profanity and offensive language will not be tolerated in the feedback.</w:t>
            </w:r>
          </w:p>
          <w:p w14:paraId="1065266A" w14:textId="77777777" w:rsidR="00A2550F" w:rsidRPr="006D0C9D" w:rsidRDefault="00A2550F" w:rsidP="00103657">
            <w:pPr>
              <w:jc w:val="both"/>
            </w:pPr>
            <w:r w:rsidRPr="006D0C9D">
              <w:t xml:space="preserve">BR-4: </w:t>
            </w:r>
            <w:r w:rsidRPr="006D0C9D">
              <w:rPr>
                <w:sz w:val="23"/>
                <w:szCs w:val="23"/>
                <w:shd w:val="clear" w:color="auto" w:fill="FFFFFF"/>
              </w:rPr>
              <w:t> </w:t>
            </w:r>
            <w:r w:rsidRPr="006D0C9D">
              <w:rPr>
                <w:shd w:val="clear" w:color="auto" w:fill="FFFFFF"/>
              </w:rPr>
              <w:t>Feedback must relate to the application only.</w:t>
            </w:r>
          </w:p>
        </w:tc>
      </w:tr>
      <w:tr w:rsidR="00A2550F" w:rsidRPr="006D0C9D" w14:paraId="65736CA0" w14:textId="77777777" w:rsidTr="00103657">
        <w:trPr>
          <w:trHeight w:val="1430"/>
        </w:trPr>
        <w:tc>
          <w:tcPr>
            <w:tcW w:w="2246" w:type="dxa"/>
          </w:tcPr>
          <w:p w14:paraId="18653525" w14:textId="77777777" w:rsidR="00A2550F" w:rsidRPr="006D0C9D" w:rsidRDefault="00A2550F" w:rsidP="00103657">
            <w:pPr>
              <w:jc w:val="both"/>
              <w:rPr>
                <w:b/>
              </w:rPr>
            </w:pPr>
            <w:r w:rsidRPr="006D0C9D">
              <w:rPr>
                <w:b/>
              </w:rPr>
              <w:t>Assumptions:</w:t>
            </w:r>
          </w:p>
        </w:tc>
        <w:tc>
          <w:tcPr>
            <w:tcW w:w="8190" w:type="dxa"/>
          </w:tcPr>
          <w:p w14:paraId="7DB48F46" w14:textId="18D9B59B" w:rsidR="00A2550F" w:rsidRPr="006D0C9D" w:rsidRDefault="00A2550F" w:rsidP="002D4A61">
            <w:pPr>
              <w:pStyle w:val="ListParagraph"/>
              <w:numPr>
                <w:ilvl w:val="0"/>
                <w:numId w:val="14"/>
              </w:numPr>
              <w:contextualSpacing/>
              <w:jc w:val="both"/>
            </w:pPr>
            <w:r w:rsidRPr="006D0C9D">
              <w:rPr>
                <w:shd w:val="clear" w:color="auto" w:fill="FFFFFF"/>
              </w:rPr>
              <w:t>It is assumed that the patient has provided honest and accurate feedback.</w:t>
            </w:r>
          </w:p>
          <w:p w14:paraId="12E97189" w14:textId="1194A53E" w:rsidR="00A2550F" w:rsidRPr="006D0C9D" w:rsidRDefault="00A2550F" w:rsidP="002D4A61">
            <w:pPr>
              <w:pStyle w:val="ListParagraph"/>
              <w:numPr>
                <w:ilvl w:val="0"/>
                <w:numId w:val="14"/>
              </w:numPr>
              <w:contextualSpacing/>
              <w:jc w:val="both"/>
            </w:pPr>
            <w:r w:rsidRPr="006D0C9D">
              <w:rPr>
                <w:shd w:val="clear" w:color="auto" w:fill="FFFFFF"/>
              </w:rPr>
              <w:t>It is assumed that the patient will provide feedback that is relevant to the application only.</w:t>
            </w:r>
          </w:p>
          <w:p w14:paraId="20B5470C" w14:textId="26B889BD" w:rsidR="00A2550F" w:rsidRPr="006D0C9D" w:rsidRDefault="00A2550F" w:rsidP="002D4A61">
            <w:pPr>
              <w:pStyle w:val="ListParagraph"/>
              <w:numPr>
                <w:ilvl w:val="0"/>
                <w:numId w:val="14"/>
              </w:numPr>
              <w:contextualSpacing/>
              <w:jc w:val="both"/>
            </w:pPr>
            <w:r w:rsidRPr="006D0C9D">
              <w:rPr>
                <w:shd w:val="clear" w:color="auto" w:fill="FFFFFF"/>
              </w:rPr>
              <w:t>It is assumed that the patient will enter feedback that is constructive and helpful</w:t>
            </w:r>
            <w:r w:rsidRPr="006D0C9D">
              <w:rPr>
                <w:sz w:val="23"/>
                <w:szCs w:val="23"/>
                <w:shd w:val="clear" w:color="auto" w:fill="FFFFFF"/>
              </w:rPr>
              <w:t>.</w:t>
            </w:r>
          </w:p>
        </w:tc>
      </w:tr>
    </w:tbl>
    <w:p w14:paraId="0A6A17A8" w14:textId="62C7F028" w:rsidR="00C02B4E" w:rsidRPr="006D0C9D" w:rsidRDefault="00F92489" w:rsidP="00A2550F">
      <w:pPr>
        <w:jc w:val="center"/>
        <w:rPr>
          <w:lang w:eastAsia="ar-SA"/>
        </w:rPr>
      </w:pPr>
      <w:r w:rsidRPr="006D0C9D">
        <w:rPr>
          <w:b/>
          <w:sz w:val="22"/>
          <w:szCs w:val="22"/>
        </w:rPr>
        <w:t>Table 2</w:t>
      </w:r>
      <w:r w:rsidR="00E77D4F" w:rsidRPr="006D0C9D">
        <w:rPr>
          <w:b/>
          <w:sz w:val="22"/>
          <w:szCs w:val="22"/>
        </w:rPr>
        <w:t>7</w:t>
      </w:r>
      <w:r w:rsidRPr="006D0C9D">
        <w:rPr>
          <w:b/>
          <w:sz w:val="22"/>
          <w:szCs w:val="22"/>
        </w:rPr>
        <w:t>: Give</w:t>
      </w:r>
      <w:r w:rsidR="00A2550F" w:rsidRPr="006D0C9D">
        <w:rPr>
          <w:b/>
          <w:sz w:val="22"/>
          <w:szCs w:val="22"/>
        </w:rPr>
        <w:t xml:space="preserve"> Application</w:t>
      </w:r>
      <w:r w:rsidRPr="006D0C9D">
        <w:rPr>
          <w:b/>
          <w:sz w:val="22"/>
          <w:szCs w:val="22"/>
        </w:rPr>
        <w:t xml:space="preserve"> Feedback </w:t>
      </w:r>
      <w:proofErr w:type="spellStart"/>
      <w:r w:rsidRPr="006D0C9D">
        <w:rPr>
          <w:b/>
          <w:sz w:val="22"/>
          <w:szCs w:val="22"/>
        </w:rPr>
        <w:t>Usecase</w:t>
      </w:r>
      <w:proofErr w:type="spellEnd"/>
    </w:p>
    <w:p w14:paraId="6935FA45" w14:textId="56CF054D" w:rsidR="00C02B4E" w:rsidRPr="006D0C9D" w:rsidRDefault="00C02B4E" w:rsidP="00C02B4E">
      <w:pPr>
        <w:jc w:val="both"/>
        <w:rPr>
          <w:lang w:eastAsia="ar-SA"/>
        </w:rPr>
      </w:pPr>
    </w:p>
    <w:p w14:paraId="5F0B4BD0" w14:textId="410B9966" w:rsidR="00C02B4E" w:rsidRPr="006D0C9D" w:rsidRDefault="00103657" w:rsidP="003A69FF">
      <w:pPr>
        <w:pStyle w:val="Heading4"/>
        <w:numPr>
          <w:ilvl w:val="0"/>
          <w:numId w:val="0"/>
        </w:numPr>
        <w:rPr>
          <w:i w:val="0"/>
          <w:sz w:val="26"/>
          <w:szCs w:val="26"/>
        </w:rPr>
      </w:pPr>
      <w:r w:rsidRPr="006D0C9D">
        <w:rPr>
          <w:i w:val="0"/>
          <w:sz w:val="26"/>
          <w:szCs w:val="26"/>
        </w:rPr>
        <w:t>PUC-12</w:t>
      </w:r>
      <w:r w:rsidR="00F92489" w:rsidRPr="006D0C9D">
        <w:rPr>
          <w:i w:val="0"/>
          <w:sz w:val="26"/>
          <w:szCs w:val="26"/>
        </w:rPr>
        <w:t xml:space="preserve">: </w:t>
      </w:r>
      <w:r w:rsidR="00C02B4E" w:rsidRPr="006D0C9D">
        <w:rPr>
          <w:i w:val="0"/>
          <w:sz w:val="26"/>
          <w:szCs w:val="26"/>
        </w:rPr>
        <w:t>View</w:t>
      </w:r>
      <w:r w:rsidR="00A2550F" w:rsidRPr="006D0C9D">
        <w:rPr>
          <w:i w:val="0"/>
          <w:sz w:val="26"/>
          <w:szCs w:val="26"/>
        </w:rPr>
        <w:t xml:space="preserve"> Application</w:t>
      </w:r>
      <w:r w:rsidR="00C02B4E" w:rsidRPr="006D0C9D">
        <w:rPr>
          <w:i w:val="0"/>
          <w:sz w:val="26"/>
          <w:szCs w:val="26"/>
        </w:rPr>
        <w:t xml:space="preserve"> Feedback</w:t>
      </w:r>
    </w:p>
    <w:p w14:paraId="5150E532" w14:textId="78C85507" w:rsidR="00A2550F" w:rsidRPr="00BB54BB" w:rsidRDefault="00A2550F" w:rsidP="00A2550F">
      <w:pPr>
        <w:rPr>
          <w:lang w:eastAsia="ar-SA"/>
        </w:rPr>
      </w:pPr>
      <w:r w:rsidRPr="00BB54BB">
        <w:rPr>
          <w:lang w:eastAsia="ar-SA"/>
        </w:rPr>
        <w:t xml:space="preserve">In this </w:t>
      </w:r>
      <w:proofErr w:type="spellStart"/>
      <w:r w:rsidRPr="00BB54BB">
        <w:rPr>
          <w:lang w:eastAsia="ar-SA"/>
        </w:rPr>
        <w:t>usecase</w:t>
      </w:r>
      <w:proofErr w:type="spellEnd"/>
      <w:r w:rsidRPr="00BB54BB">
        <w:rPr>
          <w:lang w:eastAsia="ar-SA"/>
        </w:rPr>
        <w:t xml:space="preserve"> </w:t>
      </w:r>
      <w:r w:rsidRPr="00BB54BB">
        <w:t>patient logs in into his/her account and can view feedback about the system.</w:t>
      </w:r>
    </w:p>
    <w:tbl>
      <w:tblPr>
        <w:tblStyle w:val="TableGrid"/>
        <w:tblW w:w="10436" w:type="dxa"/>
        <w:tblInd w:w="108" w:type="dxa"/>
        <w:tblLayout w:type="fixed"/>
        <w:tblLook w:val="0000" w:firstRow="0" w:lastRow="0" w:firstColumn="0" w:lastColumn="0" w:noHBand="0" w:noVBand="0"/>
      </w:tblPr>
      <w:tblGrid>
        <w:gridCol w:w="2246"/>
        <w:gridCol w:w="8190"/>
      </w:tblGrid>
      <w:tr w:rsidR="00A2550F" w:rsidRPr="006D0C9D" w14:paraId="7C74DFEE" w14:textId="77777777" w:rsidTr="00103657">
        <w:trPr>
          <w:trHeight w:val="260"/>
        </w:trPr>
        <w:tc>
          <w:tcPr>
            <w:tcW w:w="2246" w:type="dxa"/>
          </w:tcPr>
          <w:p w14:paraId="27757F6A" w14:textId="77777777" w:rsidR="00A2550F" w:rsidRPr="006D0C9D" w:rsidRDefault="00A2550F" w:rsidP="00103657">
            <w:pPr>
              <w:jc w:val="both"/>
              <w:rPr>
                <w:b/>
              </w:rPr>
            </w:pPr>
            <w:r w:rsidRPr="006D0C9D">
              <w:rPr>
                <w:b/>
              </w:rPr>
              <w:t>Actors:</w:t>
            </w:r>
          </w:p>
        </w:tc>
        <w:tc>
          <w:tcPr>
            <w:tcW w:w="8190" w:type="dxa"/>
          </w:tcPr>
          <w:p w14:paraId="61A5CD96" w14:textId="060695D0" w:rsidR="00A2550F" w:rsidRPr="006D0C9D" w:rsidRDefault="00A2550F" w:rsidP="00103657">
            <w:pPr>
              <w:jc w:val="both"/>
            </w:pPr>
            <w:r w:rsidRPr="006D0C9D">
              <w:t>Primary Actors: Patient</w:t>
            </w:r>
          </w:p>
          <w:tbl>
            <w:tblPr>
              <w:tblW w:w="8100" w:type="dxa"/>
              <w:tblLayout w:type="fixed"/>
              <w:tblLook w:val="0000" w:firstRow="0" w:lastRow="0" w:firstColumn="0" w:lastColumn="0" w:noHBand="0" w:noVBand="0"/>
            </w:tblPr>
            <w:tblGrid>
              <w:gridCol w:w="1785"/>
              <w:gridCol w:w="1363"/>
              <w:gridCol w:w="2057"/>
              <w:gridCol w:w="2895"/>
            </w:tblGrid>
            <w:tr w:rsidR="00A2550F" w:rsidRPr="006D0C9D" w14:paraId="74C32592" w14:textId="77777777" w:rsidTr="00103657">
              <w:trPr>
                <w:trHeight w:val="99"/>
              </w:trPr>
              <w:tc>
                <w:tcPr>
                  <w:tcW w:w="1785" w:type="dxa"/>
                </w:tcPr>
                <w:p w14:paraId="30CCE9A8" w14:textId="77777777" w:rsidR="00A2550F" w:rsidRPr="006D0C9D" w:rsidRDefault="00A2550F" w:rsidP="00103657">
                  <w:pPr>
                    <w:jc w:val="both"/>
                  </w:pPr>
                </w:p>
              </w:tc>
              <w:tc>
                <w:tcPr>
                  <w:tcW w:w="1363" w:type="dxa"/>
                </w:tcPr>
                <w:p w14:paraId="402C96AA" w14:textId="77777777" w:rsidR="00A2550F" w:rsidRPr="006D0C9D" w:rsidRDefault="00A2550F" w:rsidP="00103657">
                  <w:pPr>
                    <w:jc w:val="both"/>
                  </w:pPr>
                </w:p>
              </w:tc>
              <w:tc>
                <w:tcPr>
                  <w:tcW w:w="2057" w:type="dxa"/>
                </w:tcPr>
                <w:p w14:paraId="099CE049" w14:textId="77777777" w:rsidR="00A2550F" w:rsidRPr="006D0C9D" w:rsidRDefault="00A2550F" w:rsidP="00103657">
                  <w:pPr>
                    <w:jc w:val="both"/>
                  </w:pPr>
                </w:p>
              </w:tc>
              <w:tc>
                <w:tcPr>
                  <w:tcW w:w="2895" w:type="dxa"/>
                </w:tcPr>
                <w:p w14:paraId="625512E7" w14:textId="77777777" w:rsidR="00A2550F" w:rsidRPr="006D0C9D" w:rsidRDefault="00A2550F" w:rsidP="00103657">
                  <w:pPr>
                    <w:jc w:val="both"/>
                  </w:pPr>
                </w:p>
              </w:tc>
            </w:tr>
          </w:tbl>
          <w:p w14:paraId="7D854354" w14:textId="77777777" w:rsidR="00A2550F" w:rsidRPr="006D0C9D" w:rsidRDefault="00A2550F" w:rsidP="00103657">
            <w:pPr>
              <w:jc w:val="both"/>
            </w:pPr>
          </w:p>
        </w:tc>
      </w:tr>
      <w:tr w:rsidR="00A2550F" w:rsidRPr="006D0C9D" w14:paraId="3C4544A6" w14:textId="77777777" w:rsidTr="00103657">
        <w:tc>
          <w:tcPr>
            <w:tcW w:w="2246" w:type="dxa"/>
          </w:tcPr>
          <w:p w14:paraId="2ABF9563" w14:textId="77777777" w:rsidR="00A2550F" w:rsidRPr="006D0C9D" w:rsidRDefault="00A2550F" w:rsidP="00103657">
            <w:pPr>
              <w:jc w:val="both"/>
              <w:rPr>
                <w:b/>
              </w:rPr>
            </w:pPr>
            <w:r w:rsidRPr="006D0C9D">
              <w:rPr>
                <w:b/>
              </w:rPr>
              <w:t>Trigger:</w:t>
            </w:r>
          </w:p>
        </w:tc>
        <w:tc>
          <w:tcPr>
            <w:tcW w:w="8190" w:type="dxa"/>
          </w:tcPr>
          <w:p w14:paraId="12D2CE69" w14:textId="1E7F8A4A" w:rsidR="00A2550F" w:rsidRPr="006D0C9D" w:rsidRDefault="00A2550F" w:rsidP="00103657">
            <w:pPr>
              <w:jc w:val="both"/>
            </w:pPr>
            <w:r w:rsidRPr="006D0C9D">
              <w:t xml:space="preserve">Patient indicates that he/she wants to view application </w:t>
            </w:r>
            <w:proofErr w:type="spellStart"/>
            <w:r w:rsidRPr="006D0C9D">
              <w:t>feedack</w:t>
            </w:r>
            <w:proofErr w:type="spellEnd"/>
            <w:r w:rsidRPr="006D0C9D">
              <w:t>.</w:t>
            </w:r>
          </w:p>
        </w:tc>
      </w:tr>
      <w:tr w:rsidR="00A2550F" w:rsidRPr="006D0C9D" w14:paraId="491A2EB6" w14:textId="77777777" w:rsidTr="00103657">
        <w:trPr>
          <w:trHeight w:val="350"/>
        </w:trPr>
        <w:tc>
          <w:tcPr>
            <w:tcW w:w="2246" w:type="dxa"/>
          </w:tcPr>
          <w:p w14:paraId="4867581D" w14:textId="77777777" w:rsidR="00A2550F" w:rsidRPr="006D0C9D" w:rsidRDefault="00A2550F" w:rsidP="00103657">
            <w:pPr>
              <w:jc w:val="both"/>
              <w:rPr>
                <w:b/>
              </w:rPr>
            </w:pPr>
            <w:r w:rsidRPr="006D0C9D">
              <w:rPr>
                <w:b/>
              </w:rPr>
              <w:t>Preconditions:</w:t>
            </w:r>
          </w:p>
        </w:tc>
        <w:tc>
          <w:tcPr>
            <w:tcW w:w="8190" w:type="dxa"/>
          </w:tcPr>
          <w:p w14:paraId="3FAC3923" w14:textId="488240AE" w:rsidR="00A2550F" w:rsidRPr="006D0C9D" w:rsidRDefault="00A2550F" w:rsidP="00103657">
            <w:pPr>
              <w:jc w:val="both"/>
            </w:pPr>
            <w:r w:rsidRPr="006D0C9D">
              <w:t xml:space="preserve">PRE-1: Patient has a registered account. </w:t>
            </w:r>
          </w:p>
          <w:p w14:paraId="4D18BD12" w14:textId="376551EC" w:rsidR="00A2550F" w:rsidRPr="006D0C9D" w:rsidRDefault="00A2550F" w:rsidP="00103657">
            <w:pPr>
              <w:jc w:val="both"/>
            </w:pPr>
            <w:r w:rsidRPr="006D0C9D">
              <w:t>PRE-2: Patient is logged in.</w:t>
            </w:r>
          </w:p>
        </w:tc>
      </w:tr>
      <w:tr w:rsidR="00A2550F" w:rsidRPr="006D0C9D" w14:paraId="22CF2C73" w14:textId="77777777" w:rsidTr="00103657">
        <w:tc>
          <w:tcPr>
            <w:tcW w:w="2246" w:type="dxa"/>
          </w:tcPr>
          <w:p w14:paraId="0C7EC76C" w14:textId="77777777" w:rsidR="00A2550F" w:rsidRPr="006D0C9D" w:rsidRDefault="00A2550F" w:rsidP="00103657">
            <w:pPr>
              <w:jc w:val="both"/>
              <w:rPr>
                <w:b/>
              </w:rPr>
            </w:pPr>
            <w:r w:rsidRPr="006D0C9D">
              <w:rPr>
                <w:b/>
              </w:rPr>
              <w:t>Postconditions:</w:t>
            </w:r>
          </w:p>
        </w:tc>
        <w:tc>
          <w:tcPr>
            <w:tcW w:w="8190" w:type="dxa"/>
          </w:tcPr>
          <w:p w14:paraId="76B542C3" w14:textId="0674D851" w:rsidR="00A2550F" w:rsidRPr="006D0C9D" w:rsidRDefault="00A2550F" w:rsidP="00103657">
            <w:r w:rsidRPr="006D0C9D">
              <w:t xml:space="preserve">POST-1: Patient view feedback about </w:t>
            </w:r>
            <w:proofErr w:type="spellStart"/>
            <w:r w:rsidRPr="006D0C9D">
              <w:t>th</w:t>
            </w:r>
            <w:proofErr w:type="spellEnd"/>
            <w:r w:rsidRPr="006D0C9D">
              <w:t xml:space="preserve"> application</w:t>
            </w:r>
          </w:p>
        </w:tc>
      </w:tr>
      <w:tr w:rsidR="00A2550F" w:rsidRPr="006D0C9D" w14:paraId="5C29D018" w14:textId="77777777" w:rsidTr="00103657">
        <w:trPr>
          <w:trHeight w:val="800"/>
        </w:trPr>
        <w:tc>
          <w:tcPr>
            <w:tcW w:w="2246" w:type="dxa"/>
          </w:tcPr>
          <w:p w14:paraId="00E90A21" w14:textId="77777777" w:rsidR="00A2550F" w:rsidRPr="006D0C9D" w:rsidRDefault="00A2550F" w:rsidP="00103657">
            <w:pPr>
              <w:jc w:val="both"/>
              <w:rPr>
                <w:b/>
              </w:rPr>
            </w:pPr>
            <w:r w:rsidRPr="006D0C9D">
              <w:rPr>
                <w:b/>
              </w:rPr>
              <w:t>Normal Flow:</w:t>
            </w:r>
          </w:p>
        </w:tc>
        <w:tc>
          <w:tcPr>
            <w:tcW w:w="8190" w:type="dxa"/>
          </w:tcPr>
          <w:p w14:paraId="07363902" w14:textId="50C000F2" w:rsidR="00A2550F" w:rsidRPr="006D0C9D" w:rsidRDefault="00A2550F" w:rsidP="00103657">
            <w:pPr>
              <w:pStyle w:val="Pa49"/>
              <w:jc w:val="both"/>
              <w:rPr>
                <w:rFonts w:ascii="Times New Roman" w:hAnsi="Times New Roman"/>
                <w:szCs w:val="20"/>
              </w:rPr>
            </w:pPr>
            <w:r w:rsidRPr="006D0C9D">
              <w:rPr>
                <w:rFonts w:ascii="Times New Roman" w:hAnsi="Times New Roman"/>
                <w:szCs w:val="20"/>
              </w:rPr>
              <w:t>1.0  View Application Feedback</w:t>
            </w:r>
          </w:p>
          <w:p w14:paraId="4635AADD" w14:textId="6F8B73E2" w:rsidR="00A2550F" w:rsidRPr="006D0C9D" w:rsidRDefault="00A2550F" w:rsidP="00103657">
            <w:pPr>
              <w:pStyle w:val="Pa49"/>
              <w:jc w:val="both"/>
              <w:rPr>
                <w:rFonts w:ascii="Times New Roman" w:hAnsi="Times New Roman"/>
              </w:rPr>
            </w:pPr>
            <w:r w:rsidRPr="006D0C9D">
              <w:rPr>
                <w:rFonts w:ascii="Times New Roman" w:hAnsi="Times New Roman"/>
              </w:rPr>
              <w:t xml:space="preserve">1. Patient clicks on feedback option. </w:t>
            </w:r>
          </w:p>
          <w:p w14:paraId="13E8BAEA" w14:textId="77777777" w:rsidR="00A2550F" w:rsidRPr="006D0C9D" w:rsidRDefault="00A2550F" w:rsidP="00103657">
            <w:pPr>
              <w:pStyle w:val="Pa49"/>
              <w:jc w:val="both"/>
              <w:rPr>
                <w:rFonts w:ascii="Times New Roman" w:hAnsi="Times New Roman"/>
              </w:rPr>
            </w:pPr>
            <w:r w:rsidRPr="006D0C9D">
              <w:rPr>
                <w:rFonts w:ascii="Times New Roman" w:hAnsi="Times New Roman"/>
              </w:rPr>
              <w:t xml:space="preserve">2. System displays a text filed. </w:t>
            </w:r>
          </w:p>
          <w:p w14:paraId="62575DE6" w14:textId="0B6AB193" w:rsidR="00A2550F" w:rsidRPr="006D0C9D" w:rsidRDefault="00A2550F" w:rsidP="00103657">
            <w:pPr>
              <w:pStyle w:val="Pa49"/>
              <w:jc w:val="both"/>
              <w:rPr>
                <w:rFonts w:ascii="Times New Roman" w:hAnsi="Times New Roman"/>
              </w:rPr>
            </w:pPr>
            <w:r w:rsidRPr="006D0C9D">
              <w:rPr>
                <w:rFonts w:ascii="Times New Roman" w:hAnsi="Times New Roman"/>
              </w:rPr>
              <w:t xml:space="preserve">3. Patient types his/her reviews. </w:t>
            </w:r>
          </w:p>
          <w:p w14:paraId="4CBA37EA" w14:textId="6344731F" w:rsidR="00A2550F" w:rsidRPr="006D0C9D" w:rsidRDefault="00A2550F" w:rsidP="00103657">
            <w:pPr>
              <w:pStyle w:val="Pa49"/>
              <w:jc w:val="both"/>
              <w:rPr>
                <w:rFonts w:ascii="Times New Roman" w:hAnsi="Times New Roman"/>
              </w:rPr>
            </w:pPr>
            <w:r w:rsidRPr="006D0C9D">
              <w:rPr>
                <w:rFonts w:ascii="Times New Roman" w:hAnsi="Times New Roman"/>
              </w:rPr>
              <w:t xml:space="preserve">4. Patient submits the reviews. </w:t>
            </w:r>
          </w:p>
          <w:p w14:paraId="1EFFF369" w14:textId="2C1F1535" w:rsidR="00A2550F" w:rsidRPr="006D0C9D" w:rsidRDefault="00A2550F" w:rsidP="00103657">
            <w:pPr>
              <w:pStyle w:val="Pa49"/>
              <w:jc w:val="both"/>
              <w:rPr>
                <w:rFonts w:ascii="Times New Roman" w:hAnsi="Times New Roman"/>
              </w:rPr>
            </w:pPr>
            <w:r w:rsidRPr="006D0C9D">
              <w:rPr>
                <w:rFonts w:ascii="Times New Roman" w:hAnsi="Times New Roman"/>
              </w:rPr>
              <w:t xml:space="preserve">5. Patient can view the feedback he/she provided </w:t>
            </w:r>
          </w:p>
        </w:tc>
      </w:tr>
      <w:tr w:rsidR="00A2550F" w:rsidRPr="006D0C9D" w14:paraId="7FDA68F6" w14:textId="77777777" w:rsidTr="00103657">
        <w:trPr>
          <w:trHeight w:val="395"/>
        </w:trPr>
        <w:tc>
          <w:tcPr>
            <w:tcW w:w="2246" w:type="dxa"/>
          </w:tcPr>
          <w:p w14:paraId="4B211776" w14:textId="77777777" w:rsidR="00A2550F" w:rsidRPr="006D0C9D" w:rsidRDefault="00A2550F" w:rsidP="00103657">
            <w:pPr>
              <w:jc w:val="both"/>
              <w:rPr>
                <w:b/>
              </w:rPr>
            </w:pPr>
            <w:r w:rsidRPr="006D0C9D">
              <w:rPr>
                <w:b/>
              </w:rPr>
              <w:lastRenderedPageBreak/>
              <w:t>Alternative Flows:</w:t>
            </w:r>
          </w:p>
          <w:p w14:paraId="4F8DF58A" w14:textId="77777777" w:rsidR="00A2550F" w:rsidRPr="006D0C9D" w:rsidRDefault="00A2550F" w:rsidP="00103657">
            <w:pPr>
              <w:jc w:val="both"/>
              <w:rPr>
                <w:b/>
                <w:color w:val="BFBFBF"/>
              </w:rPr>
            </w:pPr>
            <w:r w:rsidRPr="006D0C9D">
              <w:rPr>
                <w:b/>
                <w:color w:val="BFBFBF"/>
              </w:rPr>
              <w:t xml:space="preserve">                                           </w:t>
            </w:r>
          </w:p>
        </w:tc>
        <w:tc>
          <w:tcPr>
            <w:tcW w:w="8190" w:type="dxa"/>
          </w:tcPr>
          <w:p w14:paraId="141189A6" w14:textId="77777777" w:rsidR="00A2550F" w:rsidRPr="006D0C9D" w:rsidRDefault="00A2550F" w:rsidP="00103657">
            <w:pPr>
              <w:pStyle w:val="Pa49"/>
              <w:jc w:val="both"/>
              <w:rPr>
                <w:rFonts w:ascii="Times New Roman" w:hAnsi="Times New Roman"/>
              </w:rPr>
            </w:pPr>
            <w:r w:rsidRPr="006D0C9D">
              <w:rPr>
                <w:rFonts w:ascii="Times New Roman" w:hAnsi="Times New Roman"/>
              </w:rPr>
              <w:t xml:space="preserve">N/A </w:t>
            </w:r>
          </w:p>
        </w:tc>
      </w:tr>
      <w:tr w:rsidR="00A2550F" w:rsidRPr="006D0C9D" w14:paraId="400EA31F" w14:textId="77777777" w:rsidTr="00103657">
        <w:tc>
          <w:tcPr>
            <w:tcW w:w="2246" w:type="dxa"/>
          </w:tcPr>
          <w:p w14:paraId="78F9A664" w14:textId="77777777" w:rsidR="00A2550F" w:rsidRPr="006D0C9D" w:rsidRDefault="00A2550F" w:rsidP="00103657">
            <w:pPr>
              <w:jc w:val="both"/>
              <w:rPr>
                <w:b/>
              </w:rPr>
            </w:pPr>
            <w:r w:rsidRPr="006D0C9D">
              <w:rPr>
                <w:b/>
              </w:rPr>
              <w:t>Exceptions:</w:t>
            </w:r>
          </w:p>
        </w:tc>
        <w:tc>
          <w:tcPr>
            <w:tcW w:w="8190" w:type="dxa"/>
          </w:tcPr>
          <w:p w14:paraId="1C714271" w14:textId="77777777" w:rsidR="00A2550F" w:rsidRPr="006D0C9D" w:rsidRDefault="00A2550F" w:rsidP="00103657">
            <w:r w:rsidRPr="006D0C9D">
              <w:t>N/A</w:t>
            </w:r>
          </w:p>
        </w:tc>
      </w:tr>
      <w:tr w:rsidR="00A2550F" w:rsidRPr="006D0C9D" w14:paraId="7A405414" w14:textId="77777777" w:rsidTr="00103657">
        <w:tc>
          <w:tcPr>
            <w:tcW w:w="2246" w:type="dxa"/>
          </w:tcPr>
          <w:p w14:paraId="0C94AD56" w14:textId="77777777" w:rsidR="00A2550F" w:rsidRPr="006D0C9D" w:rsidRDefault="00A2550F" w:rsidP="00103657">
            <w:pPr>
              <w:jc w:val="both"/>
              <w:rPr>
                <w:b/>
              </w:rPr>
            </w:pPr>
            <w:r w:rsidRPr="006D0C9D">
              <w:rPr>
                <w:b/>
              </w:rPr>
              <w:t>Business Rules</w:t>
            </w:r>
          </w:p>
        </w:tc>
        <w:tc>
          <w:tcPr>
            <w:tcW w:w="8190" w:type="dxa"/>
          </w:tcPr>
          <w:p w14:paraId="3ECA8440" w14:textId="77777777" w:rsidR="00A2550F" w:rsidRPr="006D0C9D" w:rsidRDefault="00A2550F" w:rsidP="00103657">
            <w:pPr>
              <w:jc w:val="both"/>
            </w:pPr>
            <w:r w:rsidRPr="006D0C9D">
              <w:t>N/A</w:t>
            </w:r>
          </w:p>
        </w:tc>
      </w:tr>
      <w:tr w:rsidR="00A2550F" w:rsidRPr="006D0C9D" w14:paraId="01B5EEE5" w14:textId="77777777" w:rsidTr="00103657">
        <w:tc>
          <w:tcPr>
            <w:tcW w:w="2246" w:type="dxa"/>
          </w:tcPr>
          <w:p w14:paraId="10E67263" w14:textId="77777777" w:rsidR="00A2550F" w:rsidRPr="006D0C9D" w:rsidRDefault="00A2550F" w:rsidP="00103657">
            <w:pPr>
              <w:jc w:val="both"/>
              <w:rPr>
                <w:b/>
              </w:rPr>
            </w:pPr>
            <w:r w:rsidRPr="006D0C9D">
              <w:rPr>
                <w:b/>
              </w:rPr>
              <w:t>Assumptions:</w:t>
            </w:r>
          </w:p>
        </w:tc>
        <w:tc>
          <w:tcPr>
            <w:tcW w:w="8190" w:type="dxa"/>
          </w:tcPr>
          <w:p w14:paraId="73BF01D3" w14:textId="650BEAAC" w:rsidR="00A2550F" w:rsidRPr="006D0C9D" w:rsidRDefault="00A2550F" w:rsidP="00103657">
            <w:pPr>
              <w:jc w:val="both"/>
            </w:pPr>
            <w:r w:rsidRPr="006D0C9D">
              <w:t>Patient is satisfied with the service and leaves good review/feedback about the system.</w:t>
            </w:r>
          </w:p>
        </w:tc>
      </w:tr>
    </w:tbl>
    <w:p w14:paraId="3017FC84" w14:textId="7E980A37" w:rsidR="00C02B4E" w:rsidRPr="006D0C9D" w:rsidRDefault="00F92489" w:rsidP="00F9116C">
      <w:pPr>
        <w:jc w:val="center"/>
      </w:pPr>
      <w:r w:rsidRPr="006D0C9D">
        <w:rPr>
          <w:b/>
          <w:sz w:val="22"/>
          <w:szCs w:val="22"/>
          <w:lang w:eastAsia="ar-SA"/>
        </w:rPr>
        <w:t>Table 2</w:t>
      </w:r>
      <w:r w:rsidR="00E77D4F" w:rsidRPr="006D0C9D">
        <w:rPr>
          <w:b/>
          <w:sz w:val="22"/>
          <w:szCs w:val="22"/>
          <w:lang w:eastAsia="ar-SA"/>
        </w:rPr>
        <w:t>8</w:t>
      </w:r>
      <w:r w:rsidRPr="006D0C9D">
        <w:rPr>
          <w:b/>
          <w:sz w:val="22"/>
          <w:szCs w:val="22"/>
          <w:lang w:eastAsia="ar-SA"/>
        </w:rPr>
        <w:t xml:space="preserve">: View </w:t>
      </w:r>
      <w:r w:rsidR="00A2550F" w:rsidRPr="006D0C9D">
        <w:rPr>
          <w:b/>
          <w:sz w:val="22"/>
          <w:szCs w:val="22"/>
          <w:lang w:eastAsia="ar-SA"/>
        </w:rPr>
        <w:t xml:space="preserve">Application </w:t>
      </w:r>
      <w:r w:rsidRPr="006D0C9D">
        <w:rPr>
          <w:b/>
          <w:sz w:val="22"/>
          <w:szCs w:val="22"/>
          <w:lang w:eastAsia="ar-SA"/>
        </w:rPr>
        <w:t xml:space="preserve">Feedback </w:t>
      </w:r>
      <w:proofErr w:type="spellStart"/>
      <w:r w:rsidRPr="006D0C9D">
        <w:rPr>
          <w:b/>
          <w:sz w:val="22"/>
          <w:szCs w:val="22"/>
          <w:lang w:eastAsia="ar-SA"/>
        </w:rPr>
        <w:t>Usecase</w:t>
      </w:r>
      <w:proofErr w:type="spellEnd"/>
    </w:p>
    <w:p w14:paraId="67FC1690" w14:textId="69F6279D" w:rsidR="00C02B4E" w:rsidRPr="006D0C9D" w:rsidRDefault="00103657" w:rsidP="003A69FF">
      <w:pPr>
        <w:pStyle w:val="Heading4"/>
        <w:numPr>
          <w:ilvl w:val="0"/>
          <w:numId w:val="0"/>
        </w:numPr>
        <w:ind w:left="1044" w:hanging="864"/>
        <w:rPr>
          <w:i w:val="0"/>
          <w:sz w:val="26"/>
          <w:szCs w:val="26"/>
        </w:rPr>
      </w:pPr>
      <w:r w:rsidRPr="006D0C9D">
        <w:rPr>
          <w:i w:val="0"/>
          <w:sz w:val="26"/>
          <w:szCs w:val="26"/>
        </w:rPr>
        <w:t>PUC-13</w:t>
      </w:r>
      <w:r w:rsidR="003A69FF" w:rsidRPr="006D0C9D">
        <w:rPr>
          <w:i w:val="0"/>
          <w:sz w:val="26"/>
          <w:szCs w:val="26"/>
        </w:rPr>
        <w:t>:</w:t>
      </w:r>
      <w:r w:rsidR="00C02B4E" w:rsidRPr="006D0C9D">
        <w:rPr>
          <w:i w:val="0"/>
          <w:sz w:val="26"/>
          <w:szCs w:val="26"/>
        </w:rPr>
        <w:t xml:space="preserve"> Logout</w:t>
      </w:r>
    </w:p>
    <w:p w14:paraId="3A0C9568" w14:textId="6C385B8F" w:rsidR="00A2550F" w:rsidRPr="006D0C9D" w:rsidRDefault="003A69FF" w:rsidP="00A2550F">
      <w:pPr>
        <w:rPr>
          <w:b/>
          <w:sz w:val="22"/>
          <w:szCs w:val="22"/>
          <w:lang w:eastAsia="ar-SA"/>
        </w:rPr>
      </w:pPr>
      <w:r w:rsidRPr="006D0C9D">
        <w:rPr>
          <w:b/>
          <w:sz w:val="22"/>
          <w:szCs w:val="22"/>
          <w:lang w:eastAsia="ar-SA"/>
        </w:rPr>
        <w:t xml:space="preserve">  </w:t>
      </w:r>
      <w:r w:rsidR="00A2550F" w:rsidRPr="006D0C9D">
        <w:rPr>
          <w:lang w:eastAsia="ar-SA"/>
        </w:rPr>
        <w:t xml:space="preserve">In this </w:t>
      </w:r>
      <w:proofErr w:type="spellStart"/>
      <w:r w:rsidR="00A2550F" w:rsidRPr="006D0C9D">
        <w:rPr>
          <w:lang w:eastAsia="ar-SA"/>
        </w:rPr>
        <w:t>usecase</w:t>
      </w:r>
      <w:proofErr w:type="spellEnd"/>
      <w:r w:rsidR="00A2550F" w:rsidRPr="006D0C9D">
        <w:rPr>
          <w:lang w:eastAsia="ar-SA"/>
        </w:rPr>
        <w:t xml:space="preserve"> patient can logout from the system</w:t>
      </w:r>
    </w:p>
    <w:tbl>
      <w:tblPr>
        <w:tblStyle w:val="TableGrid"/>
        <w:tblW w:w="10436" w:type="dxa"/>
        <w:tblInd w:w="108" w:type="dxa"/>
        <w:tblLayout w:type="fixed"/>
        <w:tblLook w:val="0000" w:firstRow="0" w:lastRow="0" w:firstColumn="0" w:lastColumn="0" w:noHBand="0" w:noVBand="0"/>
      </w:tblPr>
      <w:tblGrid>
        <w:gridCol w:w="2246"/>
        <w:gridCol w:w="8190"/>
      </w:tblGrid>
      <w:tr w:rsidR="00A2550F" w:rsidRPr="006D0C9D" w14:paraId="6A5CACC6" w14:textId="77777777" w:rsidTr="00103657">
        <w:trPr>
          <w:trHeight w:val="260"/>
        </w:trPr>
        <w:tc>
          <w:tcPr>
            <w:tcW w:w="2246" w:type="dxa"/>
          </w:tcPr>
          <w:p w14:paraId="0FCC878F" w14:textId="77777777" w:rsidR="00A2550F" w:rsidRPr="006D0C9D" w:rsidRDefault="00A2550F" w:rsidP="00103657">
            <w:pPr>
              <w:jc w:val="both"/>
              <w:rPr>
                <w:b/>
              </w:rPr>
            </w:pPr>
            <w:r w:rsidRPr="006D0C9D">
              <w:rPr>
                <w:b/>
              </w:rPr>
              <w:t>Actors:</w:t>
            </w:r>
          </w:p>
        </w:tc>
        <w:tc>
          <w:tcPr>
            <w:tcW w:w="8190" w:type="dxa"/>
          </w:tcPr>
          <w:p w14:paraId="34792515" w14:textId="77777777" w:rsidR="00A2550F" w:rsidRPr="006D0C9D" w:rsidRDefault="00A2550F" w:rsidP="00103657">
            <w:pPr>
              <w:jc w:val="both"/>
            </w:pPr>
            <w:r w:rsidRPr="006D0C9D">
              <w:t>Primary Actors: Doctor</w:t>
            </w:r>
          </w:p>
          <w:tbl>
            <w:tblPr>
              <w:tblW w:w="8100" w:type="dxa"/>
              <w:tblLayout w:type="fixed"/>
              <w:tblLook w:val="0000" w:firstRow="0" w:lastRow="0" w:firstColumn="0" w:lastColumn="0" w:noHBand="0" w:noVBand="0"/>
            </w:tblPr>
            <w:tblGrid>
              <w:gridCol w:w="1785"/>
              <w:gridCol w:w="1363"/>
              <w:gridCol w:w="2057"/>
              <w:gridCol w:w="2895"/>
            </w:tblGrid>
            <w:tr w:rsidR="00A2550F" w:rsidRPr="006D0C9D" w14:paraId="161A8529" w14:textId="77777777" w:rsidTr="00103657">
              <w:trPr>
                <w:trHeight w:val="99"/>
              </w:trPr>
              <w:tc>
                <w:tcPr>
                  <w:tcW w:w="1785" w:type="dxa"/>
                </w:tcPr>
                <w:p w14:paraId="26906FF2" w14:textId="77777777" w:rsidR="00A2550F" w:rsidRPr="006D0C9D" w:rsidRDefault="00A2550F" w:rsidP="00103657">
                  <w:pPr>
                    <w:jc w:val="both"/>
                  </w:pPr>
                </w:p>
              </w:tc>
              <w:tc>
                <w:tcPr>
                  <w:tcW w:w="1363" w:type="dxa"/>
                </w:tcPr>
                <w:p w14:paraId="0E235E2D" w14:textId="77777777" w:rsidR="00A2550F" w:rsidRPr="006D0C9D" w:rsidRDefault="00A2550F" w:rsidP="00103657">
                  <w:pPr>
                    <w:jc w:val="both"/>
                  </w:pPr>
                </w:p>
              </w:tc>
              <w:tc>
                <w:tcPr>
                  <w:tcW w:w="2057" w:type="dxa"/>
                </w:tcPr>
                <w:p w14:paraId="7DE08DDB" w14:textId="77777777" w:rsidR="00A2550F" w:rsidRPr="006D0C9D" w:rsidRDefault="00A2550F" w:rsidP="00103657">
                  <w:pPr>
                    <w:jc w:val="both"/>
                  </w:pPr>
                </w:p>
              </w:tc>
              <w:tc>
                <w:tcPr>
                  <w:tcW w:w="2895" w:type="dxa"/>
                </w:tcPr>
                <w:p w14:paraId="2AAEFC87" w14:textId="77777777" w:rsidR="00A2550F" w:rsidRPr="006D0C9D" w:rsidRDefault="00A2550F" w:rsidP="00103657">
                  <w:pPr>
                    <w:jc w:val="both"/>
                  </w:pPr>
                </w:p>
              </w:tc>
            </w:tr>
          </w:tbl>
          <w:p w14:paraId="12733FA1" w14:textId="77777777" w:rsidR="00A2550F" w:rsidRPr="006D0C9D" w:rsidRDefault="00A2550F" w:rsidP="00103657">
            <w:pPr>
              <w:jc w:val="both"/>
            </w:pPr>
          </w:p>
        </w:tc>
      </w:tr>
      <w:tr w:rsidR="00A2550F" w:rsidRPr="006D0C9D" w14:paraId="79F82AD9" w14:textId="77777777" w:rsidTr="00103657">
        <w:tc>
          <w:tcPr>
            <w:tcW w:w="2246" w:type="dxa"/>
          </w:tcPr>
          <w:p w14:paraId="005D04FF" w14:textId="77777777" w:rsidR="00A2550F" w:rsidRPr="006D0C9D" w:rsidRDefault="00A2550F" w:rsidP="00103657">
            <w:pPr>
              <w:jc w:val="both"/>
              <w:rPr>
                <w:b/>
              </w:rPr>
            </w:pPr>
            <w:r w:rsidRPr="006D0C9D">
              <w:rPr>
                <w:b/>
              </w:rPr>
              <w:t>Trigger:</w:t>
            </w:r>
          </w:p>
        </w:tc>
        <w:tc>
          <w:tcPr>
            <w:tcW w:w="8190" w:type="dxa"/>
          </w:tcPr>
          <w:p w14:paraId="0B954EAE" w14:textId="77777777" w:rsidR="00A2550F" w:rsidRPr="006D0C9D" w:rsidRDefault="00A2550F" w:rsidP="00103657">
            <w:pPr>
              <w:jc w:val="both"/>
            </w:pPr>
            <w:r w:rsidRPr="006D0C9D">
              <w:t>Doctor wants to logout from the system.</w:t>
            </w:r>
          </w:p>
        </w:tc>
      </w:tr>
      <w:tr w:rsidR="00A2550F" w:rsidRPr="006D0C9D" w14:paraId="47EC2A36" w14:textId="77777777" w:rsidTr="00103657">
        <w:trPr>
          <w:trHeight w:val="350"/>
        </w:trPr>
        <w:tc>
          <w:tcPr>
            <w:tcW w:w="2246" w:type="dxa"/>
          </w:tcPr>
          <w:p w14:paraId="4090B38B" w14:textId="77777777" w:rsidR="00A2550F" w:rsidRPr="006D0C9D" w:rsidRDefault="00A2550F" w:rsidP="00103657">
            <w:pPr>
              <w:jc w:val="both"/>
              <w:rPr>
                <w:b/>
              </w:rPr>
            </w:pPr>
            <w:r w:rsidRPr="006D0C9D">
              <w:rPr>
                <w:b/>
              </w:rPr>
              <w:t>Preconditions:</w:t>
            </w:r>
          </w:p>
        </w:tc>
        <w:tc>
          <w:tcPr>
            <w:tcW w:w="8190" w:type="dxa"/>
          </w:tcPr>
          <w:p w14:paraId="0A44BBA2" w14:textId="29409EDB" w:rsidR="00A2550F" w:rsidRPr="006D0C9D" w:rsidRDefault="00A2550F" w:rsidP="00103657">
            <w:pPr>
              <w:jc w:val="both"/>
            </w:pPr>
            <w:r w:rsidRPr="006D0C9D">
              <w:t xml:space="preserve">PRE-1: Patient is logged into the system. </w:t>
            </w:r>
          </w:p>
          <w:p w14:paraId="09DEEB0E" w14:textId="30486667" w:rsidR="00A2550F" w:rsidRPr="006D0C9D" w:rsidRDefault="00A2550F" w:rsidP="00103657">
            <w:pPr>
              <w:jc w:val="both"/>
            </w:pPr>
            <w:r w:rsidRPr="006D0C9D">
              <w:t>PRE-2: Patient has active internet connection.</w:t>
            </w:r>
          </w:p>
        </w:tc>
      </w:tr>
      <w:tr w:rsidR="00A2550F" w:rsidRPr="006D0C9D" w14:paraId="205BAA9F" w14:textId="77777777" w:rsidTr="00103657">
        <w:tc>
          <w:tcPr>
            <w:tcW w:w="2246" w:type="dxa"/>
          </w:tcPr>
          <w:p w14:paraId="4A1C4750" w14:textId="77777777" w:rsidR="00A2550F" w:rsidRPr="006D0C9D" w:rsidRDefault="00A2550F" w:rsidP="00103657">
            <w:pPr>
              <w:jc w:val="both"/>
              <w:rPr>
                <w:b/>
              </w:rPr>
            </w:pPr>
            <w:r w:rsidRPr="006D0C9D">
              <w:rPr>
                <w:b/>
              </w:rPr>
              <w:t>Postconditions:</w:t>
            </w:r>
          </w:p>
        </w:tc>
        <w:tc>
          <w:tcPr>
            <w:tcW w:w="8190" w:type="dxa"/>
          </w:tcPr>
          <w:p w14:paraId="39E89EE8" w14:textId="456CAEB1" w:rsidR="00A2550F" w:rsidRPr="006D0C9D" w:rsidRDefault="00A2550F" w:rsidP="00103657">
            <w:r w:rsidRPr="006D0C9D">
              <w:t xml:space="preserve">POST-1: Changes made by patient in his/her account are saved. </w:t>
            </w:r>
          </w:p>
          <w:p w14:paraId="2C24F1C4" w14:textId="4E629222" w:rsidR="00A2550F" w:rsidRPr="006D0C9D" w:rsidRDefault="00A2550F" w:rsidP="00103657">
            <w:r w:rsidRPr="006D0C9D">
              <w:t>POST-2: Patient is logged out from the system</w:t>
            </w:r>
          </w:p>
        </w:tc>
      </w:tr>
      <w:tr w:rsidR="00A2550F" w:rsidRPr="006D0C9D" w14:paraId="524C6ED2" w14:textId="77777777" w:rsidTr="00103657">
        <w:trPr>
          <w:trHeight w:val="800"/>
        </w:trPr>
        <w:tc>
          <w:tcPr>
            <w:tcW w:w="2246" w:type="dxa"/>
          </w:tcPr>
          <w:p w14:paraId="77AD5500" w14:textId="77777777" w:rsidR="00A2550F" w:rsidRPr="006D0C9D" w:rsidRDefault="00A2550F" w:rsidP="00103657">
            <w:pPr>
              <w:jc w:val="both"/>
              <w:rPr>
                <w:b/>
              </w:rPr>
            </w:pPr>
            <w:r w:rsidRPr="006D0C9D">
              <w:rPr>
                <w:b/>
              </w:rPr>
              <w:t>Normal Flow:</w:t>
            </w:r>
          </w:p>
        </w:tc>
        <w:tc>
          <w:tcPr>
            <w:tcW w:w="8190" w:type="dxa"/>
          </w:tcPr>
          <w:p w14:paraId="4FA2C687" w14:textId="77777777" w:rsidR="00A2550F" w:rsidRPr="006D0C9D" w:rsidRDefault="00A2550F" w:rsidP="00103657">
            <w:pPr>
              <w:pStyle w:val="Pa49"/>
              <w:jc w:val="both"/>
              <w:rPr>
                <w:rFonts w:ascii="Times New Roman" w:hAnsi="Times New Roman"/>
                <w:szCs w:val="20"/>
              </w:rPr>
            </w:pPr>
            <w:r w:rsidRPr="006D0C9D">
              <w:rPr>
                <w:rFonts w:ascii="Times New Roman" w:hAnsi="Times New Roman"/>
                <w:szCs w:val="20"/>
              </w:rPr>
              <w:t>1.0  Logout</w:t>
            </w:r>
          </w:p>
          <w:p w14:paraId="32A707AE" w14:textId="64900C1A" w:rsidR="00A2550F" w:rsidRPr="006D0C9D" w:rsidRDefault="00A2550F" w:rsidP="00103657">
            <w:pPr>
              <w:pStyle w:val="Pa49"/>
              <w:jc w:val="both"/>
              <w:rPr>
                <w:rFonts w:ascii="Times New Roman" w:hAnsi="Times New Roman"/>
              </w:rPr>
            </w:pPr>
            <w:r w:rsidRPr="006D0C9D">
              <w:rPr>
                <w:rFonts w:ascii="Times New Roman" w:hAnsi="Times New Roman"/>
              </w:rPr>
              <w:t xml:space="preserve">1. Patient clicks on “Logout” option. </w:t>
            </w:r>
          </w:p>
          <w:p w14:paraId="4CDE617F" w14:textId="77777777" w:rsidR="00A2550F" w:rsidRPr="006D0C9D" w:rsidRDefault="00A2550F" w:rsidP="00103657">
            <w:pPr>
              <w:pStyle w:val="Pa49"/>
              <w:jc w:val="both"/>
              <w:rPr>
                <w:rFonts w:ascii="Times New Roman" w:hAnsi="Times New Roman"/>
              </w:rPr>
            </w:pPr>
            <w:r w:rsidRPr="006D0C9D">
              <w:rPr>
                <w:rFonts w:ascii="Times New Roman" w:hAnsi="Times New Roman"/>
              </w:rPr>
              <w:t>2. System prompts the message of confirmation to log out.</w:t>
            </w:r>
          </w:p>
          <w:p w14:paraId="0A4F2353" w14:textId="11D1C0C3" w:rsidR="00A2550F" w:rsidRPr="006D0C9D" w:rsidRDefault="00A2550F" w:rsidP="00103657">
            <w:pPr>
              <w:pStyle w:val="Pa49"/>
              <w:jc w:val="both"/>
              <w:rPr>
                <w:rFonts w:ascii="Times New Roman" w:hAnsi="Times New Roman"/>
              </w:rPr>
            </w:pPr>
            <w:r w:rsidRPr="006D0C9D">
              <w:rPr>
                <w:rFonts w:ascii="Times New Roman" w:hAnsi="Times New Roman"/>
              </w:rPr>
              <w:t xml:space="preserve"> 3. Patient clicks on “Yes” option. </w:t>
            </w:r>
          </w:p>
          <w:p w14:paraId="190AE6FE" w14:textId="33CB93C6" w:rsidR="00A2550F" w:rsidRPr="006D0C9D" w:rsidRDefault="00A2550F" w:rsidP="00103657">
            <w:pPr>
              <w:pStyle w:val="Pa49"/>
              <w:jc w:val="both"/>
              <w:rPr>
                <w:rFonts w:ascii="Times New Roman" w:hAnsi="Times New Roman"/>
              </w:rPr>
            </w:pPr>
            <w:r w:rsidRPr="006D0C9D">
              <w:rPr>
                <w:rFonts w:ascii="Times New Roman" w:hAnsi="Times New Roman"/>
              </w:rPr>
              <w:t xml:space="preserve">4. Patient is logged out successfully. </w:t>
            </w:r>
          </w:p>
        </w:tc>
      </w:tr>
      <w:tr w:rsidR="00A2550F" w:rsidRPr="006D0C9D" w14:paraId="30DCC7F0" w14:textId="77777777" w:rsidTr="00103657">
        <w:trPr>
          <w:trHeight w:val="305"/>
        </w:trPr>
        <w:tc>
          <w:tcPr>
            <w:tcW w:w="2246" w:type="dxa"/>
          </w:tcPr>
          <w:p w14:paraId="5944523E" w14:textId="77777777" w:rsidR="00A2550F" w:rsidRPr="006D0C9D" w:rsidRDefault="00A2550F" w:rsidP="00103657">
            <w:pPr>
              <w:jc w:val="both"/>
              <w:rPr>
                <w:b/>
              </w:rPr>
            </w:pPr>
            <w:r w:rsidRPr="006D0C9D">
              <w:rPr>
                <w:b/>
              </w:rPr>
              <w:t>Alternative Flows:</w:t>
            </w:r>
          </w:p>
          <w:p w14:paraId="2D13FA34" w14:textId="77777777" w:rsidR="00A2550F" w:rsidRPr="006D0C9D" w:rsidRDefault="00A2550F" w:rsidP="00103657">
            <w:pPr>
              <w:jc w:val="both"/>
              <w:rPr>
                <w:b/>
                <w:color w:val="BFBFBF"/>
              </w:rPr>
            </w:pPr>
            <w:r w:rsidRPr="006D0C9D">
              <w:rPr>
                <w:b/>
                <w:color w:val="BFBFBF"/>
              </w:rPr>
              <w:t xml:space="preserve">                                           </w:t>
            </w:r>
          </w:p>
        </w:tc>
        <w:tc>
          <w:tcPr>
            <w:tcW w:w="8190" w:type="dxa"/>
          </w:tcPr>
          <w:p w14:paraId="72726305" w14:textId="012BAEDC" w:rsidR="00A2550F" w:rsidRPr="006D0C9D" w:rsidRDefault="00A2550F" w:rsidP="00103657">
            <w:pPr>
              <w:pStyle w:val="Pa49"/>
              <w:jc w:val="both"/>
              <w:rPr>
                <w:rFonts w:ascii="Times New Roman" w:hAnsi="Times New Roman"/>
              </w:rPr>
            </w:pPr>
            <w:r w:rsidRPr="006D0C9D">
              <w:rPr>
                <w:rFonts w:ascii="Times New Roman" w:hAnsi="Times New Roman"/>
              </w:rPr>
              <w:t xml:space="preserve">1. Patient clicks on “Logout” option. </w:t>
            </w:r>
          </w:p>
          <w:p w14:paraId="294DB79F" w14:textId="77777777" w:rsidR="00A2550F" w:rsidRPr="006D0C9D" w:rsidRDefault="00A2550F" w:rsidP="00103657">
            <w:pPr>
              <w:pStyle w:val="Pa49"/>
              <w:jc w:val="both"/>
              <w:rPr>
                <w:rFonts w:ascii="Times New Roman" w:hAnsi="Times New Roman"/>
              </w:rPr>
            </w:pPr>
            <w:r w:rsidRPr="006D0C9D">
              <w:rPr>
                <w:rFonts w:ascii="Times New Roman" w:hAnsi="Times New Roman"/>
              </w:rPr>
              <w:t xml:space="preserve">2. System prompts the message that the changes made by the patient should be saved or not. </w:t>
            </w:r>
          </w:p>
          <w:p w14:paraId="258A0B88" w14:textId="5554FD8B" w:rsidR="00A2550F" w:rsidRPr="006D0C9D" w:rsidRDefault="00A2550F" w:rsidP="00103657">
            <w:pPr>
              <w:pStyle w:val="Pa49"/>
              <w:jc w:val="both"/>
              <w:rPr>
                <w:rFonts w:ascii="Times New Roman" w:hAnsi="Times New Roman"/>
              </w:rPr>
            </w:pPr>
            <w:r w:rsidRPr="006D0C9D">
              <w:rPr>
                <w:rFonts w:ascii="Times New Roman" w:hAnsi="Times New Roman"/>
              </w:rPr>
              <w:t xml:space="preserve">3. Patient clicks on “Yes” option. </w:t>
            </w:r>
          </w:p>
          <w:p w14:paraId="3BE91FCC" w14:textId="77777777" w:rsidR="00A2550F" w:rsidRPr="006D0C9D" w:rsidRDefault="00A2550F" w:rsidP="00103657">
            <w:pPr>
              <w:pStyle w:val="Pa49"/>
              <w:jc w:val="both"/>
              <w:rPr>
                <w:rFonts w:ascii="Times New Roman" w:hAnsi="Times New Roman"/>
              </w:rPr>
            </w:pPr>
            <w:r w:rsidRPr="006D0C9D">
              <w:rPr>
                <w:rFonts w:ascii="Times New Roman" w:hAnsi="Times New Roman"/>
              </w:rPr>
              <w:t xml:space="preserve">4. Changes are saved </w:t>
            </w:r>
          </w:p>
          <w:p w14:paraId="7975A235" w14:textId="630D0E17" w:rsidR="00A2550F" w:rsidRPr="006D0C9D" w:rsidRDefault="00A2550F" w:rsidP="00103657">
            <w:pPr>
              <w:pStyle w:val="Pa49"/>
              <w:jc w:val="both"/>
              <w:rPr>
                <w:rFonts w:ascii="Times New Roman" w:hAnsi="Times New Roman"/>
              </w:rPr>
            </w:pPr>
            <w:r w:rsidRPr="006D0C9D">
              <w:rPr>
                <w:rFonts w:ascii="Times New Roman" w:hAnsi="Times New Roman"/>
              </w:rPr>
              <w:t xml:space="preserve">5.  </w:t>
            </w:r>
            <w:proofErr w:type="spellStart"/>
            <w:r w:rsidRPr="006D0C9D">
              <w:rPr>
                <w:rFonts w:ascii="Times New Roman" w:hAnsi="Times New Roman"/>
              </w:rPr>
              <w:t>Pateint</w:t>
            </w:r>
            <w:proofErr w:type="spellEnd"/>
            <w:r w:rsidRPr="006D0C9D">
              <w:rPr>
                <w:rFonts w:ascii="Times New Roman" w:hAnsi="Times New Roman"/>
              </w:rPr>
              <w:t xml:space="preserve"> is logged out successfully.</w:t>
            </w:r>
          </w:p>
        </w:tc>
      </w:tr>
      <w:tr w:rsidR="00A2550F" w:rsidRPr="006D0C9D" w14:paraId="2DABAF6A" w14:textId="77777777" w:rsidTr="00103657">
        <w:tc>
          <w:tcPr>
            <w:tcW w:w="2246" w:type="dxa"/>
          </w:tcPr>
          <w:p w14:paraId="20EEFF42" w14:textId="77777777" w:rsidR="00A2550F" w:rsidRPr="006D0C9D" w:rsidRDefault="00A2550F" w:rsidP="00103657">
            <w:pPr>
              <w:jc w:val="both"/>
              <w:rPr>
                <w:b/>
              </w:rPr>
            </w:pPr>
            <w:r w:rsidRPr="006D0C9D">
              <w:rPr>
                <w:b/>
              </w:rPr>
              <w:t>Exceptions:</w:t>
            </w:r>
          </w:p>
        </w:tc>
        <w:tc>
          <w:tcPr>
            <w:tcW w:w="8190" w:type="dxa"/>
          </w:tcPr>
          <w:p w14:paraId="0BC33BE1" w14:textId="77777777" w:rsidR="00A2550F" w:rsidRPr="006D0C9D" w:rsidRDefault="00A2550F" w:rsidP="00103657">
            <w:r w:rsidRPr="006D0C9D">
              <w:t>E0 In the step 3 of alternate flow:</w:t>
            </w:r>
          </w:p>
          <w:p w14:paraId="5BDCE35B" w14:textId="6E3D1EC9" w:rsidR="00A2550F" w:rsidRPr="006D0C9D" w:rsidRDefault="00A2550F" w:rsidP="00103657">
            <w:r w:rsidRPr="006D0C9D">
              <w:t xml:space="preserve"> 1. Patient clicks on “No” option.</w:t>
            </w:r>
          </w:p>
          <w:p w14:paraId="440AF1E0" w14:textId="77777777" w:rsidR="00A2550F" w:rsidRPr="006D0C9D" w:rsidRDefault="00A2550F" w:rsidP="00103657">
            <w:r w:rsidRPr="006D0C9D">
              <w:t xml:space="preserve"> 2. Changes are not saved by the system.</w:t>
            </w:r>
          </w:p>
          <w:p w14:paraId="72EDF3B7" w14:textId="0DCB2314" w:rsidR="00A2550F" w:rsidRPr="006D0C9D" w:rsidRDefault="00A2550F" w:rsidP="00103657">
            <w:r w:rsidRPr="006D0C9D">
              <w:t xml:space="preserve"> 3. Patient logs out.</w:t>
            </w:r>
          </w:p>
        </w:tc>
      </w:tr>
      <w:tr w:rsidR="00A2550F" w:rsidRPr="006D0C9D" w14:paraId="4CB46E3E" w14:textId="77777777" w:rsidTr="00103657">
        <w:tc>
          <w:tcPr>
            <w:tcW w:w="2246" w:type="dxa"/>
          </w:tcPr>
          <w:p w14:paraId="2E7539C5" w14:textId="77777777" w:rsidR="00A2550F" w:rsidRPr="006D0C9D" w:rsidRDefault="00A2550F" w:rsidP="00103657">
            <w:pPr>
              <w:jc w:val="both"/>
              <w:rPr>
                <w:b/>
              </w:rPr>
            </w:pPr>
            <w:r w:rsidRPr="006D0C9D">
              <w:rPr>
                <w:b/>
              </w:rPr>
              <w:t>Business Rules</w:t>
            </w:r>
          </w:p>
        </w:tc>
        <w:tc>
          <w:tcPr>
            <w:tcW w:w="8190" w:type="dxa"/>
          </w:tcPr>
          <w:p w14:paraId="6236003F" w14:textId="77777777" w:rsidR="00A2550F" w:rsidRPr="006D0C9D" w:rsidRDefault="00A2550F" w:rsidP="00103657">
            <w:pPr>
              <w:jc w:val="both"/>
            </w:pPr>
            <w:r w:rsidRPr="006D0C9D">
              <w:t>N/A</w:t>
            </w:r>
          </w:p>
        </w:tc>
      </w:tr>
      <w:tr w:rsidR="00A2550F" w:rsidRPr="006D0C9D" w14:paraId="1AAE8159" w14:textId="77777777" w:rsidTr="00103657">
        <w:tc>
          <w:tcPr>
            <w:tcW w:w="2246" w:type="dxa"/>
          </w:tcPr>
          <w:p w14:paraId="40F615F1" w14:textId="77777777" w:rsidR="00A2550F" w:rsidRPr="006D0C9D" w:rsidRDefault="00A2550F" w:rsidP="00103657">
            <w:pPr>
              <w:jc w:val="both"/>
              <w:rPr>
                <w:b/>
              </w:rPr>
            </w:pPr>
            <w:r w:rsidRPr="006D0C9D">
              <w:rPr>
                <w:b/>
              </w:rPr>
              <w:t>Assumptions:</w:t>
            </w:r>
          </w:p>
        </w:tc>
        <w:tc>
          <w:tcPr>
            <w:tcW w:w="8190" w:type="dxa"/>
          </w:tcPr>
          <w:p w14:paraId="3BB49B16" w14:textId="77777777" w:rsidR="00A2550F" w:rsidRPr="006D0C9D" w:rsidRDefault="00A2550F" w:rsidP="00103657">
            <w:pPr>
              <w:jc w:val="both"/>
            </w:pPr>
            <w:r w:rsidRPr="006D0C9D">
              <w:t>N/A</w:t>
            </w:r>
          </w:p>
        </w:tc>
      </w:tr>
    </w:tbl>
    <w:p w14:paraId="19B98A2B" w14:textId="664D691A" w:rsidR="000C3CAA" w:rsidRPr="006D0C9D" w:rsidRDefault="003A69FF" w:rsidP="000C3CAA">
      <w:pPr>
        <w:jc w:val="center"/>
        <w:rPr>
          <w:b/>
          <w:sz w:val="22"/>
          <w:szCs w:val="22"/>
          <w:lang w:eastAsia="ar-SA"/>
        </w:rPr>
      </w:pPr>
      <w:r w:rsidRPr="006D0C9D">
        <w:rPr>
          <w:b/>
          <w:sz w:val="22"/>
          <w:szCs w:val="22"/>
          <w:lang w:eastAsia="ar-SA"/>
        </w:rPr>
        <w:t>Table 2</w:t>
      </w:r>
      <w:r w:rsidR="00E77D4F" w:rsidRPr="006D0C9D">
        <w:rPr>
          <w:b/>
          <w:sz w:val="22"/>
          <w:szCs w:val="22"/>
          <w:lang w:eastAsia="ar-SA"/>
        </w:rPr>
        <w:t>9</w:t>
      </w:r>
      <w:r w:rsidRPr="006D0C9D">
        <w:rPr>
          <w:b/>
          <w:sz w:val="22"/>
          <w:szCs w:val="22"/>
          <w:lang w:eastAsia="ar-SA"/>
        </w:rPr>
        <w:t xml:space="preserve">: Logout </w:t>
      </w:r>
      <w:proofErr w:type="spellStart"/>
      <w:r w:rsidRPr="006D0C9D">
        <w:rPr>
          <w:b/>
          <w:sz w:val="22"/>
          <w:szCs w:val="22"/>
          <w:lang w:eastAsia="ar-SA"/>
        </w:rPr>
        <w:t>Usecase</w:t>
      </w:r>
      <w:proofErr w:type="spellEnd"/>
    </w:p>
    <w:p w14:paraId="54D6AB5B" w14:textId="1E02A3AA" w:rsidR="000C3CAA" w:rsidRPr="006D0C9D" w:rsidRDefault="000C3CAA" w:rsidP="000C3CAA">
      <w:pPr>
        <w:pStyle w:val="Heading2"/>
        <w:numPr>
          <w:ilvl w:val="0"/>
          <w:numId w:val="0"/>
        </w:numPr>
        <w:ind w:left="576" w:hanging="576"/>
      </w:pPr>
      <w:r w:rsidRPr="006D0C9D">
        <w:t>3.4 Event Response Table</w:t>
      </w:r>
    </w:p>
    <w:p w14:paraId="3519BD99" w14:textId="378B5586" w:rsidR="000C3CAA" w:rsidRPr="006D0C9D" w:rsidRDefault="000C3CAA" w:rsidP="000C3CAA">
      <w:pPr>
        <w:rPr>
          <w:lang w:eastAsia="ar-SA"/>
        </w:rPr>
      </w:pPr>
    </w:p>
    <w:tbl>
      <w:tblPr>
        <w:tblW w:w="9843" w:type="dxa"/>
        <w:tblInd w:w="-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314"/>
        <w:gridCol w:w="4344"/>
        <w:gridCol w:w="3185"/>
      </w:tblGrid>
      <w:tr w:rsidR="000C3CAA" w:rsidRPr="006D0C9D" w14:paraId="1CC365D3" w14:textId="77777777" w:rsidTr="00103657">
        <w:trPr>
          <w:trHeight w:val="260"/>
        </w:trPr>
        <w:tc>
          <w:tcPr>
            <w:tcW w:w="2314" w:type="dxa"/>
          </w:tcPr>
          <w:p w14:paraId="4ACD256C" w14:textId="77777777" w:rsidR="000C3CAA" w:rsidRPr="006D0C9D" w:rsidRDefault="000C3CAA" w:rsidP="00103657">
            <w:r w:rsidRPr="006D0C9D">
              <w:t>Event</w:t>
            </w:r>
          </w:p>
        </w:tc>
        <w:tc>
          <w:tcPr>
            <w:tcW w:w="4344" w:type="dxa"/>
          </w:tcPr>
          <w:p w14:paraId="3B2176A1" w14:textId="77777777" w:rsidR="000C3CAA" w:rsidRPr="006D0C9D" w:rsidRDefault="000C3CAA" w:rsidP="00103657">
            <w:r w:rsidRPr="006D0C9D">
              <w:t>System State</w:t>
            </w:r>
          </w:p>
        </w:tc>
        <w:tc>
          <w:tcPr>
            <w:tcW w:w="3185" w:type="dxa"/>
          </w:tcPr>
          <w:p w14:paraId="0DD0C287" w14:textId="77777777" w:rsidR="000C3CAA" w:rsidRPr="006D0C9D" w:rsidRDefault="000C3CAA" w:rsidP="00103657">
            <w:r w:rsidRPr="006D0C9D">
              <w:t>Response</w:t>
            </w:r>
          </w:p>
        </w:tc>
      </w:tr>
      <w:tr w:rsidR="000C3CAA" w:rsidRPr="006D0C9D" w14:paraId="2009FB94" w14:textId="77777777" w:rsidTr="00103657">
        <w:trPr>
          <w:trHeight w:val="471"/>
        </w:trPr>
        <w:tc>
          <w:tcPr>
            <w:tcW w:w="2314" w:type="dxa"/>
          </w:tcPr>
          <w:p w14:paraId="0F260CA6" w14:textId="77777777" w:rsidR="000C3CAA" w:rsidRPr="006D0C9D" w:rsidRDefault="000C3CAA" w:rsidP="00103657">
            <w:r w:rsidRPr="006D0C9D">
              <w:t>ER1:</w:t>
            </w:r>
          </w:p>
          <w:p w14:paraId="41BFEA3C" w14:textId="77777777" w:rsidR="000C3CAA" w:rsidRPr="006D0C9D" w:rsidRDefault="000C3CAA" w:rsidP="00103657">
            <w:r w:rsidRPr="006D0C9D">
              <w:t>Upload X-rays</w:t>
            </w:r>
          </w:p>
        </w:tc>
        <w:tc>
          <w:tcPr>
            <w:tcW w:w="4344" w:type="dxa"/>
          </w:tcPr>
          <w:p w14:paraId="7A89E6E5" w14:textId="77777777" w:rsidR="000C3CAA" w:rsidRPr="006D0C9D" w:rsidRDefault="000C3CAA" w:rsidP="00103657">
            <w:r w:rsidRPr="006D0C9D">
              <w:t>Waiting state</w:t>
            </w:r>
          </w:p>
        </w:tc>
        <w:tc>
          <w:tcPr>
            <w:tcW w:w="3185" w:type="dxa"/>
          </w:tcPr>
          <w:p w14:paraId="176BDD00" w14:textId="77777777" w:rsidR="000C3CAA" w:rsidRPr="006D0C9D" w:rsidRDefault="000C3CAA" w:rsidP="00103657">
            <w:r w:rsidRPr="006D0C9D">
              <w:t>Image is uploaded successfully</w:t>
            </w:r>
          </w:p>
        </w:tc>
      </w:tr>
      <w:tr w:rsidR="000C3CAA" w:rsidRPr="006D0C9D" w14:paraId="0C252727" w14:textId="77777777" w:rsidTr="00103657">
        <w:trPr>
          <w:trHeight w:val="699"/>
        </w:trPr>
        <w:tc>
          <w:tcPr>
            <w:tcW w:w="2314" w:type="dxa"/>
          </w:tcPr>
          <w:p w14:paraId="3A05278B" w14:textId="77777777" w:rsidR="000C3CAA" w:rsidRPr="006D0C9D" w:rsidRDefault="000C3CAA" w:rsidP="00103657">
            <w:r w:rsidRPr="006D0C9D">
              <w:t>ER:2</w:t>
            </w:r>
          </w:p>
          <w:p w14:paraId="72CAE3F9" w14:textId="77777777" w:rsidR="000C3CAA" w:rsidRPr="006D0C9D" w:rsidRDefault="000C3CAA" w:rsidP="00103657">
            <w:r w:rsidRPr="006D0C9D">
              <w:t>Image Preprocessing</w:t>
            </w:r>
          </w:p>
        </w:tc>
        <w:tc>
          <w:tcPr>
            <w:tcW w:w="4344" w:type="dxa"/>
          </w:tcPr>
          <w:p w14:paraId="6C98B78C" w14:textId="77777777" w:rsidR="000C3CAA" w:rsidRPr="006D0C9D" w:rsidRDefault="000C3CAA" w:rsidP="00103657">
            <w:r w:rsidRPr="006D0C9D">
              <w:t>System upload the image to the database of the patient</w:t>
            </w:r>
          </w:p>
        </w:tc>
        <w:tc>
          <w:tcPr>
            <w:tcW w:w="3185" w:type="dxa"/>
          </w:tcPr>
          <w:p w14:paraId="39C66BDF" w14:textId="77777777" w:rsidR="000C3CAA" w:rsidRPr="006D0C9D" w:rsidRDefault="000C3CAA" w:rsidP="00103657">
            <w:r w:rsidRPr="006D0C9D">
              <w:t>Image will be clear for the processing of diagnoses</w:t>
            </w:r>
          </w:p>
        </w:tc>
      </w:tr>
      <w:tr w:rsidR="000C3CAA" w:rsidRPr="006D0C9D" w14:paraId="65FA79B9" w14:textId="77777777" w:rsidTr="00103657">
        <w:trPr>
          <w:trHeight w:val="649"/>
        </w:trPr>
        <w:tc>
          <w:tcPr>
            <w:tcW w:w="2314" w:type="dxa"/>
          </w:tcPr>
          <w:p w14:paraId="085BAE2E" w14:textId="77777777" w:rsidR="000C3CAA" w:rsidRPr="006D0C9D" w:rsidRDefault="000C3CAA" w:rsidP="00103657">
            <w:r w:rsidRPr="006D0C9D">
              <w:lastRenderedPageBreak/>
              <w:t>ER:3</w:t>
            </w:r>
          </w:p>
          <w:p w14:paraId="4035D83A" w14:textId="77777777" w:rsidR="000C3CAA" w:rsidRPr="006D0C9D" w:rsidRDefault="000C3CAA" w:rsidP="002D4A61">
            <w:pPr>
              <w:pStyle w:val="ListParagraph"/>
              <w:numPr>
                <w:ilvl w:val="0"/>
                <w:numId w:val="42"/>
              </w:numPr>
              <w:spacing w:after="160" w:line="259" w:lineRule="auto"/>
              <w:contextualSpacing/>
            </w:pPr>
            <w:r w:rsidRPr="006D0C9D">
              <w:t>Detection of covid-19</w:t>
            </w:r>
          </w:p>
          <w:p w14:paraId="6CB507C7" w14:textId="77777777" w:rsidR="000C3CAA" w:rsidRPr="006D0C9D" w:rsidRDefault="000C3CAA" w:rsidP="002D4A61">
            <w:pPr>
              <w:pStyle w:val="ListParagraph"/>
              <w:numPr>
                <w:ilvl w:val="0"/>
                <w:numId w:val="42"/>
              </w:numPr>
              <w:spacing w:after="160" w:line="259" w:lineRule="auto"/>
              <w:contextualSpacing/>
            </w:pPr>
            <w:r w:rsidRPr="006D0C9D">
              <w:t>Detection of TB</w:t>
            </w:r>
          </w:p>
          <w:p w14:paraId="77F84DE8" w14:textId="77777777" w:rsidR="000C3CAA" w:rsidRPr="006D0C9D" w:rsidRDefault="000C3CAA" w:rsidP="002D4A61">
            <w:pPr>
              <w:pStyle w:val="ListParagraph"/>
              <w:numPr>
                <w:ilvl w:val="0"/>
                <w:numId w:val="42"/>
              </w:numPr>
              <w:spacing w:after="160" w:line="259" w:lineRule="auto"/>
              <w:contextualSpacing/>
            </w:pPr>
            <w:r w:rsidRPr="006D0C9D">
              <w:t>Detection of Pneumonia</w:t>
            </w:r>
          </w:p>
        </w:tc>
        <w:tc>
          <w:tcPr>
            <w:tcW w:w="4344" w:type="dxa"/>
          </w:tcPr>
          <w:p w14:paraId="0BD1BDC9" w14:textId="77777777" w:rsidR="000C3CAA" w:rsidRPr="006D0C9D" w:rsidRDefault="000C3CAA" w:rsidP="00103657">
            <w:r w:rsidRPr="006D0C9D">
              <w:t xml:space="preserve">Detection is being done </w:t>
            </w:r>
          </w:p>
        </w:tc>
        <w:tc>
          <w:tcPr>
            <w:tcW w:w="3185" w:type="dxa"/>
          </w:tcPr>
          <w:p w14:paraId="086A8F48" w14:textId="77777777" w:rsidR="000C3CAA" w:rsidRPr="006D0C9D" w:rsidRDefault="000C3CAA" w:rsidP="002D4A61">
            <w:pPr>
              <w:pStyle w:val="ListParagraph"/>
              <w:numPr>
                <w:ilvl w:val="0"/>
                <w:numId w:val="40"/>
              </w:numPr>
              <w:spacing w:after="160" w:line="259" w:lineRule="auto"/>
              <w:contextualSpacing/>
            </w:pPr>
            <w:r w:rsidRPr="006D0C9D">
              <w:t>System will detect the disease</w:t>
            </w:r>
          </w:p>
          <w:p w14:paraId="7B0766AA" w14:textId="77777777" w:rsidR="000C3CAA" w:rsidRPr="006D0C9D" w:rsidRDefault="000C3CAA" w:rsidP="002D4A61">
            <w:pPr>
              <w:pStyle w:val="ListParagraph"/>
              <w:numPr>
                <w:ilvl w:val="0"/>
                <w:numId w:val="40"/>
              </w:numPr>
              <w:spacing w:after="160" w:line="259" w:lineRule="auto"/>
              <w:contextualSpacing/>
            </w:pPr>
            <w:r w:rsidRPr="006D0C9D">
              <w:t xml:space="preserve">System will detect the level of </w:t>
            </w:r>
            <w:proofErr w:type="spellStart"/>
            <w:r w:rsidRPr="006D0C9D">
              <w:t>Covid</w:t>
            </w:r>
            <w:proofErr w:type="spellEnd"/>
            <w:r w:rsidRPr="006D0C9D">
              <w:t xml:space="preserve"> ,TB and Pneumonia</w:t>
            </w:r>
          </w:p>
        </w:tc>
      </w:tr>
      <w:tr w:rsidR="000C3CAA" w:rsidRPr="006D0C9D" w14:paraId="498FD4D4" w14:textId="77777777" w:rsidTr="00103657">
        <w:trPr>
          <w:trHeight w:val="1048"/>
        </w:trPr>
        <w:tc>
          <w:tcPr>
            <w:tcW w:w="2314" w:type="dxa"/>
          </w:tcPr>
          <w:p w14:paraId="551C92AF" w14:textId="77777777" w:rsidR="000C3CAA" w:rsidRPr="006D0C9D" w:rsidRDefault="000C3CAA" w:rsidP="00103657">
            <w:r w:rsidRPr="006D0C9D">
              <w:t>ER:4</w:t>
            </w:r>
          </w:p>
          <w:p w14:paraId="443433AB" w14:textId="77777777" w:rsidR="000C3CAA" w:rsidRPr="006D0C9D" w:rsidRDefault="000C3CAA" w:rsidP="00103657">
            <w:r w:rsidRPr="006D0C9D">
              <w:t>Report Generation</w:t>
            </w:r>
          </w:p>
        </w:tc>
        <w:tc>
          <w:tcPr>
            <w:tcW w:w="4344" w:type="dxa"/>
          </w:tcPr>
          <w:p w14:paraId="21AEF6C6" w14:textId="77777777" w:rsidR="000C3CAA" w:rsidRPr="006D0C9D" w:rsidRDefault="000C3CAA" w:rsidP="00103657">
            <w:r w:rsidRPr="006D0C9D">
              <w:t xml:space="preserve">System is detecting the diseases </w:t>
            </w:r>
          </w:p>
        </w:tc>
        <w:tc>
          <w:tcPr>
            <w:tcW w:w="3185" w:type="dxa"/>
          </w:tcPr>
          <w:p w14:paraId="503DC0A0" w14:textId="77777777" w:rsidR="000C3CAA" w:rsidRPr="006D0C9D" w:rsidRDefault="000C3CAA" w:rsidP="002D4A61">
            <w:pPr>
              <w:pStyle w:val="ListParagraph"/>
              <w:numPr>
                <w:ilvl w:val="0"/>
                <w:numId w:val="41"/>
              </w:numPr>
              <w:spacing w:after="160" w:line="259" w:lineRule="auto"/>
              <w:contextualSpacing/>
            </w:pPr>
            <w:r w:rsidRPr="006D0C9D">
              <w:t>System generate the report on the basis of disease detection</w:t>
            </w:r>
          </w:p>
          <w:p w14:paraId="6C13AAE4" w14:textId="77777777" w:rsidR="000C3CAA" w:rsidRPr="006D0C9D" w:rsidRDefault="000C3CAA" w:rsidP="002D4A61">
            <w:pPr>
              <w:pStyle w:val="ListParagraph"/>
              <w:numPr>
                <w:ilvl w:val="0"/>
                <w:numId w:val="41"/>
              </w:numPr>
              <w:spacing w:after="160" w:line="259" w:lineRule="auto"/>
              <w:contextualSpacing/>
            </w:pPr>
            <w:r w:rsidRPr="006D0C9D">
              <w:t>Report is uploaded on the patient profile</w:t>
            </w:r>
          </w:p>
        </w:tc>
      </w:tr>
      <w:tr w:rsidR="000C3CAA" w:rsidRPr="006D0C9D" w14:paraId="7415DAA1" w14:textId="77777777" w:rsidTr="00103657">
        <w:trPr>
          <w:trHeight w:val="1048"/>
        </w:trPr>
        <w:tc>
          <w:tcPr>
            <w:tcW w:w="2314" w:type="dxa"/>
          </w:tcPr>
          <w:p w14:paraId="2DE4A75A" w14:textId="77777777" w:rsidR="000C3CAA" w:rsidRPr="006D0C9D" w:rsidRDefault="000C3CAA" w:rsidP="00103657">
            <w:r w:rsidRPr="006D0C9D">
              <w:t>ER-5</w:t>
            </w:r>
          </w:p>
          <w:p w14:paraId="37F4F579" w14:textId="77777777" w:rsidR="000C3CAA" w:rsidRPr="006D0C9D" w:rsidRDefault="000C3CAA" w:rsidP="00103657">
            <w:r w:rsidRPr="006D0C9D">
              <w:t>Chabot</w:t>
            </w:r>
          </w:p>
        </w:tc>
        <w:tc>
          <w:tcPr>
            <w:tcW w:w="4344" w:type="dxa"/>
          </w:tcPr>
          <w:p w14:paraId="4B79EB43" w14:textId="77777777" w:rsidR="000C3CAA" w:rsidRPr="006D0C9D" w:rsidRDefault="000C3CAA" w:rsidP="00103657">
            <w:r w:rsidRPr="006D0C9D">
              <w:t>System is answering the patients</w:t>
            </w:r>
          </w:p>
        </w:tc>
        <w:tc>
          <w:tcPr>
            <w:tcW w:w="3185" w:type="dxa"/>
          </w:tcPr>
          <w:p w14:paraId="1F434E0C" w14:textId="77777777" w:rsidR="000C3CAA" w:rsidRPr="006D0C9D" w:rsidRDefault="000C3CAA" w:rsidP="002D4A61">
            <w:pPr>
              <w:pStyle w:val="ListParagraph"/>
              <w:numPr>
                <w:ilvl w:val="0"/>
                <w:numId w:val="41"/>
              </w:numPr>
              <w:spacing w:after="160" w:line="259" w:lineRule="auto"/>
              <w:contextualSpacing/>
            </w:pPr>
            <w:r w:rsidRPr="006D0C9D">
              <w:t>System is given answer of patient query related to the breath diseases</w:t>
            </w:r>
          </w:p>
        </w:tc>
      </w:tr>
      <w:tr w:rsidR="000C3CAA" w:rsidRPr="006D0C9D" w14:paraId="2C396E8B" w14:textId="77777777" w:rsidTr="00103657">
        <w:trPr>
          <w:trHeight w:val="1048"/>
        </w:trPr>
        <w:tc>
          <w:tcPr>
            <w:tcW w:w="2314" w:type="dxa"/>
          </w:tcPr>
          <w:p w14:paraId="05713C24" w14:textId="77777777" w:rsidR="000C3CAA" w:rsidRPr="006D0C9D" w:rsidRDefault="000C3CAA" w:rsidP="00103657">
            <w:r w:rsidRPr="006D0C9D">
              <w:t>ER-6</w:t>
            </w:r>
          </w:p>
          <w:p w14:paraId="641CE90C" w14:textId="77777777" w:rsidR="000C3CAA" w:rsidRPr="006D0C9D" w:rsidRDefault="000C3CAA" w:rsidP="00103657">
            <w:r w:rsidRPr="006D0C9D">
              <w:t>Voice to Text Converter</w:t>
            </w:r>
          </w:p>
        </w:tc>
        <w:tc>
          <w:tcPr>
            <w:tcW w:w="4344" w:type="dxa"/>
          </w:tcPr>
          <w:p w14:paraId="44256580" w14:textId="77777777" w:rsidR="000C3CAA" w:rsidRPr="006D0C9D" w:rsidRDefault="000C3CAA" w:rsidP="00103657">
            <w:r w:rsidRPr="006D0C9D">
              <w:t>Converting the sound to words</w:t>
            </w:r>
          </w:p>
        </w:tc>
        <w:tc>
          <w:tcPr>
            <w:tcW w:w="3185" w:type="dxa"/>
          </w:tcPr>
          <w:p w14:paraId="69B3A7CE" w14:textId="77777777" w:rsidR="000C3CAA" w:rsidRPr="006D0C9D" w:rsidRDefault="000C3CAA" w:rsidP="002D4A61">
            <w:pPr>
              <w:pStyle w:val="ListParagraph"/>
              <w:numPr>
                <w:ilvl w:val="0"/>
                <w:numId w:val="41"/>
              </w:numPr>
              <w:spacing w:after="160" w:line="259" w:lineRule="auto"/>
              <w:contextualSpacing/>
            </w:pPr>
            <w:r w:rsidRPr="006D0C9D">
              <w:t>System will detect the sound and convert it in to speech</w:t>
            </w:r>
          </w:p>
        </w:tc>
      </w:tr>
    </w:tbl>
    <w:p w14:paraId="2666152C" w14:textId="28B97C4A" w:rsidR="00106846" w:rsidRPr="006D0C9D" w:rsidRDefault="00106846" w:rsidP="006D0C9D">
      <w:pPr>
        <w:rPr>
          <w:b/>
          <w:bCs/>
          <w:sz w:val="28"/>
          <w:szCs w:val="28"/>
        </w:rPr>
      </w:pPr>
      <w:bookmarkStart w:id="42" w:name="_Toc518865265"/>
      <w:bookmarkStart w:id="43" w:name="_Toc519128730"/>
      <w:bookmarkStart w:id="44" w:name="_Toc82690858"/>
      <w:bookmarkStart w:id="45" w:name="_Toc82692033"/>
      <w:bookmarkStart w:id="46" w:name="_Toc464735240"/>
      <w:bookmarkStart w:id="47" w:name="_Toc456598593"/>
    </w:p>
    <w:p w14:paraId="0A110C29" w14:textId="3CD596AE" w:rsidR="00106846" w:rsidRPr="006D0C9D" w:rsidRDefault="00106846" w:rsidP="00106846">
      <w:pPr>
        <w:pStyle w:val="Heading1"/>
        <w:keepLines/>
        <w:numPr>
          <w:ilvl w:val="0"/>
          <w:numId w:val="0"/>
        </w:numPr>
        <w:suppressAutoHyphens w:val="0"/>
        <w:spacing w:before="0" w:after="0" w:line="240" w:lineRule="atLeast"/>
        <w:jc w:val="left"/>
        <w:rPr>
          <w:rFonts w:ascii="Times New Roman" w:hAnsi="Times New Roman"/>
          <w:kern w:val="0"/>
          <w:sz w:val="28"/>
          <w:szCs w:val="28"/>
          <w:lang w:eastAsia="en-US"/>
        </w:rPr>
      </w:pPr>
    </w:p>
    <w:p w14:paraId="69025CF6" w14:textId="77777777" w:rsidR="006D0C9D" w:rsidRPr="006D0C9D" w:rsidRDefault="006D0C9D" w:rsidP="006D0C9D"/>
    <w:p w14:paraId="1272E453" w14:textId="1629348C" w:rsidR="002E319C" w:rsidRPr="00BA737D" w:rsidRDefault="00232D38" w:rsidP="00BA737D">
      <w:pPr>
        <w:pStyle w:val="Heading1"/>
        <w:keepLines/>
        <w:numPr>
          <w:ilvl w:val="0"/>
          <w:numId w:val="22"/>
        </w:numPr>
        <w:suppressAutoHyphens w:val="0"/>
        <w:spacing w:before="0" w:after="0" w:line="240" w:lineRule="atLeast"/>
        <w:jc w:val="left"/>
        <w:rPr>
          <w:rFonts w:ascii="Times New Roman" w:hAnsi="Times New Roman"/>
        </w:rPr>
      </w:pPr>
      <w:r w:rsidRPr="006D0C9D">
        <w:rPr>
          <w:rFonts w:ascii="Times New Roman" w:hAnsi="Times New Roman"/>
        </w:rPr>
        <w:t>Functional Requirements</w:t>
      </w:r>
      <w:bookmarkEnd w:id="42"/>
      <w:bookmarkEnd w:id="43"/>
      <w:bookmarkEnd w:id="44"/>
      <w:bookmarkEnd w:id="45"/>
      <w:bookmarkEnd w:id="46"/>
    </w:p>
    <w:p w14:paraId="79FDD4B6" w14:textId="61526F25" w:rsidR="00103657" w:rsidRPr="006D0C9D" w:rsidRDefault="00BA737D" w:rsidP="00BA737D">
      <w:pPr>
        <w:pStyle w:val="Heading2"/>
        <w:numPr>
          <w:ilvl w:val="1"/>
          <w:numId w:val="18"/>
        </w:numPr>
      </w:pPr>
      <w:r>
        <w:t xml:space="preserve"> </w:t>
      </w:r>
      <w:r w:rsidR="00103657" w:rsidRPr="006D0C9D">
        <w:t xml:space="preserve">Registration </w:t>
      </w:r>
    </w:p>
    <w:p w14:paraId="19D649DF" w14:textId="77777777" w:rsidR="00103657" w:rsidRPr="006D0C9D" w:rsidRDefault="00103657" w:rsidP="00103657">
      <w:pPr>
        <w:jc w:val="center"/>
        <w:rPr>
          <w:b/>
        </w:rPr>
      </w:pPr>
      <w:r w:rsidRPr="006D0C9D">
        <w:rPr>
          <w:b/>
        </w:rPr>
        <w:t>Table 1 : Description of FR-1</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357F47E0" w14:textId="77777777" w:rsidTr="00103657">
        <w:trPr>
          <w:trHeight w:val="450"/>
        </w:trPr>
        <w:tc>
          <w:tcPr>
            <w:tcW w:w="1681" w:type="dxa"/>
          </w:tcPr>
          <w:p w14:paraId="4CDCBE50" w14:textId="77777777" w:rsidR="00103657" w:rsidRPr="006D0C9D" w:rsidRDefault="00103657" w:rsidP="00103657">
            <w:pPr>
              <w:rPr>
                <w:b/>
              </w:rPr>
            </w:pPr>
            <w:r w:rsidRPr="006D0C9D">
              <w:rPr>
                <w:b/>
              </w:rPr>
              <w:t>Identifier</w:t>
            </w:r>
          </w:p>
        </w:tc>
        <w:tc>
          <w:tcPr>
            <w:tcW w:w="8507" w:type="dxa"/>
          </w:tcPr>
          <w:p w14:paraId="4B7DD5C8" w14:textId="77777777" w:rsidR="00103657" w:rsidRPr="006D0C9D" w:rsidRDefault="00103657" w:rsidP="00103657">
            <w:r w:rsidRPr="006D0C9D">
              <w:t>FR-1</w:t>
            </w:r>
          </w:p>
        </w:tc>
      </w:tr>
      <w:tr w:rsidR="00103657" w:rsidRPr="006D0C9D" w14:paraId="28A6AC4F" w14:textId="77777777" w:rsidTr="00103657">
        <w:trPr>
          <w:trHeight w:val="433"/>
        </w:trPr>
        <w:tc>
          <w:tcPr>
            <w:tcW w:w="1681" w:type="dxa"/>
          </w:tcPr>
          <w:p w14:paraId="6EF53DA1" w14:textId="77777777" w:rsidR="00103657" w:rsidRPr="006D0C9D" w:rsidRDefault="00103657" w:rsidP="00103657">
            <w:pPr>
              <w:rPr>
                <w:b/>
              </w:rPr>
            </w:pPr>
            <w:r w:rsidRPr="006D0C9D">
              <w:rPr>
                <w:b/>
              </w:rPr>
              <w:t>Title</w:t>
            </w:r>
          </w:p>
        </w:tc>
        <w:tc>
          <w:tcPr>
            <w:tcW w:w="8507" w:type="dxa"/>
          </w:tcPr>
          <w:p w14:paraId="514A40D9" w14:textId="77777777" w:rsidR="00103657" w:rsidRPr="006D0C9D" w:rsidRDefault="00103657" w:rsidP="00103657">
            <w:r w:rsidRPr="006D0C9D">
              <w:t>&lt;Register&gt;</w:t>
            </w:r>
          </w:p>
        </w:tc>
      </w:tr>
      <w:tr w:rsidR="00103657" w:rsidRPr="006D0C9D" w14:paraId="7D69B9DC" w14:textId="77777777" w:rsidTr="00103657">
        <w:trPr>
          <w:trHeight w:val="608"/>
        </w:trPr>
        <w:tc>
          <w:tcPr>
            <w:tcW w:w="1681" w:type="dxa"/>
          </w:tcPr>
          <w:p w14:paraId="1D2D269F" w14:textId="77777777" w:rsidR="00103657" w:rsidRPr="006D0C9D" w:rsidRDefault="00103657" w:rsidP="00103657">
            <w:pPr>
              <w:rPr>
                <w:b/>
              </w:rPr>
            </w:pPr>
            <w:r w:rsidRPr="006D0C9D">
              <w:rPr>
                <w:b/>
              </w:rPr>
              <w:t>Requirement</w:t>
            </w:r>
          </w:p>
        </w:tc>
        <w:tc>
          <w:tcPr>
            <w:tcW w:w="8507" w:type="dxa"/>
          </w:tcPr>
          <w:p w14:paraId="682F6605" w14:textId="77777777" w:rsidR="00103657" w:rsidRPr="006D0C9D" w:rsidRDefault="00103657" w:rsidP="00103657">
            <w:r w:rsidRPr="006D0C9D">
              <w:t>System shall allow the user the register</w:t>
            </w:r>
          </w:p>
        </w:tc>
      </w:tr>
      <w:tr w:rsidR="00103657" w:rsidRPr="006D0C9D" w14:paraId="0523C307" w14:textId="77777777" w:rsidTr="00103657">
        <w:trPr>
          <w:trHeight w:val="558"/>
        </w:trPr>
        <w:tc>
          <w:tcPr>
            <w:tcW w:w="1681" w:type="dxa"/>
          </w:tcPr>
          <w:p w14:paraId="5C0C2A47" w14:textId="77777777" w:rsidR="00103657" w:rsidRPr="006D0C9D" w:rsidRDefault="00103657" w:rsidP="00103657">
            <w:pPr>
              <w:rPr>
                <w:b/>
              </w:rPr>
            </w:pPr>
            <w:r w:rsidRPr="006D0C9D">
              <w:rPr>
                <w:b/>
              </w:rPr>
              <w:t>Source</w:t>
            </w:r>
          </w:p>
        </w:tc>
        <w:tc>
          <w:tcPr>
            <w:tcW w:w="8507" w:type="dxa"/>
          </w:tcPr>
          <w:p w14:paraId="59BEBB49" w14:textId="77777777" w:rsidR="00103657" w:rsidRPr="006D0C9D" w:rsidRDefault="00103657" w:rsidP="00103657">
            <w:r w:rsidRPr="006D0C9D">
              <w:t>User</w:t>
            </w:r>
          </w:p>
        </w:tc>
      </w:tr>
      <w:tr w:rsidR="00103657" w:rsidRPr="006D0C9D" w14:paraId="18F8248E" w14:textId="77777777" w:rsidTr="00103657">
        <w:trPr>
          <w:trHeight w:val="383"/>
        </w:trPr>
        <w:tc>
          <w:tcPr>
            <w:tcW w:w="1681" w:type="dxa"/>
          </w:tcPr>
          <w:p w14:paraId="47FD9F69" w14:textId="77777777" w:rsidR="00103657" w:rsidRPr="006D0C9D" w:rsidRDefault="00103657" w:rsidP="00103657">
            <w:pPr>
              <w:rPr>
                <w:b/>
              </w:rPr>
            </w:pPr>
            <w:r w:rsidRPr="006D0C9D">
              <w:rPr>
                <w:b/>
              </w:rPr>
              <w:t>Rationale</w:t>
            </w:r>
          </w:p>
        </w:tc>
        <w:tc>
          <w:tcPr>
            <w:tcW w:w="8507" w:type="dxa"/>
          </w:tcPr>
          <w:p w14:paraId="67D95E00" w14:textId="77777777" w:rsidR="00103657" w:rsidRPr="006D0C9D" w:rsidRDefault="00103657" w:rsidP="00103657">
            <w:r w:rsidRPr="006D0C9D">
              <w:t>To allow the user to register his/her  account</w:t>
            </w:r>
          </w:p>
        </w:tc>
      </w:tr>
      <w:tr w:rsidR="00103657" w:rsidRPr="006D0C9D" w14:paraId="08F8000A" w14:textId="77777777" w:rsidTr="00103657">
        <w:trPr>
          <w:trHeight w:val="441"/>
        </w:trPr>
        <w:tc>
          <w:tcPr>
            <w:tcW w:w="1681" w:type="dxa"/>
          </w:tcPr>
          <w:p w14:paraId="029F2D69" w14:textId="77777777" w:rsidR="00103657" w:rsidRPr="006D0C9D" w:rsidRDefault="00103657" w:rsidP="00103657">
            <w:pPr>
              <w:rPr>
                <w:b/>
              </w:rPr>
            </w:pPr>
            <w:r w:rsidRPr="006D0C9D">
              <w:rPr>
                <w:b/>
              </w:rPr>
              <w:t>Business Rules</w:t>
            </w:r>
          </w:p>
          <w:p w14:paraId="2F9DD61C" w14:textId="77777777" w:rsidR="00103657" w:rsidRPr="006D0C9D" w:rsidRDefault="00103657" w:rsidP="00103657">
            <w:r w:rsidRPr="006D0C9D">
              <w:rPr>
                <w:b/>
              </w:rPr>
              <w:t>(if required)</w:t>
            </w:r>
          </w:p>
        </w:tc>
        <w:tc>
          <w:tcPr>
            <w:tcW w:w="8507" w:type="dxa"/>
          </w:tcPr>
          <w:p w14:paraId="552BB628" w14:textId="77777777" w:rsidR="00103657" w:rsidRPr="006D0C9D" w:rsidRDefault="00103657" w:rsidP="00103657">
            <w:r w:rsidRPr="006D0C9D">
              <w:t>User should be assigned a unique username .</w:t>
            </w:r>
          </w:p>
        </w:tc>
      </w:tr>
      <w:tr w:rsidR="00103657" w:rsidRPr="006D0C9D" w14:paraId="6940AD9C" w14:textId="77777777" w:rsidTr="00103657">
        <w:trPr>
          <w:trHeight w:val="441"/>
        </w:trPr>
        <w:tc>
          <w:tcPr>
            <w:tcW w:w="1681" w:type="dxa"/>
          </w:tcPr>
          <w:p w14:paraId="2D263B81" w14:textId="77777777" w:rsidR="00103657" w:rsidRPr="006D0C9D" w:rsidRDefault="00103657" w:rsidP="00103657">
            <w:pPr>
              <w:rPr>
                <w:b/>
              </w:rPr>
            </w:pPr>
            <w:r w:rsidRPr="006D0C9D">
              <w:rPr>
                <w:b/>
              </w:rPr>
              <w:t>Dependencies</w:t>
            </w:r>
          </w:p>
        </w:tc>
        <w:tc>
          <w:tcPr>
            <w:tcW w:w="8507" w:type="dxa"/>
          </w:tcPr>
          <w:p w14:paraId="2EC57C5C" w14:textId="77777777" w:rsidR="00103657" w:rsidRPr="006D0C9D" w:rsidRDefault="00103657" w:rsidP="00103657">
            <w:r w:rsidRPr="006D0C9D">
              <w:t>None</w:t>
            </w:r>
          </w:p>
        </w:tc>
      </w:tr>
      <w:tr w:rsidR="00103657" w:rsidRPr="006D0C9D" w14:paraId="3D071B86" w14:textId="77777777" w:rsidTr="00103657">
        <w:trPr>
          <w:trHeight w:val="441"/>
        </w:trPr>
        <w:tc>
          <w:tcPr>
            <w:tcW w:w="1681" w:type="dxa"/>
          </w:tcPr>
          <w:p w14:paraId="715131DB" w14:textId="77777777" w:rsidR="00103657" w:rsidRPr="006D0C9D" w:rsidRDefault="00103657" w:rsidP="00103657">
            <w:pPr>
              <w:rPr>
                <w:b/>
              </w:rPr>
            </w:pPr>
            <w:r w:rsidRPr="006D0C9D">
              <w:rPr>
                <w:b/>
              </w:rPr>
              <w:t>Priority</w:t>
            </w:r>
          </w:p>
        </w:tc>
        <w:tc>
          <w:tcPr>
            <w:tcW w:w="8507" w:type="dxa"/>
          </w:tcPr>
          <w:p w14:paraId="52F285E2" w14:textId="77777777" w:rsidR="00103657" w:rsidRPr="006D0C9D" w:rsidRDefault="00103657" w:rsidP="00103657">
            <w:r w:rsidRPr="006D0C9D">
              <w:t>High</w:t>
            </w:r>
          </w:p>
        </w:tc>
      </w:tr>
    </w:tbl>
    <w:p w14:paraId="54B7B726" w14:textId="77777777" w:rsidR="00103657" w:rsidRPr="006D0C9D" w:rsidRDefault="00103657" w:rsidP="00103657">
      <w:pPr>
        <w:jc w:val="center"/>
        <w:rPr>
          <w:b/>
        </w:rPr>
      </w:pPr>
    </w:p>
    <w:p w14:paraId="26FA13FC" w14:textId="77777777" w:rsidR="00103657" w:rsidRPr="006D0C9D" w:rsidRDefault="00103657" w:rsidP="00103657">
      <w:pPr>
        <w:jc w:val="center"/>
        <w:rPr>
          <w:b/>
        </w:rPr>
      </w:pPr>
    </w:p>
    <w:p w14:paraId="62DD6297" w14:textId="77777777" w:rsidR="00103657" w:rsidRPr="006D0C9D" w:rsidRDefault="00103657" w:rsidP="00103657">
      <w:pPr>
        <w:jc w:val="center"/>
        <w:rPr>
          <w:b/>
        </w:rPr>
      </w:pPr>
      <w:r w:rsidRPr="006D0C9D">
        <w:rPr>
          <w:b/>
        </w:rPr>
        <w:t>Table 2 : Description of FR-2</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4615DE16" w14:textId="77777777" w:rsidTr="00103657">
        <w:trPr>
          <w:trHeight w:val="450"/>
        </w:trPr>
        <w:tc>
          <w:tcPr>
            <w:tcW w:w="1681" w:type="dxa"/>
          </w:tcPr>
          <w:p w14:paraId="621C35F6" w14:textId="77777777" w:rsidR="00103657" w:rsidRPr="006D0C9D" w:rsidRDefault="00103657" w:rsidP="00103657">
            <w:pPr>
              <w:rPr>
                <w:b/>
              </w:rPr>
            </w:pPr>
            <w:r w:rsidRPr="006D0C9D">
              <w:rPr>
                <w:b/>
              </w:rPr>
              <w:t>Identifier</w:t>
            </w:r>
          </w:p>
        </w:tc>
        <w:tc>
          <w:tcPr>
            <w:tcW w:w="8507" w:type="dxa"/>
          </w:tcPr>
          <w:p w14:paraId="6F4F08EA" w14:textId="77777777" w:rsidR="00103657" w:rsidRPr="006D0C9D" w:rsidRDefault="00103657" w:rsidP="00103657">
            <w:r w:rsidRPr="006D0C9D">
              <w:t>FR-2</w:t>
            </w:r>
          </w:p>
        </w:tc>
      </w:tr>
      <w:tr w:rsidR="00103657" w:rsidRPr="006D0C9D" w14:paraId="132C4A26" w14:textId="77777777" w:rsidTr="00103657">
        <w:trPr>
          <w:trHeight w:val="433"/>
        </w:trPr>
        <w:tc>
          <w:tcPr>
            <w:tcW w:w="1681" w:type="dxa"/>
          </w:tcPr>
          <w:p w14:paraId="4FF5CD2E" w14:textId="77777777" w:rsidR="00103657" w:rsidRPr="006D0C9D" w:rsidRDefault="00103657" w:rsidP="00103657">
            <w:pPr>
              <w:rPr>
                <w:b/>
              </w:rPr>
            </w:pPr>
            <w:r w:rsidRPr="006D0C9D">
              <w:rPr>
                <w:b/>
              </w:rPr>
              <w:t>Title</w:t>
            </w:r>
          </w:p>
        </w:tc>
        <w:tc>
          <w:tcPr>
            <w:tcW w:w="8507" w:type="dxa"/>
          </w:tcPr>
          <w:p w14:paraId="23CD39BA" w14:textId="77777777" w:rsidR="00103657" w:rsidRPr="006D0C9D" w:rsidRDefault="00103657" w:rsidP="00103657">
            <w:r w:rsidRPr="006D0C9D">
              <w:t>&lt;</w:t>
            </w:r>
            <w:proofErr w:type="spellStart"/>
            <w:r w:rsidRPr="006D0C9D">
              <w:t>Account.Register.UserName</w:t>
            </w:r>
            <w:proofErr w:type="spellEnd"/>
            <w:r w:rsidRPr="006D0C9D">
              <w:t>&gt;</w:t>
            </w:r>
          </w:p>
        </w:tc>
      </w:tr>
      <w:tr w:rsidR="00103657" w:rsidRPr="006D0C9D" w14:paraId="1C90C984" w14:textId="77777777" w:rsidTr="00103657">
        <w:trPr>
          <w:trHeight w:val="608"/>
        </w:trPr>
        <w:tc>
          <w:tcPr>
            <w:tcW w:w="1681" w:type="dxa"/>
          </w:tcPr>
          <w:p w14:paraId="25254269" w14:textId="77777777" w:rsidR="00103657" w:rsidRPr="006D0C9D" w:rsidRDefault="00103657" w:rsidP="00103657">
            <w:pPr>
              <w:rPr>
                <w:b/>
              </w:rPr>
            </w:pPr>
            <w:r w:rsidRPr="006D0C9D">
              <w:rPr>
                <w:b/>
              </w:rPr>
              <w:t>Requirement</w:t>
            </w:r>
          </w:p>
        </w:tc>
        <w:tc>
          <w:tcPr>
            <w:tcW w:w="8507" w:type="dxa"/>
          </w:tcPr>
          <w:p w14:paraId="21718F3D" w14:textId="77777777" w:rsidR="00103657" w:rsidRPr="006D0C9D" w:rsidRDefault="00103657" w:rsidP="00103657">
            <w:r w:rsidRPr="006D0C9D">
              <w:t xml:space="preserve">System shall allow the user to enter username for  the registration </w:t>
            </w:r>
          </w:p>
        </w:tc>
      </w:tr>
      <w:tr w:rsidR="00103657" w:rsidRPr="006D0C9D" w14:paraId="7A30D5E4" w14:textId="77777777" w:rsidTr="00103657">
        <w:trPr>
          <w:trHeight w:val="558"/>
        </w:trPr>
        <w:tc>
          <w:tcPr>
            <w:tcW w:w="1681" w:type="dxa"/>
          </w:tcPr>
          <w:p w14:paraId="798F82D3" w14:textId="77777777" w:rsidR="00103657" w:rsidRPr="006D0C9D" w:rsidRDefault="00103657" w:rsidP="00103657">
            <w:pPr>
              <w:rPr>
                <w:b/>
              </w:rPr>
            </w:pPr>
            <w:r w:rsidRPr="006D0C9D">
              <w:rPr>
                <w:b/>
              </w:rPr>
              <w:t>Source</w:t>
            </w:r>
          </w:p>
        </w:tc>
        <w:tc>
          <w:tcPr>
            <w:tcW w:w="8507" w:type="dxa"/>
          </w:tcPr>
          <w:p w14:paraId="119AC97F" w14:textId="77777777" w:rsidR="00103657" w:rsidRPr="006D0C9D" w:rsidRDefault="00103657" w:rsidP="00103657">
            <w:r w:rsidRPr="006D0C9D">
              <w:t>User</w:t>
            </w:r>
          </w:p>
        </w:tc>
      </w:tr>
      <w:tr w:rsidR="00103657" w:rsidRPr="006D0C9D" w14:paraId="15B15FFF" w14:textId="77777777" w:rsidTr="00103657">
        <w:trPr>
          <w:trHeight w:val="383"/>
        </w:trPr>
        <w:tc>
          <w:tcPr>
            <w:tcW w:w="1681" w:type="dxa"/>
          </w:tcPr>
          <w:p w14:paraId="3E8A73FB" w14:textId="77777777" w:rsidR="00103657" w:rsidRPr="006D0C9D" w:rsidRDefault="00103657" w:rsidP="00103657">
            <w:pPr>
              <w:rPr>
                <w:b/>
              </w:rPr>
            </w:pPr>
            <w:r w:rsidRPr="006D0C9D">
              <w:rPr>
                <w:b/>
              </w:rPr>
              <w:t>Rationale</w:t>
            </w:r>
          </w:p>
        </w:tc>
        <w:tc>
          <w:tcPr>
            <w:tcW w:w="8507" w:type="dxa"/>
          </w:tcPr>
          <w:p w14:paraId="60902A3D" w14:textId="77777777" w:rsidR="00103657" w:rsidRPr="006D0C9D" w:rsidRDefault="00103657" w:rsidP="00103657">
            <w:r w:rsidRPr="006D0C9D">
              <w:t>To allow the user to enter unique name so that his/her data can be saved against his/her unique username.</w:t>
            </w:r>
          </w:p>
        </w:tc>
      </w:tr>
      <w:tr w:rsidR="00103657" w:rsidRPr="006D0C9D" w14:paraId="3510C943" w14:textId="77777777" w:rsidTr="00103657">
        <w:trPr>
          <w:trHeight w:val="441"/>
        </w:trPr>
        <w:tc>
          <w:tcPr>
            <w:tcW w:w="1681" w:type="dxa"/>
          </w:tcPr>
          <w:p w14:paraId="50BC7A73" w14:textId="77777777" w:rsidR="00103657" w:rsidRPr="006D0C9D" w:rsidRDefault="00103657" w:rsidP="00103657">
            <w:pPr>
              <w:rPr>
                <w:b/>
              </w:rPr>
            </w:pPr>
            <w:r w:rsidRPr="006D0C9D">
              <w:rPr>
                <w:b/>
              </w:rPr>
              <w:t>Business Rules</w:t>
            </w:r>
          </w:p>
          <w:p w14:paraId="69B26C2F" w14:textId="77777777" w:rsidR="00103657" w:rsidRPr="006D0C9D" w:rsidRDefault="00103657" w:rsidP="00103657">
            <w:r w:rsidRPr="006D0C9D">
              <w:rPr>
                <w:b/>
              </w:rPr>
              <w:t>(if required)</w:t>
            </w:r>
          </w:p>
        </w:tc>
        <w:tc>
          <w:tcPr>
            <w:tcW w:w="8507" w:type="dxa"/>
          </w:tcPr>
          <w:p w14:paraId="7CED422E" w14:textId="77777777" w:rsidR="00103657" w:rsidRPr="006D0C9D" w:rsidRDefault="00103657" w:rsidP="00103657">
            <w:r w:rsidRPr="006D0C9D">
              <w:t>None</w:t>
            </w:r>
          </w:p>
        </w:tc>
      </w:tr>
      <w:tr w:rsidR="00103657" w:rsidRPr="006D0C9D" w14:paraId="63ECAF5A" w14:textId="77777777" w:rsidTr="00103657">
        <w:trPr>
          <w:trHeight w:val="441"/>
        </w:trPr>
        <w:tc>
          <w:tcPr>
            <w:tcW w:w="1681" w:type="dxa"/>
          </w:tcPr>
          <w:p w14:paraId="6005CE34" w14:textId="77777777" w:rsidR="00103657" w:rsidRPr="006D0C9D" w:rsidRDefault="00103657" w:rsidP="00103657">
            <w:pPr>
              <w:rPr>
                <w:b/>
              </w:rPr>
            </w:pPr>
            <w:r w:rsidRPr="006D0C9D">
              <w:rPr>
                <w:b/>
              </w:rPr>
              <w:t>Dependencies</w:t>
            </w:r>
          </w:p>
        </w:tc>
        <w:tc>
          <w:tcPr>
            <w:tcW w:w="8507" w:type="dxa"/>
          </w:tcPr>
          <w:p w14:paraId="59C489F0" w14:textId="77777777" w:rsidR="00103657" w:rsidRPr="006D0C9D" w:rsidRDefault="00103657" w:rsidP="00103657">
            <w:r w:rsidRPr="006D0C9D">
              <w:t>None</w:t>
            </w:r>
          </w:p>
        </w:tc>
      </w:tr>
      <w:tr w:rsidR="00103657" w:rsidRPr="006D0C9D" w14:paraId="75888645" w14:textId="77777777" w:rsidTr="00103657">
        <w:trPr>
          <w:trHeight w:val="441"/>
        </w:trPr>
        <w:tc>
          <w:tcPr>
            <w:tcW w:w="1681" w:type="dxa"/>
          </w:tcPr>
          <w:p w14:paraId="0A0FF082" w14:textId="77777777" w:rsidR="00103657" w:rsidRPr="006D0C9D" w:rsidRDefault="00103657" w:rsidP="00103657">
            <w:pPr>
              <w:rPr>
                <w:b/>
              </w:rPr>
            </w:pPr>
            <w:r w:rsidRPr="006D0C9D">
              <w:rPr>
                <w:b/>
              </w:rPr>
              <w:t>Priority</w:t>
            </w:r>
          </w:p>
        </w:tc>
        <w:tc>
          <w:tcPr>
            <w:tcW w:w="8507" w:type="dxa"/>
          </w:tcPr>
          <w:p w14:paraId="208A526B" w14:textId="77777777" w:rsidR="00103657" w:rsidRPr="006D0C9D" w:rsidRDefault="00103657" w:rsidP="00103657">
            <w:r w:rsidRPr="006D0C9D">
              <w:t>High</w:t>
            </w:r>
          </w:p>
        </w:tc>
      </w:tr>
    </w:tbl>
    <w:p w14:paraId="2EDEF302" w14:textId="52362FA5" w:rsidR="00103657" w:rsidRDefault="00103657" w:rsidP="00103657">
      <w:pPr>
        <w:jc w:val="center"/>
        <w:rPr>
          <w:b/>
        </w:rPr>
      </w:pPr>
    </w:p>
    <w:p w14:paraId="03CEAE47" w14:textId="77777777" w:rsidR="00902390" w:rsidRPr="006D0C9D" w:rsidRDefault="00902390" w:rsidP="00103657">
      <w:pPr>
        <w:jc w:val="center"/>
        <w:rPr>
          <w:b/>
        </w:rPr>
      </w:pPr>
    </w:p>
    <w:p w14:paraId="3A1D5EE1" w14:textId="77777777" w:rsidR="00103657" w:rsidRPr="006D0C9D" w:rsidRDefault="00103657" w:rsidP="00103657">
      <w:pPr>
        <w:jc w:val="center"/>
        <w:rPr>
          <w:b/>
        </w:rPr>
      </w:pPr>
      <w:r w:rsidRPr="006D0C9D">
        <w:rPr>
          <w:b/>
        </w:rPr>
        <w:t>Table 3 : Description of FR-3</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0A6F3FB2" w14:textId="77777777" w:rsidTr="00103657">
        <w:trPr>
          <w:trHeight w:val="450"/>
        </w:trPr>
        <w:tc>
          <w:tcPr>
            <w:tcW w:w="1681" w:type="dxa"/>
          </w:tcPr>
          <w:p w14:paraId="13CDBEB3" w14:textId="77777777" w:rsidR="00103657" w:rsidRPr="006D0C9D" w:rsidRDefault="00103657" w:rsidP="00103657">
            <w:pPr>
              <w:rPr>
                <w:b/>
              </w:rPr>
            </w:pPr>
            <w:r w:rsidRPr="006D0C9D">
              <w:rPr>
                <w:b/>
              </w:rPr>
              <w:t>Identifier</w:t>
            </w:r>
          </w:p>
        </w:tc>
        <w:tc>
          <w:tcPr>
            <w:tcW w:w="8507" w:type="dxa"/>
          </w:tcPr>
          <w:p w14:paraId="57198E27" w14:textId="77777777" w:rsidR="00103657" w:rsidRPr="006D0C9D" w:rsidRDefault="00103657" w:rsidP="00103657">
            <w:r w:rsidRPr="006D0C9D">
              <w:t>FR-3</w:t>
            </w:r>
          </w:p>
        </w:tc>
      </w:tr>
      <w:tr w:rsidR="00103657" w:rsidRPr="006D0C9D" w14:paraId="7E2A6D21" w14:textId="77777777" w:rsidTr="00103657">
        <w:trPr>
          <w:trHeight w:val="433"/>
        </w:trPr>
        <w:tc>
          <w:tcPr>
            <w:tcW w:w="1681" w:type="dxa"/>
          </w:tcPr>
          <w:p w14:paraId="68EB34C0" w14:textId="77777777" w:rsidR="00103657" w:rsidRPr="006D0C9D" w:rsidRDefault="00103657" w:rsidP="00103657">
            <w:pPr>
              <w:rPr>
                <w:b/>
              </w:rPr>
            </w:pPr>
            <w:r w:rsidRPr="006D0C9D">
              <w:rPr>
                <w:b/>
              </w:rPr>
              <w:t>Title</w:t>
            </w:r>
          </w:p>
        </w:tc>
        <w:tc>
          <w:tcPr>
            <w:tcW w:w="8507" w:type="dxa"/>
          </w:tcPr>
          <w:p w14:paraId="2253A695" w14:textId="77777777" w:rsidR="00103657" w:rsidRPr="006D0C9D" w:rsidRDefault="00103657" w:rsidP="00103657">
            <w:r w:rsidRPr="006D0C9D">
              <w:t>&lt;</w:t>
            </w:r>
            <w:proofErr w:type="spellStart"/>
            <w:r w:rsidRPr="006D0C9D">
              <w:t>Account.Register.ChoosePassword</w:t>
            </w:r>
            <w:proofErr w:type="spellEnd"/>
            <w:r w:rsidRPr="006D0C9D">
              <w:t>&gt;</w:t>
            </w:r>
          </w:p>
        </w:tc>
      </w:tr>
      <w:tr w:rsidR="00103657" w:rsidRPr="006D0C9D" w14:paraId="3E3D5F4C" w14:textId="77777777" w:rsidTr="00103657">
        <w:trPr>
          <w:trHeight w:val="608"/>
        </w:trPr>
        <w:tc>
          <w:tcPr>
            <w:tcW w:w="1681" w:type="dxa"/>
          </w:tcPr>
          <w:p w14:paraId="3CA9845F" w14:textId="77777777" w:rsidR="00103657" w:rsidRPr="006D0C9D" w:rsidRDefault="00103657" w:rsidP="00103657">
            <w:pPr>
              <w:rPr>
                <w:b/>
              </w:rPr>
            </w:pPr>
            <w:r w:rsidRPr="006D0C9D">
              <w:rPr>
                <w:b/>
              </w:rPr>
              <w:t>Requirement</w:t>
            </w:r>
          </w:p>
        </w:tc>
        <w:tc>
          <w:tcPr>
            <w:tcW w:w="8507" w:type="dxa"/>
          </w:tcPr>
          <w:p w14:paraId="4E48143E" w14:textId="77777777" w:rsidR="00103657" w:rsidRPr="006D0C9D" w:rsidRDefault="00103657" w:rsidP="00103657">
            <w:r w:rsidRPr="006D0C9D">
              <w:t>System shall allow the user to make password for the registration</w:t>
            </w:r>
          </w:p>
        </w:tc>
      </w:tr>
      <w:tr w:rsidR="00103657" w:rsidRPr="006D0C9D" w14:paraId="587E04E1" w14:textId="77777777" w:rsidTr="00103657">
        <w:trPr>
          <w:trHeight w:val="558"/>
        </w:trPr>
        <w:tc>
          <w:tcPr>
            <w:tcW w:w="1681" w:type="dxa"/>
          </w:tcPr>
          <w:p w14:paraId="537DB91B" w14:textId="77777777" w:rsidR="00103657" w:rsidRPr="006D0C9D" w:rsidRDefault="00103657" w:rsidP="00103657">
            <w:pPr>
              <w:rPr>
                <w:b/>
              </w:rPr>
            </w:pPr>
            <w:r w:rsidRPr="006D0C9D">
              <w:rPr>
                <w:b/>
              </w:rPr>
              <w:t>Source</w:t>
            </w:r>
          </w:p>
        </w:tc>
        <w:tc>
          <w:tcPr>
            <w:tcW w:w="8507" w:type="dxa"/>
          </w:tcPr>
          <w:p w14:paraId="19331A20" w14:textId="77777777" w:rsidR="00103657" w:rsidRPr="006D0C9D" w:rsidRDefault="00103657" w:rsidP="00103657">
            <w:r w:rsidRPr="006D0C9D">
              <w:t>User</w:t>
            </w:r>
          </w:p>
        </w:tc>
      </w:tr>
      <w:tr w:rsidR="00103657" w:rsidRPr="006D0C9D" w14:paraId="4C1FF6B6" w14:textId="77777777" w:rsidTr="00103657">
        <w:trPr>
          <w:trHeight w:val="383"/>
        </w:trPr>
        <w:tc>
          <w:tcPr>
            <w:tcW w:w="1681" w:type="dxa"/>
          </w:tcPr>
          <w:p w14:paraId="758E21F9" w14:textId="77777777" w:rsidR="00103657" w:rsidRPr="006D0C9D" w:rsidRDefault="00103657" w:rsidP="00103657">
            <w:pPr>
              <w:rPr>
                <w:b/>
              </w:rPr>
            </w:pPr>
            <w:r w:rsidRPr="006D0C9D">
              <w:rPr>
                <w:b/>
              </w:rPr>
              <w:t>Rationale</w:t>
            </w:r>
          </w:p>
        </w:tc>
        <w:tc>
          <w:tcPr>
            <w:tcW w:w="8507" w:type="dxa"/>
          </w:tcPr>
          <w:p w14:paraId="68BA3F6C" w14:textId="77777777" w:rsidR="00103657" w:rsidRPr="006D0C9D" w:rsidRDefault="00103657" w:rsidP="00103657">
            <w:r w:rsidRPr="006D0C9D">
              <w:t xml:space="preserve">To register the user </w:t>
            </w:r>
          </w:p>
        </w:tc>
      </w:tr>
      <w:tr w:rsidR="00103657" w:rsidRPr="006D0C9D" w14:paraId="1F773113" w14:textId="77777777" w:rsidTr="00103657">
        <w:trPr>
          <w:trHeight w:val="441"/>
        </w:trPr>
        <w:tc>
          <w:tcPr>
            <w:tcW w:w="1681" w:type="dxa"/>
          </w:tcPr>
          <w:p w14:paraId="01489437" w14:textId="77777777" w:rsidR="00103657" w:rsidRPr="006D0C9D" w:rsidRDefault="00103657" w:rsidP="00103657">
            <w:pPr>
              <w:rPr>
                <w:b/>
              </w:rPr>
            </w:pPr>
            <w:r w:rsidRPr="006D0C9D">
              <w:rPr>
                <w:b/>
              </w:rPr>
              <w:t>Business Rules</w:t>
            </w:r>
          </w:p>
          <w:p w14:paraId="586AAB44" w14:textId="77777777" w:rsidR="00103657" w:rsidRPr="006D0C9D" w:rsidRDefault="00103657" w:rsidP="00103657">
            <w:r w:rsidRPr="006D0C9D">
              <w:rPr>
                <w:b/>
              </w:rPr>
              <w:t>(if required)</w:t>
            </w:r>
          </w:p>
        </w:tc>
        <w:tc>
          <w:tcPr>
            <w:tcW w:w="8507" w:type="dxa"/>
          </w:tcPr>
          <w:p w14:paraId="0F392CC5" w14:textId="77777777" w:rsidR="00103657" w:rsidRPr="006D0C9D" w:rsidRDefault="00103657" w:rsidP="00103657">
            <w:r w:rsidRPr="006D0C9D">
              <w:t>None</w:t>
            </w:r>
          </w:p>
        </w:tc>
      </w:tr>
      <w:tr w:rsidR="00103657" w:rsidRPr="006D0C9D" w14:paraId="22364212" w14:textId="77777777" w:rsidTr="00103657">
        <w:trPr>
          <w:trHeight w:val="441"/>
        </w:trPr>
        <w:tc>
          <w:tcPr>
            <w:tcW w:w="1681" w:type="dxa"/>
          </w:tcPr>
          <w:p w14:paraId="3AA25F86" w14:textId="77777777" w:rsidR="00103657" w:rsidRPr="006D0C9D" w:rsidRDefault="00103657" w:rsidP="00103657">
            <w:pPr>
              <w:rPr>
                <w:b/>
              </w:rPr>
            </w:pPr>
            <w:r w:rsidRPr="006D0C9D">
              <w:rPr>
                <w:b/>
              </w:rPr>
              <w:t>Dependencies</w:t>
            </w:r>
          </w:p>
        </w:tc>
        <w:tc>
          <w:tcPr>
            <w:tcW w:w="8507" w:type="dxa"/>
          </w:tcPr>
          <w:p w14:paraId="0237654F" w14:textId="77777777" w:rsidR="00103657" w:rsidRPr="006D0C9D" w:rsidRDefault="00103657" w:rsidP="00103657">
            <w:r w:rsidRPr="006D0C9D">
              <w:t xml:space="preserve">None </w:t>
            </w:r>
          </w:p>
        </w:tc>
      </w:tr>
      <w:tr w:rsidR="00103657" w:rsidRPr="006D0C9D" w14:paraId="746DD66D" w14:textId="77777777" w:rsidTr="00103657">
        <w:trPr>
          <w:trHeight w:val="441"/>
        </w:trPr>
        <w:tc>
          <w:tcPr>
            <w:tcW w:w="1681" w:type="dxa"/>
          </w:tcPr>
          <w:p w14:paraId="16917320" w14:textId="77777777" w:rsidR="00103657" w:rsidRPr="006D0C9D" w:rsidRDefault="00103657" w:rsidP="00103657">
            <w:pPr>
              <w:rPr>
                <w:b/>
              </w:rPr>
            </w:pPr>
            <w:r w:rsidRPr="006D0C9D">
              <w:rPr>
                <w:b/>
              </w:rPr>
              <w:t>Priority</w:t>
            </w:r>
          </w:p>
        </w:tc>
        <w:tc>
          <w:tcPr>
            <w:tcW w:w="8507" w:type="dxa"/>
          </w:tcPr>
          <w:p w14:paraId="64FA6126" w14:textId="77777777" w:rsidR="00103657" w:rsidRPr="006D0C9D" w:rsidRDefault="00103657" w:rsidP="00103657">
            <w:r w:rsidRPr="006D0C9D">
              <w:t>High</w:t>
            </w:r>
          </w:p>
        </w:tc>
      </w:tr>
    </w:tbl>
    <w:p w14:paraId="34C81BD1" w14:textId="77777777" w:rsidR="00103657" w:rsidRPr="006D0C9D" w:rsidRDefault="00103657" w:rsidP="00103657">
      <w:pPr>
        <w:jc w:val="center"/>
        <w:rPr>
          <w:b/>
        </w:rPr>
      </w:pPr>
    </w:p>
    <w:p w14:paraId="74F910E0" w14:textId="77777777" w:rsidR="00902390" w:rsidRDefault="00902390" w:rsidP="00103657">
      <w:pPr>
        <w:jc w:val="center"/>
        <w:rPr>
          <w:b/>
        </w:rPr>
      </w:pPr>
    </w:p>
    <w:p w14:paraId="7BE00374" w14:textId="7C2A11C8" w:rsidR="00103657" w:rsidRPr="006D0C9D" w:rsidRDefault="00103657" w:rsidP="00103657">
      <w:pPr>
        <w:jc w:val="center"/>
        <w:rPr>
          <w:b/>
        </w:rPr>
      </w:pPr>
      <w:r w:rsidRPr="006D0C9D">
        <w:rPr>
          <w:b/>
        </w:rPr>
        <w:t>Table  : Description of FR-4</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1B9C58B1" w14:textId="77777777" w:rsidTr="00103657">
        <w:trPr>
          <w:trHeight w:val="450"/>
        </w:trPr>
        <w:tc>
          <w:tcPr>
            <w:tcW w:w="1681" w:type="dxa"/>
          </w:tcPr>
          <w:p w14:paraId="5BF173DF" w14:textId="77777777" w:rsidR="00103657" w:rsidRPr="006D0C9D" w:rsidRDefault="00103657" w:rsidP="00103657">
            <w:pPr>
              <w:rPr>
                <w:b/>
              </w:rPr>
            </w:pPr>
            <w:r w:rsidRPr="006D0C9D">
              <w:rPr>
                <w:b/>
              </w:rPr>
              <w:t>Identifier</w:t>
            </w:r>
          </w:p>
        </w:tc>
        <w:tc>
          <w:tcPr>
            <w:tcW w:w="8507" w:type="dxa"/>
          </w:tcPr>
          <w:p w14:paraId="58F7203B" w14:textId="77777777" w:rsidR="00103657" w:rsidRPr="006D0C9D" w:rsidRDefault="00103657" w:rsidP="00103657">
            <w:r w:rsidRPr="006D0C9D">
              <w:t>FR-4</w:t>
            </w:r>
          </w:p>
        </w:tc>
      </w:tr>
      <w:tr w:rsidR="00103657" w:rsidRPr="006D0C9D" w14:paraId="0AEE860B" w14:textId="77777777" w:rsidTr="00103657">
        <w:trPr>
          <w:trHeight w:val="433"/>
        </w:trPr>
        <w:tc>
          <w:tcPr>
            <w:tcW w:w="1681" w:type="dxa"/>
          </w:tcPr>
          <w:p w14:paraId="58034F4C" w14:textId="77777777" w:rsidR="00103657" w:rsidRPr="006D0C9D" w:rsidRDefault="00103657" w:rsidP="00103657">
            <w:pPr>
              <w:rPr>
                <w:b/>
              </w:rPr>
            </w:pPr>
            <w:r w:rsidRPr="006D0C9D">
              <w:rPr>
                <w:b/>
              </w:rPr>
              <w:t>Title</w:t>
            </w:r>
          </w:p>
        </w:tc>
        <w:tc>
          <w:tcPr>
            <w:tcW w:w="8507" w:type="dxa"/>
          </w:tcPr>
          <w:p w14:paraId="1205FE03" w14:textId="77777777" w:rsidR="00103657" w:rsidRPr="006D0C9D" w:rsidRDefault="00103657" w:rsidP="00103657">
            <w:r w:rsidRPr="006D0C9D">
              <w:t>&lt;</w:t>
            </w:r>
            <w:proofErr w:type="spellStart"/>
            <w:r w:rsidRPr="006D0C9D">
              <w:t>Account.Register.ConfirmPassword</w:t>
            </w:r>
            <w:proofErr w:type="spellEnd"/>
            <w:r w:rsidRPr="006D0C9D">
              <w:t>&gt;</w:t>
            </w:r>
          </w:p>
        </w:tc>
      </w:tr>
      <w:tr w:rsidR="00103657" w:rsidRPr="006D0C9D" w14:paraId="7A842772" w14:textId="77777777" w:rsidTr="00103657">
        <w:trPr>
          <w:trHeight w:val="608"/>
        </w:trPr>
        <w:tc>
          <w:tcPr>
            <w:tcW w:w="1681" w:type="dxa"/>
          </w:tcPr>
          <w:p w14:paraId="7B991C60" w14:textId="77777777" w:rsidR="00103657" w:rsidRPr="006D0C9D" w:rsidRDefault="00103657" w:rsidP="00103657">
            <w:pPr>
              <w:rPr>
                <w:b/>
              </w:rPr>
            </w:pPr>
            <w:r w:rsidRPr="006D0C9D">
              <w:rPr>
                <w:b/>
              </w:rPr>
              <w:t>Requirement</w:t>
            </w:r>
          </w:p>
        </w:tc>
        <w:tc>
          <w:tcPr>
            <w:tcW w:w="8507" w:type="dxa"/>
          </w:tcPr>
          <w:p w14:paraId="3BE27A8C" w14:textId="77777777" w:rsidR="00103657" w:rsidRPr="006D0C9D" w:rsidRDefault="00103657" w:rsidP="00103657">
            <w:r w:rsidRPr="006D0C9D">
              <w:t>The system shall allow the user to re-enter his/her password.</w:t>
            </w:r>
          </w:p>
        </w:tc>
      </w:tr>
      <w:tr w:rsidR="00103657" w:rsidRPr="006D0C9D" w14:paraId="6381F71F" w14:textId="77777777" w:rsidTr="00103657">
        <w:trPr>
          <w:trHeight w:val="558"/>
        </w:trPr>
        <w:tc>
          <w:tcPr>
            <w:tcW w:w="1681" w:type="dxa"/>
          </w:tcPr>
          <w:p w14:paraId="3AEA3168" w14:textId="77777777" w:rsidR="00103657" w:rsidRPr="006D0C9D" w:rsidRDefault="00103657" w:rsidP="00103657">
            <w:pPr>
              <w:rPr>
                <w:b/>
              </w:rPr>
            </w:pPr>
            <w:r w:rsidRPr="006D0C9D">
              <w:rPr>
                <w:b/>
              </w:rPr>
              <w:t>Source</w:t>
            </w:r>
          </w:p>
        </w:tc>
        <w:tc>
          <w:tcPr>
            <w:tcW w:w="8507" w:type="dxa"/>
          </w:tcPr>
          <w:p w14:paraId="45763953" w14:textId="77777777" w:rsidR="00103657" w:rsidRPr="006D0C9D" w:rsidRDefault="00103657" w:rsidP="00103657">
            <w:r w:rsidRPr="006D0C9D">
              <w:t>User</w:t>
            </w:r>
          </w:p>
        </w:tc>
      </w:tr>
      <w:tr w:rsidR="00103657" w:rsidRPr="006D0C9D" w14:paraId="0FFAC146" w14:textId="77777777" w:rsidTr="00103657">
        <w:trPr>
          <w:trHeight w:val="383"/>
        </w:trPr>
        <w:tc>
          <w:tcPr>
            <w:tcW w:w="1681" w:type="dxa"/>
          </w:tcPr>
          <w:p w14:paraId="0BF25587" w14:textId="77777777" w:rsidR="00103657" w:rsidRPr="006D0C9D" w:rsidRDefault="00103657" w:rsidP="00103657">
            <w:pPr>
              <w:rPr>
                <w:b/>
              </w:rPr>
            </w:pPr>
            <w:r w:rsidRPr="006D0C9D">
              <w:rPr>
                <w:b/>
              </w:rPr>
              <w:lastRenderedPageBreak/>
              <w:t>Rationale</w:t>
            </w:r>
          </w:p>
        </w:tc>
        <w:tc>
          <w:tcPr>
            <w:tcW w:w="8507" w:type="dxa"/>
          </w:tcPr>
          <w:p w14:paraId="6AC7D9C8" w14:textId="77777777" w:rsidR="00103657" w:rsidRPr="006D0C9D" w:rsidRDefault="00103657" w:rsidP="00103657">
            <w:r w:rsidRPr="006D0C9D">
              <w:t>To confirm the password</w:t>
            </w:r>
          </w:p>
        </w:tc>
      </w:tr>
      <w:tr w:rsidR="00103657" w:rsidRPr="006D0C9D" w14:paraId="0828DD86" w14:textId="77777777" w:rsidTr="00103657">
        <w:trPr>
          <w:trHeight w:val="441"/>
        </w:trPr>
        <w:tc>
          <w:tcPr>
            <w:tcW w:w="1681" w:type="dxa"/>
          </w:tcPr>
          <w:p w14:paraId="21D55866" w14:textId="77777777" w:rsidR="00103657" w:rsidRPr="006D0C9D" w:rsidRDefault="00103657" w:rsidP="00103657">
            <w:pPr>
              <w:rPr>
                <w:b/>
              </w:rPr>
            </w:pPr>
            <w:r w:rsidRPr="006D0C9D">
              <w:rPr>
                <w:b/>
              </w:rPr>
              <w:t>Business Rules</w:t>
            </w:r>
          </w:p>
          <w:p w14:paraId="10ACFCDA" w14:textId="77777777" w:rsidR="00103657" w:rsidRPr="006D0C9D" w:rsidRDefault="00103657" w:rsidP="00103657">
            <w:r w:rsidRPr="006D0C9D">
              <w:rPr>
                <w:b/>
              </w:rPr>
              <w:t>(if required)</w:t>
            </w:r>
          </w:p>
        </w:tc>
        <w:tc>
          <w:tcPr>
            <w:tcW w:w="8507" w:type="dxa"/>
          </w:tcPr>
          <w:p w14:paraId="576CE8B9" w14:textId="77777777" w:rsidR="00103657" w:rsidRPr="006D0C9D" w:rsidRDefault="00103657" w:rsidP="00103657">
            <w:r w:rsidRPr="006D0C9D">
              <w:t>None</w:t>
            </w:r>
          </w:p>
        </w:tc>
      </w:tr>
      <w:tr w:rsidR="00103657" w:rsidRPr="006D0C9D" w14:paraId="71D53986" w14:textId="77777777" w:rsidTr="00103657">
        <w:trPr>
          <w:trHeight w:val="441"/>
        </w:trPr>
        <w:tc>
          <w:tcPr>
            <w:tcW w:w="1681" w:type="dxa"/>
          </w:tcPr>
          <w:p w14:paraId="22C708C4" w14:textId="77777777" w:rsidR="00103657" w:rsidRPr="006D0C9D" w:rsidRDefault="00103657" w:rsidP="00103657">
            <w:pPr>
              <w:rPr>
                <w:b/>
              </w:rPr>
            </w:pPr>
            <w:r w:rsidRPr="006D0C9D">
              <w:rPr>
                <w:b/>
              </w:rPr>
              <w:t>Dependencies</w:t>
            </w:r>
          </w:p>
        </w:tc>
        <w:tc>
          <w:tcPr>
            <w:tcW w:w="8507" w:type="dxa"/>
          </w:tcPr>
          <w:p w14:paraId="48A80BB0" w14:textId="77777777" w:rsidR="00103657" w:rsidRPr="006D0C9D" w:rsidRDefault="00103657" w:rsidP="00103657">
            <w:r w:rsidRPr="006D0C9D">
              <w:t>None</w:t>
            </w:r>
          </w:p>
        </w:tc>
      </w:tr>
      <w:tr w:rsidR="00103657" w:rsidRPr="006D0C9D" w14:paraId="64B2F183" w14:textId="77777777" w:rsidTr="00103657">
        <w:trPr>
          <w:trHeight w:val="441"/>
        </w:trPr>
        <w:tc>
          <w:tcPr>
            <w:tcW w:w="1681" w:type="dxa"/>
          </w:tcPr>
          <w:p w14:paraId="1C0CBAAD" w14:textId="77777777" w:rsidR="00103657" w:rsidRPr="006D0C9D" w:rsidRDefault="00103657" w:rsidP="00103657">
            <w:pPr>
              <w:rPr>
                <w:b/>
              </w:rPr>
            </w:pPr>
            <w:r w:rsidRPr="006D0C9D">
              <w:rPr>
                <w:b/>
              </w:rPr>
              <w:t>Priority</w:t>
            </w:r>
          </w:p>
        </w:tc>
        <w:tc>
          <w:tcPr>
            <w:tcW w:w="8507" w:type="dxa"/>
          </w:tcPr>
          <w:p w14:paraId="2F622F07" w14:textId="77777777" w:rsidR="00103657" w:rsidRPr="006D0C9D" w:rsidRDefault="00103657" w:rsidP="00103657">
            <w:r w:rsidRPr="006D0C9D">
              <w:t>High</w:t>
            </w:r>
          </w:p>
        </w:tc>
      </w:tr>
    </w:tbl>
    <w:p w14:paraId="37A1B8AA" w14:textId="77777777" w:rsidR="00902390" w:rsidRPr="006D0C9D" w:rsidRDefault="00902390" w:rsidP="00902390">
      <w:pPr>
        <w:rPr>
          <w:b/>
        </w:rPr>
      </w:pPr>
    </w:p>
    <w:p w14:paraId="1854329A" w14:textId="77777777" w:rsidR="00103657" w:rsidRPr="006D0C9D" w:rsidRDefault="00103657" w:rsidP="00103657">
      <w:pPr>
        <w:jc w:val="center"/>
        <w:rPr>
          <w:b/>
        </w:rPr>
      </w:pPr>
    </w:p>
    <w:p w14:paraId="7125F384" w14:textId="77777777" w:rsidR="00103657" w:rsidRPr="006D0C9D" w:rsidRDefault="00103657" w:rsidP="00103657">
      <w:pPr>
        <w:jc w:val="center"/>
        <w:rPr>
          <w:b/>
        </w:rPr>
      </w:pPr>
      <w:r w:rsidRPr="006D0C9D">
        <w:rPr>
          <w:b/>
        </w:rPr>
        <w:t>Table 5 : Description of FR-5</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18E9D822" w14:textId="77777777" w:rsidTr="00103657">
        <w:trPr>
          <w:trHeight w:val="450"/>
        </w:trPr>
        <w:tc>
          <w:tcPr>
            <w:tcW w:w="1681" w:type="dxa"/>
          </w:tcPr>
          <w:p w14:paraId="57FC0A49" w14:textId="77777777" w:rsidR="00103657" w:rsidRPr="006D0C9D" w:rsidRDefault="00103657" w:rsidP="00103657">
            <w:pPr>
              <w:rPr>
                <w:b/>
              </w:rPr>
            </w:pPr>
            <w:r w:rsidRPr="006D0C9D">
              <w:rPr>
                <w:b/>
              </w:rPr>
              <w:t>Identifier</w:t>
            </w:r>
          </w:p>
        </w:tc>
        <w:tc>
          <w:tcPr>
            <w:tcW w:w="8507" w:type="dxa"/>
          </w:tcPr>
          <w:p w14:paraId="7B236BC1" w14:textId="77777777" w:rsidR="00103657" w:rsidRPr="006D0C9D" w:rsidRDefault="00103657" w:rsidP="00103657">
            <w:r w:rsidRPr="006D0C9D">
              <w:t>FR-5</w:t>
            </w:r>
          </w:p>
        </w:tc>
      </w:tr>
      <w:tr w:rsidR="00103657" w:rsidRPr="006D0C9D" w14:paraId="69DEE2A2" w14:textId="77777777" w:rsidTr="00103657">
        <w:trPr>
          <w:trHeight w:val="433"/>
        </w:trPr>
        <w:tc>
          <w:tcPr>
            <w:tcW w:w="1681" w:type="dxa"/>
          </w:tcPr>
          <w:p w14:paraId="5E153E22" w14:textId="77777777" w:rsidR="00103657" w:rsidRPr="006D0C9D" w:rsidRDefault="00103657" w:rsidP="00103657">
            <w:pPr>
              <w:rPr>
                <w:b/>
              </w:rPr>
            </w:pPr>
            <w:r w:rsidRPr="006D0C9D">
              <w:rPr>
                <w:b/>
              </w:rPr>
              <w:t>Title</w:t>
            </w:r>
          </w:p>
        </w:tc>
        <w:tc>
          <w:tcPr>
            <w:tcW w:w="8507" w:type="dxa"/>
          </w:tcPr>
          <w:p w14:paraId="6FFD7783" w14:textId="77777777" w:rsidR="00103657" w:rsidRPr="006D0C9D" w:rsidRDefault="00103657" w:rsidP="00103657">
            <w:r w:rsidRPr="006D0C9D">
              <w:t>&lt;</w:t>
            </w:r>
            <w:proofErr w:type="spellStart"/>
            <w:r w:rsidRPr="006D0C9D">
              <w:t>Account.Register.Email</w:t>
            </w:r>
            <w:proofErr w:type="spellEnd"/>
            <w:r w:rsidRPr="006D0C9D">
              <w:t>&gt;</w:t>
            </w:r>
          </w:p>
        </w:tc>
      </w:tr>
      <w:tr w:rsidR="00103657" w:rsidRPr="006D0C9D" w14:paraId="72DDFD45" w14:textId="77777777" w:rsidTr="00103657">
        <w:trPr>
          <w:trHeight w:val="608"/>
        </w:trPr>
        <w:tc>
          <w:tcPr>
            <w:tcW w:w="1681" w:type="dxa"/>
          </w:tcPr>
          <w:p w14:paraId="26A95F68" w14:textId="77777777" w:rsidR="00103657" w:rsidRPr="006D0C9D" w:rsidRDefault="00103657" w:rsidP="00103657">
            <w:pPr>
              <w:rPr>
                <w:b/>
              </w:rPr>
            </w:pPr>
            <w:r w:rsidRPr="006D0C9D">
              <w:rPr>
                <w:b/>
              </w:rPr>
              <w:t>Requirement</w:t>
            </w:r>
          </w:p>
        </w:tc>
        <w:tc>
          <w:tcPr>
            <w:tcW w:w="8507" w:type="dxa"/>
          </w:tcPr>
          <w:p w14:paraId="4ABDEA9A" w14:textId="77777777" w:rsidR="00103657" w:rsidRPr="006D0C9D" w:rsidRDefault="00103657" w:rsidP="00103657">
            <w:r w:rsidRPr="006D0C9D">
              <w:t>The system will allow the user to enter his/her email.</w:t>
            </w:r>
          </w:p>
        </w:tc>
      </w:tr>
      <w:tr w:rsidR="00103657" w:rsidRPr="006D0C9D" w14:paraId="583116C4" w14:textId="77777777" w:rsidTr="00103657">
        <w:trPr>
          <w:trHeight w:val="558"/>
        </w:trPr>
        <w:tc>
          <w:tcPr>
            <w:tcW w:w="1681" w:type="dxa"/>
          </w:tcPr>
          <w:p w14:paraId="494A2C6A" w14:textId="77777777" w:rsidR="00103657" w:rsidRPr="006D0C9D" w:rsidRDefault="00103657" w:rsidP="00103657">
            <w:pPr>
              <w:rPr>
                <w:b/>
              </w:rPr>
            </w:pPr>
            <w:r w:rsidRPr="006D0C9D">
              <w:rPr>
                <w:b/>
              </w:rPr>
              <w:t>Source</w:t>
            </w:r>
          </w:p>
        </w:tc>
        <w:tc>
          <w:tcPr>
            <w:tcW w:w="8507" w:type="dxa"/>
          </w:tcPr>
          <w:p w14:paraId="3D96AB29" w14:textId="77777777" w:rsidR="00103657" w:rsidRPr="006D0C9D" w:rsidRDefault="00103657" w:rsidP="00103657">
            <w:r w:rsidRPr="006D0C9D">
              <w:t>User</w:t>
            </w:r>
          </w:p>
        </w:tc>
      </w:tr>
      <w:tr w:rsidR="00103657" w:rsidRPr="006D0C9D" w14:paraId="0D988D6B" w14:textId="77777777" w:rsidTr="00103657">
        <w:trPr>
          <w:trHeight w:val="383"/>
        </w:trPr>
        <w:tc>
          <w:tcPr>
            <w:tcW w:w="1681" w:type="dxa"/>
          </w:tcPr>
          <w:p w14:paraId="6E4332FE" w14:textId="77777777" w:rsidR="00103657" w:rsidRPr="006D0C9D" w:rsidRDefault="00103657" w:rsidP="00103657">
            <w:pPr>
              <w:rPr>
                <w:b/>
              </w:rPr>
            </w:pPr>
            <w:r w:rsidRPr="006D0C9D">
              <w:rPr>
                <w:b/>
              </w:rPr>
              <w:t>Rationale</w:t>
            </w:r>
          </w:p>
        </w:tc>
        <w:tc>
          <w:tcPr>
            <w:tcW w:w="8507" w:type="dxa"/>
          </w:tcPr>
          <w:p w14:paraId="230839A7" w14:textId="77777777" w:rsidR="00103657" w:rsidRPr="006D0C9D" w:rsidRDefault="00103657" w:rsidP="00103657">
            <w:r w:rsidRPr="006D0C9D">
              <w:t xml:space="preserve">To register the user </w:t>
            </w:r>
          </w:p>
        </w:tc>
      </w:tr>
      <w:tr w:rsidR="00103657" w:rsidRPr="006D0C9D" w14:paraId="7372CFFA" w14:textId="77777777" w:rsidTr="00103657">
        <w:trPr>
          <w:trHeight w:val="441"/>
        </w:trPr>
        <w:tc>
          <w:tcPr>
            <w:tcW w:w="1681" w:type="dxa"/>
          </w:tcPr>
          <w:p w14:paraId="3075FBDE" w14:textId="77777777" w:rsidR="00103657" w:rsidRPr="006D0C9D" w:rsidRDefault="00103657" w:rsidP="00103657">
            <w:pPr>
              <w:rPr>
                <w:b/>
              </w:rPr>
            </w:pPr>
            <w:r w:rsidRPr="006D0C9D">
              <w:rPr>
                <w:b/>
              </w:rPr>
              <w:t>Business Rules</w:t>
            </w:r>
          </w:p>
          <w:p w14:paraId="394C3DC1" w14:textId="77777777" w:rsidR="00103657" w:rsidRPr="006D0C9D" w:rsidRDefault="00103657" w:rsidP="00103657">
            <w:r w:rsidRPr="006D0C9D">
              <w:rPr>
                <w:b/>
              </w:rPr>
              <w:t>(if required)</w:t>
            </w:r>
          </w:p>
        </w:tc>
        <w:tc>
          <w:tcPr>
            <w:tcW w:w="8507" w:type="dxa"/>
          </w:tcPr>
          <w:p w14:paraId="3CE9E13E" w14:textId="77777777" w:rsidR="00103657" w:rsidRPr="006D0C9D" w:rsidRDefault="00103657" w:rsidP="00103657">
            <w:r w:rsidRPr="006D0C9D">
              <w:t>None</w:t>
            </w:r>
          </w:p>
        </w:tc>
      </w:tr>
      <w:tr w:rsidR="00103657" w:rsidRPr="006D0C9D" w14:paraId="76005B1D" w14:textId="77777777" w:rsidTr="00103657">
        <w:trPr>
          <w:trHeight w:val="441"/>
        </w:trPr>
        <w:tc>
          <w:tcPr>
            <w:tcW w:w="1681" w:type="dxa"/>
          </w:tcPr>
          <w:p w14:paraId="16A19C77" w14:textId="77777777" w:rsidR="00103657" w:rsidRPr="006D0C9D" w:rsidRDefault="00103657" w:rsidP="00103657">
            <w:pPr>
              <w:rPr>
                <w:b/>
              </w:rPr>
            </w:pPr>
            <w:r w:rsidRPr="006D0C9D">
              <w:rPr>
                <w:b/>
              </w:rPr>
              <w:t>Dependencies</w:t>
            </w:r>
          </w:p>
        </w:tc>
        <w:tc>
          <w:tcPr>
            <w:tcW w:w="8507" w:type="dxa"/>
          </w:tcPr>
          <w:p w14:paraId="50FC3169" w14:textId="77777777" w:rsidR="00103657" w:rsidRPr="006D0C9D" w:rsidRDefault="00103657" w:rsidP="00103657">
            <w:r w:rsidRPr="006D0C9D">
              <w:t>None</w:t>
            </w:r>
          </w:p>
        </w:tc>
      </w:tr>
      <w:tr w:rsidR="00103657" w:rsidRPr="006D0C9D" w14:paraId="7CEE0519" w14:textId="77777777" w:rsidTr="00103657">
        <w:trPr>
          <w:trHeight w:val="441"/>
        </w:trPr>
        <w:tc>
          <w:tcPr>
            <w:tcW w:w="1681" w:type="dxa"/>
          </w:tcPr>
          <w:p w14:paraId="06B45CCD" w14:textId="77777777" w:rsidR="00103657" w:rsidRPr="006D0C9D" w:rsidRDefault="00103657" w:rsidP="00103657">
            <w:pPr>
              <w:rPr>
                <w:b/>
              </w:rPr>
            </w:pPr>
            <w:r w:rsidRPr="006D0C9D">
              <w:rPr>
                <w:b/>
              </w:rPr>
              <w:t>Priority</w:t>
            </w:r>
          </w:p>
        </w:tc>
        <w:tc>
          <w:tcPr>
            <w:tcW w:w="8507" w:type="dxa"/>
          </w:tcPr>
          <w:p w14:paraId="5058E24A" w14:textId="77777777" w:rsidR="00103657" w:rsidRPr="006D0C9D" w:rsidRDefault="00103657" w:rsidP="00103657">
            <w:r w:rsidRPr="006D0C9D">
              <w:t>Low</w:t>
            </w:r>
          </w:p>
        </w:tc>
      </w:tr>
    </w:tbl>
    <w:p w14:paraId="52469694" w14:textId="77777777" w:rsidR="00103657" w:rsidRPr="006D0C9D" w:rsidRDefault="00103657" w:rsidP="00103657">
      <w:pPr>
        <w:jc w:val="center"/>
        <w:rPr>
          <w:b/>
        </w:rPr>
      </w:pPr>
    </w:p>
    <w:p w14:paraId="4EF084F9" w14:textId="77777777" w:rsidR="00902390" w:rsidRDefault="00902390" w:rsidP="00103657">
      <w:pPr>
        <w:jc w:val="center"/>
        <w:rPr>
          <w:b/>
        </w:rPr>
      </w:pPr>
    </w:p>
    <w:p w14:paraId="790B8766" w14:textId="2B008B66" w:rsidR="00103657" w:rsidRPr="006D0C9D" w:rsidRDefault="00103657" w:rsidP="00103657">
      <w:pPr>
        <w:jc w:val="center"/>
        <w:rPr>
          <w:b/>
        </w:rPr>
      </w:pPr>
      <w:r w:rsidRPr="006D0C9D">
        <w:rPr>
          <w:b/>
        </w:rPr>
        <w:t>Table 6 : Description of FR-6</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65B6343C" w14:textId="77777777" w:rsidTr="00103657">
        <w:trPr>
          <w:trHeight w:val="450"/>
        </w:trPr>
        <w:tc>
          <w:tcPr>
            <w:tcW w:w="1681" w:type="dxa"/>
          </w:tcPr>
          <w:p w14:paraId="4A5659E0" w14:textId="77777777" w:rsidR="00103657" w:rsidRPr="006D0C9D" w:rsidRDefault="00103657" w:rsidP="00103657">
            <w:pPr>
              <w:rPr>
                <w:b/>
              </w:rPr>
            </w:pPr>
            <w:r w:rsidRPr="006D0C9D">
              <w:rPr>
                <w:b/>
              </w:rPr>
              <w:t>Identifier</w:t>
            </w:r>
          </w:p>
        </w:tc>
        <w:tc>
          <w:tcPr>
            <w:tcW w:w="8507" w:type="dxa"/>
          </w:tcPr>
          <w:p w14:paraId="6DC2D019" w14:textId="77777777" w:rsidR="00103657" w:rsidRPr="006D0C9D" w:rsidRDefault="00103657" w:rsidP="00103657">
            <w:r w:rsidRPr="006D0C9D">
              <w:t>FR-6</w:t>
            </w:r>
          </w:p>
        </w:tc>
      </w:tr>
      <w:tr w:rsidR="00103657" w:rsidRPr="006D0C9D" w14:paraId="3BC88A9C" w14:textId="77777777" w:rsidTr="00103657">
        <w:trPr>
          <w:trHeight w:val="433"/>
        </w:trPr>
        <w:tc>
          <w:tcPr>
            <w:tcW w:w="1681" w:type="dxa"/>
          </w:tcPr>
          <w:p w14:paraId="19FEC408" w14:textId="77777777" w:rsidR="00103657" w:rsidRPr="006D0C9D" w:rsidRDefault="00103657" w:rsidP="00103657">
            <w:pPr>
              <w:rPr>
                <w:b/>
              </w:rPr>
            </w:pPr>
            <w:r w:rsidRPr="006D0C9D">
              <w:rPr>
                <w:b/>
              </w:rPr>
              <w:t>Title</w:t>
            </w:r>
          </w:p>
        </w:tc>
        <w:tc>
          <w:tcPr>
            <w:tcW w:w="8507" w:type="dxa"/>
          </w:tcPr>
          <w:p w14:paraId="5DB31F67" w14:textId="77777777" w:rsidR="00103657" w:rsidRPr="006D0C9D" w:rsidRDefault="00103657" w:rsidP="00103657">
            <w:r w:rsidRPr="006D0C9D">
              <w:t>&lt;</w:t>
            </w:r>
            <w:proofErr w:type="spellStart"/>
            <w:r w:rsidRPr="006D0C9D">
              <w:t>Account.Register.PhoneNo</w:t>
            </w:r>
            <w:proofErr w:type="spellEnd"/>
            <w:r w:rsidRPr="006D0C9D">
              <w:t>&gt;</w:t>
            </w:r>
          </w:p>
        </w:tc>
      </w:tr>
      <w:tr w:rsidR="00103657" w:rsidRPr="006D0C9D" w14:paraId="1882A46E" w14:textId="77777777" w:rsidTr="00103657">
        <w:trPr>
          <w:trHeight w:val="608"/>
        </w:trPr>
        <w:tc>
          <w:tcPr>
            <w:tcW w:w="1681" w:type="dxa"/>
          </w:tcPr>
          <w:p w14:paraId="177A547F" w14:textId="77777777" w:rsidR="00103657" w:rsidRPr="006D0C9D" w:rsidRDefault="00103657" w:rsidP="00103657">
            <w:pPr>
              <w:rPr>
                <w:b/>
              </w:rPr>
            </w:pPr>
            <w:r w:rsidRPr="006D0C9D">
              <w:rPr>
                <w:b/>
              </w:rPr>
              <w:t>Requirement</w:t>
            </w:r>
          </w:p>
        </w:tc>
        <w:tc>
          <w:tcPr>
            <w:tcW w:w="8507" w:type="dxa"/>
          </w:tcPr>
          <w:p w14:paraId="4B084D19" w14:textId="77777777" w:rsidR="00103657" w:rsidRPr="006D0C9D" w:rsidRDefault="00103657" w:rsidP="00103657">
            <w:r w:rsidRPr="006D0C9D">
              <w:t>The system shall allow the user to enter his/her phone no.</w:t>
            </w:r>
          </w:p>
        </w:tc>
      </w:tr>
      <w:tr w:rsidR="00103657" w:rsidRPr="006D0C9D" w14:paraId="56DFD74B" w14:textId="77777777" w:rsidTr="00103657">
        <w:trPr>
          <w:trHeight w:val="558"/>
        </w:trPr>
        <w:tc>
          <w:tcPr>
            <w:tcW w:w="1681" w:type="dxa"/>
          </w:tcPr>
          <w:p w14:paraId="66EADC76" w14:textId="77777777" w:rsidR="00103657" w:rsidRPr="006D0C9D" w:rsidRDefault="00103657" w:rsidP="00103657">
            <w:pPr>
              <w:rPr>
                <w:b/>
              </w:rPr>
            </w:pPr>
            <w:r w:rsidRPr="006D0C9D">
              <w:rPr>
                <w:b/>
              </w:rPr>
              <w:t>Source</w:t>
            </w:r>
          </w:p>
        </w:tc>
        <w:tc>
          <w:tcPr>
            <w:tcW w:w="8507" w:type="dxa"/>
          </w:tcPr>
          <w:p w14:paraId="5B18862A" w14:textId="77777777" w:rsidR="00103657" w:rsidRPr="006D0C9D" w:rsidRDefault="00103657" w:rsidP="00103657">
            <w:r w:rsidRPr="006D0C9D">
              <w:t xml:space="preserve">User </w:t>
            </w:r>
          </w:p>
        </w:tc>
      </w:tr>
      <w:tr w:rsidR="00103657" w:rsidRPr="006D0C9D" w14:paraId="47C46E71" w14:textId="77777777" w:rsidTr="00103657">
        <w:trPr>
          <w:trHeight w:val="383"/>
        </w:trPr>
        <w:tc>
          <w:tcPr>
            <w:tcW w:w="1681" w:type="dxa"/>
          </w:tcPr>
          <w:p w14:paraId="64533082" w14:textId="77777777" w:rsidR="00103657" w:rsidRPr="006D0C9D" w:rsidRDefault="00103657" w:rsidP="00103657">
            <w:pPr>
              <w:rPr>
                <w:b/>
              </w:rPr>
            </w:pPr>
            <w:r w:rsidRPr="006D0C9D">
              <w:rPr>
                <w:b/>
              </w:rPr>
              <w:t>Rationale</w:t>
            </w:r>
          </w:p>
        </w:tc>
        <w:tc>
          <w:tcPr>
            <w:tcW w:w="8507" w:type="dxa"/>
          </w:tcPr>
          <w:p w14:paraId="6678EA61" w14:textId="77777777" w:rsidR="00103657" w:rsidRPr="006D0C9D" w:rsidRDefault="00103657" w:rsidP="00103657">
            <w:r w:rsidRPr="006D0C9D">
              <w:t>For contact purpose.</w:t>
            </w:r>
          </w:p>
        </w:tc>
      </w:tr>
      <w:tr w:rsidR="00103657" w:rsidRPr="006D0C9D" w14:paraId="055F0928" w14:textId="77777777" w:rsidTr="00103657">
        <w:trPr>
          <w:trHeight w:val="441"/>
        </w:trPr>
        <w:tc>
          <w:tcPr>
            <w:tcW w:w="1681" w:type="dxa"/>
          </w:tcPr>
          <w:p w14:paraId="55CDD1C5" w14:textId="77777777" w:rsidR="00103657" w:rsidRPr="006D0C9D" w:rsidRDefault="00103657" w:rsidP="00103657">
            <w:pPr>
              <w:rPr>
                <w:b/>
              </w:rPr>
            </w:pPr>
            <w:r w:rsidRPr="006D0C9D">
              <w:rPr>
                <w:b/>
              </w:rPr>
              <w:t>Business Rules</w:t>
            </w:r>
          </w:p>
          <w:p w14:paraId="53F561E9" w14:textId="77777777" w:rsidR="00103657" w:rsidRPr="006D0C9D" w:rsidRDefault="00103657" w:rsidP="00103657">
            <w:r w:rsidRPr="006D0C9D">
              <w:rPr>
                <w:b/>
              </w:rPr>
              <w:t>(if required)</w:t>
            </w:r>
          </w:p>
        </w:tc>
        <w:tc>
          <w:tcPr>
            <w:tcW w:w="8507" w:type="dxa"/>
          </w:tcPr>
          <w:p w14:paraId="07B9FE57" w14:textId="77777777" w:rsidR="00103657" w:rsidRPr="006D0C9D" w:rsidRDefault="00103657" w:rsidP="00103657">
            <w:r w:rsidRPr="006D0C9D">
              <w:t xml:space="preserve">None </w:t>
            </w:r>
          </w:p>
        </w:tc>
      </w:tr>
      <w:tr w:rsidR="00103657" w:rsidRPr="006D0C9D" w14:paraId="3CE5136F" w14:textId="77777777" w:rsidTr="00103657">
        <w:trPr>
          <w:trHeight w:val="441"/>
        </w:trPr>
        <w:tc>
          <w:tcPr>
            <w:tcW w:w="1681" w:type="dxa"/>
          </w:tcPr>
          <w:p w14:paraId="29EEE3D4" w14:textId="77777777" w:rsidR="00103657" w:rsidRPr="006D0C9D" w:rsidRDefault="00103657" w:rsidP="00103657">
            <w:pPr>
              <w:rPr>
                <w:b/>
              </w:rPr>
            </w:pPr>
            <w:r w:rsidRPr="006D0C9D">
              <w:rPr>
                <w:b/>
              </w:rPr>
              <w:t>Dependencies</w:t>
            </w:r>
          </w:p>
        </w:tc>
        <w:tc>
          <w:tcPr>
            <w:tcW w:w="8507" w:type="dxa"/>
          </w:tcPr>
          <w:p w14:paraId="4CA6FA81" w14:textId="77777777" w:rsidR="00103657" w:rsidRPr="006D0C9D" w:rsidRDefault="00103657" w:rsidP="00103657">
            <w:r w:rsidRPr="006D0C9D">
              <w:t>None</w:t>
            </w:r>
          </w:p>
        </w:tc>
      </w:tr>
      <w:tr w:rsidR="00103657" w:rsidRPr="006D0C9D" w14:paraId="2C1531CF" w14:textId="77777777" w:rsidTr="00103657">
        <w:trPr>
          <w:trHeight w:val="441"/>
        </w:trPr>
        <w:tc>
          <w:tcPr>
            <w:tcW w:w="1681" w:type="dxa"/>
          </w:tcPr>
          <w:p w14:paraId="3B276ABB" w14:textId="77777777" w:rsidR="00103657" w:rsidRPr="006D0C9D" w:rsidRDefault="00103657" w:rsidP="00103657">
            <w:pPr>
              <w:rPr>
                <w:b/>
              </w:rPr>
            </w:pPr>
            <w:r w:rsidRPr="006D0C9D">
              <w:rPr>
                <w:b/>
              </w:rPr>
              <w:t>Priority</w:t>
            </w:r>
          </w:p>
        </w:tc>
        <w:tc>
          <w:tcPr>
            <w:tcW w:w="8507" w:type="dxa"/>
          </w:tcPr>
          <w:p w14:paraId="723666DD" w14:textId="77777777" w:rsidR="00103657" w:rsidRPr="006D0C9D" w:rsidRDefault="00103657" w:rsidP="00103657">
            <w:r w:rsidRPr="006D0C9D">
              <w:t>High</w:t>
            </w:r>
          </w:p>
        </w:tc>
      </w:tr>
    </w:tbl>
    <w:p w14:paraId="55362DD2" w14:textId="77777777" w:rsidR="00103657" w:rsidRPr="006D0C9D" w:rsidRDefault="00103657" w:rsidP="00103657">
      <w:pPr>
        <w:jc w:val="center"/>
        <w:rPr>
          <w:b/>
        </w:rPr>
      </w:pPr>
    </w:p>
    <w:p w14:paraId="1A88C13C" w14:textId="77777777" w:rsidR="00103657" w:rsidRPr="006D0C9D" w:rsidRDefault="00103657" w:rsidP="00103657">
      <w:pPr>
        <w:jc w:val="center"/>
        <w:rPr>
          <w:b/>
        </w:rPr>
      </w:pPr>
    </w:p>
    <w:p w14:paraId="0B69DC83" w14:textId="77777777" w:rsidR="00103657" w:rsidRPr="006D0C9D" w:rsidRDefault="00103657" w:rsidP="00103657">
      <w:pPr>
        <w:jc w:val="center"/>
        <w:rPr>
          <w:b/>
        </w:rPr>
      </w:pPr>
      <w:r w:rsidRPr="006D0C9D">
        <w:rPr>
          <w:b/>
        </w:rPr>
        <w:t>Table 7 : Description of FR-7</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76BA7991" w14:textId="77777777" w:rsidTr="00103657">
        <w:trPr>
          <w:trHeight w:val="450"/>
        </w:trPr>
        <w:tc>
          <w:tcPr>
            <w:tcW w:w="1681" w:type="dxa"/>
          </w:tcPr>
          <w:p w14:paraId="773D4C87" w14:textId="77777777" w:rsidR="00103657" w:rsidRPr="006D0C9D" w:rsidRDefault="00103657" w:rsidP="00103657">
            <w:pPr>
              <w:rPr>
                <w:b/>
              </w:rPr>
            </w:pPr>
            <w:r w:rsidRPr="006D0C9D">
              <w:rPr>
                <w:b/>
              </w:rPr>
              <w:lastRenderedPageBreak/>
              <w:t>Identifier</w:t>
            </w:r>
          </w:p>
        </w:tc>
        <w:tc>
          <w:tcPr>
            <w:tcW w:w="8507" w:type="dxa"/>
          </w:tcPr>
          <w:p w14:paraId="05ADC711" w14:textId="77777777" w:rsidR="00103657" w:rsidRPr="006D0C9D" w:rsidRDefault="00103657" w:rsidP="00103657">
            <w:r w:rsidRPr="006D0C9D">
              <w:t>FR-7</w:t>
            </w:r>
          </w:p>
        </w:tc>
      </w:tr>
      <w:tr w:rsidR="00103657" w:rsidRPr="006D0C9D" w14:paraId="0FD7BA73" w14:textId="77777777" w:rsidTr="00103657">
        <w:trPr>
          <w:trHeight w:val="433"/>
        </w:trPr>
        <w:tc>
          <w:tcPr>
            <w:tcW w:w="1681" w:type="dxa"/>
          </w:tcPr>
          <w:p w14:paraId="6AD697D3" w14:textId="77777777" w:rsidR="00103657" w:rsidRPr="006D0C9D" w:rsidRDefault="00103657" w:rsidP="00103657">
            <w:pPr>
              <w:rPr>
                <w:b/>
              </w:rPr>
            </w:pPr>
            <w:r w:rsidRPr="006D0C9D">
              <w:rPr>
                <w:b/>
              </w:rPr>
              <w:t>Title</w:t>
            </w:r>
          </w:p>
        </w:tc>
        <w:tc>
          <w:tcPr>
            <w:tcW w:w="8507" w:type="dxa"/>
          </w:tcPr>
          <w:p w14:paraId="458B6613" w14:textId="77777777" w:rsidR="00103657" w:rsidRPr="006D0C9D" w:rsidRDefault="00103657" w:rsidP="00103657">
            <w:r w:rsidRPr="006D0C9D">
              <w:t>&lt;</w:t>
            </w:r>
            <w:proofErr w:type="spellStart"/>
            <w:r w:rsidRPr="006D0C9D">
              <w:t>Account.Register.Address</w:t>
            </w:r>
            <w:proofErr w:type="spellEnd"/>
            <w:r w:rsidRPr="006D0C9D">
              <w:t>&gt;</w:t>
            </w:r>
          </w:p>
        </w:tc>
      </w:tr>
      <w:tr w:rsidR="00103657" w:rsidRPr="006D0C9D" w14:paraId="63881E47" w14:textId="77777777" w:rsidTr="00103657">
        <w:trPr>
          <w:trHeight w:val="608"/>
        </w:trPr>
        <w:tc>
          <w:tcPr>
            <w:tcW w:w="1681" w:type="dxa"/>
          </w:tcPr>
          <w:p w14:paraId="6218958F" w14:textId="77777777" w:rsidR="00103657" w:rsidRPr="006D0C9D" w:rsidRDefault="00103657" w:rsidP="00103657">
            <w:pPr>
              <w:rPr>
                <w:b/>
              </w:rPr>
            </w:pPr>
            <w:r w:rsidRPr="006D0C9D">
              <w:rPr>
                <w:b/>
              </w:rPr>
              <w:t>Requirement</w:t>
            </w:r>
          </w:p>
        </w:tc>
        <w:tc>
          <w:tcPr>
            <w:tcW w:w="8507" w:type="dxa"/>
          </w:tcPr>
          <w:p w14:paraId="642E693C" w14:textId="77777777" w:rsidR="00103657" w:rsidRPr="006D0C9D" w:rsidRDefault="00103657" w:rsidP="00103657">
            <w:r w:rsidRPr="006D0C9D">
              <w:t>The system shall allow the doctor to enter his/her clinic address</w:t>
            </w:r>
          </w:p>
        </w:tc>
      </w:tr>
      <w:tr w:rsidR="00103657" w:rsidRPr="006D0C9D" w14:paraId="2C662DFA" w14:textId="77777777" w:rsidTr="00103657">
        <w:trPr>
          <w:trHeight w:val="558"/>
        </w:trPr>
        <w:tc>
          <w:tcPr>
            <w:tcW w:w="1681" w:type="dxa"/>
          </w:tcPr>
          <w:p w14:paraId="77FE70D1" w14:textId="77777777" w:rsidR="00103657" w:rsidRPr="006D0C9D" w:rsidRDefault="00103657" w:rsidP="00103657">
            <w:pPr>
              <w:rPr>
                <w:b/>
              </w:rPr>
            </w:pPr>
            <w:r w:rsidRPr="006D0C9D">
              <w:rPr>
                <w:b/>
              </w:rPr>
              <w:t>Source</w:t>
            </w:r>
          </w:p>
        </w:tc>
        <w:tc>
          <w:tcPr>
            <w:tcW w:w="8507" w:type="dxa"/>
          </w:tcPr>
          <w:p w14:paraId="773AF8C2" w14:textId="77777777" w:rsidR="00103657" w:rsidRPr="006D0C9D" w:rsidRDefault="00103657" w:rsidP="00103657">
            <w:r w:rsidRPr="006D0C9D">
              <w:t>Doctor</w:t>
            </w:r>
          </w:p>
        </w:tc>
      </w:tr>
      <w:tr w:rsidR="00103657" w:rsidRPr="006D0C9D" w14:paraId="5A5233CF" w14:textId="77777777" w:rsidTr="00103657">
        <w:trPr>
          <w:trHeight w:val="383"/>
        </w:trPr>
        <w:tc>
          <w:tcPr>
            <w:tcW w:w="1681" w:type="dxa"/>
          </w:tcPr>
          <w:p w14:paraId="66FEA144" w14:textId="77777777" w:rsidR="00103657" w:rsidRPr="006D0C9D" w:rsidRDefault="00103657" w:rsidP="00103657">
            <w:pPr>
              <w:rPr>
                <w:b/>
              </w:rPr>
            </w:pPr>
            <w:r w:rsidRPr="006D0C9D">
              <w:rPr>
                <w:b/>
              </w:rPr>
              <w:t>Rationale</w:t>
            </w:r>
          </w:p>
        </w:tc>
        <w:tc>
          <w:tcPr>
            <w:tcW w:w="8507" w:type="dxa"/>
          </w:tcPr>
          <w:p w14:paraId="517D988D" w14:textId="77777777" w:rsidR="00103657" w:rsidRPr="006D0C9D" w:rsidRDefault="00103657" w:rsidP="00103657">
            <w:r w:rsidRPr="006D0C9D">
              <w:t>To locate the clinic</w:t>
            </w:r>
          </w:p>
        </w:tc>
      </w:tr>
      <w:tr w:rsidR="00103657" w:rsidRPr="006D0C9D" w14:paraId="1C43D874" w14:textId="77777777" w:rsidTr="00103657">
        <w:trPr>
          <w:trHeight w:val="441"/>
        </w:trPr>
        <w:tc>
          <w:tcPr>
            <w:tcW w:w="1681" w:type="dxa"/>
          </w:tcPr>
          <w:p w14:paraId="1E9A7D32" w14:textId="77777777" w:rsidR="00103657" w:rsidRPr="006D0C9D" w:rsidRDefault="00103657" w:rsidP="00103657">
            <w:pPr>
              <w:rPr>
                <w:b/>
              </w:rPr>
            </w:pPr>
            <w:r w:rsidRPr="006D0C9D">
              <w:rPr>
                <w:b/>
              </w:rPr>
              <w:t>Business Rules</w:t>
            </w:r>
          </w:p>
          <w:p w14:paraId="27C19758" w14:textId="77777777" w:rsidR="00103657" w:rsidRPr="006D0C9D" w:rsidRDefault="00103657" w:rsidP="00103657">
            <w:r w:rsidRPr="006D0C9D">
              <w:rPr>
                <w:b/>
              </w:rPr>
              <w:t>(if required)</w:t>
            </w:r>
          </w:p>
        </w:tc>
        <w:tc>
          <w:tcPr>
            <w:tcW w:w="8507" w:type="dxa"/>
          </w:tcPr>
          <w:p w14:paraId="48D7DCF1" w14:textId="77777777" w:rsidR="00103657" w:rsidRPr="006D0C9D" w:rsidRDefault="00103657" w:rsidP="00103657">
            <w:r w:rsidRPr="006D0C9D">
              <w:t>None</w:t>
            </w:r>
          </w:p>
        </w:tc>
      </w:tr>
      <w:tr w:rsidR="00103657" w:rsidRPr="006D0C9D" w14:paraId="270D0F07" w14:textId="77777777" w:rsidTr="00103657">
        <w:trPr>
          <w:trHeight w:val="441"/>
        </w:trPr>
        <w:tc>
          <w:tcPr>
            <w:tcW w:w="1681" w:type="dxa"/>
          </w:tcPr>
          <w:p w14:paraId="71D397E1" w14:textId="77777777" w:rsidR="00103657" w:rsidRPr="006D0C9D" w:rsidRDefault="00103657" w:rsidP="00103657">
            <w:pPr>
              <w:rPr>
                <w:b/>
              </w:rPr>
            </w:pPr>
            <w:r w:rsidRPr="006D0C9D">
              <w:rPr>
                <w:b/>
              </w:rPr>
              <w:t>Dependencies</w:t>
            </w:r>
          </w:p>
        </w:tc>
        <w:tc>
          <w:tcPr>
            <w:tcW w:w="8507" w:type="dxa"/>
          </w:tcPr>
          <w:p w14:paraId="5D76865A" w14:textId="77777777" w:rsidR="00103657" w:rsidRPr="006D0C9D" w:rsidRDefault="00103657" w:rsidP="00103657">
            <w:r w:rsidRPr="006D0C9D">
              <w:t>None</w:t>
            </w:r>
          </w:p>
        </w:tc>
      </w:tr>
      <w:tr w:rsidR="00103657" w:rsidRPr="006D0C9D" w14:paraId="3BA036AA" w14:textId="77777777" w:rsidTr="00103657">
        <w:trPr>
          <w:trHeight w:val="441"/>
        </w:trPr>
        <w:tc>
          <w:tcPr>
            <w:tcW w:w="1681" w:type="dxa"/>
          </w:tcPr>
          <w:p w14:paraId="3B063B56" w14:textId="77777777" w:rsidR="00103657" w:rsidRPr="006D0C9D" w:rsidRDefault="00103657" w:rsidP="00103657">
            <w:pPr>
              <w:rPr>
                <w:b/>
              </w:rPr>
            </w:pPr>
            <w:r w:rsidRPr="006D0C9D">
              <w:rPr>
                <w:b/>
              </w:rPr>
              <w:t>Priority</w:t>
            </w:r>
          </w:p>
        </w:tc>
        <w:tc>
          <w:tcPr>
            <w:tcW w:w="8507" w:type="dxa"/>
          </w:tcPr>
          <w:p w14:paraId="791F2A21" w14:textId="77777777" w:rsidR="00103657" w:rsidRPr="006D0C9D" w:rsidRDefault="00103657" w:rsidP="00103657">
            <w:r w:rsidRPr="006D0C9D">
              <w:t>Medium</w:t>
            </w:r>
          </w:p>
        </w:tc>
      </w:tr>
    </w:tbl>
    <w:p w14:paraId="0C5DE935" w14:textId="77777777" w:rsidR="00103657" w:rsidRPr="006D0C9D" w:rsidRDefault="00103657" w:rsidP="00103657">
      <w:pPr>
        <w:jc w:val="center"/>
        <w:rPr>
          <w:b/>
        </w:rPr>
      </w:pPr>
    </w:p>
    <w:p w14:paraId="547A64E1" w14:textId="77777777" w:rsidR="00103657" w:rsidRPr="006D0C9D" w:rsidRDefault="00103657" w:rsidP="00103657">
      <w:pPr>
        <w:jc w:val="center"/>
        <w:rPr>
          <w:b/>
        </w:rPr>
      </w:pPr>
    </w:p>
    <w:p w14:paraId="767CE247" w14:textId="77777777" w:rsidR="00103657" w:rsidRPr="006D0C9D" w:rsidRDefault="00103657" w:rsidP="00103657">
      <w:pPr>
        <w:jc w:val="center"/>
        <w:rPr>
          <w:b/>
        </w:rPr>
      </w:pPr>
      <w:r w:rsidRPr="006D0C9D">
        <w:rPr>
          <w:b/>
        </w:rPr>
        <w:t>Table  8 : Description of FR-8</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51DD4E4F" w14:textId="77777777" w:rsidTr="00103657">
        <w:trPr>
          <w:trHeight w:val="450"/>
        </w:trPr>
        <w:tc>
          <w:tcPr>
            <w:tcW w:w="1681" w:type="dxa"/>
          </w:tcPr>
          <w:p w14:paraId="3001B621" w14:textId="77777777" w:rsidR="00103657" w:rsidRPr="006D0C9D" w:rsidRDefault="00103657" w:rsidP="00103657">
            <w:pPr>
              <w:rPr>
                <w:b/>
              </w:rPr>
            </w:pPr>
            <w:r w:rsidRPr="006D0C9D">
              <w:rPr>
                <w:b/>
              </w:rPr>
              <w:t>Identifier</w:t>
            </w:r>
          </w:p>
        </w:tc>
        <w:tc>
          <w:tcPr>
            <w:tcW w:w="8507" w:type="dxa"/>
          </w:tcPr>
          <w:p w14:paraId="4CB4DF0A" w14:textId="77777777" w:rsidR="00103657" w:rsidRPr="006D0C9D" w:rsidRDefault="00103657" w:rsidP="00103657">
            <w:r w:rsidRPr="006D0C9D">
              <w:t>FR-8</w:t>
            </w:r>
          </w:p>
        </w:tc>
      </w:tr>
      <w:tr w:rsidR="00103657" w:rsidRPr="006D0C9D" w14:paraId="54225BA4" w14:textId="77777777" w:rsidTr="00103657">
        <w:trPr>
          <w:trHeight w:val="433"/>
        </w:trPr>
        <w:tc>
          <w:tcPr>
            <w:tcW w:w="1681" w:type="dxa"/>
          </w:tcPr>
          <w:p w14:paraId="32121813" w14:textId="77777777" w:rsidR="00103657" w:rsidRPr="006D0C9D" w:rsidRDefault="00103657" w:rsidP="00103657">
            <w:pPr>
              <w:rPr>
                <w:b/>
              </w:rPr>
            </w:pPr>
            <w:r w:rsidRPr="006D0C9D">
              <w:rPr>
                <w:b/>
              </w:rPr>
              <w:t>Title</w:t>
            </w:r>
          </w:p>
        </w:tc>
        <w:tc>
          <w:tcPr>
            <w:tcW w:w="8507" w:type="dxa"/>
          </w:tcPr>
          <w:p w14:paraId="7B324F8A" w14:textId="77777777" w:rsidR="00103657" w:rsidRPr="006D0C9D" w:rsidRDefault="00103657" w:rsidP="00103657">
            <w:r w:rsidRPr="006D0C9D">
              <w:t>&lt;</w:t>
            </w:r>
            <w:proofErr w:type="spellStart"/>
            <w:r w:rsidRPr="006D0C9D">
              <w:t>Account.Register.UserRole</w:t>
            </w:r>
            <w:proofErr w:type="spellEnd"/>
            <w:r w:rsidRPr="006D0C9D">
              <w:t>&gt;</w:t>
            </w:r>
          </w:p>
        </w:tc>
      </w:tr>
      <w:tr w:rsidR="00103657" w:rsidRPr="006D0C9D" w14:paraId="0C64ECC4" w14:textId="77777777" w:rsidTr="00103657">
        <w:trPr>
          <w:trHeight w:val="608"/>
        </w:trPr>
        <w:tc>
          <w:tcPr>
            <w:tcW w:w="1681" w:type="dxa"/>
          </w:tcPr>
          <w:p w14:paraId="45227BD1" w14:textId="77777777" w:rsidR="00103657" w:rsidRPr="006D0C9D" w:rsidRDefault="00103657" w:rsidP="00103657">
            <w:pPr>
              <w:rPr>
                <w:b/>
              </w:rPr>
            </w:pPr>
            <w:r w:rsidRPr="006D0C9D">
              <w:rPr>
                <w:b/>
              </w:rPr>
              <w:t>Requirement</w:t>
            </w:r>
          </w:p>
        </w:tc>
        <w:tc>
          <w:tcPr>
            <w:tcW w:w="8507" w:type="dxa"/>
          </w:tcPr>
          <w:p w14:paraId="56F4E794" w14:textId="77777777" w:rsidR="00103657" w:rsidRPr="006D0C9D" w:rsidRDefault="00103657" w:rsidP="00103657">
            <w:r w:rsidRPr="006D0C9D">
              <w:t>User shall  be able to select his/her role in the  system</w:t>
            </w:r>
          </w:p>
        </w:tc>
      </w:tr>
      <w:tr w:rsidR="00103657" w:rsidRPr="006D0C9D" w14:paraId="2A2FA0D0" w14:textId="77777777" w:rsidTr="00103657">
        <w:trPr>
          <w:trHeight w:val="558"/>
        </w:trPr>
        <w:tc>
          <w:tcPr>
            <w:tcW w:w="1681" w:type="dxa"/>
          </w:tcPr>
          <w:p w14:paraId="16DBC012" w14:textId="77777777" w:rsidR="00103657" w:rsidRPr="006D0C9D" w:rsidRDefault="00103657" w:rsidP="00103657">
            <w:pPr>
              <w:rPr>
                <w:b/>
              </w:rPr>
            </w:pPr>
            <w:r w:rsidRPr="006D0C9D">
              <w:rPr>
                <w:b/>
              </w:rPr>
              <w:t>Source</w:t>
            </w:r>
          </w:p>
        </w:tc>
        <w:tc>
          <w:tcPr>
            <w:tcW w:w="8507" w:type="dxa"/>
          </w:tcPr>
          <w:p w14:paraId="0764341B" w14:textId="77777777" w:rsidR="00103657" w:rsidRPr="006D0C9D" w:rsidRDefault="00103657" w:rsidP="00103657">
            <w:r w:rsidRPr="006D0C9D">
              <w:t>User</w:t>
            </w:r>
          </w:p>
        </w:tc>
      </w:tr>
      <w:tr w:rsidR="00103657" w:rsidRPr="006D0C9D" w14:paraId="75011D55" w14:textId="77777777" w:rsidTr="00103657">
        <w:trPr>
          <w:trHeight w:val="383"/>
        </w:trPr>
        <w:tc>
          <w:tcPr>
            <w:tcW w:w="1681" w:type="dxa"/>
          </w:tcPr>
          <w:p w14:paraId="00391D77" w14:textId="77777777" w:rsidR="00103657" w:rsidRPr="006D0C9D" w:rsidRDefault="00103657" w:rsidP="00103657">
            <w:pPr>
              <w:rPr>
                <w:b/>
              </w:rPr>
            </w:pPr>
            <w:r w:rsidRPr="006D0C9D">
              <w:rPr>
                <w:b/>
              </w:rPr>
              <w:t>Rationale</w:t>
            </w:r>
          </w:p>
        </w:tc>
        <w:tc>
          <w:tcPr>
            <w:tcW w:w="8507" w:type="dxa"/>
          </w:tcPr>
          <w:p w14:paraId="2A2BFFCD" w14:textId="77777777" w:rsidR="00103657" w:rsidRPr="006D0C9D" w:rsidRDefault="00103657" w:rsidP="00103657">
            <w:r w:rsidRPr="006D0C9D">
              <w:t>Allowing the user to select his/her role correct</w:t>
            </w:r>
          </w:p>
        </w:tc>
      </w:tr>
      <w:tr w:rsidR="00103657" w:rsidRPr="006D0C9D" w14:paraId="017FC9A6" w14:textId="77777777" w:rsidTr="00103657">
        <w:trPr>
          <w:trHeight w:val="441"/>
        </w:trPr>
        <w:tc>
          <w:tcPr>
            <w:tcW w:w="1681" w:type="dxa"/>
          </w:tcPr>
          <w:p w14:paraId="46CF4781" w14:textId="77777777" w:rsidR="00103657" w:rsidRPr="006D0C9D" w:rsidRDefault="00103657" w:rsidP="00103657">
            <w:pPr>
              <w:rPr>
                <w:b/>
              </w:rPr>
            </w:pPr>
            <w:r w:rsidRPr="006D0C9D">
              <w:rPr>
                <w:b/>
              </w:rPr>
              <w:t>Business Rules</w:t>
            </w:r>
          </w:p>
          <w:p w14:paraId="18F702FF" w14:textId="77777777" w:rsidR="00103657" w:rsidRPr="006D0C9D" w:rsidRDefault="00103657" w:rsidP="00103657">
            <w:r w:rsidRPr="006D0C9D">
              <w:rPr>
                <w:b/>
              </w:rPr>
              <w:t>(if required)</w:t>
            </w:r>
          </w:p>
        </w:tc>
        <w:tc>
          <w:tcPr>
            <w:tcW w:w="8507" w:type="dxa"/>
          </w:tcPr>
          <w:p w14:paraId="573AB006" w14:textId="77777777" w:rsidR="00103657" w:rsidRPr="006D0C9D" w:rsidRDefault="00103657" w:rsidP="00103657">
            <w:r w:rsidRPr="006D0C9D">
              <w:t>None</w:t>
            </w:r>
          </w:p>
        </w:tc>
      </w:tr>
      <w:tr w:rsidR="00103657" w:rsidRPr="006D0C9D" w14:paraId="5741C48B" w14:textId="77777777" w:rsidTr="00103657">
        <w:trPr>
          <w:trHeight w:val="441"/>
        </w:trPr>
        <w:tc>
          <w:tcPr>
            <w:tcW w:w="1681" w:type="dxa"/>
          </w:tcPr>
          <w:p w14:paraId="1E679543" w14:textId="77777777" w:rsidR="00103657" w:rsidRPr="006D0C9D" w:rsidRDefault="00103657" w:rsidP="00103657">
            <w:pPr>
              <w:rPr>
                <w:b/>
              </w:rPr>
            </w:pPr>
            <w:r w:rsidRPr="006D0C9D">
              <w:rPr>
                <w:b/>
              </w:rPr>
              <w:t>Dependencies</w:t>
            </w:r>
          </w:p>
        </w:tc>
        <w:tc>
          <w:tcPr>
            <w:tcW w:w="8507" w:type="dxa"/>
          </w:tcPr>
          <w:p w14:paraId="06D5E869" w14:textId="77777777" w:rsidR="00103657" w:rsidRPr="006D0C9D" w:rsidRDefault="00103657" w:rsidP="00103657">
            <w:r w:rsidRPr="006D0C9D">
              <w:t>None</w:t>
            </w:r>
          </w:p>
        </w:tc>
      </w:tr>
      <w:tr w:rsidR="00103657" w:rsidRPr="006D0C9D" w14:paraId="26E4849F" w14:textId="77777777" w:rsidTr="00103657">
        <w:trPr>
          <w:trHeight w:val="441"/>
        </w:trPr>
        <w:tc>
          <w:tcPr>
            <w:tcW w:w="1681" w:type="dxa"/>
          </w:tcPr>
          <w:p w14:paraId="111DFA21" w14:textId="77777777" w:rsidR="00103657" w:rsidRPr="006D0C9D" w:rsidRDefault="00103657" w:rsidP="00103657">
            <w:pPr>
              <w:rPr>
                <w:b/>
              </w:rPr>
            </w:pPr>
            <w:r w:rsidRPr="006D0C9D">
              <w:rPr>
                <w:b/>
              </w:rPr>
              <w:t>Priority</w:t>
            </w:r>
          </w:p>
        </w:tc>
        <w:tc>
          <w:tcPr>
            <w:tcW w:w="8507" w:type="dxa"/>
          </w:tcPr>
          <w:p w14:paraId="461175E4" w14:textId="77777777" w:rsidR="00103657" w:rsidRPr="006D0C9D" w:rsidRDefault="00103657" w:rsidP="00103657">
            <w:r w:rsidRPr="006D0C9D">
              <w:t>High</w:t>
            </w:r>
          </w:p>
        </w:tc>
      </w:tr>
    </w:tbl>
    <w:p w14:paraId="22D60D1A" w14:textId="77777777" w:rsidR="00103657" w:rsidRPr="006D0C9D" w:rsidRDefault="00103657" w:rsidP="00103657">
      <w:pPr>
        <w:jc w:val="center"/>
        <w:rPr>
          <w:b/>
        </w:rPr>
      </w:pPr>
    </w:p>
    <w:p w14:paraId="08C17524" w14:textId="77777777" w:rsidR="00103657" w:rsidRPr="006D0C9D" w:rsidRDefault="00103657" w:rsidP="00103657">
      <w:pPr>
        <w:jc w:val="center"/>
        <w:rPr>
          <w:b/>
        </w:rPr>
      </w:pPr>
    </w:p>
    <w:p w14:paraId="00B79FA1" w14:textId="77777777" w:rsidR="00103657" w:rsidRPr="006D0C9D" w:rsidRDefault="00103657" w:rsidP="00103657">
      <w:pPr>
        <w:jc w:val="center"/>
        <w:rPr>
          <w:b/>
        </w:rPr>
      </w:pPr>
      <w:r w:rsidRPr="006D0C9D">
        <w:rPr>
          <w:b/>
        </w:rPr>
        <w:t>Table 9 : Description of FR-9</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0CE9974D" w14:textId="77777777" w:rsidTr="00103657">
        <w:trPr>
          <w:trHeight w:val="450"/>
        </w:trPr>
        <w:tc>
          <w:tcPr>
            <w:tcW w:w="1681" w:type="dxa"/>
          </w:tcPr>
          <w:p w14:paraId="1F7383C9" w14:textId="77777777" w:rsidR="00103657" w:rsidRPr="006D0C9D" w:rsidRDefault="00103657" w:rsidP="00103657">
            <w:pPr>
              <w:rPr>
                <w:b/>
              </w:rPr>
            </w:pPr>
            <w:r w:rsidRPr="006D0C9D">
              <w:rPr>
                <w:b/>
              </w:rPr>
              <w:t>Identifier</w:t>
            </w:r>
          </w:p>
        </w:tc>
        <w:tc>
          <w:tcPr>
            <w:tcW w:w="8507" w:type="dxa"/>
          </w:tcPr>
          <w:p w14:paraId="2D937483" w14:textId="77777777" w:rsidR="00103657" w:rsidRPr="006D0C9D" w:rsidRDefault="00103657" w:rsidP="00103657">
            <w:r w:rsidRPr="006D0C9D">
              <w:t>FR-9</w:t>
            </w:r>
          </w:p>
        </w:tc>
      </w:tr>
      <w:tr w:rsidR="00103657" w:rsidRPr="006D0C9D" w14:paraId="051D4ADD" w14:textId="77777777" w:rsidTr="00103657">
        <w:trPr>
          <w:trHeight w:val="433"/>
        </w:trPr>
        <w:tc>
          <w:tcPr>
            <w:tcW w:w="1681" w:type="dxa"/>
          </w:tcPr>
          <w:p w14:paraId="785E2EA9" w14:textId="77777777" w:rsidR="00103657" w:rsidRPr="006D0C9D" w:rsidRDefault="00103657" w:rsidP="00103657">
            <w:pPr>
              <w:rPr>
                <w:b/>
              </w:rPr>
            </w:pPr>
            <w:r w:rsidRPr="006D0C9D">
              <w:rPr>
                <w:b/>
              </w:rPr>
              <w:t>Title</w:t>
            </w:r>
          </w:p>
        </w:tc>
        <w:tc>
          <w:tcPr>
            <w:tcW w:w="8507" w:type="dxa"/>
          </w:tcPr>
          <w:p w14:paraId="50310F1A" w14:textId="77777777" w:rsidR="00103657" w:rsidRPr="006D0C9D" w:rsidRDefault="00103657" w:rsidP="00103657">
            <w:r w:rsidRPr="006D0C9D">
              <w:t>&lt;</w:t>
            </w:r>
            <w:proofErr w:type="spellStart"/>
            <w:r w:rsidRPr="006D0C9D">
              <w:t>Account.Register.Submit</w:t>
            </w:r>
            <w:proofErr w:type="spellEnd"/>
            <w:r w:rsidRPr="006D0C9D">
              <w:t>&gt;</w:t>
            </w:r>
          </w:p>
        </w:tc>
      </w:tr>
      <w:tr w:rsidR="00103657" w:rsidRPr="006D0C9D" w14:paraId="56FA0188" w14:textId="77777777" w:rsidTr="00103657">
        <w:trPr>
          <w:trHeight w:val="608"/>
        </w:trPr>
        <w:tc>
          <w:tcPr>
            <w:tcW w:w="1681" w:type="dxa"/>
          </w:tcPr>
          <w:p w14:paraId="4FCDC1C6" w14:textId="77777777" w:rsidR="00103657" w:rsidRPr="006D0C9D" w:rsidRDefault="00103657" w:rsidP="00103657">
            <w:pPr>
              <w:rPr>
                <w:b/>
              </w:rPr>
            </w:pPr>
            <w:r w:rsidRPr="006D0C9D">
              <w:rPr>
                <w:b/>
              </w:rPr>
              <w:t>Requirement</w:t>
            </w:r>
          </w:p>
        </w:tc>
        <w:tc>
          <w:tcPr>
            <w:tcW w:w="8507" w:type="dxa"/>
          </w:tcPr>
          <w:p w14:paraId="238F9954" w14:textId="77777777" w:rsidR="00103657" w:rsidRPr="006D0C9D" w:rsidRDefault="00103657" w:rsidP="00103657">
            <w:r w:rsidRPr="006D0C9D">
              <w:t>The system shall allow the user to submit his/her account details</w:t>
            </w:r>
          </w:p>
        </w:tc>
      </w:tr>
      <w:tr w:rsidR="00103657" w:rsidRPr="006D0C9D" w14:paraId="630B7409" w14:textId="77777777" w:rsidTr="00103657">
        <w:trPr>
          <w:trHeight w:val="558"/>
        </w:trPr>
        <w:tc>
          <w:tcPr>
            <w:tcW w:w="1681" w:type="dxa"/>
          </w:tcPr>
          <w:p w14:paraId="5019AC53" w14:textId="77777777" w:rsidR="00103657" w:rsidRPr="006D0C9D" w:rsidRDefault="00103657" w:rsidP="00103657">
            <w:pPr>
              <w:rPr>
                <w:b/>
              </w:rPr>
            </w:pPr>
            <w:r w:rsidRPr="006D0C9D">
              <w:rPr>
                <w:b/>
              </w:rPr>
              <w:t>Source</w:t>
            </w:r>
          </w:p>
        </w:tc>
        <w:tc>
          <w:tcPr>
            <w:tcW w:w="8507" w:type="dxa"/>
          </w:tcPr>
          <w:p w14:paraId="03F4D7E7" w14:textId="77777777" w:rsidR="00103657" w:rsidRPr="006D0C9D" w:rsidRDefault="00103657" w:rsidP="00103657">
            <w:r w:rsidRPr="006D0C9D">
              <w:t>User</w:t>
            </w:r>
          </w:p>
        </w:tc>
      </w:tr>
      <w:tr w:rsidR="00103657" w:rsidRPr="006D0C9D" w14:paraId="15BC3642" w14:textId="77777777" w:rsidTr="00103657">
        <w:trPr>
          <w:trHeight w:val="383"/>
        </w:trPr>
        <w:tc>
          <w:tcPr>
            <w:tcW w:w="1681" w:type="dxa"/>
          </w:tcPr>
          <w:p w14:paraId="496F632C" w14:textId="77777777" w:rsidR="00103657" w:rsidRPr="006D0C9D" w:rsidRDefault="00103657" w:rsidP="00103657">
            <w:pPr>
              <w:rPr>
                <w:b/>
              </w:rPr>
            </w:pPr>
            <w:r w:rsidRPr="006D0C9D">
              <w:rPr>
                <w:b/>
              </w:rPr>
              <w:t>Rationale</w:t>
            </w:r>
          </w:p>
        </w:tc>
        <w:tc>
          <w:tcPr>
            <w:tcW w:w="8507" w:type="dxa"/>
          </w:tcPr>
          <w:p w14:paraId="513C6A06" w14:textId="77777777" w:rsidR="00103657" w:rsidRPr="006D0C9D" w:rsidRDefault="00103657" w:rsidP="00103657">
            <w:r w:rsidRPr="006D0C9D">
              <w:t>To register patient’s account.</w:t>
            </w:r>
          </w:p>
        </w:tc>
      </w:tr>
      <w:tr w:rsidR="00103657" w:rsidRPr="006D0C9D" w14:paraId="481222D9" w14:textId="77777777" w:rsidTr="00103657">
        <w:trPr>
          <w:trHeight w:val="441"/>
        </w:trPr>
        <w:tc>
          <w:tcPr>
            <w:tcW w:w="1681" w:type="dxa"/>
          </w:tcPr>
          <w:p w14:paraId="707A3FCA" w14:textId="77777777" w:rsidR="00103657" w:rsidRPr="006D0C9D" w:rsidRDefault="00103657" w:rsidP="00103657">
            <w:pPr>
              <w:rPr>
                <w:b/>
              </w:rPr>
            </w:pPr>
            <w:r w:rsidRPr="006D0C9D">
              <w:rPr>
                <w:b/>
              </w:rPr>
              <w:t>Business Rules</w:t>
            </w:r>
          </w:p>
          <w:p w14:paraId="1CEE22F8" w14:textId="77777777" w:rsidR="00103657" w:rsidRPr="006D0C9D" w:rsidRDefault="00103657" w:rsidP="00103657">
            <w:r w:rsidRPr="006D0C9D">
              <w:rPr>
                <w:b/>
              </w:rPr>
              <w:lastRenderedPageBreak/>
              <w:t>(if required)</w:t>
            </w:r>
          </w:p>
        </w:tc>
        <w:tc>
          <w:tcPr>
            <w:tcW w:w="8507" w:type="dxa"/>
          </w:tcPr>
          <w:p w14:paraId="76C03DDC" w14:textId="77777777" w:rsidR="00103657" w:rsidRPr="006D0C9D" w:rsidRDefault="00103657" w:rsidP="00103657">
            <w:r w:rsidRPr="006D0C9D">
              <w:lastRenderedPageBreak/>
              <w:t>None</w:t>
            </w:r>
          </w:p>
        </w:tc>
      </w:tr>
      <w:tr w:rsidR="00103657" w:rsidRPr="006D0C9D" w14:paraId="5E30E9D2" w14:textId="77777777" w:rsidTr="00103657">
        <w:trPr>
          <w:trHeight w:val="441"/>
        </w:trPr>
        <w:tc>
          <w:tcPr>
            <w:tcW w:w="1681" w:type="dxa"/>
          </w:tcPr>
          <w:p w14:paraId="7ACFB778" w14:textId="77777777" w:rsidR="00103657" w:rsidRPr="006D0C9D" w:rsidRDefault="00103657" w:rsidP="00103657">
            <w:pPr>
              <w:rPr>
                <w:b/>
              </w:rPr>
            </w:pPr>
            <w:r w:rsidRPr="006D0C9D">
              <w:rPr>
                <w:b/>
              </w:rPr>
              <w:t>Dependencies</w:t>
            </w:r>
          </w:p>
        </w:tc>
        <w:tc>
          <w:tcPr>
            <w:tcW w:w="8507" w:type="dxa"/>
          </w:tcPr>
          <w:p w14:paraId="0DBE723B" w14:textId="77777777" w:rsidR="00103657" w:rsidRPr="006D0C9D" w:rsidRDefault="00103657" w:rsidP="00103657">
            <w:r w:rsidRPr="006D0C9D">
              <w:t>None</w:t>
            </w:r>
          </w:p>
        </w:tc>
      </w:tr>
      <w:tr w:rsidR="00103657" w:rsidRPr="006D0C9D" w14:paraId="4C64AE24" w14:textId="77777777" w:rsidTr="00103657">
        <w:trPr>
          <w:trHeight w:val="441"/>
        </w:trPr>
        <w:tc>
          <w:tcPr>
            <w:tcW w:w="1681" w:type="dxa"/>
          </w:tcPr>
          <w:p w14:paraId="1586F376" w14:textId="77777777" w:rsidR="00103657" w:rsidRPr="006D0C9D" w:rsidRDefault="00103657" w:rsidP="00103657">
            <w:pPr>
              <w:rPr>
                <w:b/>
              </w:rPr>
            </w:pPr>
            <w:r w:rsidRPr="006D0C9D">
              <w:rPr>
                <w:b/>
              </w:rPr>
              <w:t>Priority</w:t>
            </w:r>
          </w:p>
        </w:tc>
        <w:tc>
          <w:tcPr>
            <w:tcW w:w="8507" w:type="dxa"/>
          </w:tcPr>
          <w:p w14:paraId="7536A4FF" w14:textId="77777777" w:rsidR="00103657" w:rsidRPr="006D0C9D" w:rsidRDefault="00103657" w:rsidP="00103657">
            <w:r w:rsidRPr="006D0C9D">
              <w:t>High</w:t>
            </w:r>
          </w:p>
        </w:tc>
      </w:tr>
    </w:tbl>
    <w:p w14:paraId="0FF832E7" w14:textId="12095EE2" w:rsidR="00103657" w:rsidRDefault="00103657" w:rsidP="00902390">
      <w:pPr>
        <w:rPr>
          <w:b/>
        </w:rPr>
      </w:pPr>
    </w:p>
    <w:p w14:paraId="0C89C12C" w14:textId="77777777" w:rsidR="00902390" w:rsidRPr="006D0C9D" w:rsidRDefault="00902390" w:rsidP="00902390">
      <w:pPr>
        <w:rPr>
          <w:b/>
        </w:rPr>
      </w:pPr>
    </w:p>
    <w:p w14:paraId="46D9747E" w14:textId="77777777" w:rsidR="00103657" w:rsidRPr="006D0C9D" w:rsidRDefault="00103657" w:rsidP="00103657">
      <w:pPr>
        <w:jc w:val="center"/>
        <w:rPr>
          <w:b/>
        </w:rPr>
      </w:pPr>
      <w:r w:rsidRPr="006D0C9D">
        <w:rPr>
          <w:b/>
        </w:rPr>
        <w:t>Table 9: Description of FR-10</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595A68AB" w14:textId="77777777" w:rsidTr="00103657">
        <w:trPr>
          <w:trHeight w:val="450"/>
        </w:trPr>
        <w:tc>
          <w:tcPr>
            <w:tcW w:w="1681" w:type="dxa"/>
          </w:tcPr>
          <w:p w14:paraId="1F56F113" w14:textId="77777777" w:rsidR="00103657" w:rsidRPr="006D0C9D" w:rsidRDefault="00103657" w:rsidP="00103657">
            <w:pPr>
              <w:rPr>
                <w:b/>
              </w:rPr>
            </w:pPr>
            <w:r w:rsidRPr="006D0C9D">
              <w:rPr>
                <w:b/>
              </w:rPr>
              <w:t>Identifier</w:t>
            </w:r>
          </w:p>
        </w:tc>
        <w:tc>
          <w:tcPr>
            <w:tcW w:w="8507" w:type="dxa"/>
          </w:tcPr>
          <w:p w14:paraId="656B1D92" w14:textId="77777777" w:rsidR="00103657" w:rsidRPr="006D0C9D" w:rsidRDefault="00103657" w:rsidP="00103657">
            <w:r w:rsidRPr="006D0C9D">
              <w:t>FR-10</w:t>
            </w:r>
          </w:p>
        </w:tc>
      </w:tr>
      <w:tr w:rsidR="00103657" w:rsidRPr="006D0C9D" w14:paraId="6BC92A8D" w14:textId="77777777" w:rsidTr="00103657">
        <w:trPr>
          <w:trHeight w:val="433"/>
        </w:trPr>
        <w:tc>
          <w:tcPr>
            <w:tcW w:w="1681" w:type="dxa"/>
          </w:tcPr>
          <w:p w14:paraId="7C6E40E8" w14:textId="77777777" w:rsidR="00103657" w:rsidRPr="006D0C9D" w:rsidRDefault="00103657" w:rsidP="00103657">
            <w:pPr>
              <w:rPr>
                <w:b/>
              </w:rPr>
            </w:pPr>
            <w:r w:rsidRPr="006D0C9D">
              <w:rPr>
                <w:b/>
              </w:rPr>
              <w:t>Title</w:t>
            </w:r>
          </w:p>
        </w:tc>
        <w:tc>
          <w:tcPr>
            <w:tcW w:w="8507" w:type="dxa"/>
          </w:tcPr>
          <w:p w14:paraId="2CBD0DDA" w14:textId="77777777" w:rsidR="00103657" w:rsidRPr="006D0C9D" w:rsidRDefault="00103657" w:rsidP="00103657">
            <w:r w:rsidRPr="006D0C9D">
              <w:t>&lt;</w:t>
            </w:r>
            <w:proofErr w:type="spellStart"/>
            <w:r w:rsidRPr="006D0C9D">
              <w:t>Account.Register.Error.MisingField</w:t>
            </w:r>
            <w:proofErr w:type="spellEnd"/>
            <w:r w:rsidRPr="006D0C9D">
              <w:t>&gt;</w:t>
            </w:r>
          </w:p>
        </w:tc>
      </w:tr>
      <w:tr w:rsidR="00103657" w:rsidRPr="006D0C9D" w14:paraId="5D81C4CC" w14:textId="77777777" w:rsidTr="00103657">
        <w:trPr>
          <w:trHeight w:val="608"/>
        </w:trPr>
        <w:tc>
          <w:tcPr>
            <w:tcW w:w="1681" w:type="dxa"/>
          </w:tcPr>
          <w:p w14:paraId="1F725292" w14:textId="77777777" w:rsidR="00103657" w:rsidRPr="006D0C9D" w:rsidRDefault="00103657" w:rsidP="00103657">
            <w:pPr>
              <w:rPr>
                <w:b/>
              </w:rPr>
            </w:pPr>
            <w:r w:rsidRPr="006D0C9D">
              <w:rPr>
                <w:b/>
              </w:rPr>
              <w:t>Requirement</w:t>
            </w:r>
          </w:p>
        </w:tc>
        <w:tc>
          <w:tcPr>
            <w:tcW w:w="8507" w:type="dxa"/>
          </w:tcPr>
          <w:p w14:paraId="7FD65B84" w14:textId="77777777" w:rsidR="00103657" w:rsidRPr="006D0C9D" w:rsidRDefault="00103657" w:rsidP="00103657">
            <w:r w:rsidRPr="006D0C9D">
              <w:t>The system shall display an error message if the user misses any input field.</w:t>
            </w:r>
          </w:p>
        </w:tc>
      </w:tr>
      <w:tr w:rsidR="00103657" w:rsidRPr="006D0C9D" w14:paraId="0449C17D" w14:textId="77777777" w:rsidTr="00103657">
        <w:trPr>
          <w:trHeight w:val="558"/>
        </w:trPr>
        <w:tc>
          <w:tcPr>
            <w:tcW w:w="1681" w:type="dxa"/>
          </w:tcPr>
          <w:p w14:paraId="5667AB09" w14:textId="77777777" w:rsidR="00103657" w:rsidRPr="006D0C9D" w:rsidRDefault="00103657" w:rsidP="00103657">
            <w:pPr>
              <w:rPr>
                <w:b/>
              </w:rPr>
            </w:pPr>
            <w:r w:rsidRPr="006D0C9D">
              <w:rPr>
                <w:b/>
              </w:rPr>
              <w:t>Source</w:t>
            </w:r>
          </w:p>
        </w:tc>
        <w:tc>
          <w:tcPr>
            <w:tcW w:w="8507" w:type="dxa"/>
          </w:tcPr>
          <w:p w14:paraId="62196BCF" w14:textId="77777777" w:rsidR="00103657" w:rsidRPr="006D0C9D" w:rsidRDefault="00103657" w:rsidP="00103657">
            <w:r w:rsidRPr="006D0C9D">
              <w:t>User</w:t>
            </w:r>
          </w:p>
        </w:tc>
      </w:tr>
      <w:tr w:rsidR="00103657" w:rsidRPr="006D0C9D" w14:paraId="3A0A2B20" w14:textId="77777777" w:rsidTr="00103657">
        <w:trPr>
          <w:trHeight w:val="383"/>
        </w:trPr>
        <w:tc>
          <w:tcPr>
            <w:tcW w:w="1681" w:type="dxa"/>
          </w:tcPr>
          <w:p w14:paraId="1C90915C" w14:textId="77777777" w:rsidR="00103657" w:rsidRPr="006D0C9D" w:rsidRDefault="00103657" w:rsidP="00103657">
            <w:pPr>
              <w:rPr>
                <w:b/>
              </w:rPr>
            </w:pPr>
            <w:r w:rsidRPr="006D0C9D">
              <w:rPr>
                <w:b/>
              </w:rPr>
              <w:t>Rationale</w:t>
            </w:r>
          </w:p>
        </w:tc>
        <w:tc>
          <w:tcPr>
            <w:tcW w:w="8507" w:type="dxa"/>
          </w:tcPr>
          <w:p w14:paraId="71252BB1" w14:textId="77777777" w:rsidR="00103657" w:rsidRPr="006D0C9D" w:rsidRDefault="00103657" w:rsidP="00103657">
            <w:r w:rsidRPr="006D0C9D">
              <w:t>All the fields are required to collect the patient data.</w:t>
            </w:r>
          </w:p>
        </w:tc>
      </w:tr>
      <w:tr w:rsidR="00103657" w:rsidRPr="006D0C9D" w14:paraId="180B8D19" w14:textId="77777777" w:rsidTr="00103657">
        <w:trPr>
          <w:trHeight w:val="441"/>
        </w:trPr>
        <w:tc>
          <w:tcPr>
            <w:tcW w:w="1681" w:type="dxa"/>
          </w:tcPr>
          <w:p w14:paraId="33252DFD" w14:textId="77777777" w:rsidR="00103657" w:rsidRPr="006D0C9D" w:rsidRDefault="00103657" w:rsidP="00103657">
            <w:pPr>
              <w:rPr>
                <w:b/>
              </w:rPr>
            </w:pPr>
            <w:r w:rsidRPr="006D0C9D">
              <w:rPr>
                <w:b/>
              </w:rPr>
              <w:t>Business Rules</w:t>
            </w:r>
          </w:p>
          <w:p w14:paraId="346201B3" w14:textId="77777777" w:rsidR="00103657" w:rsidRPr="006D0C9D" w:rsidRDefault="00103657" w:rsidP="00103657">
            <w:r w:rsidRPr="006D0C9D">
              <w:rPr>
                <w:b/>
              </w:rPr>
              <w:t>(if required)</w:t>
            </w:r>
          </w:p>
        </w:tc>
        <w:tc>
          <w:tcPr>
            <w:tcW w:w="8507" w:type="dxa"/>
          </w:tcPr>
          <w:p w14:paraId="2EE8121C" w14:textId="77777777" w:rsidR="00103657" w:rsidRPr="006D0C9D" w:rsidRDefault="00103657" w:rsidP="00103657">
            <w:r w:rsidRPr="006D0C9D">
              <w:t>None</w:t>
            </w:r>
          </w:p>
        </w:tc>
      </w:tr>
      <w:tr w:rsidR="00103657" w:rsidRPr="006D0C9D" w14:paraId="1B993988" w14:textId="77777777" w:rsidTr="00103657">
        <w:trPr>
          <w:trHeight w:val="441"/>
        </w:trPr>
        <w:tc>
          <w:tcPr>
            <w:tcW w:w="1681" w:type="dxa"/>
          </w:tcPr>
          <w:p w14:paraId="0E30B228" w14:textId="77777777" w:rsidR="00103657" w:rsidRPr="006D0C9D" w:rsidRDefault="00103657" w:rsidP="00103657">
            <w:pPr>
              <w:rPr>
                <w:b/>
              </w:rPr>
            </w:pPr>
            <w:r w:rsidRPr="006D0C9D">
              <w:rPr>
                <w:b/>
              </w:rPr>
              <w:t>Dependencies</w:t>
            </w:r>
          </w:p>
        </w:tc>
        <w:tc>
          <w:tcPr>
            <w:tcW w:w="8507" w:type="dxa"/>
          </w:tcPr>
          <w:p w14:paraId="7D2F533D" w14:textId="77777777" w:rsidR="00103657" w:rsidRPr="006D0C9D" w:rsidRDefault="00103657" w:rsidP="00103657">
            <w:r w:rsidRPr="006D0C9D">
              <w:t>None</w:t>
            </w:r>
          </w:p>
        </w:tc>
      </w:tr>
      <w:tr w:rsidR="00103657" w:rsidRPr="006D0C9D" w14:paraId="7A07360C" w14:textId="77777777" w:rsidTr="00103657">
        <w:trPr>
          <w:trHeight w:val="441"/>
        </w:trPr>
        <w:tc>
          <w:tcPr>
            <w:tcW w:w="1681" w:type="dxa"/>
          </w:tcPr>
          <w:p w14:paraId="6040DF4F" w14:textId="77777777" w:rsidR="00103657" w:rsidRPr="006D0C9D" w:rsidRDefault="00103657" w:rsidP="00103657">
            <w:pPr>
              <w:rPr>
                <w:b/>
              </w:rPr>
            </w:pPr>
            <w:r w:rsidRPr="006D0C9D">
              <w:rPr>
                <w:b/>
              </w:rPr>
              <w:t>Priority</w:t>
            </w:r>
          </w:p>
        </w:tc>
        <w:tc>
          <w:tcPr>
            <w:tcW w:w="8507" w:type="dxa"/>
          </w:tcPr>
          <w:p w14:paraId="33C3CFCA" w14:textId="77777777" w:rsidR="00103657" w:rsidRPr="006D0C9D" w:rsidRDefault="00103657" w:rsidP="00103657">
            <w:r w:rsidRPr="006D0C9D">
              <w:t>Medium</w:t>
            </w:r>
          </w:p>
        </w:tc>
      </w:tr>
    </w:tbl>
    <w:p w14:paraId="01B15702" w14:textId="1BC469E3" w:rsidR="00103657" w:rsidRDefault="00103657" w:rsidP="00103657">
      <w:pPr>
        <w:jc w:val="center"/>
        <w:rPr>
          <w:b/>
        </w:rPr>
      </w:pPr>
    </w:p>
    <w:p w14:paraId="591EE615" w14:textId="77777777" w:rsidR="00902390" w:rsidRPr="006D0C9D" w:rsidRDefault="00902390" w:rsidP="00103657">
      <w:pPr>
        <w:jc w:val="center"/>
        <w:rPr>
          <w:b/>
        </w:rPr>
      </w:pPr>
    </w:p>
    <w:p w14:paraId="0B63A9E4" w14:textId="77777777" w:rsidR="00103657" w:rsidRPr="006D0C9D" w:rsidRDefault="00103657" w:rsidP="00103657">
      <w:pPr>
        <w:jc w:val="center"/>
        <w:rPr>
          <w:b/>
        </w:rPr>
      </w:pPr>
      <w:r w:rsidRPr="006D0C9D">
        <w:rPr>
          <w:b/>
        </w:rPr>
        <w:t>Table 10: Description of FR-11</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461B67AC" w14:textId="77777777" w:rsidTr="00103657">
        <w:trPr>
          <w:trHeight w:val="450"/>
        </w:trPr>
        <w:tc>
          <w:tcPr>
            <w:tcW w:w="1681" w:type="dxa"/>
          </w:tcPr>
          <w:p w14:paraId="09795238" w14:textId="77777777" w:rsidR="00103657" w:rsidRPr="006D0C9D" w:rsidRDefault="00103657" w:rsidP="00103657">
            <w:pPr>
              <w:rPr>
                <w:b/>
              </w:rPr>
            </w:pPr>
            <w:r w:rsidRPr="006D0C9D">
              <w:rPr>
                <w:b/>
              </w:rPr>
              <w:t>Identifier</w:t>
            </w:r>
          </w:p>
        </w:tc>
        <w:tc>
          <w:tcPr>
            <w:tcW w:w="8507" w:type="dxa"/>
          </w:tcPr>
          <w:p w14:paraId="0E53F645" w14:textId="77777777" w:rsidR="00103657" w:rsidRPr="006D0C9D" w:rsidRDefault="00103657" w:rsidP="00103657">
            <w:r w:rsidRPr="006D0C9D">
              <w:t>FR-11</w:t>
            </w:r>
          </w:p>
        </w:tc>
      </w:tr>
      <w:tr w:rsidR="00103657" w:rsidRPr="006D0C9D" w14:paraId="24658732" w14:textId="77777777" w:rsidTr="00103657">
        <w:trPr>
          <w:trHeight w:val="433"/>
        </w:trPr>
        <w:tc>
          <w:tcPr>
            <w:tcW w:w="1681" w:type="dxa"/>
          </w:tcPr>
          <w:p w14:paraId="246503AF" w14:textId="77777777" w:rsidR="00103657" w:rsidRPr="006D0C9D" w:rsidRDefault="00103657" w:rsidP="00103657">
            <w:pPr>
              <w:rPr>
                <w:b/>
              </w:rPr>
            </w:pPr>
            <w:r w:rsidRPr="006D0C9D">
              <w:rPr>
                <w:b/>
              </w:rPr>
              <w:t>Title</w:t>
            </w:r>
          </w:p>
        </w:tc>
        <w:tc>
          <w:tcPr>
            <w:tcW w:w="8507" w:type="dxa"/>
          </w:tcPr>
          <w:p w14:paraId="524B0E04" w14:textId="77777777" w:rsidR="00103657" w:rsidRPr="006D0C9D" w:rsidRDefault="00103657" w:rsidP="00103657">
            <w:r w:rsidRPr="006D0C9D">
              <w:t>&lt;</w:t>
            </w:r>
            <w:proofErr w:type="spellStart"/>
            <w:r w:rsidRPr="006D0C9D">
              <w:t>Account.Register.Error.MismatchPassword</w:t>
            </w:r>
            <w:proofErr w:type="spellEnd"/>
            <w:r w:rsidRPr="006D0C9D">
              <w:t>&gt;</w:t>
            </w:r>
          </w:p>
        </w:tc>
      </w:tr>
      <w:tr w:rsidR="00103657" w:rsidRPr="006D0C9D" w14:paraId="2FE3BC64" w14:textId="77777777" w:rsidTr="00103657">
        <w:trPr>
          <w:trHeight w:val="608"/>
        </w:trPr>
        <w:tc>
          <w:tcPr>
            <w:tcW w:w="1681" w:type="dxa"/>
          </w:tcPr>
          <w:p w14:paraId="66005789" w14:textId="77777777" w:rsidR="00103657" w:rsidRPr="006D0C9D" w:rsidRDefault="00103657" w:rsidP="00103657">
            <w:pPr>
              <w:rPr>
                <w:b/>
              </w:rPr>
            </w:pPr>
            <w:r w:rsidRPr="006D0C9D">
              <w:rPr>
                <w:b/>
              </w:rPr>
              <w:t>Requirement</w:t>
            </w:r>
          </w:p>
        </w:tc>
        <w:tc>
          <w:tcPr>
            <w:tcW w:w="8507" w:type="dxa"/>
          </w:tcPr>
          <w:p w14:paraId="362B22D3" w14:textId="77777777" w:rsidR="00103657" w:rsidRPr="006D0C9D" w:rsidRDefault="00103657" w:rsidP="00103657">
            <w:r w:rsidRPr="006D0C9D">
              <w:t>The system display error message for the mismatch between password field and re-enter password field</w:t>
            </w:r>
          </w:p>
        </w:tc>
      </w:tr>
      <w:tr w:rsidR="00103657" w:rsidRPr="006D0C9D" w14:paraId="5AFC5C3E" w14:textId="77777777" w:rsidTr="00103657">
        <w:trPr>
          <w:trHeight w:val="558"/>
        </w:trPr>
        <w:tc>
          <w:tcPr>
            <w:tcW w:w="1681" w:type="dxa"/>
          </w:tcPr>
          <w:p w14:paraId="4EBF0399" w14:textId="77777777" w:rsidR="00103657" w:rsidRPr="006D0C9D" w:rsidRDefault="00103657" w:rsidP="00103657">
            <w:pPr>
              <w:rPr>
                <w:b/>
              </w:rPr>
            </w:pPr>
            <w:r w:rsidRPr="006D0C9D">
              <w:rPr>
                <w:b/>
              </w:rPr>
              <w:t>Source</w:t>
            </w:r>
          </w:p>
        </w:tc>
        <w:tc>
          <w:tcPr>
            <w:tcW w:w="8507" w:type="dxa"/>
          </w:tcPr>
          <w:p w14:paraId="10F9D210" w14:textId="77777777" w:rsidR="00103657" w:rsidRPr="006D0C9D" w:rsidRDefault="00103657" w:rsidP="00103657">
            <w:r w:rsidRPr="006D0C9D">
              <w:t xml:space="preserve">User </w:t>
            </w:r>
          </w:p>
        </w:tc>
      </w:tr>
      <w:tr w:rsidR="00103657" w:rsidRPr="006D0C9D" w14:paraId="62A588FC" w14:textId="77777777" w:rsidTr="00103657">
        <w:trPr>
          <w:trHeight w:val="383"/>
        </w:trPr>
        <w:tc>
          <w:tcPr>
            <w:tcW w:w="1681" w:type="dxa"/>
          </w:tcPr>
          <w:p w14:paraId="1E6BABB7" w14:textId="77777777" w:rsidR="00103657" w:rsidRPr="006D0C9D" w:rsidRDefault="00103657" w:rsidP="00103657">
            <w:pPr>
              <w:rPr>
                <w:b/>
              </w:rPr>
            </w:pPr>
            <w:r w:rsidRPr="006D0C9D">
              <w:rPr>
                <w:b/>
              </w:rPr>
              <w:t>Rationale</w:t>
            </w:r>
          </w:p>
        </w:tc>
        <w:tc>
          <w:tcPr>
            <w:tcW w:w="8507" w:type="dxa"/>
          </w:tcPr>
          <w:p w14:paraId="23A74241" w14:textId="77777777" w:rsidR="00103657" w:rsidRPr="006D0C9D" w:rsidRDefault="00103657" w:rsidP="00103657">
            <w:r w:rsidRPr="006D0C9D">
              <w:t>To confirm the password of user</w:t>
            </w:r>
          </w:p>
        </w:tc>
      </w:tr>
      <w:tr w:rsidR="00103657" w:rsidRPr="006D0C9D" w14:paraId="2286A9B5" w14:textId="77777777" w:rsidTr="00103657">
        <w:trPr>
          <w:trHeight w:val="441"/>
        </w:trPr>
        <w:tc>
          <w:tcPr>
            <w:tcW w:w="1681" w:type="dxa"/>
          </w:tcPr>
          <w:p w14:paraId="03850F6E" w14:textId="77777777" w:rsidR="00103657" w:rsidRPr="006D0C9D" w:rsidRDefault="00103657" w:rsidP="00103657">
            <w:pPr>
              <w:rPr>
                <w:b/>
              </w:rPr>
            </w:pPr>
            <w:r w:rsidRPr="006D0C9D">
              <w:rPr>
                <w:b/>
              </w:rPr>
              <w:t>Business Rules</w:t>
            </w:r>
          </w:p>
          <w:p w14:paraId="22ADA74F" w14:textId="77777777" w:rsidR="00103657" w:rsidRPr="006D0C9D" w:rsidRDefault="00103657" w:rsidP="00103657">
            <w:r w:rsidRPr="006D0C9D">
              <w:rPr>
                <w:b/>
              </w:rPr>
              <w:t>(if required)</w:t>
            </w:r>
          </w:p>
        </w:tc>
        <w:tc>
          <w:tcPr>
            <w:tcW w:w="8507" w:type="dxa"/>
          </w:tcPr>
          <w:p w14:paraId="7AF84BF3" w14:textId="77777777" w:rsidR="00103657" w:rsidRPr="006D0C9D" w:rsidRDefault="00103657" w:rsidP="00103657">
            <w:r w:rsidRPr="006D0C9D">
              <w:t>None</w:t>
            </w:r>
          </w:p>
        </w:tc>
      </w:tr>
      <w:tr w:rsidR="00103657" w:rsidRPr="006D0C9D" w14:paraId="12096765" w14:textId="77777777" w:rsidTr="00103657">
        <w:trPr>
          <w:trHeight w:val="441"/>
        </w:trPr>
        <w:tc>
          <w:tcPr>
            <w:tcW w:w="1681" w:type="dxa"/>
          </w:tcPr>
          <w:p w14:paraId="2329451F" w14:textId="77777777" w:rsidR="00103657" w:rsidRPr="006D0C9D" w:rsidRDefault="00103657" w:rsidP="00103657">
            <w:pPr>
              <w:rPr>
                <w:b/>
              </w:rPr>
            </w:pPr>
            <w:r w:rsidRPr="006D0C9D">
              <w:rPr>
                <w:b/>
              </w:rPr>
              <w:t>Dependencies</w:t>
            </w:r>
          </w:p>
        </w:tc>
        <w:tc>
          <w:tcPr>
            <w:tcW w:w="8507" w:type="dxa"/>
          </w:tcPr>
          <w:p w14:paraId="014D6ADE" w14:textId="77777777" w:rsidR="00103657" w:rsidRPr="006D0C9D" w:rsidRDefault="00103657" w:rsidP="00103657">
            <w:r w:rsidRPr="006D0C9D">
              <w:t>None</w:t>
            </w:r>
          </w:p>
        </w:tc>
      </w:tr>
      <w:tr w:rsidR="00103657" w:rsidRPr="006D0C9D" w14:paraId="095887B0" w14:textId="77777777" w:rsidTr="00103657">
        <w:trPr>
          <w:trHeight w:val="441"/>
        </w:trPr>
        <w:tc>
          <w:tcPr>
            <w:tcW w:w="1681" w:type="dxa"/>
          </w:tcPr>
          <w:p w14:paraId="0DD04FA2" w14:textId="77777777" w:rsidR="00103657" w:rsidRPr="006D0C9D" w:rsidRDefault="00103657" w:rsidP="00103657">
            <w:pPr>
              <w:rPr>
                <w:b/>
              </w:rPr>
            </w:pPr>
            <w:r w:rsidRPr="006D0C9D">
              <w:rPr>
                <w:b/>
              </w:rPr>
              <w:t>Priority</w:t>
            </w:r>
          </w:p>
        </w:tc>
        <w:tc>
          <w:tcPr>
            <w:tcW w:w="8507" w:type="dxa"/>
          </w:tcPr>
          <w:p w14:paraId="0B8BB2D7" w14:textId="77777777" w:rsidR="00103657" w:rsidRPr="006D0C9D" w:rsidRDefault="00103657" w:rsidP="00103657">
            <w:r w:rsidRPr="006D0C9D">
              <w:t>High</w:t>
            </w:r>
          </w:p>
        </w:tc>
      </w:tr>
    </w:tbl>
    <w:p w14:paraId="245A0ECB" w14:textId="77777777" w:rsidR="00103657" w:rsidRPr="006D0C9D" w:rsidRDefault="00103657" w:rsidP="00103657">
      <w:pPr>
        <w:jc w:val="center"/>
        <w:rPr>
          <w:b/>
        </w:rPr>
      </w:pPr>
    </w:p>
    <w:p w14:paraId="2DF64525" w14:textId="77777777" w:rsidR="00103657" w:rsidRPr="006D0C9D" w:rsidRDefault="00103657" w:rsidP="00103657">
      <w:pPr>
        <w:jc w:val="center"/>
        <w:rPr>
          <w:b/>
        </w:rPr>
      </w:pPr>
    </w:p>
    <w:p w14:paraId="5BC771E5" w14:textId="77777777" w:rsidR="00103657" w:rsidRPr="006D0C9D" w:rsidRDefault="00103657" w:rsidP="00103657">
      <w:pPr>
        <w:jc w:val="center"/>
        <w:rPr>
          <w:b/>
        </w:rPr>
      </w:pPr>
      <w:r w:rsidRPr="006D0C9D">
        <w:rPr>
          <w:b/>
        </w:rPr>
        <w:t>Table 11 : Description of FR-12</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51E10735" w14:textId="77777777" w:rsidTr="00103657">
        <w:trPr>
          <w:trHeight w:val="450"/>
        </w:trPr>
        <w:tc>
          <w:tcPr>
            <w:tcW w:w="1681" w:type="dxa"/>
          </w:tcPr>
          <w:p w14:paraId="0D695166" w14:textId="77777777" w:rsidR="00103657" w:rsidRPr="006D0C9D" w:rsidRDefault="00103657" w:rsidP="00103657">
            <w:pPr>
              <w:rPr>
                <w:b/>
              </w:rPr>
            </w:pPr>
            <w:r w:rsidRPr="006D0C9D">
              <w:rPr>
                <w:b/>
              </w:rPr>
              <w:t>Identifier</w:t>
            </w:r>
          </w:p>
        </w:tc>
        <w:tc>
          <w:tcPr>
            <w:tcW w:w="8507" w:type="dxa"/>
          </w:tcPr>
          <w:p w14:paraId="1C6460C4" w14:textId="77777777" w:rsidR="00103657" w:rsidRPr="006D0C9D" w:rsidRDefault="00103657" w:rsidP="00103657">
            <w:r w:rsidRPr="006D0C9D">
              <w:t>FR-12</w:t>
            </w:r>
          </w:p>
        </w:tc>
      </w:tr>
      <w:tr w:rsidR="00103657" w:rsidRPr="006D0C9D" w14:paraId="6241C08E" w14:textId="77777777" w:rsidTr="00103657">
        <w:trPr>
          <w:trHeight w:val="433"/>
        </w:trPr>
        <w:tc>
          <w:tcPr>
            <w:tcW w:w="1681" w:type="dxa"/>
          </w:tcPr>
          <w:p w14:paraId="40DE6B73" w14:textId="77777777" w:rsidR="00103657" w:rsidRPr="006D0C9D" w:rsidRDefault="00103657" w:rsidP="00103657">
            <w:pPr>
              <w:rPr>
                <w:b/>
              </w:rPr>
            </w:pPr>
            <w:r w:rsidRPr="006D0C9D">
              <w:rPr>
                <w:b/>
              </w:rPr>
              <w:t>Title</w:t>
            </w:r>
          </w:p>
        </w:tc>
        <w:tc>
          <w:tcPr>
            <w:tcW w:w="8507" w:type="dxa"/>
          </w:tcPr>
          <w:p w14:paraId="2FCCE389" w14:textId="77777777" w:rsidR="00103657" w:rsidRPr="006D0C9D" w:rsidRDefault="00103657" w:rsidP="00103657">
            <w:r w:rsidRPr="006D0C9D">
              <w:t>&lt;</w:t>
            </w:r>
            <w:proofErr w:type="spellStart"/>
            <w:r w:rsidRPr="006D0C9D">
              <w:t>Account.Register.Error.Username</w:t>
            </w:r>
            <w:proofErr w:type="spellEnd"/>
            <w:r w:rsidRPr="006D0C9D">
              <w:t>&gt;</w:t>
            </w:r>
          </w:p>
        </w:tc>
      </w:tr>
      <w:tr w:rsidR="00103657" w:rsidRPr="006D0C9D" w14:paraId="6893C58F" w14:textId="77777777" w:rsidTr="00103657">
        <w:trPr>
          <w:trHeight w:val="608"/>
        </w:trPr>
        <w:tc>
          <w:tcPr>
            <w:tcW w:w="1681" w:type="dxa"/>
          </w:tcPr>
          <w:p w14:paraId="0F84F3DC" w14:textId="77777777" w:rsidR="00103657" w:rsidRPr="006D0C9D" w:rsidRDefault="00103657" w:rsidP="00103657">
            <w:pPr>
              <w:rPr>
                <w:b/>
              </w:rPr>
            </w:pPr>
            <w:r w:rsidRPr="006D0C9D">
              <w:rPr>
                <w:b/>
              </w:rPr>
              <w:lastRenderedPageBreak/>
              <w:t>Requirement</w:t>
            </w:r>
          </w:p>
        </w:tc>
        <w:tc>
          <w:tcPr>
            <w:tcW w:w="8507" w:type="dxa"/>
          </w:tcPr>
          <w:p w14:paraId="7A8C0474" w14:textId="77777777" w:rsidR="00103657" w:rsidRPr="006D0C9D" w:rsidRDefault="00103657" w:rsidP="00103657">
            <w:r w:rsidRPr="006D0C9D">
              <w:t>The system shall display error message, if the user is not unique.</w:t>
            </w:r>
          </w:p>
        </w:tc>
      </w:tr>
      <w:tr w:rsidR="00103657" w:rsidRPr="006D0C9D" w14:paraId="368D67CA" w14:textId="77777777" w:rsidTr="00103657">
        <w:trPr>
          <w:trHeight w:val="558"/>
        </w:trPr>
        <w:tc>
          <w:tcPr>
            <w:tcW w:w="1681" w:type="dxa"/>
          </w:tcPr>
          <w:p w14:paraId="080EDCB0" w14:textId="77777777" w:rsidR="00103657" w:rsidRPr="006D0C9D" w:rsidRDefault="00103657" w:rsidP="00103657">
            <w:pPr>
              <w:rPr>
                <w:b/>
              </w:rPr>
            </w:pPr>
            <w:r w:rsidRPr="006D0C9D">
              <w:rPr>
                <w:b/>
              </w:rPr>
              <w:t>Source</w:t>
            </w:r>
          </w:p>
        </w:tc>
        <w:tc>
          <w:tcPr>
            <w:tcW w:w="8507" w:type="dxa"/>
          </w:tcPr>
          <w:p w14:paraId="3D350855" w14:textId="77777777" w:rsidR="00103657" w:rsidRPr="006D0C9D" w:rsidRDefault="00103657" w:rsidP="00103657">
            <w:r w:rsidRPr="006D0C9D">
              <w:t>User</w:t>
            </w:r>
          </w:p>
        </w:tc>
      </w:tr>
      <w:tr w:rsidR="00103657" w:rsidRPr="006D0C9D" w14:paraId="12609727" w14:textId="77777777" w:rsidTr="00103657">
        <w:trPr>
          <w:trHeight w:val="383"/>
        </w:trPr>
        <w:tc>
          <w:tcPr>
            <w:tcW w:w="1681" w:type="dxa"/>
          </w:tcPr>
          <w:p w14:paraId="69D39216" w14:textId="77777777" w:rsidR="00103657" w:rsidRPr="006D0C9D" w:rsidRDefault="00103657" w:rsidP="00103657">
            <w:pPr>
              <w:rPr>
                <w:b/>
              </w:rPr>
            </w:pPr>
            <w:r w:rsidRPr="006D0C9D">
              <w:rPr>
                <w:b/>
              </w:rPr>
              <w:t>Rationale</w:t>
            </w:r>
          </w:p>
        </w:tc>
        <w:tc>
          <w:tcPr>
            <w:tcW w:w="8507" w:type="dxa"/>
          </w:tcPr>
          <w:p w14:paraId="749850CC" w14:textId="77777777" w:rsidR="00103657" w:rsidRPr="006D0C9D" w:rsidRDefault="00103657" w:rsidP="00103657">
            <w:r w:rsidRPr="006D0C9D">
              <w:t>To keep the user notified about the registration process.</w:t>
            </w:r>
          </w:p>
        </w:tc>
      </w:tr>
      <w:tr w:rsidR="00103657" w:rsidRPr="006D0C9D" w14:paraId="1F824870" w14:textId="77777777" w:rsidTr="00103657">
        <w:trPr>
          <w:trHeight w:val="441"/>
        </w:trPr>
        <w:tc>
          <w:tcPr>
            <w:tcW w:w="1681" w:type="dxa"/>
          </w:tcPr>
          <w:p w14:paraId="1E935C28" w14:textId="77777777" w:rsidR="00103657" w:rsidRPr="006D0C9D" w:rsidRDefault="00103657" w:rsidP="00103657">
            <w:pPr>
              <w:rPr>
                <w:b/>
              </w:rPr>
            </w:pPr>
            <w:r w:rsidRPr="006D0C9D">
              <w:rPr>
                <w:b/>
              </w:rPr>
              <w:t>Business Rules</w:t>
            </w:r>
          </w:p>
          <w:p w14:paraId="16432BB9" w14:textId="77777777" w:rsidR="00103657" w:rsidRPr="006D0C9D" w:rsidRDefault="00103657" w:rsidP="00103657">
            <w:r w:rsidRPr="006D0C9D">
              <w:rPr>
                <w:b/>
              </w:rPr>
              <w:t>(if required)</w:t>
            </w:r>
          </w:p>
        </w:tc>
        <w:tc>
          <w:tcPr>
            <w:tcW w:w="8507" w:type="dxa"/>
          </w:tcPr>
          <w:p w14:paraId="29F10CBC" w14:textId="77777777" w:rsidR="00103657" w:rsidRPr="006D0C9D" w:rsidRDefault="00103657" w:rsidP="00103657">
            <w:r w:rsidRPr="006D0C9D">
              <w:t>Username shall be unique</w:t>
            </w:r>
          </w:p>
        </w:tc>
      </w:tr>
      <w:tr w:rsidR="00103657" w:rsidRPr="006D0C9D" w14:paraId="6BFE08BC" w14:textId="77777777" w:rsidTr="00103657">
        <w:trPr>
          <w:trHeight w:val="441"/>
        </w:trPr>
        <w:tc>
          <w:tcPr>
            <w:tcW w:w="1681" w:type="dxa"/>
          </w:tcPr>
          <w:p w14:paraId="6421B6BE" w14:textId="77777777" w:rsidR="00103657" w:rsidRPr="006D0C9D" w:rsidRDefault="00103657" w:rsidP="00103657">
            <w:pPr>
              <w:rPr>
                <w:b/>
              </w:rPr>
            </w:pPr>
            <w:r w:rsidRPr="006D0C9D">
              <w:rPr>
                <w:b/>
              </w:rPr>
              <w:t>Dependencies</w:t>
            </w:r>
          </w:p>
        </w:tc>
        <w:tc>
          <w:tcPr>
            <w:tcW w:w="8507" w:type="dxa"/>
          </w:tcPr>
          <w:p w14:paraId="7C6C90DA" w14:textId="77777777" w:rsidR="00103657" w:rsidRPr="006D0C9D" w:rsidRDefault="00103657" w:rsidP="00103657">
            <w:r w:rsidRPr="006D0C9D">
              <w:t>None</w:t>
            </w:r>
          </w:p>
        </w:tc>
      </w:tr>
      <w:tr w:rsidR="00103657" w:rsidRPr="006D0C9D" w14:paraId="14F5E273" w14:textId="77777777" w:rsidTr="00103657">
        <w:trPr>
          <w:trHeight w:val="441"/>
        </w:trPr>
        <w:tc>
          <w:tcPr>
            <w:tcW w:w="1681" w:type="dxa"/>
          </w:tcPr>
          <w:p w14:paraId="0BA1F2C9" w14:textId="77777777" w:rsidR="00103657" w:rsidRPr="006D0C9D" w:rsidRDefault="00103657" w:rsidP="00103657">
            <w:pPr>
              <w:rPr>
                <w:b/>
              </w:rPr>
            </w:pPr>
            <w:r w:rsidRPr="006D0C9D">
              <w:rPr>
                <w:b/>
              </w:rPr>
              <w:t>Priority</w:t>
            </w:r>
          </w:p>
        </w:tc>
        <w:tc>
          <w:tcPr>
            <w:tcW w:w="8507" w:type="dxa"/>
          </w:tcPr>
          <w:p w14:paraId="5EEBBE71" w14:textId="77777777" w:rsidR="00103657" w:rsidRPr="006D0C9D" w:rsidRDefault="00103657" w:rsidP="00103657">
            <w:r w:rsidRPr="006D0C9D">
              <w:t>Medium</w:t>
            </w:r>
          </w:p>
        </w:tc>
      </w:tr>
    </w:tbl>
    <w:p w14:paraId="13BB8627" w14:textId="5098536D" w:rsidR="00103657" w:rsidRDefault="00902390" w:rsidP="00103657">
      <w:pPr>
        <w:rPr>
          <w:b/>
        </w:rPr>
      </w:pPr>
      <w:r>
        <w:rPr>
          <w:b/>
        </w:rPr>
        <w:t xml:space="preserve">                                                                         </w:t>
      </w:r>
    </w:p>
    <w:p w14:paraId="328B69C2" w14:textId="77777777" w:rsidR="00902390" w:rsidRPr="006D0C9D" w:rsidRDefault="00902390" w:rsidP="00902390">
      <w:pPr>
        <w:rPr>
          <w:b/>
        </w:rPr>
      </w:pPr>
    </w:p>
    <w:p w14:paraId="1C163BAB" w14:textId="77777777" w:rsidR="00103657" w:rsidRPr="006D0C9D" w:rsidRDefault="00103657" w:rsidP="00103657">
      <w:pPr>
        <w:jc w:val="center"/>
        <w:rPr>
          <w:b/>
        </w:rPr>
      </w:pPr>
      <w:r w:rsidRPr="006D0C9D">
        <w:rPr>
          <w:b/>
        </w:rPr>
        <w:t>Table 12  : Description of FR-13</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57B0B94C" w14:textId="77777777" w:rsidTr="00103657">
        <w:trPr>
          <w:trHeight w:val="450"/>
        </w:trPr>
        <w:tc>
          <w:tcPr>
            <w:tcW w:w="1681" w:type="dxa"/>
          </w:tcPr>
          <w:p w14:paraId="1BFBDD20" w14:textId="77777777" w:rsidR="00103657" w:rsidRPr="006D0C9D" w:rsidRDefault="00103657" w:rsidP="00103657">
            <w:pPr>
              <w:rPr>
                <w:b/>
              </w:rPr>
            </w:pPr>
            <w:r w:rsidRPr="006D0C9D">
              <w:rPr>
                <w:b/>
              </w:rPr>
              <w:t>Identifier</w:t>
            </w:r>
          </w:p>
        </w:tc>
        <w:tc>
          <w:tcPr>
            <w:tcW w:w="8507" w:type="dxa"/>
          </w:tcPr>
          <w:p w14:paraId="285ECB79" w14:textId="77777777" w:rsidR="00103657" w:rsidRPr="006D0C9D" w:rsidRDefault="00103657" w:rsidP="00103657">
            <w:r w:rsidRPr="006D0C9D">
              <w:t>FR-13</w:t>
            </w:r>
          </w:p>
        </w:tc>
      </w:tr>
      <w:tr w:rsidR="00103657" w:rsidRPr="006D0C9D" w14:paraId="62BDFD87" w14:textId="77777777" w:rsidTr="00103657">
        <w:trPr>
          <w:trHeight w:val="433"/>
        </w:trPr>
        <w:tc>
          <w:tcPr>
            <w:tcW w:w="1681" w:type="dxa"/>
          </w:tcPr>
          <w:p w14:paraId="31C1785E" w14:textId="77777777" w:rsidR="00103657" w:rsidRPr="006D0C9D" w:rsidRDefault="00103657" w:rsidP="00103657">
            <w:pPr>
              <w:rPr>
                <w:b/>
              </w:rPr>
            </w:pPr>
            <w:r w:rsidRPr="006D0C9D">
              <w:rPr>
                <w:b/>
              </w:rPr>
              <w:t>Title</w:t>
            </w:r>
          </w:p>
        </w:tc>
        <w:tc>
          <w:tcPr>
            <w:tcW w:w="8507" w:type="dxa"/>
          </w:tcPr>
          <w:p w14:paraId="66338D3B" w14:textId="77777777" w:rsidR="00103657" w:rsidRPr="006D0C9D" w:rsidRDefault="00103657" w:rsidP="00103657">
            <w:r w:rsidRPr="006D0C9D">
              <w:t>&lt;Login&gt;</w:t>
            </w:r>
          </w:p>
        </w:tc>
      </w:tr>
      <w:tr w:rsidR="00103657" w:rsidRPr="006D0C9D" w14:paraId="52380314" w14:textId="77777777" w:rsidTr="00103657">
        <w:trPr>
          <w:trHeight w:val="608"/>
        </w:trPr>
        <w:tc>
          <w:tcPr>
            <w:tcW w:w="1681" w:type="dxa"/>
          </w:tcPr>
          <w:p w14:paraId="2DB40FDE" w14:textId="77777777" w:rsidR="00103657" w:rsidRPr="006D0C9D" w:rsidRDefault="00103657" w:rsidP="00103657">
            <w:pPr>
              <w:rPr>
                <w:b/>
              </w:rPr>
            </w:pPr>
            <w:r w:rsidRPr="006D0C9D">
              <w:rPr>
                <w:b/>
              </w:rPr>
              <w:t>Requirement</w:t>
            </w:r>
          </w:p>
        </w:tc>
        <w:tc>
          <w:tcPr>
            <w:tcW w:w="8507" w:type="dxa"/>
          </w:tcPr>
          <w:p w14:paraId="6FD179BC" w14:textId="77777777" w:rsidR="00103657" w:rsidRPr="006D0C9D" w:rsidRDefault="00103657" w:rsidP="00103657">
            <w:r w:rsidRPr="006D0C9D">
              <w:t>User shall be able to login to the system</w:t>
            </w:r>
          </w:p>
        </w:tc>
      </w:tr>
      <w:tr w:rsidR="00103657" w:rsidRPr="006D0C9D" w14:paraId="1B311AAC" w14:textId="77777777" w:rsidTr="00103657">
        <w:trPr>
          <w:trHeight w:val="558"/>
        </w:trPr>
        <w:tc>
          <w:tcPr>
            <w:tcW w:w="1681" w:type="dxa"/>
          </w:tcPr>
          <w:p w14:paraId="49DAF1C1" w14:textId="77777777" w:rsidR="00103657" w:rsidRPr="006D0C9D" w:rsidRDefault="00103657" w:rsidP="00103657">
            <w:pPr>
              <w:rPr>
                <w:b/>
              </w:rPr>
            </w:pPr>
            <w:r w:rsidRPr="006D0C9D">
              <w:rPr>
                <w:b/>
              </w:rPr>
              <w:t>Source</w:t>
            </w:r>
          </w:p>
        </w:tc>
        <w:tc>
          <w:tcPr>
            <w:tcW w:w="8507" w:type="dxa"/>
          </w:tcPr>
          <w:p w14:paraId="6F794AA2" w14:textId="77777777" w:rsidR="00103657" w:rsidRPr="006D0C9D" w:rsidRDefault="00103657" w:rsidP="00103657">
            <w:r w:rsidRPr="006D0C9D">
              <w:t xml:space="preserve">User </w:t>
            </w:r>
          </w:p>
        </w:tc>
      </w:tr>
      <w:tr w:rsidR="00103657" w:rsidRPr="006D0C9D" w14:paraId="39CA3BD5" w14:textId="77777777" w:rsidTr="00103657">
        <w:trPr>
          <w:trHeight w:val="383"/>
        </w:trPr>
        <w:tc>
          <w:tcPr>
            <w:tcW w:w="1681" w:type="dxa"/>
          </w:tcPr>
          <w:p w14:paraId="45D8E8AA" w14:textId="77777777" w:rsidR="00103657" w:rsidRPr="006D0C9D" w:rsidRDefault="00103657" w:rsidP="00103657">
            <w:pPr>
              <w:rPr>
                <w:b/>
              </w:rPr>
            </w:pPr>
            <w:r w:rsidRPr="006D0C9D">
              <w:rPr>
                <w:b/>
              </w:rPr>
              <w:t>Rationale</w:t>
            </w:r>
          </w:p>
        </w:tc>
        <w:tc>
          <w:tcPr>
            <w:tcW w:w="8507" w:type="dxa"/>
          </w:tcPr>
          <w:p w14:paraId="2D6293BB" w14:textId="77777777" w:rsidR="00103657" w:rsidRPr="006D0C9D" w:rsidRDefault="00103657" w:rsidP="00103657">
            <w:r w:rsidRPr="006D0C9D">
              <w:t>Allowing the user to access the system</w:t>
            </w:r>
          </w:p>
        </w:tc>
      </w:tr>
      <w:tr w:rsidR="00103657" w:rsidRPr="006D0C9D" w14:paraId="34F6EC79" w14:textId="77777777" w:rsidTr="00103657">
        <w:trPr>
          <w:trHeight w:val="441"/>
        </w:trPr>
        <w:tc>
          <w:tcPr>
            <w:tcW w:w="1681" w:type="dxa"/>
          </w:tcPr>
          <w:p w14:paraId="1E663E7C" w14:textId="77777777" w:rsidR="00103657" w:rsidRPr="006D0C9D" w:rsidRDefault="00103657" w:rsidP="00103657">
            <w:pPr>
              <w:rPr>
                <w:b/>
              </w:rPr>
            </w:pPr>
            <w:r w:rsidRPr="006D0C9D">
              <w:rPr>
                <w:b/>
              </w:rPr>
              <w:t>Business Rules</w:t>
            </w:r>
          </w:p>
          <w:p w14:paraId="5377E84C" w14:textId="77777777" w:rsidR="00103657" w:rsidRPr="006D0C9D" w:rsidRDefault="00103657" w:rsidP="00103657">
            <w:r w:rsidRPr="006D0C9D">
              <w:rPr>
                <w:b/>
              </w:rPr>
              <w:t>(if required)</w:t>
            </w:r>
          </w:p>
        </w:tc>
        <w:tc>
          <w:tcPr>
            <w:tcW w:w="8507" w:type="dxa"/>
          </w:tcPr>
          <w:p w14:paraId="3A178FDD" w14:textId="77777777" w:rsidR="00103657" w:rsidRPr="006D0C9D" w:rsidRDefault="00103657" w:rsidP="00103657">
            <w:r w:rsidRPr="006D0C9D">
              <w:t>Only those who are register to the system should be allowed to use the features</w:t>
            </w:r>
          </w:p>
        </w:tc>
      </w:tr>
      <w:tr w:rsidR="00103657" w:rsidRPr="006D0C9D" w14:paraId="4D6E76F3" w14:textId="77777777" w:rsidTr="00103657">
        <w:trPr>
          <w:trHeight w:val="441"/>
        </w:trPr>
        <w:tc>
          <w:tcPr>
            <w:tcW w:w="1681" w:type="dxa"/>
          </w:tcPr>
          <w:p w14:paraId="7FDAB9F7" w14:textId="77777777" w:rsidR="00103657" w:rsidRPr="006D0C9D" w:rsidRDefault="00103657" w:rsidP="00103657">
            <w:pPr>
              <w:rPr>
                <w:b/>
              </w:rPr>
            </w:pPr>
            <w:r w:rsidRPr="006D0C9D">
              <w:rPr>
                <w:b/>
              </w:rPr>
              <w:t>Dependencies</w:t>
            </w:r>
          </w:p>
        </w:tc>
        <w:tc>
          <w:tcPr>
            <w:tcW w:w="8507" w:type="dxa"/>
          </w:tcPr>
          <w:p w14:paraId="051D3B09" w14:textId="77777777" w:rsidR="00103657" w:rsidRPr="006D0C9D" w:rsidRDefault="00103657" w:rsidP="00103657">
            <w:r w:rsidRPr="006D0C9D">
              <w:t>FR-1</w:t>
            </w:r>
          </w:p>
        </w:tc>
      </w:tr>
      <w:tr w:rsidR="00103657" w:rsidRPr="006D0C9D" w14:paraId="495BD15A" w14:textId="77777777" w:rsidTr="00103657">
        <w:trPr>
          <w:trHeight w:val="441"/>
        </w:trPr>
        <w:tc>
          <w:tcPr>
            <w:tcW w:w="1681" w:type="dxa"/>
          </w:tcPr>
          <w:p w14:paraId="21D62856" w14:textId="77777777" w:rsidR="00103657" w:rsidRPr="006D0C9D" w:rsidRDefault="00103657" w:rsidP="00103657">
            <w:pPr>
              <w:rPr>
                <w:b/>
              </w:rPr>
            </w:pPr>
            <w:r w:rsidRPr="006D0C9D">
              <w:rPr>
                <w:b/>
              </w:rPr>
              <w:t>Priority</w:t>
            </w:r>
          </w:p>
        </w:tc>
        <w:tc>
          <w:tcPr>
            <w:tcW w:w="8507" w:type="dxa"/>
          </w:tcPr>
          <w:p w14:paraId="2FD63FD6" w14:textId="77777777" w:rsidR="00103657" w:rsidRPr="006D0C9D" w:rsidRDefault="00103657" w:rsidP="00103657">
            <w:r w:rsidRPr="006D0C9D">
              <w:t>Medium</w:t>
            </w:r>
          </w:p>
        </w:tc>
      </w:tr>
    </w:tbl>
    <w:p w14:paraId="30C60ED1" w14:textId="77777777" w:rsidR="00103657" w:rsidRPr="006D0C9D" w:rsidRDefault="00103657" w:rsidP="00902390">
      <w:pPr>
        <w:rPr>
          <w:b/>
        </w:rPr>
      </w:pPr>
    </w:p>
    <w:p w14:paraId="0D7A1A9B" w14:textId="77777777" w:rsidR="00103657" w:rsidRPr="006D0C9D" w:rsidRDefault="00103657" w:rsidP="00103657">
      <w:pPr>
        <w:jc w:val="center"/>
        <w:rPr>
          <w:b/>
        </w:rPr>
      </w:pPr>
    </w:p>
    <w:p w14:paraId="39334403" w14:textId="62846DED" w:rsidR="00103657" w:rsidRPr="006D0C9D" w:rsidRDefault="00103657" w:rsidP="00103657">
      <w:pPr>
        <w:jc w:val="center"/>
        <w:rPr>
          <w:b/>
        </w:rPr>
      </w:pPr>
      <w:r w:rsidRPr="006D0C9D">
        <w:rPr>
          <w:b/>
        </w:rPr>
        <w:t>Table  : Description of FR-14</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470C0A96" w14:textId="77777777" w:rsidTr="00103657">
        <w:trPr>
          <w:trHeight w:val="450"/>
        </w:trPr>
        <w:tc>
          <w:tcPr>
            <w:tcW w:w="1681" w:type="dxa"/>
          </w:tcPr>
          <w:p w14:paraId="7EC509FE" w14:textId="77777777" w:rsidR="00103657" w:rsidRPr="006D0C9D" w:rsidRDefault="00103657" w:rsidP="00103657">
            <w:pPr>
              <w:rPr>
                <w:b/>
              </w:rPr>
            </w:pPr>
            <w:r w:rsidRPr="006D0C9D">
              <w:rPr>
                <w:b/>
              </w:rPr>
              <w:t>Identifier</w:t>
            </w:r>
          </w:p>
        </w:tc>
        <w:tc>
          <w:tcPr>
            <w:tcW w:w="8507" w:type="dxa"/>
          </w:tcPr>
          <w:p w14:paraId="681D4C7B" w14:textId="77777777" w:rsidR="00103657" w:rsidRPr="006D0C9D" w:rsidRDefault="00103657" w:rsidP="00103657">
            <w:r w:rsidRPr="006D0C9D">
              <w:t>FR-14</w:t>
            </w:r>
          </w:p>
        </w:tc>
      </w:tr>
      <w:tr w:rsidR="00103657" w:rsidRPr="006D0C9D" w14:paraId="31D28939" w14:textId="77777777" w:rsidTr="00103657">
        <w:trPr>
          <w:trHeight w:val="433"/>
        </w:trPr>
        <w:tc>
          <w:tcPr>
            <w:tcW w:w="1681" w:type="dxa"/>
          </w:tcPr>
          <w:p w14:paraId="33FEF8A8" w14:textId="77777777" w:rsidR="00103657" w:rsidRPr="006D0C9D" w:rsidRDefault="00103657" w:rsidP="00103657">
            <w:pPr>
              <w:rPr>
                <w:b/>
              </w:rPr>
            </w:pPr>
            <w:r w:rsidRPr="006D0C9D">
              <w:rPr>
                <w:b/>
              </w:rPr>
              <w:t>Title</w:t>
            </w:r>
          </w:p>
        </w:tc>
        <w:tc>
          <w:tcPr>
            <w:tcW w:w="8507" w:type="dxa"/>
          </w:tcPr>
          <w:p w14:paraId="5796088A" w14:textId="77777777" w:rsidR="00103657" w:rsidRPr="006D0C9D" w:rsidRDefault="00103657" w:rsidP="00103657">
            <w:r w:rsidRPr="006D0C9D">
              <w:t>&lt;</w:t>
            </w:r>
            <w:proofErr w:type="spellStart"/>
            <w:r w:rsidRPr="006D0C9D">
              <w:t>Login.UserRole</w:t>
            </w:r>
            <w:proofErr w:type="spellEnd"/>
            <w:r w:rsidRPr="006D0C9D">
              <w:t>&gt;</w:t>
            </w:r>
          </w:p>
        </w:tc>
      </w:tr>
      <w:tr w:rsidR="00103657" w:rsidRPr="006D0C9D" w14:paraId="047487F3" w14:textId="77777777" w:rsidTr="00103657">
        <w:trPr>
          <w:trHeight w:val="608"/>
        </w:trPr>
        <w:tc>
          <w:tcPr>
            <w:tcW w:w="1681" w:type="dxa"/>
          </w:tcPr>
          <w:p w14:paraId="74E7298B" w14:textId="77777777" w:rsidR="00103657" w:rsidRPr="006D0C9D" w:rsidRDefault="00103657" w:rsidP="00103657">
            <w:pPr>
              <w:rPr>
                <w:b/>
              </w:rPr>
            </w:pPr>
            <w:r w:rsidRPr="006D0C9D">
              <w:rPr>
                <w:b/>
              </w:rPr>
              <w:t>Requirement</w:t>
            </w:r>
          </w:p>
        </w:tc>
        <w:tc>
          <w:tcPr>
            <w:tcW w:w="8507" w:type="dxa"/>
          </w:tcPr>
          <w:p w14:paraId="6331B188" w14:textId="77777777" w:rsidR="00103657" w:rsidRPr="006D0C9D" w:rsidRDefault="00103657" w:rsidP="00103657">
            <w:r w:rsidRPr="006D0C9D">
              <w:t>User shall be able to choose his/her role in the system</w:t>
            </w:r>
          </w:p>
        </w:tc>
      </w:tr>
      <w:tr w:rsidR="00103657" w:rsidRPr="006D0C9D" w14:paraId="29A0DC05" w14:textId="77777777" w:rsidTr="00103657">
        <w:trPr>
          <w:trHeight w:val="558"/>
        </w:trPr>
        <w:tc>
          <w:tcPr>
            <w:tcW w:w="1681" w:type="dxa"/>
          </w:tcPr>
          <w:p w14:paraId="05902B14" w14:textId="77777777" w:rsidR="00103657" w:rsidRPr="006D0C9D" w:rsidRDefault="00103657" w:rsidP="00103657">
            <w:pPr>
              <w:rPr>
                <w:b/>
              </w:rPr>
            </w:pPr>
            <w:r w:rsidRPr="006D0C9D">
              <w:rPr>
                <w:b/>
              </w:rPr>
              <w:t>Source</w:t>
            </w:r>
          </w:p>
        </w:tc>
        <w:tc>
          <w:tcPr>
            <w:tcW w:w="8507" w:type="dxa"/>
          </w:tcPr>
          <w:p w14:paraId="06D161C8" w14:textId="77777777" w:rsidR="00103657" w:rsidRPr="006D0C9D" w:rsidRDefault="00103657" w:rsidP="00103657">
            <w:r w:rsidRPr="006D0C9D">
              <w:t>User</w:t>
            </w:r>
          </w:p>
        </w:tc>
      </w:tr>
      <w:tr w:rsidR="00103657" w:rsidRPr="006D0C9D" w14:paraId="5A4F85C7" w14:textId="77777777" w:rsidTr="00103657">
        <w:trPr>
          <w:trHeight w:val="383"/>
        </w:trPr>
        <w:tc>
          <w:tcPr>
            <w:tcW w:w="1681" w:type="dxa"/>
          </w:tcPr>
          <w:p w14:paraId="1B2585A8" w14:textId="77777777" w:rsidR="00103657" w:rsidRPr="006D0C9D" w:rsidRDefault="00103657" w:rsidP="00103657">
            <w:pPr>
              <w:rPr>
                <w:b/>
              </w:rPr>
            </w:pPr>
            <w:r w:rsidRPr="006D0C9D">
              <w:rPr>
                <w:b/>
              </w:rPr>
              <w:t>Rationale</w:t>
            </w:r>
          </w:p>
        </w:tc>
        <w:tc>
          <w:tcPr>
            <w:tcW w:w="8507" w:type="dxa"/>
          </w:tcPr>
          <w:p w14:paraId="09854FB5" w14:textId="77777777" w:rsidR="00103657" w:rsidRPr="006D0C9D" w:rsidRDefault="00103657" w:rsidP="00103657">
            <w:r w:rsidRPr="006D0C9D">
              <w:t>Allowing the user to select his/her role correctly.</w:t>
            </w:r>
          </w:p>
        </w:tc>
      </w:tr>
      <w:tr w:rsidR="00103657" w:rsidRPr="006D0C9D" w14:paraId="1F5D95A7" w14:textId="77777777" w:rsidTr="00103657">
        <w:trPr>
          <w:trHeight w:val="441"/>
        </w:trPr>
        <w:tc>
          <w:tcPr>
            <w:tcW w:w="1681" w:type="dxa"/>
          </w:tcPr>
          <w:p w14:paraId="37CC17E2" w14:textId="77777777" w:rsidR="00103657" w:rsidRPr="006D0C9D" w:rsidRDefault="00103657" w:rsidP="00103657">
            <w:pPr>
              <w:rPr>
                <w:b/>
              </w:rPr>
            </w:pPr>
            <w:r w:rsidRPr="006D0C9D">
              <w:rPr>
                <w:b/>
              </w:rPr>
              <w:t>Business Rules</w:t>
            </w:r>
          </w:p>
          <w:p w14:paraId="2BBD04DB" w14:textId="77777777" w:rsidR="00103657" w:rsidRPr="006D0C9D" w:rsidRDefault="00103657" w:rsidP="00103657">
            <w:r w:rsidRPr="006D0C9D">
              <w:rPr>
                <w:b/>
              </w:rPr>
              <w:t>(if required)</w:t>
            </w:r>
          </w:p>
        </w:tc>
        <w:tc>
          <w:tcPr>
            <w:tcW w:w="8507" w:type="dxa"/>
          </w:tcPr>
          <w:p w14:paraId="0D70118A" w14:textId="77777777" w:rsidR="00103657" w:rsidRPr="006D0C9D" w:rsidRDefault="00103657" w:rsidP="00103657">
            <w:r w:rsidRPr="006D0C9D">
              <w:t>Role the user should be the as he was registered in the system</w:t>
            </w:r>
          </w:p>
        </w:tc>
      </w:tr>
      <w:tr w:rsidR="00103657" w:rsidRPr="006D0C9D" w14:paraId="1B0457B6" w14:textId="77777777" w:rsidTr="00103657">
        <w:trPr>
          <w:trHeight w:val="441"/>
        </w:trPr>
        <w:tc>
          <w:tcPr>
            <w:tcW w:w="1681" w:type="dxa"/>
          </w:tcPr>
          <w:p w14:paraId="6442FC2F" w14:textId="77777777" w:rsidR="00103657" w:rsidRPr="006D0C9D" w:rsidRDefault="00103657" w:rsidP="00103657">
            <w:pPr>
              <w:rPr>
                <w:b/>
              </w:rPr>
            </w:pPr>
            <w:r w:rsidRPr="006D0C9D">
              <w:rPr>
                <w:b/>
              </w:rPr>
              <w:t>Dependencies</w:t>
            </w:r>
          </w:p>
        </w:tc>
        <w:tc>
          <w:tcPr>
            <w:tcW w:w="8507" w:type="dxa"/>
          </w:tcPr>
          <w:p w14:paraId="78D19314" w14:textId="77777777" w:rsidR="00103657" w:rsidRPr="006D0C9D" w:rsidRDefault="00103657" w:rsidP="00103657">
            <w:r w:rsidRPr="006D0C9D">
              <w:t>FR-1,FR-8</w:t>
            </w:r>
          </w:p>
        </w:tc>
      </w:tr>
      <w:tr w:rsidR="00103657" w:rsidRPr="006D0C9D" w14:paraId="350C17C8" w14:textId="77777777" w:rsidTr="00103657">
        <w:trPr>
          <w:trHeight w:val="441"/>
        </w:trPr>
        <w:tc>
          <w:tcPr>
            <w:tcW w:w="1681" w:type="dxa"/>
          </w:tcPr>
          <w:p w14:paraId="10A594E5" w14:textId="77777777" w:rsidR="00103657" w:rsidRPr="006D0C9D" w:rsidRDefault="00103657" w:rsidP="00103657">
            <w:pPr>
              <w:rPr>
                <w:b/>
              </w:rPr>
            </w:pPr>
            <w:r w:rsidRPr="006D0C9D">
              <w:rPr>
                <w:b/>
              </w:rPr>
              <w:lastRenderedPageBreak/>
              <w:t>Priority</w:t>
            </w:r>
          </w:p>
        </w:tc>
        <w:tc>
          <w:tcPr>
            <w:tcW w:w="8507" w:type="dxa"/>
          </w:tcPr>
          <w:p w14:paraId="3B4DDC60" w14:textId="77777777" w:rsidR="00103657" w:rsidRPr="006D0C9D" w:rsidRDefault="00103657" w:rsidP="00103657">
            <w:r w:rsidRPr="006D0C9D">
              <w:t>High</w:t>
            </w:r>
          </w:p>
        </w:tc>
      </w:tr>
    </w:tbl>
    <w:p w14:paraId="2BF92362" w14:textId="77777777" w:rsidR="00103657" w:rsidRPr="006D0C9D" w:rsidRDefault="00103657" w:rsidP="00103657">
      <w:pPr>
        <w:jc w:val="center"/>
        <w:rPr>
          <w:b/>
        </w:rPr>
      </w:pPr>
    </w:p>
    <w:p w14:paraId="0FCF2445" w14:textId="77777777" w:rsidR="00103657" w:rsidRPr="006D0C9D" w:rsidRDefault="00103657" w:rsidP="00103657">
      <w:pPr>
        <w:jc w:val="center"/>
        <w:rPr>
          <w:b/>
        </w:rPr>
      </w:pPr>
    </w:p>
    <w:p w14:paraId="209EF992" w14:textId="77777777" w:rsidR="00103657" w:rsidRPr="006D0C9D" w:rsidRDefault="00103657" w:rsidP="00902390">
      <w:pPr>
        <w:rPr>
          <w:b/>
        </w:rPr>
      </w:pPr>
    </w:p>
    <w:p w14:paraId="0DD90F36" w14:textId="77777777" w:rsidR="00103657" w:rsidRPr="006D0C9D" w:rsidRDefault="00103657" w:rsidP="00103657">
      <w:pPr>
        <w:jc w:val="center"/>
        <w:rPr>
          <w:b/>
        </w:rPr>
      </w:pPr>
      <w:r w:rsidRPr="006D0C9D">
        <w:rPr>
          <w:b/>
        </w:rPr>
        <w:t>Table  : Description of FR-15</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2D4D5A97" w14:textId="77777777" w:rsidTr="00103657">
        <w:trPr>
          <w:trHeight w:val="450"/>
        </w:trPr>
        <w:tc>
          <w:tcPr>
            <w:tcW w:w="1681" w:type="dxa"/>
          </w:tcPr>
          <w:p w14:paraId="5B2954CB" w14:textId="77777777" w:rsidR="00103657" w:rsidRPr="006D0C9D" w:rsidRDefault="00103657" w:rsidP="00103657">
            <w:pPr>
              <w:rPr>
                <w:b/>
              </w:rPr>
            </w:pPr>
            <w:r w:rsidRPr="006D0C9D">
              <w:rPr>
                <w:b/>
              </w:rPr>
              <w:t>Identifier</w:t>
            </w:r>
          </w:p>
        </w:tc>
        <w:tc>
          <w:tcPr>
            <w:tcW w:w="8507" w:type="dxa"/>
          </w:tcPr>
          <w:p w14:paraId="5BA6E934" w14:textId="77777777" w:rsidR="00103657" w:rsidRPr="006D0C9D" w:rsidRDefault="00103657" w:rsidP="00103657">
            <w:r w:rsidRPr="006D0C9D">
              <w:t>FR-15</w:t>
            </w:r>
          </w:p>
        </w:tc>
      </w:tr>
      <w:tr w:rsidR="00103657" w:rsidRPr="006D0C9D" w14:paraId="097D41E1" w14:textId="77777777" w:rsidTr="00103657">
        <w:trPr>
          <w:trHeight w:val="433"/>
        </w:trPr>
        <w:tc>
          <w:tcPr>
            <w:tcW w:w="1681" w:type="dxa"/>
          </w:tcPr>
          <w:p w14:paraId="0B991F83" w14:textId="77777777" w:rsidR="00103657" w:rsidRPr="006D0C9D" w:rsidRDefault="00103657" w:rsidP="00103657">
            <w:pPr>
              <w:rPr>
                <w:b/>
              </w:rPr>
            </w:pPr>
            <w:r w:rsidRPr="006D0C9D">
              <w:rPr>
                <w:b/>
              </w:rPr>
              <w:t>Title</w:t>
            </w:r>
          </w:p>
        </w:tc>
        <w:tc>
          <w:tcPr>
            <w:tcW w:w="8507" w:type="dxa"/>
          </w:tcPr>
          <w:p w14:paraId="0C5A911A" w14:textId="77777777" w:rsidR="00103657" w:rsidRPr="006D0C9D" w:rsidRDefault="00103657" w:rsidP="00103657">
            <w:r w:rsidRPr="006D0C9D">
              <w:t>&lt;</w:t>
            </w:r>
            <w:proofErr w:type="spellStart"/>
            <w:r w:rsidRPr="006D0C9D">
              <w:t>Login.Autenticate</w:t>
            </w:r>
            <w:proofErr w:type="spellEnd"/>
            <w:r w:rsidRPr="006D0C9D">
              <w:t>&gt;</w:t>
            </w:r>
          </w:p>
        </w:tc>
      </w:tr>
      <w:tr w:rsidR="00103657" w:rsidRPr="006D0C9D" w14:paraId="63AB0E42" w14:textId="77777777" w:rsidTr="00103657">
        <w:trPr>
          <w:trHeight w:val="608"/>
        </w:trPr>
        <w:tc>
          <w:tcPr>
            <w:tcW w:w="1681" w:type="dxa"/>
          </w:tcPr>
          <w:p w14:paraId="25550764" w14:textId="77777777" w:rsidR="00103657" w:rsidRPr="006D0C9D" w:rsidRDefault="00103657" w:rsidP="00103657">
            <w:pPr>
              <w:rPr>
                <w:b/>
              </w:rPr>
            </w:pPr>
            <w:r w:rsidRPr="006D0C9D">
              <w:rPr>
                <w:b/>
              </w:rPr>
              <w:t>Requirement</w:t>
            </w:r>
          </w:p>
        </w:tc>
        <w:tc>
          <w:tcPr>
            <w:tcW w:w="8507" w:type="dxa"/>
          </w:tcPr>
          <w:p w14:paraId="4A095913" w14:textId="77777777" w:rsidR="00103657" w:rsidRPr="006D0C9D" w:rsidRDefault="00103657" w:rsidP="00103657">
            <w:r w:rsidRPr="006D0C9D">
              <w:t>System shall authenticate the user before login</w:t>
            </w:r>
          </w:p>
        </w:tc>
      </w:tr>
      <w:tr w:rsidR="00103657" w:rsidRPr="006D0C9D" w14:paraId="4F1A13F3" w14:textId="77777777" w:rsidTr="00103657">
        <w:trPr>
          <w:trHeight w:val="558"/>
        </w:trPr>
        <w:tc>
          <w:tcPr>
            <w:tcW w:w="1681" w:type="dxa"/>
          </w:tcPr>
          <w:p w14:paraId="344EEA72" w14:textId="77777777" w:rsidR="00103657" w:rsidRPr="006D0C9D" w:rsidRDefault="00103657" w:rsidP="00103657">
            <w:pPr>
              <w:rPr>
                <w:b/>
              </w:rPr>
            </w:pPr>
            <w:r w:rsidRPr="006D0C9D">
              <w:rPr>
                <w:b/>
              </w:rPr>
              <w:t>Source</w:t>
            </w:r>
          </w:p>
        </w:tc>
        <w:tc>
          <w:tcPr>
            <w:tcW w:w="8507" w:type="dxa"/>
          </w:tcPr>
          <w:p w14:paraId="5284E38A" w14:textId="77777777" w:rsidR="00103657" w:rsidRPr="006D0C9D" w:rsidRDefault="00103657" w:rsidP="00103657">
            <w:r w:rsidRPr="006D0C9D">
              <w:t>User</w:t>
            </w:r>
          </w:p>
        </w:tc>
      </w:tr>
      <w:tr w:rsidR="00103657" w:rsidRPr="006D0C9D" w14:paraId="1F94773E" w14:textId="77777777" w:rsidTr="00103657">
        <w:trPr>
          <w:trHeight w:val="383"/>
        </w:trPr>
        <w:tc>
          <w:tcPr>
            <w:tcW w:w="1681" w:type="dxa"/>
          </w:tcPr>
          <w:p w14:paraId="367C43EB" w14:textId="77777777" w:rsidR="00103657" w:rsidRPr="006D0C9D" w:rsidRDefault="00103657" w:rsidP="00103657">
            <w:pPr>
              <w:rPr>
                <w:b/>
              </w:rPr>
            </w:pPr>
            <w:r w:rsidRPr="006D0C9D">
              <w:rPr>
                <w:b/>
              </w:rPr>
              <w:t>Rationale</w:t>
            </w:r>
          </w:p>
        </w:tc>
        <w:tc>
          <w:tcPr>
            <w:tcW w:w="8507" w:type="dxa"/>
          </w:tcPr>
          <w:p w14:paraId="584664C3" w14:textId="77777777" w:rsidR="00103657" w:rsidRPr="006D0C9D" w:rsidRDefault="00103657" w:rsidP="00103657">
            <w:r w:rsidRPr="006D0C9D">
              <w:t>To authenticate the data entered  correctly</w:t>
            </w:r>
          </w:p>
        </w:tc>
      </w:tr>
      <w:tr w:rsidR="00103657" w:rsidRPr="006D0C9D" w14:paraId="5366114D" w14:textId="77777777" w:rsidTr="00103657">
        <w:trPr>
          <w:trHeight w:val="441"/>
        </w:trPr>
        <w:tc>
          <w:tcPr>
            <w:tcW w:w="1681" w:type="dxa"/>
          </w:tcPr>
          <w:p w14:paraId="1DAF364E" w14:textId="77777777" w:rsidR="00103657" w:rsidRPr="006D0C9D" w:rsidRDefault="00103657" w:rsidP="00103657">
            <w:pPr>
              <w:rPr>
                <w:b/>
              </w:rPr>
            </w:pPr>
            <w:r w:rsidRPr="006D0C9D">
              <w:rPr>
                <w:b/>
              </w:rPr>
              <w:t>Business Rules</w:t>
            </w:r>
          </w:p>
          <w:p w14:paraId="65C30B53" w14:textId="77777777" w:rsidR="00103657" w:rsidRPr="006D0C9D" w:rsidRDefault="00103657" w:rsidP="00103657">
            <w:r w:rsidRPr="006D0C9D">
              <w:rPr>
                <w:b/>
              </w:rPr>
              <w:t>(if required)</w:t>
            </w:r>
          </w:p>
        </w:tc>
        <w:tc>
          <w:tcPr>
            <w:tcW w:w="8507" w:type="dxa"/>
          </w:tcPr>
          <w:p w14:paraId="069669D0" w14:textId="77777777" w:rsidR="00103657" w:rsidRPr="006D0C9D" w:rsidRDefault="00103657" w:rsidP="00103657">
            <w:r w:rsidRPr="006D0C9D">
              <w:t>System shall authenticate the user every time when he/she gets logged in.</w:t>
            </w:r>
          </w:p>
        </w:tc>
      </w:tr>
      <w:tr w:rsidR="00103657" w:rsidRPr="006D0C9D" w14:paraId="3E5493AF" w14:textId="77777777" w:rsidTr="00103657">
        <w:trPr>
          <w:trHeight w:val="441"/>
        </w:trPr>
        <w:tc>
          <w:tcPr>
            <w:tcW w:w="1681" w:type="dxa"/>
          </w:tcPr>
          <w:p w14:paraId="0DB28E6B" w14:textId="77777777" w:rsidR="00103657" w:rsidRPr="006D0C9D" w:rsidRDefault="00103657" w:rsidP="00103657">
            <w:pPr>
              <w:rPr>
                <w:b/>
              </w:rPr>
            </w:pPr>
            <w:r w:rsidRPr="006D0C9D">
              <w:rPr>
                <w:b/>
              </w:rPr>
              <w:t>Dependencies</w:t>
            </w:r>
          </w:p>
        </w:tc>
        <w:tc>
          <w:tcPr>
            <w:tcW w:w="8507" w:type="dxa"/>
          </w:tcPr>
          <w:p w14:paraId="160E5160" w14:textId="77777777" w:rsidR="00103657" w:rsidRPr="006D0C9D" w:rsidRDefault="00103657" w:rsidP="00103657">
            <w:r w:rsidRPr="006D0C9D">
              <w:t>None</w:t>
            </w:r>
          </w:p>
        </w:tc>
      </w:tr>
      <w:tr w:rsidR="00103657" w:rsidRPr="006D0C9D" w14:paraId="5E9C688F" w14:textId="77777777" w:rsidTr="00103657">
        <w:trPr>
          <w:trHeight w:val="441"/>
        </w:trPr>
        <w:tc>
          <w:tcPr>
            <w:tcW w:w="1681" w:type="dxa"/>
          </w:tcPr>
          <w:p w14:paraId="4DB2892C" w14:textId="77777777" w:rsidR="00103657" w:rsidRPr="006D0C9D" w:rsidRDefault="00103657" w:rsidP="00103657">
            <w:pPr>
              <w:rPr>
                <w:b/>
              </w:rPr>
            </w:pPr>
            <w:r w:rsidRPr="006D0C9D">
              <w:rPr>
                <w:b/>
              </w:rPr>
              <w:t>Priority</w:t>
            </w:r>
          </w:p>
        </w:tc>
        <w:tc>
          <w:tcPr>
            <w:tcW w:w="8507" w:type="dxa"/>
          </w:tcPr>
          <w:p w14:paraId="55454CB4" w14:textId="77777777" w:rsidR="00103657" w:rsidRPr="006D0C9D" w:rsidRDefault="00103657" w:rsidP="00103657">
            <w:r w:rsidRPr="006D0C9D">
              <w:t>High</w:t>
            </w:r>
          </w:p>
        </w:tc>
      </w:tr>
    </w:tbl>
    <w:p w14:paraId="3164279E" w14:textId="77777777" w:rsidR="00103657" w:rsidRPr="006D0C9D" w:rsidRDefault="00103657" w:rsidP="00103657">
      <w:pPr>
        <w:jc w:val="center"/>
        <w:rPr>
          <w:b/>
        </w:rPr>
      </w:pPr>
    </w:p>
    <w:p w14:paraId="6A50A0ED" w14:textId="77777777" w:rsidR="00103657" w:rsidRPr="006D0C9D" w:rsidRDefault="00103657" w:rsidP="00103657">
      <w:pPr>
        <w:jc w:val="center"/>
        <w:rPr>
          <w:b/>
        </w:rPr>
      </w:pPr>
    </w:p>
    <w:p w14:paraId="323A9DB5" w14:textId="77777777" w:rsidR="00103657" w:rsidRPr="006D0C9D" w:rsidRDefault="00103657" w:rsidP="00103657">
      <w:pPr>
        <w:jc w:val="center"/>
        <w:rPr>
          <w:b/>
        </w:rPr>
      </w:pPr>
      <w:r w:rsidRPr="006D0C9D">
        <w:rPr>
          <w:b/>
        </w:rPr>
        <w:t>Table  : Description of FR-16</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06EA0744" w14:textId="77777777" w:rsidTr="00103657">
        <w:trPr>
          <w:trHeight w:val="450"/>
        </w:trPr>
        <w:tc>
          <w:tcPr>
            <w:tcW w:w="1681" w:type="dxa"/>
          </w:tcPr>
          <w:p w14:paraId="0DC0FB07" w14:textId="77777777" w:rsidR="00103657" w:rsidRPr="006D0C9D" w:rsidRDefault="00103657" w:rsidP="00103657">
            <w:pPr>
              <w:rPr>
                <w:b/>
              </w:rPr>
            </w:pPr>
            <w:r w:rsidRPr="006D0C9D">
              <w:rPr>
                <w:b/>
              </w:rPr>
              <w:t>Identifier</w:t>
            </w:r>
          </w:p>
        </w:tc>
        <w:tc>
          <w:tcPr>
            <w:tcW w:w="8507" w:type="dxa"/>
          </w:tcPr>
          <w:p w14:paraId="3F6AFFF4" w14:textId="77777777" w:rsidR="00103657" w:rsidRPr="006D0C9D" w:rsidRDefault="00103657" w:rsidP="00103657">
            <w:r w:rsidRPr="006D0C9D">
              <w:t>FR-16</w:t>
            </w:r>
          </w:p>
        </w:tc>
      </w:tr>
      <w:tr w:rsidR="00103657" w:rsidRPr="006D0C9D" w14:paraId="21EA962D" w14:textId="77777777" w:rsidTr="00103657">
        <w:trPr>
          <w:trHeight w:val="433"/>
        </w:trPr>
        <w:tc>
          <w:tcPr>
            <w:tcW w:w="1681" w:type="dxa"/>
          </w:tcPr>
          <w:p w14:paraId="5B256417" w14:textId="77777777" w:rsidR="00103657" w:rsidRPr="006D0C9D" w:rsidRDefault="00103657" w:rsidP="00103657">
            <w:pPr>
              <w:rPr>
                <w:b/>
              </w:rPr>
            </w:pPr>
            <w:r w:rsidRPr="006D0C9D">
              <w:rPr>
                <w:b/>
              </w:rPr>
              <w:t>Title</w:t>
            </w:r>
          </w:p>
        </w:tc>
        <w:tc>
          <w:tcPr>
            <w:tcW w:w="8507" w:type="dxa"/>
          </w:tcPr>
          <w:p w14:paraId="447D9C86" w14:textId="77777777" w:rsidR="00103657" w:rsidRPr="006D0C9D" w:rsidRDefault="00103657" w:rsidP="00103657">
            <w:r w:rsidRPr="006D0C9D">
              <w:t>&lt;</w:t>
            </w:r>
            <w:proofErr w:type="spellStart"/>
            <w:r w:rsidRPr="006D0C9D">
              <w:t>Login.Authenticate.Successful</w:t>
            </w:r>
            <w:proofErr w:type="spellEnd"/>
            <w:r w:rsidRPr="006D0C9D">
              <w:t>&gt;</w:t>
            </w:r>
          </w:p>
        </w:tc>
      </w:tr>
      <w:tr w:rsidR="00103657" w:rsidRPr="006D0C9D" w14:paraId="20CEFC71" w14:textId="77777777" w:rsidTr="00103657">
        <w:trPr>
          <w:trHeight w:val="608"/>
        </w:trPr>
        <w:tc>
          <w:tcPr>
            <w:tcW w:w="1681" w:type="dxa"/>
          </w:tcPr>
          <w:p w14:paraId="3F8FF97D" w14:textId="77777777" w:rsidR="00103657" w:rsidRPr="006D0C9D" w:rsidRDefault="00103657" w:rsidP="00103657">
            <w:pPr>
              <w:rPr>
                <w:b/>
              </w:rPr>
            </w:pPr>
            <w:r w:rsidRPr="006D0C9D">
              <w:rPr>
                <w:b/>
              </w:rPr>
              <w:t>Requirement</w:t>
            </w:r>
          </w:p>
        </w:tc>
        <w:tc>
          <w:tcPr>
            <w:tcW w:w="8507" w:type="dxa"/>
          </w:tcPr>
          <w:p w14:paraId="116312A5" w14:textId="77777777" w:rsidR="00103657" w:rsidRPr="006D0C9D" w:rsidRDefault="00103657" w:rsidP="00103657">
            <w:r w:rsidRPr="006D0C9D">
              <w:t>After authenticating the credential, System shall give the access to the user</w:t>
            </w:r>
          </w:p>
        </w:tc>
      </w:tr>
      <w:tr w:rsidR="00103657" w:rsidRPr="006D0C9D" w14:paraId="79ADA646" w14:textId="77777777" w:rsidTr="00103657">
        <w:trPr>
          <w:trHeight w:val="558"/>
        </w:trPr>
        <w:tc>
          <w:tcPr>
            <w:tcW w:w="1681" w:type="dxa"/>
          </w:tcPr>
          <w:p w14:paraId="3FB72CE1" w14:textId="77777777" w:rsidR="00103657" w:rsidRPr="006D0C9D" w:rsidRDefault="00103657" w:rsidP="00103657">
            <w:pPr>
              <w:rPr>
                <w:b/>
              </w:rPr>
            </w:pPr>
            <w:r w:rsidRPr="006D0C9D">
              <w:rPr>
                <w:b/>
              </w:rPr>
              <w:t>Source</w:t>
            </w:r>
          </w:p>
        </w:tc>
        <w:tc>
          <w:tcPr>
            <w:tcW w:w="8507" w:type="dxa"/>
          </w:tcPr>
          <w:p w14:paraId="7141858F" w14:textId="77777777" w:rsidR="00103657" w:rsidRPr="006D0C9D" w:rsidRDefault="00103657" w:rsidP="00103657">
            <w:r w:rsidRPr="006D0C9D">
              <w:t>User</w:t>
            </w:r>
          </w:p>
        </w:tc>
      </w:tr>
      <w:tr w:rsidR="00103657" w:rsidRPr="006D0C9D" w14:paraId="7C5EB5CD" w14:textId="77777777" w:rsidTr="00103657">
        <w:trPr>
          <w:trHeight w:val="383"/>
        </w:trPr>
        <w:tc>
          <w:tcPr>
            <w:tcW w:w="1681" w:type="dxa"/>
          </w:tcPr>
          <w:p w14:paraId="15D0B7DB" w14:textId="77777777" w:rsidR="00103657" w:rsidRPr="006D0C9D" w:rsidRDefault="00103657" w:rsidP="00103657">
            <w:pPr>
              <w:rPr>
                <w:b/>
              </w:rPr>
            </w:pPr>
            <w:r w:rsidRPr="006D0C9D">
              <w:rPr>
                <w:b/>
              </w:rPr>
              <w:t>Rationale</w:t>
            </w:r>
          </w:p>
        </w:tc>
        <w:tc>
          <w:tcPr>
            <w:tcW w:w="8507" w:type="dxa"/>
          </w:tcPr>
          <w:p w14:paraId="0329F9BF" w14:textId="77777777" w:rsidR="00103657" w:rsidRPr="006D0C9D" w:rsidRDefault="00103657" w:rsidP="00103657">
            <w:r w:rsidRPr="006D0C9D">
              <w:t>To inform the user about the status of login.</w:t>
            </w:r>
          </w:p>
        </w:tc>
      </w:tr>
      <w:tr w:rsidR="00103657" w:rsidRPr="006D0C9D" w14:paraId="6F45A1A0" w14:textId="77777777" w:rsidTr="00103657">
        <w:trPr>
          <w:trHeight w:val="441"/>
        </w:trPr>
        <w:tc>
          <w:tcPr>
            <w:tcW w:w="1681" w:type="dxa"/>
          </w:tcPr>
          <w:p w14:paraId="58717A20" w14:textId="77777777" w:rsidR="00103657" w:rsidRPr="006D0C9D" w:rsidRDefault="00103657" w:rsidP="00103657">
            <w:pPr>
              <w:rPr>
                <w:b/>
              </w:rPr>
            </w:pPr>
            <w:r w:rsidRPr="006D0C9D">
              <w:rPr>
                <w:b/>
              </w:rPr>
              <w:t>Business Rules</w:t>
            </w:r>
          </w:p>
          <w:p w14:paraId="146709C0" w14:textId="77777777" w:rsidR="00103657" w:rsidRPr="006D0C9D" w:rsidRDefault="00103657" w:rsidP="00103657">
            <w:r w:rsidRPr="006D0C9D">
              <w:rPr>
                <w:b/>
              </w:rPr>
              <w:t>(if required)</w:t>
            </w:r>
          </w:p>
        </w:tc>
        <w:tc>
          <w:tcPr>
            <w:tcW w:w="8507" w:type="dxa"/>
          </w:tcPr>
          <w:p w14:paraId="4FEDC259" w14:textId="77777777" w:rsidR="00103657" w:rsidRPr="006D0C9D" w:rsidRDefault="00103657" w:rsidP="00103657">
            <w:r w:rsidRPr="006D0C9D">
              <w:t xml:space="preserve">None </w:t>
            </w:r>
          </w:p>
        </w:tc>
      </w:tr>
      <w:tr w:rsidR="00103657" w:rsidRPr="006D0C9D" w14:paraId="49C43758" w14:textId="77777777" w:rsidTr="00103657">
        <w:trPr>
          <w:trHeight w:val="441"/>
        </w:trPr>
        <w:tc>
          <w:tcPr>
            <w:tcW w:w="1681" w:type="dxa"/>
          </w:tcPr>
          <w:p w14:paraId="5D567A66" w14:textId="77777777" w:rsidR="00103657" w:rsidRPr="006D0C9D" w:rsidRDefault="00103657" w:rsidP="00103657">
            <w:pPr>
              <w:rPr>
                <w:b/>
              </w:rPr>
            </w:pPr>
            <w:r w:rsidRPr="006D0C9D">
              <w:rPr>
                <w:b/>
              </w:rPr>
              <w:t>Dependencies</w:t>
            </w:r>
          </w:p>
        </w:tc>
        <w:tc>
          <w:tcPr>
            <w:tcW w:w="8507" w:type="dxa"/>
          </w:tcPr>
          <w:p w14:paraId="59A27DE2" w14:textId="77777777" w:rsidR="00103657" w:rsidRPr="006D0C9D" w:rsidRDefault="00103657" w:rsidP="00103657">
            <w:r w:rsidRPr="006D0C9D">
              <w:t>FR-15</w:t>
            </w:r>
          </w:p>
        </w:tc>
      </w:tr>
      <w:tr w:rsidR="00103657" w:rsidRPr="006D0C9D" w14:paraId="4D82D4EF" w14:textId="77777777" w:rsidTr="00103657">
        <w:trPr>
          <w:trHeight w:val="441"/>
        </w:trPr>
        <w:tc>
          <w:tcPr>
            <w:tcW w:w="1681" w:type="dxa"/>
          </w:tcPr>
          <w:p w14:paraId="078C088F" w14:textId="77777777" w:rsidR="00103657" w:rsidRPr="006D0C9D" w:rsidRDefault="00103657" w:rsidP="00103657">
            <w:pPr>
              <w:rPr>
                <w:b/>
              </w:rPr>
            </w:pPr>
            <w:r w:rsidRPr="006D0C9D">
              <w:rPr>
                <w:b/>
              </w:rPr>
              <w:t>Priority</w:t>
            </w:r>
          </w:p>
        </w:tc>
        <w:tc>
          <w:tcPr>
            <w:tcW w:w="8507" w:type="dxa"/>
          </w:tcPr>
          <w:p w14:paraId="22310468" w14:textId="77777777" w:rsidR="00103657" w:rsidRPr="006D0C9D" w:rsidRDefault="00103657" w:rsidP="00103657">
            <w:r w:rsidRPr="006D0C9D">
              <w:t xml:space="preserve">Medium </w:t>
            </w:r>
          </w:p>
        </w:tc>
      </w:tr>
    </w:tbl>
    <w:p w14:paraId="545D9525" w14:textId="77777777" w:rsidR="00103657" w:rsidRPr="006D0C9D" w:rsidRDefault="00103657" w:rsidP="00902390">
      <w:pPr>
        <w:rPr>
          <w:b/>
        </w:rPr>
      </w:pPr>
    </w:p>
    <w:p w14:paraId="6578398A" w14:textId="77777777" w:rsidR="00103657" w:rsidRPr="006D0C9D" w:rsidRDefault="00103657" w:rsidP="00902390">
      <w:pPr>
        <w:rPr>
          <w:b/>
        </w:rPr>
      </w:pPr>
    </w:p>
    <w:p w14:paraId="50445480" w14:textId="77777777" w:rsidR="00103657" w:rsidRPr="006D0C9D" w:rsidRDefault="00103657" w:rsidP="00103657">
      <w:pPr>
        <w:jc w:val="center"/>
        <w:rPr>
          <w:b/>
        </w:rPr>
      </w:pPr>
      <w:r w:rsidRPr="006D0C9D">
        <w:rPr>
          <w:b/>
        </w:rPr>
        <w:t>Table  : Description of FR-17</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2FFA5422" w14:textId="77777777" w:rsidTr="00103657">
        <w:trPr>
          <w:trHeight w:val="450"/>
        </w:trPr>
        <w:tc>
          <w:tcPr>
            <w:tcW w:w="1681" w:type="dxa"/>
          </w:tcPr>
          <w:p w14:paraId="686A8585" w14:textId="77777777" w:rsidR="00103657" w:rsidRPr="006D0C9D" w:rsidRDefault="00103657" w:rsidP="00103657">
            <w:pPr>
              <w:rPr>
                <w:b/>
              </w:rPr>
            </w:pPr>
            <w:r w:rsidRPr="006D0C9D">
              <w:rPr>
                <w:b/>
              </w:rPr>
              <w:t>Identifier</w:t>
            </w:r>
          </w:p>
        </w:tc>
        <w:tc>
          <w:tcPr>
            <w:tcW w:w="8507" w:type="dxa"/>
          </w:tcPr>
          <w:p w14:paraId="5991230B" w14:textId="77777777" w:rsidR="00103657" w:rsidRPr="006D0C9D" w:rsidRDefault="00103657" w:rsidP="00103657">
            <w:r w:rsidRPr="006D0C9D">
              <w:t>FR-17</w:t>
            </w:r>
          </w:p>
        </w:tc>
      </w:tr>
      <w:tr w:rsidR="00103657" w:rsidRPr="006D0C9D" w14:paraId="04D7FD11" w14:textId="77777777" w:rsidTr="00103657">
        <w:trPr>
          <w:trHeight w:val="433"/>
        </w:trPr>
        <w:tc>
          <w:tcPr>
            <w:tcW w:w="1681" w:type="dxa"/>
          </w:tcPr>
          <w:p w14:paraId="317A6ED9" w14:textId="77777777" w:rsidR="00103657" w:rsidRPr="006D0C9D" w:rsidRDefault="00103657" w:rsidP="00103657">
            <w:pPr>
              <w:rPr>
                <w:b/>
              </w:rPr>
            </w:pPr>
            <w:r w:rsidRPr="006D0C9D">
              <w:rPr>
                <w:b/>
              </w:rPr>
              <w:t>Title</w:t>
            </w:r>
          </w:p>
        </w:tc>
        <w:tc>
          <w:tcPr>
            <w:tcW w:w="8507" w:type="dxa"/>
          </w:tcPr>
          <w:p w14:paraId="40FB5426" w14:textId="77777777" w:rsidR="00103657" w:rsidRPr="006D0C9D" w:rsidRDefault="00103657" w:rsidP="00103657">
            <w:r w:rsidRPr="006D0C9D">
              <w:t>&lt;</w:t>
            </w:r>
            <w:proofErr w:type="spellStart"/>
            <w:r w:rsidRPr="006D0C9D">
              <w:t>Login.Authenticate.SaveData</w:t>
            </w:r>
            <w:proofErr w:type="spellEnd"/>
            <w:r w:rsidRPr="006D0C9D">
              <w:t>&gt;</w:t>
            </w:r>
          </w:p>
        </w:tc>
      </w:tr>
      <w:tr w:rsidR="00103657" w:rsidRPr="006D0C9D" w14:paraId="29AFBF9D" w14:textId="77777777" w:rsidTr="00103657">
        <w:trPr>
          <w:trHeight w:val="608"/>
        </w:trPr>
        <w:tc>
          <w:tcPr>
            <w:tcW w:w="1681" w:type="dxa"/>
          </w:tcPr>
          <w:p w14:paraId="6D141EAF" w14:textId="77777777" w:rsidR="00103657" w:rsidRPr="006D0C9D" w:rsidRDefault="00103657" w:rsidP="00103657">
            <w:pPr>
              <w:rPr>
                <w:b/>
              </w:rPr>
            </w:pPr>
            <w:r w:rsidRPr="006D0C9D">
              <w:rPr>
                <w:b/>
              </w:rPr>
              <w:t>Requirement</w:t>
            </w:r>
          </w:p>
        </w:tc>
        <w:tc>
          <w:tcPr>
            <w:tcW w:w="8507" w:type="dxa"/>
          </w:tcPr>
          <w:p w14:paraId="37EA118A" w14:textId="77777777" w:rsidR="00103657" w:rsidRPr="006D0C9D" w:rsidRDefault="00103657" w:rsidP="00103657">
            <w:r w:rsidRPr="006D0C9D">
              <w:t>System shall allow the user to save his/her login data.</w:t>
            </w:r>
          </w:p>
        </w:tc>
      </w:tr>
      <w:tr w:rsidR="00103657" w:rsidRPr="006D0C9D" w14:paraId="158DC942" w14:textId="77777777" w:rsidTr="00103657">
        <w:trPr>
          <w:trHeight w:val="558"/>
        </w:trPr>
        <w:tc>
          <w:tcPr>
            <w:tcW w:w="1681" w:type="dxa"/>
          </w:tcPr>
          <w:p w14:paraId="5656B3C3" w14:textId="77777777" w:rsidR="00103657" w:rsidRPr="006D0C9D" w:rsidRDefault="00103657" w:rsidP="00103657">
            <w:pPr>
              <w:rPr>
                <w:b/>
              </w:rPr>
            </w:pPr>
            <w:r w:rsidRPr="006D0C9D">
              <w:rPr>
                <w:b/>
              </w:rPr>
              <w:lastRenderedPageBreak/>
              <w:t>Source</w:t>
            </w:r>
          </w:p>
        </w:tc>
        <w:tc>
          <w:tcPr>
            <w:tcW w:w="8507" w:type="dxa"/>
          </w:tcPr>
          <w:p w14:paraId="573B35DA" w14:textId="77777777" w:rsidR="00103657" w:rsidRPr="006D0C9D" w:rsidRDefault="00103657" w:rsidP="00103657">
            <w:r w:rsidRPr="006D0C9D">
              <w:t>User</w:t>
            </w:r>
          </w:p>
        </w:tc>
      </w:tr>
      <w:tr w:rsidR="00103657" w:rsidRPr="006D0C9D" w14:paraId="37E59A7F" w14:textId="77777777" w:rsidTr="00103657">
        <w:trPr>
          <w:trHeight w:val="383"/>
        </w:trPr>
        <w:tc>
          <w:tcPr>
            <w:tcW w:w="1681" w:type="dxa"/>
          </w:tcPr>
          <w:p w14:paraId="7B6EB361" w14:textId="77777777" w:rsidR="00103657" w:rsidRPr="006D0C9D" w:rsidRDefault="00103657" w:rsidP="00103657">
            <w:pPr>
              <w:rPr>
                <w:b/>
              </w:rPr>
            </w:pPr>
            <w:r w:rsidRPr="006D0C9D">
              <w:rPr>
                <w:b/>
              </w:rPr>
              <w:t>Rationale</w:t>
            </w:r>
          </w:p>
        </w:tc>
        <w:tc>
          <w:tcPr>
            <w:tcW w:w="8507" w:type="dxa"/>
          </w:tcPr>
          <w:p w14:paraId="60E4783D" w14:textId="77777777" w:rsidR="00103657" w:rsidRPr="006D0C9D" w:rsidRDefault="00103657" w:rsidP="00103657">
            <w:r w:rsidRPr="006D0C9D">
              <w:t>To reduce the number of logins for the user.</w:t>
            </w:r>
          </w:p>
        </w:tc>
      </w:tr>
      <w:tr w:rsidR="00103657" w:rsidRPr="006D0C9D" w14:paraId="6FD31EC8" w14:textId="77777777" w:rsidTr="00103657">
        <w:trPr>
          <w:trHeight w:val="441"/>
        </w:trPr>
        <w:tc>
          <w:tcPr>
            <w:tcW w:w="1681" w:type="dxa"/>
          </w:tcPr>
          <w:p w14:paraId="7E64C7E9" w14:textId="77777777" w:rsidR="00103657" w:rsidRPr="006D0C9D" w:rsidRDefault="00103657" w:rsidP="00103657">
            <w:pPr>
              <w:rPr>
                <w:b/>
              </w:rPr>
            </w:pPr>
            <w:r w:rsidRPr="006D0C9D">
              <w:rPr>
                <w:b/>
              </w:rPr>
              <w:t>Business Rules</w:t>
            </w:r>
          </w:p>
          <w:p w14:paraId="7B56244F" w14:textId="77777777" w:rsidR="00103657" w:rsidRPr="006D0C9D" w:rsidRDefault="00103657" w:rsidP="00103657">
            <w:r w:rsidRPr="006D0C9D">
              <w:rPr>
                <w:b/>
              </w:rPr>
              <w:t>(if required)</w:t>
            </w:r>
          </w:p>
        </w:tc>
        <w:tc>
          <w:tcPr>
            <w:tcW w:w="8507" w:type="dxa"/>
          </w:tcPr>
          <w:p w14:paraId="32BBF5D8" w14:textId="77777777" w:rsidR="00103657" w:rsidRPr="006D0C9D" w:rsidRDefault="00103657" w:rsidP="00103657">
            <w:r w:rsidRPr="006D0C9D">
              <w:t>None</w:t>
            </w:r>
          </w:p>
        </w:tc>
      </w:tr>
      <w:tr w:rsidR="00103657" w:rsidRPr="006D0C9D" w14:paraId="6AA92A5D" w14:textId="77777777" w:rsidTr="00103657">
        <w:trPr>
          <w:trHeight w:val="441"/>
        </w:trPr>
        <w:tc>
          <w:tcPr>
            <w:tcW w:w="1681" w:type="dxa"/>
          </w:tcPr>
          <w:p w14:paraId="1150CB28" w14:textId="77777777" w:rsidR="00103657" w:rsidRPr="006D0C9D" w:rsidRDefault="00103657" w:rsidP="00103657">
            <w:pPr>
              <w:rPr>
                <w:b/>
              </w:rPr>
            </w:pPr>
            <w:r w:rsidRPr="006D0C9D">
              <w:rPr>
                <w:b/>
              </w:rPr>
              <w:t>Dependencies</w:t>
            </w:r>
          </w:p>
        </w:tc>
        <w:tc>
          <w:tcPr>
            <w:tcW w:w="8507" w:type="dxa"/>
          </w:tcPr>
          <w:p w14:paraId="638E719B" w14:textId="77777777" w:rsidR="00103657" w:rsidRPr="006D0C9D" w:rsidRDefault="00103657" w:rsidP="00103657">
            <w:r w:rsidRPr="006D0C9D">
              <w:t>FR-12,FR-15</w:t>
            </w:r>
          </w:p>
        </w:tc>
      </w:tr>
      <w:tr w:rsidR="00103657" w:rsidRPr="006D0C9D" w14:paraId="3D5D1A48" w14:textId="77777777" w:rsidTr="00103657">
        <w:trPr>
          <w:trHeight w:val="441"/>
        </w:trPr>
        <w:tc>
          <w:tcPr>
            <w:tcW w:w="1681" w:type="dxa"/>
          </w:tcPr>
          <w:p w14:paraId="76CB1091" w14:textId="77777777" w:rsidR="00103657" w:rsidRPr="006D0C9D" w:rsidRDefault="00103657" w:rsidP="00103657">
            <w:pPr>
              <w:rPr>
                <w:b/>
              </w:rPr>
            </w:pPr>
            <w:r w:rsidRPr="006D0C9D">
              <w:rPr>
                <w:b/>
              </w:rPr>
              <w:t>Priority</w:t>
            </w:r>
          </w:p>
        </w:tc>
        <w:tc>
          <w:tcPr>
            <w:tcW w:w="8507" w:type="dxa"/>
          </w:tcPr>
          <w:p w14:paraId="67478242" w14:textId="77777777" w:rsidR="00103657" w:rsidRPr="006D0C9D" w:rsidRDefault="00103657" w:rsidP="00103657">
            <w:r w:rsidRPr="006D0C9D">
              <w:t>Medium</w:t>
            </w:r>
          </w:p>
        </w:tc>
      </w:tr>
    </w:tbl>
    <w:p w14:paraId="24FC77F5" w14:textId="7EC553A9" w:rsidR="00103657" w:rsidRDefault="00103657" w:rsidP="00902390">
      <w:pPr>
        <w:rPr>
          <w:b/>
        </w:rPr>
      </w:pPr>
    </w:p>
    <w:p w14:paraId="73277D24" w14:textId="77777777" w:rsidR="00902390" w:rsidRPr="006D0C9D" w:rsidRDefault="00902390" w:rsidP="00902390">
      <w:pPr>
        <w:rPr>
          <w:b/>
        </w:rPr>
      </w:pPr>
    </w:p>
    <w:p w14:paraId="0492B512" w14:textId="77777777" w:rsidR="00103657" w:rsidRPr="006D0C9D" w:rsidRDefault="00103657" w:rsidP="00103657">
      <w:pPr>
        <w:jc w:val="center"/>
        <w:rPr>
          <w:b/>
        </w:rPr>
      </w:pPr>
      <w:r w:rsidRPr="006D0C9D">
        <w:rPr>
          <w:b/>
        </w:rPr>
        <w:t>Table  : Description of FR-18</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54B4B92D" w14:textId="77777777" w:rsidTr="00103657">
        <w:trPr>
          <w:trHeight w:val="450"/>
        </w:trPr>
        <w:tc>
          <w:tcPr>
            <w:tcW w:w="1681" w:type="dxa"/>
          </w:tcPr>
          <w:p w14:paraId="0B391676" w14:textId="77777777" w:rsidR="00103657" w:rsidRPr="006D0C9D" w:rsidRDefault="00103657" w:rsidP="00103657">
            <w:pPr>
              <w:rPr>
                <w:b/>
              </w:rPr>
            </w:pPr>
            <w:r w:rsidRPr="006D0C9D">
              <w:rPr>
                <w:b/>
              </w:rPr>
              <w:t>Identifier</w:t>
            </w:r>
          </w:p>
        </w:tc>
        <w:tc>
          <w:tcPr>
            <w:tcW w:w="8507" w:type="dxa"/>
          </w:tcPr>
          <w:p w14:paraId="281F52B5" w14:textId="77777777" w:rsidR="00103657" w:rsidRPr="006D0C9D" w:rsidRDefault="00103657" w:rsidP="00103657">
            <w:r w:rsidRPr="006D0C9D">
              <w:t>FR-18</w:t>
            </w:r>
          </w:p>
        </w:tc>
      </w:tr>
      <w:tr w:rsidR="00103657" w:rsidRPr="006D0C9D" w14:paraId="425C4162" w14:textId="77777777" w:rsidTr="00103657">
        <w:trPr>
          <w:trHeight w:val="433"/>
        </w:trPr>
        <w:tc>
          <w:tcPr>
            <w:tcW w:w="1681" w:type="dxa"/>
          </w:tcPr>
          <w:p w14:paraId="3430E1DE" w14:textId="77777777" w:rsidR="00103657" w:rsidRPr="006D0C9D" w:rsidRDefault="00103657" w:rsidP="00103657">
            <w:pPr>
              <w:rPr>
                <w:b/>
              </w:rPr>
            </w:pPr>
            <w:r w:rsidRPr="006D0C9D">
              <w:rPr>
                <w:b/>
              </w:rPr>
              <w:t>Title</w:t>
            </w:r>
          </w:p>
        </w:tc>
        <w:tc>
          <w:tcPr>
            <w:tcW w:w="8507" w:type="dxa"/>
          </w:tcPr>
          <w:p w14:paraId="5255D86A" w14:textId="77777777" w:rsidR="00103657" w:rsidRPr="006D0C9D" w:rsidRDefault="00103657" w:rsidP="00103657">
            <w:r w:rsidRPr="006D0C9D">
              <w:t>&lt;</w:t>
            </w:r>
            <w:proofErr w:type="spellStart"/>
            <w:r w:rsidRPr="006D0C9D">
              <w:t>Login.Authenticate.Error.Message</w:t>
            </w:r>
            <w:proofErr w:type="spellEnd"/>
            <w:r w:rsidRPr="006D0C9D">
              <w:t>&gt;</w:t>
            </w:r>
          </w:p>
        </w:tc>
      </w:tr>
      <w:tr w:rsidR="00103657" w:rsidRPr="006D0C9D" w14:paraId="3A194C9F" w14:textId="77777777" w:rsidTr="00103657">
        <w:trPr>
          <w:trHeight w:val="608"/>
        </w:trPr>
        <w:tc>
          <w:tcPr>
            <w:tcW w:w="1681" w:type="dxa"/>
          </w:tcPr>
          <w:p w14:paraId="68453580" w14:textId="77777777" w:rsidR="00103657" w:rsidRPr="006D0C9D" w:rsidRDefault="00103657" w:rsidP="00103657">
            <w:pPr>
              <w:rPr>
                <w:b/>
              </w:rPr>
            </w:pPr>
            <w:r w:rsidRPr="006D0C9D">
              <w:rPr>
                <w:b/>
              </w:rPr>
              <w:t>Requirement</w:t>
            </w:r>
          </w:p>
        </w:tc>
        <w:tc>
          <w:tcPr>
            <w:tcW w:w="8507" w:type="dxa"/>
          </w:tcPr>
          <w:p w14:paraId="422254BA" w14:textId="77777777" w:rsidR="00103657" w:rsidRPr="006D0C9D" w:rsidRDefault="00103657" w:rsidP="00103657">
            <w:r w:rsidRPr="006D0C9D">
              <w:t xml:space="preserve">System shall display error message if user enters wrong credentials or misses any information </w:t>
            </w:r>
          </w:p>
        </w:tc>
      </w:tr>
      <w:tr w:rsidR="00103657" w:rsidRPr="006D0C9D" w14:paraId="57B40FD0" w14:textId="77777777" w:rsidTr="00103657">
        <w:trPr>
          <w:trHeight w:val="558"/>
        </w:trPr>
        <w:tc>
          <w:tcPr>
            <w:tcW w:w="1681" w:type="dxa"/>
          </w:tcPr>
          <w:p w14:paraId="779D3C8F" w14:textId="77777777" w:rsidR="00103657" w:rsidRPr="006D0C9D" w:rsidRDefault="00103657" w:rsidP="00103657">
            <w:pPr>
              <w:rPr>
                <w:b/>
              </w:rPr>
            </w:pPr>
            <w:r w:rsidRPr="006D0C9D">
              <w:rPr>
                <w:b/>
              </w:rPr>
              <w:t>Source</w:t>
            </w:r>
          </w:p>
        </w:tc>
        <w:tc>
          <w:tcPr>
            <w:tcW w:w="8507" w:type="dxa"/>
          </w:tcPr>
          <w:p w14:paraId="6629411E" w14:textId="77777777" w:rsidR="00103657" w:rsidRPr="006D0C9D" w:rsidRDefault="00103657" w:rsidP="00103657">
            <w:r w:rsidRPr="006D0C9D">
              <w:t>User</w:t>
            </w:r>
          </w:p>
        </w:tc>
      </w:tr>
      <w:tr w:rsidR="00103657" w:rsidRPr="006D0C9D" w14:paraId="0730B6DC" w14:textId="77777777" w:rsidTr="00103657">
        <w:trPr>
          <w:trHeight w:val="383"/>
        </w:trPr>
        <w:tc>
          <w:tcPr>
            <w:tcW w:w="1681" w:type="dxa"/>
          </w:tcPr>
          <w:p w14:paraId="31CF7854" w14:textId="77777777" w:rsidR="00103657" w:rsidRPr="006D0C9D" w:rsidRDefault="00103657" w:rsidP="00103657">
            <w:pPr>
              <w:rPr>
                <w:b/>
              </w:rPr>
            </w:pPr>
            <w:r w:rsidRPr="006D0C9D">
              <w:rPr>
                <w:b/>
              </w:rPr>
              <w:t>Rationale</w:t>
            </w:r>
          </w:p>
        </w:tc>
        <w:tc>
          <w:tcPr>
            <w:tcW w:w="8507" w:type="dxa"/>
          </w:tcPr>
          <w:p w14:paraId="7F47F937" w14:textId="77777777" w:rsidR="00103657" w:rsidRPr="006D0C9D" w:rsidRDefault="00103657" w:rsidP="00103657">
            <w:r w:rsidRPr="006D0C9D">
              <w:t>To let the user notified</w:t>
            </w:r>
          </w:p>
        </w:tc>
      </w:tr>
      <w:tr w:rsidR="00103657" w:rsidRPr="006D0C9D" w14:paraId="415D79E4" w14:textId="77777777" w:rsidTr="00103657">
        <w:trPr>
          <w:trHeight w:val="441"/>
        </w:trPr>
        <w:tc>
          <w:tcPr>
            <w:tcW w:w="1681" w:type="dxa"/>
          </w:tcPr>
          <w:p w14:paraId="72E3BD68" w14:textId="77777777" w:rsidR="00103657" w:rsidRPr="006D0C9D" w:rsidRDefault="00103657" w:rsidP="00103657">
            <w:pPr>
              <w:rPr>
                <w:b/>
              </w:rPr>
            </w:pPr>
            <w:r w:rsidRPr="006D0C9D">
              <w:rPr>
                <w:b/>
              </w:rPr>
              <w:t>Business Rules</w:t>
            </w:r>
          </w:p>
          <w:p w14:paraId="25E6346C" w14:textId="77777777" w:rsidR="00103657" w:rsidRPr="006D0C9D" w:rsidRDefault="00103657" w:rsidP="00103657">
            <w:r w:rsidRPr="006D0C9D">
              <w:rPr>
                <w:b/>
              </w:rPr>
              <w:t>(if required)</w:t>
            </w:r>
          </w:p>
        </w:tc>
        <w:tc>
          <w:tcPr>
            <w:tcW w:w="8507" w:type="dxa"/>
          </w:tcPr>
          <w:p w14:paraId="0B75CD9B" w14:textId="77777777" w:rsidR="00103657" w:rsidRPr="006D0C9D" w:rsidRDefault="00103657" w:rsidP="00103657">
            <w:r w:rsidRPr="006D0C9D">
              <w:t>None</w:t>
            </w:r>
          </w:p>
        </w:tc>
      </w:tr>
      <w:tr w:rsidR="00103657" w:rsidRPr="006D0C9D" w14:paraId="01FC293C" w14:textId="77777777" w:rsidTr="00103657">
        <w:trPr>
          <w:trHeight w:val="441"/>
        </w:trPr>
        <w:tc>
          <w:tcPr>
            <w:tcW w:w="1681" w:type="dxa"/>
          </w:tcPr>
          <w:p w14:paraId="3A19FDB7" w14:textId="77777777" w:rsidR="00103657" w:rsidRPr="006D0C9D" w:rsidRDefault="00103657" w:rsidP="00103657">
            <w:pPr>
              <w:rPr>
                <w:b/>
              </w:rPr>
            </w:pPr>
            <w:r w:rsidRPr="006D0C9D">
              <w:rPr>
                <w:b/>
              </w:rPr>
              <w:t>Dependencies</w:t>
            </w:r>
          </w:p>
        </w:tc>
        <w:tc>
          <w:tcPr>
            <w:tcW w:w="8507" w:type="dxa"/>
          </w:tcPr>
          <w:p w14:paraId="12271FD0" w14:textId="77777777" w:rsidR="00103657" w:rsidRPr="006D0C9D" w:rsidRDefault="00103657" w:rsidP="00103657">
            <w:r w:rsidRPr="006D0C9D">
              <w:t>FR-15</w:t>
            </w:r>
          </w:p>
        </w:tc>
      </w:tr>
      <w:tr w:rsidR="00103657" w:rsidRPr="006D0C9D" w14:paraId="1D8DE044" w14:textId="77777777" w:rsidTr="00103657">
        <w:trPr>
          <w:trHeight w:val="441"/>
        </w:trPr>
        <w:tc>
          <w:tcPr>
            <w:tcW w:w="1681" w:type="dxa"/>
          </w:tcPr>
          <w:p w14:paraId="41C69EE4" w14:textId="77777777" w:rsidR="00103657" w:rsidRPr="006D0C9D" w:rsidRDefault="00103657" w:rsidP="00103657">
            <w:pPr>
              <w:rPr>
                <w:b/>
              </w:rPr>
            </w:pPr>
            <w:r w:rsidRPr="006D0C9D">
              <w:rPr>
                <w:b/>
              </w:rPr>
              <w:t>Priority</w:t>
            </w:r>
          </w:p>
        </w:tc>
        <w:tc>
          <w:tcPr>
            <w:tcW w:w="8507" w:type="dxa"/>
          </w:tcPr>
          <w:p w14:paraId="7BCA5E3A" w14:textId="77777777" w:rsidR="00103657" w:rsidRPr="006D0C9D" w:rsidRDefault="00103657" w:rsidP="00103657">
            <w:r w:rsidRPr="006D0C9D">
              <w:t>Medium</w:t>
            </w:r>
          </w:p>
        </w:tc>
      </w:tr>
    </w:tbl>
    <w:p w14:paraId="66E15AA8" w14:textId="77777777" w:rsidR="00103657" w:rsidRPr="006D0C9D" w:rsidRDefault="00103657" w:rsidP="00103657">
      <w:pPr>
        <w:jc w:val="center"/>
        <w:rPr>
          <w:b/>
        </w:rPr>
      </w:pPr>
    </w:p>
    <w:p w14:paraId="0D2F7D68" w14:textId="77777777" w:rsidR="00103657" w:rsidRPr="006D0C9D" w:rsidRDefault="00103657" w:rsidP="00902390">
      <w:pPr>
        <w:rPr>
          <w:b/>
        </w:rPr>
      </w:pPr>
    </w:p>
    <w:p w14:paraId="71EABCE5" w14:textId="77777777" w:rsidR="00103657" w:rsidRPr="006D0C9D" w:rsidRDefault="00103657" w:rsidP="00103657">
      <w:pPr>
        <w:jc w:val="center"/>
        <w:rPr>
          <w:b/>
        </w:rPr>
      </w:pPr>
      <w:r w:rsidRPr="006D0C9D">
        <w:rPr>
          <w:b/>
        </w:rPr>
        <w:t>Table  : Description of FR-19</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43C0C3AF" w14:textId="77777777" w:rsidTr="00103657">
        <w:trPr>
          <w:trHeight w:val="450"/>
        </w:trPr>
        <w:tc>
          <w:tcPr>
            <w:tcW w:w="1681" w:type="dxa"/>
          </w:tcPr>
          <w:p w14:paraId="555D8D48" w14:textId="77777777" w:rsidR="00103657" w:rsidRPr="006D0C9D" w:rsidRDefault="00103657" w:rsidP="00103657">
            <w:pPr>
              <w:rPr>
                <w:b/>
              </w:rPr>
            </w:pPr>
            <w:r w:rsidRPr="006D0C9D">
              <w:rPr>
                <w:b/>
              </w:rPr>
              <w:t>Identifier</w:t>
            </w:r>
          </w:p>
        </w:tc>
        <w:tc>
          <w:tcPr>
            <w:tcW w:w="8507" w:type="dxa"/>
          </w:tcPr>
          <w:p w14:paraId="0101F92C" w14:textId="77777777" w:rsidR="00103657" w:rsidRPr="006D0C9D" w:rsidRDefault="00103657" w:rsidP="00103657">
            <w:r w:rsidRPr="006D0C9D">
              <w:t>FR-19</w:t>
            </w:r>
          </w:p>
        </w:tc>
      </w:tr>
      <w:tr w:rsidR="00103657" w:rsidRPr="006D0C9D" w14:paraId="781872D5" w14:textId="77777777" w:rsidTr="00103657">
        <w:trPr>
          <w:trHeight w:val="433"/>
        </w:trPr>
        <w:tc>
          <w:tcPr>
            <w:tcW w:w="1681" w:type="dxa"/>
          </w:tcPr>
          <w:p w14:paraId="551FDAFA" w14:textId="77777777" w:rsidR="00103657" w:rsidRPr="006D0C9D" w:rsidRDefault="00103657" w:rsidP="00103657">
            <w:pPr>
              <w:rPr>
                <w:b/>
              </w:rPr>
            </w:pPr>
            <w:r w:rsidRPr="006D0C9D">
              <w:rPr>
                <w:b/>
              </w:rPr>
              <w:t>Title</w:t>
            </w:r>
          </w:p>
        </w:tc>
        <w:tc>
          <w:tcPr>
            <w:tcW w:w="8507" w:type="dxa"/>
          </w:tcPr>
          <w:p w14:paraId="42209C49" w14:textId="77777777" w:rsidR="00103657" w:rsidRPr="006D0C9D" w:rsidRDefault="00103657" w:rsidP="00103657">
            <w:r w:rsidRPr="006D0C9D">
              <w:t>&lt;</w:t>
            </w:r>
            <w:proofErr w:type="spellStart"/>
            <w:r w:rsidRPr="006D0C9D">
              <w:t>Login.Authenticate.Error.UserRole</w:t>
            </w:r>
            <w:proofErr w:type="spellEnd"/>
            <w:r w:rsidRPr="006D0C9D">
              <w:t>&gt;</w:t>
            </w:r>
          </w:p>
        </w:tc>
      </w:tr>
      <w:tr w:rsidR="00103657" w:rsidRPr="006D0C9D" w14:paraId="0DF391BE" w14:textId="77777777" w:rsidTr="00103657">
        <w:trPr>
          <w:trHeight w:val="608"/>
        </w:trPr>
        <w:tc>
          <w:tcPr>
            <w:tcW w:w="1681" w:type="dxa"/>
          </w:tcPr>
          <w:p w14:paraId="5CFA5F2C" w14:textId="77777777" w:rsidR="00103657" w:rsidRPr="006D0C9D" w:rsidRDefault="00103657" w:rsidP="00103657">
            <w:pPr>
              <w:rPr>
                <w:b/>
              </w:rPr>
            </w:pPr>
            <w:r w:rsidRPr="006D0C9D">
              <w:rPr>
                <w:b/>
              </w:rPr>
              <w:t>Requirement</w:t>
            </w:r>
          </w:p>
        </w:tc>
        <w:tc>
          <w:tcPr>
            <w:tcW w:w="8507" w:type="dxa"/>
          </w:tcPr>
          <w:p w14:paraId="0C21F653" w14:textId="77777777" w:rsidR="00103657" w:rsidRPr="006D0C9D" w:rsidRDefault="00103657" w:rsidP="00103657">
            <w:r w:rsidRPr="006D0C9D">
              <w:t>System shall display the error message if the user logins to the wrong user role.</w:t>
            </w:r>
          </w:p>
        </w:tc>
      </w:tr>
      <w:tr w:rsidR="00103657" w:rsidRPr="006D0C9D" w14:paraId="01FEE758" w14:textId="77777777" w:rsidTr="00103657">
        <w:trPr>
          <w:trHeight w:val="558"/>
        </w:trPr>
        <w:tc>
          <w:tcPr>
            <w:tcW w:w="1681" w:type="dxa"/>
          </w:tcPr>
          <w:p w14:paraId="542AD35B" w14:textId="77777777" w:rsidR="00103657" w:rsidRPr="006D0C9D" w:rsidRDefault="00103657" w:rsidP="00103657">
            <w:pPr>
              <w:rPr>
                <w:b/>
              </w:rPr>
            </w:pPr>
            <w:r w:rsidRPr="006D0C9D">
              <w:rPr>
                <w:b/>
              </w:rPr>
              <w:t>Source</w:t>
            </w:r>
          </w:p>
        </w:tc>
        <w:tc>
          <w:tcPr>
            <w:tcW w:w="8507" w:type="dxa"/>
          </w:tcPr>
          <w:p w14:paraId="09FB1FC8" w14:textId="77777777" w:rsidR="00103657" w:rsidRPr="006D0C9D" w:rsidRDefault="00103657" w:rsidP="00103657">
            <w:r w:rsidRPr="006D0C9D">
              <w:t>User</w:t>
            </w:r>
          </w:p>
        </w:tc>
      </w:tr>
      <w:tr w:rsidR="00103657" w:rsidRPr="006D0C9D" w14:paraId="64FFF92D" w14:textId="77777777" w:rsidTr="00103657">
        <w:trPr>
          <w:trHeight w:val="383"/>
        </w:trPr>
        <w:tc>
          <w:tcPr>
            <w:tcW w:w="1681" w:type="dxa"/>
          </w:tcPr>
          <w:p w14:paraId="2AFDCA7A" w14:textId="77777777" w:rsidR="00103657" w:rsidRPr="006D0C9D" w:rsidRDefault="00103657" w:rsidP="00103657">
            <w:pPr>
              <w:rPr>
                <w:b/>
              </w:rPr>
            </w:pPr>
            <w:r w:rsidRPr="006D0C9D">
              <w:rPr>
                <w:b/>
              </w:rPr>
              <w:t>Rationale</w:t>
            </w:r>
          </w:p>
        </w:tc>
        <w:tc>
          <w:tcPr>
            <w:tcW w:w="8507" w:type="dxa"/>
          </w:tcPr>
          <w:p w14:paraId="654D63F1" w14:textId="77777777" w:rsidR="00103657" w:rsidRPr="006D0C9D" w:rsidRDefault="00103657" w:rsidP="00103657">
            <w:r w:rsidRPr="006D0C9D">
              <w:t>To get notified</w:t>
            </w:r>
          </w:p>
        </w:tc>
      </w:tr>
      <w:tr w:rsidR="00103657" w:rsidRPr="006D0C9D" w14:paraId="27294F7A" w14:textId="77777777" w:rsidTr="00103657">
        <w:trPr>
          <w:trHeight w:val="441"/>
        </w:trPr>
        <w:tc>
          <w:tcPr>
            <w:tcW w:w="1681" w:type="dxa"/>
          </w:tcPr>
          <w:p w14:paraId="4B073160" w14:textId="77777777" w:rsidR="00103657" w:rsidRPr="006D0C9D" w:rsidRDefault="00103657" w:rsidP="00103657">
            <w:pPr>
              <w:rPr>
                <w:b/>
              </w:rPr>
            </w:pPr>
            <w:r w:rsidRPr="006D0C9D">
              <w:rPr>
                <w:b/>
              </w:rPr>
              <w:t>Business Rules</w:t>
            </w:r>
          </w:p>
          <w:p w14:paraId="6DFE1DA4" w14:textId="77777777" w:rsidR="00103657" w:rsidRPr="006D0C9D" w:rsidRDefault="00103657" w:rsidP="00103657">
            <w:r w:rsidRPr="006D0C9D">
              <w:rPr>
                <w:b/>
              </w:rPr>
              <w:t>(if required)</w:t>
            </w:r>
          </w:p>
        </w:tc>
        <w:tc>
          <w:tcPr>
            <w:tcW w:w="8507" w:type="dxa"/>
          </w:tcPr>
          <w:p w14:paraId="48C420C0" w14:textId="77777777" w:rsidR="00103657" w:rsidRPr="006D0C9D" w:rsidRDefault="00103657" w:rsidP="00103657">
            <w:r w:rsidRPr="006D0C9D">
              <w:t>None</w:t>
            </w:r>
          </w:p>
        </w:tc>
      </w:tr>
      <w:tr w:rsidR="00103657" w:rsidRPr="006D0C9D" w14:paraId="0C50DC9D" w14:textId="77777777" w:rsidTr="00103657">
        <w:trPr>
          <w:trHeight w:val="441"/>
        </w:trPr>
        <w:tc>
          <w:tcPr>
            <w:tcW w:w="1681" w:type="dxa"/>
          </w:tcPr>
          <w:p w14:paraId="76DABA1B" w14:textId="77777777" w:rsidR="00103657" w:rsidRPr="006D0C9D" w:rsidRDefault="00103657" w:rsidP="00103657">
            <w:pPr>
              <w:rPr>
                <w:b/>
              </w:rPr>
            </w:pPr>
            <w:r w:rsidRPr="006D0C9D">
              <w:rPr>
                <w:b/>
              </w:rPr>
              <w:t>Dependencies</w:t>
            </w:r>
          </w:p>
        </w:tc>
        <w:tc>
          <w:tcPr>
            <w:tcW w:w="8507" w:type="dxa"/>
          </w:tcPr>
          <w:p w14:paraId="4022A641" w14:textId="77777777" w:rsidR="00103657" w:rsidRPr="006D0C9D" w:rsidRDefault="00103657" w:rsidP="00103657">
            <w:r w:rsidRPr="006D0C9D">
              <w:t>FR-14</w:t>
            </w:r>
          </w:p>
        </w:tc>
      </w:tr>
      <w:tr w:rsidR="00103657" w:rsidRPr="006D0C9D" w14:paraId="50735EF0" w14:textId="77777777" w:rsidTr="00103657">
        <w:trPr>
          <w:trHeight w:val="441"/>
        </w:trPr>
        <w:tc>
          <w:tcPr>
            <w:tcW w:w="1681" w:type="dxa"/>
          </w:tcPr>
          <w:p w14:paraId="152C3413" w14:textId="77777777" w:rsidR="00103657" w:rsidRPr="006D0C9D" w:rsidRDefault="00103657" w:rsidP="00103657">
            <w:pPr>
              <w:rPr>
                <w:b/>
              </w:rPr>
            </w:pPr>
            <w:r w:rsidRPr="006D0C9D">
              <w:rPr>
                <w:b/>
              </w:rPr>
              <w:t>Priority</w:t>
            </w:r>
          </w:p>
        </w:tc>
        <w:tc>
          <w:tcPr>
            <w:tcW w:w="8507" w:type="dxa"/>
          </w:tcPr>
          <w:p w14:paraId="5BD689DA" w14:textId="77777777" w:rsidR="00103657" w:rsidRPr="006D0C9D" w:rsidRDefault="00103657" w:rsidP="00103657">
            <w:r w:rsidRPr="006D0C9D">
              <w:t>Medium</w:t>
            </w:r>
          </w:p>
        </w:tc>
      </w:tr>
    </w:tbl>
    <w:p w14:paraId="750E08DB" w14:textId="77777777" w:rsidR="00103657" w:rsidRPr="006D0C9D" w:rsidRDefault="00103657" w:rsidP="00103657">
      <w:pPr>
        <w:jc w:val="center"/>
        <w:rPr>
          <w:b/>
        </w:rPr>
      </w:pPr>
    </w:p>
    <w:p w14:paraId="3676BA70" w14:textId="77777777" w:rsidR="00103657" w:rsidRPr="006D0C9D" w:rsidRDefault="00103657" w:rsidP="00103657">
      <w:pPr>
        <w:jc w:val="center"/>
        <w:rPr>
          <w:b/>
        </w:rPr>
      </w:pPr>
    </w:p>
    <w:p w14:paraId="03DB1E5A" w14:textId="77777777" w:rsidR="00103657" w:rsidRPr="006D0C9D" w:rsidRDefault="00103657" w:rsidP="00103657">
      <w:pPr>
        <w:jc w:val="center"/>
        <w:rPr>
          <w:b/>
        </w:rPr>
      </w:pPr>
    </w:p>
    <w:p w14:paraId="08281700" w14:textId="77777777" w:rsidR="00103657" w:rsidRPr="006D0C9D" w:rsidRDefault="00103657" w:rsidP="00103657">
      <w:pPr>
        <w:jc w:val="center"/>
        <w:rPr>
          <w:b/>
        </w:rPr>
      </w:pPr>
      <w:r w:rsidRPr="006D0C9D">
        <w:rPr>
          <w:b/>
        </w:rPr>
        <w:t>Table  : Description of FR-20</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4AD37CB1" w14:textId="77777777" w:rsidTr="00103657">
        <w:trPr>
          <w:trHeight w:val="450"/>
        </w:trPr>
        <w:tc>
          <w:tcPr>
            <w:tcW w:w="1681" w:type="dxa"/>
          </w:tcPr>
          <w:p w14:paraId="0507063D" w14:textId="77777777" w:rsidR="00103657" w:rsidRPr="006D0C9D" w:rsidRDefault="00103657" w:rsidP="00103657">
            <w:pPr>
              <w:rPr>
                <w:b/>
              </w:rPr>
            </w:pPr>
            <w:r w:rsidRPr="006D0C9D">
              <w:rPr>
                <w:b/>
              </w:rPr>
              <w:t>Identifier</w:t>
            </w:r>
          </w:p>
        </w:tc>
        <w:tc>
          <w:tcPr>
            <w:tcW w:w="8507" w:type="dxa"/>
          </w:tcPr>
          <w:p w14:paraId="7986FE37" w14:textId="77777777" w:rsidR="00103657" w:rsidRPr="006D0C9D" w:rsidRDefault="00103657" w:rsidP="00103657">
            <w:r w:rsidRPr="006D0C9D">
              <w:t>FR-20</w:t>
            </w:r>
          </w:p>
        </w:tc>
      </w:tr>
      <w:tr w:rsidR="00103657" w:rsidRPr="006D0C9D" w14:paraId="56C79E22" w14:textId="77777777" w:rsidTr="00103657">
        <w:trPr>
          <w:trHeight w:val="433"/>
        </w:trPr>
        <w:tc>
          <w:tcPr>
            <w:tcW w:w="1681" w:type="dxa"/>
          </w:tcPr>
          <w:p w14:paraId="2E635DC1" w14:textId="77777777" w:rsidR="00103657" w:rsidRPr="006D0C9D" w:rsidRDefault="00103657" w:rsidP="00103657">
            <w:pPr>
              <w:rPr>
                <w:b/>
              </w:rPr>
            </w:pPr>
            <w:r w:rsidRPr="006D0C9D">
              <w:rPr>
                <w:b/>
              </w:rPr>
              <w:t>Title</w:t>
            </w:r>
          </w:p>
        </w:tc>
        <w:tc>
          <w:tcPr>
            <w:tcW w:w="8507" w:type="dxa"/>
          </w:tcPr>
          <w:p w14:paraId="35108B95" w14:textId="77777777" w:rsidR="00103657" w:rsidRPr="006D0C9D" w:rsidRDefault="00103657" w:rsidP="00103657">
            <w:r w:rsidRPr="006D0C9D">
              <w:t>&lt;</w:t>
            </w:r>
            <w:proofErr w:type="spellStart"/>
            <w:r w:rsidRPr="006D0C9D">
              <w:t>Login.Authenticate.Error.Register</w:t>
            </w:r>
            <w:proofErr w:type="spellEnd"/>
            <w:r w:rsidRPr="006D0C9D">
              <w:t>&gt;</w:t>
            </w:r>
          </w:p>
        </w:tc>
      </w:tr>
      <w:tr w:rsidR="00103657" w:rsidRPr="006D0C9D" w14:paraId="2A97544C" w14:textId="77777777" w:rsidTr="00103657">
        <w:trPr>
          <w:trHeight w:val="608"/>
        </w:trPr>
        <w:tc>
          <w:tcPr>
            <w:tcW w:w="1681" w:type="dxa"/>
          </w:tcPr>
          <w:p w14:paraId="430A515F" w14:textId="77777777" w:rsidR="00103657" w:rsidRPr="006D0C9D" w:rsidRDefault="00103657" w:rsidP="00103657">
            <w:pPr>
              <w:rPr>
                <w:b/>
              </w:rPr>
            </w:pPr>
            <w:r w:rsidRPr="006D0C9D">
              <w:rPr>
                <w:b/>
              </w:rPr>
              <w:t>Requirement</w:t>
            </w:r>
          </w:p>
        </w:tc>
        <w:tc>
          <w:tcPr>
            <w:tcW w:w="8507" w:type="dxa"/>
          </w:tcPr>
          <w:p w14:paraId="7DE08D3D" w14:textId="77777777" w:rsidR="00103657" w:rsidRPr="006D0C9D" w:rsidRDefault="00103657" w:rsidP="00103657">
            <w:r w:rsidRPr="006D0C9D">
              <w:t>If an unregistered user logins to the system , System shall display error message.</w:t>
            </w:r>
          </w:p>
        </w:tc>
      </w:tr>
      <w:tr w:rsidR="00103657" w:rsidRPr="006D0C9D" w14:paraId="0934A1AB" w14:textId="77777777" w:rsidTr="00103657">
        <w:trPr>
          <w:trHeight w:val="558"/>
        </w:trPr>
        <w:tc>
          <w:tcPr>
            <w:tcW w:w="1681" w:type="dxa"/>
          </w:tcPr>
          <w:p w14:paraId="0A89BA42" w14:textId="77777777" w:rsidR="00103657" w:rsidRPr="006D0C9D" w:rsidRDefault="00103657" w:rsidP="00103657">
            <w:pPr>
              <w:rPr>
                <w:b/>
              </w:rPr>
            </w:pPr>
            <w:r w:rsidRPr="006D0C9D">
              <w:rPr>
                <w:b/>
              </w:rPr>
              <w:t>Source</w:t>
            </w:r>
          </w:p>
        </w:tc>
        <w:tc>
          <w:tcPr>
            <w:tcW w:w="8507" w:type="dxa"/>
          </w:tcPr>
          <w:p w14:paraId="60BB36DD" w14:textId="77777777" w:rsidR="00103657" w:rsidRPr="006D0C9D" w:rsidRDefault="00103657" w:rsidP="00103657">
            <w:r w:rsidRPr="006D0C9D">
              <w:t>User</w:t>
            </w:r>
          </w:p>
        </w:tc>
      </w:tr>
      <w:tr w:rsidR="00103657" w:rsidRPr="006D0C9D" w14:paraId="51C56973" w14:textId="77777777" w:rsidTr="00103657">
        <w:trPr>
          <w:trHeight w:val="383"/>
        </w:trPr>
        <w:tc>
          <w:tcPr>
            <w:tcW w:w="1681" w:type="dxa"/>
          </w:tcPr>
          <w:p w14:paraId="432AC761" w14:textId="77777777" w:rsidR="00103657" w:rsidRPr="006D0C9D" w:rsidRDefault="00103657" w:rsidP="00103657">
            <w:pPr>
              <w:rPr>
                <w:b/>
              </w:rPr>
            </w:pPr>
            <w:r w:rsidRPr="006D0C9D">
              <w:rPr>
                <w:b/>
              </w:rPr>
              <w:t>Rationale</w:t>
            </w:r>
          </w:p>
        </w:tc>
        <w:tc>
          <w:tcPr>
            <w:tcW w:w="8507" w:type="dxa"/>
          </w:tcPr>
          <w:p w14:paraId="5B2FBF29" w14:textId="77777777" w:rsidR="00103657" w:rsidRPr="006D0C9D" w:rsidRDefault="00103657" w:rsidP="00103657">
            <w:r w:rsidRPr="006D0C9D">
              <w:t>To give guidance to the user to register first</w:t>
            </w:r>
          </w:p>
        </w:tc>
      </w:tr>
      <w:tr w:rsidR="00103657" w:rsidRPr="006D0C9D" w14:paraId="2D026431" w14:textId="77777777" w:rsidTr="00103657">
        <w:trPr>
          <w:trHeight w:val="441"/>
        </w:trPr>
        <w:tc>
          <w:tcPr>
            <w:tcW w:w="1681" w:type="dxa"/>
          </w:tcPr>
          <w:p w14:paraId="1D6B4DA7" w14:textId="77777777" w:rsidR="00103657" w:rsidRPr="006D0C9D" w:rsidRDefault="00103657" w:rsidP="00103657">
            <w:pPr>
              <w:rPr>
                <w:b/>
              </w:rPr>
            </w:pPr>
            <w:r w:rsidRPr="006D0C9D">
              <w:rPr>
                <w:b/>
              </w:rPr>
              <w:t>Business Rules</w:t>
            </w:r>
          </w:p>
          <w:p w14:paraId="388EB039" w14:textId="77777777" w:rsidR="00103657" w:rsidRPr="006D0C9D" w:rsidRDefault="00103657" w:rsidP="00103657">
            <w:r w:rsidRPr="006D0C9D">
              <w:rPr>
                <w:b/>
              </w:rPr>
              <w:t>(if required)</w:t>
            </w:r>
          </w:p>
        </w:tc>
        <w:tc>
          <w:tcPr>
            <w:tcW w:w="8507" w:type="dxa"/>
          </w:tcPr>
          <w:p w14:paraId="550B4928" w14:textId="77777777" w:rsidR="00103657" w:rsidRPr="006D0C9D" w:rsidRDefault="00103657" w:rsidP="00103657">
            <w:r w:rsidRPr="006D0C9D">
              <w:t>None</w:t>
            </w:r>
          </w:p>
        </w:tc>
      </w:tr>
      <w:tr w:rsidR="00103657" w:rsidRPr="006D0C9D" w14:paraId="2598C8E9" w14:textId="77777777" w:rsidTr="00103657">
        <w:trPr>
          <w:trHeight w:val="441"/>
        </w:trPr>
        <w:tc>
          <w:tcPr>
            <w:tcW w:w="1681" w:type="dxa"/>
          </w:tcPr>
          <w:p w14:paraId="4FCA6B6A" w14:textId="77777777" w:rsidR="00103657" w:rsidRPr="006D0C9D" w:rsidRDefault="00103657" w:rsidP="00103657">
            <w:pPr>
              <w:rPr>
                <w:b/>
              </w:rPr>
            </w:pPr>
            <w:r w:rsidRPr="006D0C9D">
              <w:rPr>
                <w:b/>
              </w:rPr>
              <w:t>Dependencies</w:t>
            </w:r>
          </w:p>
        </w:tc>
        <w:tc>
          <w:tcPr>
            <w:tcW w:w="8507" w:type="dxa"/>
          </w:tcPr>
          <w:p w14:paraId="2387A384" w14:textId="77777777" w:rsidR="00103657" w:rsidRPr="006D0C9D" w:rsidRDefault="00103657" w:rsidP="00103657">
            <w:r w:rsidRPr="006D0C9D">
              <w:t>FR-1</w:t>
            </w:r>
          </w:p>
        </w:tc>
      </w:tr>
      <w:tr w:rsidR="00103657" w:rsidRPr="006D0C9D" w14:paraId="73A6A4A7" w14:textId="77777777" w:rsidTr="00103657">
        <w:trPr>
          <w:trHeight w:val="441"/>
        </w:trPr>
        <w:tc>
          <w:tcPr>
            <w:tcW w:w="1681" w:type="dxa"/>
          </w:tcPr>
          <w:p w14:paraId="716050D5" w14:textId="77777777" w:rsidR="00103657" w:rsidRPr="006D0C9D" w:rsidRDefault="00103657" w:rsidP="00103657">
            <w:pPr>
              <w:rPr>
                <w:b/>
              </w:rPr>
            </w:pPr>
            <w:r w:rsidRPr="006D0C9D">
              <w:rPr>
                <w:b/>
              </w:rPr>
              <w:t>Priority</w:t>
            </w:r>
          </w:p>
        </w:tc>
        <w:tc>
          <w:tcPr>
            <w:tcW w:w="8507" w:type="dxa"/>
          </w:tcPr>
          <w:p w14:paraId="1709F271" w14:textId="77777777" w:rsidR="00103657" w:rsidRPr="006D0C9D" w:rsidRDefault="00103657" w:rsidP="00103657">
            <w:r w:rsidRPr="006D0C9D">
              <w:t>High</w:t>
            </w:r>
          </w:p>
        </w:tc>
      </w:tr>
    </w:tbl>
    <w:p w14:paraId="5B077F12" w14:textId="77777777" w:rsidR="00103657" w:rsidRPr="006D0C9D" w:rsidRDefault="00103657" w:rsidP="00103657">
      <w:pPr>
        <w:jc w:val="center"/>
        <w:rPr>
          <w:b/>
        </w:rPr>
      </w:pPr>
    </w:p>
    <w:p w14:paraId="60863EBA" w14:textId="77777777" w:rsidR="00103657" w:rsidRPr="006D0C9D" w:rsidRDefault="00103657" w:rsidP="00902390">
      <w:pPr>
        <w:rPr>
          <w:b/>
        </w:rPr>
      </w:pPr>
    </w:p>
    <w:p w14:paraId="192159DD" w14:textId="77777777" w:rsidR="00103657" w:rsidRPr="006D0C9D" w:rsidRDefault="00103657" w:rsidP="00103657">
      <w:pPr>
        <w:jc w:val="center"/>
        <w:rPr>
          <w:b/>
        </w:rPr>
      </w:pPr>
      <w:r w:rsidRPr="006D0C9D">
        <w:rPr>
          <w:b/>
        </w:rPr>
        <w:t>Table  : Description of FR-21</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0923183B" w14:textId="77777777" w:rsidTr="00103657">
        <w:trPr>
          <w:trHeight w:val="450"/>
        </w:trPr>
        <w:tc>
          <w:tcPr>
            <w:tcW w:w="1681" w:type="dxa"/>
          </w:tcPr>
          <w:p w14:paraId="2F81232A" w14:textId="77777777" w:rsidR="00103657" w:rsidRPr="006D0C9D" w:rsidRDefault="00103657" w:rsidP="00103657">
            <w:pPr>
              <w:rPr>
                <w:b/>
              </w:rPr>
            </w:pPr>
            <w:r w:rsidRPr="006D0C9D">
              <w:rPr>
                <w:b/>
              </w:rPr>
              <w:t>Identifier</w:t>
            </w:r>
          </w:p>
        </w:tc>
        <w:tc>
          <w:tcPr>
            <w:tcW w:w="8507" w:type="dxa"/>
          </w:tcPr>
          <w:p w14:paraId="082EDEB9" w14:textId="77777777" w:rsidR="00103657" w:rsidRPr="006D0C9D" w:rsidRDefault="00103657" w:rsidP="00103657">
            <w:r w:rsidRPr="006D0C9D">
              <w:t>FR-21</w:t>
            </w:r>
          </w:p>
        </w:tc>
      </w:tr>
      <w:tr w:rsidR="00103657" w:rsidRPr="006D0C9D" w14:paraId="78C18005" w14:textId="77777777" w:rsidTr="00103657">
        <w:trPr>
          <w:trHeight w:val="433"/>
        </w:trPr>
        <w:tc>
          <w:tcPr>
            <w:tcW w:w="1681" w:type="dxa"/>
          </w:tcPr>
          <w:p w14:paraId="22654BAE" w14:textId="77777777" w:rsidR="00103657" w:rsidRPr="006D0C9D" w:rsidRDefault="00103657" w:rsidP="00103657">
            <w:pPr>
              <w:rPr>
                <w:b/>
              </w:rPr>
            </w:pPr>
            <w:r w:rsidRPr="006D0C9D">
              <w:rPr>
                <w:b/>
              </w:rPr>
              <w:t>Title</w:t>
            </w:r>
          </w:p>
        </w:tc>
        <w:tc>
          <w:tcPr>
            <w:tcW w:w="8507" w:type="dxa"/>
          </w:tcPr>
          <w:p w14:paraId="23150730" w14:textId="77777777" w:rsidR="00103657" w:rsidRPr="006D0C9D" w:rsidRDefault="00103657" w:rsidP="00103657">
            <w:r w:rsidRPr="006D0C9D">
              <w:t>&lt;</w:t>
            </w:r>
            <w:proofErr w:type="spellStart"/>
            <w:r w:rsidRPr="006D0C9D">
              <w:t>Login.Authenticate.Error.InvalidUsername</w:t>
            </w:r>
            <w:proofErr w:type="spellEnd"/>
            <w:r w:rsidRPr="006D0C9D">
              <w:t>&gt;</w:t>
            </w:r>
          </w:p>
        </w:tc>
      </w:tr>
      <w:tr w:rsidR="00103657" w:rsidRPr="006D0C9D" w14:paraId="4C5B76A3" w14:textId="77777777" w:rsidTr="00103657">
        <w:trPr>
          <w:trHeight w:val="608"/>
        </w:trPr>
        <w:tc>
          <w:tcPr>
            <w:tcW w:w="1681" w:type="dxa"/>
          </w:tcPr>
          <w:p w14:paraId="325939E0" w14:textId="77777777" w:rsidR="00103657" w:rsidRPr="006D0C9D" w:rsidRDefault="00103657" w:rsidP="00103657">
            <w:pPr>
              <w:rPr>
                <w:b/>
              </w:rPr>
            </w:pPr>
            <w:r w:rsidRPr="006D0C9D">
              <w:rPr>
                <w:b/>
              </w:rPr>
              <w:t>Requirement</w:t>
            </w:r>
          </w:p>
        </w:tc>
        <w:tc>
          <w:tcPr>
            <w:tcW w:w="8507" w:type="dxa"/>
          </w:tcPr>
          <w:p w14:paraId="240E1C2C" w14:textId="77777777" w:rsidR="00103657" w:rsidRPr="006D0C9D" w:rsidRDefault="00103657" w:rsidP="00103657">
            <w:r w:rsidRPr="006D0C9D">
              <w:t>If the user enters invalid username ,the system will generate an error message.</w:t>
            </w:r>
          </w:p>
        </w:tc>
      </w:tr>
      <w:tr w:rsidR="00103657" w:rsidRPr="006D0C9D" w14:paraId="23454ED4" w14:textId="77777777" w:rsidTr="00103657">
        <w:trPr>
          <w:trHeight w:val="558"/>
        </w:trPr>
        <w:tc>
          <w:tcPr>
            <w:tcW w:w="1681" w:type="dxa"/>
          </w:tcPr>
          <w:p w14:paraId="6BE31CF6" w14:textId="77777777" w:rsidR="00103657" w:rsidRPr="006D0C9D" w:rsidRDefault="00103657" w:rsidP="00103657">
            <w:pPr>
              <w:rPr>
                <w:b/>
              </w:rPr>
            </w:pPr>
            <w:r w:rsidRPr="006D0C9D">
              <w:rPr>
                <w:b/>
              </w:rPr>
              <w:t>Source</w:t>
            </w:r>
          </w:p>
        </w:tc>
        <w:tc>
          <w:tcPr>
            <w:tcW w:w="8507" w:type="dxa"/>
          </w:tcPr>
          <w:p w14:paraId="02DAE9BB" w14:textId="77777777" w:rsidR="00103657" w:rsidRPr="006D0C9D" w:rsidRDefault="00103657" w:rsidP="00103657">
            <w:r w:rsidRPr="006D0C9D">
              <w:t>User</w:t>
            </w:r>
          </w:p>
        </w:tc>
      </w:tr>
      <w:tr w:rsidR="00103657" w:rsidRPr="006D0C9D" w14:paraId="4A4669C6" w14:textId="77777777" w:rsidTr="00103657">
        <w:trPr>
          <w:trHeight w:val="383"/>
        </w:trPr>
        <w:tc>
          <w:tcPr>
            <w:tcW w:w="1681" w:type="dxa"/>
          </w:tcPr>
          <w:p w14:paraId="34EDCEB8" w14:textId="77777777" w:rsidR="00103657" w:rsidRPr="006D0C9D" w:rsidRDefault="00103657" w:rsidP="00103657">
            <w:pPr>
              <w:rPr>
                <w:b/>
              </w:rPr>
            </w:pPr>
            <w:r w:rsidRPr="006D0C9D">
              <w:rPr>
                <w:b/>
              </w:rPr>
              <w:t>Rationale</w:t>
            </w:r>
          </w:p>
        </w:tc>
        <w:tc>
          <w:tcPr>
            <w:tcW w:w="8507" w:type="dxa"/>
          </w:tcPr>
          <w:p w14:paraId="22204010" w14:textId="77777777" w:rsidR="00103657" w:rsidRPr="006D0C9D" w:rsidRDefault="00103657" w:rsidP="00103657">
            <w:r w:rsidRPr="006D0C9D">
              <w:t>To update the user that he/she has invalid username.</w:t>
            </w:r>
          </w:p>
        </w:tc>
      </w:tr>
      <w:tr w:rsidR="00103657" w:rsidRPr="006D0C9D" w14:paraId="02290F4C" w14:textId="77777777" w:rsidTr="00103657">
        <w:trPr>
          <w:trHeight w:val="441"/>
        </w:trPr>
        <w:tc>
          <w:tcPr>
            <w:tcW w:w="1681" w:type="dxa"/>
          </w:tcPr>
          <w:p w14:paraId="0A54A11B" w14:textId="77777777" w:rsidR="00103657" w:rsidRPr="006D0C9D" w:rsidRDefault="00103657" w:rsidP="00103657">
            <w:pPr>
              <w:rPr>
                <w:b/>
              </w:rPr>
            </w:pPr>
            <w:r w:rsidRPr="006D0C9D">
              <w:rPr>
                <w:b/>
              </w:rPr>
              <w:t>Business Rules</w:t>
            </w:r>
          </w:p>
          <w:p w14:paraId="6BB549EB" w14:textId="77777777" w:rsidR="00103657" w:rsidRPr="006D0C9D" w:rsidRDefault="00103657" w:rsidP="00103657">
            <w:r w:rsidRPr="006D0C9D">
              <w:rPr>
                <w:b/>
              </w:rPr>
              <w:t>(if required)</w:t>
            </w:r>
          </w:p>
        </w:tc>
        <w:tc>
          <w:tcPr>
            <w:tcW w:w="8507" w:type="dxa"/>
          </w:tcPr>
          <w:p w14:paraId="24E1B6A8" w14:textId="77777777" w:rsidR="00103657" w:rsidRPr="006D0C9D" w:rsidRDefault="00103657" w:rsidP="00103657">
            <w:r w:rsidRPr="006D0C9D">
              <w:t>None</w:t>
            </w:r>
          </w:p>
        </w:tc>
      </w:tr>
      <w:tr w:rsidR="00103657" w:rsidRPr="006D0C9D" w14:paraId="27BC0890" w14:textId="77777777" w:rsidTr="00103657">
        <w:trPr>
          <w:trHeight w:val="441"/>
        </w:trPr>
        <w:tc>
          <w:tcPr>
            <w:tcW w:w="1681" w:type="dxa"/>
          </w:tcPr>
          <w:p w14:paraId="7C3C75ED" w14:textId="77777777" w:rsidR="00103657" w:rsidRPr="006D0C9D" w:rsidRDefault="00103657" w:rsidP="00103657">
            <w:pPr>
              <w:rPr>
                <w:b/>
              </w:rPr>
            </w:pPr>
            <w:r w:rsidRPr="006D0C9D">
              <w:rPr>
                <w:b/>
              </w:rPr>
              <w:t>Dependencies</w:t>
            </w:r>
          </w:p>
        </w:tc>
        <w:tc>
          <w:tcPr>
            <w:tcW w:w="8507" w:type="dxa"/>
          </w:tcPr>
          <w:p w14:paraId="36850275" w14:textId="77777777" w:rsidR="00103657" w:rsidRPr="006D0C9D" w:rsidRDefault="00103657" w:rsidP="00103657">
            <w:r w:rsidRPr="006D0C9D">
              <w:t>None</w:t>
            </w:r>
          </w:p>
        </w:tc>
      </w:tr>
      <w:tr w:rsidR="00103657" w:rsidRPr="006D0C9D" w14:paraId="28D3D3DD" w14:textId="77777777" w:rsidTr="00103657">
        <w:trPr>
          <w:trHeight w:val="441"/>
        </w:trPr>
        <w:tc>
          <w:tcPr>
            <w:tcW w:w="1681" w:type="dxa"/>
          </w:tcPr>
          <w:p w14:paraId="73A14FC8" w14:textId="77777777" w:rsidR="00103657" w:rsidRPr="006D0C9D" w:rsidRDefault="00103657" w:rsidP="00103657">
            <w:pPr>
              <w:rPr>
                <w:b/>
              </w:rPr>
            </w:pPr>
            <w:r w:rsidRPr="006D0C9D">
              <w:rPr>
                <w:b/>
              </w:rPr>
              <w:t>Priority</w:t>
            </w:r>
          </w:p>
        </w:tc>
        <w:tc>
          <w:tcPr>
            <w:tcW w:w="8507" w:type="dxa"/>
          </w:tcPr>
          <w:p w14:paraId="0E7E92D6" w14:textId="77777777" w:rsidR="00103657" w:rsidRPr="006D0C9D" w:rsidRDefault="00103657" w:rsidP="00103657">
            <w:r w:rsidRPr="006D0C9D">
              <w:t>Medium</w:t>
            </w:r>
          </w:p>
        </w:tc>
      </w:tr>
    </w:tbl>
    <w:p w14:paraId="6173A0FF" w14:textId="77777777" w:rsidR="00103657" w:rsidRPr="006D0C9D" w:rsidRDefault="00103657" w:rsidP="00103657">
      <w:pPr>
        <w:jc w:val="center"/>
        <w:rPr>
          <w:b/>
        </w:rPr>
      </w:pPr>
    </w:p>
    <w:p w14:paraId="7FDAB43A" w14:textId="77777777" w:rsidR="00902390" w:rsidRDefault="00902390" w:rsidP="00103657">
      <w:pPr>
        <w:jc w:val="center"/>
        <w:rPr>
          <w:b/>
        </w:rPr>
      </w:pPr>
    </w:p>
    <w:p w14:paraId="2BF43D11" w14:textId="4CF8CCEE" w:rsidR="00103657" w:rsidRPr="006D0C9D" w:rsidRDefault="00103657" w:rsidP="00103657">
      <w:pPr>
        <w:jc w:val="center"/>
        <w:rPr>
          <w:b/>
        </w:rPr>
      </w:pPr>
      <w:r w:rsidRPr="006D0C9D">
        <w:rPr>
          <w:b/>
        </w:rPr>
        <w:t>Table  : Description of FR-22</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4E74200C" w14:textId="77777777" w:rsidTr="00103657">
        <w:trPr>
          <w:trHeight w:val="450"/>
        </w:trPr>
        <w:tc>
          <w:tcPr>
            <w:tcW w:w="1681" w:type="dxa"/>
          </w:tcPr>
          <w:p w14:paraId="53D77444" w14:textId="77777777" w:rsidR="00103657" w:rsidRPr="006D0C9D" w:rsidRDefault="00103657" w:rsidP="00103657">
            <w:pPr>
              <w:rPr>
                <w:b/>
              </w:rPr>
            </w:pPr>
            <w:r w:rsidRPr="006D0C9D">
              <w:rPr>
                <w:b/>
              </w:rPr>
              <w:t>Identifier</w:t>
            </w:r>
          </w:p>
        </w:tc>
        <w:tc>
          <w:tcPr>
            <w:tcW w:w="8507" w:type="dxa"/>
          </w:tcPr>
          <w:p w14:paraId="0B942C4C" w14:textId="77777777" w:rsidR="00103657" w:rsidRPr="006D0C9D" w:rsidRDefault="00103657" w:rsidP="00103657">
            <w:r w:rsidRPr="006D0C9D">
              <w:t>FR-22</w:t>
            </w:r>
          </w:p>
        </w:tc>
      </w:tr>
      <w:tr w:rsidR="00103657" w:rsidRPr="006D0C9D" w14:paraId="0B0EFE1D" w14:textId="77777777" w:rsidTr="00103657">
        <w:trPr>
          <w:trHeight w:val="433"/>
        </w:trPr>
        <w:tc>
          <w:tcPr>
            <w:tcW w:w="1681" w:type="dxa"/>
          </w:tcPr>
          <w:p w14:paraId="57FE4E4A" w14:textId="77777777" w:rsidR="00103657" w:rsidRPr="006D0C9D" w:rsidRDefault="00103657" w:rsidP="00103657">
            <w:pPr>
              <w:rPr>
                <w:b/>
              </w:rPr>
            </w:pPr>
            <w:r w:rsidRPr="006D0C9D">
              <w:rPr>
                <w:b/>
              </w:rPr>
              <w:t>Title</w:t>
            </w:r>
          </w:p>
        </w:tc>
        <w:tc>
          <w:tcPr>
            <w:tcW w:w="8507" w:type="dxa"/>
          </w:tcPr>
          <w:p w14:paraId="520E563B" w14:textId="77777777" w:rsidR="00103657" w:rsidRPr="006D0C9D" w:rsidRDefault="00103657" w:rsidP="00103657">
            <w:r w:rsidRPr="006D0C9D">
              <w:t>&lt;</w:t>
            </w:r>
            <w:proofErr w:type="spellStart"/>
            <w:r w:rsidRPr="006D0C9D">
              <w:t>Login.Authenticate.Error.WrongPassword</w:t>
            </w:r>
            <w:proofErr w:type="spellEnd"/>
            <w:r w:rsidRPr="006D0C9D">
              <w:t>&gt;</w:t>
            </w:r>
          </w:p>
        </w:tc>
      </w:tr>
      <w:tr w:rsidR="00103657" w:rsidRPr="006D0C9D" w14:paraId="441EA01D" w14:textId="77777777" w:rsidTr="00103657">
        <w:trPr>
          <w:trHeight w:val="608"/>
        </w:trPr>
        <w:tc>
          <w:tcPr>
            <w:tcW w:w="1681" w:type="dxa"/>
          </w:tcPr>
          <w:p w14:paraId="5937487E" w14:textId="77777777" w:rsidR="00103657" w:rsidRPr="006D0C9D" w:rsidRDefault="00103657" w:rsidP="00103657">
            <w:pPr>
              <w:rPr>
                <w:b/>
              </w:rPr>
            </w:pPr>
            <w:r w:rsidRPr="006D0C9D">
              <w:rPr>
                <w:b/>
              </w:rPr>
              <w:t>Requirement</w:t>
            </w:r>
          </w:p>
        </w:tc>
        <w:tc>
          <w:tcPr>
            <w:tcW w:w="8507" w:type="dxa"/>
          </w:tcPr>
          <w:p w14:paraId="38E4FF30" w14:textId="77777777" w:rsidR="00103657" w:rsidRPr="006D0C9D" w:rsidRDefault="00103657" w:rsidP="00103657">
            <w:r w:rsidRPr="006D0C9D">
              <w:t>If the user enter the wrong, system will generate an error message</w:t>
            </w:r>
          </w:p>
        </w:tc>
      </w:tr>
      <w:tr w:rsidR="00103657" w:rsidRPr="006D0C9D" w14:paraId="2C1BE4AA" w14:textId="77777777" w:rsidTr="00103657">
        <w:trPr>
          <w:trHeight w:val="558"/>
        </w:trPr>
        <w:tc>
          <w:tcPr>
            <w:tcW w:w="1681" w:type="dxa"/>
          </w:tcPr>
          <w:p w14:paraId="65F163E8" w14:textId="77777777" w:rsidR="00103657" w:rsidRPr="006D0C9D" w:rsidRDefault="00103657" w:rsidP="00103657">
            <w:pPr>
              <w:rPr>
                <w:b/>
              </w:rPr>
            </w:pPr>
            <w:r w:rsidRPr="006D0C9D">
              <w:rPr>
                <w:b/>
              </w:rPr>
              <w:t>Source</w:t>
            </w:r>
          </w:p>
        </w:tc>
        <w:tc>
          <w:tcPr>
            <w:tcW w:w="8507" w:type="dxa"/>
          </w:tcPr>
          <w:p w14:paraId="7892A048" w14:textId="77777777" w:rsidR="00103657" w:rsidRPr="006D0C9D" w:rsidRDefault="00103657" w:rsidP="00103657">
            <w:r w:rsidRPr="006D0C9D">
              <w:t>User</w:t>
            </w:r>
          </w:p>
        </w:tc>
      </w:tr>
      <w:tr w:rsidR="00103657" w:rsidRPr="006D0C9D" w14:paraId="6F4349E0" w14:textId="77777777" w:rsidTr="00103657">
        <w:trPr>
          <w:trHeight w:val="383"/>
        </w:trPr>
        <w:tc>
          <w:tcPr>
            <w:tcW w:w="1681" w:type="dxa"/>
          </w:tcPr>
          <w:p w14:paraId="452026FF" w14:textId="77777777" w:rsidR="00103657" w:rsidRPr="006D0C9D" w:rsidRDefault="00103657" w:rsidP="00103657">
            <w:pPr>
              <w:rPr>
                <w:b/>
              </w:rPr>
            </w:pPr>
            <w:r w:rsidRPr="006D0C9D">
              <w:rPr>
                <w:b/>
              </w:rPr>
              <w:lastRenderedPageBreak/>
              <w:t>Rationale</w:t>
            </w:r>
          </w:p>
        </w:tc>
        <w:tc>
          <w:tcPr>
            <w:tcW w:w="8507" w:type="dxa"/>
          </w:tcPr>
          <w:p w14:paraId="7D84EB49" w14:textId="77777777" w:rsidR="00103657" w:rsidRPr="006D0C9D" w:rsidRDefault="00103657" w:rsidP="00103657">
            <w:r w:rsidRPr="006D0C9D">
              <w:t>To update the user to enter the correct password</w:t>
            </w:r>
          </w:p>
        </w:tc>
      </w:tr>
      <w:tr w:rsidR="00103657" w:rsidRPr="006D0C9D" w14:paraId="238CEF0C" w14:textId="77777777" w:rsidTr="00103657">
        <w:trPr>
          <w:trHeight w:val="441"/>
        </w:trPr>
        <w:tc>
          <w:tcPr>
            <w:tcW w:w="1681" w:type="dxa"/>
          </w:tcPr>
          <w:p w14:paraId="0376080C" w14:textId="77777777" w:rsidR="00103657" w:rsidRPr="006D0C9D" w:rsidRDefault="00103657" w:rsidP="00103657">
            <w:pPr>
              <w:rPr>
                <w:b/>
              </w:rPr>
            </w:pPr>
            <w:r w:rsidRPr="006D0C9D">
              <w:rPr>
                <w:b/>
              </w:rPr>
              <w:t>Business Rules</w:t>
            </w:r>
          </w:p>
          <w:p w14:paraId="621F569A" w14:textId="77777777" w:rsidR="00103657" w:rsidRPr="006D0C9D" w:rsidRDefault="00103657" w:rsidP="00103657">
            <w:r w:rsidRPr="006D0C9D">
              <w:rPr>
                <w:b/>
              </w:rPr>
              <w:t>(if required)</w:t>
            </w:r>
          </w:p>
        </w:tc>
        <w:tc>
          <w:tcPr>
            <w:tcW w:w="8507" w:type="dxa"/>
          </w:tcPr>
          <w:p w14:paraId="674A2C28" w14:textId="77777777" w:rsidR="00103657" w:rsidRPr="006D0C9D" w:rsidRDefault="00103657" w:rsidP="00103657">
            <w:r w:rsidRPr="006D0C9D">
              <w:t>None</w:t>
            </w:r>
          </w:p>
        </w:tc>
      </w:tr>
      <w:tr w:rsidR="00103657" w:rsidRPr="006D0C9D" w14:paraId="224421B8" w14:textId="77777777" w:rsidTr="00103657">
        <w:trPr>
          <w:trHeight w:val="441"/>
        </w:trPr>
        <w:tc>
          <w:tcPr>
            <w:tcW w:w="1681" w:type="dxa"/>
          </w:tcPr>
          <w:p w14:paraId="70BB6424" w14:textId="77777777" w:rsidR="00103657" w:rsidRPr="006D0C9D" w:rsidRDefault="00103657" w:rsidP="00103657">
            <w:pPr>
              <w:rPr>
                <w:b/>
              </w:rPr>
            </w:pPr>
            <w:r w:rsidRPr="006D0C9D">
              <w:rPr>
                <w:b/>
              </w:rPr>
              <w:t>Dependencies</w:t>
            </w:r>
          </w:p>
        </w:tc>
        <w:tc>
          <w:tcPr>
            <w:tcW w:w="8507" w:type="dxa"/>
          </w:tcPr>
          <w:p w14:paraId="5FFDAF8A" w14:textId="77777777" w:rsidR="00103657" w:rsidRPr="006D0C9D" w:rsidRDefault="00103657" w:rsidP="00103657">
            <w:r w:rsidRPr="006D0C9D">
              <w:t>None</w:t>
            </w:r>
          </w:p>
        </w:tc>
      </w:tr>
      <w:tr w:rsidR="00103657" w:rsidRPr="006D0C9D" w14:paraId="46A37CB6" w14:textId="77777777" w:rsidTr="00103657">
        <w:trPr>
          <w:trHeight w:val="441"/>
        </w:trPr>
        <w:tc>
          <w:tcPr>
            <w:tcW w:w="1681" w:type="dxa"/>
          </w:tcPr>
          <w:p w14:paraId="2ACE487E" w14:textId="77777777" w:rsidR="00103657" w:rsidRPr="006D0C9D" w:rsidRDefault="00103657" w:rsidP="00103657">
            <w:pPr>
              <w:rPr>
                <w:b/>
              </w:rPr>
            </w:pPr>
            <w:r w:rsidRPr="006D0C9D">
              <w:rPr>
                <w:b/>
              </w:rPr>
              <w:t>Priority</w:t>
            </w:r>
          </w:p>
        </w:tc>
        <w:tc>
          <w:tcPr>
            <w:tcW w:w="8507" w:type="dxa"/>
          </w:tcPr>
          <w:p w14:paraId="46BFC98A" w14:textId="77777777" w:rsidR="00103657" w:rsidRPr="006D0C9D" w:rsidRDefault="00103657" w:rsidP="00103657">
            <w:r w:rsidRPr="006D0C9D">
              <w:t>Medium</w:t>
            </w:r>
          </w:p>
        </w:tc>
      </w:tr>
    </w:tbl>
    <w:p w14:paraId="6EDC05E9" w14:textId="77777777" w:rsidR="00103657" w:rsidRPr="006D0C9D" w:rsidRDefault="00103657" w:rsidP="00902390">
      <w:pPr>
        <w:rPr>
          <w:b/>
        </w:rPr>
      </w:pPr>
    </w:p>
    <w:p w14:paraId="5B14E063" w14:textId="77777777" w:rsidR="00103657" w:rsidRPr="006D0C9D" w:rsidRDefault="00103657" w:rsidP="00902390">
      <w:pPr>
        <w:rPr>
          <w:b/>
        </w:rPr>
      </w:pPr>
    </w:p>
    <w:p w14:paraId="4AF124C9" w14:textId="77777777" w:rsidR="00103657" w:rsidRPr="006D0C9D" w:rsidRDefault="00103657" w:rsidP="00103657">
      <w:pPr>
        <w:jc w:val="center"/>
        <w:rPr>
          <w:b/>
        </w:rPr>
      </w:pPr>
      <w:r w:rsidRPr="006D0C9D">
        <w:rPr>
          <w:b/>
        </w:rPr>
        <w:t>Table  : Description of FR-23</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6B7D3365" w14:textId="77777777" w:rsidTr="00103657">
        <w:trPr>
          <w:trHeight w:val="450"/>
        </w:trPr>
        <w:tc>
          <w:tcPr>
            <w:tcW w:w="1681" w:type="dxa"/>
          </w:tcPr>
          <w:p w14:paraId="201CFF4C" w14:textId="77777777" w:rsidR="00103657" w:rsidRPr="006D0C9D" w:rsidRDefault="00103657" w:rsidP="00103657">
            <w:pPr>
              <w:rPr>
                <w:b/>
              </w:rPr>
            </w:pPr>
            <w:r w:rsidRPr="006D0C9D">
              <w:rPr>
                <w:b/>
              </w:rPr>
              <w:t>Identifier</w:t>
            </w:r>
          </w:p>
        </w:tc>
        <w:tc>
          <w:tcPr>
            <w:tcW w:w="8507" w:type="dxa"/>
          </w:tcPr>
          <w:p w14:paraId="137ADD01" w14:textId="77777777" w:rsidR="00103657" w:rsidRPr="006D0C9D" w:rsidRDefault="00103657" w:rsidP="00103657">
            <w:r w:rsidRPr="006D0C9D">
              <w:t>FR-23</w:t>
            </w:r>
          </w:p>
        </w:tc>
      </w:tr>
      <w:tr w:rsidR="00103657" w:rsidRPr="006D0C9D" w14:paraId="56EFFE7B" w14:textId="77777777" w:rsidTr="00103657">
        <w:trPr>
          <w:trHeight w:val="433"/>
        </w:trPr>
        <w:tc>
          <w:tcPr>
            <w:tcW w:w="1681" w:type="dxa"/>
          </w:tcPr>
          <w:p w14:paraId="3D29A732" w14:textId="77777777" w:rsidR="00103657" w:rsidRPr="006D0C9D" w:rsidRDefault="00103657" w:rsidP="00103657">
            <w:pPr>
              <w:rPr>
                <w:b/>
              </w:rPr>
            </w:pPr>
            <w:r w:rsidRPr="006D0C9D">
              <w:rPr>
                <w:b/>
              </w:rPr>
              <w:t>Title</w:t>
            </w:r>
          </w:p>
        </w:tc>
        <w:tc>
          <w:tcPr>
            <w:tcW w:w="8507" w:type="dxa"/>
          </w:tcPr>
          <w:p w14:paraId="02000C99" w14:textId="77777777" w:rsidR="00103657" w:rsidRPr="006D0C9D" w:rsidRDefault="00103657" w:rsidP="00103657">
            <w:r w:rsidRPr="006D0C9D">
              <w:t>&lt;</w:t>
            </w:r>
            <w:proofErr w:type="spellStart"/>
            <w:r w:rsidRPr="006D0C9D">
              <w:t>Login.Authenticate.Error.ForgetPassword</w:t>
            </w:r>
            <w:proofErr w:type="spellEnd"/>
            <w:r w:rsidRPr="006D0C9D">
              <w:t>&gt;</w:t>
            </w:r>
          </w:p>
        </w:tc>
      </w:tr>
      <w:tr w:rsidR="00103657" w:rsidRPr="006D0C9D" w14:paraId="100A510C" w14:textId="77777777" w:rsidTr="00103657">
        <w:trPr>
          <w:trHeight w:val="608"/>
        </w:trPr>
        <w:tc>
          <w:tcPr>
            <w:tcW w:w="1681" w:type="dxa"/>
          </w:tcPr>
          <w:p w14:paraId="500297AA" w14:textId="77777777" w:rsidR="00103657" w:rsidRPr="006D0C9D" w:rsidRDefault="00103657" w:rsidP="00103657">
            <w:pPr>
              <w:rPr>
                <w:b/>
              </w:rPr>
            </w:pPr>
            <w:r w:rsidRPr="006D0C9D">
              <w:rPr>
                <w:b/>
              </w:rPr>
              <w:t>Requirement</w:t>
            </w:r>
          </w:p>
        </w:tc>
        <w:tc>
          <w:tcPr>
            <w:tcW w:w="8507" w:type="dxa"/>
          </w:tcPr>
          <w:p w14:paraId="0E814395" w14:textId="77777777" w:rsidR="00103657" w:rsidRPr="006D0C9D" w:rsidRDefault="00103657" w:rsidP="00103657">
            <w:r w:rsidRPr="006D0C9D">
              <w:t>System shall allow the user to recover the password.</w:t>
            </w:r>
          </w:p>
        </w:tc>
      </w:tr>
      <w:tr w:rsidR="00103657" w:rsidRPr="006D0C9D" w14:paraId="291677EE" w14:textId="77777777" w:rsidTr="00103657">
        <w:trPr>
          <w:trHeight w:val="558"/>
        </w:trPr>
        <w:tc>
          <w:tcPr>
            <w:tcW w:w="1681" w:type="dxa"/>
          </w:tcPr>
          <w:p w14:paraId="76D3E963" w14:textId="77777777" w:rsidR="00103657" w:rsidRPr="006D0C9D" w:rsidRDefault="00103657" w:rsidP="00103657">
            <w:pPr>
              <w:rPr>
                <w:b/>
              </w:rPr>
            </w:pPr>
            <w:r w:rsidRPr="006D0C9D">
              <w:rPr>
                <w:b/>
              </w:rPr>
              <w:t>Source</w:t>
            </w:r>
          </w:p>
        </w:tc>
        <w:tc>
          <w:tcPr>
            <w:tcW w:w="8507" w:type="dxa"/>
          </w:tcPr>
          <w:p w14:paraId="3AAD655D" w14:textId="77777777" w:rsidR="00103657" w:rsidRPr="006D0C9D" w:rsidRDefault="00103657" w:rsidP="00103657">
            <w:r w:rsidRPr="006D0C9D">
              <w:t>User</w:t>
            </w:r>
          </w:p>
        </w:tc>
      </w:tr>
      <w:tr w:rsidR="00103657" w:rsidRPr="006D0C9D" w14:paraId="4E8F596D" w14:textId="77777777" w:rsidTr="00103657">
        <w:trPr>
          <w:trHeight w:val="383"/>
        </w:trPr>
        <w:tc>
          <w:tcPr>
            <w:tcW w:w="1681" w:type="dxa"/>
          </w:tcPr>
          <w:p w14:paraId="5E03A273" w14:textId="77777777" w:rsidR="00103657" w:rsidRPr="006D0C9D" w:rsidRDefault="00103657" w:rsidP="00103657">
            <w:pPr>
              <w:rPr>
                <w:b/>
              </w:rPr>
            </w:pPr>
            <w:r w:rsidRPr="006D0C9D">
              <w:rPr>
                <w:b/>
              </w:rPr>
              <w:t>Rationale</w:t>
            </w:r>
          </w:p>
        </w:tc>
        <w:tc>
          <w:tcPr>
            <w:tcW w:w="8507" w:type="dxa"/>
          </w:tcPr>
          <w:p w14:paraId="4C7C106F" w14:textId="77777777" w:rsidR="00103657" w:rsidRPr="006D0C9D" w:rsidRDefault="00103657" w:rsidP="00103657">
            <w:r w:rsidRPr="006D0C9D">
              <w:t>To allow the user ,recover his/her password</w:t>
            </w:r>
          </w:p>
        </w:tc>
      </w:tr>
      <w:tr w:rsidR="00103657" w:rsidRPr="006D0C9D" w14:paraId="0A710B0B" w14:textId="77777777" w:rsidTr="00103657">
        <w:trPr>
          <w:trHeight w:val="441"/>
        </w:trPr>
        <w:tc>
          <w:tcPr>
            <w:tcW w:w="1681" w:type="dxa"/>
          </w:tcPr>
          <w:p w14:paraId="6C668209" w14:textId="77777777" w:rsidR="00103657" w:rsidRPr="006D0C9D" w:rsidRDefault="00103657" w:rsidP="00103657">
            <w:pPr>
              <w:rPr>
                <w:b/>
              </w:rPr>
            </w:pPr>
            <w:r w:rsidRPr="006D0C9D">
              <w:rPr>
                <w:b/>
              </w:rPr>
              <w:t>Business Rules</w:t>
            </w:r>
          </w:p>
          <w:p w14:paraId="33979280" w14:textId="77777777" w:rsidR="00103657" w:rsidRPr="006D0C9D" w:rsidRDefault="00103657" w:rsidP="00103657">
            <w:r w:rsidRPr="006D0C9D">
              <w:rPr>
                <w:b/>
              </w:rPr>
              <w:t>(if required)</w:t>
            </w:r>
          </w:p>
        </w:tc>
        <w:tc>
          <w:tcPr>
            <w:tcW w:w="8507" w:type="dxa"/>
          </w:tcPr>
          <w:p w14:paraId="58DBFC75" w14:textId="77777777" w:rsidR="00103657" w:rsidRPr="006D0C9D" w:rsidRDefault="00103657" w:rsidP="00103657">
            <w:r w:rsidRPr="006D0C9D">
              <w:t>None</w:t>
            </w:r>
          </w:p>
        </w:tc>
      </w:tr>
      <w:tr w:rsidR="00103657" w:rsidRPr="006D0C9D" w14:paraId="464AA0FA" w14:textId="77777777" w:rsidTr="00103657">
        <w:trPr>
          <w:trHeight w:val="441"/>
        </w:trPr>
        <w:tc>
          <w:tcPr>
            <w:tcW w:w="1681" w:type="dxa"/>
          </w:tcPr>
          <w:p w14:paraId="2DC1661C" w14:textId="77777777" w:rsidR="00103657" w:rsidRPr="006D0C9D" w:rsidRDefault="00103657" w:rsidP="00103657">
            <w:pPr>
              <w:rPr>
                <w:b/>
              </w:rPr>
            </w:pPr>
            <w:r w:rsidRPr="006D0C9D">
              <w:rPr>
                <w:b/>
              </w:rPr>
              <w:t>Dependencies</w:t>
            </w:r>
          </w:p>
        </w:tc>
        <w:tc>
          <w:tcPr>
            <w:tcW w:w="8507" w:type="dxa"/>
          </w:tcPr>
          <w:p w14:paraId="6F771417" w14:textId="77777777" w:rsidR="00103657" w:rsidRPr="006D0C9D" w:rsidRDefault="00103657" w:rsidP="00103657">
            <w:r w:rsidRPr="006D0C9D">
              <w:t>None</w:t>
            </w:r>
          </w:p>
        </w:tc>
      </w:tr>
      <w:tr w:rsidR="00103657" w:rsidRPr="006D0C9D" w14:paraId="788BB3E2" w14:textId="77777777" w:rsidTr="00103657">
        <w:trPr>
          <w:trHeight w:val="441"/>
        </w:trPr>
        <w:tc>
          <w:tcPr>
            <w:tcW w:w="1681" w:type="dxa"/>
          </w:tcPr>
          <w:p w14:paraId="380E82F1" w14:textId="77777777" w:rsidR="00103657" w:rsidRPr="006D0C9D" w:rsidRDefault="00103657" w:rsidP="00103657">
            <w:pPr>
              <w:rPr>
                <w:b/>
              </w:rPr>
            </w:pPr>
            <w:r w:rsidRPr="006D0C9D">
              <w:rPr>
                <w:b/>
              </w:rPr>
              <w:t>Priority</w:t>
            </w:r>
          </w:p>
        </w:tc>
        <w:tc>
          <w:tcPr>
            <w:tcW w:w="8507" w:type="dxa"/>
          </w:tcPr>
          <w:p w14:paraId="1FC23583" w14:textId="77777777" w:rsidR="00103657" w:rsidRPr="006D0C9D" w:rsidRDefault="00103657" w:rsidP="00103657">
            <w:r w:rsidRPr="006D0C9D">
              <w:t>Medium</w:t>
            </w:r>
          </w:p>
        </w:tc>
      </w:tr>
    </w:tbl>
    <w:p w14:paraId="64597E6F" w14:textId="438FF0B7" w:rsidR="00103657" w:rsidRDefault="00103657" w:rsidP="00902390">
      <w:pPr>
        <w:rPr>
          <w:b/>
        </w:rPr>
      </w:pPr>
    </w:p>
    <w:p w14:paraId="04126D68" w14:textId="77777777" w:rsidR="00902390" w:rsidRPr="006D0C9D" w:rsidRDefault="00902390" w:rsidP="00902390">
      <w:pPr>
        <w:rPr>
          <w:b/>
        </w:rPr>
      </w:pPr>
    </w:p>
    <w:p w14:paraId="58546381" w14:textId="77777777" w:rsidR="00103657" w:rsidRPr="006D0C9D" w:rsidRDefault="00103657" w:rsidP="00103657">
      <w:pPr>
        <w:jc w:val="center"/>
        <w:rPr>
          <w:b/>
        </w:rPr>
      </w:pPr>
      <w:r w:rsidRPr="006D0C9D">
        <w:rPr>
          <w:b/>
        </w:rPr>
        <w:t>Table  : Description of FR-24</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1FC8C0A7" w14:textId="77777777" w:rsidTr="00103657">
        <w:trPr>
          <w:trHeight w:val="450"/>
        </w:trPr>
        <w:tc>
          <w:tcPr>
            <w:tcW w:w="1681" w:type="dxa"/>
          </w:tcPr>
          <w:p w14:paraId="387A3D61" w14:textId="77777777" w:rsidR="00103657" w:rsidRPr="006D0C9D" w:rsidRDefault="00103657" w:rsidP="00103657">
            <w:pPr>
              <w:rPr>
                <w:b/>
              </w:rPr>
            </w:pPr>
            <w:r w:rsidRPr="006D0C9D">
              <w:rPr>
                <w:b/>
              </w:rPr>
              <w:t>Identifier</w:t>
            </w:r>
          </w:p>
        </w:tc>
        <w:tc>
          <w:tcPr>
            <w:tcW w:w="8507" w:type="dxa"/>
          </w:tcPr>
          <w:p w14:paraId="44919332" w14:textId="77777777" w:rsidR="00103657" w:rsidRPr="006D0C9D" w:rsidRDefault="00103657" w:rsidP="00103657">
            <w:r w:rsidRPr="006D0C9D">
              <w:t>FR-24</w:t>
            </w:r>
          </w:p>
        </w:tc>
      </w:tr>
      <w:tr w:rsidR="00103657" w:rsidRPr="006D0C9D" w14:paraId="0CB3A329" w14:textId="77777777" w:rsidTr="00103657">
        <w:trPr>
          <w:trHeight w:val="433"/>
        </w:trPr>
        <w:tc>
          <w:tcPr>
            <w:tcW w:w="1681" w:type="dxa"/>
          </w:tcPr>
          <w:p w14:paraId="73939830" w14:textId="77777777" w:rsidR="00103657" w:rsidRPr="006D0C9D" w:rsidRDefault="00103657" w:rsidP="00103657">
            <w:pPr>
              <w:rPr>
                <w:b/>
              </w:rPr>
            </w:pPr>
            <w:r w:rsidRPr="006D0C9D">
              <w:rPr>
                <w:b/>
              </w:rPr>
              <w:t>Title</w:t>
            </w:r>
          </w:p>
        </w:tc>
        <w:tc>
          <w:tcPr>
            <w:tcW w:w="8507" w:type="dxa"/>
          </w:tcPr>
          <w:p w14:paraId="00425B42" w14:textId="77777777" w:rsidR="00103657" w:rsidRPr="006D0C9D" w:rsidRDefault="00103657" w:rsidP="00103657">
            <w:r w:rsidRPr="006D0C9D">
              <w:t>&lt;Account. Logout&gt;</w:t>
            </w:r>
          </w:p>
        </w:tc>
      </w:tr>
      <w:tr w:rsidR="00103657" w:rsidRPr="006D0C9D" w14:paraId="025FDE1B" w14:textId="77777777" w:rsidTr="00103657">
        <w:trPr>
          <w:trHeight w:val="608"/>
        </w:trPr>
        <w:tc>
          <w:tcPr>
            <w:tcW w:w="1681" w:type="dxa"/>
          </w:tcPr>
          <w:p w14:paraId="62870781" w14:textId="77777777" w:rsidR="00103657" w:rsidRPr="006D0C9D" w:rsidRDefault="00103657" w:rsidP="00103657">
            <w:pPr>
              <w:rPr>
                <w:b/>
              </w:rPr>
            </w:pPr>
            <w:r w:rsidRPr="006D0C9D">
              <w:rPr>
                <w:b/>
              </w:rPr>
              <w:t>Requirement</w:t>
            </w:r>
          </w:p>
        </w:tc>
        <w:tc>
          <w:tcPr>
            <w:tcW w:w="8507" w:type="dxa"/>
          </w:tcPr>
          <w:p w14:paraId="7137BD23" w14:textId="77777777" w:rsidR="00103657" w:rsidRPr="006D0C9D" w:rsidRDefault="00103657" w:rsidP="00103657">
            <w:r w:rsidRPr="006D0C9D">
              <w:t>System shall allow the user to logout for the account</w:t>
            </w:r>
          </w:p>
        </w:tc>
      </w:tr>
      <w:tr w:rsidR="00103657" w:rsidRPr="006D0C9D" w14:paraId="49E067A1" w14:textId="77777777" w:rsidTr="00103657">
        <w:trPr>
          <w:trHeight w:val="558"/>
        </w:trPr>
        <w:tc>
          <w:tcPr>
            <w:tcW w:w="1681" w:type="dxa"/>
          </w:tcPr>
          <w:p w14:paraId="32D864FC" w14:textId="77777777" w:rsidR="00103657" w:rsidRPr="006D0C9D" w:rsidRDefault="00103657" w:rsidP="00103657">
            <w:pPr>
              <w:rPr>
                <w:b/>
              </w:rPr>
            </w:pPr>
            <w:r w:rsidRPr="006D0C9D">
              <w:rPr>
                <w:b/>
              </w:rPr>
              <w:t>Source</w:t>
            </w:r>
          </w:p>
        </w:tc>
        <w:tc>
          <w:tcPr>
            <w:tcW w:w="8507" w:type="dxa"/>
          </w:tcPr>
          <w:p w14:paraId="32A6F3B6" w14:textId="77777777" w:rsidR="00103657" w:rsidRPr="006D0C9D" w:rsidRDefault="00103657" w:rsidP="00103657">
            <w:r w:rsidRPr="006D0C9D">
              <w:t xml:space="preserve">User </w:t>
            </w:r>
          </w:p>
        </w:tc>
      </w:tr>
      <w:tr w:rsidR="00103657" w:rsidRPr="006D0C9D" w14:paraId="0D9C7837" w14:textId="77777777" w:rsidTr="00103657">
        <w:trPr>
          <w:trHeight w:val="383"/>
        </w:trPr>
        <w:tc>
          <w:tcPr>
            <w:tcW w:w="1681" w:type="dxa"/>
          </w:tcPr>
          <w:p w14:paraId="40F47583" w14:textId="77777777" w:rsidR="00103657" w:rsidRPr="006D0C9D" w:rsidRDefault="00103657" w:rsidP="00103657">
            <w:pPr>
              <w:rPr>
                <w:b/>
              </w:rPr>
            </w:pPr>
            <w:r w:rsidRPr="006D0C9D">
              <w:rPr>
                <w:b/>
              </w:rPr>
              <w:t>Rationale</w:t>
            </w:r>
          </w:p>
        </w:tc>
        <w:tc>
          <w:tcPr>
            <w:tcW w:w="8507" w:type="dxa"/>
          </w:tcPr>
          <w:p w14:paraId="7D4CFD40" w14:textId="77777777" w:rsidR="00103657" w:rsidRPr="006D0C9D" w:rsidRDefault="00103657" w:rsidP="00103657">
            <w:r w:rsidRPr="006D0C9D">
              <w:t>To logout the user from the account</w:t>
            </w:r>
          </w:p>
        </w:tc>
      </w:tr>
      <w:tr w:rsidR="00103657" w:rsidRPr="006D0C9D" w14:paraId="07779F05" w14:textId="77777777" w:rsidTr="00103657">
        <w:trPr>
          <w:trHeight w:val="441"/>
        </w:trPr>
        <w:tc>
          <w:tcPr>
            <w:tcW w:w="1681" w:type="dxa"/>
          </w:tcPr>
          <w:p w14:paraId="46BC821D" w14:textId="77777777" w:rsidR="00103657" w:rsidRPr="006D0C9D" w:rsidRDefault="00103657" w:rsidP="00103657">
            <w:pPr>
              <w:rPr>
                <w:b/>
              </w:rPr>
            </w:pPr>
            <w:r w:rsidRPr="006D0C9D">
              <w:rPr>
                <w:b/>
              </w:rPr>
              <w:t>Business Rules</w:t>
            </w:r>
          </w:p>
          <w:p w14:paraId="48D86BD9" w14:textId="77777777" w:rsidR="00103657" w:rsidRPr="006D0C9D" w:rsidRDefault="00103657" w:rsidP="00103657">
            <w:r w:rsidRPr="006D0C9D">
              <w:rPr>
                <w:b/>
              </w:rPr>
              <w:t>(if required)</w:t>
            </w:r>
          </w:p>
        </w:tc>
        <w:tc>
          <w:tcPr>
            <w:tcW w:w="8507" w:type="dxa"/>
          </w:tcPr>
          <w:p w14:paraId="31AE5174" w14:textId="77777777" w:rsidR="00103657" w:rsidRPr="006D0C9D" w:rsidRDefault="00103657" w:rsidP="00103657">
            <w:r w:rsidRPr="006D0C9D">
              <w:t>None</w:t>
            </w:r>
          </w:p>
        </w:tc>
      </w:tr>
      <w:tr w:rsidR="00103657" w:rsidRPr="006D0C9D" w14:paraId="4BC2F589" w14:textId="77777777" w:rsidTr="00103657">
        <w:trPr>
          <w:trHeight w:val="441"/>
        </w:trPr>
        <w:tc>
          <w:tcPr>
            <w:tcW w:w="1681" w:type="dxa"/>
          </w:tcPr>
          <w:p w14:paraId="131C280F" w14:textId="77777777" w:rsidR="00103657" w:rsidRPr="006D0C9D" w:rsidRDefault="00103657" w:rsidP="00103657">
            <w:pPr>
              <w:rPr>
                <w:b/>
              </w:rPr>
            </w:pPr>
            <w:r w:rsidRPr="006D0C9D">
              <w:rPr>
                <w:b/>
              </w:rPr>
              <w:t>Dependencies</w:t>
            </w:r>
          </w:p>
        </w:tc>
        <w:tc>
          <w:tcPr>
            <w:tcW w:w="8507" w:type="dxa"/>
          </w:tcPr>
          <w:p w14:paraId="3A39857E" w14:textId="77777777" w:rsidR="00103657" w:rsidRPr="006D0C9D" w:rsidRDefault="00103657" w:rsidP="00103657">
            <w:r w:rsidRPr="006D0C9D">
              <w:t>FR-24</w:t>
            </w:r>
          </w:p>
        </w:tc>
      </w:tr>
      <w:tr w:rsidR="00103657" w:rsidRPr="006D0C9D" w14:paraId="7C6DA436" w14:textId="77777777" w:rsidTr="00103657">
        <w:trPr>
          <w:trHeight w:val="441"/>
        </w:trPr>
        <w:tc>
          <w:tcPr>
            <w:tcW w:w="1681" w:type="dxa"/>
          </w:tcPr>
          <w:p w14:paraId="11525C8B" w14:textId="77777777" w:rsidR="00103657" w:rsidRPr="006D0C9D" w:rsidRDefault="00103657" w:rsidP="00103657">
            <w:pPr>
              <w:rPr>
                <w:b/>
              </w:rPr>
            </w:pPr>
            <w:r w:rsidRPr="006D0C9D">
              <w:rPr>
                <w:b/>
              </w:rPr>
              <w:t>Priority</w:t>
            </w:r>
          </w:p>
        </w:tc>
        <w:tc>
          <w:tcPr>
            <w:tcW w:w="8507" w:type="dxa"/>
          </w:tcPr>
          <w:p w14:paraId="1FB4F6D2" w14:textId="77777777" w:rsidR="00103657" w:rsidRPr="006D0C9D" w:rsidRDefault="00103657" w:rsidP="00103657">
            <w:r w:rsidRPr="006D0C9D">
              <w:t>Medium</w:t>
            </w:r>
          </w:p>
        </w:tc>
      </w:tr>
    </w:tbl>
    <w:p w14:paraId="1541A83A" w14:textId="77777777" w:rsidR="00103657" w:rsidRPr="006D0C9D" w:rsidRDefault="00103657" w:rsidP="00103657">
      <w:pPr>
        <w:jc w:val="center"/>
        <w:rPr>
          <w:b/>
        </w:rPr>
      </w:pPr>
    </w:p>
    <w:p w14:paraId="12DF6F3F" w14:textId="77777777" w:rsidR="00103657" w:rsidRPr="006D0C9D" w:rsidRDefault="00103657" w:rsidP="00103657">
      <w:pPr>
        <w:jc w:val="center"/>
        <w:rPr>
          <w:b/>
        </w:rPr>
      </w:pPr>
    </w:p>
    <w:p w14:paraId="20BB83E1" w14:textId="51FBE8DA" w:rsidR="00103657" w:rsidRDefault="00103657" w:rsidP="00103657">
      <w:pPr>
        <w:jc w:val="center"/>
        <w:rPr>
          <w:b/>
        </w:rPr>
      </w:pPr>
    </w:p>
    <w:p w14:paraId="4820C444" w14:textId="2C165313" w:rsidR="00902390" w:rsidRDefault="00902390" w:rsidP="00103657">
      <w:pPr>
        <w:jc w:val="center"/>
        <w:rPr>
          <w:b/>
        </w:rPr>
      </w:pPr>
    </w:p>
    <w:p w14:paraId="6F7DC8BB" w14:textId="77777777" w:rsidR="00902390" w:rsidRPr="006D0C9D" w:rsidRDefault="00902390" w:rsidP="00103657">
      <w:pPr>
        <w:jc w:val="center"/>
        <w:rPr>
          <w:b/>
        </w:rPr>
      </w:pPr>
    </w:p>
    <w:p w14:paraId="54BF06DC" w14:textId="77777777" w:rsidR="00103657" w:rsidRPr="006D0C9D" w:rsidRDefault="00103657" w:rsidP="00103657">
      <w:pPr>
        <w:jc w:val="center"/>
        <w:rPr>
          <w:b/>
        </w:rPr>
      </w:pPr>
      <w:r w:rsidRPr="006D0C9D">
        <w:rPr>
          <w:b/>
        </w:rPr>
        <w:t>Table  : Description of FR-25</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6B73AB3E" w14:textId="77777777" w:rsidTr="00103657">
        <w:trPr>
          <w:trHeight w:val="450"/>
        </w:trPr>
        <w:tc>
          <w:tcPr>
            <w:tcW w:w="1681" w:type="dxa"/>
          </w:tcPr>
          <w:p w14:paraId="3F7701A2" w14:textId="77777777" w:rsidR="00103657" w:rsidRPr="006D0C9D" w:rsidRDefault="00103657" w:rsidP="00103657">
            <w:pPr>
              <w:rPr>
                <w:b/>
              </w:rPr>
            </w:pPr>
            <w:r w:rsidRPr="006D0C9D">
              <w:rPr>
                <w:b/>
              </w:rPr>
              <w:t>Identifier</w:t>
            </w:r>
          </w:p>
        </w:tc>
        <w:tc>
          <w:tcPr>
            <w:tcW w:w="8507" w:type="dxa"/>
          </w:tcPr>
          <w:p w14:paraId="53868A47" w14:textId="77777777" w:rsidR="00103657" w:rsidRPr="006D0C9D" w:rsidRDefault="00103657" w:rsidP="00103657">
            <w:r w:rsidRPr="006D0C9D">
              <w:t>FR-25</w:t>
            </w:r>
          </w:p>
        </w:tc>
      </w:tr>
      <w:tr w:rsidR="00103657" w:rsidRPr="006D0C9D" w14:paraId="6DE35910" w14:textId="77777777" w:rsidTr="00103657">
        <w:trPr>
          <w:trHeight w:val="433"/>
        </w:trPr>
        <w:tc>
          <w:tcPr>
            <w:tcW w:w="1681" w:type="dxa"/>
          </w:tcPr>
          <w:p w14:paraId="4F7D677A" w14:textId="77777777" w:rsidR="00103657" w:rsidRPr="006D0C9D" w:rsidRDefault="00103657" w:rsidP="00103657">
            <w:pPr>
              <w:rPr>
                <w:b/>
              </w:rPr>
            </w:pPr>
            <w:r w:rsidRPr="006D0C9D">
              <w:rPr>
                <w:b/>
              </w:rPr>
              <w:t>Title</w:t>
            </w:r>
          </w:p>
        </w:tc>
        <w:tc>
          <w:tcPr>
            <w:tcW w:w="8507" w:type="dxa"/>
          </w:tcPr>
          <w:p w14:paraId="18F79A33" w14:textId="77777777" w:rsidR="00103657" w:rsidRPr="006D0C9D" w:rsidRDefault="00103657" w:rsidP="00103657">
            <w:r w:rsidRPr="006D0C9D">
              <w:t>&lt;</w:t>
            </w:r>
            <w:proofErr w:type="spellStart"/>
            <w:r w:rsidRPr="006D0C9D">
              <w:t>Account.logout.ConfirmationMessage</w:t>
            </w:r>
            <w:proofErr w:type="spellEnd"/>
            <w:r w:rsidRPr="006D0C9D">
              <w:t>&gt;</w:t>
            </w:r>
          </w:p>
        </w:tc>
      </w:tr>
      <w:tr w:rsidR="00103657" w:rsidRPr="006D0C9D" w14:paraId="2F2F4E3F" w14:textId="77777777" w:rsidTr="00103657">
        <w:trPr>
          <w:trHeight w:val="608"/>
        </w:trPr>
        <w:tc>
          <w:tcPr>
            <w:tcW w:w="1681" w:type="dxa"/>
          </w:tcPr>
          <w:p w14:paraId="45DCA00A" w14:textId="77777777" w:rsidR="00103657" w:rsidRPr="006D0C9D" w:rsidRDefault="00103657" w:rsidP="00103657">
            <w:pPr>
              <w:rPr>
                <w:b/>
              </w:rPr>
            </w:pPr>
            <w:r w:rsidRPr="006D0C9D">
              <w:rPr>
                <w:b/>
              </w:rPr>
              <w:t>Requirement</w:t>
            </w:r>
          </w:p>
        </w:tc>
        <w:tc>
          <w:tcPr>
            <w:tcW w:w="8507" w:type="dxa"/>
          </w:tcPr>
          <w:p w14:paraId="3BF488C2" w14:textId="77777777" w:rsidR="00103657" w:rsidRPr="006D0C9D" w:rsidRDefault="00103657" w:rsidP="00103657">
            <w:r w:rsidRPr="006D0C9D">
              <w:t>System shall allow confirm the user that he/she want to logout from the system</w:t>
            </w:r>
          </w:p>
        </w:tc>
      </w:tr>
      <w:tr w:rsidR="00103657" w:rsidRPr="006D0C9D" w14:paraId="7B96C8C1" w14:textId="77777777" w:rsidTr="00103657">
        <w:trPr>
          <w:trHeight w:val="558"/>
        </w:trPr>
        <w:tc>
          <w:tcPr>
            <w:tcW w:w="1681" w:type="dxa"/>
          </w:tcPr>
          <w:p w14:paraId="44D9A393" w14:textId="77777777" w:rsidR="00103657" w:rsidRPr="006D0C9D" w:rsidRDefault="00103657" w:rsidP="00103657">
            <w:pPr>
              <w:rPr>
                <w:b/>
              </w:rPr>
            </w:pPr>
            <w:r w:rsidRPr="006D0C9D">
              <w:rPr>
                <w:b/>
              </w:rPr>
              <w:t>Source</w:t>
            </w:r>
          </w:p>
        </w:tc>
        <w:tc>
          <w:tcPr>
            <w:tcW w:w="8507" w:type="dxa"/>
          </w:tcPr>
          <w:p w14:paraId="6C650C53" w14:textId="77777777" w:rsidR="00103657" w:rsidRPr="006D0C9D" w:rsidRDefault="00103657" w:rsidP="00103657">
            <w:r w:rsidRPr="006D0C9D">
              <w:t>User</w:t>
            </w:r>
          </w:p>
        </w:tc>
      </w:tr>
      <w:tr w:rsidR="00103657" w:rsidRPr="006D0C9D" w14:paraId="12C19169" w14:textId="77777777" w:rsidTr="00103657">
        <w:trPr>
          <w:trHeight w:val="383"/>
        </w:trPr>
        <w:tc>
          <w:tcPr>
            <w:tcW w:w="1681" w:type="dxa"/>
          </w:tcPr>
          <w:p w14:paraId="62A09703" w14:textId="77777777" w:rsidR="00103657" w:rsidRPr="006D0C9D" w:rsidRDefault="00103657" w:rsidP="00103657">
            <w:pPr>
              <w:rPr>
                <w:b/>
              </w:rPr>
            </w:pPr>
            <w:r w:rsidRPr="006D0C9D">
              <w:rPr>
                <w:b/>
              </w:rPr>
              <w:t>Rationale</w:t>
            </w:r>
          </w:p>
        </w:tc>
        <w:tc>
          <w:tcPr>
            <w:tcW w:w="8507" w:type="dxa"/>
          </w:tcPr>
          <w:p w14:paraId="45CE3484" w14:textId="77777777" w:rsidR="00103657" w:rsidRPr="006D0C9D" w:rsidRDefault="00103657" w:rsidP="00103657">
            <w:r w:rsidRPr="006D0C9D">
              <w:t>For user’s confirmation</w:t>
            </w:r>
          </w:p>
        </w:tc>
      </w:tr>
      <w:tr w:rsidR="00103657" w:rsidRPr="006D0C9D" w14:paraId="77699CB2" w14:textId="77777777" w:rsidTr="00103657">
        <w:trPr>
          <w:trHeight w:val="441"/>
        </w:trPr>
        <w:tc>
          <w:tcPr>
            <w:tcW w:w="1681" w:type="dxa"/>
          </w:tcPr>
          <w:p w14:paraId="26F41A60" w14:textId="77777777" w:rsidR="00103657" w:rsidRPr="006D0C9D" w:rsidRDefault="00103657" w:rsidP="00103657">
            <w:pPr>
              <w:rPr>
                <w:b/>
              </w:rPr>
            </w:pPr>
            <w:r w:rsidRPr="006D0C9D">
              <w:rPr>
                <w:b/>
              </w:rPr>
              <w:t>Business Rules</w:t>
            </w:r>
          </w:p>
          <w:p w14:paraId="7DA4954F" w14:textId="77777777" w:rsidR="00103657" w:rsidRPr="006D0C9D" w:rsidRDefault="00103657" w:rsidP="00103657">
            <w:r w:rsidRPr="006D0C9D">
              <w:rPr>
                <w:b/>
              </w:rPr>
              <w:t>(if required)</w:t>
            </w:r>
          </w:p>
        </w:tc>
        <w:tc>
          <w:tcPr>
            <w:tcW w:w="8507" w:type="dxa"/>
          </w:tcPr>
          <w:p w14:paraId="2E00FFFF" w14:textId="77777777" w:rsidR="00103657" w:rsidRPr="006D0C9D" w:rsidRDefault="00103657" w:rsidP="00103657">
            <w:r w:rsidRPr="006D0C9D">
              <w:t>None</w:t>
            </w:r>
          </w:p>
        </w:tc>
      </w:tr>
      <w:tr w:rsidR="00103657" w:rsidRPr="006D0C9D" w14:paraId="7A698F15" w14:textId="77777777" w:rsidTr="00103657">
        <w:trPr>
          <w:trHeight w:val="441"/>
        </w:trPr>
        <w:tc>
          <w:tcPr>
            <w:tcW w:w="1681" w:type="dxa"/>
          </w:tcPr>
          <w:p w14:paraId="29AD484F" w14:textId="77777777" w:rsidR="00103657" w:rsidRPr="006D0C9D" w:rsidRDefault="00103657" w:rsidP="00103657">
            <w:pPr>
              <w:rPr>
                <w:b/>
              </w:rPr>
            </w:pPr>
            <w:r w:rsidRPr="006D0C9D">
              <w:rPr>
                <w:b/>
              </w:rPr>
              <w:t>Dependencies</w:t>
            </w:r>
          </w:p>
        </w:tc>
        <w:tc>
          <w:tcPr>
            <w:tcW w:w="8507" w:type="dxa"/>
          </w:tcPr>
          <w:p w14:paraId="77BBCB0C" w14:textId="77777777" w:rsidR="00103657" w:rsidRPr="006D0C9D" w:rsidRDefault="00103657" w:rsidP="00103657">
            <w:r w:rsidRPr="006D0C9D">
              <w:t>FR-24</w:t>
            </w:r>
          </w:p>
        </w:tc>
      </w:tr>
      <w:tr w:rsidR="00103657" w:rsidRPr="006D0C9D" w14:paraId="6E87E298" w14:textId="77777777" w:rsidTr="00103657">
        <w:trPr>
          <w:trHeight w:val="441"/>
        </w:trPr>
        <w:tc>
          <w:tcPr>
            <w:tcW w:w="1681" w:type="dxa"/>
          </w:tcPr>
          <w:p w14:paraId="3EA2FF0E" w14:textId="77777777" w:rsidR="00103657" w:rsidRPr="006D0C9D" w:rsidRDefault="00103657" w:rsidP="00103657">
            <w:pPr>
              <w:rPr>
                <w:b/>
              </w:rPr>
            </w:pPr>
            <w:r w:rsidRPr="006D0C9D">
              <w:rPr>
                <w:b/>
              </w:rPr>
              <w:t>Priority</w:t>
            </w:r>
          </w:p>
        </w:tc>
        <w:tc>
          <w:tcPr>
            <w:tcW w:w="8507" w:type="dxa"/>
          </w:tcPr>
          <w:p w14:paraId="0E1FA19E" w14:textId="77777777" w:rsidR="00103657" w:rsidRPr="006D0C9D" w:rsidRDefault="00103657" w:rsidP="00103657">
            <w:r w:rsidRPr="006D0C9D">
              <w:t>Medium</w:t>
            </w:r>
          </w:p>
        </w:tc>
      </w:tr>
    </w:tbl>
    <w:p w14:paraId="6E0CC3E6" w14:textId="77777777" w:rsidR="00103657" w:rsidRPr="006D0C9D" w:rsidRDefault="00103657" w:rsidP="00103657">
      <w:pPr>
        <w:jc w:val="center"/>
        <w:rPr>
          <w:b/>
        </w:rPr>
      </w:pPr>
    </w:p>
    <w:p w14:paraId="7AC430EF" w14:textId="478A9D0D" w:rsidR="00103657" w:rsidRDefault="00103657" w:rsidP="00103657">
      <w:pPr>
        <w:pStyle w:val="Heading2"/>
      </w:pPr>
      <w:r w:rsidRPr="006D0C9D">
        <w:t>PATIENT Profile</w:t>
      </w:r>
    </w:p>
    <w:p w14:paraId="2BB7E3F3" w14:textId="77777777" w:rsidR="00902390" w:rsidRPr="00902390" w:rsidRDefault="00902390" w:rsidP="00902390">
      <w:pPr>
        <w:rPr>
          <w:lang w:eastAsia="ar-SA"/>
        </w:rPr>
      </w:pPr>
    </w:p>
    <w:p w14:paraId="53962DB2" w14:textId="77777777" w:rsidR="00103657" w:rsidRPr="006D0C9D" w:rsidRDefault="00103657" w:rsidP="00103657">
      <w:pPr>
        <w:jc w:val="center"/>
        <w:rPr>
          <w:b/>
        </w:rPr>
      </w:pPr>
      <w:r w:rsidRPr="006D0C9D">
        <w:rPr>
          <w:b/>
        </w:rPr>
        <w:t>Table  : Description of FR-26</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630C8E50" w14:textId="77777777" w:rsidTr="00103657">
        <w:trPr>
          <w:trHeight w:val="450"/>
        </w:trPr>
        <w:tc>
          <w:tcPr>
            <w:tcW w:w="1681" w:type="dxa"/>
          </w:tcPr>
          <w:p w14:paraId="4363DCA8" w14:textId="77777777" w:rsidR="00103657" w:rsidRPr="006D0C9D" w:rsidRDefault="00103657" w:rsidP="00103657">
            <w:pPr>
              <w:rPr>
                <w:b/>
              </w:rPr>
            </w:pPr>
            <w:r w:rsidRPr="006D0C9D">
              <w:rPr>
                <w:b/>
              </w:rPr>
              <w:t>Identifier</w:t>
            </w:r>
          </w:p>
        </w:tc>
        <w:tc>
          <w:tcPr>
            <w:tcW w:w="8507" w:type="dxa"/>
          </w:tcPr>
          <w:p w14:paraId="6914EE73" w14:textId="77777777" w:rsidR="00103657" w:rsidRPr="006D0C9D" w:rsidRDefault="00103657" w:rsidP="00103657">
            <w:r w:rsidRPr="006D0C9D">
              <w:t>FR-26</w:t>
            </w:r>
          </w:p>
        </w:tc>
      </w:tr>
      <w:tr w:rsidR="00103657" w:rsidRPr="006D0C9D" w14:paraId="0474AD11" w14:textId="77777777" w:rsidTr="00103657">
        <w:trPr>
          <w:trHeight w:val="433"/>
        </w:trPr>
        <w:tc>
          <w:tcPr>
            <w:tcW w:w="1681" w:type="dxa"/>
          </w:tcPr>
          <w:p w14:paraId="73BC7969" w14:textId="77777777" w:rsidR="00103657" w:rsidRPr="006D0C9D" w:rsidRDefault="00103657" w:rsidP="00103657">
            <w:pPr>
              <w:rPr>
                <w:b/>
              </w:rPr>
            </w:pPr>
            <w:r w:rsidRPr="006D0C9D">
              <w:rPr>
                <w:b/>
              </w:rPr>
              <w:t>Title</w:t>
            </w:r>
          </w:p>
        </w:tc>
        <w:tc>
          <w:tcPr>
            <w:tcW w:w="8507" w:type="dxa"/>
          </w:tcPr>
          <w:p w14:paraId="208AB5FF" w14:textId="77777777" w:rsidR="00103657" w:rsidRPr="006D0C9D" w:rsidRDefault="00103657" w:rsidP="00103657">
            <w:r w:rsidRPr="006D0C9D">
              <w:t>&lt;Profile. Edit&gt;</w:t>
            </w:r>
          </w:p>
        </w:tc>
      </w:tr>
      <w:tr w:rsidR="00103657" w:rsidRPr="006D0C9D" w14:paraId="4CCA6070" w14:textId="77777777" w:rsidTr="00103657">
        <w:trPr>
          <w:trHeight w:val="608"/>
        </w:trPr>
        <w:tc>
          <w:tcPr>
            <w:tcW w:w="1681" w:type="dxa"/>
          </w:tcPr>
          <w:p w14:paraId="0B2005D9" w14:textId="77777777" w:rsidR="00103657" w:rsidRPr="006D0C9D" w:rsidRDefault="00103657" w:rsidP="00103657">
            <w:pPr>
              <w:rPr>
                <w:b/>
              </w:rPr>
            </w:pPr>
            <w:r w:rsidRPr="006D0C9D">
              <w:rPr>
                <w:b/>
              </w:rPr>
              <w:t>Requirement</w:t>
            </w:r>
          </w:p>
        </w:tc>
        <w:tc>
          <w:tcPr>
            <w:tcW w:w="8507" w:type="dxa"/>
          </w:tcPr>
          <w:p w14:paraId="668D10CC" w14:textId="77777777" w:rsidR="00103657" w:rsidRPr="006D0C9D" w:rsidRDefault="00103657" w:rsidP="00103657">
            <w:r w:rsidRPr="006D0C9D">
              <w:t>Patient shall be able to edit his profile</w:t>
            </w:r>
          </w:p>
        </w:tc>
      </w:tr>
      <w:tr w:rsidR="00103657" w:rsidRPr="006D0C9D" w14:paraId="686BD217" w14:textId="77777777" w:rsidTr="00103657">
        <w:trPr>
          <w:trHeight w:val="558"/>
        </w:trPr>
        <w:tc>
          <w:tcPr>
            <w:tcW w:w="1681" w:type="dxa"/>
          </w:tcPr>
          <w:p w14:paraId="0AE28BF9" w14:textId="77777777" w:rsidR="00103657" w:rsidRPr="006D0C9D" w:rsidRDefault="00103657" w:rsidP="00103657">
            <w:pPr>
              <w:rPr>
                <w:b/>
              </w:rPr>
            </w:pPr>
            <w:r w:rsidRPr="006D0C9D">
              <w:rPr>
                <w:b/>
              </w:rPr>
              <w:t>Source</w:t>
            </w:r>
          </w:p>
        </w:tc>
        <w:tc>
          <w:tcPr>
            <w:tcW w:w="8507" w:type="dxa"/>
          </w:tcPr>
          <w:p w14:paraId="3020766C" w14:textId="77777777" w:rsidR="00103657" w:rsidRPr="006D0C9D" w:rsidRDefault="00103657" w:rsidP="00103657">
            <w:r w:rsidRPr="006D0C9D">
              <w:t>Patient</w:t>
            </w:r>
          </w:p>
        </w:tc>
      </w:tr>
      <w:tr w:rsidR="00103657" w:rsidRPr="006D0C9D" w14:paraId="6A00DE32" w14:textId="77777777" w:rsidTr="00103657">
        <w:trPr>
          <w:trHeight w:val="383"/>
        </w:trPr>
        <w:tc>
          <w:tcPr>
            <w:tcW w:w="1681" w:type="dxa"/>
          </w:tcPr>
          <w:p w14:paraId="0B67B9CA" w14:textId="77777777" w:rsidR="00103657" w:rsidRPr="006D0C9D" w:rsidRDefault="00103657" w:rsidP="00103657">
            <w:pPr>
              <w:rPr>
                <w:b/>
              </w:rPr>
            </w:pPr>
            <w:r w:rsidRPr="006D0C9D">
              <w:rPr>
                <w:b/>
              </w:rPr>
              <w:t>Rationale</w:t>
            </w:r>
          </w:p>
        </w:tc>
        <w:tc>
          <w:tcPr>
            <w:tcW w:w="8507" w:type="dxa"/>
          </w:tcPr>
          <w:p w14:paraId="254F3068" w14:textId="77777777" w:rsidR="00103657" w:rsidRPr="006D0C9D" w:rsidRDefault="00103657" w:rsidP="00103657">
            <w:r w:rsidRPr="006D0C9D">
              <w:t>To allow the patient to update his information</w:t>
            </w:r>
          </w:p>
        </w:tc>
      </w:tr>
      <w:tr w:rsidR="00103657" w:rsidRPr="006D0C9D" w14:paraId="3273DC92" w14:textId="77777777" w:rsidTr="00103657">
        <w:trPr>
          <w:trHeight w:val="441"/>
        </w:trPr>
        <w:tc>
          <w:tcPr>
            <w:tcW w:w="1681" w:type="dxa"/>
          </w:tcPr>
          <w:p w14:paraId="3E590AE4" w14:textId="77777777" w:rsidR="00103657" w:rsidRPr="006D0C9D" w:rsidRDefault="00103657" w:rsidP="00103657">
            <w:pPr>
              <w:rPr>
                <w:b/>
              </w:rPr>
            </w:pPr>
            <w:r w:rsidRPr="006D0C9D">
              <w:rPr>
                <w:b/>
              </w:rPr>
              <w:t>Business Rules</w:t>
            </w:r>
          </w:p>
          <w:p w14:paraId="7903A7CA" w14:textId="77777777" w:rsidR="00103657" w:rsidRPr="006D0C9D" w:rsidRDefault="00103657" w:rsidP="00103657">
            <w:r w:rsidRPr="006D0C9D">
              <w:rPr>
                <w:b/>
              </w:rPr>
              <w:t>(if required)</w:t>
            </w:r>
          </w:p>
        </w:tc>
        <w:tc>
          <w:tcPr>
            <w:tcW w:w="8507" w:type="dxa"/>
          </w:tcPr>
          <w:p w14:paraId="1C48DDDB" w14:textId="77777777" w:rsidR="00103657" w:rsidRPr="006D0C9D" w:rsidRDefault="00103657" w:rsidP="00103657">
            <w:r w:rsidRPr="006D0C9D">
              <w:t>None</w:t>
            </w:r>
          </w:p>
        </w:tc>
      </w:tr>
      <w:tr w:rsidR="00103657" w:rsidRPr="006D0C9D" w14:paraId="08A7111E" w14:textId="77777777" w:rsidTr="00103657">
        <w:trPr>
          <w:trHeight w:val="441"/>
        </w:trPr>
        <w:tc>
          <w:tcPr>
            <w:tcW w:w="1681" w:type="dxa"/>
          </w:tcPr>
          <w:p w14:paraId="21E1A7DB" w14:textId="77777777" w:rsidR="00103657" w:rsidRPr="006D0C9D" w:rsidRDefault="00103657" w:rsidP="00103657">
            <w:pPr>
              <w:rPr>
                <w:b/>
              </w:rPr>
            </w:pPr>
            <w:r w:rsidRPr="006D0C9D">
              <w:rPr>
                <w:b/>
              </w:rPr>
              <w:t>Dependencies</w:t>
            </w:r>
          </w:p>
        </w:tc>
        <w:tc>
          <w:tcPr>
            <w:tcW w:w="8507" w:type="dxa"/>
          </w:tcPr>
          <w:p w14:paraId="68F135BA" w14:textId="77777777" w:rsidR="00103657" w:rsidRPr="006D0C9D" w:rsidRDefault="00103657" w:rsidP="00103657">
            <w:r w:rsidRPr="006D0C9D">
              <w:t>FR-1</w:t>
            </w:r>
          </w:p>
        </w:tc>
      </w:tr>
      <w:tr w:rsidR="00103657" w:rsidRPr="006D0C9D" w14:paraId="2CF01517" w14:textId="77777777" w:rsidTr="00103657">
        <w:trPr>
          <w:trHeight w:val="441"/>
        </w:trPr>
        <w:tc>
          <w:tcPr>
            <w:tcW w:w="1681" w:type="dxa"/>
          </w:tcPr>
          <w:p w14:paraId="0C4858A2" w14:textId="77777777" w:rsidR="00103657" w:rsidRPr="006D0C9D" w:rsidRDefault="00103657" w:rsidP="00103657">
            <w:pPr>
              <w:rPr>
                <w:b/>
              </w:rPr>
            </w:pPr>
            <w:r w:rsidRPr="006D0C9D">
              <w:rPr>
                <w:b/>
              </w:rPr>
              <w:t>Priority</w:t>
            </w:r>
          </w:p>
        </w:tc>
        <w:tc>
          <w:tcPr>
            <w:tcW w:w="8507" w:type="dxa"/>
          </w:tcPr>
          <w:p w14:paraId="4E7D0330" w14:textId="77777777" w:rsidR="00103657" w:rsidRPr="006D0C9D" w:rsidRDefault="00103657" w:rsidP="00103657">
            <w:r w:rsidRPr="006D0C9D">
              <w:t>Medium</w:t>
            </w:r>
          </w:p>
        </w:tc>
      </w:tr>
    </w:tbl>
    <w:p w14:paraId="21B33B4D" w14:textId="3D15F5F2" w:rsidR="00103657" w:rsidRPr="006D0C9D" w:rsidRDefault="00103657" w:rsidP="00902390">
      <w:pPr>
        <w:jc w:val="center"/>
        <w:rPr>
          <w:b/>
        </w:rPr>
      </w:pPr>
    </w:p>
    <w:p w14:paraId="73F6CAB7" w14:textId="77777777" w:rsidR="00103657" w:rsidRPr="006D0C9D" w:rsidRDefault="00103657" w:rsidP="00103657">
      <w:pPr>
        <w:jc w:val="center"/>
        <w:rPr>
          <w:b/>
        </w:rPr>
      </w:pPr>
    </w:p>
    <w:p w14:paraId="5DCBD533" w14:textId="77777777" w:rsidR="00103657" w:rsidRPr="006D0C9D" w:rsidRDefault="00103657" w:rsidP="00103657">
      <w:pPr>
        <w:jc w:val="center"/>
        <w:rPr>
          <w:b/>
        </w:rPr>
      </w:pPr>
      <w:r w:rsidRPr="006D0C9D">
        <w:rPr>
          <w:b/>
        </w:rPr>
        <w:t>Table  : Description of FR-27</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6E5A1296" w14:textId="77777777" w:rsidTr="00103657">
        <w:trPr>
          <w:trHeight w:val="450"/>
        </w:trPr>
        <w:tc>
          <w:tcPr>
            <w:tcW w:w="1681" w:type="dxa"/>
          </w:tcPr>
          <w:p w14:paraId="6FBEF624" w14:textId="77777777" w:rsidR="00103657" w:rsidRPr="006D0C9D" w:rsidRDefault="00103657" w:rsidP="00103657">
            <w:pPr>
              <w:rPr>
                <w:b/>
              </w:rPr>
            </w:pPr>
            <w:r w:rsidRPr="006D0C9D">
              <w:rPr>
                <w:b/>
              </w:rPr>
              <w:t>Identifier</w:t>
            </w:r>
          </w:p>
        </w:tc>
        <w:tc>
          <w:tcPr>
            <w:tcW w:w="8507" w:type="dxa"/>
          </w:tcPr>
          <w:p w14:paraId="0BF5C382" w14:textId="77777777" w:rsidR="00103657" w:rsidRPr="006D0C9D" w:rsidRDefault="00103657" w:rsidP="00103657">
            <w:r w:rsidRPr="006D0C9D">
              <w:t>FR-27</w:t>
            </w:r>
          </w:p>
        </w:tc>
      </w:tr>
      <w:tr w:rsidR="00103657" w:rsidRPr="006D0C9D" w14:paraId="2D0B9ABC" w14:textId="77777777" w:rsidTr="00103657">
        <w:trPr>
          <w:trHeight w:val="433"/>
        </w:trPr>
        <w:tc>
          <w:tcPr>
            <w:tcW w:w="1681" w:type="dxa"/>
          </w:tcPr>
          <w:p w14:paraId="108805D2" w14:textId="77777777" w:rsidR="00103657" w:rsidRPr="006D0C9D" w:rsidRDefault="00103657" w:rsidP="00103657">
            <w:pPr>
              <w:rPr>
                <w:b/>
              </w:rPr>
            </w:pPr>
            <w:r w:rsidRPr="006D0C9D">
              <w:rPr>
                <w:b/>
              </w:rPr>
              <w:t>Title</w:t>
            </w:r>
          </w:p>
        </w:tc>
        <w:tc>
          <w:tcPr>
            <w:tcW w:w="8507" w:type="dxa"/>
          </w:tcPr>
          <w:p w14:paraId="4D54108C" w14:textId="77777777" w:rsidR="00103657" w:rsidRPr="006D0C9D" w:rsidRDefault="00103657" w:rsidP="00103657">
            <w:r w:rsidRPr="006D0C9D">
              <w:t>&lt;</w:t>
            </w:r>
            <w:proofErr w:type="spellStart"/>
            <w:r w:rsidRPr="006D0C9D">
              <w:t>Profile.Edit.ViewInfo</w:t>
            </w:r>
            <w:proofErr w:type="spellEnd"/>
            <w:r w:rsidRPr="006D0C9D">
              <w:t>&gt;</w:t>
            </w:r>
          </w:p>
        </w:tc>
      </w:tr>
      <w:tr w:rsidR="00103657" w:rsidRPr="006D0C9D" w14:paraId="3CF6A021" w14:textId="77777777" w:rsidTr="00103657">
        <w:trPr>
          <w:trHeight w:val="608"/>
        </w:trPr>
        <w:tc>
          <w:tcPr>
            <w:tcW w:w="1681" w:type="dxa"/>
          </w:tcPr>
          <w:p w14:paraId="313BE9E7" w14:textId="77777777" w:rsidR="00103657" w:rsidRPr="006D0C9D" w:rsidRDefault="00103657" w:rsidP="00103657">
            <w:pPr>
              <w:rPr>
                <w:b/>
              </w:rPr>
            </w:pPr>
            <w:r w:rsidRPr="006D0C9D">
              <w:rPr>
                <w:b/>
              </w:rPr>
              <w:lastRenderedPageBreak/>
              <w:t>Requirement</w:t>
            </w:r>
          </w:p>
        </w:tc>
        <w:tc>
          <w:tcPr>
            <w:tcW w:w="8507" w:type="dxa"/>
          </w:tcPr>
          <w:p w14:paraId="628900F5" w14:textId="77777777" w:rsidR="00103657" w:rsidRPr="006D0C9D" w:rsidRDefault="00103657" w:rsidP="00103657">
            <w:r w:rsidRPr="006D0C9D">
              <w:t xml:space="preserve">System will display the information about the patients </w:t>
            </w:r>
          </w:p>
        </w:tc>
      </w:tr>
      <w:tr w:rsidR="00103657" w:rsidRPr="006D0C9D" w14:paraId="4AFEB92F" w14:textId="77777777" w:rsidTr="00103657">
        <w:trPr>
          <w:trHeight w:val="558"/>
        </w:trPr>
        <w:tc>
          <w:tcPr>
            <w:tcW w:w="1681" w:type="dxa"/>
          </w:tcPr>
          <w:p w14:paraId="5C69E5C2" w14:textId="77777777" w:rsidR="00103657" w:rsidRPr="006D0C9D" w:rsidRDefault="00103657" w:rsidP="00103657">
            <w:pPr>
              <w:rPr>
                <w:b/>
              </w:rPr>
            </w:pPr>
            <w:r w:rsidRPr="006D0C9D">
              <w:rPr>
                <w:b/>
              </w:rPr>
              <w:t>Source</w:t>
            </w:r>
          </w:p>
        </w:tc>
        <w:tc>
          <w:tcPr>
            <w:tcW w:w="8507" w:type="dxa"/>
          </w:tcPr>
          <w:p w14:paraId="65A02029" w14:textId="77777777" w:rsidR="00103657" w:rsidRPr="006D0C9D" w:rsidRDefault="00103657" w:rsidP="00103657">
            <w:r w:rsidRPr="006D0C9D">
              <w:t>Patient</w:t>
            </w:r>
          </w:p>
        </w:tc>
      </w:tr>
      <w:tr w:rsidR="00103657" w:rsidRPr="006D0C9D" w14:paraId="6A57CCD9" w14:textId="77777777" w:rsidTr="00103657">
        <w:trPr>
          <w:trHeight w:val="383"/>
        </w:trPr>
        <w:tc>
          <w:tcPr>
            <w:tcW w:w="1681" w:type="dxa"/>
          </w:tcPr>
          <w:p w14:paraId="29131652" w14:textId="77777777" w:rsidR="00103657" w:rsidRPr="006D0C9D" w:rsidRDefault="00103657" w:rsidP="00103657">
            <w:pPr>
              <w:rPr>
                <w:b/>
              </w:rPr>
            </w:pPr>
            <w:r w:rsidRPr="006D0C9D">
              <w:rPr>
                <w:b/>
              </w:rPr>
              <w:t>Rationale</w:t>
            </w:r>
          </w:p>
        </w:tc>
        <w:tc>
          <w:tcPr>
            <w:tcW w:w="8507" w:type="dxa"/>
          </w:tcPr>
          <w:p w14:paraId="5C4BFDE3" w14:textId="77777777" w:rsidR="00103657" w:rsidRPr="006D0C9D" w:rsidRDefault="00103657" w:rsidP="00103657">
            <w:r w:rsidRPr="006D0C9D">
              <w:t>To modify patient’s profile</w:t>
            </w:r>
          </w:p>
        </w:tc>
      </w:tr>
      <w:tr w:rsidR="00103657" w:rsidRPr="006D0C9D" w14:paraId="0E6CA8B0" w14:textId="77777777" w:rsidTr="00103657">
        <w:trPr>
          <w:trHeight w:val="441"/>
        </w:trPr>
        <w:tc>
          <w:tcPr>
            <w:tcW w:w="1681" w:type="dxa"/>
          </w:tcPr>
          <w:p w14:paraId="455A8370" w14:textId="77777777" w:rsidR="00103657" w:rsidRPr="006D0C9D" w:rsidRDefault="00103657" w:rsidP="00103657">
            <w:pPr>
              <w:rPr>
                <w:b/>
              </w:rPr>
            </w:pPr>
            <w:r w:rsidRPr="006D0C9D">
              <w:rPr>
                <w:b/>
              </w:rPr>
              <w:t>Business Rules</w:t>
            </w:r>
          </w:p>
          <w:p w14:paraId="3C713B07" w14:textId="77777777" w:rsidR="00103657" w:rsidRPr="006D0C9D" w:rsidRDefault="00103657" w:rsidP="00103657">
            <w:r w:rsidRPr="006D0C9D">
              <w:rPr>
                <w:b/>
              </w:rPr>
              <w:t>(if required)</w:t>
            </w:r>
          </w:p>
        </w:tc>
        <w:tc>
          <w:tcPr>
            <w:tcW w:w="8507" w:type="dxa"/>
          </w:tcPr>
          <w:p w14:paraId="5EF23F20" w14:textId="77777777" w:rsidR="00103657" w:rsidRPr="006D0C9D" w:rsidRDefault="00103657" w:rsidP="00103657">
            <w:r w:rsidRPr="006D0C9D">
              <w:t>Patient can change anything but he cannot change his name ,when the registration is done</w:t>
            </w:r>
          </w:p>
        </w:tc>
      </w:tr>
      <w:tr w:rsidR="00103657" w:rsidRPr="006D0C9D" w14:paraId="012C9531" w14:textId="77777777" w:rsidTr="00103657">
        <w:trPr>
          <w:trHeight w:val="441"/>
        </w:trPr>
        <w:tc>
          <w:tcPr>
            <w:tcW w:w="1681" w:type="dxa"/>
          </w:tcPr>
          <w:p w14:paraId="7990174A" w14:textId="77777777" w:rsidR="00103657" w:rsidRPr="006D0C9D" w:rsidRDefault="00103657" w:rsidP="00103657">
            <w:pPr>
              <w:rPr>
                <w:b/>
              </w:rPr>
            </w:pPr>
            <w:r w:rsidRPr="006D0C9D">
              <w:rPr>
                <w:b/>
              </w:rPr>
              <w:t>Dependencies</w:t>
            </w:r>
          </w:p>
        </w:tc>
        <w:tc>
          <w:tcPr>
            <w:tcW w:w="8507" w:type="dxa"/>
          </w:tcPr>
          <w:p w14:paraId="27DA6A4B" w14:textId="77777777" w:rsidR="00103657" w:rsidRPr="006D0C9D" w:rsidRDefault="00103657" w:rsidP="00103657">
            <w:r w:rsidRPr="006D0C9D">
              <w:t>FR-26</w:t>
            </w:r>
          </w:p>
        </w:tc>
      </w:tr>
      <w:tr w:rsidR="00103657" w:rsidRPr="006D0C9D" w14:paraId="3D4729FD" w14:textId="77777777" w:rsidTr="00103657">
        <w:trPr>
          <w:trHeight w:val="441"/>
        </w:trPr>
        <w:tc>
          <w:tcPr>
            <w:tcW w:w="1681" w:type="dxa"/>
          </w:tcPr>
          <w:p w14:paraId="26643964" w14:textId="77777777" w:rsidR="00103657" w:rsidRPr="006D0C9D" w:rsidRDefault="00103657" w:rsidP="00103657">
            <w:pPr>
              <w:rPr>
                <w:b/>
              </w:rPr>
            </w:pPr>
            <w:r w:rsidRPr="006D0C9D">
              <w:rPr>
                <w:b/>
              </w:rPr>
              <w:t>Priority</w:t>
            </w:r>
          </w:p>
        </w:tc>
        <w:tc>
          <w:tcPr>
            <w:tcW w:w="8507" w:type="dxa"/>
          </w:tcPr>
          <w:p w14:paraId="6DFA7AD5" w14:textId="77777777" w:rsidR="00103657" w:rsidRPr="006D0C9D" w:rsidRDefault="00103657" w:rsidP="00103657">
            <w:r w:rsidRPr="006D0C9D">
              <w:t>Medium</w:t>
            </w:r>
          </w:p>
        </w:tc>
      </w:tr>
    </w:tbl>
    <w:p w14:paraId="417A2D64" w14:textId="0E890E59" w:rsidR="00103657" w:rsidRDefault="00103657" w:rsidP="00902390">
      <w:pPr>
        <w:rPr>
          <w:b/>
        </w:rPr>
      </w:pPr>
    </w:p>
    <w:p w14:paraId="3AF8201C" w14:textId="77777777" w:rsidR="00902390" w:rsidRPr="006D0C9D" w:rsidRDefault="00902390" w:rsidP="00902390">
      <w:pPr>
        <w:rPr>
          <w:b/>
        </w:rPr>
      </w:pPr>
    </w:p>
    <w:p w14:paraId="072C1F96" w14:textId="77777777" w:rsidR="00103657" w:rsidRPr="006D0C9D" w:rsidRDefault="00103657" w:rsidP="00103657">
      <w:pPr>
        <w:jc w:val="center"/>
        <w:rPr>
          <w:b/>
        </w:rPr>
      </w:pPr>
      <w:r w:rsidRPr="006D0C9D">
        <w:rPr>
          <w:b/>
        </w:rPr>
        <w:t>Table  : Description of FR-28</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35539544" w14:textId="77777777" w:rsidTr="00103657">
        <w:trPr>
          <w:trHeight w:val="450"/>
        </w:trPr>
        <w:tc>
          <w:tcPr>
            <w:tcW w:w="1681" w:type="dxa"/>
          </w:tcPr>
          <w:p w14:paraId="42C47131" w14:textId="77777777" w:rsidR="00103657" w:rsidRPr="006D0C9D" w:rsidRDefault="00103657" w:rsidP="00103657">
            <w:pPr>
              <w:rPr>
                <w:b/>
              </w:rPr>
            </w:pPr>
            <w:r w:rsidRPr="006D0C9D">
              <w:rPr>
                <w:b/>
              </w:rPr>
              <w:t>Identifier</w:t>
            </w:r>
          </w:p>
        </w:tc>
        <w:tc>
          <w:tcPr>
            <w:tcW w:w="8507" w:type="dxa"/>
          </w:tcPr>
          <w:p w14:paraId="05374B62" w14:textId="77777777" w:rsidR="00103657" w:rsidRPr="006D0C9D" w:rsidRDefault="00103657" w:rsidP="00103657">
            <w:r w:rsidRPr="006D0C9D">
              <w:t>FR-28</w:t>
            </w:r>
          </w:p>
        </w:tc>
      </w:tr>
      <w:tr w:rsidR="00103657" w:rsidRPr="006D0C9D" w14:paraId="09F17352" w14:textId="77777777" w:rsidTr="00103657">
        <w:trPr>
          <w:trHeight w:val="433"/>
        </w:trPr>
        <w:tc>
          <w:tcPr>
            <w:tcW w:w="1681" w:type="dxa"/>
          </w:tcPr>
          <w:p w14:paraId="6292210D" w14:textId="77777777" w:rsidR="00103657" w:rsidRPr="006D0C9D" w:rsidRDefault="00103657" w:rsidP="00103657">
            <w:pPr>
              <w:rPr>
                <w:b/>
              </w:rPr>
            </w:pPr>
            <w:r w:rsidRPr="006D0C9D">
              <w:rPr>
                <w:b/>
              </w:rPr>
              <w:t>Title</w:t>
            </w:r>
          </w:p>
        </w:tc>
        <w:tc>
          <w:tcPr>
            <w:tcW w:w="8507" w:type="dxa"/>
          </w:tcPr>
          <w:p w14:paraId="1B0AD747" w14:textId="77777777" w:rsidR="00103657" w:rsidRPr="006D0C9D" w:rsidRDefault="00103657" w:rsidP="00103657">
            <w:r w:rsidRPr="006D0C9D">
              <w:t xml:space="preserve">&lt; </w:t>
            </w:r>
            <w:proofErr w:type="spellStart"/>
            <w:r w:rsidRPr="006D0C9D">
              <w:t>Profile.edit.update</w:t>
            </w:r>
            <w:proofErr w:type="spellEnd"/>
            <w:r w:rsidRPr="006D0C9D">
              <w:t xml:space="preserve"> &gt;</w:t>
            </w:r>
          </w:p>
        </w:tc>
      </w:tr>
      <w:tr w:rsidR="00103657" w:rsidRPr="006D0C9D" w14:paraId="4235C1C9" w14:textId="77777777" w:rsidTr="00103657">
        <w:trPr>
          <w:trHeight w:val="608"/>
        </w:trPr>
        <w:tc>
          <w:tcPr>
            <w:tcW w:w="1681" w:type="dxa"/>
          </w:tcPr>
          <w:p w14:paraId="0EE1D0EE" w14:textId="77777777" w:rsidR="00103657" w:rsidRPr="006D0C9D" w:rsidRDefault="00103657" w:rsidP="00103657">
            <w:pPr>
              <w:rPr>
                <w:b/>
              </w:rPr>
            </w:pPr>
            <w:r w:rsidRPr="006D0C9D">
              <w:rPr>
                <w:b/>
              </w:rPr>
              <w:t>Requirement</w:t>
            </w:r>
          </w:p>
        </w:tc>
        <w:tc>
          <w:tcPr>
            <w:tcW w:w="8507" w:type="dxa"/>
          </w:tcPr>
          <w:p w14:paraId="08190086" w14:textId="77777777" w:rsidR="00103657" w:rsidRPr="006D0C9D" w:rsidRDefault="00103657" w:rsidP="00103657">
            <w:r w:rsidRPr="006D0C9D">
              <w:t>Patient shall tap on to the information he/she wants to edit.</w:t>
            </w:r>
          </w:p>
        </w:tc>
      </w:tr>
      <w:tr w:rsidR="00103657" w:rsidRPr="006D0C9D" w14:paraId="663AC325" w14:textId="77777777" w:rsidTr="00103657">
        <w:trPr>
          <w:trHeight w:val="558"/>
        </w:trPr>
        <w:tc>
          <w:tcPr>
            <w:tcW w:w="1681" w:type="dxa"/>
          </w:tcPr>
          <w:p w14:paraId="23582333" w14:textId="77777777" w:rsidR="00103657" w:rsidRPr="006D0C9D" w:rsidRDefault="00103657" w:rsidP="00103657">
            <w:pPr>
              <w:rPr>
                <w:b/>
              </w:rPr>
            </w:pPr>
            <w:r w:rsidRPr="006D0C9D">
              <w:rPr>
                <w:b/>
              </w:rPr>
              <w:t>Source</w:t>
            </w:r>
          </w:p>
        </w:tc>
        <w:tc>
          <w:tcPr>
            <w:tcW w:w="8507" w:type="dxa"/>
          </w:tcPr>
          <w:p w14:paraId="074B1394" w14:textId="77777777" w:rsidR="00103657" w:rsidRPr="006D0C9D" w:rsidRDefault="00103657" w:rsidP="00103657">
            <w:r w:rsidRPr="006D0C9D">
              <w:t>Patient</w:t>
            </w:r>
          </w:p>
        </w:tc>
      </w:tr>
      <w:tr w:rsidR="00103657" w:rsidRPr="006D0C9D" w14:paraId="54984719" w14:textId="77777777" w:rsidTr="00103657">
        <w:trPr>
          <w:trHeight w:val="383"/>
        </w:trPr>
        <w:tc>
          <w:tcPr>
            <w:tcW w:w="1681" w:type="dxa"/>
          </w:tcPr>
          <w:p w14:paraId="775D4CFD" w14:textId="77777777" w:rsidR="00103657" w:rsidRPr="006D0C9D" w:rsidRDefault="00103657" w:rsidP="00103657">
            <w:pPr>
              <w:rPr>
                <w:b/>
              </w:rPr>
            </w:pPr>
            <w:r w:rsidRPr="006D0C9D">
              <w:rPr>
                <w:b/>
              </w:rPr>
              <w:t>Rationale</w:t>
            </w:r>
          </w:p>
        </w:tc>
        <w:tc>
          <w:tcPr>
            <w:tcW w:w="8507" w:type="dxa"/>
          </w:tcPr>
          <w:p w14:paraId="515F6AFD" w14:textId="77777777" w:rsidR="00103657" w:rsidRPr="006D0C9D" w:rsidRDefault="00103657" w:rsidP="00103657">
            <w:r w:rsidRPr="006D0C9D">
              <w:t>Moldable for the patient</w:t>
            </w:r>
          </w:p>
        </w:tc>
      </w:tr>
      <w:tr w:rsidR="00103657" w:rsidRPr="006D0C9D" w14:paraId="040784F7" w14:textId="77777777" w:rsidTr="00103657">
        <w:trPr>
          <w:trHeight w:val="441"/>
        </w:trPr>
        <w:tc>
          <w:tcPr>
            <w:tcW w:w="1681" w:type="dxa"/>
          </w:tcPr>
          <w:p w14:paraId="70EC6617" w14:textId="77777777" w:rsidR="00103657" w:rsidRPr="006D0C9D" w:rsidRDefault="00103657" w:rsidP="00103657">
            <w:pPr>
              <w:rPr>
                <w:b/>
              </w:rPr>
            </w:pPr>
            <w:r w:rsidRPr="006D0C9D">
              <w:rPr>
                <w:b/>
              </w:rPr>
              <w:t>Business Rules</w:t>
            </w:r>
          </w:p>
          <w:p w14:paraId="381582A8" w14:textId="77777777" w:rsidR="00103657" w:rsidRPr="006D0C9D" w:rsidRDefault="00103657" w:rsidP="00103657">
            <w:r w:rsidRPr="006D0C9D">
              <w:rPr>
                <w:b/>
              </w:rPr>
              <w:t>(if required)</w:t>
            </w:r>
          </w:p>
        </w:tc>
        <w:tc>
          <w:tcPr>
            <w:tcW w:w="8507" w:type="dxa"/>
          </w:tcPr>
          <w:p w14:paraId="2C423C14" w14:textId="77777777" w:rsidR="00103657" w:rsidRPr="006D0C9D" w:rsidRDefault="00103657" w:rsidP="00103657">
            <w:r w:rsidRPr="006D0C9D">
              <w:t>None</w:t>
            </w:r>
          </w:p>
        </w:tc>
      </w:tr>
      <w:tr w:rsidR="00103657" w:rsidRPr="006D0C9D" w14:paraId="35AF2624" w14:textId="77777777" w:rsidTr="00103657">
        <w:trPr>
          <w:trHeight w:val="441"/>
        </w:trPr>
        <w:tc>
          <w:tcPr>
            <w:tcW w:w="1681" w:type="dxa"/>
          </w:tcPr>
          <w:p w14:paraId="2F84A5F6" w14:textId="77777777" w:rsidR="00103657" w:rsidRPr="006D0C9D" w:rsidRDefault="00103657" w:rsidP="00103657">
            <w:pPr>
              <w:rPr>
                <w:b/>
              </w:rPr>
            </w:pPr>
            <w:r w:rsidRPr="006D0C9D">
              <w:rPr>
                <w:b/>
              </w:rPr>
              <w:t>Dependencies</w:t>
            </w:r>
          </w:p>
        </w:tc>
        <w:tc>
          <w:tcPr>
            <w:tcW w:w="8507" w:type="dxa"/>
          </w:tcPr>
          <w:p w14:paraId="0EDFAAFB" w14:textId="77777777" w:rsidR="00103657" w:rsidRPr="006D0C9D" w:rsidRDefault="00103657" w:rsidP="00103657">
            <w:r w:rsidRPr="006D0C9D">
              <w:t>Fr-27</w:t>
            </w:r>
          </w:p>
        </w:tc>
      </w:tr>
      <w:tr w:rsidR="00103657" w:rsidRPr="006D0C9D" w14:paraId="4FF9159F" w14:textId="77777777" w:rsidTr="00103657">
        <w:trPr>
          <w:trHeight w:val="441"/>
        </w:trPr>
        <w:tc>
          <w:tcPr>
            <w:tcW w:w="1681" w:type="dxa"/>
          </w:tcPr>
          <w:p w14:paraId="1B570D72" w14:textId="77777777" w:rsidR="00103657" w:rsidRPr="006D0C9D" w:rsidRDefault="00103657" w:rsidP="00103657">
            <w:pPr>
              <w:rPr>
                <w:b/>
              </w:rPr>
            </w:pPr>
            <w:r w:rsidRPr="006D0C9D">
              <w:rPr>
                <w:b/>
              </w:rPr>
              <w:t>Priority</w:t>
            </w:r>
          </w:p>
        </w:tc>
        <w:tc>
          <w:tcPr>
            <w:tcW w:w="8507" w:type="dxa"/>
          </w:tcPr>
          <w:p w14:paraId="75AB8422" w14:textId="77777777" w:rsidR="00103657" w:rsidRPr="006D0C9D" w:rsidRDefault="00103657" w:rsidP="00103657">
            <w:r w:rsidRPr="006D0C9D">
              <w:t>Medium</w:t>
            </w:r>
          </w:p>
        </w:tc>
      </w:tr>
    </w:tbl>
    <w:p w14:paraId="07F552E9" w14:textId="77777777" w:rsidR="00103657" w:rsidRPr="006D0C9D" w:rsidRDefault="00103657" w:rsidP="00902390">
      <w:pPr>
        <w:rPr>
          <w:b/>
        </w:rPr>
      </w:pPr>
    </w:p>
    <w:p w14:paraId="697A7C46" w14:textId="77777777" w:rsidR="00103657" w:rsidRPr="006D0C9D" w:rsidRDefault="00103657" w:rsidP="00103657">
      <w:pPr>
        <w:jc w:val="center"/>
        <w:rPr>
          <w:b/>
        </w:rPr>
      </w:pPr>
    </w:p>
    <w:p w14:paraId="1AFE7C26" w14:textId="77777777" w:rsidR="00103657" w:rsidRPr="006D0C9D" w:rsidRDefault="00103657" w:rsidP="00103657">
      <w:pPr>
        <w:jc w:val="center"/>
        <w:rPr>
          <w:b/>
        </w:rPr>
      </w:pPr>
      <w:r w:rsidRPr="006D0C9D">
        <w:rPr>
          <w:b/>
        </w:rPr>
        <w:t>Table  : Description of FR-29</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6F8A1743" w14:textId="77777777" w:rsidTr="00103657">
        <w:trPr>
          <w:trHeight w:val="450"/>
        </w:trPr>
        <w:tc>
          <w:tcPr>
            <w:tcW w:w="1681" w:type="dxa"/>
          </w:tcPr>
          <w:p w14:paraId="2FED74CE" w14:textId="77777777" w:rsidR="00103657" w:rsidRPr="006D0C9D" w:rsidRDefault="00103657" w:rsidP="00103657">
            <w:pPr>
              <w:rPr>
                <w:b/>
              </w:rPr>
            </w:pPr>
            <w:r w:rsidRPr="006D0C9D">
              <w:rPr>
                <w:b/>
              </w:rPr>
              <w:t>Identifier</w:t>
            </w:r>
          </w:p>
        </w:tc>
        <w:tc>
          <w:tcPr>
            <w:tcW w:w="8507" w:type="dxa"/>
          </w:tcPr>
          <w:p w14:paraId="43A6C2C0" w14:textId="77777777" w:rsidR="00103657" w:rsidRPr="006D0C9D" w:rsidRDefault="00103657" w:rsidP="00103657">
            <w:r w:rsidRPr="006D0C9D">
              <w:t>FR-29</w:t>
            </w:r>
          </w:p>
        </w:tc>
      </w:tr>
      <w:tr w:rsidR="00103657" w:rsidRPr="006D0C9D" w14:paraId="2D17DD23" w14:textId="77777777" w:rsidTr="00103657">
        <w:trPr>
          <w:trHeight w:val="433"/>
        </w:trPr>
        <w:tc>
          <w:tcPr>
            <w:tcW w:w="1681" w:type="dxa"/>
          </w:tcPr>
          <w:p w14:paraId="1FAB6B8A" w14:textId="77777777" w:rsidR="00103657" w:rsidRPr="006D0C9D" w:rsidRDefault="00103657" w:rsidP="00103657">
            <w:pPr>
              <w:rPr>
                <w:b/>
              </w:rPr>
            </w:pPr>
            <w:r w:rsidRPr="006D0C9D">
              <w:rPr>
                <w:b/>
              </w:rPr>
              <w:t>Title</w:t>
            </w:r>
          </w:p>
        </w:tc>
        <w:tc>
          <w:tcPr>
            <w:tcW w:w="8507" w:type="dxa"/>
          </w:tcPr>
          <w:p w14:paraId="0E494CE6" w14:textId="77777777" w:rsidR="00103657" w:rsidRPr="006D0C9D" w:rsidRDefault="00103657" w:rsidP="00103657">
            <w:r w:rsidRPr="006D0C9D">
              <w:t>&lt;</w:t>
            </w:r>
            <w:proofErr w:type="spellStart"/>
            <w:r w:rsidRPr="006D0C9D">
              <w:t>Profile.Edit.SaveUpdate</w:t>
            </w:r>
            <w:proofErr w:type="spellEnd"/>
            <w:r w:rsidRPr="006D0C9D">
              <w:t>&gt;</w:t>
            </w:r>
          </w:p>
        </w:tc>
      </w:tr>
      <w:tr w:rsidR="00103657" w:rsidRPr="006D0C9D" w14:paraId="03AACA94" w14:textId="77777777" w:rsidTr="00103657">
        <w:trPr>
          <w:trHeight w:val="608"/>
        </w:trPr>
        <w:tc>
          <w:tcPr>
            <w:tcW w:w="1681" w:type="dxa"/>
          </w:tcPr>
          <w:p w14:paraId="078B496E" w14:textId="77777777" w:rsidR="00103657" w:rsidRPr="006D0C9D" w:rsidRDefault="00103657" w:rsidP="00103657">
            <w:pPr>
              <w:rPr>
                <w:b/>
              </w:rPr>
            </w:pPr>
            <w:r w:rsidRPr="006D0C9D">
              <w:rPr>
                <w:b/>
              </w:rPr>
              <w:t>Requirement</w:t>
            </w:r>
          </w:p>
        </w:tc>
        <w:tc>
          <w:tcPr>
            <w:tcW w:w="8507" w:type="dxa"/>
          </w:tcPr>
          <w:p w14:paraId="058CBFE8" w14:textId="77777777" w:rsidR="00103657" w:rsidRPr="006D0C9D" w:rsidRDefault="00103657" w:rsidP="00103657">
            <w:r w:rsidRPr="006D0C9D">
              <w:t>Patient shall save all the changes made by patient himself/herself.</w:t>
            </w:r>
          </w:p>
        </w:tc>
      </w:tr>
      <w:tr w:rsidR="00103657" w:rsidRPr="006D0C9D" w14:paraId="00ED6599" w14:textId="77777777" w:rsidTr="00103657">
        <w:trPr>
          <w:trHeight w:val="558"/>
        </w:trPr>
        <w:tc>
          <w:tcPr>
            <w:tcW w:w="1681" w:type="dxa"/>
          </w:tcPr>
          <w:p w14:paraId="4A2A3215" w14:textId="77777777" w:rsidR="00103657" w:rsidRPr="006D0C9D" w:rsidRDefault="00103657" w:rsidP="00103657">
            <w:pPr>
              <w:rPr>
                <w:b/>
              </w:rPr>
            </w:pPr>
            <w:r w:rsidRPr="006D0C9D">
              <w:rPr>
                <w:b/>
              </w:rPr>
              <w:t>Source</w:t>
            </w:r>
          </w:p>
        </w:tc>
        <w:tc>
          <w:tcPr>
            <w:tcW w:w="8507" w:type="dxa"/>
          </w:tcPr>
          <w:p w14:paraId="4FD030CF" w14:textId="77777777" w:rsidR="00103657" w:rsidRPr="006D0C9D" w:rsidRDefault="00103657" w:rsidP="00103657">
            <w:r w:rsidRPr="006D0C9D">
              <w:t>Patient</w:t>
            </w:r>
          </w:p>
        </w:tc>
      </w:tr>
      <w:tr w:rsidR="00103657" w:rsidRPr="006D0C9D" w14:paraId="3E87EF54" w14:textId="77777777" w:rsidTr="00103657">
        <w:trPr>
          <w:trHeight w:val="383"/>
        </w:trPr>
        <w:tc>
          <w:tcPr>
            <w:tcW w:w="1681" w:type="dxa"/>
          </w:tcPr>
          <w:p w14:paraId="2E5F3D61" w14:textId="77777777" w:rsidR="00103657" w:rsidRPr="006D0C9D" w:rsidRDefault="00103657" w:rsidP="00103657">
            <w:pPr>
              <w:rPr>
                <w:b/>
              </w:rPr>
            </w:pPr>
            <w:r w:rsidRPr="006D0C9D">
              <w:rPr>
                <w:b/>
              </w:rPr>
              <w:t>Rationale</w:t>
            </w:r>
          </w:p>
        </w:tc>
        <w:tc>
          <w:tcPr>
            <w:tcW w:w="8507" w:type="dxa"/>
          </w:tcPr>
          <w:p w14:paraId="16C27ED2" w14:textId="77777777" w:rsidR="00103657" w:rsidRPr="006D0C9D" w:rsidRDefault="00103657" w:rsidP="00103657">
            <w:r w:rsidRPr="006D0C9D">
              <w:t>To update the information in the database</w:t>
            </w:r>
          </w:p>
        </w:tc>
      </w:tr>
      <w:tr w:rsidR="00103657" w:rsidRPr="006D0C9D" w14:paraId="4B87FF47" w14:textId="77777777" w:rsidTr="00103657">
        <w:trPr>
          <w:trHeight w:val="441"/>
        </w:trPr>
        <w:tc>
          <w:tcPr>
            <w:tcW w:w="1681" w:type="dxa"/>
          </w:tcPr>
          <w:p w14:paraId="7FF55213" w14:textId="77777777" w:rsidR="00103657" w:rsidRPr="006D0C9D" w:rsidRDefault="00103657" w:rsidP="00103657">
            <w:pPr>
              <w:rPr>
                <w:b/>
              </w:rPr>
            </w:pPr>
            <w:r w:rsidRPr="006D0C9D">
              <w:rPr>
                <w:b/>
              </w:rPr>
              <w:t>Business Rules</w:t>
            </w:r>
          </w:p>
          <w:p w14:paraId="015AA249" w14:textId="77777777" w:rsidR="00103657" w:rsidRPr="006D0C9D" w:rsidRDefault="00103657" w:rsidP="00103657">
            <w:r w:rsidRPr="006D0C9D">
              <w:rPr>
                <w:b/>
              </w:rPr>
              <w:t>(if required)</w:t>
            </w:r>
          </w:p>
        </w:tc>
        <w:tc>
          <w:tcPr>
            <w:tcW w:w="8507" w:type="dxa"/>
          </w:tcPr>
          <w:p w14:paraId="0D1075E8" w14:textId="77777777" w:rsidR="00103657" w:rsidRPr="006D0C9D" w:rsidRDefault="00103657" w:rsidP="00103657">
            <w:r w:rsidRPr="006D0C9D">
              <w:t>None</w:t>
            </w:r>
          </w:p>
        </w:tc>
      </w:tr>
      <w:tr w:rsidR="00103657" w:rsidRPr="006D0C9D" w14:paraId="683BD72E" w14:textId="77777777" w:rsidTr="00103657">
        <w:trPr>
          <w:trHeight w:val="441"/>
        </w:trPr>
        <w:tc>
          <w:tcPr>
            <w:tcW w:w="1681" w:type="dxa"/>
          </w:tcPr>
          <w:p w14:paraId="3B591C66" w14:textId="77777777" w:rsidR="00103657" w:rsidRPr="006D0C9D" w:rsidRDefault="00103657" w:rsidP="00103657">
            <w:pPr>
              <w:rPr>
                <w:b/>
              </w:rPr>
            </w:pPr>
            <w:r w:rsidRPr="006D0C9D">
              <w:rPr>
                <w:b/>
              </w:rPr>
              <w:t>Dependencies</w:t>
            </w:r>
          </w:p>
        </w:tc>
        <w:tc>
          <w:tcPr>
            <w:tcW w:w="8507" w:type="dxa"/>
          </w:tcPr>
          <w:p w14:paraId="64A34FDE" w14:textId="77777777" w:rsidR="00103657" w:rsidRPr="006D0C9D" w:rsidRDefault="00103657" w:rsidP="00103657">
            <w:r w:rsidRPr="006D0C9D">
              <w:t>FR-28</w:t>
            </w:r>
          </w:p>
        </w:tc>
      </w:tr>
      <w:tr w:rsidR="00103657" w:rsidRPr="006D0C9D" w14:paraId="1BB0CA74" w14:textId="77777777" w:rsidTr="00103657">
        <w:trPr>
          <w:trHeight w:val="441"/>
        </w:trPr>
        <w:tc>
          <w:tcPr>
            <w:tcW w:w="1681" w:type="dxa"/>
          </w:tcPr>
          <w:p w14:paraId="5ABAF040" w14:textId="77777777" w:rsidR="00103657" w:rsidRPr="006D0C9D" w:rsidRDefault="00103657" w:rsidP="00103657">
            <w:pPr>
              <w:rPr>
                <w:b/>
              </w:rPr>
            </w:pPr>
            <w:r w:rsidRPr="006D0C9D">
              <w:rPr>
                <w:b/>
              </w:rPr>
              <w:lastRenderedPageBreak/>
              <w:t>Priority</w:t>
            </w:r>
          </w:p>
        </w:tc>
        <w:tc>
          <w:tcPr>
            <w:tcW w:w="8507" w:type="dxa"/>
          </w:tcPr>
          <w:p w14:paraId="509FC0B5" w14:textId="77777777" w:rsidR="00103657" w:rsidRPr="006D0C9D" w:rsidRDefault="00103657" w:rsidP="00103657">
            <w:r w:rsidRPr="006D0C9D">
              <w:t>Medium</w:t>
            </w:r>
          </w:p>
        </w:tc>
      </w:tr>
    </w:tbl>
    <w:p w14:paraId="685390CA" w14:textId="77777777" w:rsidR="00103657" w:rsidRPr="006D0C9D" w:rsidRDefault="00103657" w:rsidP="00103657">
      <w:pPr>
        <w:jc w:val="center"/>
        <w:rPr>
          <w:b/>
        </w:rPr>
      </w:pPr>
    </w:p>
    <w:p w14:paraId="68E68E9D" w14:textId="77777777" w:rsidR="00103657" w:rsidRPr="006D0C9D" w:rsidRDefault="00103657" w:rsidP="00103657">
      <w:pPr>
        <w:jc w:val="center"/>
        <w:rPr>
          <w:b/>
        </w:rPr>
      </w:pPr>
    </w:p>
    <w:p w14:paraId="6FFA1930" w14:textId="77777777" w:rsidR="00103657" w:rsidRPr="006D0C9D" w:rsidRDefault="00103657" w:rsidP="00103657">
      <w:pPr>
        <w:jc w:val="center"/>
        <w:rPr>
          <w:b/>
        </w:rPr>
      </w:pPr>
      <w:r w:rsidRPr="006D0C9D">
        <w:rPr>
          <w:b/>
        </w:rPr>
        <w:t>Table  : Description of FR-30</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30158AD8" w14:textId="77777777" w:rsidTr="00103657">
        <w:trPr>
          <w:trHeight w:val="450"/>
        </w:trPr>
        <w:tc>
          <w:tcPr>
            <w:tcW w:w="1681" w:type="dxa"/>
          </w:tcPr>
          <w:p w14:paraId="68A545D0" w14:textId="77777777" w:rsidR="00103657" w:rsidRPr="006D0C9D" w:rsidRDefault="00103657" w:rsidP="00103657">
            <w:pPr>
              <w:rPr>
                <w:b/>
              </w:rPr>
            </w:pPr>
            <w:r w:rsidRPr="006D0C9D">
              <w:rPr>
                <w:b/>
              </w:rPr>
              <w:t>Identifier</w:t>
            </w:r>
          </w:p>
        </w:tc>
        <w:tc>
          <w:tcPr>
            <w:tcW w:w="8507" w:type="dxa"/>
          </w:tcPr>
          <w:p w14:paraId="277434AD" w14:textId="77777777" w:rsidR="00103657" w:rsidRPr="006D0C9D" w:rsidRDefault="00103657" w:rsidP="00103657">
            <w:r w:rsidRPr="006D0C9D">
              <w:t>FR-30</w:t>
            </w:r>
          </w:p>
        </w:tc>
      </w:tr>
      <w:tr w:rsidR="00103657" w:rsidRPr="006D0C9D" w14:paraId="2951EADD" w14:textId="77777777" w:rsidTr="00103657">
        <w:trPr>
          <w:trHeight w:val="433"/>
        </w:trPr>
        <w:tc>
          <w:tcPr>
            <w:tcW w:w="1681" w:type="dxa"/>
          </w:tcPr>
          <w:p w14:paraId="457C4A93" w14:textId="77777777" w:rsidR="00103657" w:rsidRPr="006D0C9D" w:rsidRDefault="00103657" w:rsidP="00103657">
            <w:pPr>
              <w:rPr>
                <w:b/>
              </w:rPr>
            </w:pPr>
            <w:r w:rsidRPr="006D0C9D">
              <w:rPr>
                <w:b/>
              </w:rPr>
              <w:t>Title</w:t>
            </w:r>
          </w:p>
        </w:tc>
        <w:tc>
          <w:tcPr>
            <w:tcW w:w="8507" w:type="dxa"/>
          </w:tcPr>
          <w:p w14:paraId="4C45B587" w14:textId="77777777" w:rsidR="00103657" w:rsidRPr="006D0C9D" w:rsidRDefault="00103657" w:rsidP="00103657">
            <w:r w:rsidRPr="006D0C9D">
              <w:t>&lt;</w:t>
            </w:r>
            <w:proofErr w:type="spellStart"/>
            <w:r w:rsidRPr="006D0C9D">
              <w:t>Profile.Edit.SaveUpdate</w:t>
            </w:r>
            <w:proofErr w:type="spellEnd"/>
            <w:r w:rsidRPr="006D0C9D">
              <w:t>&gt;</w:t>
            </w:r>
          </w:p>
        </w:tc>
      </w:tr>
      <w:tr w:rsidR="00103657" w:rsidRPr="006D0C9D" w14:paraId="109CB1CB" w14:textId="77777777" w:rsidTr="00103657">
        <w:trPr>
          <w:trHeight w:val="608"/>
        </w:trPr>
        <w:tc>
          <w:tcPr>
            <w:tcW w:w="1681" w:type="dxa"/>
          </w:tcPr>
          <w:p w14:paraId="46ABEC90" w14:textId="77777777" w:rsidR="00103657" w:rsidRPr="006D0C9D" w:rsidRDefault="00103657" w:rsidP="00103657">
            <w:pPr>
              <w:rPr>
                <w:b/>
              </w:rPr>
            </w:pPr>
            <w:r w:rsidRPr="006D0C9D">
              <w:rPr>
                <w:b/>
              </w:rPr>
              <w:t>Requirement</w:t>
            </w:r>
          </w:p>
        </w:tc>
        <w:tc>
          <w:tcPr>
            <w:tcW w:w="8507" w:type="dxa"/>
          </w:tcPr>
          <w:p w14:paraId="4C9F26B4" w14:textId="77777777" w:rsidR="00103657" w:rsidRPr="006D0C9D" w:rsidRDefault="00103657" w:rsidP="00103657">
            <w:r w:rsidRPr="006D0C9D">
              <w:t>System shall save the changes which patient has done</w:t>
            </w:r>
          </w:p>
        </w:tc>
      </w:tr>
      <w:tr w:rsidR="00103657" w:rsidRPr="006D0C9D" w14:paraId="07B4B691" w14:textId="77777777" w:rsidTr="00103657">
        <w:trPr>
          <w:trHeight w:val="558"/>
        </w:trPr>
        <w:tc>
          <w:tcPr>
            <w:tcW w:w="1681" w:type="dxa"/>
          </w:tcPr>
          <w:p w14:paraId="665D6986" w14:textId="77777777" w:rsidR="00103657" w:rsidRPr="006D0C9D" w:rsidRDefault="00103657" w:rsidP="00103657">
            <w:pPr>
              <w:rPr>
                <w:b/>
              </w:rPr>
            </w:pPr>
            <w:r w:rsidRPr="006D0C9D">
              <w:rPr>
                <w:b/>
              </w:rPr>
              <w:t>Source</w:t>
            </w:r>
          </w:p>
        </w:tc>
        <w:tc>
          <w:tcPr>
            <w:tcW w:w="8507" w:type="dxa"/>
          </w:tcPr>
          <w:p w14:paraId="28A61D09" w14:textId="77777777" w:rsidR="00103657" w:rsidRPr="006D0C9D" w:rsidRDefault="00103657" w:rsidP="00103657">
            <w:r w:rsidRPr="006D0C9D">
              <w:t>Patient</w:t>
            </w:r>
          </w:p>
        </w:tc>
      </w:tr>
      <w:tr w:rsidR="00103657" w:rsidRPr="006D0C9D" w14:paraId="16AF9925" w14:textId="77777777" w:rsidTr="00103657">
        <w:trPr>
          <w:trHeight w:val="383"/>
        </w:trPr>
        <w:tc>
          <w:tcPr>
            <w:tcW w:w="1681" w:type="dxa"/>
          </w:tcPr>
          <w:p w14:paraId="3ACC996A" w14:textId="77777777" w:rsidR="00103657" w:rsidRPr="006D0C9D" w:rsidRDefault="00103657" w:rsidP="00103657">
            <w:pPr>
              <w:rPr>
                <w:b/>
              </w:rPr>
            </w:pPr>
            <w:r w:rsidRPr="006D0C9D">
              <w:rPr>
                <w:b/>
              </w:rPr>
              <w:t>Rationale</w:t>
            </w:r>
          </w:p>
        </w:tc>
        <w:tc>
          <w:tcPr>
            <w:tcW w:w="8507" w:type="dxa"/>
          </w:tcPr>
          <w:p w14:paraId="56264EF3" w14:textId="77777777" w:rsidR="00103657" w:rsidRPr="006D0C9D" w:rsidRDefault="00103657" w:rsidP="00103657">
            <w:r w:rsidRPr="006D0C9D">
              <w:t>To update the information in database</w:t>
            </w:r>
          </w:p>
        </w:tc>
      </w:tr>
      <w:tr w:rsidR="00103657" w:rsidRPr="006D0C9D" w14:paraId="19484365" w14:textId="77777777" w:rsidTr="00103657">
        <w:trPr>
          <w:trHeight w:val="441"/>
        </w:trPr>
        <w:tc>
          <w:tcPr>
            <w:tcW w:w="1681" w:type="dxa"/>
          </w:tcPr>
          <w:p w14:paraId="6992E440" w14:textId="77777777" w:rsidR="00103657" w:rsidRPr="006D0C9D" w:rsidRDefault="00103657" w:rsidP="00103657">
            <w:pPr>
              <w:rPr>
                <w:b/>
              </w:rPr>
            </w:pPr>
            <w:r w:rsidRPr="006D0C9D">
              <w:rPr>
                <w:b/>
              </w:rPr>
              <w:t>Business Rules</w:t>
            </w:r>
          </w:p>
          <w:p w14:paraId="434B53DA" w14:textId="77777777" w:rsidR="00103657" w:rsidRPr="006D0C9D" w:rsidRDefault="00103657" w:rsidP="00103657">
            <w:r w:rsidRPr="006D0C9D">
              <w:rPr>
                <w:b/>
              </w:rPr>
              <w:t>(if required)</w:t>
            </w:r>
          </w:p>
        </w:tc>
        <w:tc>
          <w:tcPr>
            <w:tcW w:w="8507" w:type="dxa"/>
          </w:tcPr>
          <w:p w14:paraId="3BDC9B8D" w14:textId="77777777" w:rsidR="00103657" w:rsidRPr="006D0C9D" w:rsidRDefault="00103657" w:rsidP="00103657">
            <w:r w:rsidRPr="006D0C9D">
              <w:t>None</w:t>
            </w:r>
          </w:p>
        </w:tc>
      </w:tr>
      <w:tr w:rsidR="00103657" w:rsidRPr="006D0C9D" w14:paraId="741B4BDD" w14:textId="77777777" w:rsidTr="00103657">
        <w:trPr>
          <w:trHeight w:val="441"/>
        </w:trPr>
        <w:tc>
          <w:tcPr>
            <w:tcW w:w="1681" w:type="dxa"/>
          </w:tcPr>
          <w:p w14:paraId="044E4500" w14:textId="77777777" w:rsidR="00103657" w:rsidRPr="006D0C9D" w:rsidRDefault="00103657" w:rsidP="00103657">
            <w:pPr>
              <w:rPr>
                <w:b/>
              </w:rPr>
            </w:pPr>
            <w:r w:rsidRPr="006D0C9D">
              <w:rPr>
                <w:b/>
              </w:rPr>
              <w:t>Dependencies</w:t>
            </w:r>
          </w:p>
        </w:tc>
        <w:tc>
          <w:tcPr>
            <w:tcW w:w="8507" w:type="dxa"/>
          </w:tcPr>
          <w:p w14:paraId="49B9B32B" w14:textId="77777777" w:rsidR="00103657" w:rsidRPr="006D0C9D" w:rsidRDefault="00103657" w:rsidP="00103657">
            <w:r w:rsidRPr="006D0C9D">
              <w:t>FR-29</w:t>
            </w:r>
          </w:p>
        </w:tc>
      </w:tr>
      <w:tr w:rsidR="00103657" w:rsidRPr="006D0C9D" w14:paraId="502E35CD" w14:textId="77777777" w:rsidTr="00103657">
        <w:trPr>
          <w:trHeight w:val="441"/>
        </w:trPr>
        <w:tc>
          <w:tcPr>
            <w:tcW w:w="1681" w:type="dxa"/>
          </w:tcPr>
          <w:p w14:paraId="563A55EB" w14:textId="77777777" w:rsidR="00103657" w:rsidRPr="006D0C9D" w:rsidRDefault="00103657" w:rsidP="00103657">
            <w:pPr>
              <w:rPr>
                <w:b/>
              </w:rPr>
            </w:pPr>
            <w:r w:rsidRPr="006D0C9D">
              <w:rPr>
                <w:b/>
              </w:rPr>
              <w:t>Priority</w:t>
            </w:r>
          </w:p>
        </w:tc>
        <w:tc>
          <w:tcPr>
            <w:tcW w:w="8507" w:type="dxa"/>
          </w:tcPr>
          <w:p w14:paraId="16FF034C" w14:textId="77777777" w:rsidR="00103657" w:rsidRPr="006D0C9D" w:rsidRDefault="00103657" w:rsidP="00103657">
            <w:r w:rsidRPr="006D0C9D">
              <w:t>Medium</w:t>
            </w:r>
          </w:p>
        </w:tc>
      </w:tr>
    </w:tbl>
    <w:p w14:paraId="17D2E659" w14:textId="77777777" w:rsidR="00103657" w:rsidRPr="006D0C9D" w:rsidRDefault="00103657" w:rsidP="00103657">
      <w:pPr>
        <w:jc w:val="center"/>
        <w:rPr>
          <w:b/>
        </w:rPr>
      </w:pPr>
    </w:p>
    <w:p w14:paraId="0C0DB2BD" w14:textId="77777777" w:rsidR="00103657" w:rsidRPr="006D0C9D" w:rsidRDefault="00103657" w:rsidP="00902390">
      <w:pPr>
        <w:rPr>
          <w:b/>
        </w:rPr>
      </w:pPr>
    </w:p>
    <w:p w14:paraId="048EB84F" w14:textId="77777777" w:rsidR="00103657" w:rsidRPr="006D0C9D" w:rsidRDefault="00103657" w:rsidP="00103657">
      <w:pPr>
        <w:jc w:val="center"/>
        <w:rPr>
          <w:b/>
        </w:rPr>
      </w:pPr>
      <w:r w:rsidRPr="006D0C9D">
        <w:rPr>
          <w:b/>
        </w:rPr>
        <w:t>Table  : Description of FR-31</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1EE92A8A" w14:textId="77777777" w:rsidTr="00103657">
        <w:trPr>
          <w:trHeight w:val="450"/>
        </w:trPr>
        <w:tc>
          <w:tcPr>
            <w:tcW w:w="1681" w:type="dxa"/>
          </w:tcPr>
          <w:p w14:paraId="7241524A" w14:textId="77777777" w:rsidR="00103657" w:rsidRPr="006D0C9D" w:rsidRDefault="00103657" w:rsidP="00103657">
            <w:pPr>
              <w:rPr>
                <w:b/>
              </w:rPr>
            </w:pPr>
            <w:r w:rsidRPr="006D0C9D">
              <w:rPr>
                <w:b/>
              </w:rPr>
              <w:t>Identifier</w:t>
            </w:r>
          </w:p>
        </w:tc>
        <w:tc>
          <w:tcPr>
            <w:tcW w:w="8507" w:type="dxa"/>
          </w:tcPr>
          <w:p w14:paraId="4EFEC570" w14:textId="77777777" w:rsidR="00103657" w:rsidRPr="006D0C9D" w:rsidRDefault="00103657" w:rsidP="00103657">
            <w:r w:rsidRPr="006D0C9D">
              <w:t>FR-31</w:t>
            </w:r>
          </w:p>
        </w:tc>
      </w:tr>
      <w:tr w:rsidR="00103657" w:rsidRPr="006D0C9D" w14:paraId="617C1CFA" w14:textId="77777777" w:rsidTr="00103657">
        <w:trPr>
          <w:trHeight w:val="433"/>
        </w:trPr>
        <w:tc>
          <w:tcPr>
            <w:tcW w:w="1681" w:type="dxa"/>
          </w:tcPr>
          <w:p w14:paraId="7211A33B" w14:textId="77777777" w:rsidR="00103657" w:rsidRPr="006D0C9D" w:rsidRDefault="00103657" w:rsidP="00103657">
            <w:pPr>
              <w:rPr>
                <w:b/>
              </w:rPr>
            </w:pPr>
            <w:r w:rsidRPr="006D0C9D">
              <w:rPr>
                <w:b/>
              </w:rPr>
              <w:t>Title</w:t>
            </w:r>
          </w:p>
        </w:tc>
        <w:tc>
          <w:tcPr>
            <w:tcW w:w="8507" w:type="dxa"/>
          </w:tcPr>
          <w:p w14:paraId="29B009FE" w14:textId="77777777" w:rsidR="00103657" w:rsidRPr="006D0C9D" w:rsidRDefault="00103657" w:rsidP="00103657">
            <w:r w:rsidRPr="006D0C9D">
              <w:t>&lt;</w:t>
            </w:r>
            <w:proofErr w:type="spellStart"/>
            <w:r w:rsidRPr="006D0C9D">
              <w:t>profile.Edit.Redirect</w:t>
            </w:r>
            <w:proofErr w:type="spellEnd"/>
            <w:r w:rsidRPr="006D0C9D">
              <w:t>&gt;</w:t>
            </w:r>
          </w:p>
        </w:tc>
      </w:tr>
      <w:tr w:rsidR="00103657" w:rsidRPr="006D0C9D" w14:paraId="552BFE2C" w14:textId="77777777" w:rsidTr="00103657">
        <w:trPr>
          <w:trHeight w:val="608"/>
        </w:trPr>
        <w:tc>
          <w:tcPr>
            <w:tcW w:w="1681" w:type="dxa"/>
          </w:tcPr>
          <w:p w14:paraId="71709C80" w14:textId="77777777" w:rsidR="00103657" w:rsidRPr="006D0C9D" w:rsidRDefault="00103657" w:rsidP="00103657">
            <w:pPr>
              <w:rPr>
                <w:b/>
              </w:rPr>
            </w:pPr>
            <w:r w:rsidRPr="006D0C9D">
              <w:rPr>
                <w:b/>
              </w:rPr>
              <w:t>Requirement</w:t>
            </w:r>
          </w:p>
        </w:tc>
        <w:tc>
          <w:tcPr>
            <w:tcW w:w="8507" w:type="dxa"/>
          </w:tcPr>
          <w:p w14:paraId="0830DA1B" w14:textId="77777777" w:rsidR="00103657" w:rsidRPr="006D0C9D" w:rsidRDefault="00103657" w:rsidP="00103657">
            <w:r w:rsidRPr="006D0C9D">
              <w:t>System shall link the patient to the main menu after saving the changes</w:t>
            </w:r>
          </w:p>
        </w:tc>
      </w:tr>
      <w:tr w:rsidR="00103657" w:rsidRPr="006D0C9D" w14:paraId="56FADCE7" w14:textId="77777777" w:rsidTr="00103657">
        <w:trPr>
          <w:trHeight w:val="558"/>
        </w:trPr>
        <w:tc>
          <w:tcPr>
            <w:tcW w:w="1681" w:type="dxa"/>
          </w:tcPr>
          <w:p w14:paraId="13C2B8F3" w14:textId="77777777" w:rsidR="00103657" w:rsidRPr="006D0C9D" w:rsidRDefault="00103657" w:rsidP="00103657">
            <w:pPr>
              <w:rPr>
                <w:b/>
              </w:rPr>
            </w:pPr>
            <w:r w:rsidRPr="006D0C9D">
              <w:rPr>
                <w:b/>
              </w:rPr>
              <w:t>Source</w:t>
            </w:r>
          </w:p>
        </w:tc>
        <w:tc>
          <w:tcPr>
            <w:tcW w:w="8507" w:type="dxa"/>
          </w:tcPr>
          <w:p w14:paraId="303E0963" w14:textId="77777777" w:rsidR="00103657" w:rsidRPr="006D0C9D" w:rsidRDefault="00103657" w:rsidP="00103657">
            <w:r w:rsidRPr="006D0C9D">
              <w:t>Patient</w:t>
            </w:r>
          </w:p>
        </w:tc>
      </w:tr>
      <w:tr w:rsidR="00103657" w:rsidRPr="006D0C9D" w14:paraId="6A070317" w14:textId="77777777" w:rsidTr="00103657">
        <w:trPr>
          <w:trHeight w:val="383"/>
        </w:trPr>
        <w:tc>
          <w:tcPr>
            <w:tcW w:w="1681" w:type="dxa"/>
          </w:tcPr>
          <w:p w14:paraId="70F95DC3" w14:textId="77777777" w:rsidR="00103657" w:rsidRPr="006D0C9D" w:rsidRDefault="00103657" w:rsidP="00103657">
            <w:pPr>
              <w:rPr>
                <w:b/>
              </w:rPr>
            </w:pPr>
            <w:r w:rsidRPr="006D0C9D">
              <w:rPr>
                <w:b/>
              </w:rPr>
              <w:t>Rationale</w:t>
            </w:r>
          </w:p>
        </w:tc>
        <w:tc>
          <w:tcPr>
            <w:tcW w:w="8507" w:type="dxa"/>
          </w:tcPr>
          <w:p w14:paraId="298EE57F" w14:textId="77777777" w:rsidR="00103657" w:rsidRPr="006D0C9D" w:rsidRDefault="00103657" w:rsidP="00103657">
            <w:r w:rsidRPr="006D0C9D">
              <w:t>To reflect the consistent flow of the system</w:t>
            </w:r>
          </w:p>
        </w:tc>
      </w:tr>
      <w:tr w:rsidR="00103657" w:rsidRPr="006D0C9D" w14:paraId="57CB0892" w14:textId="77777777" w:rsidTr="00103657">
        <w:trPr>
          <w:trHeight w:val="441"/>
        </w:trPr>
        <w:tc>
          <w:tcPr>
            <w:tcW w:w="1681" w:type="dxa"/>
          </w:tcPr>
          <w:p w14:paraId="2A0E6DE9" w14:textId="77777777" w:rsidR="00103657" w:rsidRPr="006D0C9D" w:rsidRDefault="00103657" w:rsidP="00103657">
            <w:pPr>
              <w:rPr>
                <w:b/>
              </w:rPr>
            </w:pPr>
            <w:r w:rsidRPr="006D0C9D">
              <w:rPr>
                <w:b/>
              </w:rPr>
              <w:t>Business Rules</w:t>
            </w:r>
          </w:p>
          <w:p w14:paraId="069B5459" w14:textId="77777777" w:rsidR="00103657" w:rsidRPr="006D0C9D" w:rsidRDefault="00103657" w:rsidP="00103657">
            <w:r w:rsidRPr="006D0C9D">
              <w:rPr>
                <w:b/>
              </w:rPr>
              <w:t>(if required)</w:t>
            </w:r>
          </w:p>
        </w:tc>
        <w:tc>
          <w:tcPr>
            <w:tcW w:w="8507" w:type="dxa"/>
          </w:tcPr>
          <w:p w14:paraId="0FFF7F80" w14:textId="77777777" w:rsidR="00103657" w:rsidRPr="006D0C9D" w:rsidRDefault="00103657" w:rsidP="00103657">
            <w:r w:rsidRPr="006D0C9D">
              <w:t>None</w:t>
            </w:r>
          </w:p>
        </w:tc>
      </w:tr>
      <w:tr w:rsidR="00103657" w:rsidRPr="006D0C9D" w14:paraId="1964AE38" w14:textId="77777777" w:rsidTr="00103657">
        <w:trPr>
          <w:trHeight w:val="441"/>
        </w:trPr>
        <w:tc>
          <w:tcPr>
            <w:tcW w:w="1681" w:type="dxa"/>
          </w:tcPr>
          <w:p w14:paraId="2314B649" w14:textId="77777777" w:rsidR="00103657" w:rsidRPr="006D0C9D" w:rsidRDefault="00103657" w:rsidP="00103657">
            <w:pPr>
              <w:rPr>
                <w:b/>
              </w:rPr>
            </w:pPr>
            <w:r w:rsidRPr="006D0C9D">
              <w:rPr>
                <w:b/>
              </w:rPr>
              <w:t>Dependencies</w:t>
            </w:r>
          </w:p>
        </w:tc>
        <w:tc>
          <w:tcPr>
            <w:tcW w:w="8507" w:type="dxa"/>
          </w:tcPr>
          <w:p w14:paraId="6CA1E1EA" w14:textId="77777777" w:rsidR="00103657" w:rsidRPr="006D0C9D" w:rsidRDefault="00103657" w:rsidP="00103657">
            <w:r w:rsidRPr="006D0C9D">
              <w:t>Fr-30</w:t>
            </w:r>
          </w:p>
        </w:tc>
      </w:tr>
      <w:tr w:rsidR="00103657" w:rsidRPr="006D0C9D" w14:paraId="1477AC14" w14:textId="77777777" w:rsidTr="00103657">
        <w:trPr>
          <w:trHeight w:val="441"/>
        </w:trPr>
        <w:tc>
          <w:tcPr>
            <w:tcW w:w="1681" w:type="dxa"/>
          </w:tcPr>
          <w:p w14:paraId="467C5683" w14:textId="77777777" w:rsidR="00103657" w:rsidRPr="006D0C9D" w:rsidRDefault="00103657" w:rsidP="00103657">
            <w:pPr>
              <w:rPr>
                <w:b/>
              </w:rPr>
            </w:pPr>
            <w:r w:rsidRPr="006D0C9D">
              <w:rPr>
                <w:b/>
              </w:rPr>
              <w:t>Priority</w:t>
            </w:r>
          </w:p>
        </w:tc>
        <w:tc>
          <w:tcPr>
            <w:tcW w:w="8507" w:type="dxa"/>
          </w:tcPr>
          <w:p w14:paraId="2B0FB3F6" w14:textId="77777777" w:rsidR="00103657" w:rsidRPr="006D0C9D" w:rsidRDefault="00103657" w:rsidP="00103657">
            <w:r w:rsidRPr="006D0C9D">
              <w:t>Medium</w:t>
            </w:r>
          </w:p>
        </w:tc>
      </w:tr>
    </w:tbl>
    <w:p w14:paraId="4E112839" w14:textId="77777777" w:rsidR="00103657" w:rsidRPr="006D0C9D" w:rsidRDefault="00103657" w:rsidP="00103657">
      <w:pPr>
        <w:jc w:val="center"/>
        <w:rPr>
          <w:b/>
        </w:rPr>
      </w:pPr>
    </w:p>
    <w:p w14:paraId="0340EBF3" w14:textId="77777777" w:rsidR="00103657" w:rsidRPr="006D0C9D" w:rsidRDefault="00103657" w:rsidP="00103657">
      <w:pPr>
        <w:jc w:val="center"/>
        <w:rPr>
          <w:b/>
        </w:rPr>
      </w:pPr>
    </w:p>
    <w:p w14:paraId="6CA88990" w14:textId="77777777" w:rsidR="00103657" w:rsidRPr="006D0C9D" w:rsidRDefault="00103657" w:rsidP="00103657">
      <w:pPr>
        <w:jc w:val="center"/>
        <w:rPr>
          <w:b/>
        </w:rPr>
      </w:pPr>
      <w:r w:rsidRPr="006D0C9D">
        <w:rPr>
          <w:b/>
        </w:rPr>
        <w:t>Table  : Description of FR-32</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2D6D7E57" w14:textId="77777777" w:rsidTr="00103657">
        <w:trPr>
          <w:trHeight w:val="450"/>
        </w:trPr>
        <w:tc>
          <w:tcPr>
            <w:tcW w:w="1681" w:type="dxa"/>
          </w:tcPr>
          <w:p w14:paraId="18B253AD" w14:textId="77777777" w:rsidR="00103657" w:rsidRPr="006D0C9D" w:rsidRDefault="00103657" w:rsidP="00103657">
            <w:pPr>
              <w:rPr>
                <w:b/>
              </w:rPr>
            </w:pPr>
            <w:r w:rsidRPr="006D0C9D">
              <w:rPr>
                <w:b/>
              </w:rPr>
              <w:t>Identifier</w:t>
            </w:r>
          </w:p>
        </w:tc>
        <w:tc>
          <w:tcPr>
            <w:tcW w:w="8507" w:type="dxa"/>
          </w:tcPr>
          <w:p w14:paraId="0C40CFB8" w14:textId="77777777" w:rsidR="00103657" w:rsidRPr="006D0C9D" w:rsidRDefault="00103657" w:rsidP="00103657">
            <w:r w:rsidRPr="006D0C9D">
              <w:t>FR-32</w:t>
            </w:r>
          </w:p>
        </w:tc>
      </w:tr>
      <w:tr w:rsidR="00103657" w:rsidRPr="006D0C9D" w14:paraId="73A7A7C9" w14:textId="77777777" w:rsidTr="00103657">
        <w:trPr>
          <w:trHeight w:val="433"/>
        </w:trPr>
        <w:tc>
          <w:tcPr>
            <w:tcW w:w="1681" w:type="dxa"/>
          </w:tcPr>
          <w:p w14:paraId="5C94A7CB" w14:textId="77777777" w:rsidR="00103657" w:rsidRPr="006D0C9D" w:rsidRDefault="00103657" w:rsidP="00103657">
            <w:pPr>
              <w:rPr>
                <w:b/>
              </w:rPr>
            </w:pPr>
            <w:r w:rsidRPr="006D0C9D">
              <w:rPr>
                <w:b/>
              </w:rPr>
              <w:t>Title</w:t>
            </w:r>
          </w:p>
        </w:tc>
        <w:tc>
          <w:tcPr>
            <w:tcW w:w="8507" w:type="dxa"/>
          </w:tcPr>
          <w:p w14:paraId="4DF60EEE" w14:textId="77777777" w:rsidR="00103657" w:rsidRPr="006D0C9D" w:rsidRDefault="00103657" w:rsidP="00103657">
            <w:r w:rsidRPr="006D0C9D">
              <w:t>&lt;</w:t>
            </w:r>
            <w:proofErr w:type="spellStart"/>
            <w:r w:rsidRPr="006D0C9D">
              <w:t>DoctorProfile.Search</w:t>
            </w:r>
            <w:proofErr w:type="spellEnd"/>
            <w:r w:rsidRPr="006D0C9D">
              <w:t>&gt;</w:t>
            </w:r>
          </w:p>
        </w:tc>
      </w:tr>
      <w:tr w:rsidR="00103657" w:rsidRPr="006D0C9D" w14:paraId="24248B59" w14:textId="77777777" w:rsidTr="00103657">
        <w:trPr>
          <w:trHeight w:val="608"/>
        </w:trPr>
        <w:tc>
          <w:tcPr>
            <w:tcW w:w="1681" w:type="dxa"/>
          </w:tcPr>
          <w:p w14:paraId="01DCB65F" w14:textId="77777777" w:rsidR="00103657" w:rsidRPr="006D0C9D" w:rsidRDefault="00103657" w:rsidP="00103657">
            <w:pPr>
              <w:rPr>
                <w:b/>
              </w:rPr>
            </w:pPr>
            <w:r w:rsidRPr="006D0C9D">
              <w:rPr>
                <w:b/>
              </w:rPr>
              <w:t>Requirement</w:t>
            </w:r>
          </w:p>
        </w:tc>
        <w:tc>
          <w:tcPr>
            <w:tcW w:w="8507" w:type="dxa"/>
          </w:tcPr>
          <w:p w14:paraId="0B4D00CE" w14:textId="77777777" w:rsidR="00103657" w:rsidRPr="006D0C9D" w:rsidRDefault="00103657" w:rsidP="00103657">
            <w:r w:rsidRPr="006D0C9D">
              <w:t>System shall display the profile of specific doctor that patient searched for</w:t>
            </w:r>
          </w:p>
        </w:tc>
      </w:tr>
      <w:tr w:rsidR="00103657" w:rsidRPr="006D0C9D" w14:paraId="7311FF7C" w14:textId="77777777" w:rsidTr="00103657">
        <w:trPr>
          <w:trHeight w:val="558"/>
        </w:trPr>
        <w:tc>
          <w:tcPr>
            <w:tcW w:w="1681" w:type="dxa"/>
          </w:tcPr>
          <w:p w14:paraId="29029BC2" w14:textId="77777777" w:rsidR="00103657" w:rsidRPr="006D0C9D" w:rsidRDefault="00103657" w:rsidP="00103657">
            <w:pPr>
              <w:rPr>
                <w:b/>
              </w:rPr>
            </w:pPr>
            <w:r w:rsidRPr="006D0C9D">
              <w:rPr>
                <w:b/>
              </w:rPr>
              <w:lastRenderedPageBreak/>
              <w:t>Source</w:t>
            </w:r>
          </w:p>
        </w:tc>
        <w:tc>
          <w:tcPr>
            <w:tcW w:w="8507" w:type="dxa"/>
          </w:tcPr>
          <w:p w14:paraId="641E222D" w14:textId="77777777" w:rsidR="00103657" w:rsidRPr="006D0C9D" w:rsidRDefault="00103657" w:rsidP="00103657">
            <w:r w:rsidRPr="006D0C9D">
              <w:t>Patient</w:t>
            </w:r>
          </w:p>
        </w:tc>
      </w:tr>
      <w:tr w:rsidR="00103657" w:rsidRPr="006D0C9D" w14:paraId="38DF0737" w14:textId="77777777" w:rsidTr="00103657">
        <w:trPr>
          <w:trHeight w:val="383"/>
        </w:trPr>
        <w:tc>
          <w:tcPr>
            <w:tcW w:w="1681" w:type="dxa"/>
          </w:tcPr>
          <w:p w14:paraId="14832632" w14:textId="77777777" w:rsidR="00103657" w:rsidRPr="006D0C9D" w:rsidRDefault="00103657" w:rsidP="00103657">
            <w:pPr>
              <w:rPr>
                <w:b/>
              </w:rPr>
            </w:pPr>
            <w:r w:rsidRPr="006D0C9D">
              <w:rPr>
                <w:b/>
              </w:rPr>
              <w:t>Rationale</w:t>
            </w:r>
          </w:p>
        </w:tc>
        <w:tc>
          <w:tcPr>
            <w:tcW w:w="8507" w:type="dxa"/>
          </w:tcPr>
          <w:p w14:paraId="065D003E" w14:textId="77777777" w:rsidR="00103657" w:rsidRPr="006D0C9D" w:rsidRDefault="00103657" w:rsidP="00103657">
            <w:r w:rsidRPr="006D0C9D">
              <w:t>To keep patient and doctor connected</w:t>
            </w:r>
          </w:p>
        </w:tc>
      </w:tr>
      <w:tr w:rsidR="00103657" w:rsidRPr="006D0C9D" w14:paraId="35DB2716" w14:textId="77777777" w:rsidTr="00103657">
        <w:trPr>
          <w:trHeight w:val="441"/>
        </w:trPr>
        <w:tc>
          <w:tcPr>
            <w:tcW w:w="1681" w:type="dxa"/>
          </w:tcPr>
          <w:p w14:paraId="5F24A7C3" w14:textId="77777777" w:rsidR="00103657" w:rsidRPr="006D0C9D" w:rsidRDefault="00103657" w:rsidP="00103657">
            <w:pPr>
              <w:rPr>
                <w:b/>
              </w:rPr>
            </w:pPr>
            <w:r w:rsidRPr="006D0C9D">
              <w:rPr>
                <w:b/>
              </w:rPr>
              <w:t>Business Rules</w:t>
            </w:r>
          </w:p>
          <w:p w14:paraId="1C44DB6E" w14:textId="77777777" w:rsidR="00103657" w:rsidRPr="006D0C9D" w:rsidRDefault="00103657" w:rsidP="00103657">
            <w:r w:rsidRPr="006D0C9D">
              <w:rPr>
                <w:b/>
              </w:rPr>
              <w:t>(if required)</w:t>
            </w:r>
          </w:p>
        </w:tc>
        <w:tc>
          <w:tcPr>
            <w:tcW w:w="8507" w:type="dxa"/>
          </w:tcPr>
          <w:p w14:paraId="18A2BA8B" w14:textId="77777777" w:rsidR="00103657" w:rsidRPr="006D0C9D" w:rsidRDefault="00103657" w:rsidP="00103657"/>
        </w:tc>
      </w:tr>
      <w:tr w:rsidR="00103657" w:rsidRPr="006D0C9D" w14:paraId="652518F2" w14:textId="77777777" w:rsidTr="00103657">
        <w:trPr>
          <w:trHeight w:val="441"/>
        </w:trPr>
        <w:tc>
          <w:tcPr>
            <w:tcW w:w="1681" w:type="dxa"/>
          </w:tcPr>
          <w:p w14:paraId="3377407F" w14:textId="77777777" w:rsidR="00103657" w:rsidRPr="006D0C9D" w:rsidRDefault="00103657" w:rsidP="00103657">
            <w:pPr>
              <w:rPr>
                <w:b/>
              </w:rPr>
            </w:pPr>
            <w:r w:rsidRPr="006D0C9D">
              <w:rPr>
                <w:b/>
              </w:rPr>
              <w:t>Dependencies</w:t>
            </w:r>
          </w:p>
        </w:tc>
        <w:tc>
          <w:tcPr>
            <w:tcW w:w="8507" w:type="dxa"/>
          </w:tcPr>
          <w:p w14:paraId="00F2293F" w14:textId="77777777" w:rsidR="00103657" w:rsidRPr="006D0C9D" w:rsidRDefault="00103657" w:rsidP="00103657">
            <w:r w:rsidRPr="006D0C9D">
              <w:t>FR-1</w:t>
            </w:r>
          </w:p>
        </w:tc>
      </w:tr>
      <w:tr w:rsidR="00103657" w:rsidRPr="006D0C9D" w14:paraId="029708CF" w14:textId="77777777" w:rsidTr="00103657">
        <w:trPr>
          <w:trHeight w:val="441"/>
        </w:trPr>
        <w:tc>
          <w:tcPr>
            <w:tcW w:w="1681" w:type="dxa"/>
          </w:tcPr>
          <w:p w14:paraId="5B3AEB8F" w14:textId="77777777" w:rsidR="00103657" w:rsidRPr="006D0C9D" w:rsidRDefault="00103657" w:rsidP="00103657">
            <w:pPr>
              <w:rPr>
                <w:b/>
              </w:rPr>
            </w:pPr>
            <w:r w:rsidRPr="006D0C9D">
              <w:rPr>
                <w:b/>
              </w:rPr>
              <w:t>Priority</w:t>
            </w:r>
          </w:p>
        </w:tc>
        <w:tc>
          <w:tcPr>
            <w:tcW w:w="8507" w:type="dxa"/>
          </w:tcPr>
          <w:p w14:paraId="7E6BA49D" w14:textId="77777777" w:rsidR="00103657" w:rsidRPr="006D0C9D" w:rsidRDefault="00103657" w:rsidP="00103657">
            <w:r w:rsidRPr="006D0C9D">
              <w:t>Medium</w:t>
            </w:r>
          </w:p>
        </w:tc>
      </w:tr>
    </w:tbl>
    <w:p w14:paraId="79711789" w14:textId="77777777" w:rsidR="00103657" w:rsidRPr="006D0C9D" w:rsidRDefault="00103657" w:rsidP="00902390">
      <w:pPr>
        <w:rPr>
          <w:b/>
        </w:rPr>
      </w:pPr>
    </w:p>
    <w:p w14:paraId="5CCDCB0F" w14:textId="77777777" w:rsidR="00103657" w:rsidRPr="006D0C9D" w:rsidRDefault="00103657" w:rsidP="00902390">
      <w:pPr>
        <w:rPr>
          <w:b/>
        </w:rPr>
      </w:pPr>
    </w:p>
    <w:p w14:paraId="5DF3DD88" w14:textId="77777777" w:rsidR="00103657" w:rsidRPr="006D0C9D" w:rsidRDefault="00103657" w:rsidP="00103657">
      <w:pPr>
        <w:jc w:val="center"/>
        <w:rPr>
          <w:b/>
        </w:rPr>
      </w:pPr>
      <w:r w:rsidRPr="006D0C9D">
        <w:rPr>
          <w:b/>
        </w:rPr>
        <w:t>Table  : Description of FR-33</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50C63350" w14:textId="77777777" w:rsidTr="00103657">
        <w:trPr>
          <w:trHeight w:val="450"/>
        </w:trPr>
        <w:tc>
          <w:tcPr>
            <w:tcW w:w="1681" w:type="dxa"/>
          </w:tcPr>
          <w:p w14:paraId="6F869780" w14:textId="77777777" w:rsidR="00103657" w:rsidRPr="006D0C9D" w:rsidRDefault="00103657" w:rsidP="00103657">
            <w:pPr>
              <w:rPr>
                <w:b/>
              </w:rPr>
            </w:pPr>
            <w:r w:rsidRPr="006D0C9D">
              <w:rPr>
                <w:b/>
              </w:rPr>
              <w:t>Identifier</w:t>
            </w:r>
          </w:p>
        </w:tc>
        <w:tc>
          <w:tcPr>
            <w:tcW w:w="8507" w:type="dxa"/>
          </w:tcPr>
          <w:p w14:paraId="196EF553" w14:textId="77777777" w:rsidR="00103657" w:rsidRPr="006D0C9D" w:rsidRDefault="00103657" w:rsidP="00103657">
            <w:r w:rsidRPr="006D0C9D">
              <w:t>FR-33</w:t>
            </w:r>
          </w:p>
        </w:tc>
      </w:tr>
      <w:tr w:rsidR="00103657" w:rsidRPr="006D0C9D" w14:paraId="79CA227C" w14:textId="77777777" w:rsidTr="00103657">
        <w:trPr>
          <w:trHeight w:val="433"/>
        </w:trPr>
        <w:tc>
          <w:tcPr>
            <w:tcW w:w="1681" w:type="dxa"/>
          </w:tcPr>
          <w:p w14:paraId="5EAB6CD0" w14:textId="77777777" w:rsidR="00103657" w:rsidRPr="006D0C9D" w:rsidRDefault="00103657" w:rsidP="00103657">
            <w:pPr>
              <w:rPr>
                <w:b/>
              </w:rPr>
            </w:pPr>
            <w:r w:rsidRPr="006D0C9D">
              <w:rPr>
                <w:b/>
              </w:rPr>
              <w:t>Title</w:t>
            </w:r>
          </w:p>
        </w:tc>
        <w:tc>
          <w:tcPr>
            <w:tcW w:w="8507" w:type="dxa"/>
          </w:tcPr>
          <w:p w14:paraId="717A3EDA" w14:textId="77777777" w:rsidR="00103657" w:rsidRPr="006D0C9D" w:rsidRDefault="00103657" w:rsidP="00103657">
            <w:r w:rsidRPr="006D0C9D">
              <w:t>&lt;</w:t>
            </w:r>
            <w:proofErr w:type="spellStart"/>
            <w:r w:rsidRPr="006D0C9D">
              <w:t>DoctorProfile.search.username</w:t>
            </w:r>
            <w:proofErr w:type="spellEnd"/>
            <w:r w:rsidRPr="006D0C9D">
              <w:t>&gt;</w:t>
            </w:r>
          </w:p>
        </w:tc>
      </w:tr>
      <w:tr w:rsidR="00103657" w:rsidRPr="006D0C9D" w14:paraId="1C7A6A1D" w14:textId="77777777" w:rsidTr="00103657">
        <w:trPr>
          <w:trHeight w:val="608"/>
        </w:trPr>
        <w:tc>
          <w:tcPr>
            <w:tcW w:w="1681" w:type="dxa"/>
          </w:tcPr>
          <w:p w14:paraId="5A99E176" w14:textId="77777777" w:rsidR="00103657" w:rsidRPr="006D0C9D" w:rsidRDefault="00103657" w:rsidP="00103657">
            <w:pPr>
              <w:rPr>
                <w:b/>
              </w:rPr>
            </w:pPr>
            <w:r w:rsidRPr="006D0C9D">
              <w:rPr>
                <w:b/>
              </w:rPr>
              <w:t>Requirement</w:t>
            </w:r>
          </w:p>
        </w:tc>
        <w:tc>
          <w:tcPr>
            <w:tcW w:w="8507" w:type="dxa"/>
          </w:tcPr>
          <w:p w14:paraId="5C6B53CB" w14:textId="77777777" w:rsidR="00103657" w:rsidRPr="006D0C9D" w:rsidRDefault="00103657" w:rsidP="00103657">
            <w:r w:rsidRPr="006D0C9D">
              <w:t>System shall show the profile of the doctor with matching username.</w:t>
            </w:r>
          </w:p>
        </w:tc>
      </w:tr>
      <w:tr w:rsidR="00103657" w:rsidRPr="006D0C9D" w14:paraId="243233D7" w14:textId="77777777" w:rsidTr="00103657">
        <w:trPr>
          <w:trHeight w:val="558"/>
        </w:trPr>
        <w:tc>
          <w:tcPr>
            <w:tcW w:w="1681" w:type="dxa"/>
          </w:tcPr>
          <w:p w14:paraId="1F45AC6F" w14:textId="77777777" w:rsidR="00103657" w:rsidRPr="006D0C9D" w:rsidRDefault="00103657" w:rsidP="00103657">
            <w:pPr>
              <w:rPr>
                <w:b/>
              </w:rPr>
            </w:pPr>
            <w:r w:rsidRPr="006D0C9D">
              <w:rPr>
                <w:b/>
              </w:rPr>
              <w:t>Source</w:t>
            </w:r>
          </w:p>
        </w:tc>
        <w:tc>
          <w:tcPr>
            <w:tcW w:w="8507" w:type="dxa"/>
          </w:tcPr>
          <w:p w14:paraId="4EF4E641" w14:textId="77777777" w:rsidR="00103657" w:rsidRPr="006D0C9D" w:rsidRDefault="00103657" w:rsidP="00103657">
            <w:r w:rsidRPr="006D0C9D">
              <w:t>Patient</w:t>
            </w:r>
          </w:p>
        </w:tc>
      </w:tr>
      <w:tr w:rsidR="00103657" w:rsidRPr="006D0C9D" w14:paraId="0042BDCD" w14:textId="77777777" w:rsidTr="00103657">
        <w:trPr>
          <w:trHeight w:val="383"/>
        </w:trPr>
        <w:tc>
          <w:tcPr>
            <w:tcW w:w="1681" w:type="dxa"/>
          </w:tcPr>
          <w:p w14:paraId="34FB8BFC" w14:textId="77777777" w:rsidR="00103657" w:rsidRPr="006D0C9D" w:rsidRDefault="00103657" w:rsidP="00103657">
            <w:pPr>
              <w:rPr>
                <w:b/>
              </w:rPr>
            </w:pPr>
            <w:r w:rsidRPr="006D0C9D">
              <w:rPr>
                <w:b/>
              </w:rPr>
              <w:t>Rationale</w:t>
            </w:r>
          </w:p>
        </w:tc>
        <w:tc>
          <w:tcPr>
            <w:tcW w:w="8507" w:type="dxa"/>
          </w:tcPr>
          <w:p w14:paraId="313603F6" w14:textId="77777777" w:rsidR="00103657" w:rsidRPr="006D0C9D" w:rsidRDefault="00103657" w:rsidP="00103657">
            <w:r w:rsidRPr="006D0C9D">
              <w:t>To reduce to effort of the Patients</w:t>
            </w:r>
          </w:p>
        </w:tc>
      </w:tr>
      <w:tr w:rsidR="00103657" w:rsidRPr="006D0C9D" w14:paraId="6785A453" w14:textId="77777777" w:rsidTr="00103657">
        <w:trPr>
          <w:trHeight w:val="441"/>
        </w:trPr>
        <w:tc>
          <w:tcPr>
            <w:tcW w:w="1681" w:type="dxa"/>
          </w:tcPr>
          <w:p w14:paraId="1B781540" w14:textId="77777777" w:rsidR="00103657" w:rsidRPr="006D0C9D" w:rsidRDefault="00103657" w:rsidP="00103657">
            <w:pPr>
              <w:rPr>
                <w:b/>
              </w:rPr>
            </w:pPr>
            <w:r w:rsidRPr="006D0C9D">
              <w:rPr>
                <w:b/>
              </w:rPr>
              <w:t>Business Rules</w:t>
            </w:r>
          </w:p>
          <w:p w14:paraId="68D3FF6E" w14:textId="77777777" w:rsidR="00103657" w:rsidRPr="006D0C9D" w:rsidRDefault="00103657" w:rsidP="00103657">
            <w:r w:rsidRPr="006D0C9D">
              <w:rPr>
                <w:b/>
              </w:rPr>
              <w:t>(if required)</w:t>
            </w:r>
          </w:p>
        </w:tc>
        <w:tc>
          <w:tcPr>
            <w:tcW w:w="8507" w:type="dxa"/>
          </w:tcPr>
          <w:p w14:paraId="27FB1C9E" w14:textId="77777777" w:rsidR="00103657" w:rsidRPr="006D0C9D" w:rsidRDefault="00103657" w:rsidP="00103657">
            <w:r w:rsidRPr="006D0C9D">
              <w:t>None</w:t>
            </w:r>
          </w:p>
        </w:tc>
      </w:tr>
      <w:tr w:rsidR="00103657" w:rsidRPr="006D0C9D" w14:paraId="56C60B71" w14:textId="77777777" w:rsidTr="00103657">
        <w:trPr>
          <w:trHeight w:val="441"/>
        </w:trPr>
        <w:tc>
          <w:tcPr>
            <w:tcW w:w="1681" w:type="dxa"/>
          </w:tcPr>
          <w:p w14:paraId="0CFDF692" w14:textId="77777777" w:rsidR="00103657" w:rsidRPr="006D0C9D" w:rsidRDefault="00103657" w:rsidP="00103657">
            <w:pPr>
              <w:rPr>
                <w:b/>
              </w:rPr>
            </w:pPr>
            <w:r w:rsidRPr="006D0C9D">
              <w:rPr>
                <w:b/>
              </w:rPr>
              <w:t>Dependencies</w:t>
            </w:r>
          </w:p>
        </w:tc>
        <w:tc>
          <w:tcPr>
            <w:tcW w:w="8507" w:type="dxa"/>
          </w:tcPr>
          <w:p w14:paraId="05E90088" w14:textId="77777777" w:rsidR="00103657" w:rsidRPr="006D0C9D" w:rsidRDefault="00103657" w:rsidP="00103657">
            <w:r w:rsidRPr="006D0C9D">
              <w:t>Fr-32</w:t>
            </w:r>
          </w:p>
        </w:tc>
      </w:tr>
      <w:tr w:rsidR="00103657" w:rsidRPr="006D0C9D" w14:paraId="7712BA76" w14:textId="77777777" w:rsidTr="00103657">
        <w:trPr>
          <w:trHeight w:val="441"/>
        </w:trPr>
        <w:tc>
          <w:tcPr>
            <w:tcW w:w="1681" w:type="dxa"/>
          </w:tcPr>
          <w:p w14:paraId="06B1C413" w14:textId="77777777" w:rsidR="00103657" w:rsidRPr="006D0C9D" w:rsidRDefault="00103657" w:rsidP="00103657">
            <w:pPr>
              <w:rPr>
                <w:b/>
              </w:rPr>
            </w:pPr>
            <w:r w:rsidRPr="006D0C9D">
              <w:rPr>
                <w:b/>
              </w:rPr>
              <w:t>Priority</w:t>
            </w:r>
          </w:p>
        </w:tc>
        <w:tc>
          <w:tcPr>
            <w:tcW w:w="8507" w:type="dxa"/>
          </w:tcPr>
          <w:p w14:paraId="6CBBAE18" w14:textId="77777777" w:rsidR="00103657" w:rsidRPr="006D0C9D" w:rsidRDefault="00103657" w:rsidP="00103657">
            <w:r w:rsidRPr="006D0C9D">
              <w:t>Medium</w:t>
            </w:r>
          </w:p>
        </w:tc>
      </w:tr>
    </w:tbl>
    <w:p w14:paraId="51AC00F7" w14:textId="77777777" w:rsidR="00902390" w:rsidRDefault="00103657" w:rsidP="00103657">
      <w:pPr>
        <w:jc w:val="center"/>
        <w:rPr>
          <w:b/>
        </w:rPr>
      </w:pPr>
      <w:r w:rsidRPr="006D0C9D">
        <w:rPr>
          <w:b/>
        </w:rPr>
        <w:tab/>
      </w:r>
    </w:p>
    <w:p w14:paraId="248848DD" w14:textId="5BF4995A" w:rsidR="00103657" w:rsidRPr="006D0C9D" w:rsidRDefault="00103657" w:rsidP="00103657">
      <w:pPr>
        <w:jc w:val="center"/>
        <w:rPr>
          <w:b/>
        </w:rPr>
      </w:pPr>
      <w:r w:rsidRPr="006D0C9D">
        <w:rPr>
          <w:b/>
        </w:rPr>
        <w:tab/>
      </w:r>
      <w:r w:rsidRPr="006D0C9D">
        <w:rPr>
          <w:b/>
        </w:rPr>
        <w:tab/>
      </w:r>
      <w:r w:rsidRPr="006D0C9D">
        <w:rPr>
          <w:b/>
        </w:rPr>
        <w:tab/>
      </w:r>
      <w:r w:rsidRPr="006D0C9D">
        <w:rPr>
          <w:b/>
        </w:rPr>
        <w:tab/>
      </w:r>
      <w:r w:rsidRPr="006D0C9D">
        <w:rPr>
          <w:b/>
        </w:rPr>
        <w:tab/>
      </w:r>
    </w:p>
    <w:p w14:paraId="1B6013D7" w14:textId="77777777" w:rsidR="00103657" w:rsidRPr="006D0C9D" w:rsidRDefault="00103657" w:rsidP="00103657">
      <w:pPr>
        <w:jc w:val="center"/>
        <w:rPr>
          <w:b/>
        </w:rPr>
      </w:pPr>
      <w:r w:rsidRPr="006D0C9D">
        <w:rPr>
          <w:b/>
        </w:rPr>
        <w:t>Table  : Description of FR-34</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55A37AF8" w14:textId="77777777" w:rsidTr="00103657">
        <w:trPr>
          <w:trHeight w:val="450"/>
        </w:trPr>
        <w:tc>
          <w:tcPr>
            <w:tcW w:w="1681" w:type="dxa"/>
          </w:tcPr>
          <w:p w14:paraId="4FE5D281" w14:textId="77777777" w:rsidR="00103657" w:rsidRPr="006D0C9D" w:rsidRDefault="00103657" w:rsidP="00103657">
            <w:pPr>
              <w:rPr>
                <w:b/>
              </w:rPr>
            </w:pPr>
            <w:r w:rsidRPr="006D0C9D">
              <w:rPr>
                <w:b/>
              </w:rPr>
              <w:t>Identifier</w:t>
            </w:r>
          </w:p>
        </w:tc>
        <w:tc>
          <w:tcPr>
            <w:tcW w:w="8507" w:type="dxa"/>
          </w:tcPr>
          <w:p w14:paraId="3EC98FEE" w14:textId="77777777" w:rsidR="00103657" w:rsidRPr="006D0C9D" w:rsidRDefault="00103657" w:rsidP="00103657">
            <w:r w:rsidRPr="006D0C9D">
              <w:t>FR-34</w:t>
            </w:r>
          </w:p>
        </w:tc>
      </w:tr>
      <w:tr w:rsidR="00103657" w:rsidRPr="006D0C9D" w14:paraId="49A51230" w14:textId="77777777" w:rsidTr="00103657">
        <w:trPr>
          <w:trHeight w:val="433"/>
        </w:trPr>
        <w:tc>
          <w:tcPr>
            <w:tcW w:w="1681" w:type="dxa"/>
          </w:tcPr>
          <w:p w14:paraId="7BB1704E" w14:textId="77777777" w:rsidR="00103657" w:rsidRPr="006D0C9D" w:rsidRDefault="00103657" w:rsidP="00103657">
            <w:pPr>
              <w:rPr>
                <w:b/>
              </w:rPr>
            </w:pPr>
            <w:r w:rsidRPr="006D0C9D">
              <w:rPr>
                <w:b/>
              </w:rPr>
              <w:t>Title</w:t>
            </w:r>
          </w:p>
        </w:tc>
        <w:tc>
          <w:tcPr>
            <w:tcW w:w="8507" w:type="dxa"/>
          </w:tcPr>
          <w:p w14:paraId="612E55F9" w14:textId="77777777" w:rsidR="00103657" w:rsidRPr="006D0C9D" w:rsidRDefault="00103657" w:rsidP="00103657">
            <w:r w:rsidRPr="006D0C9D">
              <w:t>&lt;</w:t>
            </w:r>
            <w:proofErr w:type="spellStart"/>
            <w:r w:rsidRPr="006D0C9D">
              <w:t>PatientProfile.search.Error.Username</w:t>
            </w:r>
            <w:proofErr w:type="spellEnd"/>
            <w:r w:rsidRPr="006D0C9D">
              <w:t>&gt;</w:t>
            </w:r>
          </w:p>
        </w:tc>
      </w:tr>
      <w:tr w:rsidR="00103657" w:rsidRPr="006D0C9D" w14:paraId="464AA6BD" w14:textId="77777777" w:rsidTr="00103657">
        <w:trPr>
          <w:trHeight w:val="608"/>
        </w:trPr>
        <w:tc>
          <w:tcPr>
            <w:tcW w:w="1681" w:type="dxa"/>
          </w:tcPr>
          <w:p w14:paraId="5CB7A862" w14:textId="77777777" w:rsidR="00103657" w:rsidRPr="006D0C9D" w:rsidRDefault="00103657" w:rsidP="00103657">
            <w:pPr>
              <w:rPr>
                <w:b/>
              </w:rPr>
            </w:pPr>
            <w:r w:rsidRPr="006D0C9D">
              <w:rPr>
                <w:b/>
              </w:rPr>
              <w:t>Requirement</w:t>
            </w:r>
          </w:p>
        </w:tc>
        <w:tc>
          <w:tcPr>
            <w:tcW w:w="8507" w:type="dxa"/>
          </w:tcPr>
          <w:p w14:paraId="0CC3957D" w14:textId="77777777" w:rsidR="00103657" w:rsidRPr="006D0C9D" w:rsidRDefault="00103657" w:rsidP="00103657">
            <w:r w:rsidRPr="006D0C9D">
              <w:t>System shall show error to patient if he enters wrong username</w:t>
            </w:r>
          </w:p>
        </w:tc>
      </w:tr>
      <w:tr w:rsidR="00103657" w:rsidRPr="006D0C9D" w14:paraId="200FF0E1" w14:textId="77777777" w:rsidTr="00103657">
        <w:trPr>
          <w:trHeight w:val="558"/>
        </w:trPr>
        <w:tc>
          <w:tcPr>
            <w:tcW w:w="1681" w:type="dxa"/>
          </w:tcPr>
          <w:p w14:paraId="38EB81B1" w14:textId="77777777" w:rsidR="00103657" w:rsidRPr="006D0C9D" w:rsidRDefault="00103657" w:rsidP="00103657">
            <w:pPr>
              <w:rPr>
                <w:b/>
              </w:rPr>
            </w:pPr>
            <w:r w:rsidRPr="006D0C9D">
              <w:rPr>
                <w:b/>
              </w:rPr>
              <w:t>Source</w:t>
            </w:r>
          </w:p>
        </w:tc>
        <w:tc>
          <w:tcPr>
            <w:tcW w:w="8507" w:type="dxa"/>
          </w:tcPr>
          <w:p w14:paraId="3DDB45C2" w14:textId="77777777" w:rsidR="00103657" w:rsidRPr="006D0C9D" w:rsidRDefault="00103657" w:rsidP="00103657">
            <w:r w:rsidRPr="006D0C9D">
              <w:t>Patient</w:t>
            </w:r>
          </w:p>
        </w:tc>
      </w:tr>
      <w:tr w:rsidR="00103657" w:rsidRPr="006D0C9D" w14:paraId="66AB7485" w14:textId="77777777" w:rsidTr="00103657">
        <w:trPr>
          <w:trHeight w:val="383"/>
        </w:trPr>
        <w:tc>
          <w:tcPr>
            <w:tcW w:w="1681" w:type="dxa"/>
          </w:tcPr>
          <w:p w14:paraId="1E98B391" w14:textId="77777777" w:rsidR="00103657" w:rsidRPr="006D0C9D" w:rsidRDefault="00103657" w:rsidP="00103657">
            <w:pPr>
              <w:rPr>
                <w:b/>
              </w:rPr>
            </w:pPr>
            <w:r w:rsidRPr="006D0C9D">
              <w:rPr>
                <w:b/>
              </w:rPr>
              <w:t>Rationale</w:t>
            </w:r>
          </w:p>
        </w:tc>
        <w:tc>
          <w:tcPr>
            <w:tcW w:w="8507" w:type="dxa"/>
          </w:tcPr>
          <w:p w14:paraId="632D949F" w14:textId="77777777" w:rsidR="00103657" w:rsidRPr="006D0C9D" w:rsidRDefault="00103657" w:rsidP="00103657">
            <w:r w:rsidRPr="006D0C9D">
              <w:t>Help the patient to know the terms and conditions of the system</w:t>
            </w:r>
          </w:p>
        </w:tc>
      </w:tr>
      <w:tr w:rsidR="00103657" w:rsidRPr="006D0C9D" w14:paraId="5FC1D2D0" w14:textId="77777777" w:rsidTr="00103657">
        <w:trPr>
          <w:trHeight w:val="441"/>
        </w:trPr>
        <w:tc>
          <w:tcPr>
            <w:tcW w:w="1681" w:type="dxa"/>
          </w:tcPr>
          <w:p w14:paraId="5AA20D92" w14:textId="77777777" w:rsidR="00103657" w:rsidRPr="006D0C9D" w:rsidRDefault="00103657" w:rsidP="00103657">
            <w:pPr>
              <w:rPr>
                <w:b/>
              </w:rPr>
            </w:pPr>
            <w:r w:rsidRPr="006D0C9D">
              <w:rPr>
                <w:b/>
              </w:rPr>
              <w:t>Business Rules</w:t>
            </w:r>
          </w:p>
          <w:p w14:paraId="15EF9287" w14:textId="77777777" w:rsidR="00103657" w:rsidRPr="006D0C9D" w:rsidRDefault="00103657" w:rsidP="00103657">
            <w:r w:rsidRPr="006D0C9D">
              <w:rPr>
                <w:b/>
              </w:rPr>
              <w:t>(if required)</w:t>
            </w:r>
          </w:p>
        </w:tc>
        <w:tc>
          <w:tcPr>
            <w:tcW w:w="8507" w:type="dxa"/>
          </w:tcPr>
          <w:p w14:paraId="22D4FB85" w14:textId="77777777" w:rsidR="00103657" w:rsidRPr="006D0C9D" w:rsidRDefault="00103657" w:rsidP="00103657">
            <w:r w:rsidRPr="006D0C9D">
              <w:t>None</w:t>
            </w:r>
          </w:p>
        </w:tc>
      </w:tr>
      <w:tr w:rsidR="00103657" w:rsidRPr="006D0C9D" w14:paraId="14725D0B" w14:textId="77777777" w:rsidTr="00103657">
        <w:trPr>
          <w:trHeight w:val="441"/>
        </w:trPr>
        <w:tc>
          <w:tcPr>
            <w:tcW w:w="1681" w:type="dxa"/>
          </w:tcPr>
          <w:p w14:paraId="29C169EE" w14:textId="77777777" w:rsidR="00103657" w:rsidRPr="006D0C9D" w:rsidRDefault="00103657" w:rsidP="00103657">
            <w:pPr>
              <w:rPr>
                <w:b/>
              </w:rPr>
            </w:pPr>
            <w:r w:rsidRPr="006D0C9D">
              <w:rPr>
                <w:b/>
              </w:rPr>
              <w:t>Dependencies</w:t>
            </w:r>
          </w:p>
        </w:tc>
        <w:tc>
          <w:tcPr>
            <w:tcW w:w="8507" w:type="dxa"/>
          </w:tcPr>
          <w:p w14:paraId="7C09864E" w14:textId="77777777" w:rsidR="00103657" w:rsidRPr="006D0C9D" w:rsidRDefault="00103657" w:rsidP="00103657">
            <w:r w:rsidRPr="006D0C9D">
              <w:t>Fr-33</w:t>
            </w:r>
          </w:p>
        </w:tc>
      </w:tr>
      <w:tr w:rsidR="00103657" w:rsidRPr="006D0C9D" w14:paraId="26530A23" w14:textId="77777777" w:rsidTr="00103657">
        <w:trPr>
          <w:trHeight w:val="441"/>
        </w:trPr>
        <w:tc>
          <w:tcPr>
            <w:tcW w:w="1681" w:type="dxa"/>
          </w:tcPr>
          <w:p w14:paraId="02682878" w14:textId="77777777" w:rsidR="00103657" w:rsidRPr="006D0C9D" w:rsidRDefault="00103657" w:rsidP="00103657">
            <w:pPr>
              <w:rPr>
                <w:b/>
              </w:rPr>
            </w:pPr>
            <w:r w:rsidRPr="006D0C9D">
              <w:rPr>
                <w:b/>
              </w:rPr>
              <w:t>Priority</w:t>
            </w:r>
          </w:p>
        </w:tc>
        <w:tc>
          <w:tcPr>
            <w:tcW w:w="8507" w:type="dxa"/>
          </w:tcPr>
          <w:p w14:paraId="70E54348" w14:textId="77777777" w:rsidR="00103657" w:rsidRPr="006D0C9D" w:rsidRDefault="00103657" w:rsidP="00103657">
            <w:r w:rsidRPr="006D0C9D">
              <w:t>Medium</w:t>
            </w:r>
          </w:p>
        </w:tc>
      </w:tr>
    </w:tbl>
    <w:p w14:paraId="5AB89730" w14:textId="77777777" w:rsidR="00103657" w:rsidRPr="006D0C9D" w:rsidRDefault="00103657" w:rsidP="00103657">
      <w:pPr>
        <w:jc w:val="center"/>
        <w:rPr>
          <w:b/>
        </w:rPr>
      </w:pPr>
    </w:p>
    <w:p w14:paraId="768CE84C" w14:textId="77777777" w:rsidR="00103657" w:rsidRPr="006D0C9D" w:rsidRDefault="00103657" w:rsidP="00103657">
      <w:pPr>
        <w:jc w:val="center"/>
        <w:rPr>
          <w:b/>
        </w:rPr>
      </w:pPr>
    </w:p>
    <w:p w14:paraId="16B89FFA" w14:textId="77777777" w:rsidR="00103657" w:rsidRPr="006D0C9D" w:rsidRDefault="00103657" w:rsidP="00103657">
      <w:pPr>
        <w:jc w:val="center"/>
        <w:rPr>
          <w:b/>
        </w:rPr>
      </w:pPr>
    </w:p>
    <w:p w14:paraId="43DDF0BE" w14:textId="77777777" w:rsidR="00103657" w:rsidRPr="006D0C9D" w:rsidRDefault="00103657" w:rsidP="00103657">
      <w:pPr>
        <w:jc w:val="center"/>
        <w:rPr>
          <w:b/>
        </w:rPr>
      </w:pPr>
    </w:p>
    <w:p w14:paraId="34698855" w14:textId="77777777" w:rsidR="00103657" w:rsidRPr="006D0C9D" w:rsidRDefault="00103657" w:rsidP="00103657">
      <w:pPr>
        <w:jc w:val="center"/>
        <w:rPr>
          <w:b/>
        </w:rPr>
      </w:pPr>
    </w:p>
    <w:p w14:paraId="4FA00084" w14:textId="77777777" w:rsidR="00103657" w:rsidRPr="006D0C9D" w:rsidRDefault="00103657" w:rsidP="00103657">
      <w:pPr>
        <w:jc w:val="center"/>
        <w:rPr>
          <w:b/>
        </w:rPr>
      </w:pPr>
    </w:p>
    <w:p w14:paraId="4840A769" w14:textId="77777777" w:rsidR="00103657" w:rsidRPr="006D0C9D" w:rsidRDefault="00103657" w:rsidP="00103657">
      <w:pPr>
        <w:jc w:val="center"/>
        <w:rPr>
          <w:b/>
        </w:rPr>
      </w:pPr>
      <w:r w:rsidRPr="006D0C9D">
        <w:rPr>
          <w:b/>
        </w:rPr>
        <w:t>Table  : Description of FR-35</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13837BC7" w14:textId="77777777" w:rsidTr="00103657">
        <w:trPr>
          <w:trHeight w:val="450"/>
        </w:trPr>
        <w:tc>
          <w:tcPr>
            <w:tcW w:w="1681" w:type="dxa"/>
          </w:tcPr>
          <w:p w14:paraId="736350B7" w14:textId="77777777" w:rsidR="00103657" w:rsidRPr="006D0C9D" w:rsidRDefault="00103657" w:rsidP="00103657">
            <w:pPr>
              <w:rPr>
                <w:b/>
              </w:rPr>
            </w:pPr>
            <w:r w:rsidRPr="006D0C9D">
              <w:rPr>
                <w:b/>
              </w:rPr>
              <w:t>Identifier</w:t>
            </w:r>
          </w:p>
        </w:tc>
        <w:tc>
          <w:tcPr>
            <w:tcW w:w="8507" w:type="dxa"/>
          </w:tcPr>
          <w:p w14:paraId="441C7A0F" w14:textId="77777777" w:rsidR="00103657" w:rsidRPr="006D0C9D" w:rsidRDefault="00103657" w:rsidP="00103657">
            <w:r w:rsidRPr="006D0C9D">
              <w:t>FR-35</w:t>
            </w:r>
          </w:p>
        </w:tc>
      </w:tr>
      <w:tr w:rsidR="00103657" w:rsidRPr="006D0C9D" w14:paraId="1F2310A8" w14:textId="77777777" w:rsidTr="00103657">
        <w:trPr>
          <w:trHeight w:val="433"/>
        </w:trPr>
        <w:tc>
          <w:tcPr>
            <w:tcW w:w="1681" w:type="dxa"/>
          </w:tcPr>
          <w:p w14:paraId="36302B1B" w14:textId="77777777" w:rsidR="00103657" w:rsidRPr="006D0C9D" w:rsidRDefault="00103657" w:rsidP="00103657">
            <w:pPr>
              <w:rPr>
                <w:b/>
              </w:rPr>
            </w:pPr>
            <w:r w:rsidRPr="006D0C9D">
              <w:rPr>
                <w:b/>
              </w:rPr>
              <w:t>Title</w:t>
            </w:r>
          </w:p>
        </w:tc>
        <w:tc>
          <w:tcPr>
            <w:tcW w:w="8507" w:type="dxa"/>
          </w:tcPr>
          <w:p w14:paraId="70F26BEB" w14:textId="77777777" w:rsidR="00103657" w:rsidRPr="006D0C9D" w:rsidRDefault="00103657" w:rsidP="00103657">
            <w:r w:rsidRPr="006D0C9D">
              <w:t>&lt;</w:t>
            </w:r>
            <w:proofErr w:type="spellStart"/>
            <w:r w:rsidRPr="006D0C9D">
              <w:t>DoctorProfile.search.Error.NotPresent</w:t>
            </w:r>
            <w:proofErr w:type="spellEnd"/>
            <w:r w:rsidRPr="006D0C9D">
              <w:t>&gt;</w:t>
            </w:r>
          </w:p>
        </w:tc>
      </w:tr>
      <w:tr w:rsidR="00103657" w:rsidRPr="006D0C9D" w14:paraId="561BC474" w14:textId="77777777" w:rsidTr="00103657">
        <w:trPr>
          <w:trHeight w:val="608"/>
        </w:trPr>
        <w:tc>
          <w:tcPr>
            <w:tcW w:w="1681" w:type="dxa"/>
          </w:tcPr>
          <w:p w14:paraId="1F42C14B" w14:textId="77777777" w:rsidR="00103657" w:rsidRPr="006D0C9D" w:rsidRDefault="00103657" w:rsidP="00103657">
            <w:pPr>
              <w:rPr>
                <w:b/>
              </w:rPr>
            </w:pPr>
            <w:r w:rsidRPr="006D0C9D">
              <w:rPr>
                <w:b/>
              </w:rPr>
              <w:t>Requirement</w:t>
            </w:r>
          </w:p>
        </w:tc>
        <w:tc>
          <w:tcPr>
            <w:tcW w:w="8507" w:type="dxa"/>
          </w:tcPr>
          <w:p w14:paraId="5EFE1FEE" w14:textId="77777777" w:rsidR="00103657" w:rsidRPr="006D0C9D" w:rsidRDefault="00103657" w:rsidP="00103657">
            <w:r w:rsidRPr="006D0C9D">
              <w:t>System shall show the message that the user does not exist in the system</w:t>
            </w:r>
          </w:p>
        </w:tc>
      </w:tr>
      <w:tr w:rsidR="00103657" w:rsidRPr="006D0C9D" w14:paraId="1B8F6067" w14:textId="77777777" w:rsidTr="00103657">
        <w:trPr>
          <w:trHeight w:val="558"/>
        </w:trPr>
        <w:tc>
          <w:tcPr>
            <w:tcW w:w="1681" w:type="dxa"/>
          </w:tcPr>
          <w:p w14:paraId="024C6B90" w14:textId="77777777" w:rsidR="00103657" w:rsidRPr="006D0C9D" w:rsidRDefault="00103657" w:rsidP="00103657">
            <w:pPr>
              <w:rPr>
                <w:b/>
              </w:rPr>
            </w:pPr>
            <w:r w:rsidRPr="006D0C9D">
              <w:rPr>
                <w:b/>
              </w:rPr>
              <w:t>Source</w:t>
            </w:r>
          </w:p>
        </w:tc>
        <w:tc>
          <w:tcPr>
            <w:tcW w:w="8507" w:type="dxa"/>
          </w:tcPr>
          <w:p w14:paraId="48C7297C" w14:textId="77777777" w:rsidR="00103657" w:rsidRPr="006D0C9D" w:rsidRDefault="00103657" w:rsidP="00103657">
            <w:r w:rsidRPr="006D0C9D">
              <w:t>Doctor</w:t>
            </w:r>
          </w:p>
        </w:tc>
      </w:tr>
      <w:tr w:rsidR="00103657" w:rsidRPr="006D0C9D" w14:paraId="06D58555" w14:textId="77777777" w:rsidTr="00103657">
        <w:trPr>
          <w:trHeight w:val="383"/>
        </w:trPr>
        <w:tc>
          <w:tcPr>
            <w:tcW w:w="1681" w:type="dxa"/>
          </w:tcPr>
          <w:p w14:paraId="66721E8A" w14:textId="77777777" w:rsidR="00103657" w:rsidRPr="006D0C9D" w:rsidRDefault="00103657" w:rsidP="00103657">
            <w:pPr>
              <w:rPr>
                <w:b/>
              </w:rPr>
            </w:pPr>
            <w:r w:rsidRPr="006D0C9D">
              <w:rPr>
                <w:b/>
              </w:rPr>
              <w:t>Rationale</w:t>
            </w:r>
          </w:p>
        </w:tc>
        <w:tc>
          <w:tcPr>
            <w:tcW w:w="8507" w:type="dxa"/>
          </w:tcPr>
          <w:p w14:paraId="430A8D24" w14:textId="77777777" w:rsidR="00103657" w:rsidRPr="006D0C9D" w:rsidRDefault="00103657" w:rsidP="00103657">
            <w:r w:rsidRPr="006D0C9D">
              <w:t>Help the patient to know the terms and conditions of the system</w:t>
            </w:r>
          </w:p>
        </w:tc>
      </w:tr>
      <w:tr w:rsidR="00103657" w:rsidRPr="006D0C9D" w14:paraId="353159AE" w14:textId="77777777" w:rsidTr="00103657">
        <w:trPr>
          <w:trHeight w:val="441"/>
        </w:trPr>
        <w:tc>
          <w:tcPr>
            <w:tcW w:w="1681" w:type="dxa"/>
          </w:tcPr>
          <w:p w14:paraId="4868CCE5" w14:textId="77777777" w:rsidR="00103657" w:rsidRPr="006D0C9D" w:rsidRDefault="00103657" w:rsidP="00103657">
            <w:pPr>
              <w:rPr>
                <w:b/>
              </w:rPr>
            </w:pPr>
            <w:r w:rsidRPr="006D0C9D">
              <w:rPr>
                <w:b/>
              </w:rPr>
              <w:t>Business Rules</w:t>
            </w:r>
          </w:p>
          <w:p w14:paraId="77893DD0" w14:textId="77777777" w:rsidR="00103657" w:rsidRPr="006D0C9D" w:rsidRDefault="00103657" w:rsidP="00103657">
            <w:r w:rsidRPr="006D0C9D">
              <w:rPr>
                <w:b/>
              </w:rPr>
              <w:t>(if required)</w:t>
            </w:r>
          </w:p>
        </w:tc>
        <w:tc>
          <w:tcPr>
            <w:tcW w:w="8507" w:type="dxa"/>
          </w:tcPr>
          <w:p w14:paraId="67153F7C" w14:textId="77777777" w:rsidR="00103657" w:rsidRPr="006D0C9D" w:rsidRDefault="00103657" w:rsidP="00103657">
            <w:r w:rsidRPr="006D0C9D">
              <w:t>None</w:t>
            </w:r>
          </w:p>
        </w:tc>
      </w:tr>
      <w:tr w:rsidR="00103657" w:rsidRPr="006D0C9D" w14:paraId="6136C21F" w14:textId="77777777" w:rsidTr="00103657">
        <w:trPr>
          <w:trHeight w:val="441"/>
        </w:trPr>
        <w:tc>
          <w:tcPr>
            <w:tcW w:w="1681" w:type="dxa"/>
          </w:tcPr>
          <w:p w14:paraId="414A35B0" w14:textId="77777777" w:rsidR="00103657" w:rsidRPr="006D0C9D" w:rsidRDefault="00103657" w:rsidP="00103657">
            <w:pPr>
              <w:rPr>
                <w:b/>
              </w:rPr>
            </w:pPr>
            <w:r w:rsidRPr="006D0C9D">
              <w:rPr>
                <w:b/>
              </w:rPr>
              <w:t>Dependencies</w:t>
            </w:r>
          </w:p>
        </w:tc>
        <w:tc>
          <w:tcPr>
            <w:tcW w:w="8507" w:type="dxa"/>
          </w:tcPr>
          <w:p w14:paraId="56FA73BB" w14:textId="77777777" w:rsidR="00103657" w:rsidRPr="006D0C9D" w:rsidRDefault="00103657" w:rsidP="00103657">
            <w:r w:rsidRPr="006D0C9D">
              <w:t>Fr-34</w:t>
            </w:r>
          </w:p>
        </w:tc>
      </w:tr>
      <w:tr w:rsidR="00103657" w:rsidRPr="006D0C9D" w14:paraId="5F89877A" w14:textId="77777777" w:rsidTr="00103657">
        <w:trPr>
          <w:trHeight w:val="441"/>
        </w:trPr>
        <w:tc>
          <w:tcPr>
            <w:tcW w:w="1681" w:type="dxa"/>
          </w:tcPr>
          <w:p w14:paraId="0CC1FC67" w14:textId="77777777" w:rsidR="00103657" w:rsidRPr="006D0C9D" w:rsidRDefault="00103657" w:rsidP="00103657">
            <w:pPr>
              <w:rPr>
                <w:b/>
              </w:rPr>
            </w:pPr>
            <w:r w:rsidRPr="006D0C9D">
              <w:rPr>
                <w:b/>
              </w:rPr>
              <w:t>Priority</w:t>
            </w:r>
          </w:p>
        </w:tc>
        <w:tc>
          <w:tcPr>
            <w:tcW w:w="8507" w:type="dxa"/>
          </w:tcPr>
          <w:p w14:paraId="08FCA66E" w14:textId="77777777" w:rsidR="00103657" w:rsidRPr="006D0C9D" w:rsidRDefault="00103657" w:rsidP="00103657">
            <w:r w:rsidRPr="006D0C9D">
              <w:t>Medium</w:t>
            </w:r>
          </w:p>
        </w:tc>
      </w:tr>
    </w:tbl>
    <w:p w14:paraId="59CF2729" w14:textId="4EADD374" w:rsidR="00103657" w:rsidRDefault="00103657" w:rsidP="00902390">
      <w:pPr>
        <w:rPr>
          <w:b/>
        </w:rPr>
      </w:pPr>
    </w:p>
    <w:p w14:paraId="7D95ED2B" w14:textId="77777777" w:rsidR="00902390" w:rsidRPr="006D0C9D" w:rsidRDefault="00902390" w:rsidP="00902390">
      <w:pPr>
        <w:rPr>
          <w:b/>
        </w:rPr>
      </w:pPr>
    </w:p>
    <w:p w14:paraId="7B1E29F4" w14:textId="77777777" w:rsidR="00103657" w:rsidRPr="006D0C9D" w:rsidRDefault="00103657" w:rsidP="00103657">
      <w:pPr>
        <w:jc w:val="center"/>
        <w:rPr>
          <w:b/>
        </w:rPr>
      </w:pPr>
      <w:r w:rsidRPr="006D0C9D">
        <w:rPr>
          <w:b/>
        </w:rPr>
        <w:t>Table  : Description of FR-36</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0E3ABCC1" w14:textId="77777777" w:rsidTr="00103657">
        <w:trPr>
          <w:trHeight w:val="450"/>
        </w:trPr>
        <w:tc>
          <w:tcPr>
            <w:tcW w:w="1681" w:type="dxa"/>
          </w:tcPr>
          <w:p w14:paraId="4F3C8295" w14:textId="77777777" w:rsidR="00103657" w:rsidRPr="006D0C9D" w:rsidRDefault="00103657" w:rsidP="00103657">
            <w:pPr>
              <w:rPr>
                <w:b/>
              </w:rPr>
            </w:pPr>
            <w:r w:rsidRPr="006D0C9D">
              <w:rPr>
                <w:b/>
              </w:rPr>
              <w:t>Identifier</w:t>
            </w:r>
          </w:p>
        </w:tc>
        <w:tc>
          <w:tcPr>
            <w:tcW w:w="8507" w:type="dxa"/>
          </w:tcPr>
          <w:p w14:paraId="5F6A5B3B" w14:textId="77777777" w:rsidR="00103657" w:rsidRPr="006D0C9D" w:rsidRDefault="00103657" w:rsidP="00103657">
            <w:r w:rsidRPr="006D0C9D">
              <w:t>FR-36</w:t>
            </w:r>
          </w:p>
        </w:tc>
      </w:tr>
      <w:tr w:rsidR="00103657" w:rsidRPr="006D0C9D" w14:paraId="2A38F397" w14:textId="77777777" w:rsidTr="00103657">
        <w:trPr>
          <w:trHeight w:val="433"/>
        </w:trPr>
        <w:tc>
          <w:tcPr>
            <w:tcW w:w="1681" w:type="dxa"/>
          </w:tcPr>
          <w:p w14:paraId="7E67F52D" w14:textId="77777777" w:rsidR="00103657" w:rsidRPr="006D0C9D" w:rsidRDefault="00103657" w:rsidP="00103657">
            <w:pPr>
              <w:rPr>
                <w:b/>
              </w:rPr>
            </w:pPr>
            <w:r w:rsidRPr="006D0C9D">
              <w:rPr>
                <w:b/>
              </w:rPr>
              <w:t>Title</w:t>
            </w:r>
          </w:p>
        </w:tc>
        <w:tc>
          <w:tcPr>
            <w:tcW w:w="8507" w:type="dxa"/>
          </w:tcPr>
          <w:p w14:paraId="7535C0F8" w14:textId="77777777" w:rsidR="00103657" w:rsidRPr="006D0C9D" w:rsidRDefault="00103657" w:rsidP="00103657">
            <w:r w:rsidRPr="006D0C9D">
              <w:t>&lt;</w:t>
            </w:r>
            <w:proofErr w:type="spellStart"/>
            <w:r w:rsidRPr="006D0C9D">
              <w:t>PatientProfile.view</w:t>
            </w:r>
            <w:proofErr w:type="spellEnd"/>
            <w:r w:rsidRPr="006D0C9D">
              <w:t>&gt;</w:t>
            </w:r>
          </w:p>
        </w:tc>
      </w:tr>
      <w:tr w:rsidR="00103657" w:rsidRPr="006D0C9D" w14:paraId="5436721E" w14:textId="77777777" w:rsidTr="00103657">
        <w:trPr>
          <w:trHeight w:val="608"/>
        </w:trPr>
        <w:tc>
          <w:tcPr>
            <w:tcW w:w="1681" w:type="dxa"/>
          </w:tcPr>
          <w:p w14:paraId="65E5A751" w14:textId="77777777" w:rsidR="00103657" w:rsidRPr="006D0C9D" w:rsidRDefault="00103657" w:rsidP="00103657">
            <w:pPr>
              <w:rPr>
                <w:b/>
              </w:rPr>
            </w:pPr>
            <w:r w:rsidRPr="006D0C9D">
              <w:rPr>
                <w:b/>
              </w:rPr>
              <w:t>Requirement</w:t>
            </w:r>
          </w:p>
        </w:tc>
        <w:tc>
          <w:tcPr>
            <w:tcW w:w="8507" w:type="dxa"/>
          </w:tcPr>
          <w:p w14:paraId="3650C8DC" w14:textId="77777777" w:rsidR="00103657" w:rsidRPr="006D0C9D" w:rsidRDefault="00103657" w:rsidP="00103657">
            <w:r w:rsidRPr="006D0C9D">
              <w:t>System will show the doctor  profile to the patient</w:t>
            </w:r>
          </w:p>
        </w:tc>
      </w:tr>
      <w:tr w:rsidR="00103657" w:rsidRPr="006D0C9D" w14:paraId="39AEFFBA" w14:textId="77777777" w:rsidTr="00103657">
        <w:trPr>
          <w:trHeight w:val="558"/>
        </w:trPr>
        <w:tc>
          <w:tcPr>
            <w:tcW w:w="1681" w:type="dxa"/>
          </w:tcPr>
          <w:p w14:paraId="47C4CCB4" w14:textId="77777777" w:rsidR="00103657" w:rsidRPr="006D0C9D" w:rsidRDefault="00103657" w:rsidP="00103657">
            <w:pPr>
              <w:rPr>
                <w:b/>
              </w:rPr>
            </w:pPr>
            <w:r w:rsidRPr="006D0C9D">
              <w:rPr>
                <w:b/>
              </w:rPr>
              <w:t>Source</w:t>
            </w:r>
          </w:p>
        </w:tc>
        <w:tc>
          <w:tcPr>
            <w:tcW w:w="8507" w:type="dxa"/>
          </w:tcPr>
          <w:p w14:paraId="63EDED21" w14:textId="77777777" w:rsidR="00103657" w:rsidRPr="006D0C9D" w:rsidRDefault="00103657" w:rsidP="00103657">
            <w:r w:rsidRPr="006D0C9D">
              <w:t>Doctor</w:t>
            </w:r>
          </w:p>
        </w:tc>
      </w:tr>
      <w:tr w:rsidR="00103657" w:rsidRPr="006D0C9D" w14:paraId="441DCC89" w14:textId="77777777" w:rsidTr="00103657">
        <w:trPr>
          <w:trHeight w:val="383"/>
        </w:trPr>
        <w:tc>
          <w:tcPr>
            <w:tcW w:w="1681" w:type="dxa"/>
          </w:tcPr>
          <w:p w14:paraId="09955C43" w14:textId="77777777" w:rsidR="00103657" w:rsidRPr="006D0C9D" w:rsidRDefault="00103657" w:rsidP="00103657">
            <w:pPr>
              <w:rPr>
                <w:b/>
              </w:rPr>
            </w:pPr>
            <w:r w:rsidRPr="006D0C9D">
              <w:rPr>
                <w:b/>
              </w:rPr>
              <w:t>Rationale</w:t>
            </w:r>
          </w:p>
        </w:tc>
        <w:tc>
          <w:tcPr>
            <w:tcW w:w="8507" w:type="dxa"/>
          </w:tcPr>
          <w:p w14:paraId="42013A13" w14:textId="77777777" w:rsidR="00103657" w:rsidRPr="006D0C9D" w:rsidRDefault="00103657" w:rsidP="00103657">
            <w:r w:rsidRPr="006D0C9D">
              <w:t>To allow the doctor in order to connect with the patient</w:t>
            </w:r>
          </w:p>
        </w:tc>
      </w:tr>
      <w:tr w:rsidR="00103657" w:rsidRPr="006D0C9D" w14:paraId="2EE1DE31" w14:textId="77777777" w:rsidTr="00103657">
        <w:trPr>
          <w:trHeight w:val="441"/>
        </w:trPr>
        <w:tc>
          <w:tcPr>
            <w:tcW w:w="1681" w:type="dxa"/>
          </w:tcPr>
          <w:p w14:paraId="463C713F" w14:textId="77777777" w:rsidR="00103657" w:rsidRPr="006D0C9D" w:rsidRDefault="00103657" w:rsidP="00103657">
            <w:pPr>
              <w:rPr>
                <w:b/>
              </w:rPr>
            </w:pPr>
            <w:r w:rsidRPr="006D0C9D">
              <w:rPr>
                <w:b/>
              </w:rPr>
              <w:t>Business Rules</w:t>
            </w:r>
          </w:p>
          <w:p w14:paraId="17D150AF" w14:textId="77777777" w:rsidR="00103657" w:rsidRPr="006D0C9D" w:rsidRDefault="00103657" w:rsidP="00103657">
            <w:r w:rsidRPr="006D0C9D">
              <w:rPr>
                <w:b/>
              </w:rPr>
              <w:t>(if required)</w:t>
            </w:r>
          </w:p>
        </w:tc>
        <w:tc>
          <w:tcPr>
            <w:tcW w:w="8507" w:type="dxa"/>
          </w:tcPr>
          <w:p w14:paraId="54111866" w14:textId="77777777" w:rsidR="00103657" w:rsidRPr="006D0C9D" w:rsidRDefault="00103657" w:rsidP="00103657">
            <w:r w:rsidRPr="006D0C9D">
              <w:t>None</w:t>
            </w:r>
          </w:p>
        </w:tc>
      </w:tr>
      <w:tr w:rsidR="00103657" w:rsidRPr="006D0C9D" w14:paraId="6B7632FE" w14:textId="77777777" w:rsidTr="00103657">
        <w:trPr>
          <w:trHeight w:val="441"/>
        </w:trPr>
        <w:tc>
          <w:tcPr>
            <w:tcW w:w="1681" w:type="dxa"/>
          </w:tcPr>
          <w:p w14:paraId="2A15CF2D" w14:textId="77777777" w:rsidR="00103657" w:rsidRPr="006D0C9D" w:rsidRDefault="00103657" w:rsidP="00103657">
            <w:pPr>
              <w:rPr>
                <w:b/>
              </w:rPr>
            </w:pPr>
            <w:r w:rsidRPr="006D0C9D">
              <w:rPr>
                <w:b/>
              </w:rPr>
              <w:t>Dependencies</w:t>
            </w:r>
          </w:p>
        </w:tc>
        <w:tc>
          <w:tcPr>
            <w:tcW w:w="8507" w:type="dxa"/>
          </w:tcPr>
          <w:p w14:paraId="21B9AEDE" w14:textId="77777777" w:rsidR="00103657" w:rsidRPr="006D0C9D" w:rsidRDefault="00103657" w:rsidP="00103657">
            <w:r w:rsidRPr="006D0C9D">
              <w:t>FR-1</w:t>
            </w:r>
          </w:p>
        </w:tc>
      </w:tr>
      <w:tr w:rsidR="00103657" w:rsidRPr="006D0C9D" w14:paraId="1E485F47" w14:textId="77777777" w:rsidTr="00103657">
        <w:trPr>
          <w:trHeight w:val="441"/>
        </w:trPr>
        <w:tc>
          <w:tcPr>
            <w:tcW w:w="1681" w:type="dxa"/>
          </w:tcPr>
          <w:p w14:paraId="308F2AE4" w14:textId="77777777" w:rsidR="00103657" w:rsidRPr="006D0C9D" w:rsidRDefault="00103657" w:rsidP="00103657">
            <w:pPr>
              <w:rPr>
                <w:b/>
              </w:rPr>
            </w:pPr>
            <w:r w:rsidRPr="006D0C9D">
              <w:rPr>
                <w:b/>
              </w:rPr>
              <w:t>Priority</w:t>
            </w:r>
          </w:p>
        </w:tc>
        <w:tc>
          <w:tcPr>
            <w:tcW w:w="8507" w:type="dxa"/>
          </w:tcPr>
          <w:p w14:paraId="7F6D46F7" w14:textId="77777777" w:rsidR="00103657" w:rsidRPr="006D0C9D" w:rsidRDefault="00103657" w:rsidP="00103657">
            <w:r w:rsidRPr="006D0C9D">
              <w:t>Medium</w:t>
            </w:r>
          </w:p>
        </w:tc>
      </w:tr>
    </w:tbl>
    <w:p w14:paraId="30D7A159" w14:textId="77777777" w:rsidR="00103657" w:rsidRPr="006D0C9D" w:rsidRDefault="00103657" w:rsidP="00902390">
      <w:pPr>
        <w:rPr>
          <w:b/>
        </w:rPr>
      </w:pPr>
    </w:p>
    <w:p w14:paraId="5B55A54D" w14:textId="77777777" w:rsidR="00103657" w:rsidRPr="006D0C9D" w:rsidRDefault="00103657" w:rsidP="00103657">
      <w:pPr>
        <w:jc w:val="center"/>
        <w:rPr>
          <w:b/>
        </w:rPr>
      </w:pPr>
    </w:p>
    <w:p w14:paraId="7FB3703B" w14:textId="77777777" w:rsidR="00103657" w:rsidRPr="006D0C9D" w:rsidRDefault="00103657" w:rsidP="00103657">
      <w:pPr>
        <w:jc w:val="center"/>
        <w:rPr>
          <w:b/>
        </w:rPr>
      </w:pPr>
      <w:r w:rsidRPr="006D0C9D">
        <w:rPr>
          <w:b/>
        </w:rPr>
        <w:t>Table  : Description of FR-37</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4D7B0DE0" w14:textId="77777777" w:rsidTr="00103657">
        <w:trPr>
          <w:trHeight w:val="450"/>
        </w:trPr>
        <w:tc>
          <w:tcPr>
            <w:tcW w:w="1681" w:type="dxa"/>
          </w:tcPr>
          <w:p w14:paraId="21E591E7" w14:textId="77777777" w:rsidR="00103657" w:rsidRPr="006D0C9D" w:rsidRDefault="00103657" w:rsidP="00103657">
            <w:pPr>
              <w:rPr>
                <w:b/>
              </w:rPr>
            </w:pPr>
            <w:r w:rsidRPr="006D0C9D">
              <w:rPr>
                <w:b/>
              </w:rPr>
              <w:t>Identifier</w:t>
            </w:r>
          </w:p>
        </w:tc>
        <w:tc>
          <w:tcPr>
            <w:tcW w:w="8507" w:type="dxa"/>
          </w:tcPr>
          <w:p w14:paraId="7F1B182A" w14:textId="77777777" w:rsidR="00103657" w:rsidRPr="006D0C9D" w:rsidRDefault="00103657" w:rsidP="00103657">
            <w:r w:rsidRPr="006D0C9D">
              <w:t>FR-37</w:t>
            </w:r>
          </w:p>
        </w:tc>
      </w:tr>
      <w:tr w:rsidR="00103657" w:rsidRPr="006D0C9D" w14:paraId="7D86DCDE" w14:textId="77777777" w:rsidTr="00103657">
        <w:trPr>
          <w:trHeight w:val="433"/>
        </w:trPr>
        <w:tc>
          <w:tcPr>
            <w:tcW w:w="1681" w:type="dxa"/>
          </w:tcPr>
          <w:p w14:paraId="04D025B7" w14:textId="77777777" w:rsidR="00103657" w:rsidRPr="006D0C9D" w:rsidRDefault="00103657" w:rsidP="00103657">
            <w:pPr>
              <w:rPr>
                <w:b/>
              </w:rPr>
            </w:pPr>
            <w:r w:rsidRPr="006D0C9D">
              <w:rPr>
                <w:b/>
              </w:rPr>
              <w:t>Title</w:t>
            </w:r>
          </w:p>
        </w:tc>
        <w:tc>
          <w:tcPr>
            <w:tcW w:w="8507" w:type="dxa"/>
          </w:tcPr>
          <w:p w14:paraId="4043A111" w14:textId="77777777" w:rsidR="00103657" w:rsidRPr="006D0C9D" w:rsidRDefault="00103657" w:rsidP="00103657">
            <w:r w:rsidRPr="006D0C9D">
              <w:t>&lt;</w:t>
            </w:r>
            <w:proofErr w:type="spellStart"/>
            <w:r w:rsidRPr="006D0C9D">
              <w:t>DoctorProfile.View.List</w:t>
            </w:r>
            <w:proofErr w:type="spellEnd"/>
            <w:r w:rsidRPr="006D0C9D">
              <w:t>&gt;</w:t>
            </w:r>
          </w:p>
        </w:tc>
      </w:tr>
      <w:tr w:rsidR="00103657" w:rsidRPr="006D0C9D" w14:paraId="69051A0D" w14:textId="77777777" w:rsidTr="00103657">
        <w:trPr>
          <w:trHeight w:val="608"/>
        </w:trPr>
        <w:tc>
          <w:tcPr>
            <w:tcW w:w="1681" w:type="dxa"/>
          </w:tcPr>
          <w:p w14:paraId="39D42CBB" w14:textId="77777777" w:rsidR="00103657" w:rsidRPr="006D0C9D" w:rsidRDefault="00103657" w:rsidP="00103657">
            <w:pPr>
              <w:rPr>
                <w:b/>
              </w:rPr>
            </w:pPr>
            <w:r w:rsidRPr="006D0C9D">
              <w:rPr>
                <w:b/>
              </w:rPr>
              <w:lastRenderedPageBreak/>
              <w:t>Requirement</w:t>
            </w:r>
          </w:p>
        </w:tc>
        <w:tc>
          <w:tcPr>
            <w:tcW w:w="8507" w:type="dxa"/>
          </w:tcPr>
          <w:p w14:paraId="1BC4D3FC" w14:textId="77777777" w:rsidR="00103657" w:rsidRPr="006D0C9D" w:rsidRDefault="00103657" w:rsidP="00103657">
            <w:r w:rsidRPr="006D0C9D">
              <w:t>The patient shall see the list of doctor which he/she has to select</w:t>
            </w:r>
          </w:p>
        </w:tc>
      </w:tr>
      <w:tr w:rsidR="00103657" w:rsidRPr="006D0C9D" w14:paraId="3AE0E6F9" w14:textId="77777777" w:rsidTr="00103657">
        <w:trPr>
          <w:trHeight w:val="558"/>
        </w:trPr>
        <w:tc>
          <w:tcPr>
            <w:tcW w:w="1681" w:type="dxa"/>
          </w:tcPr>
          <w:p w14:paraId="03C544B6" w14:textId="77777777" w:rsidR="00103657" w:rsidRPr="006D0C9D" w:rsidRDefault="00103657" w:rsidP="00103657">
            <w:pPr>
              <w:rPr>
                <w:b/>
              </w:rPr>
            </w:pPr>
            <w:r w:rsidRPr="006D0C9D">
              <w:rPr>
                <w:b/>
              </w:rPr>
              <w:t>Source</w:t>
            </w:r>
          </w:p>
        </w:tc>
        <w:tc>
          <w:tcPr>
            <w:tcW w:w="8507" w:type="dxa"/>
          </w:tcPr>
          <w:p w14:paraId="41E9A161" w14:textId="77777777" w:rsidR="00103657" w:rsidRPr="006D0C9D" w:rsidRDefault="00103657" w:rsidP="00103657">
            <w:r w:rsidRPr="006D0C9D">
              <w:t>Patient</w:t>
            </w:r>
          </w:p>
        </w:tc>
      </w:tr>
      <w:tr w:rsidR="00103657" w:rsidRPr="006D0C9D" w14:paraId="7B8A0EA4" w14:textId="77777777" w:rsidTr="00103657">
        <w:trPr>
          <w:trHeight w:val="383"/>
        </w:trPr>
        <w:tc>
          <w:tcPr>
            <w:tcW w:w="1681" w:type="dxa"/>
          </w:tcPr>
          <w:p w14:paraId="6109A50A" w14:textId="77777777" w:rsidR="00103657" w:rsidRPr="006D0C9D" w:rsidRDefault="00103657" w:rsidP="00103657">
            <w:pPr>
              <w:rPr>
                <w:b/>
              </w:rPr>
            </w:pPr>
            <w:r w:rsidRPr="006D0C9D">
              <w:rPr>
                <w:b/>
              </w:rPr>
              <w:t>Rationale</w:t>
            </w:r>
          </w:p>
        </w:tc>
        <w:tc>
          <w:tcPr>
            <w:tcW w:w="8507" w:type="dxa"/>
          </w:tcPr>
          <w:p w14:paraId="4A0D4E85" w14:textId="77777777" w:rsidR="00103657" w:rsidRPr="006D0C9D" w:rsidRDefault="00103657" w:rsidP="00103657">
            <w:r w:rsidRPr="006D0C9D">
              <w:t>To keep the record of the Doctor</w:t>
            </w:r>
          </w:p>
        </w:tc>
      </w:tr>
      <w:tr w:rsidR="00103657" w:rsidRPr="006D0C9D" w14:paraId="397429BC" w14:textId="77777777" w:rsidTr="00103657">
        <w:trPr>
          <w:trHeight w:val="441"/>
        </w:trPr>
        <w:tc>
          <w:tcPr>
            <w:tcW w:w="1681" w:type="dxa"/>
          </w:tcPr>
          <w:p w14:paraId="7A60B0F8" w14:textId="77777777" w:rsidR="00103657" w:rsidRPr="006D0C9D" w:rsidRDefault="00103657" w:rsidP="00103657">
            <w:pPr>
              <w:rPr>
                <w:b/>
              </w:rPr>
            </w:pPr>
            <w:r w:rsidRPr="006D0C9D">
              <w:rPr>
                <w:b/>
              </w:rPr>
              <w:t>Business Rules</w:t>
            </w:r>
          </w:p>
          <w:p w14:paraId="6A7222FC" w14:textId="77777777" w:rsidR="00103657" w:rsidRPr="006D0C9D" w:rsidRDefault="00103657" w:rsidP="00103657">
            <w:r w:rsidRPr="006D0C9D">
              <w:rPr>
                <w:b/>
              </w:rPr>
              <w:t>(if required)</w:t>
            </w:r>
          </w:p>
        </w:tc>
        <w:tc>
          <w:tcPr>
            <w:tcW w:w="8507" w:type="dxa"/>
          </w:tcPr>
          <w:p w14:paraId="37B5185B" w14:textId="77777777" w:rsidR="00103657" w:rsidRPr="006D0C9D" w:rsidRDefault="00103657" w:rsidP="00103657">
            <w:r w:rsidRPr="006D0C9D">
              <w:t>None</w:t>
            </w:r>
          </w:p>
        </w:tc>
      </w:tr>
      <w:tr w:rsidR="00103657" w:rsidRPr="006D0C9D" w14:paraId="34ED45E2" w14:textId="77777777" w:rsidTr="00103657">
        <w:trPr>
          <w:trHeight w:val="441"/>
        </w:trPr>
        <w:tc>
          <w:tcPr>
            <w:tcW w:w="1681" w:type="dxa"/>
          </w:tcPr>
          <w:p w14:paraId="3871E07F" w14:textId="77777777" w:rsidR="00103657" w:rsidRPr="006D0C9D" w:rsidRDefault="00103657" w:rsidP="00103657">
            <w:pPr>
              <w:rPr>
                <w:b/>
              </w:rPr>
            </w:pPr>
            <w:r w:rsidRPr="006D0C9D">
              <w:rPr>
                <w:b/>
              </w:rPr>
              <w:t>Dependencies</w:t>
            </w:r>
          </w:p>
        </w:tc>
        <w:tc>
          <w:tcPr>
            <w:tcW w:w="8507" w:type="dxa"/>
          </w:tcPr>
          <w:p w14:paraId="03BE41C1" w14:textId="77777777" w:rsidR="00103657" w:rsidRPr="006D0C9D" w:rsidRDefault="00103657" w:rsidP="00103657">
            <w:r w:rsidRPr="006D0C9D">
              <w:t>Fr-1</w:t>
            </w:r>
          </w:p>
        </w:tc>
      </w:tr>
      <w:tr w:rsidR="00103657" w:rsidRPr="006D0C9D" w14:paraId="53913BB1" w14:textId="77777777" w:rsidTr="00103657">
        <w:trPr>
          <w:trHeight w:val="441"/>
        </w:trPr>
        <w:tc>
          <w:tcPr>
            <w:tcW w:w="1681" w:type="dxa"/>
          </w:tcPr>
          <w:p w14:paraId="0D9EAE7F" w14:textId="77777777" w:rsidR="00103657" w:rsidRPr="006D0C9D" w:rsidRDefault="00103657" w:rsidP="00103657">
            <w:pPr>
              <w:rPr>
                <w:b/>
              </w:rPr>
            </w:pPr>
            <w:r w:rsidRPr="006D0C9D">
              <w:rPr>
                <w:b/>
              </w:rPr>
              <w:t>Priority</w:t>
            </w:r>
          </w:p>
        </w:tc>
        <w:tc>
          <w:tcPr>
            <w:tcW w:w="8507" w:type="dxa"/>
          </w:tcPr>
          <w:p w14:paraId="1B98E4E1" w14:textId="77777777" w:rsidR="00103657" w:rsidRPr="006D0C9D" w:rsidRDefault="00103657" w:rsidP="00103657">
            <w:r w:rsidRPr="006D0C9D">
              <w:t>Medium</w:t>
            </w:r>
          </w:p>
        </w:tc>
      </w:tr>
    </w:tbl>
    <w:p w14:paraId="05ABD8BC" w14:textId="77777777" w:rsidR="00103657" w:rsidRPr="006D0C9D" w:rsidRDefault="00103657" w:rsidP="00103657">
      <w:pPr>
        <w:jc w:val="center"/>
        <w:rPr>
          <w:b/>
        </w:rPr>
      </w:pPr>
    </w:p>
    <w:p w14:paraId="04B8B626" w14:textId="4D64BFBF" w:rsidR="00103657" w:rsidRPr="006D0C9D" w:rsidRDefault="00103657" w:rsidP="00902390">
      <w:pPr>
        <w:rPr>
          <w:b/>
        </w:rPr>
      </w:pPr>
    </w:p>
    <w:p w14:paraId="3D308142" w14:textId="331B8C25" w:rsidR="00103657" w:rsidRPr="00902390" w:rsidRDefault="00902390" w:rsidP="00103657">
      <w:pPr>
        <w:jc w:val="center"/>
        <w:rPr>
          <w:b/>
        </w:rPr>
      </w:pPr>
      <w:r>
        <w:rPr>
          <w:b/>
        </w:rPr>
        <w:t>Table: Description of FR-38</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29FB9689" w14:textId="77777777" w:rsidTr="00103657">
        <w:trPr>
          <w:trHeight w:val="450"/>
        </w:trPr>
        <w:tc>
          <w:tcPr>
            <w:tcW w:w="1681" w:type="dxa"/>
          </w:tcPr>
          <w:p w14:paraId="08DB9653" w14:textId="77777777" w:rsidR="00103657" w:rsidRPr="006D0C9D" w:rsidRDefault="00103657" w:rsidP="00103657">
            <w:pPr>
              <w:rPr>
                <w:b/>
              </w:rPr>
            </w:pPr>
            <w:r w:rsidRPr="006D0C9D">
              <w:rPr>
                <w:b/>
              </w:rPr>
              <w:t>Identifier</w:t>
            </w:r>
          </w:p>
        </w:tc>
        <w:tc>
          <w:tcPr>
            <w:tcW w:w="8507" w:type="dxa"/>
          </w:tcPr>
          <w:p w14:paraId="6B229D5B" w14:textId="77777777" w:rsidR="00103657" w:rsidRPr="006D0C9D" w:rsidRDefault="00103657" w:rsidP="00103657">
            <w:r w:rsidRPr="006D0C9D">
              <w:t>FR-38</w:t>
            </w:r>
          </w:p>
        </w:tc>
      </w:tr>
      <w:tr w:rsidR="00103657" w:rsidRPr="006D0C9D" w14:paraId="17B88000" w14:textId="77777777" w:rsidTr="00103657">
        <w:trPr>
          <w:trHeight w:val="433"/>
        </w:trPr>
        <w:tc>
          <w:tcPr>
            <w:tcW w:w="1681" w:type="dxa"/>
          </w:tcPr>
          <w:p w14:paraId="33CABD98" w14:textId="77777777" w:rsidR="00103657" w:rsidRPr="006D0C9D" w:rsidRDefault="00103657" w:rsidP="00103657">
            <w:pPr>
              <w:rPr>
                <w:b/>
              </w:rPr>
            </w:pPr>
            <w:r w:rsidRPr="006D0C9D">
              <w:rPr>
                <w:b/>
              </w:rPr>
              <w:t>Title</w:t>
            </w:r>
          </w:p>
        </w:tc>
        <w:tc>
          <w:tcPr>
            <w:tcW w:w="8507" w:type="dxa"/>
          </w:tcPr>
          <w:p w14:paraId="03D83010" w14:textId="77777777" w:rsidR="00103657" w:rsidRPr="006D0C9D" w:rsidRDefault="00103657" w:rsidP="00103657">
            <w:r w:rsidRPr="006D0C9D">
              <w:t xml:space="preserve">&lt; </w:t>
            </w:r>
            <w:proofErr w:type="spellStart"/>
            <w:r w:rsidRPr="006D0C9D">
              <w:t>DoctorProfile.View.List</w:t>
            </w:r>
            <w:proofErr w:type="spellEnd"/>
            <w:r w:rsidRPr="006D0C9D">
              <w:t xml:space="preserve"> .detail&gt;</w:t>
            </w:r>
          </w:p>
        </w:tc>
      </w:tr>
      <w:tr w:rsidR="00103657" w:rsidRPr="006D0C9D" w14:paraId="7F10E0E6" w14:textId="77777777" w:rsidTr="00103657">
        <w:trPr>
          <w:trHeight w:val="608"/>
        </w:trPr>
        <w:tc>
          <w:tcPr>
            <w:tcW w:w="1681" w:type="dxa"/>
          </w:tcPr>
          <w:p w14:paraId="1C133D98" w14:textId="77777777" w:rsidR="00103657" w:rsidRPr="006D0C9D" w:rsidRDefault="00103657" w:rsidP="00103657">
            <w:pPr>
              <w:rPr>
                <w:b/>
              </w:rPr>
            </w:pPr>
            <w:r w:rsidRPr="006D0C9D">
              <w:rPr>
                <w:b/>
              </w:rPr>
              <w:t>Requirement</w:t>
            </w:r>
          </w:p>
        </w:tc>
        <w:tc>
          <w:tcPr>
            <w:tcW w:w="8507" w:type="dxa"/>
          </w:tcPr>
          <w:p w14:paraId="292EAF89" w14:textId="77777777" w:rsidR="00103657" w:rsidRPr="006D0C9D" w:rsidRDefault="00103657" w:rsidP="00103657">
            <w:r w:rsidRPr="006D0C9D">
              <w:t>The patient shall see the detail of the doctor when he taps</w:t>
            </w:r>
          </w:p>
        </w:tc>
      </w:tr>
      <w:tr w:rsidR="00103657" w:rsidRPr="006D0C9D" w14:paraId="19CC5D31" w14:textId="77777777" w:rsidTr="00103657">
        <w:trPr>
          <w:trHeight w:val="558"/>
        </w:trPr>
        <w:tc>
          <w:tcPr>
            <w:tcW w:w="1681" w:type="dxa"/>
          </w:tcPr>
          <w:p w14:paraId="4590D85B" w14:textId="77777777" w:rsidR="00103657" w:rsidRPr="006D0C9D" w:rsidRDefault="00103657" w:rsidP="00103657">
            <w:pPr>
              <w:rPr>
                <w:b/>
              </w:rPr>
            </w:pPr>
            <w:r w:rsidRPr="006D0C9D">
              <w:rPr>
                <w:b/>
              </w:rPr>
              <w:t>Source</w:t>
            </w:r>
          </w:p>
        </w:tc>
        <w:tc>
          <w:tcPr>
            <w:tcW w:w="8507" w:type="dxa"/>
          </w:tcPr>
          <w:p w14:paraId="60C8FE30" w14:textId="77777777" w:rsidR="00103657" w:rsidRPr="006D0C9D" w:rsidRDefault="00103657" w:rsidP="00103657">
            <w:r w:rsidRPr="006D0C9D">
              <w:t>Patient</w:t>
            </w:r>
          </w:p>
        </w:tc>
      </w:tr>
      <w:tr w:rsidR="00103657" w:rsidRPr="006D0C9D" w14:paraId="54951A3A" w14:textId="77777777" w:rsidTr="00103657">
        <w:trPr>
          <w:trHeight w:val="383"/>
        </w:trPr>
        <w:tc>
          <w:tcPr>
            <w:tcW w:w="1681" w:type="dxa"/>
          </w:tcPr>
          <w:p w14:paraId="501FEDE7" w14:textId="77777777" w:rsidR="00103657" w:rsidRPr="006D0C9D" w:rsidRDefault="00103657" w:rsidP="00103657">
            <w:pPr>
              <w:rPr>
                <w:b/>
              </w:rPr>
            </w:pPr>
            <w:r w:rsidRPr="006D0C9D">
              <w:rPr>
                <w:b/>
              </w:rPr>
              <w:t>Rationale</w:t>
            </w:r>
          </w:p>
        </w:tc>
        <w:tc>
          <w:tcPr>
            <w:tcW w:w="8507" w:type="dxa"/>
          </w:tcPr>
          <w:p w14:paraId="73F68D3C" w14:textId="77777777" w:rsidR="00103657" w:rsidRPr="006D0C9D" w:rsidRDefault="00103657" w:rsidP="00103657">
            <w:r w:rsidRPr="006D0C9D">
              <w:t xml:space="preserve">To keep the patient aware of the detail about the patient </w:t>
            </w:r>
          </w:p>
        </w:tc>
      </w:tr>
      <w:tr w:rsidR="00103657" w:rsidRPr="006D0C9D" w14:paraId="295637F3" w14:textId="77777777" w:rsidTr="00103657">
        <w:trPr>
          <w:trHeight w:val="441"/>
        </w:trPr>
        <w:tc>
          <w:tcPr>
            <w:tcW w:w="1681" w:type="dxa"/>
          </w:tcPr>
          <w:p w14:paraId="771BFE68" w14:textId="77777777" w:rsidR="00103657" w:rsidRPr="006D0C9D" w:rsidRDefault="00103657" w:rsidP="00103657">
            <w:pPr>
              <w:rPr>
                <w:b/>
              </w:rPr>
            </w:pPr>
            <w:r w:rsidRPr="006D0C9D">
              <w:rPr>
                <w:b/>
              </w:rPr>
              <w:t>Business Rules</w:t>
            </w:r>
          </w:p>
          <w:p w14:paraId="07FBC5BC" w14:textId="77777777" w:rsidR="00103657" w:rsidRPr="006D0C9D" w:rsidRDefault="00103657" w:rsidP="00103657">
            <w:r w:rsidRPr="006D0C9D">
              <w:rPr>
                <w:b/>
              </w:rPr>
              <w:t>(if required)</w:t>
            </w:r>
          </w:p>
        </w:tc>
        <w:tc>
          <w:tcPr>
            <w:tcW w:w="8507" w:type="dxa"/>
          </w:tcPr>
          <w:p w14:paraId="60DD6AC7" w14:textId="77777777" w:rsidR="00103657" w:rsidRPr="006D0C9D" w:rsidRDefault="00103657" w:rsidP="00103657">
            <w:r w:rsidRPr="006D0C9D">
              <w:t>None</w:t>
            </w:r>
          </w:p>
        </w:tc>
      </w:tr>
      <w:tr w:rsidR="00103657" w:rsidRPr="006D0C9D" w14:paraId="46F9BCD4" w14:textId="77777777" w:rsidTr="00103657">
        <w:trPr>
          <w:trHeight w:val="441"/>
        </w:trPr>
        <w:tc>
          <w:tcPr>
            <w:tcW w:w="1681" w:type="dxa"/>
          </w:tcPr>
          <w:p w14:paraId="6BAD2F14" w14:textId="77777777" w:rsidR="00103657" w:rsidRPr="006D0C9D" w:rsidRDefault="00103657" w:rsidP="00103657">
            <w:pPr>
              <w:rPr>
                <w:b/>
              </w:rPr>
            </w:pPr>
            <w:r w:rsidRPr="006D0C9D">
              <w:rPr>
                <w:b/>
              </w:rPr>
              <w:t>Dependencies</w:t>
            </w:r>
          </w:p>
        </w:tc>
        <w:tc>
          <w:tcPr>
            <w:tcW w:w="8507" w:type="dxa"/>
          </w:tcPr>
          <w:p w14:paraId="6DF40F3E" w14:textId="77777777" w:rsidR="00103657" w:rsidRPr="006D0C9D" w:rsidRDefault="00103657" w:rsidP="00103657">
            <w:r w:rsidRPr="006D0C9D">
              <w:t>Fr-37</w:t>
            </w:r>
          </w:p>
        </w:tc>
      </w:tr>
      <w:tr w:rsidR="00103657" w:rsidRPr="006D0C9D" w14:paraId="3447E7D7" w14:textId="77777777" w:rsidTr="00103657">
        <w:trPr>
          <w:trHeight w:val="441"/>
        </w:trPr>
        <w:tc>
          <w:tcPr>
            <w:tcW w:w="1681" w:type="dxa"/>
          </w:tcPr>
          <w:p w14:paraId="75CDDBDE" w14:textId="77777777" w:rsidR="00103657" w:rsidRPr="006D0C9D" w:rsidRDefault="00103657" w:rsidP="00103657">
            <w:pPr>
              <w:rPr>
                <w:b/>
              </w:rPr>
            </w:pPr>
            <w:r w:rsidRPr="006D0C9D">
              <w:rPr>
                <w:b/>
              </w:rPr>
              <w:t>Priority</w:t>
            </w:r>
          </w:p>
        </w:tc>
        <w:tc>
          <w:tcPr>
            <w:tcW w:w="8507" w:type="dxa"/>
          </w:tcPr>
          <w:p w14:paraId="7578BF18" w14:textId="77777777" w:rsidR="00103657" w:rsidRPr="006D0C9D" w:rsidRDefault="00103657" w:rsidP="00103657">
            <w:r w:rsidRPr="006D0C9D">
              <w:t>Medium</w:t>
            </w:r>
          </w:p>
        </w:tc>
      </w:tr>
    </w:tbl>
    <w:p w14:paraId="02FC4AF0" w14:textId="77777777" w:rsidR="00103657" w:rsidRPr="006D0C9D" w:rsidRDefault="00103657" w:rsidP="00902390">
      <w:pPr>
        <w:rPr>
          <w:b/>
        </w:rPr>
      </w:pPr>
    </w:p>
    <w:p w14:paraId="23D37BE2" w14:textId="77777777" w:rsidR="00103657" w:rsidRPr="006D0C9D" w:rsidRDefault="00103657" w:rsidP="00103657">
      <w:pPr>
        <w:jc w:val="center"/>
        <w:rPr>
          <w:b/>
        </w:rPr>
      </w:pPr>
    </w:p>
    <w:p w14:paraId="03444468" w14:textId="77777777" w:rsidR="00103657" w:rsidRPr="006D0C9D" w:rsidRDefault="00103657" w:rsidP="00103657">
      <w:pPr>
        <w:jc w:val="center"/>
        <w:rPr>
          <w:b/>
        </w:rPr>
      </w:pPr>
      <w:r w:rsidRPr="006D0C9D">
        <w:rPr>
          <w:b/>
        </w:rPr>
        <w:t>Table  : Description of FR-39</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49972C45" w14:textId="77777777" w:rsidTr="00103657">
        <w:trPr>
          <w:trHeight w:val="450"/>
        </w:trPr>
        <w:tc>
          <w:tcPr>
            <w:tcW w:w="1681" w:type="dxa"/>
          </w:tcPr>
          <w:p w14:paraId="6D00EFD8" w14:textId="77777777" w:rsidR="00103657" w:rsidRPr="006D0C9D" w:rsidRDefault="00103657" w:rsidP="00103657">
            <w:pPr>
              <w:rPr>
                <w:b/>
              </w:rPr>
            </w:pPr>
            <w:r w:rsidRPr="006D0C9D">
              <w:rPr>
                <w:b/>
              </w:rPr>
              <w:t>Identifier</w:t>
            </w:r>
          </w:p>
        </w:tc>
        <w:tc>
          <w:tcPr>
            <w:tcW w:w="8507" w:type="dxa"/>
          </w:tcPr>
          <w:p w14:paraId="57FE15CD" w14:textId="77777777" w:rsidR="00103657" w:rsidRPr="006D0C9D" w:rsidRDefault="00103657" w:rsidP="00103657">
            <w:r w:rsidRPr="006D0C9D">
              <w:t>FR-39</w:t>
            </w:r>
          </w:p>
        </w:tc>
      </w:tr>
      <w:tr w:rsidR="00103657" w:rsidRPr="006D0C9D" w14:paraId="3B22491A" w14:textId="77777777" w:rsidTr="00103657">
        <w:trPr>
          <w:trHeight w:val="433"/>
        </w:trPr>
        <w:tc>
          <w:tcPr>
            <w:tcW w:w="1681" w:type="dxa"/>
          </w:tcPr>
          <w:p w14:paraId="478A21E4" w14:textId="77777777" w:rsidR="00103657" w:rsidRPr="006D0C9D" w:rsidRDefault="00103657" w:rsidP="00103657">
            <w:pPr>
              <w:rPr>
                <w:b/>
              </w:rPr>
            </w:pPr>
            <w:r w:rsidRPr="006D0C9D">
              <w:rPr>
                <w:b/>
              </w:rPr>
              <w:t>Title</w:t>
            </w:r>
          </w:p>
        </w:tc>
        <w:tc>
          <w:tcPr>
            <w:tcW w:w="8507" w:type="dxa"/>
          </w:tcPr>
          <w:p w14:paraId="194304F7" w14:textId="77777777" w:rsidR="00103657" w:rsidRPr="006D0C9D" w:rsidRDefault="00103657" w:rsidP="00103657">
            <w:r w:rsidRPr="006D0C9D">
              <w:t xml:space="preserve">&lt; </w:t>
            </w:r>
            <w:proofErr w:type="spellStart"/>
            <w:r w:rsidRPr="006D0C9D">
              <w:t>DoctorProfile.View.List</w:t>
            </w:r>
            <w:proofErr w:type="spellEnd"/>
            <w:r w:rsidRPr="006D0C9D">
              <w:t>. Select &gt;</w:t>
            </w:r>
          </w:p>
        </w:tc>
      </w:tr>
      <w:tr w:rsidR="00103657" w:rsidRPr="006D0C9D" w14:paraId="6C397C89" w14:textId="77777777" w:rsidTr="00103657">
        <w:trPr>
          <w:trHeight w:val="608"/>
        </w:trPr>
        <w:tc>
          <w:tcPr>
            <w:tcW w:w="1681" w:type="dxa"/>
          </w:tcPr>
          <w:p w14:paraId="2D5B4E54" w14:textId="77777777" w:rsidR="00103657" w:rsidRPr="006D0C9D" w:rsidRDefault="00103657" w:rsidP="00103657">
            <w:pPr>
              <w:rPr>
                <w:b/>
              </w:rPr>
            </w:pPr>
            <w:r w:rsidRPr="006D0C9D">
              <w:rPr>
                <w:b/>
              </w:rPr>
              <w:t>Requirement</w:t>
            </w:r>
          </w:p>
        </w:tc>
        <w:tc>
          <w:tcPr>
            <w:tcW w:w="8507" w:type="dxa"/>
          </w:tcPr>
          <w:p w14:paraId="22D8A4DD" w14:textId="77777777" w:rsidR="00103657" w:rsidRPr="006D0C9D" w:rsidRDefault="00103657" w:rsidP="00103657">
            <w:r w:rsidRPr="006D0C9D">
              <w:t>The system will allow the patient to select doctor</w:t>
            </w:r>
          </w:p>
        </w:tc>
      </w:tr>
      <w:tr w:rsidR="00103657" w:rsidRPr="006D0C9D" w14:paraId="392A8DDE" w14:textId="77777777" w:rsidTr="00103657">
        <w:trPr>
          <w:trHeight w:val="558"/>
        </w:trPr>
        <w:tc>
          <w:tcPr>
            <w:tcW w:w="1681" w:type="dxa"/>
          </w:tcPr>
          <w:p w14:paraId="746B9432" w14:textId="77777777" w:rsidR="00103657" w:rsidRPr="006D0C9D" w:rsidRDefault="00103657" w:rsidP="00103657">
            <w:pPr>
              <w:rPr>
                <w:b/>
              </w:rPr>
            </w:pPr>
            <w:r w:rsidRPr="006D0C9D">
              <w:rPr>
                <w:b/>
              </w:rPr>
              <w:t>Source</w:t>
            </w:r>
          </w:p>
        </w:tc>
        <w:tc>
          <w:tcPr>
            <w:tcW w:w="8507" w:type="dxa"/>
          </w:tcPr>
          <w:p w14:paraId="5E2128E4" w14:textId="77777777" w:rsidR="00103657" w:rsidRPr="006D0C9D" w:rsidRDefault="00103657" w:rsidP="00103657">
            <w:r w:rsidRPr="006D0C9D">
              <w:t>Doctor</w:t>
            </w:r>
          </w:p>
        </w:tc>
      </w:tr>
      <w:tr w:rsidR="00103657" w:rsidRPr="006D0C9D" w14:paraId="5B9D962F" w14:textId="77777777" w:rsidTr="00103657">
        <w:trPr>
          <w:trHeight w:val="383"/>
        </w:trPr>
        <w:tc>
          <w:tcPr>
            <w:tcW w:w="1681" w:type="dxa"/>
          </w:tcPr>
          <w:p w14:paraId="30914BBA" w14:textId="77777777" w:rsidR="00103657" w:rsidRPr="006D0C9D" w:rsidRDefault="00103657" w:rsidP="00103657">
            <w:pPr>
              <w:rPr>
                <w:b/>
              </w:rPr>
            </w:pPr>
            <w:r w:rsidRPr="006D0C9D">
              <w:rPr>
                <w:b/>
              </w:rPr>
              <w:t>Rationale</w:t>
            </w:r>
          </w:p>
        </w:tc>
        <w:tc>
          <w:tcPr>
            <w:tcW w:w="8507" w:type="dxa"/>
          </w:tcPr>
          <w:p w14:paraId="5112DC63" w14:textId="77777777" w:rsidR="00103657" w:rsidRPr="006D0C9D" w:rsidRDefault="00103657" w:rsidP="00103657">
            <w:r w:rsidRPr="006D0C9D">
              <w:t>Allow the patient to select the doctor</w:t>
            </w:r>
          </w:p>
        </w:tc>
      </w:tr>
      <w:tr w:rsidR="00103657" w:rsidRPr="006D0C9D" w14:paraId="15514B35" w14:textId="77777777" w:rsidTr="00103657">
        <w:trPr>
          <w:trHeight w:val="441"/>
        </w:trPr>
        <w:tc>
          <w:tcPr>
            <w:tcW w:w="1681" w:type="dxa"/>
          </w:tcPr>
          <w:p w14:paraId="47976935" w14:textId="77777777" w:rsidR="00103657" w:rsidRPr="006D0C9D" w:rsidRDefault="00103657" w:rsidP="00103657">
            <w:pPr>
              <w:rPr>
                <w:b/>
              </w:rPr>
            </w:pPr>
            <w:r w:rsidRPr="006D0C9D">
              <w:rPr>
                <w:b/>
              </w:rPr>
              <w:t>Business Rules</w:t>
            </w:r>
          </w:p>
          <w:p w14:paraId="16ABF1D2" w14:textId="77777777" w:rsidR="00103657" w:rsidRPr="006D0C9D" w:rsidRDefault="00103657" w:rsidP="00103657">
            <w:r w:rsidRPr="006D0C9D">
              <w:rPr>
                <w:b/>
              </w:rPr>
              <w:t>(if required)</w:t>
            </w:r>
          </w:p>
        </w:tc>
        <w:tc>
          <w:tcPr>
            <w:tcW w:w="8507" w:type="dxa"/>
          </w:tcPr>
          <w:p w14:paraId="5D68B76A" w14:textId="77777777" w:rsidR="00103657" w:rsidRPr="006D0C9D" w:rsidRDefault="00103657" w:rsidP="00103657">
            <w:r w:rsidRPr="006D0C9D">
              <w:t>None</w:t>
            </w:r>
          </w:p>
        </w:tc>
      </w:tr>
      <w:tr w:rsidR="00103657" w:rsidRPr="006D0C9D" w14:paraId="685ADE12" w14:textId="77777777" w:rsidTr="00103657">
        <w:trPr>
          <w:trHeight w:val="441"/>
        </w:trPr>
        <w:tc>
          <w:tcPr>
            <w:tcW w:w="1681" w:type="dxa"/>
          </w:tcPr>
          <w:p w14:paraId="6ABEE0BB" w14:textId="77777777" w:rsidR="00103657" w:rsidRPr="006D0C9D" w:rsidRDefault="00103657" w:rsidP="00103657">
            <w:pPr>
              <w:rPr>
                <w:b/>
              </w:rPr>
            </w:pPr>
            <w:r w:rsidRPr="006D0C9D">
              <w:rPr>
                <w:b/>
              </w:rPr>
              <w:t>Dependencies</w:t>
            </w:r>
          </w:p>
        </w:tc>
        <w:tc>
          <w:tcPr>
            <w:tcW w:w="8507" w:type="dxa"/>
          </w:tcPr>
          <w:p w14:paraId="37C053C7" w14:textId="77777777" w:rsidR="00103657" w:rsidRPr="006D0C9D" w:rsidRDefault="00103657" w:rsidP="00103657">
            <w:r w:rsidRPr="006D0C9D">
              <w:t>Fr-38</w:t>
            </w:r>
          </w:p>
        </w:tc>
      </w:tr>
      <w:tr w:rsidR="00103657" w:rsidRPr="006D0C9D" w14:paraId="5371A8DE" w14:textId="77777777" w:rsidTr="00103657">
        <w:trPr>
          <w:trHeight w:val="441"/>
        </w:trPr>
        <w:tc>
          <w:tcPr>
            <w:tcW w:w="1681" w:type="dxa"/>
          </w:tcPr>
          <w:p w14:paraId="01063E25" w14:textId="77777777" w:rsidR="00103657" w:rsidRPr="006D0C9D" w:rsidRDefault="00103657" w:rsidP="00103657">
            <w:pPr>
              <w:rPr>
                <w:b/>
              </w:rPr>
            </w:pPr>
            <w:r w:rsidRPr="006D0C9D">
              <w:rPr>
                <w:b/>
              </w:rPr>
              <w:lastRenderedPageBreak/>
              <w:t>Priority</w:t>
            </w:r>
          </w:p>
        </w:tc>
        <w:tc>
          <w:tcPr>
            <w:tcW w:w="8507" w:type="dxa"/>
          </w:tcPr>
          <w:p w14:paraId="678AD09B" w14:textId="77777777" w:rsidR="00103657" w:rsidRPr="006D0C9D" w:rsidRDefault="00103657" w:rsidP="00103657">
            <w:r w:rsidRPr="006D0C9D">
              <w:t>Medium</w:t>
            </w:r>
          </w:p>
        </w:tc>
      </w:tr>
    </w:tbl>
    <w:p w14:paraId="4A683ACB" w14:textId="77777777" w:rsidR="00103657" w:rsidRPr="006D0C9D" w:rsidRDefault="00103657" w:rsidP="00103657">
      <w:pPr>
        <w:jc w:val="center"/>
        <w:rPr>
          <w:b/>
        </w:rPr>
      </w:pPr>
    </w:p>
    <w:p w14:paraId="1BA4580A" w14:textId="77777777" w:rsidR="00103657" w:rsidRPr="006D0C9D" w:rsidRDefault="00103657" w:rsidP="00103657">
      <w:pPr>
        <w:jc w:val="center"/>
        <w:rPr>
          <w:b/>
        </w:rPr>
      </w:pPr>
    </w:p>
    <w:p w14:paraId="0AD22664" w14:textId="77777777" w:rsidR="00103657" w:rsidRPr="006D0C9D" w:rsidRDefault="00103657" w:rsidP="00103657">
      <w:pPr>
        <w:jc w:val="center"/>
        <w:rPr>
          <w:b/>
        </w:rPr>
      </w:pPr>
      <w:r w:rsidRPr="006D0C9D">
        <w:rPr>
          <w:b/>
        </w:rPr>
        <w:t>Table  : Description of FR-40</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4642365F" w14:textId="77777777" w:rsidTr="00103657">
        <w:trPr>
          <w:trHeight w:val="450"/>
        </w:trPr>
        <w:tc>
          <w:tcPr>
            <w:tcW w:w="1681" w:type="dxa"/>
          </w:tcPr>
          <w:p w14:paraId="3B178AFE" w14:textId="77777777" w:rsidR="00103657" w:rsidRPr="006D0C9D" w:rsidRDefault="00103657" w:rsidP="00103657">
            <w:pPr>
              <w:rPr>
                <w:b/>
              </w:rPr>
            </w:pPr>
            <w:r w:rsidRPr="006D0C9D">
              <w:rPr>
                <w:b/>
              </w:rPr>
              <w:t>Identifier</w:t>
            </w:r>
          </w:p>
        </w:tc>
        <w:tc>
          <w:tcPr>
            <w:tcW w:w="8507" w:type="dxa"/>
          </w:tcPr>
          <w:p w14:paraId="113C02C0" w14:textId="77777777" w:rsidR="00103657" w:rsidRPr="006D0C9D" w:rsidRDefault="00103657" w:rsidP="00103657">
            <w:r w:rsidRPr="006D0C9D">
              <w:t>FR-40</w:t>
            </w:r>
          </w:p>
        </w:tc>
      </w:tr>
      <w:tr w:rsidR="00103657" w:rsidRPr="006D0C9D" w14:paraId="68D0B452" w14:textId="77777777" w:rsidTr="00103657">
        <w:trPr>
          <w:trHeight w:val="433"/>
        </w:trPr>
        <w:tc>
          <w:tcPr>
            <w:tcW w:w="1681" w:type="dxa"/>
          </w:tcPr>
          <w:p w14:paraId="752CC44F" w14:textId="77777777" w:rsidR="00103657" w:rsidRPr="006D0C9D" w:rsidRDefault="00103657" w:rsidP="00103657">
            <w:pPr>
              <w:rPr>
                <w:b/>
              </w:rPr>
            </w:pPr>
            <w:r w:rsidRPr="006D0C9D">
              <w:rPr>
                <w:b/>
              </w:rPr>
              <w:t>Title</w:t>
            </w:r>
          </w:p>
        </w:tc>
        <w:tc>
          <w:tcPr>
            <w:tcW w:w="8507" w:type="dxa"/>
          </w:tcPr>
          <w:p w14:paraId="5173F6D2" w14:textId="77777777" w:rsidR="00103657" w:rsidRPr="006D0C9D" w:rsidRDefault="00103657" w:rsidP="00103657">
            <w:r w:rsidRPr="006D0C9D">
              <w:t xml:space="preserve">&lt; </w:t>
            </w:r>
            <w:proofErr w:type="spellStart"/>
            <w:r w:rsidRPr="006D0C9D">
              <w:t>DoctorProfile.View.List.Select.Sucessful</w:t>
            </w:r>
            <w:proofErr w:type="spellEnd"/>
            <w:r w:rsidRPr="006D0C9D">
              <w:t xml:space="preserve"> &gt;</w:t>
            </w:r>
          </w:p>
        </w:tc>
      </w:tr>
      <w:tr w:rsidR="00103657" w:rsidRPr="006D0C9D" w14:paraId="5BBEFF99" w14:textId="77777777" w:rsidTr="00103657">
        <w:trPr>
          <w:trHeight w:val="608"/>
        </w:trPr>
        <w:tc>
          <w:tcPr>
            <w:tcW w:w="1681" w:type="dxa"/>
          </w:tcPr>
          <w:p w14:paraId="29A2AC6B" w14:textId="77777777" w:rsidR="00103657" w:rsidRPr="006D0C9D" w:rsidRDefault="00103657" w:rsidP="00103657">
            <w:pPr>
              <w:rPr>
                <w:b/>
              </w:rPr>
            </w:pPr>
            <w:r w:rsidRPr="006D0C9D">
              <w:rPr>
                <w:b/>
              </w:rPr>
              <w:t>Requirement</w:t>
            </w:r>
          </w:p>
        </w:tc>
        <w:tc>
          <w:tcPr>
            <w:tcW w:w="8507" w:type="dxa"/>
          </w:tcPr>
          <w:p w14:paraId="60BD5DA9" w14:textId="77777777" w:rsidR="00103657" w:rsidRPr="006D0C9D" w:rsidRDefault="00103657" w:rsidP="00103657">
            <w:r w:rsidRPr="006D0C9D">
              <w:t>The system will display a message that doctor  is selected successfully</w:t>
            </w:r>
          </w:p>
        </w:tc>
      </w:tr>
      <w:tr w:rsidR="00103657" w:rsidRPr="006D0C9D" w14:paraId="30FE141E" w14:textId="77777777" w:rsidTr="00103657">
        <w:trPr>
          <w:trHeight w:val="558"/>
        </w:trPr>
        <w:tc>
          <w:tcPr>
            <w:tcW w:w="1681" w:type="dxa"/>
          </w:tcPr>
          <w:p w14:paraId="49607D4D" w14:textId="77777777" w:rsidR="00103657" w:rsidRPr="006D0C9D" w:rsidRDefault="00103657" w:rsidP="00103657">
            <w:pPr>
              <w:rPr>
                <w:b/>
              </w:rPr>
            </w:pPr>
            <w:r w:rsidRPr="006D0C9D">
              <w:rPr>
                <w:b/>
              </w:rPr>
              <w:t>Source</w:t>
            </w:r>
          </w:p>
        </w:tc>
        <w:tc>
          <w:tcPr>
            <w:tcW w:w="8507" w:type="dxa"/>
          </w:tcPr>
          <w:p w14:paraId="15B3E252" w14:textId="77777777" w:rsidR="00103657" w:rsidRPr="006D0C9D" w:rsidRDefault="00103657" w:rsidP="00103657">
            <w:r w:rsidRPr="006D0C9D">
              <w:t>Patient</w:t>
            </w:r>
          </w:p>
        </w:tc>
      </w:tr>
      <w:tr w:rsidR="00103657" w:rsidRPr="006D0C9D" w14:paraId="1FD7A76A" w14:textId="77777777" w:rsidTr="00103657">
        <w:trPr>
          <w:trHeight w:val="383"/>
        </w:trPr>
        <w:tc>
          <w:tcPr>
            <w:tcW w:w="1681" w:type="dxa"/>
          </w:tcPr>
          <w:p w14:paraId="1E56A2CF" w14:textId="77777777" w:rsidR="00103657" w:rsidRPr="006D0C9D" w:rsidRDefault="00103657" w:rsidP="00103657">
            <w:pPr>
              <w:rPr>
                <w:b/>
              </w:rPr>
            </w:pPr>
            <w:r w:rsidRPr="006D0C9D">
              <w:rPr>
                <w:b/>
              </w:rPr>
              <w:t>Rationale</w:t>
            </w:r>
          </w:p>
        </w:tc>
        <w:tc>
          <w:tcPr>
            <w:tcW w:w="8507" w:type="dxa"/>
          </w:tcPr>
          <w:p w14:paraId="7CB0A5DA" w14:textId="77777777" w:rsidR="00103657" w:rsidRPr="006D0C9D" w:rsidRDefault="00103657" w:rsidP="00103657">
            <w:r w:rsidRPr="006D0C9D">
              <w:t>To keep the patient  updated about the action</w:t>
            </w:r>
          </w:p>
        </w:tc>
      </w:tr>
      <w:tr w:rsidR="00103657" w:rsidRPr="006D0C9D" w14:paraId="03FC53A0" w14:textId="77777777" w:rsidTr="00103657">
        <w:trPr>
          <w:trHeight w:val="441"/>
        </w:trPr>
        <w:tc>
          <w:tcPr>
            <w:tcW w:w="1681" w:type="dxa"/>
          </w:tcPr>
          <w:p w14:paraId="2F3E53DE" w14:textId="77777777" w:rsidR="00103657" w:rsidRPr="006D0C9D" w:rsidRDefault="00103657" w:rsidP="00103657">
            <w:pPr>
              <w:rPr>
                <w:b/>
              </w:rPr>
            </w:pPr>
            <w:r w:rsidRPr="006D0C9D">
              <w:rPr>
                <w:b/>
              </w:rPr>
              <w:t>Business Rules</w:t>
            </w:r>
          </w:p>
          <w:p w14:paraId="052434A2" w14:textId="77777777" w:rsidR="00103657" w:rsidRPr="006D0C9D" w:rsidRDefault="00103657" w:rsidP="00103657">
            <w:r w:rsidRPr="006D0C9D">
              <w:rPr>
                <w:b/>
              </w:rPr>
              <w:t>(if required)</w:t>
            </w:r>
          </w:p>
        </w:tc>
        <w:tc>
          <w:tcPr>
            <w:tcW w:w="8507" w:type="dxa"/>
          </w:tcPr>
          <w:p w14:paraId="5903DB2E" w14:textId="77777777" w:rsidR="00103657" w:rsidRPr="006D0C9D" w:rsidRDefault="00103657" w:rsidP="00103657">
            <w:r w:rsidRPr="006D0C9D">
              <w:t>None</w:t>
            </w:r>
          </w:p>
        </w:tc>
      </w:tr>
      <w:tr w:rsidR="00103657" w:rsidRPr="006D0C9D" w14:paraId="190D47C8" w14:textId="77777777" w:rsidTr="00103657">
        <w:trPr>
          <w:trHeight w:val="441"/>
        </w:trPr>
        <w:tc>
          <w:tcPr>
            <w:tcW w:w="1681" w:type="dxa"/>
          </w:tcPr>
          <w:p w14:paraId="0220C16C" w14:textId="77777777" w:rsidR="00103657" w:rsidRPr="006D0C9D" w:rsidRDefault="00103657" w:rsidP="00103657">
            <w:pPr>
              <w:rPr>
                <w:b/>
              </w:rPr>
            </w:pPr>
            <w:r w:rsidRPr="006D0C9D">
              <w:rPr>
                <w:b/>
              </w:rPr>
              <w:t>Dependencies</w:t>
            </w:r>
          </w:p>
        </w:tc>
        <w:tc>
          <w:tcPr>
            <w:tcW w:w="8507" w:type="dxa"/>
          </w:tcPr>
          <w:p w14:paraId="3DA90ABA" w14:textId="77777777" w:rsidR="00103657" w:rsidRPr="006D0C9D" w:rsidRDefault="00103657" w:rsidP="00103657">
            <w:r w:rsidRPr="006D0C9D">
              <w:t>Fr-39</w:t>
            </w:r>
          </w:p>
        </w:tc>
      </w:tr>
      <w:tr w:rsidR="00103657" w:rsidRPr="006D0C9D" w14:paraId="64BBF3F5" w14:textId="77777777" w:rsidTr="00103657">
        <w:trPr>
          <w:trHeight w:val="441"/>
        </w:trPr>
        <w:tc>
          <w:tcPr>
            <w:tcW w:w="1681" w:type="dxa"/>
          </w:tcPr>
          <w:p w14:paraId="2D8795B4" w14:textId="77777777" w:rsidR="00103657" w:rsidRPr="006D0C9D" w:rsidRDefault="00103657" w:rsidP="00103657">
            <w:pPr>
              <w:rPr>
                <w:b/>
              </w:rPr>
            </w:pPr>
            <w:r w:rsidRPr="006D0C9D">
              <w:rPr>
                <w:b/>
              </w:rPr>
              <w:t>Priority</w:t>
            </w:r>
          </w:p>
        </w:tc>
        <w:tc>
          <w:tcPr>
            <w:tcW w:w="8507" w:type="dxa"/>
          </w:tcPr>
          <w:p w14:paraId="4586F042" w14:textId="77777777" w:rsidR="00103657" w:rsidRPr="006D0C9D" w:rsidRDefault="00103657" w:rsidP="00103657">
            <w:r w:rsidRPr="006D0C9D">
              <w:t>Medium</w:t>
            </w:r>
          </w:p>
        </w:tc>
      </w:tr>
    </w:tbl>
    <w:p w14:paraId="7D58D94E" w14:textId="2D1CF421" w:rsidR="00103657" w:rsidRDefault="00103657" w:rsidP="00902390">
      <w:pPr>
        <w:rPr>
          <w:b/>
        </w:rPr>
      </w:pPr>
    </w:p>
    <w:p w14:paraId="4ACE657D" w14:textId="77777777" w:rsidR="00902390" w:rsidRPr="006D0C9D" w:rsidRDefault="00902390" w:rsidP="00902390">
      <w:pPr>
        <w:rPr>
          <w:b/>
        </w:rPr>
      </w:pPr>
    </w:p>
    <w:p w14:paraId="54958996" w14:textId="77777777" w:rsidR="00103657" w:rsidRPr="006D0C9D" w:rsidRDefault="00103657" w:rsidP="00103657">
      <w:pPr>
        <w:jc w:val="center"/>
        <w:rPr>
          <w:b/>
        </w:rPr>
      </w:pPr>
      <w:r w:rsidRPr="006D0C9D">
        <w:rPr>
          <w:b/>
        </w:rPr>
        <w:t>Table  : Description of FR-41</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46B48EAE" w14:textId="77777777" w:rsidTr="00103657">
        <w:trPr>
          <w:trHeight w:val="450"/>
        </w:trPr>
        <w:tc>
          <w:tcPr>
            <w:tcW w:w="1681" w:type="dxa"/>
          </w:tcPr>
          <w:p w14:paraId="07CC20D4" w14:textId="77777777" w:rsidR="00103657" w:rsidRPr="006D0C9D" w:rsidRDefault="00103657" w:rsidP="00103657">
            <w:pPr>
              <w:rPr>
                <w:b/>
              </w:rPr>
            </w:pPr>
            <w:r w:rsidRPr="006D0C9D">
              <w:rPr>
                <w:b/>
              </w:rPr>
              <w:t>Identifier</w:t>
            </w:r>
          </w:p>
        </w:tc>
        <w:tc>
          <w:tcPr>
            <w:tcW w:w="8507" w:type="dxa"/>
          </w:tcPr>
          <w:p w14:paraId="3D14169E" w14:textId="77777777" w:rsidR="00103657" w:rsidRPr="006D0C9D" w:rsidRDefault="00103657" w:rsidP="00103657">
            <w:r w:rsidRPr="006D0C9D">
              <w:t>FR-41</w:t>
            </w:r>
          </w:p>
        </w:tc>
      </w:tr>
      <w:tr w:rsidR="00103657" w:rsidRPr="006D0C9D" w14:paraId="0CA1F758" w14:textId="77777777" w:rsidTr="00103657">
        <w:trPr>
          <w:trHeight w:val="433"/>
        </w:trPr>
        <w:tc>
          <w:tcPr>
            <w:tcW w:w="1681" w:type="dxa"/>
          </w:tcPr>
          <w:p w14:paraId="17D2768A" w14:textId="77777777" w:rsidR="00103657" w:rsidRPr="006D0C9D" w:rsidRDefault="00103657" w:rsidP="00103657">
            <w:pPr>
              <w:rPr>
                <w:b/>
              </w:rPr>
            </w:pPr>
            <w:r w:rsidRPr="006D0C9D">
              <w:rPr>
                <w:b/>
              </w:rPr>
              <w:t>Title</w:t>
            </w:r>
          </w:p>
        </w:tc>
        <w:tc>
          <w:tcPr>
            <w:tcW w:w="8507" w:type="dxa"/>
          </w:tcPr>
          <w:p w14:paraId="001A50FF" w14:textId="77777777" w:rsidR="00103657" w:rsidRPr="006D0C9D" w:rsidRDefault="00103657" w:rsidP="00103657">
            <w:r w:rsidRPr="006D0C9D">
              <w:t xml:space="preserve">&lt; </w:t>
            </w:r>
            <w:proofErr w:type="spellStart"/>
            <w:r w:rsidRPr="006D0C9D">
              <w:t>DoctorProfile.View.List</w:t>
            </w:r>
            <w:proofErr w:type="spellEnd"/>
            <w:r w:rsidRPr="006D0C9D">
              <w:t xml:space="preserve">. </w:t>
            </w:r>
            <w:proofErr w:type="spellStart"/>
            <w:r w:rsidRPr="006D0C9D">
              <w:t>Select.Sucessful.Redirect</w:t>
            </w:r>
            <w:proofErr w:type="spellEnd"/>
            <w:r w:rsidRPr="006D0C9D">
              <w:t xml:space="preserve"> &gt;</w:t>
            </w:r>
          </w:p>
        </w:tc>
      </w:tr>
      <w:tr w:rsidR="00103657" w:rsidRPr="006D0C9D" w14:paraId="2AC4B9D3" w14:textId="77777777" w:rsidTr="00103657">
        <w:trPr>
          <w:trHeight w:val="608"/>
        </w:trPr>
        <w:tc>
          <w:tcPr>
            <w:tcW w:w="1681" w:type="dxa"/>
          </w:tcPr>
          <w:p w14:paraId="3C9AA0FE" w14:textId="77777777" w:rsidR="00103657" w:rsidRPr="006D0C9D" w:rsidRDefault="00103657" w:rsidP="00103657">
            <w:pPr>
              <w:rPr>
                <w:b/>
              </w:rPr>
            </w:pPr>
            <w:r w:rsidRPr="006D0C9D">
              <w:rPr>
                <w:b/>
              </w:rPr>
              <w:t>Requirement</w:t>
            </w:r>
          </w:p>
        </w:tc>
        <w:tc>
          <w:tcPr>
            <w:tcW w:w="8507" w:type="dxa"/>
          </w:tcPr>
          <w:p w14:paraId="131F1712" w14:textId="77777777" w:rsidR="00103657" w:rsidRPr="006D0C9D" w:rsidRDefault="00103657" w:rsidP="00103657">
            <w:r w:rsidRPr="006D0C9D">
              <w:t>The system will redirect the patient to the menu screen</w:t>
            </w:r>
          </w:p>
        </w:tc>
      </w:tr>
      <w:tr w:rsidR="00103657" w:rsidRPr="006D0C9D" w14:paraId="6C7E0D36" w14:textId="77777777" w:rsidTr="00103657">
        <w:trPr>
          <w:trHeight w:val="558"/>
        </w:trPr>
        <w:tc>
          <w:tcPr>
            <w:tcW w:w="1681" w:type="dxa"/>
          </w:tcPr>
          <w:p w14:paraId="5819948A" w14:textId="77777777" w:rsidR="00103657" w:rsidRPr="006D0C9D" w:rsidRDefault="00103657" w:rsidP="00103657">
            <w:pPr>
              <w:rPr>
                <w:b/>
              </w:rPr>
            </w:pPr>
            <w:r w:rsidRPr="006D0C9D">
              <w:rPr>
                <w:b/>
              </w:rPr>
              <w:t>Source</w:t>
            </w:r>
          </w:p>
        </w:tc>
        <w:tc>
          <w:tcPr>
            <w:tcW w:w="8507" w:type="dxa"/>
          </w:tcPr>
          <w:p w14:paraId="68645782" w14:textId="77777777" w:rsidR="00103657" w:rsidRPr="006D0C9D" w:rsidRDefault="00103657" w:rsidP="00103657">
            <w:r w:rsidRPr="006D0C9D">
              <w:t>Patient</w:t>
            </w:r>
          </w:p>
        </w:tc>
      </w:tr>
      <w:tr w:rsidR="00103657" w:rsidRPr="006D0C9D" w14:paraId="052BF2AF" w14:textId="77777777" w:rsidTr="00103657">
        <w:trPr>
          <w:trHeight w:val="383"/>
        </w:trPr>
        <w:tc>
          <w:tcPr>
            <w:tcW w:w="1681" w:type="dxa"/>
          </w:tcPr>
          <w:p w14:paraId="3ACDBB8A" w14:textId="77777777" w:rsidR="00103657" w:rsidRPr="006D0C9D" w:rsidRDefault="00103657" w:rsidP="00103657">
            <w:pPr>
              <w:rPr>
                <w:b/>
              </w:rPr>
            </w:pPr>
            <w:r w:rsidRPr="006D0C9D">
              <w:rPr>
                <w:b/>
              </w:rPr>
              <w:t>Rationale</w:t>
            </w:r>
          </w:p>
        </w:tc>
        <w:tc>
          <w:tcPr>
            <w:tcW w:w="8507" w:type="dxa"/>
          </w:tcPr>
          <w:p w14:paraId="01A07EC5" w14:textId="77777777" w:rsidR="00103657" w:rsidRPr="006D0C9D" w:rsidRDefault="00103657" w:rsidP="00103657">
            <w:r w:rsidRPr="006D0C9D">
              <w:t>To maintain the system flow</w:t>
            </w:r>
          </w:p>
        </w:tc>
      </w:tr>
      <w:tr w:rsidR="00103657" w:rsidRPr="006D0C9D" w14:paraId="4E665266" w14:textId="77777777" w:rsidTr="00103657">
        <w:trPr>
          <w:trHeight w:val="441"/>
        </w:trPr>
        <w:tc>
          <w:tcPr>
            <w:tcW w:w="1681" w:type="dxa"/>
          </w:tcPr>
          <w:p w14:paraId="0209D003" w14:textId="77777777" w:rsidR="00103657" w:rsidRPr="006D0C9D" w:rsidRDefault="00103657" w:rsidP="00103657">
            <w:pPr>
              <w:rPr>
                <w:b/>
              </w:rPr>
            </w:pPr>
            <w:r w:rsidRPr="006D0C9D">
              <w:rPr>
                <w:b/>
              </w:rPr>
              <w:t>Business Rules</w:t>
            </w:r>
          </w:p>
          <w:p w14:paraId="4D7DB70C" w14:textId="77777777" w:rsidR="00103657" w:rsidRPr="006D0C9D" w:rsidRDefault="00103657" w:rsidP="00103657">
            <w:r w:rsidRPr="006D0C9D">
              <w:rPr>
                <w:b/>
              </w:rPr>
              <w:t>(if required)</w:t>
            </w:r>
          </w:p>
        </w:tc>
        <w:tc>
          <w:tcPr>
            <w:tcW w:w="8507" w:type="dxa"/>
          </w:tcPr>
          <w:p w14:paraId="6AE42B84" w14:textId="77777777" w:rsidR="00103657" w:rsidRPr="006D0C9D" w:rsidRDefault="00103657" w:rsidP="00103657">
            <w:r w:rsidRPr="006D0C9D">
              <w:t>None</w:t>
            </w:r>
          </w:p>
        </w:tc>
      </w:tr>
      <w:tr w:rsidR="00103657" w:rsidRPr="006D0C9D" w14:paraId="0FB68B00" w14:textId="77777777" w:rsidTr="00103657">
        <w:trPr>
          <w:trHeight w:val="441"/>
        </w:trPr>
        <w:tc>
          <w:tcPr>
            <w:tcW w:w="1681" w:type="dxa"/>
          </w:tcPr>
          <w:p w14:paraId="4673FF2D" w14:textId="77777777" w:rsidR="00103657" w:rsidRPr="006D0C9D" w:rsidRDefault="00103657" w:rsidP="00103657">
            <w:pPr>
              <w:rPr>
                <w:b/>
              </w:rPr>
            </w:pPr>
            <w:r w:rsidRPr="006D0C9D">
              <w:rPr>
                <w:b/>
              </w:rPr>
              <w:t>Dependencies</w:t>
            </w:r>
          </w:p>
        </w:tc>
        <w:tc>
          <w:tcPr>
            <w:tcW w:w="8507" w:type="dxa"/>
          </w:tcPr>
          <w:p w14:paraId="6B113F4E" w14:textId="77777777" w:rsidR="00103657" w:rsidRPr="006D0C9D" w:rsidRDefault="00103657" w:rsidP="00103657">
            <w:r w:rsidRPr="006D0C9D">
              <w:t>Fr-40</w:t>
            </w:r>
          </w:p>
        </w:tc>
      </w:tr>
      <w:tr w:rsidR="00103657" w:rsidRPr="006D0C9D" w14:paraId="510AA012" w14:textId="77777777" w:rsidTr="00103657">
        <w:trPr>
          <w:trHeight w:val="441"/>
        </w:trPr>
        <w:tc>
          <w:tcPr>
            <w:tcW w:w="1681" w:type="dxa"/>
          </w:tcPr>
          <w:p w14:paraId="68FF359F" w14:textId="77777777" w:rsidR="00103657" w:rsidRPr="006D0C9D" w:rsidRDefault="00103657" w:rsidP="00103657">
            <w:pPr>
              <w:rPr>
                <w:b/>
              </w:rPr>
            </w:pPr>
            <w:r w:rsidRPr="006D0C9D">
              <w:rPr>
                <w:b/>
              </w:rPr>
              <w:t>Priority</w:t>
            </w:r>
          </w:p>
        </w:tc>
        <w:tc>
          <w:tcPr>
            <w:tcW w:w="8507" w:type="dxa"/>
          </w:tcPr>
          <w:p w14:paraId="21B8FE90" w14:textId="77777777" w:rsidR="00103657" w:rsidRPr="006D0C9D" w:rsidRDefault="00103657" w:rsidP="00103657">
            <w:r w:rsidRPr="006D0C9D">
              <w:t>Medium</w:t>
            </w:r>
          </w:p>
        </w:tc>
      </w:tr>
    </w:tbl>
    <w:p w14:paraId="1FABB080" w14:textId="77777777" w:rsidR="00103657" w:rsidRPr="006D0C9D" w:rsidRDefault="00103657" w:rsidP="00103657">
      <w:pPr>
        <w:jc w:val="center"/>
        <w:rPr>
          <w:b/>
        </w:rPr>
      </w:pPr>
    </w:p>
    <w:p w14:paraId="189EEFCD" w14:textId="143BABD8" w:rsidR="00103657" w:rsidRPr="006D0C9D" w:rsidRDefault="00103657" w:rsidP="00103657">
      <w:pPr>
        <w:pStyle w:val="Heading3"/>
      </w:pPr>
      <w:r w:rsidRPr="006D0C9D">
        <w:t xml:space="preserve">Upload X-ray Image </w:t>
      </w:r>
    </w:p>
    <w:p w14:paraId="24624206" w14:textId="77777777" w:rsidR="00103657" w:rsidRPr="006D0C9D" w:rsidRDefault="00103657" w:rsidP="00103657">
      <w:pPr>
        <w:jc w:val="center"/>
        <w:rPr>
          <w:b/>
        </w:rPr>
      </w:pPr>
    </w:p>
    <w:p w14:paraId="688B9CA5" w14:textId="77777777" w:rsidR="00103657" w:rsidRPr="006D0C9D" w:rsidRDefault="00103657" w:rsidP="00103657">
      <w:pPr>
        <w:jc w:val="center"/>
        <w:rPr>
          <w:b/>
        </w:rPr>
      </w:pPr>
      <w:r w:rsidRPr="006D0C9D">
        <w:rPr>
          <w:b/>
        </w:rPr>
        <w:t>Table  : Description of FR-42</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0B7FF638" w14:textId="77777777" w:rsidTr="00103657">
        <w:trPr>
          <w:trHeight w:val="450"/>
        </w:trPr>
        <w:tc>
          <w:tcPr>
            <w:tcW w:w="1681" w:type="dxa"/>
          </w:tcPr>
          <w:p w14:paraId="4F05562F" w14:textId="77777777" w:rsidR="00103657" w:rsidRPr="006D0C9D" w:rsidRDefault="00103657" w:rsidP="00103657">
            <w:pPr>
              <w:rPr>
                <w:b/>
              </w:rPr>
            </w:pPr>
            <w:r w:rsidRPr="006D0C9D">
              <w:rPr>
                <w:b/>
              </w:rPr>
              <w:t>Identifier</w:t>
            </w:r>
          </w:p>
        </w:tc>
        <w:tc>
          <w:tcPr>
            <w:tcW w:w="8507" w:type="dxa"/>
          </w:tcPr>
          <w:p w14:paraId="1AC826AA" w14:textId="77777777" w:rsidR="00103657" w:rsidRPr="006D0C9D" w:rsidRDefault="00103657" w:rsidP="00103657">
            <w:r w:rsidRPr="006D0C9D">
              <w:t>FR-42</w:t>
            </w:r>
          </w:p>
        </w:tc>
      </w:tr>
      <w:tr w:rsidR="00103657" w:rsidRPr="006D0C9D" w14:paraId="116F0631" w14:textId="77777777" w:rsidTr="00103657">
        <w:trPr>
          <w:trHeight w:val="433"/>
        </w:trPr>
        <w:tc>
          <w:tcPr>
            <w:tcW w:w="1681" w:type="dxa"/>
          </w:tcPr>
          <w:p w14:paraId="47156722" w14:textId="77777777" w:rsidR="00103657" w:rsidRPr="006D0C9D" w:rsidRDefault="00103657" w:rsidP="00103657">
            <w:pPr>
              <w:rPr>
                <w:b/>
              </w:rPr>
            </w:pPr>
            <w:r w:rsidRPr="006D0C9D">
              <w:rPr>
                <w:b/>
              </w:rPr>
              <w:t>Title</w:t>
            </w:r>
          </w:p>
        </w:tc>
        <w:tc>
          <w:tcPr>
            <w:tcW w:w="8507" w:type="dxa"/>
          </w:tcPr>
          <w:p w14:paraId="1B226450" w14:textId="77777777" w:rsidR="00103657" w:rsidRPr="006D0C9D" w:rsidRDefault="00103657" w:rsidP="00103657">
            <w:r w:rsidRPr="006D0C9D">
              <w:t>&lt;</w:t>
            </w:r>
            <w:proofErr w:type="spellStart"/>
            <w:r w:rsidRPr="006D0C9D">
              <w:t>TB.Upload.Image</w:t>
            </w:r>
            <w:proofErr w:type="spellEnd"/>
            <w:r w:rsidRPr="006D0C9D">
              <w:t xml:space="preserve"> &gt;</w:t>
            </w:r>
          </w:p>
        </w:tc>
      </w:tr>
      <w:tr w:rsidR="00103657" w:rsidRPr="006D0C9D" w14:paraId="673106D4" w14:textId="77777777" w:rsidTr="00103657">
        <w:trPr>
          <w:trHeight w:val="608"/>
        </w:trPr>
        <w:tc>
          <w:tcPr>
            <w:tcW w:w="1681" w:type="dxa"/>
          </w:tcPr>
          <w:p w14:paraId="6B4D30F5" w14:textId="77777777" w:rsidR="00103657" w:rsidRPr="006D0C9D" w:rsidRDefault="00103657" w:rsidP="00103657">
            <w:pPr>
              <w:rPr>
                <w:b/>
              </w:rPr>
            </w:pPr>
            <w:r w:rsidRPr="006D0C9D">
              <w:rPr>
                <w:b/>
              </w:rPr>
              <w:lastRenderedPageBreak/>
              <w:t>Requirement</w:t>
            </w:r>
          </w:p>
        </w:tc>
        <w:tc>
          <w:tcPr>
            <w:tcW w:w="8507" w:type="dxa"/>
          </w:tcPr>
          <w:p w14:paraId="0B5C18D3" w14:textId="77777777" w:rsidR="00103657" w:rsidRPr="006D0C9D" w:rsidRDefault="00103657" w:rsidP="00103657">
            <w:r w:rsidRPr="006D0C9D">
              <w:t>Patient shall be able to upload the X-rays image for the detection of Tb</w:t>
            </w:r>
          </w:p>
        </w:tc>
      </w:tr>
      <w:tr w:rsidR="00103657" w:rsidRPr="006D0C9D" w14:paraId="7E216D52" w14:textId="77777777" w:rsidTr="00103657">
        <w:trPr>
          <w:trHeight w:val="558"/>
        </w:trPr>
        <w:tc>
          <w:tcPr>
            <w:tcW w:w="1681" w:type="dxa"/>
          </w:tcPr>
          <w:p w14:paraId="5EDFEB59" w14:textId="77777777" w:rsidR="00103657" w:rsidRPr="006D0C9D" w:rsidRDefault="00103657" w:rsidP="00103657">
            <w:pPr>
              <w:rPr>
                <w:b/>
              </w:rPr>
            </w:pPr>
            <w:r w:rsidRPr="006D0C9D">
              <w:rPr>
                <w:b/>
              </w:rPr>
              <w:t>Source</w:t>
            </w:r>
          </w:p>
        </w:tc>
        <w:tc>
          <w:tcPr>
            <w:tcW w:w="8507" w:type="dxa"/>
          </w:tcPr>
          <w:p w14:paraId="4F54AA98" w14:textId="77777777" w:rsidR="00103657" w:rsidRPr="006D0C9D" w:rsidRDefault="00103657" w:rsidP="00103657">
            <w:r w:rsidRPr="006D0C9D">
              <w:t>Patient</w:t>
            </w:r>
          </w:p>
        </w:tc>
      </w:tr>
      <w:tr w:rsidR="00103657" w:rsidRPr="006D0C9D" w14:paraId="7F6EAE8A" w14:textId="77777777" w:rsidTr="00103657">
        <w:trPr>
          <w:trHeight w:val="383"/>
        </w:trPr>
        <w:tc>
          <w:tcPr>
            <w:tcW w:w="1681" w:type="dxa"/>
          </w:tcPr>
          <w:p w14:paraId="636BD667" w14:textId="77777777" w:rsidR="00103657" w:rsidRPr="006D0C9D" w:rsidRDefault="00103657" w:rsidP="00103657">
            <w:pPr>
              <w:rPr>
                <w:b/>
              </w:rPr>
            </w:pPr>
            <w:r w:rsidRPr="006D0C9D">
              <w:rPr>
                <w:b/>
              </w:rPr>
              <w:t>Rationale</w:t>
            </w:r>
          </w:p>
        </w:tc>
        <w:tc>
          <w:tcPr>
            <w:tcW w:w="8507" w:type="dxa"/>
          </w:tcPr>
          <w:p w14:paraId="3B0D11BF" w14:textId="77777777" w:rsidR="00103657" w:rsidRPr="006D0C9D" w:rsidRDefault="00103657" w:rsidP="00103657">
            <w:r w:rsidRPr="006D0C9D">
              <w:t xml:space="preserve">To detect the Tuberculosis and level of the tuberculosis </w:t>
            </w:r>
          </w:p>
        </w:tc>
      </w:tr>
      <w:tr w:rsidR="00103657" w:rsidRPr="006D0C9D" w14:paraId="50CF25E6" w14:textId="77777777" w:rsidTr="00103657">
        <w:trPr>
          <w:trHeight w:val="441"/>
        </w:trPr>
        <w:tc>
          <w:tcPr>
            <w:tcW w:w="1681" w:type="dxa"/>
          </w:tcPr>
          <w:p w14:paraId="542AE263" w14:textId="77777777" w:rsidR="00103657" w:rsidRPr="006D0C9D" w:rsidRDefault="00103657" w:rsidP="00103657">
            <w:pPr>
              <w:rPr>
                <w:b/>
              </w:rPr>
            </w:pPr>
            <w:r w:rsidRPr="006D0C9D">
              <w:rPr>
                <w:b/>
              </w:rPr>
              <w:t>Business Rules</w:t>
            </w:r>
          </w:p>
          <w:p w14:paraId="0C3BCC5B" w14:textId="77777777" w:rsidR="00103657" w:rsidRPr="006D0C9D" w:rsidRDefault="00103657" w:rsidP="00103657">
            <w:r w:rsidRPr="006D0C9D">
              <w:rPr>
                <w:b/>
              </w:rPr>
              <w:t>(if required)</w:t>
            </w:r>
          </w:p>
        </w:tc>
        <w:tc>
          <w:tcPr>
            <w:tcW w:w="8507" w:type="dxa"/>
          </w:tcPr>
          <w:p w14:paraId="6D1B711C" w14:textId="77777777" w:rsidR="00103657" w:rsidRPr="006D0C9D" w:rsidRDefault="00103657" w:rsidP="00103657">
            <w:r w:rsidRPr="006D0C9D">
              <w:t xml:space="preserve">System shall be able to upload </w:t>
            </w:r>
            <w:proofErr w:type="spellStart"/>
            <w:r w:rsidRPr="006D0C9D">
              <w:t>Jpeg,jpg</w:t>
            </w:r>
            <w:proofErr w:type="spellEnd"/>
            <w:r w:rsidRPr="006D0C9D">
              <w:t xml:space="preserve"> and </w:t>
            </w:r>
            <w:proofErr w:type="spellStart"/>
            <w:r w:rsidRPr="006D0C9D">
              <w:t>png</w:t>
            </w:r>
            <w:proofErr w:type="spellEnd"/>
            <w:r w:rsidRPr="006D0C9D">
              <w:t xml:space="preserve"> formats files</w:t>
            </w:r>
          </w:p>
        </w:tc>
      </w:tr>
      <w:tr w:rsidR="00103657" w:rsidRPr="006D0C9D" w14:paraId="1CC85D6D" w14:textId="77777777" w:rsidTr="00103657">
        <w:trPr>
          <w:trHeight w:val="441"/>
        </w:trPr>
        <w:tc>
          <w:tcPr>
            <w:tcW w:w="1681" w:type="dxa"/>
          </w:tcPr>
          <w:p w14:paraId="35EDC398" w14:textId="77777777" w:rsidR="00103657" w:rsidRPr="006D0C9D" w:rsidRDefault="00103657" w:rsidP="00103657">
            <w:pPr>
              <w:rPr>
                <w:b/>
              </w:rPr>
            </w:pPr>
            <w:r w:rsidRPr="006D0C9D">
              <w:rPr>
                <w:b/>
              </w:rPr>
              <w:t>Dependencies</w:t>
            </w:r>
          </w:p>
        </w:tc>
        <w:tc>
          <w:tcPr>
            <w:tcW w:w="8507" w:type="dxa"/>
          </w:tcPr>
          <w:p w14:paraId="7D756C4A" w14:textId="77777777" w:rsidR="00103657" w:rsidRPr="006D0C9D" w:rsidRDefault="00103657" w:rsidP="00103657">
            <w:r w:rsidRPr="006D0C9D">
              <w:t>Fr-1</w:t>
            </w:r>
          </w:p>
        </w:tc>
      </w:tr>
      <w:tr w:rsidR="00103657" w:rsidRPr="006D0C9D" w14:paraId="1F8BB0E8" w14:textId="77777777" w:rsidTr="00103657">
        <w:trPr>
          <w:trHeight w:val="441"/>
        </w:trPr>
        <w:tc>
          <w:tcPr>
            <w:tcW w:w="1681" w:type="dxa"/>
          </w:tcPr>
          <w:p w14:paraId="4DB4F2E4" w14:textId="77777777" w:rsidR="00103657" w:rsidRPr="006D0C9D" w:rsidRDefault="00103657" w:rsidP="00103657">
            <w:pPr>
              <w:rPr>
                <w:b/>
              </w:rPr>
            </w:pPr>
            <w:r w:rsidRPr="006D0C9D">
              <w:rPr>
                <w:b/>
              </w:rPr>
              <w:t>Priority</w:t>
            </w:r>
          </w:p>
        </w:tc>
        <w:tc>
          <w:tcPr>
            <w:tcW w:w="8507" w:type="dxa"/>
          </w:tcPr>
          <w:p w14:paraId="31D6FBEE" w14:textId="77777777" w:rsidR="00103657" w:rsidRPr="006D0C9D" w:rsidRDefault="00103657" w:rsidP="00103657">
            <w:r w:rsidRPr="006D0C9D">
              <w:t>High</w:t>
            </w:r>
          </w:p>
        </w:tc>
      </w:tr>
    </w:tbl>
    <w:p w14:paraId="12E8DD9E" w14:textId="6B183B88" w:rsidR="00103657" w:rsidRDefault="00103657" w:rsidP="00902390">
      <w:pPr>
        <w:rPr>
          <w:b/>
        </w:rPr>
      </w:pPr>
    </w:p>
    <w:p w14:paraId="1BB0C96B" w14:textId="77777777" w:rsidR="00902390" w:rsidRPr="006D0C9D" w:rsidRDefault="00902390" w:rsidP="00902390">
      <w:pPr>
        <w:rPr>
          <w:b/>
        </w:rPr>
      </w:pPr>
    </w:p>
    <w:p w14:paraId="0A8ABFC2" w14:textId="77777777" w:rsidR="00103657" w:rsidRPr="006D0C9D" w:rsidRDefault="00103657" w:rsidP="00103657">
      <w:pPr>
        <w:jc w:val="center"/>
        <w:rPr>
          <w:b/>
        </w:rPr>
      </w:pPr>
      <w:r w:rsidRPr="006D0C9D">
        <w:rPr>
          <w:b/>
        </w:rPr>
        <w:t>Table  : Description of FR-43</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2645082F" w14:textId="77777777" w:rsidTr="00103657">
        <w:trPr>
          <w:trHeight w:val="450"/>
        </w:trPr>
        <w:tc>
          <w:tcPr>
            <w:tcW w:w="1681" w:type="dxa"/>
          </w:tcPr>
          <w:p w14:paraId="07EB224A" w14:textId="77777777" w:rsidR="00103657" w:rsidRPr="006D0C9D" w:rsidRDefault="00103657" w:rsidP="00103657">
            <w:pPr>
              <w:rPr>
                <w:b/>
              </w:rPr>
            </w:pPr>
            <w:r w:rsidRPr="006D0C9D">
              <w:rPr>
                <w:b/>
              </w:rPr>
              <w:t>Identifier</w:t>
            </w:r>
          </w:p>
        </w:tc>
        <w:tc>
          <w:tcPr>
            <w:tcW w:w="8507" w:type="dxa"/>
          </w:tcPr>
          <w:p w14:paraId="628F15D2" w14:textId="77777777" w:rsidR="00103657" w:rsidRPr="006D0C9D" w:rsidRDefault="00103657" w:rsidP="00103657">
            <w:r w:rsidRPr="006D0C9D">
              <w:t>FR-43</w:t>
            </w:r>
          </w:p>
        </w:tc>
      </w:tr>
      <w:tr w:rsidR="00103657" w:rsidRPr="006D0C9D" w14:paraId="026ECC3A" w14:textId="77777777" w:rsidTr="00103657">
        <w:trPr>
          <w:trHeight w:val="433"/>
        </w:trPr>
        <w:tc>
          <w:tcPr>
            <w:tcW w:w="1681" w:type="dxa"/>
          </w:tcPr>
          <w:p w14:paraId="4157C652" w14:textId="77777777" w:rsidR="00103657" w:rsidRPr="006D0C9D" w:rsidRDefault="00103657" w:rsidP="00103657">
            <w:pPr>
              <w:rPr>
                <w:b/>
              </w:rPr>
            </w:pPr>
            <w:r w:rsidRPr="006D0C9D">
              <w:rPr>
                <w:b/>
              </w:rPr>
              <w:t>Title</w:t>
            </w:r>
          </w:p>
        </w:tc>
        <w:tc>
          <w:tcPr>
            <w:tcW w:w="8507" w:type="dxa"/>
          </w:tcPr>
          <w:p w14:paraId="5F600A0F" w14:textId="77777777" w:rsidR="00103657" w:rsidRPr="006D0C9D" w:rsidRDefault="00103657" w:rsidP="00103657">
            <w:r w:rsidRPr="006D0C9D">
              <w:t xml:space="preserve">&lt; </w:t>
            </w:r>
            <w:proofErr w:type="spellStart"/>
            <w:r w:rsidRPr="006D0C9D">
              <w:t>Covid.Upload.Image</w:t>
            </w:r>
            <w:proofErr w:type="spellEnd"/>
            <w:r w:rsidRPr="006D0C9D">
              <w:t xml:space="preserve"> &gt;</w:t>
            </w:r>
          </w:p>
        </w:tc>
      </w:tr>
      <w:tr w:rsidR="00103657" w:rsidRPr="006D0C9D" w14:paraId="240598E0" w14:textId="77777777" w:rsidTr="00103657">
        <w:trPr>
          <w:trHeight w:val="608"/>
        </w:trPr>
        <w:tc>
          <w:tcPr>
            <w:tcW w:w="1681" w:type="dxa"/>
          </w:tcPr>
          <w:p w14:paraId="6F9D7A53" w14:textId="77777777" w:rsidR="00103657" w:rsidRPr="006D0C9D" w:rsidRDefault="00103657" w:rsidP="00103657">
            <w:pPr>
              <w:rPr>
                <w:b/>
              </w:rPr>
            </w:pPr>
            <w:r w:rsidRPr="006D0C9D">
              <w:rPr>
                <w:b/>
              </w:rPr>
              <w:t>Requirement</w:t>
            </w:r>
          </w:p>
        </w:tc>
        <w:tc>
          <w:tcPr>
            <w:tcW w:w="8507" w:type="dxa"/>
          </w:tcPr>
          <w:p w14:paraId="076AB745" w14:textId="77777777" w:rsidR="00103657" w:rsidRPr="006D0C9D" w:rsidRDefault="00103657" w:rsidP="00103657">
            <w:r w:rsidRPr="006D0C9D">
              <w:t>Patient shall be able to upload the X-rays image for the detection of Covid-19</w:t>
            </w:r>
          </w:p>
        </w:tc>
      </w:tr>
      <w:tr w:rsidR="00103657" w:rsidRPr="006D0C9D" w14:paraId="431743A1" w14:textId="77777777" w:rsidTr="00103657">
        <w:trPr>
          <w:trHeight w:val="558"/>
        </w:trPr>
        <w:tc>
          <w:tcPr>
            <w:tcW w:w="1681" w:type="dxa"/>
          </w:tcPr>
          <w:p w14:paraId="05C695CE" w14:textId="77777777" w:rsidR="00103657" w:rsidRPr="006D0C9D" w:rsidRDefault="00103657" w:rsidP="00103657">
            <w:pPr>
              <w:rPr>
                <w:b/>
              </w:rPr>
            </w:pPr>
            <w:r w:rsidRPr="006D0C9D">
              <w:rPr>
                <w:b/>
              </w:rPr>
              <w:t>Source</w:t>
            </w:r>
          </w:p>
        </w:tc>
        <w:tc>
          <w:tcPr>
            <w:tcW w:w="8507" w:type="dxa"/>
          </w:tcPr>
          <w:p w14:paraId="2E6DBDCE" w14:textId="77777777" w:rsidR="00103657" w:rsidRPr="006D0C9D" w:rsidRDefault="00103657" w:rsidP="00103657">
            <w:r w:rsidRPr="006D0C9D">
              <w:t>Patient</w:t>
            </w:r>
          </w:p>
        </w:tc>
      </w:tr>
      <w:tr w:rsidR="00103657" w:rsidRPr="006D0C9D" w14:paraId="5CFEAAAB" w14:textId="77777777" w:rsidTr="00103657">
        <w:trPr>
          <w:trHeight w:val="383"/>
        </w:trPr>
        <w:tc>
          <w:tcPr>
            <w:tcW w:w="1681" w:type="dxa"/>
          </w:tcPr>
          <w:p w14:paraId="6E8A4F60" w14:textId="77777777" w:rsidR="00103657" w:rsidRPr="006D0C9D" w:rsidRDefault="00103657" w:rsidP="00103657">
            <w:pPr>
              <w:rPr>
                <w:b/>
              </w:rPr>
            </w:pPr>
            <w:r w:rsidRPr="006D0C9D">
              <w:rPr>
                <w:b/>
              </w:rPr>
              <w:t>Rationale</w:t>
            </w:r>
          </w:p>
        </w:tc>
        <w:tc>
          <w:tcPr>
            <w:tcW w:w="8507" w:type="dxa"/>
          </w:tcPr>
          <w:p w14:paraId="4B14188D" w14:textId="77777777" w:rsidR="00103657" w:rsidRPr="006D0C9D" w:rsidRDefault="00103657" w:rsidP="00103657">
            <w:r w:rsidRPr="006D0C9D">
              <w:t xml:space="preserve">To detect the Tuberculosis and level of the Covid-19 </w:t>
            </w:r>
          </w:p>
        </w:tc>
      </w:tr>
      <w:tr w:rsidR="00103657" w:rsidRPr="006D0C9D" w14:paraId="09F1B570" w14:textId="77777777" w:rsidTr="00103657">
        <w:trPr>
          <w:trHeight w:val="441"/>
        </w:trPr>
        <w:tc>
          <w:tcPr>
            <w:tcW w:w="1681" w:type="dxa"/>
          </w:tcPr>
          <w:p w14:paraId="30E64CF8" w14:textId="77777777" w:rsidR="00103657" w:rsidRPr="006D0C9D" w:rsidRDefault="00103657" w:rsidP="00103657">
            <w:pPr>
              <w:rPr>
                <w:b/>
              </w:rPr>
            </w:pPr>
            <w:r w:rsidRPr="006D0C9D">
              <w:rPr>
                <w:b/>
              </w:rPr>
              <w:t>Business Rules</w:t>
            </w:r>
          </w:p>
          <w:p w14:paraId="0E23A0AF" w14:textId="77777777" w:rsidR="00103657" w:rsidRPr="006D0C9D" w:rsidRDefault="00103657" w:rsidP="00103657">
            <w:r w:rsidRPr="006D0C9D">
              <w:rPr>
                <w:b/>
              </w:rPr>
              <w:t>(if required)</w:t>
            </w:r>
          </w:p>
        </w:tc>
        <w:tc>
          <w:tcPr>
            <w:tcW w:w="8507" w:type="dxa"/>
          </w:tcPr>
          <w:p w14:paraId="07D82435" w14:textId="77777777" w:rsidR="00103657" w:rsidRPr="006D0C9D" w:rsidRDefault="00103657" w:rsidP="00103657">
            <w:r w:rsidRPr="006D0C9D">
              <w:t xml:space="preserve">System shall be able to upload </w:t>
            </w:r>
            <w:proofErr w:type="spellStart"/>
            <w:r w:rsidRPr="006D0C9D">
              <w:t>Jpeg,jpg</w:t>
            </w:r>
            <w:proofErr w:type="spellEnd"/>
            <w:r w:rsidRPr="006D0C9D">
              <w:t xml:space="preserve"> and </w:t>
            </w:r>
            <w:proofErr w:type="spellStart"/>
            <w:r w:rsidRPr="006D0C9D">
              <w:t>png</w:t>
            </w:r>
            <w:proofErr w:type="spellEnd"/>
            <w:r w:rsidRPr="006D0C9D">
              <w:t xml:space="preserve"> formats files</w:t>
            </w:r>
          </w:p>
        </w:tc>
      </w:tr>
      <w:tr w:rsidR="00103657" w:rsidRPr="006D0C9D" w14:paraId="553B2654" w14:textId="77777777" w:rsidTr="00103657">
        <w:trPr>
          <w:trHeight w:val="441"/>
        </w:trPr>
        <w:tc>
          <w:tcPr>
            <w:tcW w:w="1681" w:type="dxa"/>
          </w:tcPr>
          <w:p w14:paraId="18CA354C" w14:textId="77777777" w:rsidR="00103657" w:rsidRPr="006D0C9D" w:rsidRDefault="00103657" w:rsidP="00103657">
            <w:pPr>
              <w:rPr>
                <w:b/>
              </w:rPr>
            </w:pPr>
            <w:r w:rsidRPr="006D0C9D">
              <w:rPr>
                <w:b/>
              </w:rPr>
              <w:t>Dependencies</w:t>
            </w:r>
          </w:p>
        </w:tc>
        <w:tc>
          <w:tcPr>
            <w:tcW w:w="8507" w:type="dxa"/>
          </w:tcPr>
          <w:p w14:paraId="206B7383" w14:textId="77777777" w:rsidR="00103657" w:rsidRPr="006D0C9D" w:rsidRDefault="00103657" w:rsidP="00103657">
            <w:r w:rsidRPr="006D0C9D">
              <w:t>Fr-1</w:t>
            </w:r>
          </w:p>
        </w:tc>
      </w:tr>
      <w:tr w:rsidR="00103657" w:rsidRPr="006D0C9D" w14:paraId="601BFBB6" w14:textId="77777777" w:rsidTr="00103657">
        <w:trPr>
          <w:trHeight w:val="441"/>
        </w:trPr>
        <w:tc>
          <w:tcPr>
            <w:tcW w:w="1681" w:type="dxa"/>
          </w:tcPr>
          <w:p w14:paraId="593A5821" w14:textId="77777777" w:rsidR="00103657" w:rsidRPr="006D0C9D" w:rsidRDefault="00103657" w:rsidP="00103657">
            <w:pPr>
              <w:rPr>
                <w:b/>
              </w:rPr>
            </w:pPr>
            <w:r w:rsidRPr="006D0C9D">
              <w:rPr>
                <w:b/>
              </w:rPr>
              <w:t>Priority</w:t>
            </w:r>
          </w:p>
        </w:tc>
        <w:tc>
          <w:tcPr>
            <w:tcW w:w="8507" w:type="dxa"/>
          </w:tcPr>
          <w:p w14:paraId="2E53CE3E" w14:textId="77777777" w:rsidR="00103657" w:rsidRPr="006D0C9D" w:rsidRDefault="00103657" w:rsidP="00103657">
            <w:r w:rsidRPr="006D0C9D">
              <w:t>High</w:t>
            </w:r>
          </w:p>
        </w:tc>
      </w:tr>
    </w:tbl>
    <w:p w14:paraId="04566B12" w14:textId="682BCED5" w:rsidR="00103657" w:rsidRDefault="00103657" w:rsidP="00103657">
      <w:pPr>
        <w:jc w:val="center"/>
        <w:rPr>
          <w:b/>
        </w:rPr>
      </w:pPr>
    </w:p>
    <w:p w14:paraId="73AAADB9" w14:textId="77777777" w:rsidR="00902390" w:rsidRPr="006D0C9D" w:rsidRDefault="00902390" w:rsidP="00103657">
      <w:pPr>
        <w:jc w:val="center"/>
        <w:rPr>
          <w:b/>
        </w:rPr>
      </w:pPr>
    </w:p>
    <w:p w14:paraId="02564445" w14:textId="77777777" w:rsidR="00103657" w:rsidRPr="006D0C9D" w:rsidRDefault="00103657" w:rsidP="00103657">
      <w:pPr>
        <w:jc w:val="center"/>
        <w:rPr>
          <w:b/>
        </w:rPr>
      </w:pPr>
      <w:r w:rsidRPr="006D0C9D">
        <w:rPr>
          <w:b/>
        </w:rPr>
        <w:t>Table  : Description of FR-44</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3918A9A8" w14:textId="77777777" w:rsidTr="00103657">
        <w:trPr>
          <w:trHeight w:val="450"/>
        </w:trPr>
        <w:tc>
          <w:tcPr>
            <w:tcW w:w="1681" w:type="dxa"/>
          </w:tcPr>
          <w:p w14:paraId="4285BD6B" w14:textId="77777777" w:rsidR="00103657" w:rsidRPr="006D0C9D" w:rsidRDefault="00103657" w:rsidP="00103657">
            <w:pPr>
              <w:rPr>
                <w:b/>
              </w:rPr>
            </w:pPr>
            <w:r w:rsidRPr="006D0C9D">
              <w:rPr>
                <w:b/>
              </w:rPr>
              <w:t>Identifier</w:t>
            </w:r>
          </w:p>
        </w:tc>
        <w:tc>
          <w:tcPr>
            <w:tcW w:w="8507" w:type="dxa"/>
          </w:tcPr>
          <w:p w14:paraId="1FC08E1D" w14:textId="77777777" w:rsidR="00103657" w:rsidRPr="006D0C9D" w:rsidRDefault="00103657" w:rsidP="00103657">
            <w:r w:rsidRPr="006D0C9D">
              <w:t>FR-44</w:t>
            </w:r>
          </w:p>
        </w:tc>
      </w:tr>
      <w:tr w:rsidR="00103657" w:rsidRPr="006D0C9D" w14:paraId="2F1BB258" w14:textId="77777777" w:rsidTr="00103657">
        <w:trPr>
          <w:trHeight w:val="433"/>
        </w:trPr>
        <w:tc>
          <w:tcPr>
            <w:tcW w:w="1681" w:type="dxa"/>
          </w:tcPr>
          <w:p w14:paraId="02315193" w14:textId="77777777" w:rsidR="00103657" w:rsidRPr="006D0C9D" w:rsidRDefault="00103657" w:rsidP="00103657">
            <w:pPr>
              <w:rPr>
                <w:b/>
              </w:rPr>
            </w:pPr>
            <w:r w:rsidRPr="006D0C9D">
              <w:rPr>
                <w:b/>
              </w:rPr>
              <w:t>Title</w:t>
            </w:r>
          </w:p>
        </w:tc>
        <w:tc>
          <w:tcPr>
            <w:tcW w:w="8507" w:type="dxa"/>
          </w:tcPr>
          <w:p w14:paraId="39132914" w14:textId="77777777" w:rsidR="00103657" w:rsidRPr="006D0C9D" w:rsidRDefault="00103657" w:rsidP="00103657">
            <w:r w:rsidRPr="006D0C9D">
              <w:t>&lt; Pneumonia .Upload. Image.&gt;</w:t>
            </w:r>
          </w:p>
        </w:tc>
      </w:tr>
      <w:tr w:rsidR="00103657" w:rsidRPr="006D0C9D" w14:paraId="1B21D6BB" w14:textId="77777777" w:rsidTr="00103657">
        <w:trPr>
          <w:trHeight w:val="608"/>
        </w:trPr>
        <w:tc>
          <w:tcPr>
            <w:tcW w:w="1681" w:type="dxa"/>
          </w:tcPr>
          <w:p w14:paraId="5495AEC9" w14:textId="77777777" w:rsidR="00103657" w:rsidRPr="006D0C9D" w:rsidRDefault="00103657" w:rsidP="00103657">
            <w:pPr>
              <w:rPr>
                <w:b/>
              </w:rPr>
            </w:pPr>
            <w:r w:rsidRPr="006D0C9D">
              <w:rPr>
                <w:b/>
              </w:rPr>
              <w:t>Requirement</w:t>
            </w:r>
          </w:p>
        </w:tc>
        <w:tc>
          <w:tcPr>
            <w:tcW w:w="8507" w:type="dxa"/>
          </w:tcPr>
          <w:p w14:paraId="0D5F468A" w14:textId="77777777" w:rsidR="00103657" w:rsidRPr="006D0C9D" w:rsidRDefault="00103657" w:rsidP="00103657">
            <w:r w:rsidRPr="006D0C9D">
              <w:t>Patient shall be able to upload the X-rays image for the detection of pneumonia</w:t>
            </w:r>
          </w:p>
        </w:tc>
      </w:tr>
      <w:tr w:rsidR="00103657" w:rsidRPr="006D0C9D" w14:paraId="6EEDECE8" w14:textId="77777777" w:rsidTr="00103657">
        <w:trPr>
          <w:trHeight w:val="558"/>
        </w:trPr>
        <w:tc>
          <w:tcPr>
            <w:tcW w:w="1681" w:type="dxa"/>
          </w:tcPr>
          <w:p w14:paraId="7C37790E" w14:textId="77777777" w:rsidR="00103657" w:rsidRPr="006D0C9D" w:rsidRDefault="00103657" w:rsidP="00103657">
            <w:pPr>
              <w:rPr>
                <w:b/>
              </w:rPr>
            </w:pPr>
            <w:r w:rsidRPr="006D0C9D">
              <w:rPr>
                <w:b/>
              </w:rPr>
              <w:t>Source</w:t>
            </w:r>
          </w:p>
        </w:tc>
        <w:tc>
          <w:tcPr>
            <w:tcW w:w="8507" w:type="dxa"/>
          </w:tcPr>
          <w:p w14:paraId="772C05F8" w14:textId="77777777" w:rsidR="00103657" w:rsidRPr="006D0C9D" w:rsidRDefault="00103657" w:rsidP="00103657">
            <w:r w:rsidRPr="006D0C9D">
              <w:t>Patient</w:t>
            </w:r>
          </w:p>
        </w:tc>
      </w:tr>
      <w:tr w:rsidR="00103657" w:rsidRPr="006D0C9D" w14:paraId="11D7A6EB" w14:textId="77777777" w:rsidTr="00103657">
        <w:trPr>
          <w:trHeight w:val="383"/>
        </w:trPr>
        <w:tc>
          <w:tcPr>
            <w:tcW w:w="1681" w:type="dxa"/>
          </w:tcPr>
          <w:p w14:paraId="38A67D30" w14:textId="77777777" w:rsidR="00103657" w:rsidRPr="006D0C9D" w:rsidRDefault="00103657" w:rsidP="00103657">
            <w:pPr>
              <w:rPr>
                <w:b/>
              </w:rPr>
            </w:pPr>
            <w:r w:rsidRPr="006D0C9D">
              <w:rPr>
                <w:b/>
              </w:rPr>
              <w:t>Rationale</w:t>
            </w:r>
          </w:p>
        </w:tc>
        <w:tc>
          <w:tcPr>
            <w:tcW w:w="8507" w:type="dxa"/>
          </w:tcPr>
          <w:p w14:paraId="661D6C7B" w14:textId="77777777" w:rsidR="00103657" w:rsidRPr="006D0C9D" w:rsidRDefault="00103657" w:rsidP="00103657">
            <w:r w:rsidRPr="006D0C9D">
              <w:t xml:space="preserve">To detect the pneumonia and level of the pneumonia </w:t>
            </w:r>
          </w:p>
        </w:tc>
      </w:tr>
      <w:tr w:rsidR="00103657" w:rsidRPr="006D0C9D" w14:paraId="2DBB9077" w14:textId="77777777" w:rsidTr="00103657">
        <w:trPr>
          <w:trHeight w:val="441"/>
        </w:trPr>
        <w:tc>
          <w:tcPr>
            <w:tcW w:w="1681" w:type="dxa"/>
          </w:tcPr>
          <w:p w14:paraId="192B3EFE" w14:textId="77777777" w:rsidR="00103657" w:rsidRPr="006D0C9D" w:rsidRDefault="00103657" w:rsidP="00103657">
            <w:pPr>
              <w:rPr>
                <w:b/>
              </w:rPr>
            </w:pPr>
            <w:r w:rsidRPr="006D0C9D">
              <w:rPr>
                <w:b/>
              </w:rPr>
              <w:t>Business Rules</w:t>
            </w:r>
          </w:p>
          <w:p w14:paraId="2B1C63E7" w14:textId="77777777" w:rsidR="00103657" w:rsidRPr="006D0C9D" w:rsidRDefault="00103657" w:rsidP="00103657">
            <w:r w:rsidRPr="006D0C9D">
              <w:rPr>
                <w:b/>
              </w:rPr>
              <w:t>(if required)</w:t>
            </w:r>
          </w:p>
        </w:tc>
        <w:tc>
          <w:tcPr>
            <w:tcW w:w="8507" w:type="dxa"/>
          </w:tcPr>
          <w:p w14:paraId="7B314F49" w14:textId="77777777" w:rsidR="00103657" w:rsidRPr="006D0C9D" w:rsidRDefault="00103657" w:rsidP="00103657">
            <w:r w:rsidRPr="006D0C9D">
              <w:t xml:space="preserve">System shall be able to upload </w:t>
            </w:r>
            <w:proofErr w:type="spellStart"/>
            <w:r w:rsidRPr="006D0C9D">
              <w:t>Jpeg,jpg</w:t>
            </w:r>
            <w:proofErr w:type="spellEnd"/>
            <w:r w:rsidRPr="006D0C9D">
              <w:t xml:space="preserve"> and </w:t>
            </w:r>
            <w:proofErr w:type="spellStart"/>
            <w:r w:rsidRPr="006D0C9D">
              <w:t>png</w:t>
            </w:r>
            <w:proofErr w:type="spellEnd"/>
            <w:r w:rsidRPr="006D0C9D">
              <w:t xml:space="preserve"> formats files</w:t>
            </w:r>
          </w:p>
        </w:tc>
      </w:tr>
      <w:tr w:rsidR="00103657" w:rsidRPr="006D0C9D" w14:paraId="7D2B45E1" w14:textId="77777777" w:rsidTr="00103657">
        <w:trPr>
          <w:trHeight w:val="441"/>
        </w:trPr>
        <w:tc>
          <w:tcPr>
            <w:tcW w:w="1681" w:type="dxa"/>
          </w:tcPr>
          <w:p w14:paraId="0FA20345" w14:textId="77777777" w:rsidR="00103657" w:rsidRPr="006D0C9D" w:rsidRDefault="00103657" w:rsidP="00103657">
            <w:pPr>
              <w:rPr>
                <w:b/>
              </w:rPr>
            </w:pPr>
            <w:r w:rsidRPr="006D0C9D">
              <w:rPr>
                <w:b/>
              </w:rPr>
              <w:t>Dependencies</w:t>
            </w:r>
          </w:p>
        </w:tc>
        <w:tc>
          <w:tcPr>
            <w:tcW w:w="8507" w:type="dxa"/>
          </w:tcPr>
          <w:p w14:paraId="55641FF8" w14:textId="77777777" w:rsidR="00103657" w:rsidRPr="006D0C9D" w:rsidRDefault="00103657" w:rsidP="00103657">
            <w:r w:rsidRPr="006D0C9D">
              <w:t>Fr-1</w:t>
            </w:r>
          </w:p>
        </w:tc>
      </w:tr>
      <w:tr w:rsidR="00103657" w:rsidRPr="006D0C9D" w14:paraId="1440F36F" w14:textId="77777777" w:rsidTr="00103657">
        <w:trPr>
          <w:trHeight w:val="441"/>
        </w:trPr>
        <w:tc>
          <w:tcPr>
            <w:tcW w:w="1681" w:type="dxa"/>
          </w:tcPr>
          <w:p w14:paraId="0024D250" w14:textId="77777777" w:rsidR="00103657" w:rsidRPr="006D0C9D" w:rsidRDefault="00103657" w:rsidP="00103657">
            <w:pPr>
              <w:rPr>
                <w:b/>
              </w:rPr>
            </w:pPr>
            <w:r w:rsidRPr="006D0C9D">
              <w:rPr>
                <w:b/>
              </w:rPr>
              <w:lastRenderedPageBreak/>
              <w:t>Priority</w:t>
            </w:r>
          </w:p>
        </w:tc>
        <w:tc>
          <w:tcPr>
            <w:tcW w:w="8507" w:type="dxa"/>
          </w:tcPr>
          <w:p w14:paraId="1FA4E70F" w14:textId="77777777" w:rsidR="00103657" w:rsidRPr="006D0C9D" w:rsidRDefault="00103657" w:rsidP="00103657">
            <w:r w:rsidRPr="006D0C9D">
              <w:t>High</w:t>
            </w:r>
          </w:p>
        </w:tc>
      </w:tr>
    </w:tbl>
    <w:p w14:paraId="1AC7A80B" w14:textId="77777777" w:rsidR="00103657" w:rsidRPr="006D0C9D" w:rsidRDefault="00103657" w:rsidP="00103657">
      <w:pPr>
        <w:jc w:val="center"/>
        <w:rPr>
          <w:b/>
        </w:rPr>
      </w:pPr>
    </w:p>
    <w:p w14:paraId="788662BE" w14:textId="77777777" w:rsidR="00103657" w:rsidRPr="006D0C9D" w:rsidRDefault="00103657" w:rsidP="00103657">
      <w:pPr>
        <w:jc w:val="center"/>
        <w:rPr>
          <w:b/>
        </w:rPr>
      </w:pPr>
    </w:p>
    <w:p w14:paraId="56870E6E" w14:textId="77777777" w:rsidR="00103657" w:rsidRPr="006D0C9D" w:rsidRDefault="00103657" w:rsidP="00103657">
      <w:pPr>
        <w:jc w:val="center"/>
        <w:rPr>
          <w:b/>
        </w:rPr>
      </w:pPr>
    </w:p>
    <w:p w14:paraId="16417219" w14:textId="77777777" w:rsidR="00103657" w:rsidRPr="006D0C9D" w:rsidRDefault="00103657" w:rsidP="00103657">
      <w:pPr>
        <w:jc w:val="center"/>
        <w:rPr>
          <w:b/>
        </w:rPr>
      </w:pPr>
    </w:p>
    <w:p w14:paraId="67C2DE47" w14:textId="77777777" w:rsidR="00103657" w:rsidRPr="006D0C9D" w:rsidRDefault="00103657" w:rsidP="00103657">
      <w:pPr>
        <w:jc w:val="center"/>
        <w:rPr>
          <w:b/>
        </w:rPr>
      </w:pPr>
    </w:p>
    <w:p w14:paraId="39D648A6" w14:textId="77777777" w:rsidR="00103657" w:rsidRPr="006D0C9D" w:rsidRDefault="00103657" w:rsidP="00103657">
      <w:pPr>
        <w:jc w:val="center"/>
        <w:rPr>
          <w:b/>
        </w:rPr>
      </w:pPr>
      <w:r w:rsidRPr="006D0C9D">
        <w:rPr>
          <w:b/>
        </w:rPr>
        <w:t>Table  : Description of FR-45</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16FB4202" w14:textId="77777777" w:rsidTr="00103657">
        <w:trPr>
          <w:trHeight w:val="450"/>
        </w:trPr>
        <w:tc>
          <w:tcPr>
            <w:tcW w:w="1681" w:type="dxa"/>
          </w:tcPr>
          <w:p w14:paraId="6CADCFA2" w14:textId="77777777" w:rsidR="00103657" w:rsidRPr="006D0C9D" w:rsidRDefault="00103657" w:rsidP="00103657">
            <w:pPr>
              <w:rPr>
                <w:b/>
              </w:rPr>
            </w:pPr>
            <w:r w:rsidRPr="006D0C9D">
              <w:rPr>
                <w:b/>
              </w:rPr>
              <w:t>Identifier</w:t>
            </w:r>
          </w:p>
        </w:tc>
        <w:tc>
          <w:tcPr>
            <w:tcW w:w="8507" w:type="dxa"/>
          </w:tcPr>
          <w:p w14:paraId="6303770E" w14:textId="77777777" w:rsidR="00103657" w:rsidRPr="006D0C9D" w:rsidRDefault="00103657" w:rsidP="00103657">
            <w:r w:rsidRPr="006D0C9D">
              <w:t>FR-45</w:t>
            </w:r>
          </w:p>
        </w:tc>
      </w:tr>
      <w:tr w:rsidR="00103657" w:rsidRPr="006D0C9D" w14:paraId="6F313F91" w14:textId="77777777" w:rsidTr="00103657">
        <w:trPr>
          <w:trHeight w:val="433"/>
        </w:trPr>
        <w:tc>
          <w:tcPr>
            <w:tcW w:w="1681" w:type="dxa"/>
          </w:tcPr>
          <w:p w14:paraId="40200C1C" w14:textId="77777777" w:rsidR="00103657" w:rsidRPr="006D0C9D" w:rsidRDefault="00103657" w:rsidP="00103657">
            <w:pPr>
              <w:rPr>
                <w:b/>
              </w:rPr>
            </w:pPr>
            <w:r w:rsidRPr="006D0C9D">
              <w:rPr>
                <w:b/>
              </w:rPr>
              <w:t>Title</w:t>
            </w:r>
          </w:p>
        </w:tc>
        <w:tc>
          <w:tcPr>
            <w:tcW w:w="8507" w:type="dxa"/>
          </w:tcPr>
          <w:p w14:paraId="287D6FA8" w14:textId="77777777" w:rsidR="00103657" w:rsidRPr="006D0C9D" w:rsidRDefault="00103657" w:rsidP="00103657">
            <w:r w:rsidRPr="006D0C9D">
              <w:t>&lt;</w:t>
            </w:r>
            <w:proofErr w:type="spellStart"/>
            <w:r w:rsidRPr="006D0C9D">
              <w:t>Upload.Image.AttachFile</w:t>
            </w:r>
            <w:proofErr w:type="spellEnd"/>
            <w:r w:rsidRPr="006D0C9D">
              <w:t>&gt;</w:t>
            </w:r>
          </w:p>
        </w:tc>
      </w:tr>
      <w:tr w:rsidR="00103657" w:rsidRPr="006D0C9D" w14:paraId="11881DA9" w14:textId="77777777" w:rsidTr="00103657">
        <w:trPr>
          <w:trHeight w:val="608"/>
        </w:trPr>
        <w:tc>
          <w:tcPr>
            <w:tcW w:w="1681" w:type="dxa"/>
          </w:tcPr>
          <w:p w14:paraId="4F609F14" w14:textId="77777777" w:rsidR="00103657" w:rsidRPr="006D0C9D" w:rsidRDefault="00103657" w:rsidP="00103657">
            <w:pPr>
              <w:rPr>
                <w:b/>
              </w:rPr>
            </w:pPr>
            <w:r w:rsidRPr="006D0C9D">
              <w:rPr>
                <w:b/>
              </w:rPr>
              <w:t>Requirement</w:t>
            </w:r>
          </w:p>
        </w:tc>
        <w:tc>
          <w:tcPr>
            <w:tcW w:w="8507" w:type="dxa"/>
          </w:tcPr>
          <w:p w14:paraId="48C3906A" w14:textId="77777777" w:rsidR="00103657" w:rsidRPr="006D0C9D" w:rsidRDefault="00103657" w:rsidP="00103657">
            <w:r w:rsidRPr="006D0C9D">
              <w:t>Patient shall be able to choose the file be tap on to it</w:t>
            </w:r>
          </w:p>
        </w:tc>
      </w:tr>
      <w:tr w:rsidR="00103657" w:rsidRPr="006D0C9D" w14:paraId="4AB2602D" w14:textId="77777777" w:rsidTr="00103657">
        <w:trPr>
          <w:trHeight w:val="558"/>
        </w:trPr>
        <w:tc>
          <w:tcPr>
            <w:tcW w:w="1681" w:type="dxa"/>
          </w:tcPr>
          <w:p w14:paraId="2DE68622" w14:textId="77777777" w:rsidR="00103657" w:rsidRPr="006D0C9D" w:rsidRDefault="00103657" w:rsidP="00103657">
            <w:pPr>
              <w:rPr>
                <w:b/>
              </w:rPr>
            </w:pPr>
            <w:r w:rsidRPr="006D0C9D">
              <w:rPr>
                <w:b/>
              </w:rPr>
              <w:t>Source</w:t>
            </w:r>
          </w:p>
        </w:tc>
        <w:tc>
          <w:tcPr>
            <w:tcW w:w="8507" w:type="dxa"/>
          </w:tcPr>
          <w:p w14:paraId="7FB4807E" w14:textId="77777777" w:rsidR="00103657" w:rsidRPr="006D0C9D" w:rsidRDefault="00103657" w:rsidP="00103657">
            <w:r w:rsidRPr="006D0C9D">
              <w:t>Patient</w:t>
            </w:r>
          </w:p>
        </w:tc>
      </w:tr>
      <w:tr w:rsidR="00103657" w:rsidRPr="006D0C9D" w14:paraId="40615A82" w14:textId="77777777" w:rsidTr="00103657">
        <w:trPr>
          <w:trHeight w:val="383"/>
        </w:trPr>
        <w:tc>
          <w:tcPr>
            <w:tcW w:w="1681" w:type="dxa"/>
          </w:tcPr>
          <w:p w14:paraId="382088AC" w14:textId="77777777" w:rsidR="00103657" w:rsidRPr="006D0C9D" w:rsidRDefault="00103657" w:rsidP="00103657">
            <w:pPr>
              <w:rPr>
                <w:b/>
              </w:rPr>
            </w:pPr>
            <w:r w:rsidRPr="006D0C9D">
              <w:rPr>
                <w:b/>
              </w:rPr>
              <w:t>Rationale</w:t>
            </w:r>
          </w:p>
        </w:tc>
        <w:tc>
          <w:tcPr>
            <w:tcW w:w="8507" w:type="dxa"/>
          </w:tcPr>
          <w:p w14:paraId="5327FEA8" w14:textId="77777777" w:rsidR="00103657" w:rsidRPr="006D0C9D" w:rsidRDefault="00103657" w:rsidP="00103657">
            <w:r w:rsidRPr="006D0C9D">
              <w:t>Allowing the patient to attach files</w:t>
            </w:r>
          </w:p>
        </w:tc>
      </w:tr>
      <w:tr w:rsidR="00103657" w:rsidRPr="006D0C9D" w14:paraId="7F6DC6C8" w14:textId="77777777" w:rsidTr="00103657">
        <w:trPr>
          <w:trHeight w:val="441"/>
        </w:trPr>
        <w:tc>
          <w:tcPr>
            <w:tcW w:w="1681" w:type="dxa"/>
          </w:tcPr>
          <w:p w14:paraId="71DA0125" w14:textId="77777777" w:rsidR="00103657" w:rsidRPr="006D0C9D" w:rsidRDefault="00103657" w:rsidP="00103657">
            <w:pPr>
              <w:rPr>
                <w:b/>
              </w:rPr>
            </w:pPr>
            <w:r w:rsidRPr="006D0C9D">
              <w:rPr>
                <w:b/>
              </w:rPr>
              <w:t>Business Rules</w:t>
            </w:r>
          </w:p>
          <w:p w14:paraId="536AD310" w14:textId="77777777" w:rsidR="00103657" w:rsidRPr="006D0C9D" w:rsidRDefault="00103657" w:rsidP="00103657">
            <w:r w:rsidRPr="006D0C9D">
              <w:rPr>
                <w:b/>
              </w:rPr>
              <w:t>(if required)</w:t>
            </w:r>
          </w:p>
        </w:tc>
        <w:tc>
          <w:tcPr>
            <w:tcW w:w="8507" w:type="dxa"/>
          </w:tcPr>
          <w:p w14:paraId="442FF8EF" w14:textId="77777777" w:rsidR="00103657" w:rsidRPr="006D0C9D" w:rsidRDefault="00103657" w:rsidP="00103657">
            <w:r w:rsidRPr="006D0C9D">
              <w:t xml:space="preserve">System shall be able to upload </w:t>
            </w:r>
            <w:proofErr w:type="spellStart"/>
            <w:r w:rsidRPr="006D0C9D">
              <w:t>Jpeg,jpg</w:t>
            </w:r>
            <w:proofErr w:type="spellEnd"/>
            <w:r w:rsidRPr="006D0C9D">
              <w:t xml:space="preserve"> and </w:t>
            </w:r>
            <w:proofErr w:type="spellStart"/>
            <w:r w:rsidRPr="006D0C9D">
              <w:t>png</w:t>
            </w:r>
            <w:proofErr w:type="spellEnd"/>
            <w:r w:rsidRPr="006D0C9D">
              <w:t xml:space="preserve"> formats files</w:t>
            </w:r>
          </w:p>
        </w:tc>
      </w:tr>
      <w:tr w:rsidR="00103657" w:rsidRPr="006D0C9D" w14:paraId="32ECF3F2" w14:textId="77777777" w:rsidTr="00103657">
        <w:trPr>
          <w:trHeight w:val="441"/>
        </w:trPr>
        <w:tc>
          <w:tcPr>
            <w:tcW w:w="1681" w:type="dxa"/>
          </w:tcPr>
          <w:p w14:paraId="316FDE51" w14:textId="77777777" w:rsidR="00103657" w:rsidRPr="006D0C9D" w:rsidRDefault="00103657" w:rsidP="00103657">
            <w:pPr>
              <w:rPr>
                <w:b/>
              </w:rPr>
            </w:pPr>
            <w:r w:rsidRPr="006D0C9D">
              <w:rPr>
                <w:b/>
              </w:rPr>
              <w:t>Dependencies</w:t>
            </w:r>
          </w:p>
        </w:tc>
        <w:tc>
          <w:tcPr>
            <w:tcW w:w="8507" w:type="dxa"/>
          </w:tcPr>
          <w:p w14:paraId="2BB0A66A" w14:textId="77777777" w:rsidR="00103657" w:rsidRPr="006D0C9D" w:rsidRDefault="00103657" w:rsidP="00103657">
            <w:r w:rsidRPr="006D0C9D">
              <w:t>FR-44</w:t>
            </w:r>
          </w:p>
        </w:tc>
      </w:tr>
      <w:tr w:rsidR="00103657" w:rsidRPr="006D0C9D" w14:paraId="5E1D4AB6" w14:textId="77777777" w:rsidTr="00103657">
        <w:trPr>
          <w:trHeight w:val="441"/>
        </w:trPr>
        <w:tc>
          <w:tcPr>
            <w:tcW w:w="1681" w:type="dxa"/>
          </w:tcPr>
          <w:p w14:paraId="475750AC" w14:textId="77777777" w:rsidR="00103657" w:rsidRPr="006D0C9D" w:rsidRDefault="00103657" w:rsidP="00103657">
            <w:pPr>
              <w:rPr>
                <w:b/>
              </w:rPr>
            </w:pPr>
            <w:r w:rsidRPr="006D0C9D">
              <w:rPr>
                <w:b/>
              </w:rPr>
              <w:t>Priority</w:t>
            </w:r>
          </w:p>
        </w:tc>
        <w:tc>
          <w:tcPr>
            <w:tcW w:w="8507" w:type="dxa"/>
          </w:tcPr>
          <w:p w14:paraId="7BBEB471" w14:textId="77777777" w:rsidR="00103657" w:rsidRPr="006D0C9D" w:rsidRDefault="00103657" w:rsidP="00103657">
            <w:r w:rsidRPr="006D0C9D">
              <w:t>High</w:t>
            </w:r>
          </w:p>
        </w:tc>
      </w:tr>
    </w:tbl>
    <w:p w14:paraId="24C8051B" w14:textId="75D78512" w:rsidR="00103657" w:rsidRDefault="00103657" w:rsidP="00103657">
      <w:pPr>
        <w:jc w:val="center"/>
        <w:rPr>
          <w:b/>
        </w:rPr>
      </w:pPr>
    </w:p>
    <w:p w14:paraId="6818EEE9" w14:textId="77777777" w:rsidR="00902390" w:rsidRPr="006D0C9D" w:rsidRDefault="00902390" w:rsidP="00103657">
      <w:pPr>
        <w:jc w:val="center"/>
        <w:rPr>
          <w:b/>
        </w:rPr>
      </w:pPr>
    </w:p>
    <w:p w14:paraId="2878A03F" w14:textId="77777777" w:rsidR="00103657" w:rsidRPr="006D0C9D" w:rsidRDefault="00103657" w:rsidP="00103657">
      <w:pPr>
        <w:jc w:val="center"/>
        <w:rPr>
          <w:b/>
        </w:rPr>
      </w:pPr>
      <w:r w:rsidRPr="006D0C9D">
        <w:rPr>
          <w:b/>
        </w:rPr>
        <w:t>Table  : Description of FR-46</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67EAD037" w14:textId="77777777" w:rsidTr="00103657">
        <w:trPr>
          <w:trHeight w:val="450"/>
        </w:trPr>
        <w:tc>
          <w:tcPr>
            <w:tcW w:w="1681" w:type="dxa"/>
          </w:tcPr>
          <w:p w14:paraId="36A856A5" w14:textId="77777777" w:rsidR="00103657" w:rsidRPr="006D0C9D" w:rsidRDefault="00103657" w:rsidP="00103657">
            <w:pPr>
              <w:rPr>
                <w:b/>
              </w:rPr>
            </w:pPr>
            <w:r w:rsidRPr="006D0C9D">
              <w:rPr>
                <w:b/>
              </w:rPr>
              <w:t>Identifier</w:t>
            </w:r>
          </w:p>
        </w:tc>
        <w:tc>
          <w:tcPr>
            <w:tcW w:w="8507" w:type="dxa"/>
          </w:tcPr>
          <w:p w14:paraId="7310D5E6" w14:textId="77777777" w:rsidR="00103657" w:rsidRPr="006D0C9D" w:rsidRDefault="00103657" w:rsidP="00103657">
            <w:r w:rsidRPr="006D0C9D">
              <w:t>FR-46</w:t>
            </w:r>
          </w:p>
        </w:tc>
      </w:tr>
      <w:tr w:rsidR="00103657" w:rsidRPr="006D0C9D" w14:paraId="0D4BBA2B" w14:textId="77777777" w:rsidTr="00103657">
        <w:trPr>
          <w:trHeight w:val="433"/>
        </w:trPr>
        <w:tc>
          <w:tcPr>
            <w:tcW w:w="1681" w:type="dxa"/>
          </w:tcPr>
          <w:p w14:paraId="3642AAF8" w14:textId="77777777" w:rsidR="00103657" w:rsidRPr="006D0C9D" w:rsidRDefault="00103657" w:rsidP="00103657">
            <w:pPr>
              <w:rPr>
                <w:b/>
              </w:rPr>
            </w:pPr>
            <w:r w:rsidRPr="006D0C9D">
              <w:rPr>
                <w:b/>
              </w:rPr>
              <w:t>Title</w:t>
            </w:r>
          </w:p>
        </w:tc>
        <w:tc>
          <w:tcPr>
            <w:tcW w:w="8507" w:type="dxa"/>
          </w:tcPr>
          <w:p w14:paraId="36A5AF88" w14:textId="77777777" w:rsidR="00103657" w:rsidRPr="006D0C9D" w:rsidRDefault="00103657" w:rsidP="00103657">
            <w:r w:rsidRPr="006D0C9D">
              <w:t>&lt;</w:t>
            </w:r>
            <w:proofErr w:type="spellStart"/>
            <w:r w:rsidRPr="006D0C9D">
              <w:t>Upload.image.BrowseImageGallary</w:t>
            </w:r>
            <w:proofErr w:type="spellEnd"/>
            <w:r w:rsidRPr="006D0C9D">
              <w:t>&gt;</w:t>
            </w:r>
          </w:p>
        </w:tc>
      </w:tr>
      <w:tr w:rsidR="00103657" w:rsidRPr="006D0C9D" w14:paraId="4FD2847D" w14:textId="77777777" w:rsidTr="00103657">
        <w:trPr>
          <w:trHeight w:val="608"/>
        </w:trPr>
        <w:tc>
          <w:tcPr>
            <w:tcW w:w="1681" w:type="dxa"/>
          </w:tcPr>
          <w:p w14:paraId="2D31BB38" w14:textId="77777777" w:rsidR="00103657" w:rsidRPr="006D0C9D" w:rsidRDefault="00103657" w:rsidP="00103657">
            <w:pPr>
              <w:rPr>
                <w:b/>
              </w:rPr>
            </w:pPr>
            <w:r w:rsidRPr="006D0C9D">
              <w:rPr>
                <w:b/>
              </w:rPr>
              <w:t>Requirement</w:t>
            </w:r>
          </w:p>
        </w:tc>
        <w:tc>
          <w:tcPr>
            <w:tcW w:w="8507" w:type="dxa"/>
          </w:tcPr>
          <w:p w14:paraId="67E824A4" w14:textId="77777777" w:rsidR="00103657" w:rsidRPr="006D0C9D" w:rsidRDefault="00103657" w:rsidP="00103657">
            <w:r w:rsidRPr="006D0C9D">
              <w:t>System shall display a file Browser option</w:t>
            </w:r>
          </w:p>
        </w:tc>
      </w:tr>
      <w:tr w:rsidR="00103657" w:rsidRPr="006D0C9D" w14:paraId="10CF3302" w14:textId="77777777" w:rsidTr="00103657">
        <w:trPr>
          <w:trHeight w:val="558"/>
        </w:trPr>
        <w:tc>
          <w:tcPr>
            <w:tcW w:w="1681" w:type="dxa"/>
          </w:tcPr>
          <w:p w14:paraId="5A31923D" w14:textId="77777777" w:rsidR="00103657" w:rsidRPr="006D0C9D" w:rsidRDefault="00103657" w:rsidP="00103657">
            <w:pPr>
              <w:rPr>
                <w:b/>
              </w:rPr>
            </w:pPr>
            <w:r w:rsidRPr="006D0C9D">
              <w:rPr>
                <w:b/>
              </w:rPr>
              <w:t>Source</w:t>
            </w:r>
          </w:p>
        </w:tc>
        <w:tc>
          <w:tcPr>
            <w:tcW w:w="8507" w:type="dxa"/>
          </w:tcPr>
          <w:p w14:paraId="3AC41E67" w14:textId="77777777" w:rsidR="00103657" w:rsidRPr="006D0C9D" w:rsidRDefault="00103657" w:rsidP="00103657">
            <w:r w:rsidRPr="006D0C9D">
              <w:t>Patient</w:t>
            </w:r>
          </w:p>
        </w:tc>
      </w:tr>
      <w:tr w:rsidR="00103657" w:rsidRPr="006D0C9D" w14:paraId="3772621A" w14:textId="77777777" w:rsidTr="00103657">
        <w:trPr>
          <w:trHeight w:val="383"/>
        </w:trPr>
        <w:tc>
          <w:tcPr>
            <w:tcW w:w="1681" w:type="dxa"/>
          </w:tcPr>
          <w:p w14:paraId="77E4822E" w14:textId="77777777" w:rsidR="00103657" w:rsidRPr="006D0C9D" w:rsidRDefault="00103657" w:rsidP="00103657">
            <w:pPr>
              <w:rPr>
                <w:b/>
              </w:rPr>
            </w:pPr>
            <w:r w:rsidRPr="006D0C9D">
              <w:rPr>
                <w:b/>
              </w:rPr>
              <w:t>Rationale</w:t>
            </w:r>
          </w:p>
        </w:tc>
        <w:tc>
          <w:tcPr>
            <w:tcW w:w="8507" w:type="dxa"/>
          </w:tcPr>
          <w:p w14:paraId="1463103B" w14:textId="77777777" w:rsidR="00103657" w:rsidRPr="006D0C9D" w:rsidRDefault="00103657" w:rsidP="00103657">
            <w:r w:rsidRPr="006D0C9D">
              <w:t>Patient can upload image</w:t>
            </w:r>
          </w:p>
        </w:tc>
      </w:tr>
      <w:tr w:rsidR="00103657" w:rsidRPr="006D0C9D" w14:paraId="0D350959" w14:textId="77777777" w:rsidTr="00103657">
        <w:trPr>
          <w:trHeight w:val="441"/>
        </w:trPr>
        <w:tc>
          <w:tcPr>
            <w:tcW w:w="1681" w:type="dxa"/>
          </w:tcPr>
          <w:p w14:paraId="3A2A61E7" w14:textId="77777777" w:rsidR="00103657" w:rsidRPr="006D0C9D" w:rsidRDefault="00103657" w:rsidP="00103657">
            <w:pPr>
              <w:rPr>
                <w:b/>
              </w:rPr>
            </w:pPr>
            <w:r w:rsidRPr="006D0C9D">
              <w:rPr>
                <w:b/>
              </w:rPr>
              <w:t>Business Rules</w:t>
            </w:r>
          </w:p>
          <w:p w14:paraId="06FAA853" w14:textId="77777777" w:rsidR="00103657" w:rsidRPr="006D0C9D" w:rsidRDefault="00103657" w:rsidP="00103657">
            <w:r w:rsidRPr="006D0C9D">
              <w:rPr>
                <w:b/>
              </w:rPr>
              <w:t>(if required)</w:t>
            </w:r>
          </w:p>
        </w:tc>
        <w:tc>
          <w:tcPr>
            <w:tcW w:w="8507" w:type="dxa"/>
          </w:tcPr>
          <w:p w14:paraId="59181D9E" w14:textId="77777777" w:rsidR="00103657" w:rsidRPr="006D0C9D" w:rsidRDefault="00103657" w:rsidP="00103657">
            <w:r w:rsidRPr="006D0C9D">
              <w:t xml:space="preserve">System shall be able to upload </w:t>
            </w:r>
            <w:proofErr w:type="spellStart"/>
            <w:r w:rsidRPr="006D0C9D">
              <w:t>Jpeg,jpg</w:t>
            </w:r>
            <w:proofErr w:type="spellEnd"/>
            <w:r w:rsidRPr="006D0C9D">
              <w:t xml:space="preserve"> and </w:t>
            </w:r>
            <w:proofErr w:type="spellStart"/>
            <w:r w:rsidRPr="006D0C9D">
              <w:t>png</w:t>
            </w:r>
            <w:proofErr w:type="spellEnd"/>
            <w:r w:rsidRPr="006D0C9D">
              <w:t xml:space="preserve"> formats files</w:t>
            </w:r>
          </w:p>
        </w:tc>
      </w:tr>
      <w:tr w:rsidR="00103657" w:rsidRPr="006D0C9D" w14:paraId="1BC06224" w14:textId="77777777" w:rsidTr="00103657">
        <w:trPr>
          <w:trHeight w:val="441"/>
        </w:trPr>
        <w:tc>
          <w:tcPr>
            <w:tcW w:w="1681" w:type="dxa"/>
          </w:tcPr>
          <w:p w14:paraId="46B451BB" w14:textId="77777777" w:rsidR="00103657" w:rsidRPr="006D0C9D" w:rsidRDefault="00103657" w:rsidP="00103657">
            <w:pPr>
              <w:rPr>
                <w:b/>
              </w:rPr>
            </w:pPr>
            <w:r w:rsidRPr="006D0C9D">
              <w:rPr>
                <w:b/>
              </w:rPr>
              <w:t>Dependencies</w:t>
            </w:r>
          </w:p>
        </w:tc>
        <w:tc>
          <w:tcPr>
            <w:tcW w:w="8507" w:type="dxa"/>
          </w:tcPr>
          <w:p w14:paraId="0EB047D5" w14:textId="77777777" w:rsidR="00103657" w:rsidRPr="006D0C9D" w:rsidRDefault="00103657" w:rsidP="00103657">
            <w:r w:rsidRPr="006D0C9D">
              <w:t>FR-45</w:t>
            </w:r>
          </w:p>
        </w:tc>
      </w:tr>
      <w:tr w:rsidR="00103657" w:rsidRPr="006D0C9D" w14:paraId="636F1FFE" w14:textId="77777777" w:rsidTr="00103657">
        <w:trPr>
          <w:trHeight w:val="441"/>
        </w:trPr>
        <w:tc>
          <w:tcPr>
            <w:tcW w:w="1681" w:type="dxa"/>
          </w:tcPr>
          <w:p w14:paraId="3E81B58D" w14:textId="77777777" w:rsidR="00103657" w:rsidRPr="006D0C9D" w:rsidRDefault="00103657" w:rsidP="00103657">
            <w:pPr>
              <w:rPr>
                <w:b/>
              </w:rPr>
            </w:pPr>
            <w:r w:rsidRPr="006D0C9D">
              <w:rPr>
                <w:b/>
              </w:rPr>
              <w:t>Priority</w:t>
            </w:r>
          </w:p>
        </w:tc>
        <w:tc>
          <w:tcPr>
            <w:tcW w:w="8507" w:type="dxa"/>
          </w:tcPr>
          <w:p w14:paraId="111EBE17" w14:textId="77777777" w:rsidR="00103657" w:rsidRPr="006D0C9D" w:rsidRDefault="00103657" w:rsidP="00103657">
            <w:r w:rsidRPr="006D0C9D">
              <w:t>Medium</w:t>
            </w:r>
          </w:p>
        </w:tc>
      </w:tr>
    </w:tbl>
    <w:p w14:paraId="4020A9FB" w14:textId="77777777" w:rsidR="00103657" w:rsidRPr="006D0C9D" w:rsidRDefault="00103657" w:rsidP="00103657">
      <w:pPr>
        <w:jc w:val="center"/>
        <w:rPr>
          <w:b/>
        </w:rPr>
      </w:pPr>
    </w:p>
    <w:p w14:paraId="4025C7A4" w14:textId="77777777" w:rsidR="00103657" w:rsidRPr="006D0C9D" w:rsidRDefault="00103657" w:rsidP="00103657">
      <w:pPr>
        <w:jc w:val="center"/>
        <w:rPr>
          <w:b/>
        </w:rPr>
      </w:pPr>
    </w:p>
    <w:p w14:paraId="0468C708" w14:textId="77777777" w:rsidR="00103657" w:rsidRPr="006D0C9D" w:rsidRDefault="00103657" w:rsidP="00103657">
      <w:pPr>
        <w:jc w:val="center"/>
        <w:rPr>
          <w:b/>
        </w:rPr>
      </w:pPr>
      <w:r w:rsidRPr="006D0C9D">
        <w:rPr>
          <w:b/>
        </w:rPr>
        <w:t>Table  : Description of FR-47</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439E853B" w14:textId="77777777" w:rsidTr="00103657">
        <w:trPr>
          <w:trHeight w:val="450"/>
        </w:trPr>
        <w:tc>
          <w:tcPr>
            <w:tcW w:w="1681" w:type="dxa"/>
          </w:tcPr>
          <w:p w14:paraId="42A83953" w14:textId="77777777" w:rsidR="00103657" w:rsidRPr="006D0C9D" w:rsidRDefault="00103657" w:rsidP="00103657">
            <w:pPr>
              <w:rPr>
                <w:b/>
              </w:rPr>
            </w:pPr>
            <w:r w:rsidRPr="006D0C9D">
              <w:rPr>
                <w:b/>
              </w:rPr>
              <w:t>Identifier</w:t>
            </w:r>
          </w:p>
        </w:tc>
        <w:tc>
          <w:tcPr>
            <w:tcW w:w="8507" w:type="dxa"/>
          </w:tcPr>
          <w:p w14:paraId="4AAC0091" w14:textId="77777777" w:rsidR="00103657" w:rsidRPr="006D0C9D" w:rsidRDefault="00103657" w:rsidP="00103657">
            <w:r w:rsidRPr="006D0C9D">
              <w:t>FR-47</w:t>
            </w:r>
          </w:p>
        </w:tc>
      </w:tr>
      <w:tr w:rsidR="00103657" w:rsidRPr="006D0C9D" w14:paraId="044958D1" w14:textId="77777777" w:rsidTr="00103657">
        <w:trPr>
          <w:trHeight w:val="433"/>
        </w:trPr>
        <w:tc>
          <w:tcPr>
            <w:tcW w:w="1681" w:type="dxa"/>
          </w:tcPr>
          <w:p w14:paraId="3369F802" w14:textId="77777777" w:rsidR="00103657" w:rsidRPr="006D0C9D" w:rsidRDefault="00103657" w:rsidP="00103657">
            <w:pPr>
              <w:rPr>
                <w:b/>
              </w:rPr>
            </w:pPr>
            <w:r w:rsidRPr="006D0C9D">
              <w:rPr>
                <w:b/>
              </w:rPr>
              <w:t>Title</w:t>
            </w:r>
          </w:p>
        </w:tc>
        <w:tc>
          <w:tcPr>
            <w:tcW w:w="8507" w:type="dxa"/>
          </w:tcPr>
          <w:p w14:paraId="035C3AD3" w14:textId="77777777" w:rsidR="00103657" w:rsidRPr="006D0C9D" w:rsidRDefault="00103657" w:rsidP="00103657">
            <w:r w:rsidRPr="006D0C9D">
              <w:t>&lt;</w:t>
            </w:r>
            <w:proofErr w:type="spellStart"/>
            <w:r w:rsidRPr="006D0C9D">
              <w:t>UploadImage.ChooseFile</w:t>
            </w:r>
            <w:proofErr w:type="spellEnd"/>
            <w:r w:rsidRPr="006D0C9D">
              <w:t>&gt;</w:t>
            </w:r>
          </w:p>
        </w:tc>
      </w:tr>
      <w:tr w:rsidR="00103657" w:rsidRPr="006D0C9D" w14:paraId="6305A9A0" w14:textId="77777777" w:rsidTr="00103657">
        <w:trPr>
          <w:trHeight w:val="608"/>
        </w:trPr>
        <w:tc>
          <w:tcPr>
            <w:tcW w:w="1681" w:type="dxa"/>
          </w:tcPr>
          <w:p w14:paraId="0CE10B31" w14:textId="77777777" w:rsidR="00103657" w:rsidRPr="006D0C9D" w:rsidRDefault="00103657" w:rsidP="00103657">
            <w:pPr>
              <w:rPr>
                <w:b/>
              </w:rPr>
            </w:pPr>
            <w:r w:rsidRPr="006D0C9D">
              <w:rPr>
                <w:b/>
              </w:rPr>
              <w:lastRenderedPageBreak/>
              <w:t>Requirement</w:t>
            </w:r>
          </w:p>
        </w:tc>
        <w:tc>
          <w:tcPr>
            <w:tcW w:w="8507" w:type="dxa"/>
          </w:tcPr>
          <w:p w14:paraId="3077124C" w14:textId="77777777" w:rsidR="00103657" w:rsidRPr="006D0C9D" w:rsidRDefault="00103657" w:rsidP="00103657">
            <w:r w:rsidRPr="006D0C9D">
              <w:t xml:space="preserve">Patient will be able to choose the file by taping on the file </w:t>
            </w:r>
          </w:p>
        </w:tc>
      </w:tr>
      <w:tr w:rsidR="00103657" w:rsidRPr="006D0C9D" w14:paraId="70404838" w14:textId="77777777" w:rsidTr="00103657">
        <w:trPr>
          <w:trHeight w:val="558"/>
        </w:trPr>
        <w:tc>
          <w:tcPr>
            <w:tcW w:w="1681" w:type="dxa"/>
          </w:tcPr>
          <w:p w14:paraId="6B494BEB" w14:textId="77777777" w:rsidR="00103657" w:rsidRPr="006D0C9D" w:rsidRDefault="00103657" w:rsidP="00103657">
            <w:pPr>
              <w:rPr>
                <w:b/>
              </w:rPr>
            </w:pPr>
            <w:r w:rsidRPr="006D0C9D">
              <w:rPr>
                <w:b/>
              </w:rPr>
              <w:t>Source</w:t>
            </w:r>
          </w:p>
        </w:tc>
        <w:tc>
          <w:tcPr>
            <w:tcW w:w="8507" w:type="dxa"/>
          </w:tcPr>
          <w:p w14:paraId="75F26CAE" w14:textId="77777777" w:rsidR="00103657" w:rsidRPr="006D0C9D" w:rsidRDefault="00103657" w:rsidP="00103657">
            <w:r w:rsidRPr="006D0C9D">
              <w:t xml:space="preserve">Patient </w:t>
            </w:r>
          </w:p>
        </w:tc>
      </w:tr>
      <w:tr w:rsidR="00103657" w:rsidRPr="006D0C9D" w14:paraId="6382CF0A" w14:textId="77777777" w:rsidTr="00103657">
        <w:trPr>
          <w:trHeight w:val="383"/>
        </w:trPr>
        <w:tc>
          <w:tcPr>
            <w:tcW w:w="1681" w:type="dxa"/>
          </w:tcPr>
          <w:p w14:paraId="6D1F73AB" w14:textId="77777777" w:rsidR="00103657" w:rsidRPr="006D0C9D" w:rsidRDefault="00103657" w:rsidP="00103657">
            <w:pPr>
              <w:rPr>
                <w:b/>
              </w:rPr>
            </w:pPr>
            <w:r w:rsidRPr="006D0C9D">
              <w:rPr>
                <w:b/>
              </w:rPr>
              <w:t>Rationale</w:t>
            </w:r>
          </w:p>
        </w:tc>
        <w:tc>
          <w:tcPr>
            <w:tcW w:w="8507" w:type="dxa"/>
          </w:tcPr>
          <w:p w14:paraId="6AA5538A" w14:textId="77777777" w:rsidR="00103657" w:rsidRPr="006D0C9D" w:rsidRDefault="00103657" w:rsidP="00103657">
            <w:r w:rsidRPr="006D0C9D">
              <w:t>Allow the patient to attach the file in mobile files</w:t>
            </w:r>
          </w:p>
        </w:tc>
      </w:tr>
      <w:tr w:rsidR="00103657" w:rsidRPr="006D0C9D" w14:paraId="3AF368EA" w14:textId="77777777" w:rsidTr="00103657">
        <w:trPr>
          <w:trHeight w:val="441"/>
        </w:trPr>
        <w:tc>
          <w:tcPr>
            <w:tcW w:w="1681" w:type="dxa"/>
          </w:tcPr>
          <w:p w14:paraId="2C4DA0C7" w14:textId="77777777" w:rsidR="00103657" w:rsidRPr="006D0C9D" w:rsidRDefault="00103657" w:rsidP="00103657">
            <w:pPr>
              <w:rPr>
                <w:b/>
              </w:rPr>
            </w:pPr>
            <w:r w:rsidRPr="006D0C9D">
              <w:rPr>
                <w:b/>
              </w:rPr>
              <w:t>Business Rules</w:t>
            </w:r>
          </w:p>
          <w:p w14:paraId="391DCC95" w14:textId="77777777" w:rsidR="00103657" w:rsidRPr="006D0C9D" w:rsidRDefault="00103657" w:rsidP="00103657">
            <w:r w:rsidRPr="006D0C9D">
              <w:rPr>
                <w:b/>
              </w:rPr>
              <w:t>(if required)</w:t>
            </w:r>
          </w:p>
        </w:tc>
        <w:tc>
          <w:tcPr>
            <w:tcW w:w="8507" w:type="dxa"/>
          </w:tcPr>
          <w:p w14:paraId="473E453F" w14:textId="77777777" w:rsidR="00103657" w:rsidRPr="006D0C9D" w:rsidRDefault="00103657" w:rsidP="00103657">
            <w:r w:rsidRPr="006D0C9D">
              <w:t xml:space="preserve">System shall be able to upload jpeg, peg and </w:t>
            </w:r>
            <w:proofErr w:type="spellStart"/>
            <w:r w:rsidRPr="006D0C9D">
              <w:t>png</w:t>
            </w:r>
            <w:proofErr w:type="spellEnd"/>
            <w:r w:rsidRPr="006D0C9D">
              <w:t xml:space="preserve"> image formats</w:t>
            </w:r>
          </w:p>
        </w:tc>
      </w:tr>
      <w:tr w:rsidR="00103657" w:rsidRPr="006D0C9D" w14:paraId="335C79EC" w14:textId="77777777" w:rsidTr="00103657">
        <w:trPr>
          <w:trHeight w:val="441"/>
        </w:trPr>
        <w:tc>
          <w:tcPr>
            <w:tcW w:w="1681" w:type="dxa"/>
          </w:tcPr>
          <w:p w14:paraId="270CA97C" w14:textId="77777777" w:rsidR="00103657" w:rsidRPr="006D0C9D" w:rsidRDefault="00103657" w:rsidP="00103657">
            <w:pPr>
              <w:rPr>
                <w:b/>
              </w:rPr>
            </w:pPr>
            <w:r w:rsidRPr="006D0C9D">
              <w:rPr>
                <w:b/>
              </w:rPr>
              <w:t>Dependencies</w:t>
            </w:r>
          </w:p>
        </w:tc>
        <w:tc>
          <w:tcPr>
            <w:tcW w:w="8507" w:type="dxa"/>
          </w:tcPr>
          <w:p w14:paraId="2BCEB0AC" w14:textId="77777777" w:rsidR="00103657" w:rsidRPr="006D0C9D" w:rsidRDefault="00103657" w:rsidP="00103657">
            <w:r w:rsidRPr="006D0C9D">
              <w:t>FR-46</w:t>
            </w:r>
          </w:p>
        </w:tc>
      </w:tr>
      <w:tr w:rsidR="00103657" w:rsidRPr="006D0C9D" w14:paraId="260438BF" w14:textId="77777777" w:rsidTr="00103657">
        <w:trPr>
          <w:trHeight w:val="441"/>
        </w:trPr>
        <w:tc>
          <w:tcPr>
            <w:tcW w:w="1681" w:type="dxa"/>
          </w:tcPr>
          <w:p w14:paraId="7DBE187D" w14:textId="77777777" w:rsidR="00103657" w:rsidRPr="006D0C9D" w:rsidRDefault="00103657" w:rsidP="00103657">
            <w:pPr>
              <w:rPr>
                <w:b/>
              </w:rPr>
            </w:pPr>
            <w:r w:rsidRPr="006D0C9D">
              <w:rPr>
                <w:b/>
              </w:rPr>
              <w:t>Priority</w:t>
            </w:r>
          </w:p>
        </w:tc>
        <w:tc>
          <w:tcPr>
            <w:tcW w:w="8507" w:type="dxa"/>
          </w:tcPr>
          <w:p w14:paraId="00BE77BD" w14:textId="77777777" w:rsidR="00103657" w:rsidRPr="006D0C9D" w:rsidRDefault="00103657" w:rsidP="00103657">
            <w:r w:rsidRPr="006D0C9D">
              <w:t>Medium</w:t>
            </w:r>
          </w:p>
        </w:tc>
      </w:tr>
    </w:tbl>
    <w:p w14:paraId="0B01BBE0" w14:textId="77777777" w:rsidR="00103657" w:rsidRPr="006D0C9D" w:rsidRDefault="00103657" w:rsidP="00103657">
      <w:pPr>
        <w:jc w:val="center"/>
        <w:rPr>
          <w:b/>
        </w:rPr>
      </w:pPr>
    </w:p>
    <w:p w14:paraId="4989A552" w14:textId="77777777" w:rsidR="00902390" w:rsidRDefault="00902390" w:rsidP="00103657">
      <w:pPr>
        <w:jc w:val="center"/>
        <w:rPr>
          <w:b/>
        </w:rPr>
      </w:pPr>
    </w:p>
    <w:p w14:paraId="5C91401A" w14:textId="1F9245BA" w:rsidR="00103657" w:rsidRPr="006D0C9D" w:rsidRDefault="00103657" w:rsidP="00103657">
      <w:pPr>
        <w:jc w:val="center"/>
        <w:rPr>
          <w:b/>
        </w:rPr>
      </w:pPr>
      <w:r w:rsidRPr="006D0C9D">
        <w:rPr>
          <w:b/>
        </w:rPr>
        <w:t>Table  : Description of FR-48</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656F5813" w14:textId="77777777" w:rsidTr="00103657">
        <w:trPr>
          <w:trHeight w:val="450"/>
        </w:trPr>
        <w:tc>
          <w:tcPr>
            <w:tcW w:w="1681" w:type="dxa"/>
          </w:tcPr>
          <w:p w14:paraId="4B54FEB9" w14:textId="77777777" w:rsidR="00103657" w:rsidRPr="006D0C9D" w:rsidRDefault="00103657" w:rsidP="00103657">
            <w:pPr>
              <w:rPr>
                <w:b/>
              </w:rPr>
            </w:pPr>
            <w:r w:rsidRPr="006D0C9D">
              <w:rPr>
                <w:b/>
              </w:rPr>
              <w:t>Identifier</w:t>
            </w:r>
          </w:p>
        </w:tc>
        <w:tc>
          <w:tcPr>
            <w:tcW w:w="8507" w:type="dxa"/>
          </w:tcPr>
          <w:p w14:paraId="16BCD620" w14:textId="77777777" w:rsidR="00103657" w:rsidRPr="006D0C9D" w:rsidRDefault="00103657" w:rsidP="00103657">
            <w:r w:rsidRPr="006D0C9D">
              <w:t>FR-48</w:t>
            </w:r>
          </w:p>
        </w:tc>
      </w:tr>
      <w:tr w:rsidR="00103657" w:rsidRPr="006D0C9D" w14:paraId="70D4862D" w14:textId="77777777" w:rsidTr="00103657">
        <w:trPr>
          <w:trHeight w:val="433"/>
        </w:trPr>
        <w:tc>
          <w:tcPr>
            <w:tcW w:w="1681" w:type="dxa"/>
          </w:tcPr>
          <w:p w14:paraId="7B92B18E" w14:textId="77777777" w:rsidR="00103657" w:rsidRPr="006D0C9D" w:rsidRDefault="00103657" w:rsidP="00103657">
            <w:pPr>
              <w:rPr>
                <w:b/>
              </w:rPr>
            </w:pPr>
            <w:r w:rsidRPr="006D0C9D">
              <w:rPr>
                <w:b/>
              </w:rPr>
              <w:t>Title</w:t>
            </w:r>
          </w:p>
        </w:tc>
        <w:tc>
          <w:tcPr>
            <w:tcW w:w="8507" w:type="dxa"/>
          </w:tcPr>
          <w:p w14:paraId="45B2A0ED" w14:textId="77777777" w:rsidR="00103657" w:rsidRPr="006D0C9D" w:rsidRDefault="00103657" w:rsidP="00103657">
            <w:r w:rsidRPr="006D0C9D">
              <w:t>&lt;</w:t>
            </w:r>
            <w:proofErr w:type="spellStart"/>
            <w:r w:rsidRPr="006D0C9D">
              <w:t>Image.uploaded.Successful</w:t>
            </w:r>
            <w:proofErr w:type="spellEnd"/>
            <w:r w:rsidRPr="006D0C9D">
              <w:t>&gt;</w:t>
            </w:r>
          </w:p>
        </w:tc>
      </w:tr>
      <w:tr w:rsidR="00103657" w:rsidRPr="006D0C9D" w14:paraId="0451A799" w14:textId="77777777" w:rsidTr="00103657">
        <w:trPr>
          <w:trHeight w:val="608"/>
        </w:trPr>
        <w:tc>
          <w:tcPr>
            <w:tcW w:w="1681" w:type="dxa"/>
          </w:tcPr>
          <w:p w14:paraId="242C63A3" w14:textId="77777777" w:rsidR="00103657" w:rsidRPr="006D0C9D" w:rsidRDefault="00103657" w:rsidP="00103657">
            <w:pPr>
              <w:rPr>
                <w:b/>
              </w:rPr>
            </w:pPr>
            <w:r w:rsidRPr="006D0C9D">
              <w:rPr>
                <w:b/>
              </w:rPr>
              <w:t>Requirement</w:t>
            </w:r>
          </w:p>
        </w:tc>
        <w:tc>
          <w:tcPr>
            <w:tcW w:w="8507" w:type="dxa"/>
          </w:tcPr>
          <w:p w14:paraId="55F71E49" w14:textId="77777777" w:rsidR="00103657" w:rsidRPr="006D0C9D" w:rsidRDefault="00103657" w:rsidP="00103657">
            <w:r w:rsidRPr="006D0C9D">
              <w:t>System shall display  a message to the patient when file is uploaded</w:t>
            </w:r>
          </w:p>
        </w:tc>
      </w:tr>
      <w:tr w:rsidR="00103657" w:rsidRPr="006D0C9D" w14:paraId="6780E5AC" w14:textId="77777777" w:rsidTr="00103657">
        <w:trPr>
          <w:trHeight w:val="558"/>
        </w:trPr>
        <w:tc>
          <w:tcPr>
            <w:tcW w:w="1681" w:type="dxa"/>
          </w:tcPr>
          <w:p w14:paraId="4B973A39" w14:textId="77777777" w:rsidR="00103657" w:rsidRPr="006D0C9D" w:rsidRDefault="00103657" w:rsidP="00103657">
            <w:pPr>
              <w:rPr>
                <w:b/>
              </w:rPr>
            </w:pPr>
            <w:r w:rsidRPr="006D0C9D">
              <w:rPr>
                <w:b/>
              </w:rPr>
              <w:t>Source</w:t>
            </w:r>
          </w:p>
        </w:tc>
        <w:tc>
          <w:tcPr>
            <w:tcW w:w="8507" w:type="dxa"/>
          </w:tcPr>
          <w:p w14:paraId="03A18BE8" w14:textId="77777777" w:rsidR="00103657" w:rsidRPr="006D0C9D" w:rsidRDefault="00103657" w:rsidP="00103657">
            <w:r w:rsidRPr="006D0C9D">
              <w:t>Patient</w:t>
            </w:r>
          </w:p>
        </w:tc>
      </w:tr>
      <w:tr w:rsidR="00103657" w:rsidRPr="006D0C9D" w14:paraId="26682F29" w14:textId="77777777" w:rsidTr="00103657">
        <w:trPr>
          <w:trHeight w:val="383"/>
        </w:trPr>
        <w:tc>
          <w:tcPr>
            <w:tcW w:w="1681" w:type="dxa"/>
          </w:tcPr>
          <w:p w14:paraId="56F7DFA2" w14:textId="77777777" w:rsidR="00103657" w:rsidRPr="006D0C9D" w:rsidRDefault="00103657" w:rsidP="00103657">
            <w:pPr>
              <w:rPr>
                <w:b/>
              </w:rPr>
            </w:pPr>
            <w:r w:rsidRPr="006D0C9D">
              <w:rPr>
                <w:b/>
              </w:rPr>
              <w:t>Rationale</w:t>
            </w:r>
          </w:p>
        </w:tc>
        <w:tc>
          <w:tcPr>
            <w:tcW w:w="8507" w:type="dxa"/>
          </w:tcPr>
          <w:p w14:paraId="7E4B361F" w14:textId="77777777" w:rsidR="00103657" w:rsidRPr="006D0C9D" w:rsidRDefault="00103657" w:rsidP="00103657">
            <w:r w:rsidRPr="006D0C9D">
              <w:t>To let the patent know that image is upload successfully</w:t>
            </w:r>
          </w:p>
        </w:tc>
      </w:tr>
      <w:tr w:rsidR="00103657" w:rsidRPr="006D0C9D" w14:paraId="3CB446DA" w14:textId="77777777" w:rsidTr="00103657">
        <w:trPr>
          <w:trHeight w:val="441"/>
        </w:trPr>
        <w:tc>
          <w:tcPr>
            <w:tcW w:w="1681" w:type="dxa"/>
          </w:tcPr>
          <w:p w14:paraId="05E600F4" w14:textId="77777777" w:rsidR="00103657" w:rsidRPr="006D0C9D" w:rsidRDefault="00103657" w:rsidP="00103657">
            <w:pPr>
              <w:rPr>
                <w:b/>
              </w:rPr>
            </w:pPr>
            <w:r w:rsidRPr="006D0C9D">
              <w:rPr>
                <w:b/>
              </w:rPr>
              <w:t>Business Rules</w:t>
            </w:r>
          </w:p>
          <w:p w14:paraId="63BF47F0" w14:textId="77777777" w:rsidR="00103657" w:rsidRPr="006D0C9D" w:rsidRDefault="00103657" w:rsidP="00103657">
            <w:r w:rsidRPr="006D0C9D">
              <w:rPr>
                <w:b/>
              </w:rPr>
              <w:t>(if required)</w:t>
            </w:r>
          </w:p>
        </w:tc>
        <w:tc>
          <w:tcPr>
            <w:tcW w:w="8507" w:type="dxa"/>
          </w:tcPr>
          <w:p w14:paraId="3C379DFA" w14:textId="77777777" w:rsidR="00103657" w:rsidRPr="006D0C9D" w:rsidRDefault="00103657" w:rsidP="00103657">
            <w:r w:rsidRPr="006D0C9D">
              <w:t>None</w:t>
            </w:r>
          </w:p>
        </w:tc>
      </w:tr>
      <w:tr w:rsidR="00103657" w:rsidRPr="006D0C9D" w14:paraId="02376129" w14:textId="77777777" w:rsidTr="00103657">
        <w:trPr>
          <w:trHeight w:val="441"/>
        </w:trPr>
        <w:tc>
          <w:tcPr>
            <w:tcW w:w="1681" w:type="dxa"/>
          </w:tcPr>
          <w:p w14:paraId="6B0EFA86" w14:textId="77777777" w:rsidR="00103657" w:rsidRPr="006D0C9D" w:rsidRDefault="00103657" w:rsidP="00103657">
            <w:pPr>
              <w:rPr>
                <w:b/>
              </w:rPr>
            </w:pPr>
            <w:r w:rsidRPr="006D0C9D">
              <w:rPr>
                <w:b/>
              </w:rPr>
              <w:t>Dependencies</w:t>
            </w:r>
          </w:p>
        </w:tc>
        <w:tc>
          <w:tcPr>
            <w:tcW w:w="8507" w:type="dxa"/>
          </w:tcPr>
          <w:p w14:paraId="38ADE502" w14:textId="77777777" w:rsidR="00103657" w:rsidRPr="006D0C9D" w:rsidRDefault="00103657" w:rsidP="00103657">
            <w:r w:rsidRPr="006D0C9D">
              <w:t>Fr-47</w:t>
            </w:r>
          </w:p>
        </w:tc>
      </w:tr>
      <w:tr w:rsidR="00103657" w:rsidRPr="006D0C9D" w14:paraId="3C566A64" w14:textId="77777777" w:rsidTr="00103657">
        <w:trPr>
          <w:trHeight w:val="441"/>
        </w:trPr>
        <w:tc>
          <w:tcPr>
            <w:tcW w:w="1681" w:type="dxa"/>
          </w:tcPr>
          <w:p w14:paraId="219716CC" w14:textId="77777777" w:rsidR="00103657" w:rsidRPr="006D0C9D" w:rsidRDefault="00103657" w:rsidP="00103657">
            <w:pPr>
              <w:rPr>
                <w:b/>
              </w:rPr>
            </w:pPr>
            <w:r w:rsidRPr="006D0C9D">
              <w:rPr>
                <w:b/>
              </w:rPr>
              <w:t>Priority</w:t>
            </w:r>
          </w:p>
        </w:tc>
        <w:tc>
          <w:tcPr>
            <w:tcW w:w="8507" w:type="dxa"/>
          </w:tcPr>
          <w:p w14:paraId="3C524CBB" w14:textId="77777777" w:rsidR="00103657" w:rsidRPr="006D0C9D" w:rsidRDefault="00103657" w:rsidP="00103657"/>
        </w:tc>
      </w:tr>
    </w:tbl>
    <w:p w14:paraId="18B8D7BE" w14:textId="77777777" w:rsidR="00103657" w:rsidRPr="006D0C9D" w:rsidRDefault="00103657" w:rsidP="00902390">
      <w:pPr>
        <w:rPr>
          <w:b/>
        </w:rPr>
      </w:pPr>
    </w:p>
    <w:p w14:paraId="5FE5DABF" w14:textId="77777777" w:rsidR="00103657" w:rsidRPr="006D0C9D" w:rsidRDefault="00103657" w:rsidP="00902390">
      <w:pPr>
        <w:rPr>
          <w:b/>
        </w:rPr>
      </w:pPr>
    </w:p>
    <w:p w14:paraId="1005B87E" w14:textId="77777777" w:rsidR="00103657" w:rsidRPr="006D0C9D" w:rsidRDefault="00103657" w:rsidP="00103657">
      <w:pPr>
        <w:jc w:val="center"/>
        <w:rPr>
          <w:b/>
        </w:rPr>
      </w:pPr>
      <w:r w:rsidRPr="006D0C9D">
        <w:rPr>
          <w:b/>
        </w:rPr>
        <w:t>Table  : Description of FR-49</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34A057A0" w14:textId="77777777" w:rsidTr="00103657">
        <w:trPr>
          <w:trHeight w:val="450"/>
        </w:trPr>
        <w:tc>
          <w:tcPr>
            <w:tcW w:w="1681" w:type="dxa"/>
          </w:tcPr>
          <w:p w14:paraId="46836ADA" w14:textId="77777777" w:rsidR="00103657" w:rsidRPr="006D0C9D" w:rsidRDefault="00103657" w:rsidP="00103657">
            <w:pPr>
              <w:rPr>
                <w:b/>
              </w:rPr>
            </w:pPr>
            <w:r w:rsidRPr="006D0C9D">
              <w:rPr>
                <w:b/>
              </w:rPr>
              <w:t>Identifier</w:t>
            </w:r>
          </w:p>
        </w:tc>
        <w:tc>
          <w:tcPr>
            <w:tcW w:w="8507" w:type="dxa"/>
          </w:tcPr>
          <w:p w14:paraId="3AA70610" w14:textId="77777777" w:rsidR="00103657" w:rsidRPr="006D0C9D" w:rsidRDefault="00103657" w:rsidP="00103657">
            <w:r w:rsidRPr="006D0C9D">
              <w:t>FR-49</w:t>
            </w:r>
          </w:p>
        </w:tc>
      </w:tr>
      <w:tr w:rsidR="00103657" w:rsidRPr="006D0C9D" w14:paraId="1DFABC40" w14:textId="77777777" w:rsidTr="00103657">
        <w:trPr>
          <w:trHeight w:val="433"/>
        </w:trPr>
        <w:tc>
          <w:tcPr>
            <w:tcW w:w="1681" w:type="dxa"/>
          </w:tcPr>
          <w:p w14:paraId="064E575E" w14:textId="77777777" w:rsidR="00103657" w:rsidRPr="006D0C9D" w:rsidRDefault="00103657" w:rsidP="00103657">
            <w:pPr>
              <w:rPr>
                <w:b/>
              </w:rPr>
            </w:pPr>
            <w:r w:rsidRPr="006D0C9D">
              <w:rPr>
                <w:b/>
              </w:rPr>
              <w:t>Title</w:t>
            </w:r>
          </w:p>
        </w:tc>
        <w:tc>
          <w:tcPr>
            <w:tcW w:w="8507" w:type="dxa"/>
          </w:tcPr>
          <w:p w14:paraId="067A5425" w14:textId="77777777" w:rsidR="00103657" w:rsidRPr="006D0C9D" w:rsidRDefault="00103657" w:rsidP="00103657">
            <w:r w:rsidRPr="006D0C9D">
              <w:t>&lt;</w:t>
            </w:r>
            <w:proofErr w:type="spellStart"/>
            <w:r w:rsidRPr="006D0C9D">
              <w:t>Image.uploaded.Error</w:t>
            </w:r>
            <w:proofErr w:type="spellEnd"/>
            <w:r w:rsidRPr="006D0C9D">
              <w:t>&gt;</w:t>
            </w:r>
          </w:p>
        </w:tc>
      </w:tr>
      <w:tr w:rsidR="00103657" w:rsidRPr="006D0C9D" w14:paraId="5A83C024" w14:textId="77777777" w:rsidTr="00103657">
        <w:trPr>
          <w:trHeight w:val="608"/>
        </w:trPr>
        <w:tc>
          <w:tcPr>
            <w:tcW w:w="1681" w:type="dxa"/>
          </w:tcPr>
          <w:p w14:paraId="3714AE8E" w14:textId="77777777" w:rsidR="00103657" w:rsidRPr="006D0C9D" w:rsidRDefault="00103657" w:rsidP="00103657">
            <w:pPr>
              <w:rPr>
                <w:b/>
              </w:rPr>
            </w:pPr>
            <w:r w:rsidRPr="006D0C9D">
              <w:rPr>
                <w:b/>
              </w:rPr>
              <w:t>Requirement</w:t>
            </w:r>
          </w:p>
        </w:tc>
        <w:tc>
          <w:tcPr>
            <w:tcW w:w="8507" w:type="dxa"/>
          </w:tcPr>
          <w:p w14:paraId="2F79461E" w14:textId="77777777" w:rsidR="00103657" w:rsidRPr="006D0C9D" w:rsidRDefault="00103657" w:rsidP="00103657">
            <w:r w:rsidRPr="006D0C9D">
              <w:t>System shall display  a message to the patient when image is not uploaded</w:t>
            </w:r>
          </w:p>
        </w:tc>
      </w:tr>
      <w:tr w:rsidR="00103657" w:rsidRPr="006D0C9D" w14:paraId="158F3373" w14:textId="77777777" w:rsidTr="00103657">
        <w:trPr>
          <w:trHeight w:val="558"/>
        </w:trPr>
        <w:tc>
          <w:tcPr>
            <w:tcW w:w="1681" w:type="dxa"/>
          </w:tcPr>
          <w:p w14:paraId="0B6F1DB7" w14:textId="77777777" w:rsidR="00103657" w:rsidRPr="006D0C9D" w:rsidRDefault="00103657" w:rsidP="00103657">
            <w:pPr>
              <w:rPr>
                <w:b/>
              </w:rPr>
            </w:pPr>
            <w:r w:rsidRPr="006D0C9D">
              <w:rPr>
                <w:b/>
              </w:rPr>
              <w:t>Source</w:t>
            </w:r>
          </w:p>
        </w:tc>
        <w:tc>
          <w:tcPr>
            <w:tcW w:w="8507" w:type="dxa"/>
          </w:tcPr>
          <w:p w14:paraId="40D3B9E4" w14:textId="77777777" w:rsidR="00103657" w:rsidRPr="006D0C9D" w:rsidRDefault="00103657" w:rsidP="00103657">
            <w:r w:rsidRPr="006D0C9D">
              <w:t>Patient</w:t>
            </w:r>
          </w:p>
        </w:tc>
      </w:tr>
      <w:tr w:rsidR="00103657" w:rsidRPr="006D0C9D" w14:paraId="2139F31D" w14:textId="77777777" w:rsidTr="00103657">
        <w:trPr>
          <w:trHeight w:val="383"/>
        </w:trPr>
        <w:tc>
          <w:tcPr>
            <w:tcW w:w="1681" w:type="dxa"/>
          </w:tcPr>
          <w:p w14:paraId="31B59187" w14:textId="77777777" w:rsidR="00103657" w:rsidRPr="006D0C9D" w:rsidRDefault="00103657" w:rsidP="00103657">
            <w:pPr>
              <w:rPr>
                <w:b/>
              </w:rPr>
            </w:pPr>
            <w:r w:rsidRPr="006D0C9D">
              <w:rPr>
                <w:b/>
              </w:rPr>
              <w:t>Rationale</w:t>
            </w:r>
          </w:p>
        </w:tc>
        <w:tc>
          <w:tcPr>
            <w:tcW w:w="8507" w:type="dxa"/>
          </w:tcPr>
          <w:p w14:paraId="1D9CBE37" w14:textId="77777777" w:rsidR="00103657" w:rsidRPr="006D0C9D" w:rsidRDefault="00103657" w:rsidP="00103657">
            <w:r w:rsidRPr="006D0C9D">
              <w:t xml:space="preserve">To let the patent know that image is not upload </w:t>
            </w:r>
          </w:p>
        </w:tc>
      </w:tr>
      <w:tr w:rsidR="00103657" w:rsidRPr="006D0C9D" w14:paraId="33E69CD1" w14:textId="77777777" w:rsidTr="00103657">
        <w:trPr>
          <w:trHeight w:val="441"/>
        </w:trPr>
        <w:tc>
          <w:tcPr>
            <w:tcW w:w="1681" w:type="dxa"/>
          </w:tcPr>
          <w:p w14:paraId="47305CAD" w14:textId="77777777" w:rsidR="00103657" w:rsidRPr="006D0C9D" w:rsidRDefault="00103657" w:rsidP="00103657">
            <w:pPr>
              <w:rPr>
                <w:b/>
              </w:rPr>
            </w:pPr>
            <w:r w:rsidRPr="006D0C9D">
              <w:rPr>
                <w:b/>
              </w:rPr>
              <w:t>Business Rules</w:t>
            </w:r>
          </w:p>
          <w:p w14:paraId="25603B15" w14:textId="77777777" w:rsidR="00103657" w:rsidRPr="006D0C9D" w:rsidRDefault="00103657" w:rsidP="00103657">
            <w:r w:rsidRPr="006D0C9D">
              <w:rPr>
                <w:b/>
              </w:rPr>
              <w:t>(if required)</w:t>
            </w:r>
          </w:p>
        </w:tc>
        <w:tc>
          <w:tcPr>
            <w:tcW w:w="8507" w:type="dxa"/>
          </w:tcPr>
          <w:p w14:paraId="77C74D1F" w14:textId="77777777" w:rsidR="00103657" w:rsidRPr="006D0C9D" w:rsidRDefault="00103657" w:rsidP="00103657">
            <w:r w:rsidRPr="006D0C9D">
              <w:t>None</w:t>
            </w:r>
          </w:p>
        </w:tc>
      </w:tr>
      <w:tr w:rsidR="00103657" w:rsidRPr="006D0C9D" w14:paraId="5B47D15A" w14:textId="77777777" w:rsidTr="00103657">
        <w:trPr>
          <w:trHeight w:val="441"/>
        </w:trPr>
        <w:tc>
          <w:tcPr>
            <w:tcW w:w="1681" w:type="dxa"/>
          </w:tcPr>
          <w:p w14:paraId="311ACFD3" w14:textId="77777777" w:rsidR="00103657" w:rsidRPr="006D0C9D" w:rsidRDefault="00103657" w:rsidP="00103657">
            <w:pPr>
              <w:rPr>
                <w:b/>
              </w:rPr>
            </w:pPr>
            <w:r w:rsidRPr="006D0C9D">
              <w:rPr>
                <w:b/>
              </w:rPr>
              <w:t>Dependencies</w:t>
            </w:r>
          </w:p>
        </w:tc>
        <w:tc>
          <w:tcPr>
            <w:tcW w:w="8507" w:type="dxa"/>
          </w:tcPr>
          <w:p w14:paraId="6CA39995" w14:textId="77777777" w:rsidR="00103657" w:rsidRPr="006D0C9D" w:rsidRDefault="00103657" w:rsidP="00103657">
            <w:r w:rsidRPr="006D0C9D">
              <w:t>Fr-47</w:t>
            </w:r>
          </w:p>
        </w:tc>
      </w:tr>
      <w:tr w:rsidR="00103657" w:rsidRPr="006D0C9D" w14:paraId="68D05B6A" w14:textId="77777777" w:rsidTr="00103657">
        <w:trPr>
          <w:trHeight w:val="441"/>
        </w:trPr>
        <w:tc>
          <w:tcPr>
            <w:tcW w:w="1681" w:type="dxa"/>
          </w:tcPr>
          <w:p w14:paraId="6D375D02" w14:textId="77777777" w:rsidR="00103657" w:rsidRPr="006D0C9D" w:rsidRDefault="00103657" w:rsidP="00103657">
            <w:pPr>
              <w:rPr>
                <w:b/>
              </w:rPr>
            </w:pPr>
            <w:r w:rsidRPr="006D0C9D">
              <w:rPr>
                <w:b/>
              </w:rPr>
              <w:lastRenderedPageBreak/>
              <w:t>Priority</w:t>
            </w:r>
          </w:p>
        </w:tc>
        <w:tc>
          <w:tcPr>
            <w:tcW w:w="8507" w:type="dxa"/>
          </w:tcPr>
          <w:p w14:paraId="7FF80478" w14:textId="77777777" w:rsidR="00103657" w:rsidRPr="006D0C9D" w:rsidRDefault="00103657" w:rsidP="00103657">
            <w:r w:rsidRPr="006D0C9D">
              <w:t>Medium</w:t>
            </w:r>
          </w:p>
        </w:tc>
      </w:tr>
    </w:tbl>
    <w:p w14:paraId="1C4FDA09" w14:textId="77777777" w:rsidR="00103657" w:rsidRPr="006D0C9D" w:rsidRDefault="00103657" w:rsidP="00103657">
      <w:pPr>
        <w:jc w:val="center"/>
        <w:rPr>
          <w:b/>
        </w:rPr>
      </w:pPr>
    </w:p>
    <w:p w14:paraId="3E6C4DA8" w14:textId="77777777" w:rsidR="00103657" w:rsidRPr="006D0C9D" w:rsidRDefault="00103657" w:rsidP="00103657">
      <w:pPr>
        <w:jc w:val="center"/>
        <w:rPr>
          <w:b/>
        </w:rPr>
      </w:pPr>
    </w:p>
    <w:p w14:paraId="5BEBFD52" w14:textId="77777777" w:rsidR="00103657" w:rsidRPr="006D0C9D" w:rsidRDefault="00103657" w:rsidP="00103657">
      <w:pPr>
        <w:jc w:val="center"/>
        <w:rPr>
          <w:b/>
        </w:rPr>
      </w:pPr>
      <w:r w:rsidRPr="006D0C9D">
        <w:rPr>
          <w:b/>
        </w:rPr>
        <w:t>Table  : Description of FR-50</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6A59CC0F" w14:textId="77777777" w:rsidTr="00103657">
        <w:trPr>
          <w:trHeight w:val="450"/>
        </w:trPr>
        <w:tc>
          <w:tcPr>
            <w:tcW w:w="1681" w:type="dxa"/>
          </w:tcPr>
          <w:p w14:paraId="07622416" w14:textId="77777777" w:rsidR="00103657" w:rsidRPr="006D0C9D" w:rsidRDefault="00103657" w:rsidP="00103657">
            <w:pPr>
              <w:rPr>
                <w:b/>
              </w:rPr>
            </w:pPr>
            <w:r w:rsidRPr="006D0C9D">
              <w:rPr>
                <w:b/>
              </w:rPr>
              <w:t>Identifier</w:t>
            </w:r>
          </w:p>
        </w:tc>
        <w:tc>
          <w:tcPr>
            <w:tcW w:w="8507" w:type="dxa"/>
          </w:tcPr>
          <w:p w14:paraId="5B0F05AE" w14:textId="77777777" w:rsidR="00103657" w:rsidRPr="006D0C9D" w:rsidRDefault="00103657" w:rsidP="00103657">
            <w:r w:rsidRPr="006D0C9D">
              <w:t>FR-50</w:t>
            </w:r>
          </w:p>
        </w:tc>
      </w:tr>
      <w:tr w:rsidR="00103657" w:rsidRPr="006D0C9D" w14:paraId="2FDDAFC6" w14:textId="77777777" w:rsidTr="00103657">
        <w:trPr>
          <w:trHeight w:val="433"/>
        </w:trPr>
        <w:tc>
          <w:tcPr>
            <w:tcW w:w="1681" w:type="dxa"/>
          </w:tcPr>
          <w:p w14:paraId="11F65237" w14:textId="77777777" w:rsidR="00103657" w:rsidRPr="006D0C9D" w:rsidRDefault="00103657" w:rsidP="00103657">
            <w:pPr>
              <w:rPr>
                <w:b/>
              </w:rPr>
            </w:pPr>
            <w:r w:rsidRPr="006D0C9D">
              <w:rPr>
                <w:b/>
              </w:rPr>
              <w:t>Title</w:t>
            </w:r>
          </w:p>
        </w:tc>
        <w:tc>
          <w:tcPr>
            <w:tcW w:w="8507" w:type="dxa"/>
          </w:tcPr>
          <w:p w14:paraId="31BCB7A3" w14:textId="77777777" w:rsidR="00103657" w:rsidRPr="006D0C9D" w:rsidRDefault="00103657" w:rsidP="00103657">
            <w:r w:rsidRPr="006D0C9D">
              <w:t>&lt;</w:t>
            </w:r>
            <w:proofErr w:type="spellStart"/>
            <w:r w:rsidRPr="006D0C9D">
              <w:t>Image.uploaded.CLEAR</w:t>
            </w:r>
            <w:proofErr w:type="spellEnd"/>
            <w:r w:rsidRPr="006D0C9D">
              <w:t>&gt;</w:t>
            </w:r>
          </w:p>
        </w:tc>
      </w:tr>
      <w:tr w:rsidR="00103657" w:rsidRPr="006D0C9D" w14:paraId="79EA8465" w14:textId="77777777" w:rsidTr="00103657">
        <w:trPr>
          <w:trHeight w:val="608"/>
        </w:trPr>
        <w:tc>
          <w:tcPr>
            <w:tcW w:w="1681" w:type="dxa"/>
          </w:tcPr>
          <w:p w14:paraId="66AD0450" w14:textId="77777777" w:rsidR="00103657" w:rsidRPr="006D0C9D" w:rsidRDefault="00103657" w:rsidP="00103657">
            <w:pPr>
              <w:rPr>
                <w:b/>
              </w:rPr>
            </w:pPr>
            <w:r w:rsidRPr="006D0C9D">
              <w:rPr>
                <w:b/>
              </w:rPr>
              <w:t>Requirement</w:t>
            </w:r>
          </w:p>
        </w:tc>
        <w:tc>
          <w:tcPr>
            <w:tcW w:w="8507" w:type="dxa"/>
          </w:tcPr>
          <w:p w14:paraId="168B528C" w14:textId="12CB220B" w:rsidR="00103657" w:rsidRPr="006D0C9D" w:rsidRDefault="00103657" w:rsidP="00103657">
            <w:r w:rsidRPr="006D0C9D">
              <w:t>Pat</w:t>
            </w:r>
            <w:r w:rsidR="00BB54BB">
              <w:t>i</w:t>
            </w:r>
            <w:r w:rsidRPr="006D0C9D">
              <w:t>ent shall be able to clear the file he has attached</w:t>
            </w:r>
          </w:p>
        </w:tc>
      </w:tr>
      <w:tr w:rsidR="00103657" w:rsidRPr="006D0C9D" w14:paraId="2FA815CC" w14:textId="77777777" w:rsidTr="00103657">
        <w:trPr>
          <w:trHeight w:val="558"/>
        </w:trPr>
        <w:tc>
          <w:tcPr>
            <w:tcW w:w="1681" w:type="dxa"/>
          </w:tcPr>
          <w:p w14:paraId="34E61818" w14:textId="77777777" w:rsidR="00103657" w:rsidRPr="006D0C9D" w:rsidRDefault="00103657" w:rsidP="00103657">
            <w:pPr>
              <w:rPr>
                <w:b/>
              </w:rPr>
            </w:pPr>
            <w:r w:rsidRPr="006D0C9D">
              <w:rPr>
                <w:b/>
              </w:rPr>
              <w:t>Source</w:t>
            </w:r>
          </w:p>
        </w:tc>
        <w:tc>
          <w:tcPr>
            <w:tcW w:w="8507" w:type="dxa"/>
          </w:tcPr>
          <w:p w14:paraId="7A371EDE" w14:textId="77777777" w:rsidR="00103657" w:rsidRPr="006D0C9D" w:rsidRDefault="00103657" w:rsidP="00103657">
            <w:r w:rsidRPr="006D0C9D">
              <w:t>Patient</w:t>
            </w:r>
          </w:p>
        </w:tc>
      </w:tr>
      <w:tr w:rsidR="00103657" w:rsidRPr="006D0C9D" w14:paraId="6D672CA9" w14:textId="77777777" w:rsidTr="00103657">
        <w:trPr>
          <w:trHeight w:val="383"/>
        </w:trPr>
        <w:tc>
          <w:tcPr>
            <w:tcW w:w="1681" w:type="dxa"/>
          </w:tcPr>
          <w:p w14:paraId="5E59035B" w14:textId="77777777" w:rsidR="00103657" w:rsidRPr="006D0C9D" w:rsidRDefault="00103657" w:rsidP="00103657">
            <w:pPr>
              <w:rPr>
                <w:b/>
              </w:rPr>
            </w:pPr>
            <w:r w:rsidRPr="006D0C9D">
              <w:rPr>
                <w:b/>
              </w:rPr>
              <w:t>Rationale</w:t>
            </w:r>
          </w:p>
        </w:tc>
        <w:tc>
          <w:tcPr>
            <w:tcW w:w="8507" w:type="dxa"/>
          </w:tcPr>
          <w:p w14:paraId="17E2A881" w14:textId="77777777" w:rsidR="00103657" w:rsidRPr="006D0C9D" w:rsidRDefault="00103657" w:rsidP="00103657">
            <w:r w:rsidRPr="006D0C9D">
              <w:t>To change the file patient has chosen</w:t>
            </w:r>
          </w:p>
        </w:tc>
      </w:tr>
      <w:tr w:rsidR="00103657" w:rsidRPr="006D0C9D" w14:paraId="10E9A835" w14:textId="77777777" w:rsidTr="00103657">
        <w:trPr>
          <w:trHeight w:val="441"/>
        </w:trPr>
        <w:tc>
          <w:tcPr>
            <w:tcW w:w="1681" w:type="dxa"/>
          </w:tcPr>
          <w:p w14:paraId="2A293A65" w14:textId="77777777" w:rsidR="00103657" w:rsidRPr="006D0C9D" w:rsidRDefault="00103657" w:rsidP="00103657">
            <w:pPr>
              <w:rPr>
                <w:b/>
              </w:rPr>
            </w:pPr>
            <w:r w:rsidRPr="006D0C9D">
              <w:rPr>
                <w:b/>
              </w:rPr>
              <w:t>Business Rules</w:t>
            </w:r>
          </w:p>
          <w:p w14:paraId="0AB1F6DB" w14:textId="77777777" w:rsidR="00103657" w:rsidRPr="006D0C9D" w:rsidRDefault="00103657" w:rsidP="00103657">
            <w:r w:rsidRPr="006D0C9D">
              <w:rPr>
                <w:b/>
              </w:rPr>
              <w:t>(if required)</w:t>
            </w:r>
          </w:p>
        </w:tc>
        <w:tc>
          <w:tcPr>
            <w:tcW w:w="8507" w:type="dxa"/>
          </w:tcPr>
          <w:p w14:paraId="6857F1F1" w14:textId="77777777" w:rsidR="00103657" w:rsidRPr="006D0C9D" w:rsidRDefault="00103657" w:rsidP="00103657">
            <w:r w:rsidRPr="006D0C9D">
              <w:t>None</w:t>
            </w:r>
          </w:p>
        </w:tc>
      </w:tr>
      <w:tr w:rsidR="00103657" w:rsidRPr="006D0C9D" w14:paraId="1114B28E" w14:textId="77777777" w:rsidTr="00103657">
        <w:trPr>
          <w:trHeight w:val="441"/>
        </w:trPr>
        <w:tc>
          <w:tcPr>
            <w:tcW w:w="1681" w:type="dxa"/>
          </w:tcPr>
          <w:p w14:paraId="6EE6C42E" w14:textId="77777777" w:rsidR="00103657" w:rsidRPr="006D0C9D" w:rsidRDefault="00103657" w:rsidP="00103657">
            <w:pPr>
              <w:rPr>
                <w:b/>
              </w:rPr>
            </w:pPr>
            <w:r w:rsidRPr="006D0C9D">
              <w:rPr>
                <w:b/>
              </w:rPr>
              <w:t>Dependencies</w:t>
            </w:r>
          </w:p>
        </w:tc>
        <w:tc>
          <w:tcPr>
            <w:tcW w:w="8507" w:type="dxa"/>
          </w:tcPr>
          <w:p w14:paraId="26010B21" w14:textId="77777777" w:rsidR="00103657" w:rsidRPr="006D0C9D" w:rsidRDefault="00103657" w:rsidP="00103657">
            <w:r w:rsidRPr="006D0C9D">
              <w:t>Fr-47</w:t>
            </w:r>
          </w:p>
        </w:tc>
      </w:tr>
      <w:tr w:rsidR="00103657" w:rsidRPr="006D0C9D" w14:paraId="5A31500B" w14:textId="77777777" w:rsidTr="00103657">
        <w:trPr>
          <w:trHeight w:val="441"/>
        </w:trPr>
        <w:tc>
          <w:tcPr>
            <w:tcW w:w="1681" w:type="dxa"/>
          </w:tcPr>
          <w:p w14:paraId="6212A296" w14:textId="77777777" w:rsidR="00103657" w:rsidRPr="006D0C9D" w:rsidRDefault="00103657" w:rsidP="00103657">
            <w:pPr>
              <w:rPr>
                <w:b/>
              </w:rPr>
            </w:pPr>
            <w:r w:rsidRPr="006D0C9D">
              <w:rPr>
                <w:b/>
              </w:rPr>
              <w:t>Priority</w:t>
            </w:r>
          </w:p>
        </w:tc>
        <w:tc>
          <w:tcPr>
            <w:tcW w:w="8507" w:type="dxa"/>
          </w:tcPr>
          <w:p w14:paraId="7FF44CC0" w14:textId="77777777" w:rsidR="00103657" w:rsidRPr="006D0C9D" w:rsidRDefault="00103657" w:rsidP="00103657">
            <w:r w:rsidRPr="006D0C9D">
              <w:t>Medium</w:t>
            </w:r>
          </w:p>
        </w:tc>
      </w:tr>
    </w:tbl>
    <w:p w14:paraId="30D89E39" w14:textId="77777777" w:rsidR="00103657" w:rsidRPr="006D0C9D" w:rsidRDefault="00103657" w:rsidP="00902390">
      <w:pPr>
        <w:rPr>
          <w:b/>
        </w:rPr>
      </w:pPr>
    </w:p>
    <w:p w14:paraId="116268B9" w14:textId="77777777" w:rsidR="00103657" w:rsidRPr="006D0C9D" w:rsidRDefault="00103657" w:rsidP="00902390">
      <w:pPr>
        <w:rPr>
          <w:b/>
        </w:rPr>
      </w:pPr>
    </w:p>
    <w:p w14:paraId="07584060" w14:textId="77777777" w:rsidR="00103657" w:rsidRPr="006D0C9D" w:rsidRDefault="00103657" w:rsidP="00103657">
      <w:pPr>
        <w:jc w:val="center"/>
        <w:rPr>
          <w:b/>
        </w:rPr>
      </w:pPr>
      <w:r w:rsidRPr="006D0C9D">
        <w:rPr>
          <w:b/>
        </w:rPr>
        <w:t>Table  : Description of FR-51</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06CCDAA7" w14:textId="77777777" w:rsidTr="00103657">
        <w:trPr>
          <w:trHeight w:val="450"/>
        </w:trPr>
        <w:tc>
          <w:tcPr>
            <w:tcW w:w="1681" w:type="dxa"/>
          </w:tcPr>
          <w:p w14:paraId="5FAA5B12" w14:textId="77777777" w:rsidR="00103657" w:rsidRPr="006D0C9D" w:rsidRDefault="00103657" w:rsidP="00103657">
            <w:pPr>
              <w:rPr>
                <w:b/>
              </w:rPr>
            </w:pPr>
            <w:r w:rsidRPr="006D0C9D">
              <w:rPr>
                <w:b/>
              </w:rPr>
              <w:t>Identifier</w:t>
            </w:r>
          </w:p>
        </w:tc>
        <w:tc>
          <w:tcPr>
            <w:tcW w:w="8507" w:type="dxa"/>
          </w:tcPr>
          <w:p w14:paraId="2574A439" w14:textId="77777777" w:rsidR="00103657" w:rsidRPr="006D0C9D" w:rsidRDefault="00103657" w:rsidP="00103657">
            <w:r w:rsidRPr="006D0C9D">
              <w:t>FR-51</w:t>
            </w:r>
          </w:p>
        </w:tc>
      </w:tr>
      <w:tr w:rsidR="00103657" w:rsidRPr="006D0C9D" w14:paraId="61CE7594" w14:textId="77777777" w:rsidTr="00103657">
        <w:trPr>
          <w:trHeight w:val="433"/>
        </w:trPr>
        <w:tc>
          <w:tcPr>
            <w:tcW w:w="1681" w:type="dxa"/>
          </w:tcPr>
          <w:p w14:paraId="7BECF821" w14:textId="77777777" w:rsidR="00103657" w:rsidRPr="006D0C9D" w:rsidRDefault="00103657" w:rsidP="00103657">
            <w:pPr>
              <w:rPr>
                <w:b/>
              </w:rPr>
            </w:pPr>
            <w:r w:rsidRPr="006D0C9D">
              <w:rPr>
                <w:b/>
              </w:rPr>
              <w:t>Title</w:t>
            </w:r>
          </w:p>
        </w:tc>
        <w:tc>
          <w:tcPr>
            <w:tcW w:w="8507" w:type="dxa"/>
          </w:tcPr>
          <w:p w14:paraId="4CF8046C" w14:textId="77777777" w:rsidR="00103657" w:rsidRPr="006D0C9D" w:rsidRDefault="00103657" w:rsidP="00103657">
            <w:r w:rsidRPr="006D0C9D">
              <w:t>&lt;</w:t>
            </w:r>
            <w:proofErr w:type="spellStart"/>
            <w:r w:rsidRPr="006D0C9D">
              <w:t>ReportGenration</w:t>
            </w:r>
            <w:proofErr w:type="spellEnd"/>
            <w:r w:rsidRPr="006D0C9D">
              <w:t>&gt;</w:t>
            </w:r>
          </w:p>
        </w:tc>
      </w:tr>
      <w:tr w:rsidR="00103657" w:rsidRPr="006D0C9D" w14:paraId="41C630B2" w14:textId="77777777" w:rsidTr="00103657">
        <w:trPr>
          <w:trHeight w:val="608"/>
        </w:trPr>
        <w:tc>
          <w:tcPr>
            <w:tcW w:w="1681" w:type="dxa"/>
          </w:tcPr>
          <w:p w14:paraId="4881A082" w14:textId="77777777" w:rsidR="00103657" w:rsidRPr="006D0C9D" w:rsidRDefault="00103657" w:rsidP="00103657">
            <w:pPr>
              <w:rPr>
                <w:b/>
              </w:rPr>
            </w:pPr>
            <w:r w:rsidRPr="006D0C9D">
              <w:rPr>
                <w:b/>
              </w:rPr>
              <w:t>Requirement</w:t>
            </w:r>
          </w:p>
        </w:tc>
        <w:tc>
          <w:tcPr>
            <w:tcW w:w="8507" w:type="dxa"/>
          </w:tcPr>
          <w:p w14:paraId="2FF76ABA" w14:textId="15E5B8CB" w:rsidR="00103657" w:rsidRPr="006D0C9D" w:rsidRDefault="00103657" w:rsidP="00103657">
            <w:r w:rsidRPr="006D0C9D">
              <w:t>System shall display the report and send the copy of the report t</w:t>
            </w:r>
            <w:r w:rsidR="00BB54BB">
              <w:t>o</w:t>
            </w:r>
            <w:r w:rsidRPr="006D0C9D">
              <w:t xml:space="preserve"> the doctor</w:t>
            </w:r>
          </w:p>
        </w:tc>
      </w:tr>
      <w:tr w:rsidR="00103657" w:rsidRPr="006D0C9D" w14:paraId="09609FCF" w14:textId="77777777" w:rsidTr="00103657">
        <w:trPr>
          <w:trHeight w:val="558"/>
        </w:trPr>
        <w:tc>
          <w:tcPr>
            <w:tcW w:w="1681" w:type="dxa"/>
          </w:tcPr>
          <w:p w14:paraId="6B46EF4F" w14:textId="77777777" w:rsidR="00103657" w:rsidRPr="006D0C9D" w:rsidRDefault="00103657" w:rsidP="00103657">
            <w:pPr>
              <w:rPr>
                <w:b/>
              </w:rPr>
            </w:pPr>
            <w:r w:rsidRPr="006D0C9D">
              <w:rPr>
                <w:b/>
              </w:rPr>
              <w:t>Source</w:t>
            </w:r>
          </w:p>
        </w:tc>
        <w:tc>
          <w:tcPr>
            <w:tcW w:w="8507" w:type="dxa"/>
          </w:tcPr>
          <w:p w14:paraId="1B5790F4" w14:textId="77777777" w:rsidR="00103657" w:rsidRPr="006D0C9D" w:rsidRDefault="00103657" w:rsidP="00103657">
            <w:r w:rsidRPr="006D0C9D">
              <w:t>Patient</w:t>
            </w:r>
          </w:p>
        </w:tc>
      </w:tr>
      <w:tr w:rsidR="00103657" w:rsidRPr="006D0C9D" w14:paraId="78026FD1" w14:textId="77777777" w:rsidTr="00103657">
        <w:trPr>
          <w:trHeight w:val="383"/>
        </w:trPr>
        <w:tc>
          <w:tcPr>
            <w:tcW w:w="1681" w:type="dxa"/>
          </w:tcPr>
          <w:p w14:paraId="5ADF8065" w14:textId="77777777" w:rsidR="00103657" w:rsidRPr="006D0C9D" w:rsidRDefault="00103657" w:rsidP="00103657">
            <w:pPr>
              <w:rPr>
                <w:b/>
              </w:rPr>
            </w:pPr>
            <w:r w:rsidRPr="006D0C9D">
              <w:rPr>
                <w:b/>
              </w:rPr>
              <w:t>Rationale</w:t>
            </w:r>
          </w:p>
        </w:tc>
        <w:tc>
          <w:tcPr>
            <w:tcW w:w="8507" w:type="dxa"/>
          </w:tcPr>
          <w:p w14:paraId="4B4D855F" w14:textId="77777777" w:rsidR="00103657" w:rsidRPr="006D0C9D" w:rsidRDefault="00103657" w:rsidP="00103657">
            <w:r w:rsidRPr="006D0C9D">
              <w:t>To let the Patient and doctor know about the patients Detection results</w:t>
            </w:r>
          </w:p>
        </w:tc>
      </w:tr>
      <w:tr w:rsidR="00103657" w:rsidRPr="006D0C9D" w14:paraId="75655FC2" w14:textId="77777777" w:rsidTr="00103657">
        <w:trPr>
          <w:trHeight w:val="441"/>
        </w:trPr>
        <w:tc>
          <w:tcPr>
            <w:tcW w:w="1681" w:type="dxa"/>
          </w:tcPr>
          <w:p w14:paraId="10888AC2" w14:textId="77777777" w:rsidR="00103657" w:rsidRPr="006D0C9D" w:rsidRDefault="00103657" w:rsidP="00103657">
            <w:pPr>
              <w:rPr>
                <w:b/>
              </w:rPr>
            </w:pPr>
            <w:r w:rsidRPr="006D0C9D">
              <w:rPr>
                <w:b/>
              </w:rPr>
              <w:t>Business Rules</w:t>
            </w:r>
          </w:p>
          <w:p w14:paraId="613FE242" w14:textId="77777777" w:rsidR="00103657" w:rsidRPr="006D0C9D" w:rsidRDefault="00103657" w:rsidP="00103657">
            <w:r w:rsidRPr="006D0C9D">
              <w:rPr>
                <w:b/>
              </w:rPr>
              <w:t>(if required)</w:t>
            </w:r>
          </w:p>
        </w:tc>
        <w:tc>
          <w:tcPr>
            <w:tcW w:w="8507" w:type="dxa"/>
          </w:tcPr>
          <w:p w14:paraId="6AD7D724" w14:textId="77777777" w:rsidR="00103657" w:rsidRPr="006D0C9D" w:rsidRDefault="00103657" w:rsidP="00103657">
            <w:r w:rsidRPr="006D0C9D">
              <w:t>None</w:t>
            </w:r>
          </w:p>
        </w:tc>
      </w:tr>
      <w:tr w:rsidR="00103657" w:rsidRPr="006D0C9D" w14:paraId="5FA24EC4" w14:textId="77777777" w:rsidTr="00103657">
        <w:trPr>
          <w:trHeight w:val="441"/>
        </w:trPr>
        <w:tc>
          <w:tcPr>
            <w:tcW w:w="1681" w:type="dxa"/>
          </w:tcPr>
          <w:p w14:paraId="4D179408" w14:textId="77777777" w:rsidR="00103657" w:rsidRPr="006D0C9D" w:rsidRDefault="00103657" w:rsidP="00103657">
            <w:pPr>
              <w:rPr>
                <w:b/>
              </w:rPr>
            </w:pPr>
            <w:r w:rsidRPr="006D0C9D">
              <w:rPr>
                <w:b/>
              </w:rPr>
              <w:t>Dependencies</w:t>
            </w:r>
          </w:p>
        </w:tc>
        <w:tc>
          <w:tcPr>
            <w:tcW w:w="8507" w:type="dxa"/>
          </w:tcPr>
          <w:p w14:paraId="1C96C8CE" w14:textId="77777777" w:rsidR="00103657" w:rsidRPr="006D0C9D" w:rsidRDefault="00103657" w:rsidP="00103657">
            <w:r w:rsidRPr="006D0C9D">
              <w:t>Fr-44,45,46</w:t>
            </w:r>
          </w:p>
        </w:tc>
      </w:tr>
      <w:tr w:rsidR="00103657" w:rsidRPr="006D0C9D" w14:paraId="463866AB" w14:textId="77777777" w:rsidTr="00103657">
        <w:trPr>
          <w:trHeight w:val="441"/>
        </w:trPr>
        <w:tc>
          <w:tcPr>
            <w:tcW w:w="1681" w:type="dxa"/>
          </w:tcPr>
          <w:p w14:paraId="70B49D6D" w14:textId="77777777" w:rsidR="00103657" w:rsidRPr="006D0C9D" w:rsidRDefault="00103657" w:rsidP="00103657">
            <w:pPr>
              <w:rPr>
                <w:b/>
              </w:rPr>
            </w:pPr>
            <w:r w:rsidRPr="006D0C9D">
              <w:rPr>
                <w:b/>
              </w:rPr>
              <w:t>Priority</w:t>
            </w:r>
          </w:p>
        </w:tc>
        <w:tc>
          <w:tcPr>
            <w:tcW w:w="8507" w:type="dxa"/>
          </w:tcPr>
          <w:p w14:paraId="5C0851D6" w14:textId="77777777" w:rsidR="00103657" w:rsidRPr="006D0C9D" w:rsidRDefault="00103657" w:rsidP="00103657">
            <w:r w:rsidRPr="006D0C9D">
              <w:t>High</w:t>
            </w:r>
          </w:p>
        </w:tc>
      </w:tr>
    </w:tbl>
    <w:p w14:paraId="773F2C09" w14:textId="549BEB0B" w:rsidR="00103657" w:rsidRPr="006D0C9D" w:rsidRDefault="00103657" w:rsidP="00103657">
      <w:pPr>
        <w:rPr>
          <w:b/>
        </w:rPr>
      </w:pPr>
    </w:p>
    <w:p w14:paraId="4D89418A" w14:textId="77777777" w:rsidR="00103657" w:rsidRPr="006D0C9D" w:rsidRDefault="00103657" w:rsidP="00103657">
      <w:pPr>
        <w:jc w:val="center"/>
        <w:rPr>
          <w:b/>
        </w:rPr>
      </w:pPr>
    </w:p>
    <w:p w14:paraId="25A4371B" w14:textId="28625159" w:rsidR="00103657" w:rsidRPr="006D0C9D" w:rsidRDefault="00103657" w:rsidP="00103657">
      <w:pPr>
        <w:pStyle w:val="Heading3"/>
      </w:pPr>
      <w:r w:rsidRPr="006D0C9D">
        <w:t>Submit feedback of patient</w:t>
      </w:r>
    </w:p>
    <w:p w14:paraId="27E2D6D5" w14:textId="77777777" w:rsidR="00103657" w:rsidRPr="006D0C9D" w:rsidRDefault="00103657" w:rsidP="00103657">
      <w:pPr>
        <w:jc w:val="center"/>
        <w:rPr>
          <w:b/>
        </w:rPr>
      </w:pPr>
    </w:p>
    <w:p w14:paraId="445882EB" w14:textId="77777777" w:rsidR="00103657" w:rsidRPr="006D0C9D" w:rsidRDefault="00103657" w:rsidP="00103657">
      <w:pPr>
        <w:jc w:val="center"/>
        <w:rPr>
          <w:b/>
        </w:rPr>
      </w:pPr>
    </w:p>
    <w:p w14:paraId="12A34D89" w14:textId="77777777" w:rsidR="00103657" w:rsidRPr="006D0C9D" w:rsidRDefault="00103657" w:rsidP="00103657">
      <w:pPr>
        <w:jc w:val="center"/>
        <w:rPr>
          <w:b/>
        </w:rPr>
      </w:pPr>
      <w:r w:rsidRPr="006D0C9D">
        <w:rPr>
          <w:b/>
        </w:rPr>
        <w:t>Table  : Description of FR-52</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31DF99F1" w14:textId="77777777" w:rsidTr="00103657">
        <w:trPr>
          <w:trHeight w:val="450"/>
        </w:trPr>
        <w:tc>
          <w:tcPr>
            <w:tcW w:w="1681" w:type="dxa"/>
          </w:tcPr>
          <w:p w14:paraId="1DE24448" w14:textId="77777777" w:rsidR="00103657" w:rsidRPr="006D0C9D" w:rsidRDefault="00103657" w:rsidP="00103657">
            <w:pPr>
              <w:rPr>
                <w:b/>
              </w:rPr>
            </w:pPr>
            <w:r w:rsidRPr="006D0C9D">
              <w:rPr>
                <w:b/>
              </w:rPr>
              <w:lastRenderedPageBreak/>
              <w:t>Identifier</w:t>
            </w:r>
          </w:p>
        </w:tc>
        <w:tc>
          <w:tcPr>
            <w:tcW w:w="8507" w:type="dxa"/>
          </w:tcPr>
          <w:p w14:paraId="0C624AE3" w14:textId="77777777" w:rsidR="00103657" w:rsidRPr="006D0C9D" w:rsidRDefault="00103657" w:rsidP="00103657">
            <w:r w:rsidRPr="006D0C9D">
              <w:t>FR-52</w:t>
            </w:r>
          </w:p>
        </w:tc>
      </w:tr>
      <w:tr w:rsidR="00103657" w:rsidRPr="006D0C9D" w14:paraId="2D72854F" w14:textId="77777777" w:rsidTr="00103657">
        <w:trPr>
          <w:trHeight w:val="433"/>
        </w:trPr>
        <w:tc>
          <w:tcPr>
            <w:tcW w:w="1681" w:type="dxa"/>
          </w:tcPr>
          <w:p w14:paraId="6A218438" w14:textId="77777777" w:rsidR="00103657" w:rsidRPr="006D0C9D" w:rsidRDefault="00103657" w:rsidP="00103657">
            <w:pPr>
              <w:rPr>
                <w:b/>
              </w:rPr>
            </w:pPr>
            <w:r w:rsidRPr="006D0C9D">
              <w:rPr>
                <w:b/>
              </w:rPr>
              <w:t>Title</w:t>
            </w:r>
          </w:p>
        </w:tc>
        <w:tc>
          <w:tcPr>
            <w:tcW w:w="8507" w:type="dxa"/>
          </w:tcPr>
          <w:p w14:paraId="22DA5819" w14:textId="77777777" w:rsidR="00103657" w:rsidRPr="006D0C9D" w:rsidRDefault="00103657" w:rsidP="00103657">
            <w:r w:rsidRPr="006D0C9D">
              <w:t>&lt;Submit. Feedback&gt;</w:t>
            </w:r>
          </w:p>
        </w:tc>
      </w:tr>
      <w:tr w:rsidR="00103657" w:rsidRPr="006D0C9D" w14:paraId="3DF1E0C8" w14:textId="77777777" w:rsidTr="00103657">
        <w:trPr>
          <w:trHeight w:val="608"/>
        </w:trPr>
        <w:tc>
          <w:tcPr>
            <w:tcW w:w="1681" w:type="dxa"/>
          </w:tcPr>
          <w:p w14:paraId="1D70F374" w14:textId="77777777" w:rsidR="00103657" w:rsidRPr="006D0C9D" w:rsidRDefault="00103657" w:rsidP="00103657">
            <w:pPr>
              <w:rPr>
                <w:b/>
              </w:rPr>
            </w:pPr>
            <w:r w:rsidRPr="006D0C9D">
              <w:rPr>
                <w:b/>
              </w:rPr>
              <w:t>Requirement</w:t>
            </w:r>
          </w:p>
        </w:tc>
        <w:tc>
          <w:tcPr>
            <w:tcW w:w="8507" w:type="dxa"/>
          </w:tcPr>
          <w:p w14:paraId="1138751F" w14:textId="77777777" w:rsidR="00103657" w:rsidRPr="006D0C9D" w:rsidRDefault="00103657" w:rsidP="00103657">
            <w:r w:rsidRPr="006D0C9D">
              <w:t xml:space="preserve">System allow that patient to give and view his feedback about the system </w:t>
            </w:r>
          </w:p>
        </w:tc>
      </w:tr>
      <w:tr w:rsidR="00103657" w:rsidRPr="006D0C9D" w14:paraId="06CE975C" w14:textId="77777777" w:rsidTr="00103657">
        <w:trPr>
          <w:trHeight w:val="558"/>
        </w:trPr>
        <w:tc>
          <w:tcPr>
            <w:tcW w:w="1681" w:type="dxa"/>
          </w:tcPr>
          <w:p w14:paraId="03492D2E" w14:textId="77777777" w:rsidR="00103657" w:rsidRPr="006D0C9D" w:rsidRDefault="00103657" w:rsidP="00103657">
            <w:pPr>
              <w:rPr>
                <w:b/>
              </w:rPr>
            </w:pPr>
            <w:r w:rsidRPr="006D0C9D">
              <w:rPr>
                <w:b/>
              </w:rPr>
              <w:t>Source</w:t>
            </w:r>
          </w:p>
        </w:tc>
        <w:tc>
          <w:tcPr>
            <w:tcW w:w="8507" w:type="dxa"/>
          </w:tcPr>
          <w:p w14:paraId="2956ECFE" w14:textId="77777777" w:rsidR="00103657" w:rsidRPr="006D0C9D" w:rsidRDefault="00103657" w:rsidP="00103657">
            <w:r w:rsidRPr="006D0C9D">
              <w:t>Patient</w:t>
            </w:r>
          </w:p>
        </w:tc>
      </w:tr>
      <w:tr w:rsidR="00103657" w:rsidRPr="006D0C9D" w14:paraId="649B66A7" w14:textId="77777777" w:rsidTr="00103657">
        <w:trPr>
          <w:trHeight w:val="383"/>
        </w:trPr>
        <w:tc>
          <w:tcPr>
            <w:tcW w:w="1681" w:type="dxa"/>
          </w:tcPr>
          <w:p w14:paraId="3E9148B0" w14:textId="77777777" w:rsidR="00103657" w:rsidRPr="006D0C9D" w:rsidRDefault="00103657" w:rsidP="00103657">
            <w:pPr>
              <w:rPr>
                <w:b/>
              </w:rPr>
            </w:pPr>
            <w:r w:rsidRPr="006D0C9D">
              <w:rPr>
                <w:b/>
              </w:rPr>
              <w:t>Rationale</w:t>
            </w:r>
          </w:p>
        </w:tc>
        <w:tc>
          <w:tcPr>
            <w:tcW w:w="8507" w:type="dxa"/>
          </w:tcPr>
          <w:p w14:paraId="669E5E7A" w14:textId="77777777" w:rsidR="00103657" w:rsidRPr="006D0C9D" w:rsidRDefault="00103657" w:rsidP="00103657">
            <w:r w:rsidRPr="006D0C9D">
              <w:t>To  make the system that give better user experience to the patient</w:t>
            </w:r>
          </w:p>
        </w:tc>
      </w:tr>
      <w:tr w:rsidR="00103657" w:rsidRPr="006D0C9D" w14:paraId="38791E6D" w14:textId="77777777" w:rsidTr="00103657">
        <w:trPr>
          <w:trHeight w:val="441"/>
        </w:trPr>
        <w:tc>
          <w:tcPr>
            <w:tcW w:w="1681" w:type="dxa"/>
          </w:tcPr>
          <w:p w14:paraId="38BE09EE" w14:textId="77777777" w:rsidR="00103657" w:rsidRPr="006D0C9D" w:rsidRDefault="00103657" w:rsidP="00103657">
            <w:pPr>
              <w:rPr>
                <w:b/>
              </w:rPr>
            </w:pPr>
            <w:r w:rsidRPr="006D0C9D">
              <w:rPr>
                <w:b/>
              </w:rPr>
              <w:t>Business Rules</w:t>
            </w:r>
          </w:p>
          <w:p w14:paraId="6D8FD390" w14:textId="77777777" w:rsidR="00103657" w:rsidRPr="006D0C9D" w:rsidRDefault="00103657" w:rsidP="00103657">
            <w:r w:rsidRPr="006D0C9D">
              <w:rPr>
                <w:b/>
              </w:rPr>
              <w:t>(if required)</w:t>
            </w:r>
          </w:p>
        </w:tc>
        <w:tc>
          <w:tcPr>
            <w:tcW w:w="8507" w:type="dxa"/>
          </w:tcPr>
          <w:p w14:paraId="41B42EED" w14:textId="77777777" w:rsidR="00103657" w:rsidRPr="006D0C9D" w:rsidRDefault="00103657" w:rsidP="00103657">
            <w:r w:rsidRPr="006D0C9D">
              <w:t>None</w:t>
            </w:r>
          </w:p>
        </w:tc>
      </w:tr>
      <w:tr w:rsidR="00103657" w:rsidRPr="006D0C9D" w14:paraId="04A9FBAE" w14:textId="77777777" w:rsidTr="00103657">
        <w:trPr>
          <w:trHeight w:val="441"/>
        </w:trPr>
        <w:tc>
          <w:tcPr>
            <w:tcW w:w="1681" w:type="dxa"/>
          </w:tcPr>
          <w:p w14:paraId="19911DC2" w14:textId="77777777" w:rsidR="00103657" w:rsidRPr="006D0C9D" w:rsidRDefault="00103657" w:rsidP="00103657">
            <w:pPr>
              <w:rPr>
                <w:b/>
              </w:rPr>
            </w:pPr>
            <w:r w:rsidRPr="006D0C9D">
              <w:rPr>
                <w:b/>
              </w:rPr>
              <w:t>Dependencies</w:t>
            </w:r>
          </w:p>
        </w:tc>
        <w:tc>
          <w:tcPr>
            <w:tcW w:w="8507" w:type="dxa"/>
          </w:tcPr>
          <w:p w14:paraId="6F2F4D00" w14:textId="77777777" w:rsidR="00103657" w:rsidRPr="006D0C9D" w:rsidRDefault="00103657" w:rsidP="00103657">
            <w:r w:rsidRPr="006D0C9D">
              <w:t>FR-1</w:t>
            </w:r>
          </w:p>
        </w:tc>
      </w:tr>
      <w:tr w:rsidR="00103657" w:rsidRPr="006D0C9D" w14:paraId="7AE2104E" w14:textId="77777777" w:rsidTr="00103657">
        <w:trPr>
          <w:trHeight w:val="441"/>
        </w:trPr>
        <w:tc>
          <w:tcPr>
            <w:tcW w:w="1681" w:type="dxa"/>
          </w:tcPr>
          <w:p w14:paraId="0828ED4C" w14:textId="77777777" w:rsidR="00103657" w:rsidRPr="006D0C9D" w:rsidRDefault="00103657" w:rsidP="00103657">
            <w:pPr>
              <w:rPr>
                <w:b/>
              </w:rPr>
            </w:pPr>
            <w:r w:rsidRPr="006D0C9D">
              <w:rPr>
                <w:b/>
              </w:rPr>
              <w:t>Priority</w:t>
            </w:r>
          </w:p>
        </w:tc>
        <w:tc>
          <w:tcPr>
            <w:tcW w:w="8507" w:type="dxa"/>
          </w:tcPr>
          <w:p w14:paraId="25244119" w14:textId="77777777" w:rsidR="00103657" w:rsidRPr="006D0C9D" w:rsidRDefault="00103657" w:rsidP="00103657">
            <w:r w:rsidRPr="006D0C9D">
              <w:t>Medium</w:t>
            </w:r>
          </w:p>
        </w:tc>
      </w:tr>
    </w:tbl>
    <w:p w14:paraId="4D987154" w14:textId="77777777" w:rsidR="00103657" w:rsidRPr="006D0C9D" w:rsidRDefault="00103657" w:rsidP="00103657">
      <w:pPr>
        <w:jc w:val="center"/>
        <w:rPr>
          <w:b/>
        </w:rPr>
      </w:pPr>
    </w:p>
    <w:p w14:paraId="6C407A0E" w14:textId="77777777" w:rsidR="00103657" w:rsidRPr="006D0C9D" w:rsidRDefault="00103657" w:rsidP="00103657">
      <w:pPr>
        <w:jc w:val="center"/>
        <w:rPr>
          <w:b/>
        </w:rPr>
      </w:pPr>
    </w:p>
    <w:p w14:paraId="0097636D" w14:textId="77777777" w:rsidR="00103657" w:rsidRPr="006D0C9D" w:rsidRDefault="00103657" w:rsidP="00103657">
      <w:pPr>
        <w:jc w:val="center"/>
        <w:rPr>
          <w:b/>
        </w:rPr>
      </w:pPr>
      <w:r w:rsidRPr="006D0C9D">
        <w:rPr>
          <w:b/>
        </w:rPr>
        <w:t>Table  : Description of FR-53</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0D321E01" w14:textId="77777777" w:rsidTr="00103657">
        <w:trPr>
          <w:trHeight w:val="450"/>
        </w:trPr>
        <w:tc>
          <w:tcPr>
            <w:tcW w:w="1681" w:type="dxa"/>
          </w:tcPr>
          <w:p w14:paraId="4ACDF549" w14:textId="77777777" w:rsidR="00103657" w:rsidRPr="006D0C9D" w:rsidRDefault="00103657" w:rsidP="00103657">
            <w:pPr>
              <w:rPr>
                <w:b/>
              </w:rPr>
            </w:pPr>
            <w:r w:rsidRPr="006D0C9D">
              <w:rPr>
                <w:b/>
              </w:rPr>
              <w:t>Identifier</w:t>
            </w:r>
          </w:p>
        </w:tc>
        <w:tc>
          <w:tcPr>
            <w:tcW w:w="8507" w:type="dxa"/>
          </w:tcPr>
          <w:p w14:paraId="5A47BD32" w14:textId="77777777" w:rsidR="00103657" w:rsidRPr="006D0C9D" w:rsidRDefault="00103657" w:rsidP="00103657">
            <w:r w:rsidRPr="006D0C9D">
              <w:t>FR-53</w:t>
            </w:r>
          </w:p>
        </w:tc>
      </w:tr>
      <w:tr w:rsidR="00103657" w:rsidRPr="006D0C9D" w14:paraId="05204718" w14:textId="77777777" w:rsidTr="00103657">
        <w:trPr>
          <w:trHeight w:val="433"/>
        </w:trPr>
        <w:tc>
          <w:tcPr>
            <w:tcW w:w="1681" w:type="dxa"/>
          </w:tcPr>
          <w:p w14:paraId="56B5C2FC" w14:textId="77777777" w:rsidR="00103657" w:rsidRPr="006D0C9D" w:rsidRDefault="00103657" w:rsidP="00103657">
            <w:pPr>
              <w:rPr>
                <w:b/>
              </w:rPr>
            </w:pPr>
            <w:r w:rsidRPr="006D0C9D">
              <w:rPr>
                <w:b/>
              </w:rPr>
              <w:t>Title</w:t>
            </w:r>
          </w:p>
        </w:tc>
        <w:tc>
          <w:tcPr>
            <w:tcW w:w="8507" w:type="dxa"/>
          </w:tcPr>
          <w:p w14:paraId="16062759" w14:textId="77777777" w:rsidR="00103657" w:rsidRPr="006D0C9D" w:rsidRDefault="00103657" w:rsidP="00103657">
            <w:r w:rsidRPr="006D0C9D">
              <w:t>&lt;</w:t>
            </w:r>
            <w:proofErr w:type="spellStart"/>
            <w:r w:rsidRPr="006D0C9D">
              <w:t>Submit.Feedback.Display</w:t>
            </w:r>
            <w:proofErr w:type="spellEnd"/>
            <w:r w:rsidRPr="006D0C9D">
              <w:t>&gt;</w:t>
            </w:r>
          </w:p>
        </w:tc>
      </w:tr>
      <w:tr w:rsidR="00103657" w:rsidRPr="006D0C9D" w14:paraId="78696D1D" w14:textId="77777777" w:rsidTr="00103657">
        <w:trPr>
          <w:trHeight w:val="608"/>
        </w:trPr>
        <w:tc>
          <w:tcPr>
            <w:tcW w:w="1681" w:type="dxa"/>
          </w:tcPr>
          <w:p w14:paraId="42541B51" w14:textId="77777777" w:rsidR="00103657" w:rsidRPr="006D0C9D" w:rsidRDefault="00103657" w:rsidP="00103657">
            <w:pPr>
              <w:rPr>
                <w:b/>
              </w:rPr>
            </w:pPr>
            <w:r w:rsidRPr="006D0C9D">
              <w:rPr>
                <w:b/>
              </w:rPr>
              <w:t>Requirement</w:t>
            </w:r>
          </w:p>
        </w:tc>
        <w:tc>
          <w:tcPr>
            <w:tcW w:w="8507" w:type="dxa"/>
          </w:tcPr>
          <w:p w14:paraId="2FA8C3B9" w14:textId="77777777" w:rsidR="00103657" w:rsidRPr="006D0C9D" w:rsidRDefault="00103657" w:rsidP="00103657">
            <w:r w:rsidRPr="006D0C9D">
              <w:t xml:space="preserve">System shall display  all the users  feedback including His own in the </w:t>
            </w:r>
            <w:proofErr w:type="spellStart"/>
            <w:r w:rsidRPr="006D0C9D">
              <w:t>the</w:t>
            </w:r>
            <w:proofErr w:type="spellEnd"/>
            <w:r w:rsidRPr="006D0C9D">
              <w:t xml:space="preserve"> review screen </w:t>
            </w:r>
          </w:p>
        </w:tc>
      </w:tr>
      <w:tr w:rsidR="00103657" w:rsidRPr="006D0C9D" w14:paraId="0A356619" w14:textId="77777777" w:rsidTr="00103657">
        <w:trPr>
          <w:trHeight w:val="558"/>
        </w:trPr>
        <w:tc>
          <w:tcPr>
            <w:tcW w:w="1681" w:type="dxa"/>
          </w:tcPr>
          <w:p w14:paraId="7F8BFABA" w14:textId="77777777" w:rsidR="00103657" w:rsidRPr="006D0C9D" w:rsidRDefault="00103657" w:rsidP="00103657">
            <w:pPr>
              <w:rPr>
                <w:b/>
              </w:rPr>
            </w:pPr>
            <w:r w:rsidRPr="006D0C9D">
              <w:rPr>
                <w:b/>
              </w:rPr>
              <w:t>Source</w:t>
            </w:r>
          </w:p>
        </w:tc>
        <w:tc>
          <w:tcPr>
            <w:tcW w:w="8507" w:type="dxa"/>
          </w:tcPr>
          <w:p w14:paraId="381EA1E3" w14:textId="77777777" w:rsidR="00103657" w:rsidRPr="006D0C9D" w:rsidRDefault="00103657" w:rsidP="00103657">
            <w:r w:rsidRPr="006D0C9D">
              <w:t>Patient</w:t>
            </w:r>
          </w:p>
        </w:tc>
      </w:tr>
      <w:tr w:rsidR="00103657" w:rsidRPr="006D0C9D" w14:paraId="7CC41152" w14:textId="77777777" w:rsidTr="00103657">
        <w:trPr>
          <w:trHeight w:val="383"/>
        </w:trPr>
        <w:tc>
          <w:tcPr>
            <w:tcW w:w="1681" w:type="dxa"/>
          </w:tcPr>
          <w:p w14:paraId="3D9A7E63" w14:textId="77777777" w:rsidR="00103657" w:rsidRPr="006D0C9D" w:rsidRDefault="00103657" w:rsidP="00103657">
            <w:pPr>
              <w:rPr>
                <w:b/>
              </w:rPr>
            </w:pPr>
            <w:r w:rsidRPr="006D0C9D">
              <w:rPr>
                <w:b/>
              </w:rPr>
              <w:t>Rationale</w:t>
            </w:r>
          </w:p>
        </w:tc>
        <w:tc>
          <w:tcPr>
            <w:tcW w:w="8507" w:type="dxa"/>
          </w:tcPr>
          <w:p w14:paraId="6AEF635F" w14:textId="17FA7C4D" w:rsidR="00103657" w:rsidRPr="006D0C9D" w:rsidRDefault="00103657" w:rsidP="00103657">
            <w:r w:rsidRPr="006D0C9D">
              <w:t>To let the pat</w:t>
            </w:r>
            <w:r w:rsidR="00D303EB">
              <w:t>i</w:t>
            </w:r>
            <w:r w:rsidRPr="006D0C9D">
              <w:t>ent determine the type on review and rating given by other user</w:t>
            </w:r>
          </w:p>
        </w:tc>
      </w:tr>
      <w:tr w:rsidR="00103657" w:rsidRPr="006D0C9D" w14:paraId="73956B9E" w14:textId="77777777" w:rsidTr="00103657">
        <w:trPr>
          <w:trHeight w:val="441"/>
        </w:trPr>
        <w:tc>
          <w:tcPr>
            <w:tcW w:w="1681" w:type="dxa"/>
          </w:tcPr>
          <w:p w14:paraId="08D96084" w14:textId="77777777" w:rsidR="00103657" w:rsidRPr="006D0C9D" w:rsidRDefault="00103657" w:rsidP="00103657">
            <w:pPr>
              <w:rPr>
                <w:b/>
              </w:rPr>
            </w:pPr>
            <w:r w:rsidRPr="006D0C9D">
              <w:rPr>
                <w:b/>
              </w:rPr>
              <w:t>Business Rules</w:t>
            </w:r>
          </w:p>
          <w:p w14:paraId="165866D2" w14:textId="77777777" w:rsidR="00103657" w:rsidRPr="006D0C9D" w:rsidRDefault="00103657" w:rsidP="00103657">
            <w:r w:rsidRPr="006D0C9D">
              <w:rPr>
                <w:b/>
              </w:rPr>
              <w:t>(if required)</w:t>
            </w:r>
          </w:p>
        </w:tc>
        <w:tc>
          <w:tcPr>
            <w:tcW w:w="8507" w:type="dxa"/>
          </w:tcPr>
          <w:p w14:paraId="586D48F9" w14:textId="77777777" w:rsidR="00103657" w:rsidRPr="006D0C9D" w:rsidRDefault="00103657" w:rsidP="00103657">
            <w:r w:rsidRPr="006D0C9D">
              <w:t>None</w:t>
            </w:r>
          </w:p>
        </w:tc>
      </w:tr>
      <w:tr w:rsidR="00103657" w:rsidRPr="006D0C9D" w14:paraId="7FC91B9E" w14:textId="77777777" w:rsidTr="00103657">
        <w:trPr>
          <w:trHeight w:val="441"/>
        </w:trPr>
        <w:tc>
          <w:tcPr>
            <w:tcW w:w="1681" w:type="dxa"/>
          </w:tcPr>
          <w:p w14:paraId="464E9392" w14:textId="77777777" w:rsidR="00103657" w:rsidRPr="006D0C9D" w:rsidRDefault="00103657" w:rsidP="00103657">
            <w:pPr>
              <w:rPr>
                <w:b/>
              </w:rPr>
            </w:pPr>
            <w:r w:rsidRPr="006D0C9D">
              <w:rPr>
                <w:b/>
              </w:rPr>
              <w:t>Dependencies</w:t>
            </w:r>
          </w:p>
        </w:tc>
        <w:tc>
          <w:tcPr>
            <w:tcW w:w="8507" w:type="dxa"/>
          </w:tcPr>
          <w:p w14:paraId="4F801597" w14:textId="77777777" w:rsidR="00103657" w:rsidRPr="006D0C9D" w:rsidRDefault="00103657" w:rsidP="00103657">
            <w:r w:rsidRPr="006D0C9D">
              <w:t>Fr-52</w:t>
            </w:r>
          </w:p>
        </w:tc>
      </w:tr>
      <w:tr w:rsidR="00103657" w:rsidRPr="006D0C9D" w14:paraId="1B2A65BF" w14:textId="77777777" w:rsidTr="00103657">
        <w:trPr>
          <w:trHeight w:val="441"/>
        </w:trPr>
        <w:tc>
          <w:tcPr>
            <w:tcW w:w="1681" w:type="dxa"/>
          </w:tcPr>
          <w:p w14:paraId="61356D77" w14:textId="77777777" w:rsidR="00103657" w:rsidRPr="006D0C9D" w:rsidRDefault="00103657" w:rsidP="00103657">
            <w:pPr>
              <w:rPr>
                <w:b/>
              </w:rPr>
            </w:pPr>
            <w:r w:rsidRPr="006D0C9D">
              <w:rPr>
                <w:b/>
              </w:rPr>
              <w:t>Priority</w:t>
            </w:r>
          </w:p>
        </w:tc>
        <w:tc>
          <w:tcPr>
            <w:tcW w:w="8507" w:type="dxa"/>
          </w:tcPr>
          <w:p w14:paraId="59B54BD1" w14:textId="77777777" w:rsidR="00103657" w:rsidRPr="006D0C9D" w:rsidRDefault="00103657" w:rsidP="00103657">
            <w:r w:rsidRPr="006D0C9D">
              <w:t>Medium</w:t>
            </w:r>
          </w:p>
        </w:tc>
      </w:tr>
    </w:tbl>
    <w:p w14:paraId="0C7D39BB" w14:textId="77777777" w:rsidR="00103657" w:rsidRPr="006D0C9D" w:rsidRDefault="00103657" w:rsidP="00902390">
      <w:pPr>
        <w:rPr>
          <w:b/>
        </w:rPr>
      </w:pPr>
    </w:p>
    <w:p w14:paraId="3B1C6B0A" w14:textId="77777777" w:rsidR="00103657" w:rsidRPr="006D0C9D" w:rsidRDefault="00103657" w:rsidP="00103657">
      <w:pPr>
        <w:jc w:val="center"/>
        <w:rPr>
          <w:b/>
        </w:rPr>
      </w:pPr>
    </w:p>
    <w:p w14:paraId="4C4329A3" w14:textId="77777777" w:rsidR="00103657" w:rsidRPr="006D0C9D" w:rsidRDefault="00103657" w:rsidP="00103657">
      <w:pPr>
        <w:jc w:val="center"/>
        <w:rPr>
          <w:b/>
        </w:rPr>
      </w:pPr>
      <w:r w:rsidRPr="006D0C9D">
        <w:rPr>
          <w:b/>
        </w:rPr>
        <w:t>Table  : Description of FR-54</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0250D5D2" w14:textId="77777777" w:rsidTr="00103657">
        <w:trPr>
          <w:trHeight w:val="450"/>
        </w:trPr>
        <w:tc>
          <w:tcPr>
            <w:tcW w:w="1681" w:type="dxa"/>
          </w:tcPr>
          <w:p w14:paraId="47A1253C" w14:textId="77777777" w:rsidR="00103657" w:rsidRPr="006D0C9D" w:rsidRDefault="00103657" w:rsidP="00103657">
            <w:pPr>
              <w:rPr>
                <w:b/>
              </w:rPr>
            </w:pPr>
            <w:r w:rsidRPr="006D0C9D">
              <w:rPr>
                <w:b/>
              </w:rPr>
              <w:t>Identifier</w:t>
            </w:r>
          </w:p>
        </w:tc>
        <w:tc>
          <w:tcPr>
            <w:tcW w:w="8507" w:type="dxa"/>
          </w:tcPr>
          <w:p w14:paraId="0C1E5288" w14:textId="77777777" w:rsidR="00103657" w:rsidRPr="006D0C9D" w:rsidRDefault="00103657" w:rsidP="00103657">
            <w:r w:rsidRPr="006D0C9D">
              <w:t>FR-54</w:t>
            </w:r>
          </w:p>
        </w:tc>
      </w:tr>
      <w:tr w:rsidR="00103657" w:rsidRPr="006D0C9D" w14:paraId="4D16548F" w14:textId="77777777" w:rsidTr="00103657">
        <w:trPr>
          <w:trHeight w:val="433"/>
        </w:trPr>
        <w:tc>
          <w:tcPr>
            <w:tcW w:w="1681" w:type="dxa"/>
          </w:tcPr>
          <w:p w14:paraId="7227856B" w14:textId="77777777" w:rsidR="00103657" w:rsidRPr="006D0C9D" w:rsidRDefault="00103657" w:rsidP="00103657">
            <w:pPr>
              <w:rPr>
                <w:b/>
              </w:rPr>
            </w:pPr>
            <w:r w:rsidRPr="006D0C9D">
              <w:rPr>
                <w:b/>
              </w:rPr>
              <w:t>Title</w:t>
            </w:r>
          </w:p>
        </w:tc>
        <w:tc>
          <w:tcPr>
            <w:tcW w:w="8507" w:type="dxa"/>
          </w:tcPr>
          <w:p w14:paraId="7136598C" w14:textId="77777777" w:rsidR="00103657" w:rsidRPr="006D0C9D" w:rsidRDefault="00103657" w:rsidP="00103657">
            <w:r w:rsidRPr="006D0C9D">
              <w:t>&lt;</w:t>
            </w:r>
            <w:proofErr w:type="spellStart"/>
            <w:r w:rsidRPr="006D0C9D">
              <w:t>Submit.feedback.Display.Textboxt</w:t>
            </w:r>
            <w:proofErr w:type="spellEnd"/>
            <w:r w:rsidRPr="006D0C9D">
              <w:t>&gt;</w:t>
            </w:r>
          </w:p>
        </w:tc>
      </w:tr>
      <w:tr w:rsidR="00103657" w:rsidRPr="006D0C9D" w14:paraId="3782821F" w14:textId="77777777" w:rsidTr="00103657">
        <w:trPr>
          <w:trHeight w:val="608"/>
        </w:trPr>
        <w:tc>
          <w:tcPr>
            <w:tcW w:w="1681" w:type="dxa"/>
          </w:tcPr>
          <w:p w14:paraId="6CB6BFCC" w14:textId="77777777" w:rsidR="00103657" w:rsidRPr="006D0C9D" w:rsidRDefault="00103657" w:rsidP="00103657">
            <w:pPr>
              <w:rPr>
                <w:b/>
              </w:rPr>
            </w:pPr>
            <w:r w:rsidRPr="006D0C9D">
              <w:rPr>
                <w:b/>
              </w:rPr>
              <w:t>Requirement</w:t>
            </w:r>
          </w:p>
        </w:tc>
        <w:tc>
          <w:tcPr>
            <w:tcW w:w="8507" w:type="dxa"/>
          </w:tcPr>
          <w:p w14:paraId="39E8EABF" w14:textId="77777777" w:rsidR="00103657" w:rsidRPr="006D0C9D" w:rsidRDefault="00103657" w:rsidP="00103657">
            <w:r w:rsidRPr="006D0C9D">
              <w:t xml:space="preserve">System shall allow the user to write his own feedback on the app performance  </w:t>
            </w:r>
          </w:p>
        </w:tc>
      </w:tr>
      <w:tr w:rsidR="00103657" w:rsidRPr="006D0C9D" w14:paraId="5439C663" w14:textId="77777777" w:rsidTr="00103657">
        <w:trPr>
          <w:trHeight w:val="558"/>
        </w:trPr>
        <w:tc>
          <w:tcPr>
            <w:tcW w:w="1681" w:type="dxa"/>
          </w:tcPr>
          <w:p w14:paraId="24C6A5D9" w14:textId="77777777" w:rsidR="00103657" w:rsidRPr="006D0C9D" w:rsidRDefault="00103657" w:rsidP="00103657">
            <w:pPr>
              <w:rPr>
                <w:b/>
              </w:rPr>
            </w:pPr>
            <w:r w:rsidRPr="006D0C9D">
              <w:rPr>
                <w:b/>
              </w:rPr>
              <w:t>Source</w:t>
            </w:r>
          </w:p>
        </w:tc>
        <w:tc>
          <w:tcPr>
            <w:tcW w:w="8507" w:type="dxa"/>
          </w:tcPr>
          <w:p w14:paraId="73D52D5A" w14:textId="77777777" w:rsidR="00103657" w:rsidRPr="006D0C9D" w:rsidRDefault="00103657" w:rsidP="00103657">
            <w:r w:rsidRPr="006D0C9D">
              <w:t>Patient</w:t>
            </w:r>
          </w:p>
        </w:tc>
      </w:tr>
      <w:tr w:rsidR="00103657" w:rsidRPr="006D0C9D" w14:paraId="14473F1F" w14:textId="77777777" w:rsidTr="00103657">
        <w:trPr>
          <w:trHeight w:val="383"/>
        </w:trPr>
        <w:tc>
          <w:tcPr>
            <w:tcW w:w="1681" w:type="dxa"/>
          </w:tcPr>
          <w:p w14:paraId="477CA4FF" w14:textId="77777777" w:rsidR="00103657" w:rsidRPr="006D0C9D" w:rsidRDefault="00103657" w:rsidP="00103657">
            <w:pPr>
              <w:rPr>
                <w:b/>
              </w:rPr>
            </w:pPr>
            <w:r w:rsidRPr="006D0C9D">
              <w:rPr>
                <w:b/>
              </w:rPr>
              <w:t>Rationale</w:t>
            </w:r>
          </w:p>
        </w:tc>
        <w:tc>
          <w:tcPr>
            <w:tcW w:w="8507" w:type="dxa"/>
          </w:tcPr>
          <w:p w14:paraId="13D2AD18" w14:textId="272A99F9" w:rsidR="00103657" w:rsidRPr="006D0C9D" w:rsidRDefault="00103657" w:rsidP="00103657">
            <w:r w:rsidRPr="006D0C9D">
              <w:t>To let the pat</w:t>
            </w:r>
            <w:r w:rsidR="00D303EB">
              <w:t>i</w:t>
            </w:r>
            <w:r w:rsidRPr="006D0C9D">
              <w:t>ent to give his/her option on the application work</w:t>
            </w:r>
          </w:p>
        </w:tc>
      </w:tr>
      <w:tr w:rsidR="00103657" w:rsidRPr="006D0C9D" w14:paraId="3303E031" w14:textId="77777777" w:rsidTr="00103657">
        <w:trPr>
          <w:trHeight w:val="441"/>
        </w:trPr>
        <w:tc>
          <w:tcPr>
            <w:tcW w:w="1681" w:type="dxa"/>
          </w:tcPr>
          <w:p w14:paraId="0C4D5418" w14:textId="77777777" w:rsidR="00103657" w:rsidRPr="006D0C9D" w:rsidRDefault="00103657" w:rsidP="00103657">
            <w:pPr>
              <w:rPr>
                <w:b/>
              </w:rPr>
            </w:pPr>
            <w:r w:rsidRPr="006D0C9D">
              <w:rPr>
                <w:b/>
              </w:rPr>
              <w:t>Business Rules</w:t>
            </w:r>
          </w:p>
          <w:p w14:paraId="0D9FC94E" w14:textId="77777777" w:rsidR="00103657" w:rsidRPr="006D0C9D" w:rsidRDefault="00103657" w:rsidP="00103657">
            <w:r w:rsidRPr="006D0C9D">
              <w:rPr>
                <w:b/>
              </w:rPr>
              <w:lastRenderedPageBreak/>
              <w:t>(if required)</w:t>
            </w:r>
          </w:p>
        </w:tc>
        <w:tc>
          <w:tcPr>
            <w:tcW w:w="8507" w:type="dxa"/>
          </w:tcPr>
          <w:p w14:paraId="45FA6BBC" w14:textId="77777777" w:rsidR="00103657" w:rsidRPr="006D0C9D" w:rsidRDefault="00103657" w:rsidP="00103657">
            <w:r w:rsidRPr="006D0C9D">
              <w:lastRenderedPageBreak/>
              <w:t>None</w:t>
            </w:r>
          </w:p>
        </w:tc>
      </w:tr>
      <w:tr w:rsidR="00103657" w:rsidRPr="006D0C9D" w14:paraId="06705FE8" w14:textId="77777777" w:rsidTr="00103657">
        <w:trPr>
          <w:trHeight w:val="441"/>
        </w:trPr>
        <w:tc>
          <w:tcPr>
            <w:tcW w:w="1681" w:type="dxa"/>
          </w:tcPr>
          <w:p w14:paraId="36BC89EC" w14:textId="77777777" w:rsidR="00103657" w:rsidRPr="006D0C9D" w:rsidRDefault="00103657" w:rsidP="00103657">
            <w:pPr>
              <w:rPr>
                <w:b/>
              </w:rPr>
            </w:pPr>
            <w:r w:rsidRPr="006D0C9D">
              <w:rPr>
                <w:b/>
              </w:rPr>
              <w:t>Dependencies</w:t>
            </w:r>
          </w:p>
        </w:tc>
        <w:tc>
          <w:tcPr>
            <w:tcW w:w="8507" w:type="dxa"/>
          </w:tcPr>
          <w:p w14:paraId="7A03FF91" w14:textId="77777777" w:rsidR="00103657" w:rsidRPr="006D0C9D" w:rsidRDefault="00103657" w:rsidP="00103657">
            <w:r w:rsidRPr="006D0C9D">
              <w:t>Fr-53</w:t>
            </w:r>
          </w:p>
        </w:tc>
      </w:tr>
      <w:tr w:rsidR="00103657" w:rsidRPr="006D0C9D" w14:paraId="61C32240" w14:textId="77777777" w:rsidTr="00103657">
        <w:trPr>
          <w:trHeight w:val="441"/>
        </w:trPr>
        <w:tc>
          <w:tcPr>
            <w:tcW w:w="1681" w:type="dxa"/>
          </w:tcPr>
          <w:p w14:paraId="201BEF12" w14:textId="77777777" w:rsidR="00103657" w:rsidRPr="006D0C9D" w:rsidRDefault="00103657" w:rsidP="00103657">
            <w:pPr>
              <w:rPr>
                <w:b/>
              </w:rPr>
            </w:pPr>
            <w:r w:rsidRPr="006D0C9D">
              <w:rPr>
                <w:b/>
              </w:rPr>
              <w:t>Priority</w:t>
            </w:r>
          </w:p>
        </w:tc>
        <w:tc>
          <w:tcPr>
            <w:tcW w:w="8507" w:type="dxa"/>
          </w:tcPr>
          <w:p w14:paraId="6AAF4A52" w14:textId="77777777" w:rsidR="00103657" w:rsidRPr="006D0C9D" w:rsidRDefault="00103657" w:rsidP="00103657">
            <w:r w:rsidRPr="006D0C9D">
              <w:t>Medium</w:t>
            </w:r>
          </w:p>
        </w:tc>
      </w:tr>
    </w:tbl>
    <w:p w14:paraId="1605D1C3" w14:textId="77777777" w:rsidR="00103657" w:rsidRPr="006D0C9D" w:rsidRDefault="00103657" w:rsidP="00103657">
      <w:pPr>
        <w:jc w:val="center"/>
        <w:rPr>
          <w:b/>
        </w:rPr>
      </w:pPr>
    </w:p>
    <w:p w14:paraId="784CD784" w14:textId="77777777" w:rsidR="00103657" w:rsidRPr="006D0C9D" w:rsidRDefault="00103657" w:rsidP="00103657">
      <w:pPr>
        <w:jc w:val="center"/>
        <w:rPr>
          <w:b/>
        </w:rPr>
      </w:pPr>
    </w:p>
    <w:p w14:paraId="36F4CD34" w14:textId="77777777" w:rsidR="00103657" w:rsidRPr="006D0C9D" w:rsidRDefault="00103657" w:rsidP="00103657">
      <w:pPr>
        <w:jc w:val="center"/>
        <w:rPr>
          <w:b/>
        </w:rPr>
      </w:pPr>
    </w:p>
    <w:p w14:paraId="68710D3E" w14:textId="2861A3CD" w:rsidR="00103657" w:rsidRPr="006D0C9D" w:rsidRDefault="00103657" w:rsidP="00103657">
      <w:pPr>
        <w:jc w:val="center"/>
        <w:rPr>
          <w:b/>
        </w:rPr>
      </w:pPr>
      <w:r w:rsidRPr="006D0C9D">
        <w:rPr>
          <w:b/>
        </w:rPr>
        <w:t>Table  : Description of FR-55</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2F28FBA5" w14:textId="77777777" w:rsidTr="00103657">
        <w:trPr>
          <w:trHeight w:val="450"/>
        </w:trPr>
        <w:tc>
          <w:tcPr>
            <w:tcW w:w="1681" w:type="dxa"/>
          </w:tcPr>
          <w:p w14:paraId="5415FD0E" w14:textId="77777777" w:rsidR="00103657" w:rsidRPr="006D0C9D" w:rsidRDefault="00103657" w:rsidP="00103657">
            <w:pPr>
              <w:rPr>
                <w:b/>
              </w:rPr>
            </w:pPr>
            <w:r w:rsidRPr="006D0C9D">
              <w:rPr>
                <w:b/>
              </w:rPr>
              <w:t>Identifier</w:t>
            </w:r>
          </w:p>
        </w:tc>
        <w:tc>
          <w:tcPr>
            <w:tcW w:w="8507" w:type="dxa"/>
          </w:tcPr>
          <w:p w14:paraId="6A99F3C0" w14:textId="77777777" w:rsidR="00103657" w:rsidRPr="006D0C9D" w:rsidRDefault="00103657" w:rsidP="00103657">
            <w:r w:rsidRPr="006D0C9D">
              <w:t>FR-55</w:t>
            </w:r>
          </w:p>
        </w:tc>
      </w:tr>
      <w:tr w:rsidR="00103657" w:rsidRPr="006D0C9D" w14:paraId="7758BD86" w14:textId="77777777" w:rsidTr="00103657">
        <w:trPr>
          <w:trHeight w:val="433"/>
        </w:trPr>
        <w:tc>
          <w:tcPr>
            <w:tcW w:w="1681" w:type="dxa"/>
          </w:tcPr>
          <w:p w14:paraId="524ABC30" w14:textId="77777777" w:rsidR="00103657" w:rsidRPr="006D0C9D" w:rsidRDefault="00103657" w:rsidP="00103657">
            <w:pPr>
              <w:rPr>
                <w:b/>
              </w:rPr>
            </w:pPr>
            <w:r w:rsidRPr="006D0C9D">
              <w:rPr>
                <w:b/>
              </w:rPr>
              <w:t>Title</w:t>
            </w:r>
          </w:p>
        </w:tc>
        <w:tc>
          <w:tcPr>
            <w:tcW w:w="8507" w:type="dxa"/>
          </w:tcPr>
          <w:p w14:paraId="18224FB6" w14:textId="77777777" w:rsidR="00103657" w:rsidRPr="006D0C9D" w:rsidRDefault="00103657" w:rsidP="00103657">
            <w:r w:rsidRPr="006D0C9D">
              <w:t>&lt;</w:t>
            </w:r>
            <w:proofErr w:type="spellStart"/>
            <w:r w:rsidRPr="006D0C9D">
              <w:t>Submit.Feedback.Display</w:t>
            </w:r>
            <w:proofErr w:type="spellEnd"/>
            <w:r w:rsidRPr="006D0C9D">
              <w:t>. Post&gt;</w:t>
            </w:r>
          </w:p>
        </w:tc>
      </w:tr>
      <w:tr w:rsidR="00103657" w:rsidRPr="006D0C9D" w14:paraId="3C662865" w14:textId="77777777" w:rsidTr="00103657">
        <w:trPr>
          <w:trHeight w:val="608"/>
        </w:trPr>
        <w:tc>
          <w:tcPr>
            <w:tcW w:w="1681" w:type="dxa"/>
          </w:tcPr>
          <w:p w14:paraId="226BB7AA" w14:textId="77777777" w:rsidR="00103657" w:rsidRPr="006D0C9D" w:rsidRDefault="00103657" w:rsidP="00103657">
            <w:pPr>
              <w:rPr>
                <w:b/>
              </w:rPr>
            </w:pPr>
            <w:r w:rsidRPr="006D0C9D">
              <w:rPr>
                <w:b/>
              </w:rPr>
              <w:t>Requirement</w:t>
            </w:r>
          </w:p>
        </w:tc>
        <w:tc>
          <w:tcPr>
            <w:tcW w:w="8507" w:type="dxa"/>
          </w:tcPr>
          <w:p w14:paraId="1971C383" w14:textId="77777777" w:rsidR="00103657" w:rsidRPr="006D0C9D" w:rsidRDefault="00103657" w:rsidP="00103657">
            <w:r w:rsidRPr="006D0C9D">
              <w:t>System shall allow the patient to post his written feedback to be displayed on the reviews screen</w:t>
            </w:r>
          </w:p>
        </w:tc>
      </w:tr>
      <w:tr w:rsidR="00103657" w:rsidRPr="006D0C9D" w14:paraId="530105FF" w14:textId="77777777" w:rsidTr="00103657">
        <w:trPr>
          <w:trHeight w:val="558"/>
        </w:trPr>
        <w:tc>
          <w:tcPr>
            <w:tcW w:w="1681" w:type="dxa"/>
          </w:tcPr>
          <w:p w14:paraId="3628802F" w14:textId="77777777" w:rsidR="00103657" w:rsidRPr="006D0C9D" w:rsidRDefault="00103657" w:rsidP="00103657">
            <w:pPr>
              <w:rPr>
                <w:b/>
              </w:rPr>
            </w:pPr>
            <w:r w:rsidRPr="006D0C9D">
              <w:rPr>
                <w:b/>
              </w:rPr>
              <w:t>Source</w:t>
            </w:r>
          </w:p>
        </w:tc>
        <w:tc>
          <w:tcPr>
            <w:tcW w:w="8507" w:type="dxa"/>
          </w:tcPr>
          <w:p w14:paraId="4ACA6E94" w14:textId="77777777" w:rsidR="00103657" w:rsidRPr="006D0C9D" w:rsidRDefault="00103657" w:rsidP="00103657">
            <w:r w:rsidRPr="006D0C9D">
              <w:t>Patient</w:t>
            </w:r>
          </w:p>
        </w:tc>
      </w:tr>
      <w:tr w:rsidR="00103657" w:rsidRPr="006D0C9D" w14:paraId="77775E56" w14:textId="77777777" w:rsidTr="00103657">
        <w:trPr>
          <w:trHeight w:val="383"/>
        </w:trPr>
        <w:tc>
          <w:tcPr>
            <w:tcW w:w="1681" w:type="dxa"/>
          </w:tcPr>
          <w:p w14:paraId="694FE67E" w14:textId="77777777" w:rsidR="00103657" w:rsidRPr="006D0C9D" w:rsidRDefault="00103657" w:rsidP="00103657">
            <w:pPr>
              <w:rPr>
                <w:b/>
              </w:rPr>
            </w:pPr>
            <w:r w:rsidRPr="006D0C9D">
              <w:rPr>
                <w:b/>
              </w:rPr>
              <w:t>Rationale</w:t>
            </w:r>
          </w:p>
        </w:tc>
        <w:tc>
          <w:tcPr>
            <w:tcW w:w="8507" w:type="dxa"/>
          </w:tcPr>
          <w:p w14:paraId="394A6E54" w14:textId="7EC65DAA" w:rsidR="00103657" w:rsidRPr="006D0C9D" w:rsidRDefault="00103657" w:rsidP="00103657">
            <w:r w:rsidRPr="006D0C9D">
              <w:t>To let the pat</w:t>
            </w:r>
            <w:r w:rsidR="00D303EB">
              <w:t>i</w:t>
            </w:r>
            <w:r w:rsidRPr="006D0C9D">
              <w:t>ent to post his feedback</w:t>
            </w:r>
          </w:p>
        </w:tc>
      </w:tr>
      <w:tr w:rsidR="00103657" w:rsidRPr="006D0C9D" w14:paraId="5CE9E166" w14:textId="77777777" w:rsidTr="00103657">
        <w:trPr>
          <w:trHeight w:val="441"/>
        </w:trPr>
        <w:tc>
          <w:tcPr>
            <w:tcW w:w="1681" w:type="dxa"/>
          </w:tcPr>
          <w:p w14:paraId="396AF092" w14:textId="77777777" w:rsidR="00103657" w:rsidRPr="006D0C9D" w:rsidRDefault="00103657" w:rsidP="00103657">
            <w:pPr>
              <w:rPr>
                <w:b/>
              </w:rPr>
            </w:pPr>
            <w:r w:rsidRPr="006D0C9D">
              <w:rPr>
                <w:b/>
              </w:rPr>
              <w:t>Business Rules</w:t>
            </w:r>
          </w:p>
          <w:p w14:paraId="569BD719" w14:textId="77777777" w:rsidR="00103657" w:rsidRPr="006D0C9D" w:rsidRDefault="00103657" w:rsidP="00103657">
            <w:r w:rsidRPr="006D0C9D">
              <w:rPr>
                <w:b/>
              </w:rPr>
              <w:t>(if required)</w:t>
            </w:r>
          </w:p>
        </w:tc>
        <w:tc>
          <w:tcPr>
            <w:tcW w:w="8507" w:type="dxa"/>
          </w:tcPr>
          <w:p w14:paraId="3397AD8E" w14:textId="77777777" w:rsidR="00103657" w:rsidRPr="006D0C9D" w:rsidRDefault="00103657" w:rsidP="00103657">
            <w:r w:rsidRPr="006D0C9D">
              <w:t>None</w:t>
            </w:r>
          </w:p>
        </w:tc>
      </w:tr>
      <w:tr w:rsidR="00103657" w:rsidRPr="006D0C9D" w14:paraId="28AAA402" w14:textId="77777777" w:rsidTr="00103657">
        <w:trPr>
          <w:trHeight w:val="441"/>
        </w:trPr>
        <w:tc>
          <w:tcPr>
            <w:tcW w:w="1681" w:type="dxa"/>
          </w:tcPr>
          <w:p w14:paraId="1378E478" w14:textId="77777777" w:rsidR="00103657" w:rsidRPr="006D0C9D" w:rsidRDefault="00103657" w:rsidP="00103657">
            <w:pPr>
              <w:rPr>
                <w:b/>
              </w:rPr>
            </w:pPr>
            <w:r w:rsidRPr="006D0C9D">
              <w:rPr>
                <w:b/>
              </w:rPr>
              <w:t>Dependencies</w:t>
            </w:r>
          </w:p>
        </w:tc>
        <w:tc>
          <w:tcPr>
            <w:tcW w:w="8507" w:type="dxa"/>
          </w:tcPr>
          <w:p w14:paraId="1FE17DFA" w14:textId="77777777" w:rsidR="00103657" w:rsidRPr="006D0C9D" w:rsidRDefault="00103657" w:rsidP="00103657">
            <w:r w:rsidRPr="006D0C9D">
              <w:t>Fr-54</w:t>
            </w:r>
          </w:p>
        </w:tc>
      </w:tr>
      <w:tr w:rsidR="00103657" w:rsidRPr="006D0C9D" w14:paraId="3BB3594D" w14:textId="77777777" w:rsidTr="00103657">
        <w:trPr>
          <w:trHeight w:val="441"/>
        </w:trPr>
        <w:tc>
          <w:tcPr>
            <w:tcW w:w="1681" w:type="dxa"/>
          </w:tcPr>
          <w:p w14:paraId="35629F71" w14:textId="77777777" w:rsidR="00103657" w:rsidRPr="006D0C9D" w:rsidRDefault="00103657" w:rsidP="00103657">
            <w:pPr>
              <w:rPr>
                <w:b/>
              </w:rPr>
            </w:pPr>
            <w:r w:rsidRPr="006D0C9D">
              <w:rPr>
                <w:b/>
              </w:rPr>
              <w:t>Priority</w:t>
            </w:r>
          </w:p>
        </w:tc>
        <w:tc>
          <w:tcPr>
            <w:tcW w:w="8507" w:type="dxa"/>
          </w:tcPr>
          <w:p w14:paraId="238B8D2A" w14:textId="77777777" w:rsidR="00103657" w:rsidRPr="006D0C9D" w:rsidRDefault="00103657" w:rsidP="00103657">
            <w:r w:rsidRPr="006D0C9D">
              <w:t>Medium</w:t>
            </w:r>
          </w:p>
        </w:tc>
      </w:tr>
    </w:tbl>
    <w:p w14:paraId="6A75BF07" w14:textId="77777777" w:rsidR="00103657" w:rsidRPr="006D0C9D" w:rsidRDefault="00103657" w:rsidP="00103657">
      <w:pPr>
        <w:jc w:val="center"/>
        <w:rPr>
          <w:b/>
        </w:rPr>
      </w:pPr>
    </w:p>
    <w:p w14:paraId="080A587F" w14:textId="77777777" w:rsidR="00103657" w:rsidRPr="006D0C9D" w:rsidRDefault="00103657" w:rsidP="00902390">
      <w:pPr>
        <w:rPr>
          <w:b/>
        </w:rPr>
      </w:pPr>
    </w:p>
    <w:p w14:paraId="0FF1B424" w14:textId="77777777" w:rsidR="00103657" w:rsidRPr="006D0C9D" w:rsidRDefault="00103657" w:rsidP="00103657">
      <w:pPr>
        <w:jc w:val="center"/>
        <w:rPr>
          <w:b/>
        </w:rPr>
      </w:pPr>
      <w:r w:rsidRPr="006D0C9D">
        <w:rPr>
          <w:b/>
        </w:rPr>
        <w:t>Table  : Description of FR-56</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77B59715" w14:textId="77777777" w:rsidTr="00103657">
        <w:trPr>
          <w:trHeight w:val="450"/>
        </w:trPr>
        <w:tc>
          <w:tcPr>
            <w:tcW w:w="1681" w:type="dxa"/>
          </w:tcPr>
          <w:p w14:paraId="46987ECD" w14:textId="77777777" w:rsidR="00103657" w:rsidRPr="006D0C9D" w:rsidRDefault="00103657" w:rsidP="00103657">
            <w:pPr>
              <w:rPr>
                <w:b/>
              </w:rPr>
            </w:pPr>
            <w:r w:rsidRPr="006D0C9D">
              <w:rPr>
                <w:b/>
              </w:rPr>
              <w:t>Identifier</w:t>
            </w:r>
          </w:p>
        </w:tc>
        <w:tc>
          <w:tcPr>
            <w:tcW w:w="8507" w:type="dxa"/>
          </w:tcPr>
          <w:p w14:paraId="63456160" w14:textId="77777777" w:rsidR="00103657" w:rsidRPr="006D0C9D" w:rsidRDefault="00103657" w:rsidP="00103657">
            <w:r w:rsidRPr="006D0C9D">
              <w:t>FR-56</w:t>
            </w:r>
          </w:p>
        </w:tc>
      </w:tr>
      <w:tr w:rsidR="00103657" w:rsidRPr="006D0C9D" w14:paraId="66852366" w14:textId="77777777" w:rsidTr="00103657">
        <w:trPr>
          <w:trHeight w:val="433"/>
        </w:trPr>
        <w:tc>
          <w:tcPr>
            <w:tcW w:w="1681" w:type="dxa"/>
          </w:tcPr>
          <w:p w14:paraId="0C720076" w14:textId="77777777" w:rsidR="00103657" w:rsidRPr="006D0C9D" w:rsidRDefault="00103657" w:rsidP="00103657">
            <w:pPr>
              <w:rPr>
                <w:b/>
              </w:rPr>
            </w:pPr>
            <w:r w:rsidRPr="006D0C9D">
              <w:rPr>
                <w:b/>
              </w:rPr>
              <w:t>Title</w:t>
            </w:r>
          </w:p>
        </w:tc>
        <w:tc>
          <w:tcPr>
            <w:tcW w:w="8507" w:type="dxa"/>
          </w:tcPr>
          <w:p w14:paraId="0C885DDA" w14:textId="77777777" w:rsidR="00103657" w:rsidRPr="006D0C9D" w:rsidRDefault="00103657" w:rsidP="00103657">
            <w:r w:rsidRPr="006D0C9D">
              <w:t>&lt;</w:t>
            </w:r>
            <w:proofErr w:type="spellStart"/>
            <w:r w:rsidRPr="006D0C9D">
              <w:t>Submit.Feedback.Succefully.Posted</w:t>
            </w:r>
            <w:proofErr w:type="spellEnd"/>
            <w:r w:rsidRPr="006D0C9D">
              <w:t>&gt;</w:t>
            </w:r>
          </w:p>
        </w:tc>
      </w:tr>
      <w:tr w:rsidR="00103657" w:rsidRPr="006D0C9D" w14:paraId="648B8666" w14:textId="77777777" w:rsidTr="00103657">
        <w:trPr>
          <w:trHeight w:val="608"/>
        </w:trPr>
        <w:tc>
          <w:tcPr>
            <w:tcW w:w="1681" w:type="dxa"/>
          </w:tcPr>
          <w:p w14:paraId="1CABEA88" w14:textId="77777777" w:rsidR="00103657" w:rsidRPr="006D0C9D" w:rsidRDefault="00103657" w:rsidP="00103657">
            <w:pPr>
              <w:rPr>
                <w:b/>
              </w:rPr>
            </w:pPr>
            <w:r w:rsidRPr="006D0C9D">
              <w:rPr>
                <w:b/>
              </w:rPr>
              <w:t>Requirement</w:t>
            </w:r>
          </w:p>
        </w:tc>
        <w:tc>
          <w:tcPr>
            <w:tcW w:w="8507" w:type="dxa"/>
          </w:tcPr>
          <w:p w14:paraId="0A511B28" w14:textId="77777777" w:rsidR="00103657" w:rsidRPr="006D0C9D" w:rsidRDefault="00103657" w:rsidP="00103657">
            <w:r w:rsidRPr="006D0C9D">
              <w:t>System shall display  a message to the patient when post is successfully posted</w:t>
            </w:r>
          </w:p>
        </w:tc>
      </w:tr>
      <w:tr w:rsidR="00103657" w:rsidRPr="006D0C9D" w14:paraId="23CCDF3E" w14:textId="77777777" w:rsidTr="00103657">
        <w:trPr>
          <w:trHeight w:val="558"/>
        </w:trPr>
        <w:tc>
          <w:tcPr>
            <w:tcW w:w="1681" w:type="dxa"/>
          </w:tcPr>
          <w:p w14:paraId="57AFF216" w14:textId="77777777" w:rsidR="00103657" w:rsidRPr="006D0C9D" w:rsidRDefault="00103657" w:rsidP="00103657">
            <w:pPr>
              <w:rPr>
                <w:b/>
              </w:rPr>
            </w:pPr>
            <w:r w:rsidRPr="006D0C9D">
              <w:rPr>
                <w:b/>
              </w:rPr>
              <w:t>Source</w:t>
            </w:r>
          </w:p>
        </w:tc>
        <w:tc>
          <w:tcPr>
            <w:tcW w:w="8507" w:type="dxa"/>
          </w:tcPr>
          <w:p w14:paraId="13E71993" w14:textId="77777777" w:rsidR="00103657" w:rsidRPr="006D0C9D" w:rsidRDefault="00103657" w:rsidP="00103657">
            <w:r w:rsidRPr="006D0C9D">
              <w:t>Patient</w:t>
            </w:r>
          </w:p>
        </w:tc>
      </w:tr>
      <w:tr w:rsidR="00103657" w:rsidRPr="006D0C9D" w14:paraId="12244C91" w14:textId="77777777" w:rsidTr="00103657">
        <w:trPr>
          <w:trHeight w:val="383"/>
        </w:trPr>
        <w:tc>
          <w:tcPr>
            <w:tcW w:w="1681" w:type="dxa"/>
          </w:tcPr>
          <w:p w14:paraId="059D01E7" w14:textId="77777777" w:rsidR="00103657" w:rsidRPr="006D0C9D" w:rsidRDefault="00103657" w:rsidP="00103657">
            <w:pPr>
              <w:rPr>
                <w:b/>
              </w:rPr>
            </w:pPr>
            <w:r w:rsidRPr="006D0C9D">
              <w:rPr>
                <w:b/>
              </w:rPr>
              <w:t>Rationale</w:t>
            </w:r>
          </w:p>
        </w:tc>
        <w:tc>
          <w:tcPr>
            <w:tcW w:w="8507" w:type="dxa"/>
          </w:tcPr>
          <w:p w14:paraId="735EAD1E" w14:textId="1B044F53" w:rsidR="00103657" w:rsidRPr="006D0C9D" w:rsidRDefault="00103657" w:rsidP="00103657">
            <w:r w:rsidRPr="006D0C9D">
              <w:t>To let the pat</w:t>
            </w:r>
            <w:r w:rsidR="00D303EB">
              <w:t>i</w:t>
            </w:r>
            <w:r w:rsidRPr="006D0C9D">
              <w:t>ent know that feedback is posted successfully</w:t>
            </w:r>
          </w:p>
        </w:tc>
      </w:tr>
      <w:tr w:rsidR="00103657" w:rsidRPr="006D0C9D" w14:paraId="163D734E" w14:textId="77777777" w:rsidTr="00103657">
        <w:trPr>
          <w:trHeight w:val="441"/>
        </w:trPr>
        <w:tc>
          <w:tcPr>
            <w:tcW w:w="1681" w:type="dxa"/>
          </w:tcPr>
          <w:p w14:paraId="159A031C" w14:textId="77777777" w:rsidR="00103657" w:rsidRPr="006D0C9D" w:rsidRDefault="00103657" w:rsidP="00103657">
            <w:pPr>
              <w:rPr>
                <w:b/>
              </w:rPr>
            </w:pPr>
            <w:r w:rsidRPr="006D0C9D">
              <w:rPr>
                <w:b/>
              </w:rPr>
              <w:t>Business Rules</w:t>
            </w:r>
          </w:p>
          <w:p w14:paraId="507617FF" w14:textId="77777777" w:rsidR="00103657" w:rsidRPr="006D0C9D" w:rsidRDefault="00103657" w:rsidP="00103657">
            <w:r w:rsidRPr="006D0C9D">
              <w:rPr>
                <w:b/>
              </w:rPr>
              <w:t>(if required)</w:t>
            </w:r>
          </w:p>
        </w:tc>
        <w:tc>
          <w:tcPr>
            <w:tcW w:w="8507" w:type="dxa"/>
          </w:tcPr>
          <w:p w14:paraId="5D836EC5" w14:textId="77777777" w:rsidR="00103657" w:rsidRPr="006D0C9D" w:rsidRDefault="00103657" w:rsidP="00103657">
            <w:r w:rsidRPr="006D0C9D">
              <w:t>None</w:t>
            </w:r>
          </w:p>
        </w:tc>
      </w:tr>
      <w:tr w:rsidR="00103657" w:rsidRPr="006D0C9D" w14:paraId="18C2278A" w14:textId="77777777" w:rsidTr="00103657">
        <w:trPr>
          <w:trHeight w:val="441"/>
        </w:trPr>
        <w:tc>
          <w:tcPr>
            <w:tcW w:w="1681" w:type="dxa"/>
          </w:tcPr>
          <w:p w14:paraId="4E7D34DA" w14:textId="77777777" w:rsidR="00103657" w:rsidRPr="006D0C9D" w:rsidRDefault="00103657" w:rsidP="00103657">
            <w:pPr>
              <w:rPr>
                <w:b/>
              </w:rPr>
            </w:pPr>
            <w:r w:rsidRPr="006D0C9D">
              <w:rPr>
                <w:b/>
              </w:rPr>
              <w:t>Dependencies</w:t>
            </w:r>
          </w:p>
        </w:tc>
        <w:tc>
          <w:tcPr>
            <w:tcW w:w="8507" w:type="dxa"/>
          </w:tcPr>
          <w:p w14:paraId="34616DE8" w14:textId="77777777" w:rsidR="00103657" w:rsidRPr="006D0C9D" w:rsidRDefault="00103657" w:rsidP="00103657">
            <w:r w:rsidRPr="006D0C9D">
              <w:t>Fr-55</w:t>
            </w:r>
          </w:p>
        </w:tc>
      </w:tr>
      <w:tr w:rsidR="00103657" w:rsidRPr="006D0C9D" w14:paraId="41945D1B" w14:textId="77777777" w:rsidTr="00103657">
        <w:trPr>
          <w:trHeight w:val="441"/>
        </w:trPr>
        <w:tc>
          <w:tcPr>
            <w:tcW w:w="1681" w:type="dxa"/>
          </w:tcPr>
          <w:p w14:paraId="6B738CD5" w14:textId="77777777" w:rsidR="00103657" w:rsidRPr="006D0C9D" w:rsidRDefault="00103657" w:rsidP="00103657">
            <w:pPr>
              <w:rPr>
                <w:b/>
              </w:rPr>
            </w:pPr>
            <w:r w:rsidRPr="006D0C9D">
              <w:rPr>
                <w:b/>
              </w:rPr>
              <w:t>Priority</w:t>
            </w:r>
          </w:p>
        </w:tc>
        <w:tc>
          <w:tcPr>
            <w:tcW w:w="8507" w:type="dxa"/>
          </w:tcPr>
          <w:p w14:paraId="4AEEADF5" w14:textId="77777777" w:rsidR="00103657" w:rsidRPr="006D0C9D" w:rsidRDefault="00103657" w:rsidP="00103657">
            <w:r w:rsidRPr="006D0C9D">
              <w:t>Medium</w:t>
            </w:r>
          </w:p>
        </w:tc>
      </w:tr>
    </w:tbl>
    <w:p w14:paraId="0E0D944A" w14:textId="77777777" w:rsidR="00103657" w:rsidRPr="006D0C9D" w:rsidRDefault="00103657" w:rsidP="00902390">
      <w:pPr>
        <w:rPr>
          <w:b/>
        </w:rPr>
      </w:pPr>
    </w:p>
    <w:p w14:paraId="39FE8691" w14:textId="77777777" w:rsidR="00103657" w:rsidRPr="006D0C9D" w:rsidRDefault="00103657" w:rsidP="00103657">
      <w:pPr>
        <w:pStyle w:val="Heading2"/>
      </w:pPr>
      <w:r w:rsidRPr="006D0C9D">
        <w:t xml:space="preserve">Doctors </w:t>
      </w:r>
      <w:proofErr w:type="spellStart"/>
      <w:r w:rsidRPr="006D0C9D">
        <w:t>frs</w:t>
      </w:r>
      <w:proofErr w:type="spellEnd"/>
    </w:p>
    <w:p w14:paraId="747D3E8A" w14:textId="77777777" w:rsidR="00103657" w:rsidRPr="006D0C9D" w:rsidRDefault="00103657" w:rsidP="00103657">
      <w:pPr>
        <w:jc w:val="center"/>
        <w:rPr>
          <w:b/>
        </w:rPr>
      </w:pPr>
    </w:p>
    <w:p w14:paraId="03D53A7C" w14:textId="77777777" w:rsidR="00103657" w:rsidRPr="006D0C9D" w:rsidRDefault="00103657" w:rsidP="00103657"/>
    <w:p w14:paraId="26314E63" w14:textId="77777777" w:rsidR="00103657" w:rsidRPr="006D0C9D" w:rsidRDefault="00103657" w:rsidP="00103657">
      <w:pPr>
        <w:jc w:val="center"/>
        <w:rPr>
          <w:b/>
        </w:rPr>
      </w:pPr>
      <w:r w:rsidRPr="006D0C9D">
        <w:rPr>
          <w:b/>
        </w:rPr>
        <w:t>Table  : Description of FR-57</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7203EF5E" w14:textId="77777777" w:rsidTr="00103657">
        <w:trPr>
          <w:trHeight w:val="450"/>
        </w:trPr>
        <w:tc>
          <w:tcPr>
            <w:tcW w:w="1681" w:type="dxa"/>
          </w:tcPr>
          <w:p w14:paraId="4C98ED4D" w14:textId="77777777" w:rsidR="00103657" w:rsidRPr="006D0C9D" w:rsidRDefault="00103657" w:rsidP="00103657">
            <w:pPr>
              <w:rPr>
                <w:b/>
              </w:rPr>
            </w:pPr>
            <w:r w:rsidRPr="006D0C9D">
              <w:rPr>
                <w:b/>
              </w:rPr>
              <w:t>Identifier</w:t>
            </w:r>
          </w:p>
        </w:tc>
        <w:tc>
          <w:tcPr>
            <w:tcW w:w="8507" w:type="dxa"/>
          </w:tcPr>
          <w:p w14:paraId="21D48BCD" w14:textId="77777777" w:rsidR="00103657" w:rsidRPr="006D0C9D" w:rsidRDefault="00103657" w:rsidP="00103657">
            <w:r w:rsidRPr="006D0C9D">
              <w:t>FR-57</w:t>
            </w:r>
          </w:p>
        </w:tc>
      </w:tr>
      <w:tr w:rsidR="00103657" w:rsidRPr="006D0C9D" w14:paraId="6CB1062D" w14:textId="77777777" w:rsidTr="00103657">
        <w:trPr>
          <w:trHeight w:val="433"/>
        </w:trPr>
        <w:tc>
          <w:tcPr>
            <w:tcW w:w="1681" w:type="dxa"/>
          </w:tcPr>
          <w:p w14:paraId="1C02D652" w14:textId="77777777" w:rsidR="00103657" w:rsidRPr="006D0C9D" w:rsidRDefault="00103657" w:rsidP="00103657">
            <w:pPr>
              <w:rPr>
                <w:b/>
              </w:rPr>
            </w:pPr>
            <w:r w:rsidRPr="006D0C9D">
              <w:rPr>
                <w:b/>
              </w:rPr>
              <w:t>Title</w:t>
            </w:r>
          </w:p>
        </w:tc>
        <w:tc>
          <w:tcPr>
            <w:tcW w:w="8507" w:type="dxa"/>
          </w:tcPr>
          <w:p w14:paraId="33E4D44B" w14:textId="77777777" w:rsidR="00103657" w:rsidRPr="006D0C9D" w:rsidRDefault="00103657" w:rsidP="00103657">
            <w:r w:rsidRPr="006D0C9D">
              <w:t>&lt;Doctor. Edit&gt;</w:t>
            </w:r>
          </w:p>
        </w:tc>
      </w:tr>
      <w:tr w:rsidR="00103657" w:rsidRPr="006D0C9D" w14:paraId="15C56A55" w14:textId="77777777" w:rsidTr="00103657">
        <w:trPr>
          <w:trHeight w:val="608"/>
        </w:trPr>
        <w:tc>
          <w:tcPr>
            <w:tcW w:w="1681" w:type="dxa"/>
          </w:tcPr>
          <w:p w14:paraId="5E46F0BF" w14:textId="77777777" w:rsidR="00103657" w:rsidRPr="006D0C9D" w:rsidRDefault="00103657" w:rsidP="00103657">
            <w:pPr>
              <w:rPr>
                <w:b/>
              </w:rPr>
            </w:pPr>
            <w:r w:rsidRPr="006D0C9D">
              <w:rPr>
                <w:b/>
              </w:rPr>
              <w:t>Requirement</w:t>
            </w:r>
          </w:p>
        </w:tc>
        <w:tc>
          <w:tcPr>
            <w:tcW w:w="8507" w:type="dxa"/>
          </w:tcPr>
          <w:p w14:paraId="628EA7BA" w14:textId="77777777" w:rsidR="00103657" w:rsidRPr="006D0C9D" w:rsidRDefault="00103657" w:rsidP="00103657">
            <w:r w:rsidRPr="006D0C9D">
              <w:t>Doctor shall be able to edit his profile</w:t>
            </w:r>
          </w:p>
        </w:tc>
      </w:tr>
      <w:tr w:rsidR="00103657" w:rsidRPr="006D0C9D" w14:paraId="2C91F9AC" w14:textId="77777777" w:rsidTr="00103657">
        <w:trPr>
          <w:trHeight w:val="558"/>
        </w:trPr>
        <w:tc>
          <w:tcPr>
            <w:tcW w:w="1681" w:type="dxa"/>
          </w:tcPr>
          <w:p w14:paraId="518CF799" w14:textId="77777777" w:rsidR="00103657" w:rsidRPr="006D0C9D" w:rsidRDefault="00103657" w:rsidP="00103657">
            <w:pPr>
              <w:rPr>
                <w:b/>
              </w:rPr>
            </w:pPr>
            <w:r w:rsidRPr="006D0C9D">
              <w:rPr>
                <w:b/>
              </w:rPr>
              <w:t>Source</w:t>
            </w:r>
          </w:p>
        </w:tc>
        <w:tc>
          <w:tcPr>
            <w:tcW w:w="8507" w:type="dxa"/>
          </w:tcPr>
          <w:p w14:paraId="280395AE" w14:textId="77777777" w:rsidR="00103657" w:rsidRPr="006D0C9D" w:rsidRDefault="00103657" w:rsidP="00103657">
            <w:r w:rsidRPr="006D0C9D">
              <w:t>Doctor</w:t>
            </w:r>
          </w:p>
        </w:tc>
      </w:tr>
      <w:tr w:rsidR="00103657" w:rsidRPr="006D0C9D" w14:paraId="7FA372C6" w14:textId="77777777" w:rsidTr="00103657">
        <w:trPr>
          <w:trHeight w:val="383"/>
        </w:trPr>
        <w:tc>
          <w:tcPr>
            <w:tcW w:w="1681" w:type="dxa"/>
          </w:tcPr>
          <w:p w14:paraId="7723FD91" w14:textId="77777777" w:rsidR="00103657" w:rsidRPr="006D0C9D" w:rsidRDefault="00103657" w:rsidP="00103657">
            <w:pPr>
              <w:rPr>
                <w:b/>
              </w:rPr>
            </w:pPr>
            <w:r w:rsidRPr="006D0C9D">
              <w:rPr>
                <w:b/>
              </w:rPr>
              <w:t>Rationale</w:t>
            </w:r>
          </w:p>
        </w:tc>
        <w:tc>
          <w:tcPr>
            <w:tcW w:w="8507" w:type="dxa"/>
          </w:tcPr>
          <w:p w14:paraId="3AC3ABD2" w14:textId="77777777" w:rsidR="00103657" w:rsidRPr="006D0C9D" w:rsidRDefault="00103657" w:rsidP="00103657">
            <w:r w:rsidRPr="006D0C9D">
              <w:t>To allow the doctor to update his information</w:t>
            </w:r>
          </w:p>
        </w:tc>
      </w:tr>
      <w:tr w:rsidR="00103657" w:rsidRPr="006D0C9D" w14:paraId="75BA73C1" w14:textId="77777777" w:rsidTr="00103657">
        <w:trPr>
          <w:trHeight w:val="441"/>
        </w:trPr>
        <w:tc>
          <w:tcPr>
            <w:tcW w:w="1681" w:type="dxa"/>
          </w:tcPr>
          <w:p w14:paraId="3C770DD1" w14:textId="77777777" w:rsidR="00103657" w:rsidRPr="006D0C9D" w:rsidRDefault="00103657" w:rsidP="00103657">
            <w:pPr>
              <w:rPr>
                <w:b/>
              </w:rPr>
            </w:pPr>
            <w:r w:rsidRPr="006D0C9D">
              <w:rPr>
                <w:b/>
              </w:rPr>
              <w:t>Business Rules</w:t>
            </w:r>
          </w:p>
          <w:p w14:paraId="3E59D661" w14:textId="77777777" w:rsidR="00103657" w:rsidRPr="006D0C9D" w:rsidRDefault="00103657" w:rsidP="00103657">
            <w:r w:rsidRPr="006D0C9D">
              <w:rPr>
                <w:b/>
              </w:rPr>
              <w:t>(if required)</w:t>
            </w:r>
          </w:p>
        </w:tc>
        <w:tc>
          <w:tcPr>
            <w:tcW w:w="8507" w:type="dxa"/>
          </w:tcPr>
          <w:p w14:paraId="17821DB5" w14:textId="77777777" w:rsidR="00103657" w:rsidRPr="006D0C9D" w:rsidRDefault="00103657" w:rsidP="00103657">
            <w:r w:rsidRPr="006D0C9D">
              <w:t>None</w:t>
            </w:r>
          </w:p>
        </w:tc>
      </w:tr>
      <w:tr w:rsidR="00103657" w:rsidRPr="006D0C9D" w14:paraId="0F1A806D" w14:textId="77777777" w:rsidTr="00103657">
        <w:trPr>
          <w:trHeight w:val="441"/>
        </w:trPr>
        <w:tc>
          <w:tcPr>
            <w:tcW w:w="1681" w:type="dxa"/>
          </w:tcPr>
          <w:p w14:paraId="0CF7AC80" w14:textId="77777777" w:rsidR="00103657" w:rsidRPr="006D0C9D" w:rsidRDefault="00103657" w:rsidP="00103657">
            <w:pPr>
              <w:rPr>
                <w:b/>
              </w:rPr>
            </w:pPr>
            <w:r w:rsidRPr="006D0C9D">
              <w:rPr>
                <w:b/>
              </w:rPr>
              <w:t>Dependencies</w:t>
            </w:r>
          </w:p>
        </w:tc>
        <w:tc>
          <w:tcPr>
            <w:tcW w:w="8507" w:type="dxa"/>
          </w:tcPr>
          <w:p w14:paraId="14A167DF" w14:textId="77777777" w:rsidR="00103657" w:rsidRPr="006D0C9D" w:rsidRDefault="00103657" w:rsidP="00103657">
            <w:r w:rsidRPr="006D0C9D">
              <w:t>FR-1</w:t>
            </w:r>
          </w:p>
        </w:tc>
      </w:tr>
      <w:tr w:rsidR="00103657" w:rsidRPr="006D0C9D" w14:paraId="7C10AA81" w14:textId="77777777" w:rsidTr="00103657">
        <w:trPr>
          <w:trHeight w:val="441"/>
        </w:trPr>
        <w:tc>
          <w:tcPr>
            <w:tcW w:w="1681" w:type="dxa"/>
          </w:tcPr>
          <w:p w14:paraId="06BD81BC" w14:textId="77777777" w:rsidR="00103657" w:rsidRPr="006D0C9D" w:rsidRDefault="00103657" w:rsidP="00103657">
            <w:pPr>
              <w:rPr>
                <w:b/>
              </w:rPr>
            </w:pPr>
            <w:r w:rsidRPr="006D0C9D">
              <w:rPr>
                <w:b/>
              </w:rPr>
              <w:t>Priority</w:t>
            </w:r>
          </w:p>
        </w:tc>
        <w:tc>
          <w:tcPr>
            <w:tcW w:w="8507" w:type="dxa"/>
          </w:tcPr>
          <w:p w14:paraId="2F26BC40" w14:textId="77777777" w:rsidR="00103657" w:rsidRPr="006D0C9D" w:rsidRDefault="00103657" w:rsidP="00103657">
            <w:r w:rsidRPr="006D0C9D">
              <w:t>Medium</w:t>
            </w:r>
          </w:p>
        </w:tc>
      </w:tr>
    </w:tbl>
    <w:p w14:paraId="7ECF0135" w14:textId="24A43E70" w:rsidR="00103657" w:rsidRPr="006D0C9D" w:rsidRDefault="00103657" w:rsidP="00902390">
      <w:pPr>
        <w:jc w:val="center"/>
        <w:rPr>
          <w:b/>
        </w:rPr>
      </w:pPr>
    </w:p>
    <w:p w14:paraId="4532B7ED" w14:textId="77777777" w:rsidR="00103657" w:rsidRPr="006D0C9D" w:rsidRDefault="00103657" w:rsidP="00103657">
      <w:pPr>
        <w:jc w:val="center"/>
        <w:rPr>
          <w:b/>
        </w:rPr>
      </w:pPr>
    </w:p>
    <w:p w14:paraId="45C6CA2D" w14:textId="77777777" w:rsidR="00103657" w:rsidRPr="006D0C9D" w:rsidRDefault="00103657" w:rsidP="00103657">
      <w:pPr>
        <w:jc w:val="center"/>
        <w:rPr>
          <w:b/>
        </w:rPr>
      </w:pPr>
      <w:r w:rsidRPr="006D0C9D">
        <w:rPr>
          <w:b/>
        </w:rPr>
        <w:t>Table  : Description of FR-58</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10A14059" w14:textId="77777777" w:rsidTr="00103657">
        <w:trPr>
          <w:trHeight w:val="450"/>
        </w:trPr>
        <w:tc>
          <w:tcPr>
            <w:tcW w:w="1681" w:type="dxa"/>
          </w:tcPr>
          <w:p w14:paraId="7646FA55" w14:textId="77777777" w:rsidR="00103657" w:rsidRPr="006D0C9D" w:rsidRDefault="00103657" w:rsidP="00103657">
            <w:pPr>
              <w:rPr>
                <w:b/>
              </w:rPr>
            </w:pPr>
            <w:r w:rsidRPr="006D0C9D">
              <w:rPr>
                <w:b/>
              </w:rPr>
              <w:t>Identifier</w:t>
            </w:r>
          </w:p>
        </w:tc>
        <w:tc>
          <w:tcPr>
            <w:tcW w:w="8507" w:type="dxa"/>
          </w:tcPr>
          <w:p w14:paraId="1BFE94DA" w14:textId="77777777" w:rsidR="00103657" w:rsidRPr="006D0C9D" w:rsidRDefault="00103657" w:rsidP="00103657">
            <w:r w:rsidRPr="006D0C9D">
              <w:t>FR-58</w:t>
            </w:r>
          </w:p>
        </w:tc>
      </w:tr>
      <w:tr w:rsidR="00103657" w:rsidRPr="006D0C9D" w14:paraId="4A395941" w14:textId="77777777" w:rsidTr="00103657">
        <w:trPr>
          <w:trHeight w:val="433"/>
        </w:trPr>
        <w:tc>
          <w:tcPr>
            <w:tcW w:w="1681" w:type="dxa"/>
          </w:tcPr>
          <w:p w14:paraId="152E3EF2" w14:textId="77777777" w:rsidR="00103657" w:rsidRPr="006D0C9D" w:rsidRDefault="00103657" w:rsidP="00103657">
            <w:pPr>
              <w:rPr>
                <w:b/>
              </w:rPr>
            </w:pPr>
            <w:r w:rsidRPr="006D0C9D">
              <w:rPr>
                <w:b/>
              </w:rPr>
              <w:t>Title</w:t>
            </w:r>
          </w:p>
        </w:tc>
        <w:tc>
          <w:tcPr>
            <w:tcW w:w="8507" w:type="dxa"/>
          </w:tcPr>
          <w:p w14:paraId="2A318EA0" w14:textId="77777777" w:rsidR="00103657" w:rsidRPr="006D0C9D" w:rsidRDefault="00103657" w:rsidP="00103657">
            <w:r w:rsidRPr="006D0C9D">
              <w:t>&lt;</w:t>
            </w:r>
            <w:proofErr w:type="spellStart"/>
            <w:r w:rsidRPr="006D0C9D">
              <w:t>Doctor.Edit.ViewInfo</w:t>
            </w:r>
            <w:proofErr w:type="spellEnd"/>
            <w:r w:rsidRPr="006D0C9D">
              <w:t>&gt;</w:t>
            </w:r>
          </w:p>
        </w:tc>
      </w:tr>
      <w:tr w:rsidR="00103657" w:rsidRPr="006D0C9D" w14:paraId="2F306835" w14:textId="77777777" w:rsidTr="00103657">
        <w:trPr>
          <w:trHeight w:val="608"/>
        </w:trPr>
        <w:tc>
          <w:tcPr>
            <w:tcW w:w="1681" w:type="dxa"/>
          </w:tcPr>
          <w:p w14:paraId="1521F73F" w14:textId="77777777" w:rsidR="00103657" w:rsidRPr="006D0C9D" w:rsidRDefault="00103657" w:rsidP="00103657">
            <w:pPr>
              <w:rPr>
                <w:b/>
              </w:rPr>
            </w:pPr>
            <w:r w:rsidRPr="006D0C9D">
              <w:rPr>
                <w:b/>
              </w:rPr>
              <w:t>Requirement</w:t>
            </w:r>
          </w:p>
        </w:tc>
        <w:tc>
          <w:tcPr>
            <w:tcW w:w="8507" w:type="dxa"/>
          </w:tcPr>
          <w:p w14:paraId="5316DD30" w14:textId="77777777" w:rsidR="00103657" w:rsidRPr="006D0C9D" w:rsidRDefault="00103657" w:rsidP="00103657">
            <w:r w:rsidRPr="006D0C9D">
              <w:t>System will display the information about the doctor</w:t>
            </w:r>
          </w:p>
        </w:tc>
      </w:tr>
      <w:tr w:rsidR="00103657" w:rsidRPr="006D0C9D" w14:paraId="3BC6AF00" w14:textId="77777777" w:rsidTr="00103657">
        <w:trPr>
          <w:trHeight w:val="558"/>
        </w:trPr>
        <w:tc>
          <w:tcPr>
            <w:tcW w:w="1681" w:type="dxa"/>
          </w:tcPr>
          <w:p w14:paraId="6F1A9710" w14:textId="77777777" w:rsidR="00103657" w:rsidRPr="006D0C9D" w:rsidRDefault="00103657" w:rsidP="00103657">
            <w:pPr>
              <w:rPr>
                <w:b/>
              </w:rPr>
            </w:pPr>
            <w:r w:rsidRPr="006D0C9D">
              <w:rPr>
                <w:b/>
              </w:rPr>
              <w:t>Source</w:t>
            </w:r>
          </w:p>
        </w:tc>
        <w:tc>
          <w:tcPr>
            <w:tcW w:w="8507" w:type="dxa"/>
          </w:tcPr>
          <w:p w14:paraId="6A222A89" w14:textId="77777777" w:rsidR="00103657" w:rsidRPr="006D0C9D" w:rsidRDefault="00103657" w:rsidP="00103657">
            <w:r w:rsidRPr="006D0C9D">
              <w:t>Doctor</w:t>
            </w:r>
          </w:p>
        </w:tc>
      </w:tr>
      <w:tr w:rsidR="00103657" w:rsidRPr="006D0C9D" w14:paraId="4FC3EC78" w14:textId="77777777" w:rsidTr="00103657">
        <w:trPr>
          <w:trHeight w:val="383"/>
        </w:trPr>
        <w:tc>
          <w:tcPr>
            <w:tcW w:w="1681" w:type="dxa"/>
          </w:tcPr>
          <w:p w14:paraId="503455AF" w14:textId="77777777" w:rsidR="00103657" w:rsidRPr="006D0C9D" w:rsidRDefault="00103657" w:rsidP="00103657">
            <w:pPr>
              <w:rPr>
                <w:b/>
              </w:rPr>
            </w:pPr>
            <w:r w:rsidRPr="006D0C9D">
              <w:rPr>
                <w:b/>
              </w:rPr>
              <w:t>Rationale</w:t>
            </w:r>
          </w:p>
        </w:tc>
        <w:tc>
          <w:tcPr>
            <w:tcW w:w="8507" w:type="dxa"/>
          </w:tcPr>
          <w:p w14:paraId="02C80DBE" w14:textId="77777777" w:rsidR="00103657" w:rsidRPr="006D0C9D" w:rsidRDefault="00103657" w:rsidP="00103657">
            <w:r w:rsidRPr="006D0C9D">
              <w:t>To modify doctor’s profile</w:t>
            </w:r>
          </w:p>
        </w:tc>
      </w:tr>
      <w:tr w:rsidR="00103657" w:rsidRPr="006D0C9D" w14:paraId="277865F3" w14:textId="77777777" w:rsidTr="00103657">
        <w:trPr>
          <w:trHeight w:val="441"/>
        </w:trPr>
        <w:tc>
          <w:tcPr>
            <w:tcW w:w="1681" w:type="dxa"/>
          </w:tcPr>
          <w:p w14:paraId="2A538526" w14:textId="77777777" w:rsidR="00103657" w:rsidRPr="006D0C9D" w:rsidRDefault="00103657" w:rsidP="00103657">
            <w:pPr>
              <w:rPr>
                <w:b/>
              </w:rPr>
            </w:pPr>
            <w:r w:rsidRPr="006D0C9D">
              <w:rPr>
                <w:b/>
              </w:rPr>
              <w:t>Business Rules</w:t>
            </w:r>
          </w:p>
          <w:p w14:paraId="6127CD35" w14:textId="77777777" w:rsidR="00103657" w:rsidRPr="006D0C9D" w:rsidRDefault="00103657" w:rsidP="00103657">
            <w:r w:rsidRPr="006D0C9D">
              <w:rPr>
                <w:b/>
              </w:rPr>
              <w:t>(if required)</w:t>
            </w:r>
          </w:p>
        </w:tc>
        <w:tc>
          <w:tcPr>
            <w:tcW w:w="8507" w:type="dxa"/>
          </w:tcPr>
          <w:p w14:paraId="4EF85241" w14:textId="77777777" w:rsidR="00103657" w:rsidRPr="006D0C9D" w:rsidRDefault="00103657" w:rsidP="00103657">
            <w:r w:rsidRPr="006D0C9D">
              <w:t>Patient can change anything but he cannot change his name ,when the registration is done</w:t>
            </w:r>
          </w:p>
        </w:tc>
      </w:tr>
      <w:tr w:rsidR="00103657" w:rsidRPr="006D0C9D" w14:paraId="30288F08" w14:textId="77777777" w:rsidTr="00103657">
        <w:trPr>
          <w:trHeight w:val="441"/>
        </w:trPr>
        <w:tc>
          <w:tcPr>
            <w:tcW w:w="1681" w:type="dxa"/>
          </w:tcPr>
          <w:p w14:paraId="50EBE90D" w14:textId="77777777" w:rsidR="00103657" w:rsidRPr="006D0C9D" w:rsidRDefault="00103657" w:rsidP="00103657">
            <w:pPr>
              <w:rPr>
                <w:b/>
              </w:rPr>
            </w:pPr>
            <w:r w:rsidRPr="006D0C9D">
              <w:rPr>
                <w:b/>
              </w:rPr>
              <w:t>Dependencies</w:t>
            </w:r>
          </w:p>
        </w:tc>
        <w:tc>
          <w:tcPr>
            <w:tcW w:w="8507" w:type="dxa"/>
          </w:tcPr>
          <w:p w14:paraId="05588665" w14:textId="77777777" w:rsidR="00103657" w:rsidRPr="006D0C9D" w:rsidRDefault="00103657" w:rsidP="00103657">
            <w:r w:rsidRPr="006D0C9D">
              <w:t>FR-57</w:t>
            </w:r>
          </w:p>
        </w:tc>
      </w:tr>
      <w:tr w:rsidR="00103657" w:rsidRPr="006D0C9D" w14:paraId="3FE3D5D7" w14:textId="77777777" w:rsidTr="00103657">
        <w:trPr>
          <w:trHeight w:val="441"/>
        </w:trPr>
        <w:tc>
          <w:tcPr>
            <w:tcW w:w="1681" w:type="dxa"/>
          </w:tcPr>
          <w:p w14:paraId="1F04048B" w14:textId="77777777" w:rsidR="00103657" w:rsidRPr="006D0C9D" w:rsidRDefault="00103657" w:rsidP="00103657">
            <w:pPr>
              <w:rPr>
                <w:b/>
              </w:rPr>
            </w:pPr>
            <w:r w:rsidRPr="006D0C9D">
              <w:rPr>
                <w:b/>
              </w:rPr>
              <w:t>Priority</w:t>
            </w:r>
          </w:p>
        </w:tc>
        <w:tc>
          <w:tcPr>
            <w:tcW w:w="8507" w:type="dxa"/>
          </w:tcPr>
          <w:p w14:paraId="782F0BC7" w14:textId="77777777" w:rsidR="00103657" w:rsidRPr="006D0C9D" w:rsidRDefault="00103657" w:rsidP="00103657">
            <w:r w:rsidRPr="006D0C9D">
              <w:t>Medium</w:t>
            </w:r>
          </w:p>
        </w:tc>
      </w:tr>
    </w:tbl>
    <w:p w14:paraId="228F7F62" w14:textId="77777777" w:rsidR="00103657" w:rsidRPr="006D0C9D" w:rsidRDefault="00103657" w:rsidP="00103657">
      <w:pPr>
        <w:jc w:val="center"/>
        <w:rPr>
          <w:b/>
        </w:rPr>
      </w:pPr>
    </w:p>
    <w:p w14:paraId="7616AA1D" w14:textId="77777777" w:rsidR="00103657" w:rsidRPr="006D0C9D" w:rsidRDefault="00103657" w:rsidP="00103657">
      <w:pPr>
        <w:jc w:val="center"/>
        <w:rPr>
          <w:b/>
        </w:rPr>
      </w:pPr>
    </w:p>
    <w:p w14:paraId="5E8920BB" w14:textId="77777777" w:rsidR="00103657" w:rsidRPr="006D0C9D" w:rsidRDefault="00103657" w:rsidP="00103657">
      <w:pPr>
        <w:jc w:val="center"/>
        <w:rPr>
          <w:b/>
        </w:rPr>
      </w:pPr>
      <w:r w:rsidRPr="006D0C9D">
        <w:rPr>
          <w:b/>
        </w:rPr>
        <w:t>Table 33 : Description of FR-59</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27A4E368" w14:textId="77777777" w:rsidTr="00103657">
        <w:trPr>
          <w:trHeight w:val="450"/>
        </w:trPr>
        <w:tc>
          <w:tcPr>
            <w:tcW w:w="1681" w:type="dxa"/>
          </w:tcPr>
          <w:p w14:paraId="4DB98C0F" w14:textId="77777777" w:rsidR="00103657" w:rsidRPr="006D0C9D" w:rsidRDefault="00103657" w:rsidP="00103657">
            <w:pPr>
              <w:rPr>
                <w:b/>
              </w:rPr>
            </w:pPr>
            <w:r w:rsidRPr="006D0C9D">
              <w:rPr>
                <w:b/>
              </w:rPr>
              <w:t>Identifier</w:t>
            </w:r>
          </w:p>
        </w:tc>
        <w:tc>
          <w:tcPr>
            <w:tcW w:w="8507" w:type="dxa"/>
          </w:tcPr>
          <w:p w14:paraId="623F0B64" w14:textId="77777777" w:rsidR="00103657" w:rsidRPr="006D0C9D" w:rsidRDefault="00103657" w:rsidP="00103657">
            <w:r w:rsidRPr="006D0C9D">
              <w:t>FR-59</w:t>
            </w:r>
          </w:p>
        </w:tc>
      </w:tr>
      <w:tr w:rsidR="00103657" w:rsidRPr="006D0C9D" w14:paraId="0C03840B" w14:textId="77777777" w:rsidTr="00103657">
        <w:trPr>
          <w:trHeight w:val="433"/>
        </w:trPr>
        <w:tc>
          <w:tcPr>
            <w:tcW w:w="1681" w:type="dxa"/>
          </w:tcPr>
          <w:p w14:paraId="7BB4CBB8" w14:textId="77777777" w:rsidR="00103657" w:rsidRPr="006D0C9D" w:rsidRDefault="00103657" w:rsidP="00103657">
            <w:pPr>
              <w:rPr>
                <w:b/>
              </w:rPr>
            </w:pPr>
            <w:r w:rsidRPr="006D0C9D">
              <w:rPr>
                <w:b/>
              </w:rPr>
              <w:t>Title</w:t>
            </w:r>
          </w:p>
        </w:tc>
        <w:tc>
          <w:tcPr>
            <w:tcW w:w="8507" w:type="dxa"/>
          </w:tcPr>
          <w:p w14:paraId="61F841DC" w14:textId="77777777" w:rsidR="00103657" w:rsidRPr="006D0C9D" w:rsidRDefault="00103657" w:rsidP="00103657">
            <w:r w:rsidRPr="006D0C9D">
              <w:t xml:space="preserve">&lt; </w:t>
            </w:r>
            <w:proofErr w:type="spellStart"/>
            <w:r w:rsidRPr="006D0C9D">
              <w:t>Doctor.edit.update</w:t>
            </w:r>
            <w:proofErr w:type="spellEnd"/>
            <w:r w:rsidRPr="006D0C9D">
              <w:t xml:space="preserve"> &gt;</w:t>
            </w:r>
          </w:p>
        </w:tc>
      </w:tr>
      <w:tr w:rsidR="00103657" w:rsidRPr="006D0C9D" w14:paraId="5828B711" w14:textId="77777777" w:rsidTr="00103657">
        <w:trPr>
          <w:trHeight w:val="608"/>
        </w:trPr>
        <w:tc>
          <w:tcPr>
            <w:tcW w:w="1681" w:type="dxa"/>
          </w:tcPr>
          <w:p w14:paraId="7DED5BC8" w14:textId="77777777" w:rsidR="00103657" w:rsidRPr="006D0C9D" w:rsidRDefault="00103657" w:rsidP="00103657">
            <w:pPr>
              <w:rPr>
                <w:b/>
              </w:rPr>
            </w:pPr>
            <w:r w:rsidRPr="006D0C9D">
              <w:rPr>
                <w:b/>
              </w:rPr>
              <w:t>Requirement</w:t>
            </w:r>
          </w:p>
        </w:tc>
        <w:tc>
          <w:tcPr>
            <w:tcW w:w="8507" w:type="dxa"/>
          </w:tcPr>
          <w:p w14:paraId="15E6F3EE" w14:textId="77777777" w:rsidR="00103657" w:rsidRPr="006D0C9D" w:rsidRDefault="00103657" w:rsidP="00103657">
            <w:r w:rsidRPr="006D0C9D">
              <w:t>Patient shall tap on to the information he/she wants to edit.</w:t>
            </w:r>
          </w:p>
        </w:tc>
      </w:tr>
      <w:tr w:rsidR="00103657" w:rsidRPr="006D0C9D" w14:paraId="1FC7C55C" w14:textId="77777777" w:rsidTr="00103657">
        <w:trPr>
          <w:trHeight w:val="558"/>
        </w:trPr>
        <w:tc>
          <w:tcPr>
            <w:tcW w:w="1681" w:type="dxa"/>
          </w:tcPr>
          <w:p w14:paraId="2D03FD90" w14:textId="77777777" w:rsidR="00103657" w:rsidRPr="006D0C9D" w:rsidRDefault="00103657" w:rsidP="00103657">
            <w:pPr>
              <w:rPr>
                <w:b/>
              </w:rPr>
            </w:pPr>
            <w:r w:rsidRPr="006D0C9D">
              <w:rPr>
                <w:b/>
              </w:rPr>
              <w:t>Source</w:t>
            </w:r>
          </w:p>
        </w:tc>
        <w:tc>
          <w:tcPr>
            <w:tcW w:w="8507" w:type="dxa"/>
          </w:tcPr>
          <w:p w14:paraId="0D2356DB" w14:textId="77777777" w:rsidR="00103657" w:rsidRPr="006D0C9D" w:rsidRDefault="00103657" w:rsidP="00103657">
            <w:r w:rsidRPr="006D0C9D">
              <w:t>Doctor</w:t>
            </w:r>
          </w:p>
        </w:tc>
      </w:tr>
      <w:tr w:rsidR="00103657" w:rsidRPr="006D0C9D" w14:paraId="181BC910" w14:textId="77777777" w:rsidTr="00103657">
        <w:trPr>
          <w:trHeight w:val="383"/>
        </w:trPr>
        <w:tc>
          <w:tcPr>
            <w:tcW w:w="1681" w:type="dxa"/>
          </w:tcPr>
          <w:p w14:paraId="4DEB1DEF" w14:textId="77777777" w:rsidR="00103657" w:rsidRPr="006D0C9D" w:rsidRDefault="00103657" w:rsidP="00103657">
            <w:pPr>
              <w:rPr>
                <w:b/>
              </w:rPr>
            </w:pPr>
            <w:r w:rsidRPr="006D0C9D">
              <w:rPr>
                <w:b/>
              </w:rPr>
              <w:t>Rationale</w:t>
            </w:r>
          </w:p>
        </w:tc>
        <w:tc>
          <w:tcPr>
            <w:tcW w:w="8507" w:type="dxa"/>
          </w:tcPr>
          <w:p w14:paraId="4FE8268D" w14:textId="77777777" w:rsidR="00103657" w:rsidRPr="006D0C9D" w:rsidRDefault="00103657" w:rsidP="00103657">
            <w:r w:rsidRPr="006D0C9D">
              <w:t>Moldable for the doctor</w:t>
            </w:r>
          </w:p>
        </w:tc>
      </w:tr>
      <w:tr w:rsidR="00103657" w:rsidRPr="006D0C9D" w14:paraId="26EBC4A2" w14:textId="77777777" w:rsidTr="00103657">
        <w:trPr>
          <w:trHeight w:val="441"/>
        </w:trPr>
        <w:tc>
          <w:tcPr>
            <w:tcW w:w="1681" w:type="dxa"/>
          </w:tcPr>
          <w:p w14:paraId="7CFD3C7B" w14:textId="77777777" w:rsidR="00103657" w:rsidRPr="006D0C9D" w:rsidRDefault="00103657" w:rsidP="00103657">
            <w:pPr>
              <w:rPr>
                <w:b/>
              </w:rPr>
            </w:pPr>
            <w:r w:rsidRPr="006D0C9D">
              <w:rPr>
                <w:b/>
              </w:rPr>
              <w:lastRenderedPageBreak/>
              <w:t>Business Rules</w:t>
            </w:r>
          </w:p>
          <w:p w14:paraId="1A063A70" w14:textId="77777777" w:rsidR="00103657" w:rsidRPr="006D0C9D" w:rsidRDefault="00103657" w:rsidP="00103657">
            <w:r w:rsidRPr="006D0C9D">
              <w:rPr>
                <w:b/>
              </w:rPr>
              <w:t>(if required)</w:t>
            </w:r>
          </w:p>
        </w:tc>
        <w:tc>
          <w:tcPr>
            <w:tcW w:w="8507" w:type="dxa"/>
          </w:tcPr>
          <w:p w14:paraId="7BFCA8FC" w14:textId="77777777" w:rsidR="00103657" w:rsidRPr="006D0C9D" w:rsidRDefault="00103657" w:rsidP="00103657">
            <w:r w:rsidRPr="006D0C9D">
              <w:t>None</w:t>
            </w:r>
          </w:p>
        </w:tc>
      </w:tr>
      <w:tr w:rsidR="00103657" w:rsidRPr="006D0C9D" w14:paraId="05E47317" w14:textId="77777777" w:rsidTr="00103657">
        <w:trPr>
          <w:trHeight w:val="441"/>
        </w:trPr>
        <w:tc>
          <w:tcPr>
            <w:tcW w:w="1681" w:type="dxa"/>
          </w:tcPr>
          <w:p w14:paraId="3DE342B5" w14:textId="77777777" w:rsidR="00103657" w:rsidRPr="006D0C9D" w:rsidRDefault="00103657" w:rsidP="00103657">
            <w:pPr>
              <w:rPr>
                <w:b/>
              </w:rPr>
            </w:pPr>
            <w:r w:rsidRPr="006D0C9D">
              <w:rPr>
                <w:b/>
              </w:rPr>
              <w:t>Dependencies</w:t>
            </w:r>
          </w:p>
        </w:tc>
        <w:tc>
          <w:tcPr>
            <w:tcW w:w="8507" w:type="dxa"/>
          </w:tcPr>
          <w:p w14:paraId="5282FB03" w14:textId="77777777" w:rsidR="00103657" w:rsidRPr="006D0C9D" w:rsidRDefault="00103657" w:rsidP="00103657">
            <w:r w:rsidRPr="006D0C9D">
              <w:t>Fr-58</w:t>
            </w:r>
          </w:p>
        </w:tc>
      </w:tr>
      <w:tr w:rsidR="00103657" w:rsidRPr="006D0C9D" w14:paraId="3C729F53" w14:textId="77777777" w:rsidTr="00103657">
        <w:trPr>
          <w:trHeight w:val="441"/>
        </w:trPr>
        <w:tc>
          <w:tcPr>
            <w:tcW w:w="1681" w:type="dxa"/>
          </w:tcPr>
          <w:p w14:paraId="281FFA65" w14:textId="77777777" w:rsidR="00103657" w:rsidRPr="006D0C9D" w:rsidRDefault="00103657" w:rsidP="00103657">
            <w:pPr>
              <w:rPr>
                <w:b/>
              </w:rPr>
            </w:pPr>
            <w:r w:rsidRPr="006D0C9D">
              <w:rPr>
                <w:b/>
              </w:rPr>
              <w:t>Priority</w:t>
            </w:r>
          </w:p>
        </w:tc>
        <w:tc>
          <w:tcPr>
            <w:tcW w:w="8507" w:type="dxa"/>
          </w:tcPr>
          <w:p w14:paraId="6DD5C1A4" w14:textId="77777777" w:rsidR="00103657" w:rsidRPr="006D0C9D" w:rsidRDefault="00103657" w:rsidP="00103657">
            <w:r w:rsidRPr="006D0C9D">
              <w:t>Medium</w:t>
            </w:r>
          </w:p>
        </w:tc>
      </w:tr>
    </w:tbl>
    <w:p w14:paraId="03E4BE45" w14:textId="786D2BC1" w:rsidR="00103657" w:rsidRPr="006D0C9D" w:rsidRDefault="00103657" w:rsidP="00902390">
      <w:pPr>
        <w:rPr>
          <w:b/>
        </w:rPr>
      </w:pPr>
    </w:p>
    <w:p w14:paraId="057A6D9B" w14:textId="77777777" w:rsidR="00103657" w:rsidRPr="006D0C9D" w:rsidRDefault="00103657" w:rsidP="00902390">
      <w:pPr>
        <w:rPr>
          <w:b/>
        </w:rPr>
      </w:pPr>
    </w:p>
    <w:p w14:paraId="44CB830A" w14:textId="77777777" w:rsidR="00103657" w:rsidRPr="006D0C9D" w:rsidRDefault="00103657" w:rsidP="00103657">
      <w:pPr>
        <w:jc w:val="center"/>
        <w:rPr>
          <w:b/>
        </w:rPr>
      </w:pPr>
    </w:p>
    <w:p w14:paraId="4E6EE528" w14:textId="77777777" w:rsidR="00103657" w:rsidRPr="006D0C9D" w:rsidRDefault="00103657" w:rsidP="00103657">
      <w:pPr>
        <w:jc w:val="center"/>
        <w:rPr>
          <w:b/>
        </w:rPr>
      </w:pPr>
      <w:r w:rsidRPr="006D0C9D">
        <w:rPr>
          <w:b/>
        </w:rPr>
        <w:t>Table  : Description of FR-60</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77EE2758" w14:textId="77777777" w:rsidTr="00103657">
        <w:trPr>
          <w:trHeight w:val="450"/>
        </w:trPr>
        <w:tc>
          <w:tcPr>
            <w:tcW w:w="1681" w:type="dxa"/>
          </w:tcPr>
          <w:p w14:paraId="0F5A1729" w14:textId="77777777" w:rsidR="00103657" w:rsidRPr="006D0C9D" w:rsidRDefault="00103657" w:rsidP="00103657">
            <w:pPr>
              <w:rPr>
                <w:b/>
              </w:rPr>
            </w:pPr>
            <w:r w:rsidRPr="006D0C9D">
              <w:rPr>
                <w:b/>
              </w:rPr>
              <w:t>Identifier</w:t>
            </w:r>
          </w:p>
        </w:tc>
        <w:tc>
          <w:tcPr>
            <w:tcW w:w="8507" w:type="dxa"/>
          </w:tcPr>
          <w:p w14:paraId="0E373B64" w14:textId="77777777" w:rsidR="00103657" w:rsidRPr="006D0C9D" w:rsidRDefault="00103657" w:rsidP="00103657">
            <w:r w:rsidRPr="006D0C9D">
              <w:t>FR-60</w:t>
            </w:r>
          </w:p>
        </w:tc>
      </w:tr>
      <w:tr w:rsidR="00103657" w:rsidRPr="006D0C9D" w14:paraId="39AA7CBD" w14:textId="77777777" w:rsidTr="00103657">
        <w:trPr>
          <w:trHeight w:val="433"/>
        </w:trPr>
        <w:tc>
          <w:tcPr>
            <w:tcW w:w="1681" w:type="dxa"/>
          </w:tcPr>
          <w:p w14:paraId="066847C5" w14:textId="77777777" w:rsidR="00103657" w:rsidRPr="006D0C9D" w:rsidRDefault="00103657" w:rsidP="00103657">
            <w:pPr>
              <w:rPr>
                <w:b/>
              </w:rPr>
            </w:pPr>
            <w:r w:rsidRPr="006D0C9D">
              <w:rPr>
                <w:b/>
              </w:rPr>
              <w:t>Title</w:t>
            </w:r>
          </w:p>
        </w:tc>
        <w:tc>
          <w:tcPr>
            <w:tcW w:w="8507" w:type="dxa"/>
          </w:tcPr>
          <w:p w14:paraId="6995FA26" w14:textId="77777777" w:rsidR="00103657" w:rsidRPr="006D0C9D" w:rsidRDefault="00103657" w:rsidP="00103657">
            <w:r w:rsidRPr="006D0C9D">
              <w:t xml:space="preserve">&lt; </w:t>
            </w:r>
            <w:proofErr w:type="spellStart"/>
            <w:r w:rsidRPr="006D0C9D">
              <w:t>Profile.Edit.SaveUpdate</w:t>
            </w:r>
            <w:proofErr w:type="spellEnd"/>
            <w:r w:rsidRPr="006D0C9D">
              <w:t>&gt;</w:t>
            </w:r>
          </w:p>
        </w:tc>
      </w:tr>
      <w:tr w:rsidR="00103657" w:rsidRPr="006D0C9D" w14:paraId="535EFBF8" w14:textId="77777777" w:rsidTr="00103657">
        <w:trPr>
          <w:trHeight w:val="608"/>
        </w:trPr>
        <w:tc>
          <w:tcPr>
            <w:tcW w:w="1681" w:type="dxa"/>
          </w:tcPr>
          <w:p w14:paraId="5C803EF1" w14:textId="77777777" w:rsidR="00103657" w:rsidRPr="006D0C9D" w:rsidRDefault="00103657" w:rsidP="00103657">
            <w:pPr>
              <w:rPr>
                <w:b/>
              </w:rPr>
            </w:pPr>
            <w:r w:rsidRPr="006D0C9D">
              <w:rPr>
                <w:b/>
              </w:rPr>
              <w:t>Requirement</w:t>
            </w:r>
          </w:p>
        </w:tc>
        <w:tc>
          <w:tcPr>
            <w:tcW w:w="8507" w:type="dxa"/>
          </w:tcPr>
          <w:p w14:paraId="3EFB8D0D" w14:textId="77777777" w:rsidR="00103657" w:rsidRPr="006D0C9D" w:rsidRDefault="00103657" w:rsidP="00103657">
            <w:r w:rsidRPr="006D0C9D">
              <w:t>System shall save the changes which doctor has done</w:t>
            </w:r>
          </w:p>
        </w:tc>
      </w:tr>
      <w:tr w:rsidR="00103657" w:rsidRPr="006D0C9D" w14:paraId="62E8BD88" w14:textId="77777777" w:rsidTr="00103657">
        <w:trPr>
          <w:trHeight w:val="558"/>
        </w:trPr>
        <w:tc>
          <w:tcPr>
            <w:tcW w:w="1681" w:type="dxa"/>
          </w:tcPr>
          <w:p w14:paraId="7DF54789" w14:textId="77777777" w:rsidR="00103657" w:rsidRPr="006D0C9D" w:rsidRDefault="00103657" w:rsidP="00103657">
            <w:pPr>
              <w:rPr>
                <w:b/>
              </w:rPr>
            </w:pPr>
            <w:r w:rsidRPr="006D0C9D">
              <w:rPr>
                <w:b/>
              </w:rPr>
              <w:t>Source</w:t>
            </w:r>
          </w:p>
        </w:tc>
        <w:tc>
          <w:tcPr>
            <w:tcW w:w="8507" w:type="dxa"/>
          </w:tcPr>
          <w:p w14:paraId="45C648EE" w14:textId="77777777" w:rsidR="00103657" w:rsidRPr="006D0C9D" w:rsidRDefault="00103657" w:rsidP="00103657">
            <w:r w:rsidRPr="006D0C9D">
              <w:t>Doctor</w:t>
            </w:r>
          </w:p>
        </w:tc>
      </w:tr>
      <w:tr w:rsidR="00103657" w:rsidRPr="006D0C9D" w14:paraId="215BCFBE" w14:textId="77777777" w:rsidTr="00103657">
        <w:trPr>
          <w:trHeight w:val="383"/>
        </w:trPr>
        <w:tc>
          <w:tcPr>
            <w:tcW w:w="1681" w:type="dxa"/>
          </w:tcPr>
          <w:p w14:paraId="15BBF9E7" w14:textId="77777777" w:rsidR="00103657" w:rsidRPr="006D0C9D" w:rsidRDefault="00103657" w:rsidP="00103657">
            <w:pPr>
              <w:rPr>
                <w:b/>
              </w:rPr>
            </w:pPr>
            <w:r w:rsidRPr="006D0C9D">
              <w:rPr>
                <w:b/>
              </w:rPr>
              <w:t>Rationale</w:t>
            </w:r>
          </w:p>
        </w:tc>
        <w:tc>
          <w:tcPr>
            <w:tcW w:w="8507" w:type="dxa"/>
          </w:tcPr>
          <w:p w14:paraId="676ED12E" w14:textId="77777777" w:rsidR="00103657" w:rsidRPr="006D0C9D" w:rsidRDefault="00103657" w:rsidP="00103657">
            <w:r w:rsidRPr="006D0C9D">
              <w:t>To update the information in database</w:t>
            </w:r>
          </w:p>
        </w:tc>
      </w:tr>
      <w:tr w:rsidR="00103657" w:rsidRPr="006D0C9D" w14:paraId="2FC76F0A" w14:textId="77777777" w:rsidTr="00103657">
        <w:trPr>
          <w:trHeight w:val="441"/>
        </w:trPr>
        <w:tc>
          <w:tcPr>
            <w:tcW w:w="1681" w:type="dxa"/>
          </w:tcPr>
          <w:p w14:paraId="5A3D736E" w14:textId="77777777" w:rsidR="00103657" w:rsidRPr="006D0C9D" w:rsidRDefault="00103657" w:rsidP="00103657">
            <w:pPr>
              <w:rPr>
                <w:b/>
              </w:rPr>
            </w:pPr>
            <w:r w:rsidRPr="006D0C9D">
              <w:rPr>
                <w:b/>
              </w:rPr>
              <w:t>Business Rules</w:t>
            </w:r>
          </w:p>
          <w:p w14:paraId="028220C6" w14:textId="77777777" w:rsidR="00103657" w:rsidRPr="006D0C9D" w:rsidRDefault="00103657" w:rsidP="00103657">
            <w:r w:rsidRPr="006D0C9D">
              <w:rPr>
                <w:b/>
              </w:rPr>
              <w:t>(if required)</w:t>
            </w:r>
          </w:p>
        </w:tc>
        <w:tc>
          <w:tcPr>
            <w:tcW w:w="8507" w:type="dxa"/>
          </w:tcPr>
          <w:p w14:paraId="55300F4A" w14:textId="77777777" w:rsidR="00103657" w:rsidRPr="006D0C9D" w:rsidRDefault="00103657" w:rsidP="00103657">
            <w:r w:rsidRPr="006D0C9D">
              <w:t>None</w:t>
            </w:r>
          </w:p>
        </w:tc>
      </w:tr>
      <w:tr w:rsidR="00103657" w:rsidRPr="006D0C9D" w14:paraId="18EA0144" w14:textId="77777777" w:rsidTr="00103657">
        <w:trPr>
          <w:trHeight w:val="441"/>
        </w:trPr>
        <w:tc>
          <w:tcPr>
            <w:tcW w:w="1681" w:type="dxa"/>
          </w:tcPr>
          <w:p w14:paraId="10FBA55B" w14:textId="77777777" w:rsidR="00103657" w:rsidRPr="006D0C9D" w:rsidRDefault="00103657" w:rsidP="00103657">
            <w:pPr>
              <w:rPr>
                <w:b/>
              </w:rPr>
            </w:pPr>
            <w:r w:rsidRPr="006D0C9D">
              <w:rPr>
                <w:b/>
              </w:rPr>
              <w:t>Dependencies</w:t>
            </w:r>
          </w:p>
        </w:tc>
        <w:tc>
          <w:tcPr>
            <w:tcW w:w="8507" w:type="dxa"/>
          </w:tcPr>
          <w:p w14:paraId="21035BEB" w14:textId="77777777" w:rsidR="00103657" w:rsidRPr="006D0C9D" w:rsidRDefault="00103657" w:rsidP="00103657">
            <w:r w:rsidRPr="006D0C9D">
              <w:t>FR-59</w:t>
            </w:r>
          </w:p>
        </w:tc>
      </w:tr>
      <w:tr w:rsidR="00103657" w:rsidRPr="006D0C9D" w14:paraId="7E4EA8E9" w14:textId="77777777" w:rsidTr="00103657">
        <w:trPr>
          <w:trHeight w:val="441"/>
        </w:trPr>
        <w:tc>
          <w:tcPr>
            <w:tcW w:w="1681" w:type="dxa"/>
          </w:tcPr>
          <w:p w14:paraId="643F5EB3" w14:textId="77777777" w:rsidR="00103657" w:rsidRPr="006D0C9D" w:rsidRDefault="00103657" w:rsidP="00103657">
            <w:pPr>
              <w:rPr>
                <w:b/>
              </w:rPr>
            </w:pPr>
            <w:r w:rsidRPr="006D0C9D">
              <w:rPr>
                <w:b/>
              </w:rPr>
              <w:t>Priority</w:t>
            </w:r>
          </w:p>
        </w:tc>
        <w:tc>
          <w:tcPr>
            <w:tcW w:w="8507" w:type="dxa"/>
          </w:tcPr>
          <w:p w14:paraId="6E20E06D" w14:textId="77777777" w:rsidR="00103657" w:rsidRPr="006D0C9D" w:rsidRDefault="00103657" w:rsidP="00103657">
            <w:r w:rsidRPr="006D0C9D">
              <w:t>Medium</w:t>
            </w:r>
          </w:p>
        </w:tc>
      </w:tr>
    </w:tbl>
    <w:p w14:paraId="3F5E3CB0" w14:textId="77777777" w:rsidR="00103657" w:rsidRPr="006D0C9D" w:rsidRDefault="00103657" w:rsidP="00902390">
      <w:pPr>
        <w:rPr>
          <w:b/>
        </w:rPr>
      </w:pPr>
    </w:p>
    <w:p w14:paraId="1D4B0388" w14:textId="77777777" w:rsidR="00103657" w:rsidRPr="006D0C9D" w:rsidRDefault="00103657" w:rsidP="00103657">
      <w:pPr>
        <w:jc w:val="center"/>
        <w:rPr>
          <w:b/>
        </w:rPr>
      </w:pPr>
    </w:p>
    <w:p w14:paraId="61D338D8" w14:textId="77777777" w:rsidR="00103657" w:rsidRPr="006D0C9D" w:rsidRDefault="00103657" w:rsidP="00103657">
      <w:pPr>
        <w:jc w:val="center"/>
        <w:rPr>
          <w:b/>
        </w:rPr>
      </w:pPr>
      <w:r w:rsidRPr="006D0C9D">
        <w:rPr>
          <w:b/>
        </w:rPr>
        <w:t>Table  : Description of FR-61</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376DDA3E" w14:textId="77777777" w:rsidTr="00103657">
        <w:trPr>
          <w:trHeight w:val="450"/>
        </w:trPr>
        <w:tc>
          <w:tcPr>
            <w:tcW w:w="1681" w:type="dxa"/>
          </w:tcPr>
          <w:p w14:paraId="7F389866" w14:textId="77777777" w:rsidR="00103657" w:rsidRPr="006D0C9D" w:rsidRDefault="00103657" w:rsidP="00103657">
            <w:pPr>
              <w:rPr>
                <w:b/>
              </w:rPr>
            </w:pPr>
            <w:r w:rsidRPr="006D0C9D">
              <w:rPr>
                <w:b/>
              </w:rPr>
              <w:t>Identifier</w:t>
            </w:r>
          </w:p>
        </w:tc>
        <w:tc>
          <w:tcPr>
            <w:tcW w:w="8507" w:type="dxa"/>
          </w:tcPr>
          <w:p w14:paraId="393B6A68" w14:textId="77777777" w:rsidR="00103657" w:rsidRPr="006D0C9D" w:rsidRDefault="00103657" w:rsidP="00103657">
            <w:r w:rsidRPr="006D0C9D">
              <w:t>FR-61</w:t>
            </w:r>
          </w:p>
        </w:tc>
      </w:tr>
      <w:tr w:rsidR="00103657" w:rsidRPr="006D0C9D" w14:paraId="65226C71" w14:textId="77777777" w:rsidTr="00103657">
        <w:trPr>
          <w:trHeight w:val="433"/>
        </w:trPr>
        <w:tc>
          <w:tcPr>
            <w:tcW w:w="1681" w:type="dxa"/>
          </w:tcPr>
          <w:p w14:paraId="0C5A5AC9" w14:textId="77777777" w:rsidR="00103657" w:rsidRPr="006D0C9D" w:rsidRDefault="00103657" w:rsidP="00103657">
            <w:pPr>
              <w:rPr>
                <w:b/>
              </w:rPr>
            </w:pPr>
            <w:r w:rsidRPr="006D0C9D">
              <w:rPr>
                <w:b/>
              </w:rPr>
              <w:t>Title</w:t>
            </w:r>
          </w:p>
        </w:tc>
        <w:tc>
          <w:tcPr>
            <w:tcW w:w="8507" w:type="dxa"/>
          </w:tcPr>
          <w:p w14:paraId="015997D5" w14:textId="77777777" w:rsidR="00103657" w:rsidRPr="006D0C9D" w:rsidRDefault="00103657" w:rsidP="00103657">
            <w:r w:rsidRPr="006D0C9D">
              <w:t>&lt;</w:t>
            </w:r>
            <w:proofErr w:type="spellStart"/>
            <w:r w:rsidRPr="006D0C9D">
              <w:t>profile.Edit.Redirect</w:t>
            </w:r>
            <w:proofErr w:type="spellEnd"/>
            <w:r w:rsidRPr="006D0C9D">
              <w:t>&gt;</w:t>
            </w:r>
          </w:p>
        </w:tc>
      </w:tr>
      <w:tr w:rsidR="00103657" w:rsidRPr="006D0C9D" w14:paraId="25E96CDF" w14:textId="77777777" w:rsidTr="00103657">
        <w:trPr>
          <w:trHeight w:val="608"/>
        </w:trPr>
        <w:tc>
          <w:tcPr>
            <w:tcW w:w="1681" w:type="dxa"/>
          </w:tcPr>
          <w:p w14:paraId="74A70F61" w14:textId="77777777" w:rsidR="00103657" w:rsidRPr="006D0C9D" w:rsidRDefault="00103657" w:rsidP="00103657">
            <w:pPr>
              <w:rPr>
                <w:b/>
              </w:rPr>
            </w:pPr>
            <w:r w:rsidRPr="006D0C9D">
              <w:rPr>
                <w:b/>
              </w:rPr>
              <w:t>Requirement</w:t>
            </w:r>
          </w:p>
        </w:tc>
        <w:tc>
          <w:tcPr>
            <w:tcW w:w="8507" w:type="dxa"/>
          </w:tcPr>
          <w:p w14:paraId="4805E9DC" w14:textId="77777777" w:rsidR="00103657" w:rsidRPr="006D0C9D" w:rsidRDefault="00103657" w:rsidP="00103657">
            <w:r w:rsidRPr="006D0C9D">
              <w:t>System shall link the doctor to the main menu after saving the changes</w:t>
            </w:r>
          </w:p>
        </w:tc>
      </w:tr>
      <w:tr w:rsidR="00103657" w:rsidRPr="006D0C9D" w14:paraId="4BE48AA5" w14:textId="77777777" w:rsidTr="00103657">
        <w:trPr>
          <w:trHeight w:val="558"/>
        </w:trPr>
        <w:tc>
          <w:tcPr>
            <w:tcW w:w="1681" w:type="dxa"/>
          </w:tcPr>
          <w:p w14:paraId="07027996" w14:textId="77777777" w:rsidR="00103657" w:rsidRPr="006D0C9D" w:rsidRDefault="00103657" w:rsidP="00103657">
            <w:pPr>
              <w:rPr>
                <w:b/>
              </w:rPr>
            </w:pPr>
            <w:r w:rsidRPr="006D0C9D">
              <w:rPr>
                <w:b/>
              </w:rPr>
              <w:t>Source</w:t>
            </w:r>
          </w:p>
        </w:tc>
        <w:tc>
          <w:tcPr>
            <w:tcW w:w="8507" w:type="dxa"/>
          </w:tcPr>
          <w:p w14:paraId="04FF296A" w14:textId="77777777" w:rsidR="00103657" w:rsidRPr="006D0C9D" w:rsidRDefault="00103657" w:rsidP="00103657">
            <w:r w:rsidRPr="006D0C9D">
              <w:t>Doctor</w:t>
            </w:r>
          </w:p>
        </w:tc>
      </w:tr>
      <w:tr w:rsidR="00103657" w:rsidRPr="006D0C9D" w14:paraId="30B9FCE7" w14:textId="77777777" w:rsidTr="00103657">
        <w:trPr>
          <w:trHeight w:val="383"/>
        </w:trPr>
        <w:tc>
          <w:tcPr>
            <w:tcW w:w="1681" w:type="dxa"/>
          </w:tcPr>
          <w:p w14:paraId="19A7AC31" w14:textId="77777777" w:rsidR="00103657" w:rsidRPr="006D0C9D" w:rsidRDefault="00103657" w:rsidP="00103657">
            <w:pPr>
              <w:rPr>
                <w:b/>
              </w:rPr>
            </w:pPr>
            <w:r w:rsidRPr="006D0C9D">
              <w:rPr>
                <w:b/>
              </w:rPr>
              <w:t>Rationale</w:t>
            </w:r>
          </w:p>
        </w:tc>
        <w:tc>
          <w:tcPr>
            <w:tcW w:w="8507" w:type="dxa"/>
          </w:tcPr>
          <w:p w14:paraId="50859BE2" w14:textId="77777777" w:rsidR="00103657" w:rsidRPr="006D0C9D" w:rsidRDefault="00103657" w:rsidP="00103657">
            <w:r w:rsidRPr="006D0C9D">
              <w:t>To reflect the consistent flow of the system</w:t>
            </w:r>
          </w:p>
        </w:tc>
      </w:tr>
      <w:tr w:rsidR="00103657" w:rsidRPr="006D0C9D" w14:paraId="376E3502" w14:textId="77777777" w:rsidTr="00103657">
        <w:trPr>
          <w:trHeight w:val="441"/>
        </w:trPr>
        <w:tc>
          <w:tcPr>
            <w:tcW w:w="1681" w:type="dxa"/>
          </w:tcPr>
          <w:p w14:paraId="6A27EE8D" w14:textId="77777777" w:rsidR="00103657" w:rsidRPr="006D0C9D" w:rsidRDefault="00103657" w:rsidP="00103657">
            <w:pPr>
              <w:rPr>
                <w:b/>
              </w:rPr>
            </w:pPr>
            <w:r w:rsidRPr="006D0C9D">
              <w:rPr>
                <w:b/>
              </w:rPr>
              <w:t>Business Rules</w:t>
            </w:r>
          </w:p>
          <w:p w14:paraId="18F77FC0" w14:textId="77777777" w:rsidR="00103657" w:rsidRPr="006D0C9D" w:rsidRDefault="00103657" w:rsidP="00103657">
            <w:r w:rsidRPr="006D0C9D">
              <w:rPr>
                <w:b/>
              </w:rPr>
              <w:t>(if required)</w:t>
            </w:r>
          </w:p>
        </w:tc>
        <w:tc>
          <w:tcPr>
            <w:tcW w:w="8507" w:type="dxa"/>
          </w:tcPr>
          <w:p w14:paraId="69ECAB22" w14:textId="77777777" w:rsidR="00103657" w:rsidRPr="006D0C9D" w:rsidRDefault="00103657" w:rsidP="00103657">
            <w:r w:rsidRPr="006D0C9D">
              <w:t>None</w:t>
            </w:r>
          </w:p>
        </w:tc>
      </w:tr>
      <w:tr w:rsidR="00103657" w:rsidRPr="006D0C9D" w14:paraId="08A29A7C" w14:textId="77777777" w:rsidTr="00103657">
        <w:trPr>
          <w:trHeight w:val="441"/>
        </w:trPr>
        <w:tc>
          <w:tcPr>
            <w:tcW w:w="1681" w:type="dxa"/>
          </w:tcPr>
          <w:p w14:paraId="19F458A8" w14:textId="77777777" w:rsidR="00103657" w:rsidRPr="006D0C9D" w:rsidRDefault="00103657" w:rsidP="00103657">
            <w:pPr>
              <w:rPr>
                <w:b/>
              </w:rPr>
            </w:pPr>
            <w:r w:rsidRPr="006D0C9D">
              <w:rPr>
                <w:b/>
              </w:rPr>
              <w:t>Dependencies</w:t>
            </w:r>
          </w:p>
        </w:tc>
        <w:tc>
          <w:tcPr>
            <w:tcW w:w="8507" w:type="dxa"/>
          </w:tcPr>
          <w:p w14:paraId="4DF9F115" w14:textId="77777777" w:rsidR="00103657" w:rsidRPr="006D0C9D" w:rsidRDefault="00103657" w:rsidP="00103657">
            <w:r w:rsidRPr="006D0C9D">
              <w:t>Fr-60</w:t>
            </w:r>
          </w:p>
        </w:tc>
      </w:tr>
      <w:tr w:rsidR="00103657" w:rsidRPr="006D0C9D" w14:paraId="4EBE4FDC" w14:textId="77777777" w:rsidTr="00103657">
        <w:trPr>
          <w:trHeight w:val="441"/>
        </w:trPr>
        <w:tc>
          <w:tcPr>
            <w:tcW w:w="1681" w:type="dxa"/>
          </w:tcPr>
          <w:p w14:paraId="610D3114" w14:textId="77777777" w:rsidR="00103657" w:rsidRPr="006D0C9D" w:rsidRDefault="00103657" w:rsidP="00103657">
            <w:pPr>
              <w:rPr>
                <w:b/>
              </w:rPr>
            </w:pPr>
            <w:r w:rsidRPr="006D0C9D">
              <w:rPr>
                <w:b/>
              </w:rPr>
              <w:t>Priority</w:t>
            </w:r>
          </w:p>
        </w:tc>
        <w:tc>
          <w:tcPr>
            <w:tcW w:w="8507" w:type="dxa"/>
          </w:tcPr>
          <w:p w14:paraId="5220C8A5" w14:textId="77777777" w:rsidR="00103657" w:rsidRPr="006D0C9D" w:rsidRDefault="00103657" w:rsidP="00103657">
            <w:r w:rsidRPr="006D0C9D">
              <w:t>Medium</w:t>
            </w:r>
          </w:p>
        </w:tc>
      </w:tr>
    </w:tbl>
    <w:p w14:paraId="760A96AA" w14:textId="77777777" w:rsidR="00103657" w:rsidRPr="006D0C9D" w:rsidRDefault="00103657" w:rsidP="00103657"/>
    <w:p w14:paraId="0F42FF9B" w14:textId="331CCBC8" w:rsidR="00103657" w:rsidRPr="006D0C9D" w:rsidRDefault="00103657" w:rsidP="00106846">
      <w:pPr>
        <w:pStyle w:val="Heading3"/>
      </w:pPr>
      <w:r w:rsidRPr="006D0C9D">
        <w:lastRenderedPageBreak/>
        <w:t>Search:</w:t>
      </w:r>
    </w:p>
    <w:p w14:paraId="18549CED" w14:textId="77777777" w:rsidR="00103657" w:rsidRPr="006D0C9D" w:rsidRDefault="00103657" w:rsidP="00103657">
      <w:pPr>
        <w:jc w:val="center"/>
        <w:rPr>
          <w:b/>
        </w:rPr>
      </w:pPr>
      <w:r w:rsidRPr="006D0C9D">
        <w:rPr>
          <w:b/>
        </w:rPr>
        <w:t>Table  : Description of FR-62</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38E6D860" w14:textId="77777777" w:rsidTr="00103657">
        <w:trPr>
          <w:trHeight w:val="450"/>
        </w:trPr>
        <w:tc>
          <w:tcPr>
            <w:tcW w:w="1681" w:type="dxa"/>
          </w:tcPr>
          <w:p w14:paraId="0114EBBF" w14:textId="77777777" w:rsidR="00103657" w:rsidRPr="006D0C9D" w:rsidRDefault="00103657" w:rsidP="00103657">
            <w:pPr>
              <w:rPr>
                <w:b/>
              </w:rPr>
            </w:pPr>
            <w:r w:rsidRPr="006D0C9D">
              <w:rPr>
                <w:b/>
              </w:rPr>
              <w:t>Identifier</w:t>
            </w:r>
          </w:p>
        </w:tc>
        <w:tc>
          <w:tcPr>
            <w:tcW w:w="8507" w:type="dxa"/>
          </w:tcPr>
          <w:p w14:paraId="1AA4A1FB" w14:textId="77777777" w:rsidR="00103657" w:rsidRPr="006D0C9D" w:rsidRDefault="00103657" w:rsidP="00103657">
            <w:r w:rsidRPr="006D0C9D">
              <w:t>FR-62</w:t>
            </w:r>
          </w:p>
        </w:tc>
      </w:tr>
      <w:tr w:rsidR="00103657" w:rsidRPr="006D0C9D" w14:paraId="2881030D" w14:textId="77777777" w:rsidTr="00103657">
        <w:trPr>
          <w:trHeight w:val="433"/>
        </w:trPr>
        <w:tc>
          <w:tcPr>
            <w:tcW w:w="1681" w:type="dxa"/>
          </w:tcPr>
          <w:p w14:paraId="0B07B714" w14:textId="77777777" w:rsidR="00103657" w:rsidRPr="006D0C9D" w:rsidRDefault="00103657" w:rsidP="00103657">
            <w:pPr>
              <w:rPr>
                <w:b/>
              </w:rPr>
            </w:pPr>
            <w:r w:rsidRPr="006D0C9D">
              <w:rPr>
                <w:b/>
              </w:rPr>
              <w:t>Title</w:t>
            </w:r>
          </w:p>
        </w:tc>
        <w:tc>
          <w:tcPr>
            <w:tcW w:w="8507" w:type="dxa"/>
          </w:tcPr>
          <w:p w14:paraId="42072E1E" w14:textId="77777777" w:rsidR="00103657" w:rsidRPr="006D0C9D" w:rsidRDefault="00103657" w:rsidP="00103657">
            <w:r w:rsidRPr="006D0C9D">
              <w:t>&lt;</w:t>
            </w:r>
            <w:proofErr w:type="spellStart"/>
            <w:r w:rsidRPr="006D0C9D">
              <w:t>PatientProfile.search</w:t>
            </w:r>
            <w:proofErr w:type="spellEnd"/>
            <w:r w:rsidRPr="006D0C9D">
              <w:t>&gt;</w:t>
            </w:r>
          </w:p>
        </w:tc>
      </w:tr>
      <w:tr w:rsidR="00103657" w:rsidRPr="006D0C9D" w14:paraId="737C4DBB" w14:textId="77777777" w:rsidTr="00103657">
        <w:trPr>
          <w:trHeight w:val="608"/>
        </w:trPr>
        <w:tc>
          <w:tcPr>
            <w:tcW w:w="1681" w:type="dxa"/>
          </w:tcPr>
          <w:p w14:paraId="785ECE81" w14:textId="77777777" w:rsidR="00103657" w:rsidRPr="006D0C9D" w:rsidRDefault="00103657" w:rsidP="00103657">
            <w:pPr>
              <w:rPr>
                <w:b/>
              </w:rPr>
            </w:pPr>
            <w:r w:rsidRPr="006D0C9D">
              <w:rPr>
                <w:b/>
              </w:rPr>
              <w:t>Requirement</w:t>
            </w:r>
          </w:p>
        </w:tc>
        <w:tc>
          <w:tcPr>
            <w:tcW w:w="8507" w:type="dxa"/>
          </w:tcPr>
          <w:p w14:paraId="68252153" w14:textId="77777777" w:rsidR="00103657" w:rsidRPr="006D0C9D" w:rsidRDefault="00103657" w:rsidP="00103657">
            <w:r w:rsidRPr="006D0C9D">
              <w:t>System shall show the profile of the patient which he/she is finding</w:t>
            </w:r>
          </w:p>
        </w:tc>
      </w:tr>
      <w:tr w:rsidR="00103657" w:rsidRPr="006D0C9D" w14:paraId="433F40D0" w14:textId="77777777" w:rsidTr="00103657">
        <w:trPr>
          <w:trHeight w:val="558"/>
        </w:trPr>
        <w:tc>
          <w:tcPr>
            <w:tcW w:w="1681" w:type="dxa"/>
          </w:tcPr>
          <w:p w14:paraId="02BF044F" w14:textId="77777777" w:rsidR="00103657" w:rsidRPr="006D0C9D" w:rsidRDefault="00103657" w:rsidP="00103657">
            <w:pPr>
              <w:rPr>
                <w:b/>
              </w:rPr>
            </w:pPr>
            <w:r w:rsidRPr="006D0C9D">
              <w:rPr>
                <w:b/>
              </w:rPr>
              <w:t>Source</w:t>
            </w:r>
          </w:p>
        </w:tc>
        <w:tc>
          <w:tcPr>
            <w:tcW w:w="8507" w:type="dxa"/>
          </w:tcPr>
          <w:p w14:paraId="75150A76" w14:textId="77777777" w:rsidR="00103657" w:rsidRPr="006D0C9D" w:rsidRDefault="00103657" w:rsidP="00103657">
            <w:r w:rsidRPr="006D0C9D">
              <w:t>Doctor</w:t>
            </w:r>
          </w:p>
        </w:tc>
      </w:tr>
      <w:tr w:rsidR="00103657" w:rsidRPr="006D0C9D" w14:paraId="289D4B47" w14:textId="77777777" w:rsidTr="00103657">
        <w:trPr>
          <w:trHeight w:val="383"/>
        </w:trPr>
        <w:tc>
          <w:tcPr>
            <w:tcW w:w="1681" w:type="dxa"/>
          </w:tcPr>
          <w:p w14:paraId="6CA6445A" w14:textId="77777777" w:rsidR="00103657" w:rsidRPr="006D0C9D" w:rsidRDefault="00103657" w:rsidP="00103657">
            <w:pPr>
              <w:rPr>
                <w:b/>
              </w:rPr>
            </w:pPr>
            <w:r w:rsidRPr="006D0C9D">
              <w:rPr>
                <w:b/>
              </w:rPr>
              <w:t>Rationale</w:t>
            </w:r>
          </w:p>
        </w:tc>
        <w:tc>
          <w:tcPr>
            <w:tcW w:w="8507" w:type="dxa"/>
          </w:tcPr>
          <w:p w14:paraId="419913E7" w14:textId="77777777" w:rsidR="00103657" w:rsidRPr="006D0C9D" w:rsidRDefault="00103657" w:rsidP="00103657">
            <w:r w:rsidRPr="006D0C9D">
              <w:t>To keep doctor and patient connected/linked</w:t>
            </w:r>
          </w:p>
        </w:tc>
      </w:tr>
      <w:tr w:rsidR="00103657" w:rsidRPr="006D0C9D" w14:paraId="47D3FD24" w14:textId="77777777" w:rsidTr="00103657">
        <w:trPr>
          <w:trHeight w:val="441"/>
        </w:trPr>
        <w:tc>
          <w:tcPr>
            <w:tcW w:w="1681" w:type="dxa"/>
          </w:tcPr>
          <w:p w14:paraId="355DABC6" w14:textId="77777777" w:rsidR="00103657" w:rsidRPr="006D0C9D" w:rsidRDefault="00103657" w:rsidP="00103657">
            <w:pPr>
              <w:rPr>
                <w:b/>
              </w:rPr>
            </w:pPr>
            <w:r w:rsidRPr="006D0C9D">
              <w:rPr>
                <w:b/>
              </w:rPr>
              <w:t>Business Rules</w:t>
            </w:r>
          </w:p>
          <w:p w14:paraId="6593A19F" w14:textId="77777777" w:rsidR="00103657" w:rsidRPr="006D0C9D" w:rsidRDefault="00103657" w:rsidP="00103657">
            <w:r w:rsidRPr="006D0C9D">
              <w:rPr>
                <w:b/>
              </w:rPr>
              <w:t>(if required)</w:t>
            </w:r>
          </w:p>
        </w:tc>
        <w:tc>
          <w:tcPr>
            <w:tcW w:w="8507" w:type="dxa"/>
          </w:tcPr>
          <w:p w14:paraId="6BAC30AB" w14:textId="77777777" w:rsidR="00103657" w:rsidRPr="006D0C9D" w:rsidRDefault="00103657" w:rsidP="00103657">
            <w:r w:rsidRPr="006D0C9D">
              <w:t>None</w:t>
            </w:r>
          </w:p>
        </w:tc>
      </w:tr>
      <w:tr w:rsidR="00103657" w:rsidRPr="006D0C9D" w14:paraId="64719B34" w14:textId="77777777" w:rsidTr="00103657">
        <w:trPr>
          <w:trHeight w:val="441"/>
        </w:trPr>
        <w:tc>
          <w:tcPr>
            <w:tcW w:w="1681" w:type="dxa"/>
          </w:tcPr>
          <w:p w14:paraId="2AA33302" w14:textId="77777777" w:rsidR="00103657" w:rsidRPr="006D0C9D" w:rsidRDefault="00103657" w:rsidP="00103657">
            <w:pPr>
              <w:rPr>
                <w:b/>
              </w:rPr>
            </w:pPr>
            <w:r w:rsidRPr="006D0C9D">
              <w:rPr>
                <w:b/>
              </w:rPr>
              <w:t>Dependencies</w:t>
            </w:r>
          </w:p>
        </w:tc>
        <w:tc>
          <w:tcPr>
            <w:tcW w:w="8507" w:type="dxa"/>
          </w:tcPr>
          <w:p w14:paraId="51E8A0E7" w14:textId="77777777" w:rsidR="00103657" w:rsidRPr="006D0C9D" w:rsidRDefault="00103657" w:rsidP="00103657">
            <w:r w:rsidRPr="006D0C9D">
              <w:t>Fr-1</w:t>
            </w:r>
          </w:p>
        </w:tc>
      </w:tr>
      <w:tr w:rsidR="00103657" w:rsidRPr="006D0C9D" w14:paraId="4F912BCA" w14:textId="77777777" w:rsidTr="00103657">
        <w:trPr>
          <w:trHeight w:val="441"/>
        </w:trPr>
        <w:tc>
          <w:tcPr>
            <w:tcW w:w="1681" w:type="dxa"/>
          </w:tcPr>
          <w:p w14:paraId="755BF932" w14:textId="77777777" w:rsidR="00103657" w:rsidRPr="006D0C9D" w:rsidRDefault="00103657" w:rsidP="00103657">
            <w:pPr>
              <w:rPr>
                <w:b/>
              </w:rPr>
            </w:pPr>
            <w:r w:rsidRPr="006D0C9D">
              <w:rPr>
                <w:b/>
              </w:rPr>
              <w:t>Priority</w:t>
            </w:r>
          </w:p>
        </w:tc>
        <w:tc>
          <w:tcPr>
            <w:tcW w:w="8507" w:type="dxa"/>
          </w:tcPr>
          <w:p w14:paraId="6473F52A" w14:textId="77777777" w:rsidR="00103657" w:rsidRPr="006D0C9D" w:rsidRDefault="00103657" w:rsidP="00103657">
            <w:r w:rsidRPr="006D0C9D">
              <w:t>Medium</w:t>
            </w:r>
          </w:p>
        </w:tc>
      </w:tr>
    </w:tbl>
    <w:p w14:paraId="1B886827" w14:textId="77777777" w:rsidR="00103657" w:rsidRPr="006D0C9D" w:rsidRDefault="00103657" w:rsidP="00902390">
      <w:pPr>
        <w:rPr>
          <w:b/>
        </w:rPr>
      </w:pPr>
    </w:p>
    <w:p w14:paraId="5B10730A" w14:textId="77777777" w:rsidR="00103657" w:rsidRPr="006D0C9D" w:rsidRDefault="00103657" w:rsidP="00103657">
      <w:pPr>
        <w:jc w:val="center"/>
        <w:rPr>
          <w:b/>
        </w:rPr>
      </w:pPr>
    </w:p>
    <w:p w14:paraId="211A1C6E" w14:textId="77777777" w:rsidR="00103657" w:rsidRPr="006D0C9D" w:rsidRDefault="00103657" w:rsidP="00103657">
      <w:pPr>
        <w:jc w:val="center"/>
        <w:rPr>
          <w:b/>
        </w:rPr>
      </w:pPr>
      <w:r w:rsidRPr="006D0C9D">
        <w:rPr>
          <w:b/>
        </w:rPr>
        <w:t>Table  : Description of FR-63</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22B07B05" w14:textId="77777777" w:rsidTr="00103657">
        <w:trPr>
          <w:trHeight w:val="450"/>
        </w:trPr>
        <w:tc>
          <w:tcPr>
            <w:tcW w:w="1681" w:type="dxa"/>
          </w:tcPr>
          <w:p w14:paraId="01C15A9E" w14:textId="77777777" w:rsidR="00103657" w:rsidRPr="006D0C9D" w:rsidRDefault="00103657" w:rsidP="00103657">
            <w:pPr>
              <w:rPr>
                <w:b/>
              </w:rPr>
            </w:pPr>
            <w:r w:rsidRPr="006D0C9D">
              <w:rPr>
                <w:b/>
              </w:rPr>
              <w:t>Identifier</w:t>
            </w:r>
          </w:p>
        </w:tc>
        <w:tc>
          <w:tcPr>
            <w:tcW w:w="8507" w:type="dxa"/>
          </w:tcPr>
          <w:p w14:paraId="71BE0AC7" w14:textId="77777777" w:rsidR="00103657" w:rsidRPr="006D0C9D" w:rsidRDefault="00103657" w:rsidP="00103657">
            <w:r w:rsidRPr="006D0C9D">
              <w:t>FR-63</w:t>
            </w:r>
          </w:p>
        </w:tc>
      </w:tr>
      <w:tr w:rsidR="00103657" w:rsidRPr="006D0C9D" w14:paraId="22F6620C" w14:textId="77777777" w:rsidTr="00103657">
        <w:trPr>
          <w:trHeight w:val="433"/>
        </w:trPr>
        <w:tc>
          <w:tcPr>
            <w:tcW w:w="1681" w:type="dxa"/>
          </w:tcPr>
          <w:p w14:paraId="676C29A2" w14:textId="77777777" w:rsidR="00103657" w:rsidRPr="006D0C9D" w:rsidRDefault="00103657" w:rsidP="00103657">
            <w:pPr>
              <w:rPr>
                <w:b/>
              </w:rPr>
            </w:pPr>
            <w:r w:rsidRPr="006D0C9D">
              <w:rPr>
                <w:b/>
              </w:rPr>
              <w:t>Title</w:t>
            </w:r>
          </w:p>
        </w:tc>
        <w:tc>
          <w:tcPr>
            <w:tcW w:w="8507" w:type="dxa"/>
          </w:tcPr>
          <w:p w14:paraId="3B861C3F" w14:textId="77777777" w:rsidR="00103657" w:rsidRPr="006D0C9D" w:rsidRDefault="00103657" w:rsidP="00103657">
            <w:r w:rsidRPr="006D0C9D">
              <w:t>&lt;</w:t>
            </w:r>
            <w:proofErr w:type="spellStart"/>
            <w:r w:rsidRPr="006D0C9D">
              <w:t>PatientProfile.search</w:t>
            </w:r>
            <w:proofErr w:type="spellEnd"/>
            <w:r w:rsidRPr="006D0C9D">
              <w:t>. Username&gt;</w:t>
            </w:r>
          </w:p>
        </w:tc>
      </w:tr>
      <w:tr w:rsidR="00103657" w:rsidRPr="006D0C9D" w14:paraId="16C66546" w14:textId="77777777" w:rsidTr="00103657">
        <w:trPr>
          <w:trHeight w:val="608"/>
        </w:trPr>
        <w:tc>
          <w:tcPr>
            <w:tcW w:w="1681" w:type="dxa"/>
          </w:tcPr>
          <w:p w14:paraId="611C32EF" w14:textId="77777777" w:rsidR="00103657" w:rsidRPr="006D0C9D" w:rsidRDefault="00103657" w:rsidP="00103657">
            <w:pPr>
              <w:rPr>
                <w:b/>
              </w:rPr>
            </w:pPr>
            <w:r w:rsidRPr="006D0C9D">
              <w:rPr>
                <w:b/>
              </w:rPr>
              <w:t>Requirement</w:t>
            </w:r>
          </w:p>
        </w:tc>
        <w:tc>
          <w:tcPr>
            <w:tcW w:w="8507" w:type="dxa"/>
          </w:tcPr>
          <w:p w14:paraId="11DAED18" w14:textId="77777777" w:rsidR="00103657" w:rsidRPr="006D0C9D" w:rsidRDefault="00103657" w:rsidP="00103657">
            <w:r w:rsidRPr="006D0C9D">
              <w:t>System shall show the profile of the patient with matching username.</w:t>
            </w:r>
          </w:p>
        </w:tc>
      </w:tr>
      <w:tr w:rsidR="00103657" w:rsidRPr="006D0C9D" w14:paraId="0A9E95C8" w14:textId="77777777" w:rsidTr="00103657">
        <w:trPr>
          <w:trHeight w:val="558"/>
        </w:trPr>
        <w:tc>
          <w:tcPr>
            <w:tcW w:w="1681" w:type="dxa"/>
          </w:tcPr>
          <w:p w14:paraId="5427E0B5" w14:textId="77777777" w:rsidR="00103657" w:rsidRPr="006D0C9D" w:rsidRDefault="00103657" w:rsidP="00103657">
            <w:pPr>
              <w:rPr>
                <w:b/>
              </w:rPr>
            </w:pPr>
            <w:r w:rsidRPr="006D0C9D">
              <w:rPr>
                <w:b/>
              </w:rPr>
              <w:t>Source</w:t>
            </w:r>
          </w:p>
        </w:tc>
        <w:tc>
          <w:tcPr>
            <w:tcW w:w="8507" w:type="dxa"/>
          </w:tcPr>
          <w:p w14:paraId="18E45506" w14:textId="77777777" w:rsidR="00103657" w:rsidRPr="006D0C9D" w:rsidRDefault="00103657" w:rsidP="00103657">
            <w:r w:rsidRPr="006D0C9D">
              <w:t>Doctor</w:t>
            </w:r>
          </w:p>
        </w:tc>
      </w:tr>
      <w:tr w:rsidR="00103657" w:rsidRPr="006D0C9D" w14:paraId="7D7A4A48" w14:textId="77777777" w:rsidTr="00103657">
        <w:trPr>
          <w:trHeight w:val="383"/>
        </w:trPr>
        <w:tc>
          <w:tcPr>
            <w:tcW w:w="1681" w:type="dxa"/>
          </w:tcPr>
          <w:p w14:paraId="00E4E1E4" w14:textId="77777777" w:rsidR="00103657" w:rsidRPr="006D0C9D" w:rsidRDefault="00103657" w:rsidP="00103657">
            <w:pPr>
              <w:rPr>
                <w:b/>
              </w:rPr>
            </w:pPr>
            <w:r w:rsidRPr="006D0C9D">
              <w:rPr>
                <w:b/>
              </w:rPr>
              <w:t>Rationale</w:t>
            </w:r>
          </w:p>
        </w:tc>
        <w:tc>
          <w:tcPr>
            <w:tcW w:w="8507" w:type="dxa"/>
          </w:tcPr>
          <w:p w14:paraId="67BA9F33" w14:textId="77777777" w:rsidR="00103657" w:rsidRPr="006D0C9D" w:rsidRDefault="00103657" w:rsidP="00103657">
            <w:r w:rsidRPr="006D0C9D">
              <w:t>To reduce to effort of the doctor</w:t>
            </w:r>
          </w:p>
        </w:tc>
      </w:tr>
      <w:tr w:rsidR="00103657" w:rsidRPr="006D0C9D" w14:paraId="561D5E4E" w14:textId="77777777" w:rsidTr="00103657">
        <w:trPr>
          <w:trHeight w:val="441"/>
        </w:trPr>
        <w:tc>
          <w:tcPr>
            <w:tcW w:w="1681" w:type="dxa"/>
          </w:tcPr>
          <w:p w14:paraId="5780A0E5" w14:textId="77777777" w:rsidR="00103657" w:rsidRPr="006D0C9D" w:rsidRDefault="00103657" w:rsidP="00103657">
            <w:pPr>
              <w:rPr>
                <w:b/>
              </w:rPr>
            </w:pPr>
            <w:r w:rsidRPr="006D0C9D">
              <w:rPr>
                <w:b/>
              </w:rPr>
              <w:t>Business Rules</w:t>
            </w:r>
          </w:p>
          <w:p w14:paraId="7CA94B07" w14:textId="77777777" w:rsidR="00103657" w:rsidRPr="006D0C9D" w:rsidRDefault="00103657" w:rsidP="00103657">
            <w:r w:rsidRPr="006D0C9D">
              <w:rPr>
                <w:b/>
              </w:rPr>
              <w:t>(if required)</w:t>
            </w:r>
          </w:p>
        </w:tc>
        <w:tc>
          <w:tcPr>
            <w:tcW w:w="8507" w:type="dxa"/>
          </w:tcPr>
          <w:p w14:paraId="05B04395" w14:textId="77777777" w:rsidR="00103657" w:rsidRPr="006D0C9D" w:rsidRDefault="00103657" w:rsidP="00103657">
            <w:r w:rsidRPr="006D0C9D">
              <w:t>None</w:t>
            </w:r>
          </w:p>
        </w:tc>
      </w:tr>
      <w:tr w:rsidR="00103657" w:rsidRPr="006D0C9D" w14:paraId="2738EBD1" w14:textId="77777777" w:rsidTr="00103657">
        <w:trPr>
          <w:trHeight w:val="441"/>
        </w:trPr>
        <w:tc>
          <w:tcPr>
            <w:tcW w:w="1681" w:type="dxa"/>
          </w:tcPr>
          <w:p w14:paraId="3FB7B280" w14:textId="77777777" w:rsidR="00103657" w:rsidRPr="006D0C9D" w:rsidRDefault="00103657" w:rsidP="00103657">
            <w:pPr>
              <w:rPr>
                <w:b/>
              </w:rPr>
            </w:pPr>
            <w:r w:rsidRPr="006D0C9D">
              <w:rPr>
                <w:b/>
              </w:rPr>
              <w:t>Dependencies</w:t>
            </w:r>
          </w:p>
        </w:tc>
        <w:tc>
          <w:tcPr>
            <w:tcW w:w="8507" w:type="dxa"/>
          </w:tcPr>
          <w:p w14:paraId="05479C04" w14:textId="77777777" w:rsidR="00103657" w:rsidRPr="006D0C9D" w:rsidRDefault="00103657" w:rsidP="00103657">
            <w:r w:rsidRPr="006D0C9D">
              <w:t>Fr-27</w:t>
            </w:r>
          </w:p>
        </w:tc>
      </w:tr>
      <w:tr w:rsidR="00103657" w:rsidRPr="006D0C9D" w14:paraId="2FC334C4" w14:textId="77777777" w:rsidTr="00103657">
        <w:trPr>
          <w:trHeight w:val="441"/>
        </w:trPr>
        <w:tc>
          <w:tcPr>
            <w:tcW w:w="1681" w:type="dxa"/>
          </w:tcPr>
          <w:p w14:paraId="4DBB8AC4" w14:textId="77777777" w:rsidR="00103657" w:rsidRPr="006D0C9D" w:rsidRDefault="00103657" w:rsidP="00103657">
            <w:pPr>
              <w:rPr>
                <w:b/>
              </w:rPr>
            </w:pPr>
            <w:r w:rsidRPr="006D0C9D">
              <w:rPr>
                <w:b/>
              </w:rPr>
              <w:t>Priority</w:t>
            </w:r>
          </w:p>
        </w:tc>
        <w:tc>
          <w:tcPr>
            <w:tcW w:w="8507" w:type="dxa"/>
          </w:tcPr>
          <w:p w14:paraId="2EC752E0" w14:textId="77777777" w:rsidR="00103657" w:rsidRPr="006D0C9D" w:rsidRDefault="00103657" w:rsidP="00103657">
            <w:r w:rsidRPr="006D0C9D">
              <w:t>Medium</w:t>
            </w:r>
          </w:p>
        </w:tc>
      </w:tr>
    </w:tbl>
    <w:p w14:paraId="6E9654D5" w14:textId="77777777" w:rsidR="00A172E9" w:rsidRDefault="00103657" w:rsidP="00103657">
      <w:pPr>
        <w:jc w:val="center"/>
        <w:rPr>
          <w:b/>
        </w:rPr>
      </w:pPr>
      <w:r w:rsidRPr="006D0C9D">
        <w:rPr>
          <w:b/>
        </w:rPr>
        <w:tab/>
      </w:r>
      <w:r w:rsidRPr="006D0C9D">
        <w:rPr>
          <w:b/>
        </w:rPr>
        <w:tab/>
      </w:r>
    </w:p>
    <w:p w14:paraId="6ECC116D" w14:textId="45B5E81C" w:rsidR="00103657" w:rsidRPr="006D0C9D" w:rsidRDefault="00103657" w:rsidP="00103657">
      <w:pPr>
        <w:jc w:val="center"/>
        <w:rPr>
          <w:b/>
        </w:rPr>
      </w:pPr>
      <w:r w:rsidRPr="006D0C9D">
        <w:rPr>
          <w:b/>
        </w:rPr>
        <w:tab/>
      </w:r>
      <w:r w:rsidRPr="006D0C9D">
        <w:rPr>
          <w:b/>
        </w:rPr>
        <w:tab/>
      </w:r>
      <w:r w:rsidRPr="006D0C9D">
        <w:rPr>
          <w:b/>
        </w:rPr>
        <w:tab/>
      </w:r>
      <w:r w:rsidRPr="006D0C9D">
        <w:rPr>
          <w:b/>
        </w:rPr>
        <w:tab/>
      </w:r>
    </w:p>
    <w:p w14:paraId="25C574B7" w14:textId="77777777" w:rsidR="00103657" w:rsidRPr="006D0C9D" w:rsidRDefault="00103657" w:rsidP="00103657">
      <w:pPr>
        <w:jc w:val="center"/>
        <w:rPr>
          <w:b/>
        </w:rPr>
      </w:pPr>
      <w:r w:rsidRPr="006D0C9D">
        <w:rPr>
          <w:b/>
        </w:rPr>
        <w:t>Table  : Description of FR-64</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4E6B7560" w14:textId="77777777" w:rsidTr="00103657">
        <w:trPr>
          <w:trHeight w:val="450"/>
        </w:trPr>
        <w:tc>
          <w:tcPr>
            <w:tcW w:w="1681" w:type="dxa"/>
          </w:tcPr>
          <w:p w14:paraId="231B5C89" w14:textId="77777777" w:rsidR="00103657" w:rsidRPr="006D0C9D" w:rsidRDefault="00103657" w:rsidP="00103657">
            <w:pPr>
              <w:rPr>
                <w:b/>
              </w:rPr>
            </w:pPr>
            <w:r w:rsidRPr="006D0C9D">
              <w:rPr>
                <w:b/>
              </w:rPr>
              <w:t>Identifier</w:t>
            </w:r>
          </w:p>
        </w:tc>
        <w:tc>
          <w:tcPr>
            <w:tcW w:w="8507" w:type="dxa"/>
          </w:tcPr>
          <w:p w14:paraId="6BB9B541" w14:textId="77777777" w:rsidR="00103657" w:rsidRPr="006D0C9D" w:rsidRDefault="00103657" w:rsidP="00103657">
            <w:r w:rsidRPr="006D0C9D">
              <w:t>FR-64</w:t>
            </w:r>
          </w:p>
        </w:tc>
      </w:tr>
      <w:tr w:rsidR="00103657" w:rsidRPr="006D0C9D" w14:paraId="7A53EE05" w14:textId="77777777" w:rsidTr="00103657">
        <w:trPr>
          <w:trHeight w:val="433"/>
        </w:trPr>
        <w:tc>
          <w:tcPr>
            <w:tcW w:w="1681" w:type="dxa"/>
          </w:tcPr>
          <w:p w14:paraId="0B82B9F9" w14:textId="77777777" w:rsidR="00103657" w:rsidRPr="006D0C9D" w:rsidRDefault="00103657" w:rsidP="00103657">
            <w:pPr>
              <w:rPr>
                <w:b/>
              </w:rPr>
            </w:pPr>
            <w:r w:rsidRPr="006D0C9D">
              <w:rPr>
                <w:b/>
              </w:rPr>
              <w:t>Title</w:t>
            </w:r>
          </w:p>
        </w:tc>
        <w:tc>
          <w:tcPr>
            <w:tcW w:w="8507" w:type="dxa"/>
          </w:tcPr>
          <w:p w14:paraId="31252D9F" w14:textId="77777777" w:rsidR="00103657" w:rsidRPr="006D0C9D" w:rsidRDefault="00103657" w:rsidP="00103657">
            <w:r w:rsidRPr="006D0C9D">
              <w:t>&lt;</w:t>
            </w:r>
            <w:proofErr w:type="spellStart"/>
            <w:r w:rsidRPr="006D0C9D">
              <w:t>PatientProfile.search.Error.Username</w:t>
            </w:r>
            <w:proofErr w:type="spellEnd"/>
            <w:r w:rsidRPr="006D0C9D">
              <w:t>&gt;</w:t>
            </w:r>
          </w:p>
        </w:tc>
      </w:tr>
      <w:tr w:rsidR="00103657" w:rsidRPr="006D0C9D" w14:paraId="4E26A9D8" w14:textId="77777777" w:rsidTr="00103657">
        <w:trPr>
          <w:trHeight w:val="608"/>
        </w:trPr>
        <w:tc>
          <w:tcPr>
            <w:tcW w:w="1681" w:type="dxa"/>
          </w:tcPr>
          <w:p w14:paraId="00DF3E0A" w14:textId="77777777" w:rsidR="00103657" w:rsidRPr="006D0C9D" w:rsidRDefault="00103657" w:rsidP="00103657">
            <w:pPr>
              <w:rPr>
                <w:b/>
              </w:rPr>
            </w:pPr>
            <w:r w:rsidRPr="006D0C9D">
              <w:rPr>
                <w:b/>
              </w:rPr>
              <w:t>Requirement</w:t>
            </w:r>
          </w:p>
        </w:tc>
        <w:tc>
          <w:tcPr>
            <w:tcW w:w="8507" w:type="dxa"/>
          </w:tcPr>
          <w:p w14:paraId="0F5BC1CE" w14:textId="77777777" w:rsidR="00103657" w:rsidRPr="006D0C9D" w:rsidRDefault="00103657" w:rsidP="00103657">
            <w:r w:rsidRPr="006D0C9D">
              <w:t>System shall show error to doctor if he enters wrong username</w:t>
            </w:r>
          </w:p>
        </w:tc>
      </w:tr>
      <w:tr w:rsidR="00103657" w:rsidRPr="006D0C9D" w14:paraId="034C3784" w14:textId="77777777" w:rsidTr="00103657">
        <w:trPr>
          <w:trHeight w:val="558"/>
        </w:trPr>
        <w:tc>
          <w:tcPr>
            <w:tcW w:w="1681" w:type="dxa"/>
          </w:tcPr>
          <w:p w14:paraId="3C4E96AD" w14:textId="77777777" w:rsidR="00103657" w:rsidRPr="006D0C9D" w:rsidRDefault="00103657" w:rsidP="00103657">
            <w:pPr>
              <w:rPr>
                <w:b/>
              </w:rPr>
            </w:pPr>
            <w:r w:rsidRPr="006D0C9D">
              <w:rPr>
                <w:b/>
              </w:rPr>
              <w:t>Source</w:t>
            </w:r>
          </w:p>
        </w:tc>
        <w:tc>
          <w:tcPr>
            <w:tcW w:w="8507" w:type="dxa"/>
          </w:tcPr>
          <w:p w14:paraId="2DF74CDB" w14:textId="77777777" w:rsidR="00103657" w:rsidRPr="006D0C9D" w:rsidRDefault="00103657" w:rsidP="00103657">
            <w:r w:rsidRPr="006D0C9D">
              <w:t>Doctor</w:t>
            </w:r>
          </w:p>
        </w:tc>
      </w:tr>
      <w:tr w:rsidR="00103657" w:rsidRPr="006D0C9D" w14:paraId="6451FC9B" w14:textId="77777777" w:rsidTr="00103657">
        <w:trPr>
          <w:trHeight w:val="383"/>
        </w:trPr>
        <w:tc>
          <w:tcPr>
            <w:tcW w:w="1681" w:type="dxa"/>
          </w:tcPr>
          <w:p w14:paraId="1DFA8125" w14:textId="77777777" w:rsidR="00103657" w:rsidRPr="006D0C9D" w:rsidRDefault="00103657" w:rsidP="00103657">
            <w:pPr>
              <w:rPr>
                <w:b/>
              </w:rPr>
            </w:pPr>
            <w:r w:rsidRPr="006D0C9D">
              <w:rPr>
                <w:b/>
              </w:rPr>
              <w:lastRenderedPageBreak/>
              <w:t>Rationale</w:t>
            </w:r>
          </w:p>
        </w:tc>
        <w:tc>
          <w:tcPr>
            <w:tcW w:w="8507" w:type="dxa"/>
          </w:tcPr>
          <w:p w14:paraId="2E393925" w14:textId="77777777" w:rsidR="00103657" w:rsidRPr="006D0C9D" w:rsidRDefault="00103657" w:rsidP="00103657">
            <w:r w:rsidRPr="006D0C9D">
              <w:t>Help the doctor to know the terms and conditions of the system</w:t>
            </w:r>
          </w:p>
        </w:tc>
      </w:tr>
      <w:tr w:rsidR="00103657" w:rsidRPr="006D0C9D" w14:paraId="7C21955A" w14:textId="77777777" w:rsidTr="00103657">
        <w:trPr>
          <w:trHeight w:val="441"/>
        </w:trPr>
        <w:tc>
          <w:tcPr>
            <w:tcW w:w="1681" w:type="dxa"/>
          </w:tcPr>
          <w:p w14:paraId="3854C10B" w14:textId="77777777" w:rsidR="00103657" w:rsidRPr="006D0C9D" w:rsidRDefault="00103657" w:rsidP="00103657">
            <w:pPr>
              <w:rPr>
                <w:b/>
              </w:rPr>
            </w:pPr>
            <w:r w:rsidRPr="006D0C9D">
              <w:rPr>
                <w:b/>
              </w:rPr>
              <w:t>Business Rules</w:t>
            </w:r>
          </w:p>
          <w:p w14:paraId="267E8AB4" w14:textId="77777777" w:rsidR="00103657" w:rsidRPr="006D0C9D" w:rsidRDefault="00103657" w:rsidP="00103657">
            <w:r w:rsidRPr="006D0C9D">
              <w:rPr>
                <w:b/>
              </w:rPr>
              <w:t>(if required)</w:t>
            </w:r>
          </w:p>
        </w:tc>
        <w:tc>
          <w:tcPr>
            <w:tcW w:w="8507" w:type="dxa"/>
          </w:tcPr>
          <w:p w14:paraId="5F9BEEB6" w14:textId="77777777" w:rsidR="00103657" w:rsidRPr="006D0C9D" w:rsidRDefault="00103657" w:rsidP="00103657">
            <w:r w:rsidRPr="006D0C9D">
              <w:t>None</w:t>
            </w:r>
          </w:p>
        </w:tc>
      </w:tr>
      <w:tr w:rsidR="00103657" w:rsidRPr="006D0C9D" w14:paraId="7A8ECF80" w14:textId="77777777" w:rsidTr="00103657">
        <w:trPr>
          <w:trHeight w:val="441"/>
        </w:trPr>
        <w:tc>
          <w:tcPr>
            <w:tcW w:w="1681" w:type="dxa"/>
          </w:tcPr>
          <w:p w14:paraId="2F6BAAB6" w14:textId="77777777" w:rsidR="00103657" w:rsidRPr="006D0C9D" w:rsidRDefault="00103657" w:rsidP="00103657">
            <w:pPr>
              <w:rPr>
                <w:b/>
              </w:rPr>
            </w:pPr>
            <w:r w:rsidRPr="006D0C9D">
              <w:rPr>
                <w:b/>
              </w:rPr>
              <w:t>Dependencies</w:t>
            </w:r>
          </w:p>
        </w:tc>
        <w:tc>
          <w:tcPr>
            <w:tcW w:w="8507" w:type="dxa"/>
          </w:tcPr>
          <w:p w14:paraId="5080DC43" w14:textId="77777777" w:rsidR="00103657" w:rsidRPr="006D0C9D" w:rsidRDefault="00103657" w:rsidP="00103657">
            <w:r w:rsidRPr="006D0C9D">
              <w:t>Fr-63</w:t>
            </w:r>
          </w:p>
        </w:tc>
      </w:tr>
      <w:tr w:rsidR="00103657" w:rsidRPr="006D0C9D" w14:paraId="6DD94A8B" w14:textId="77777777" w:rsidTr="00103657">
        <w:trPr>
          <w:trHeight w:val="441"/>
        </w:trPr>
        <w:tc>
          <w:tcPr>
            <w:tcW w:w="1681" w:type="dxa"/>
          </w:tcPr>
          <w:p w14:paraId="53BB678C" w14:textId="77777777" w:rsidR="00103657" w:rsidRPr="006D0C9D" w:rsidRDefault="00103657" w:rsidP="00103657">
            <w:pPr>
              <w:rPr>
                <w:b/>
              </w:rPr>
            </w:pPr>
            <w:r w:rsidRPr="006D0C9D">
              <w:rPr>
                <w:b/>
              </w:rPr>
              <w:t>Priority</w:t>
            </w:r>
          </w:p>
        </w:tc>
        <w:tc>
          <w:tcPr>
            <w:tcW w:w="8507" w:type="dxa"/>
          </w:tcPr>
          <w:p w14:paraId="57803E0D" w14:textId="77777777" w:rsidR="00103657" w:rsidRPr="006D0C9D" w:rsidRDefault="00103657" w:rsidP="00103657">
            <w:r w:rsidRPr="006D0C9D">
              <w:t>Medium</w:t>
            </w:r>
          </w:p>
        </w:tc>
      </w:tr>
    </w:tbl>
    <w:p w14:paraId="2FB9B297" w14:textId="77777777" w:rsidR="00103657" w:rsidRPr="006D0C9D" w:rsidRDefault="00103657" w:rsidP="00A172E9">
      <w:pPr>
        <w:rPr>
          <w:b/>
        </w:rPr>
      </w:pPr>
    </w:p>
    <w:p w14:paraId="32E59F27" w14:textId="77777777" w:rsidR="00103657" w:rsidRPr="006D0C9D" w:rsidRDefault="00103657" w:rsidP="00103657">
      <w:pPr>
        <w:jc w:val="center"/>
        <w:rPr>
          <w:b/>
        </w:rPr>
      </w:pPr>
    </w:p>
    <w:p w14:paraId="2E17765B" w14:textId="77777777" w:rsidR="00103657" w:rsidRPr="006D0C9D" w:rsidRDefault="00103657" w:rsidP="00103657">
      <w:pPr>
        <w:jc w:val="center"/>
        <w:rPr>
          <w:b/>
        </w:rPr>
      </w:pPr>
      <w:r w:rsidRPr="006D0C9D">
        <w:rPr>
          <w:b/>
        </w:rPr>
        <w:t>Table  : Description of FR-65</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540FB84A" w14:textId="77777777" w:rsidTr="00103657">
        <w:trPr>
          <w:trHeight w:val="450"/>
        </w:trPr>
        <w:tc>
          <w:tcPr>
            <w:tcW w:w="1681" w:type="dxa"/>
          </w:tcPr>
          <w:p w14:paraId="55245D12" w14:textId="77777777" w:rsidR="00103657" w:rsidRPr="006D0C9D" w:rsidRDefault="00103657" w:rsidP="00103657">
            <w:pPr>
              <w:rPr>
                <w:b/>
              </w:rPr>
            </w:pPr>
            <w:r w:rsidRPr="006D0C9D">
              <w:rPr>
                <w:b/>
              </w:rPr>
              <w:t>Identifier</w:t>
            </w:r>
          </w:p>
        </w:tc>
        <w:tc>
          <w:tcPr>
            <w:tcW w:w="8507" w:type="dxa"/>
          </w:tcPr>
          <w:p w14:paraId="6F135779" w14:textId="77777777" w:rsidR="00103657" w:rsidRPr="006D0C9D" w:rsidRDefault="00103657" w:rsidP="00103657">
            <w:r w:rsidRPr="006D0C9D">
              <w:t>FR-65</w:t>
            </w:r>
          </w:p>
        </w:tc>
      </w:tr>
      <w:tr w:rsidR="00103657" w:rsidRPr="006D0C9D" w14:paraId="213B6C28" w14:textId="77777777" w:rsidTr="00103657">
        <w:trPr>
          <w:trHeight w:val="433"/>
        </w:trPr>
        <w:tc>
          <w:tcPr>
            <w:tcW w:w="1681" w:type="dxa"/>
          </w:tcPr>
          <w:p w14:paraId="7A1DC81F" w14:textId="77777777" w:rsidR="00103657" w:rsidRPr="006D0C9D" w:rsidRDefault="00103657" w:rsidP="00103657">
            <w:pPr>
              <w:rPr>
                <w:b/>
              </w:rPr>
            </w:pPr>
            <w:r w:rsidRPr="006D0C9D">
              <w:rPr>
                <w:b/>
              </w:rPr>
              <w:t>Title</w:t>
            </w:r>
          </w:p>
        </w:tc>
        <w:tc>
          <w:tcPr>
            <w:tcW w:w="8507" w:type="dxa"/>
          </w:tcPr>
          <w:p w14:paraId="639333E9" w14:textId="77777777" w:rsidR="00103657" w:rsidRPr="006D0C9D" w:rsidRDefault="00103657" w:rsidP="00103657">
            <w:r w:rsidRPr="006D0C9D">
              <w:t>&lt;</w:t>
            </w:r>
            <w:proofErr w:type="spellStart"/>
            <w:r w:rsidRPr="006D0C9D">
              <w:t>PatientProfile.search.Error.NotPresent</w:t>
            </w:r>
            <w:proofErr w:type="spellEnd"/>
            <w:r w:rsidRPr="006D0C9D">
              <w:t>&gt;</w:t>
            </w:r>
          </w:p>
        </w:tc>
      </w:tr>
      <w:tr w:rsidR="00103657" w:rsidRPr="006D0C9D" w14:paraId="747B2D80" w14:textId="77777777" w:rsidTr="00103657">
        <w:trPr>
          <w:trHeight w:val="608"/>
        </w:trPr>
        <w:tc>
          <w:tcPr>
            <w:tcW w:w="1681" w:type="dxa"/>
          </w:tcPr>
          <w:p w14:paraId="7FB0ED54" w14:textId="77777777" w:rsidR="00103657" w:rsidRPr="006D0C9D" w:rsidRDefault="00103657" w:rsidP="00103657">
            <w:pPr>
              <w:rPr>
                <w:b/>
              </w:rPr>
            </w:pPr>
            <w:r w:rsidRPr="006D0C9D">
              <w:rPr>
                <w:b/>
              </w:rPr>
              <w:t>Requirement</w:t>
            </w:r>
          </w:p>
        </w:tc>
        <w:tc>
          <w:tcPr>
            <w:tcW w:w="8507" w:type="dxa"/>
          </w:tcPr>
          <w:p w14:paraId="418DB590" w14:textId="77777777" w:rsidR="00103657" w:rsidRPr="006D0C9D" w:rsidRDefault="00103657" w:rsidP="00103657">
            <w:r w:rsidRPr="006D0C9D">
              <w:t>System shall show the message that the user doesn’t exist in the system</w:t>
            </w:r>
          </w:p>
        </w:tc>
      </w:tr>
      <w:tr w:rsidR="00103657" w:rsidRPr="006D0C9D" w14:paraId="4201BAE7" w14:textId="77777777" w:rsidTr="00103657">
        <w:trPr>
          <w:trHeight w:val="558"/>
        </w:trPr>
        <w:tc>
          <w:tcPr>
            <w:tcW w:w="1681" w:type="dxa"/>
          </w:tcPr>
          <w:p w14:paraId="348D7FB0" w14:textId="77777777" w:rsidR="00103657" w:rsidRPr="006D0C9D" w:rsidRDefault="00103657" w:rsidP="00103657">
            <w:pPr>
              <w:rPr>
                <w:b/>
              </w:rPr>
            </w:pPr>
            <w:r w:rsidRPr="006D0C9D">
              <w:rPr>
                <w:b/>
              </w:rPr>
              <w:t>Source</w:t>
            </w:r>
          </w:p>
        </w:tc>
        <w:tc>
          <w:tcPr>
            <w:tcW w:w="8507" w:type="dxa"/>
          </w:tcPr>
          <w:p w14:paraId="336843E7" w14:textId="77777777" w:rsidR="00103657" w:rsidRPr="006D0C9D" w:rsidRDefault="00103657" w:rsidP="00103657">
            <w:r w:rsidRPr="006D0C9D">
              <w:t>Doctor</w:t>
            </w:r>
          </w:p>
        </w:tc>
      </w:tr>
      <w:tr w:rsidR="00103657" w:rsidRPr="006D0C9D" w14:paraId="21A4CFA9" w14:textId="77777777" w:rsidTr="00103657">
        <w:trPr>
          <w:trHeight w:val="383"/>
        </w:trPr>
        <w:tc>
          <w:tcPr>
            <w:tcW w:w="1681" w:type="dxa"/>
          </w:tcPr>
          <w:p w14:paraId="576BFC6B" w14:textId="77777777" w:rsidR="00103657" w:rsidRPr="006D0C9D" w:rsidRDefault="00103657" w:rsidP="00103657">
            <w:pPr>
              <w:rPr>
                <w:b/>
              </w:rPr>
            </w:pPr>
            <w:r w:rsidRPr="006D0C9D">
              <w:rPr>
                <w:b/>
              </w:rPr>
              <w:t>Rationale</w:t>
            </w:r>
          </w:p>
        </w:tc>
        <w:tc>
          <w:tcPr>
            <w:tcW w:w="8507" w:type="dxa"/>
          </w:tcPr>
          <w:p w14:paraId="64BF802B" w14:textId="77777777" w:rsidR="00103657" w:rsidRPr="006D0C9D" w:rsidRDefault="00103657" w:rsidP="00103657">
            <w:r w:rsidRPr="006D0C9D">
              <w:t>Help the doctor to know the terms and conditions of the system</w:t>
            </w:r>
          </w:p>
        </w:tc>
      </w:tr>
      <w:tr w:rsidR="00103657" w:rsidRPr="006D0C9D" w14:paraId="12AA00B3" w14:textId="77777777" w:rsidTr="00103657">
        <w:trPr>
          <w:trHeight w:val="441"/>
        </w:trPr>
        <w:tc>
          <w:tcPr>
            <w:tcW w:w="1681" w:type="dxa"/>
          </w:tcPr>
          <w:p w14:paraId="4ABF384C" w14:textId="77777777" w:rsidR="00103657" w:rsidRPr="006D0C9D" w:rsidRDefault="00103657" w:rsidP="00103657">
            <w:pPr>
              <w:rPr>
                <w:b/>
              </w:rPr>
            </w:pPr>
            <w:r w:rsidRPr="006D0C9D">
              <w:rPr>
                <w:b/>
              </w:rPr>
              <w:t>Business Rules</w:t>
            </w:r>
          </w:p>
          <w:p w14:paraId="24DF9467" w14:textId="77777777" w:rsidR="00103657" w:rsidRPr="006D0C9D" w:rsidRDefault="00103657" w:rsidP="00103657">
            <w:r w:rsidRPr="006D0C9D">
              <w:rPr>
                <w:b/>
              </w:rPr>
              <w:t>(if required)</w:t>
            </w:r>
          </w:p>
        </w:tc>
        <w:tc>
          <w:tcPr>
            <w:tcW w:w="8507" w:type="dxa"/>
          </w:tcPr>
          <w:p w14:paraId="304CF043" w14:textId="77777777" w:rsidR="00103657" w:rsidRPr="006D0C9D" w:rsidRDefault="00103657" w:rsidP="00103657">
            <w:r w:rsidRPr="006D0C9D">
              <w:t>None</w:t>
            </w:r>
          </w:p>
        </w:tc>
      </w:tr>
      <w:tr w:rsidR="00103657" w:rsidRPr="006D0C9D" w14:paraId="03AC1BC9" w14:textId="77777777" w:rsidTr="00103657">
        <w:trPr>
          <w:trHeight w:val="441"/>
        </w:trPr>
        <w:tc>
          <w:tcPr>
            <w:tcW w:w="1681" w:type="dxa"/>
          </w:tcPr>
          <w:p w14:paraId="1EE99C03" w14:textId="77777777" w:rsidR="00103657" w:rsidRPr="006D0C9D" w:rsidRDefault="00103657" w:rsidP="00103657">
            <w:pPr>
              <w:rPr>
                <w:b/>
              </w:rPr>
            </w:pPr>
            <w:r w:rsidRPr="006D0C9D">
              <w:rPr>
                <w:b/>
              </w:rPr>
              <w:t>Dependencies</w:t>
            </w:r>
          </w:p>
        </w:tc>
        <w:tc>
          <w:tcPr>
            <w:tcW w:w="8507" w:type="dxa"/>
          </w:tcPr>
          <w:p w14:paraId="0312CF6C" w14:textId="77777777" w:rsidR="00103657" w:rsidRPr="006D0C9D" w:rsidRDefault="00103657" w:rsidP="00103657">
            <w:r w:rsidRPr="006D0C9D">
              <w:t>Fr-64</w:t>
            </w:r>
          </w:p>
        </w:tc>
      </w:tr>
      <w:tr w:rsidR="00103657" w:rsidRPr="006D0C9D" w14:paraId="551954F0" w14:textId="77777777" w:rsidTr="00103657">
        <w:trPr>
          <w:trHeight w:val="441"/>
        </w:trPr>
        <w:tc>
          <w:tcPr>
            <w:tcW w:w="1681" w:type="dxa"/>
          </w:tcPr>
          <w:p w14:paraId="7CB28E50" w14:textId="77777777" w:rsidR="00103657" w:rsidRPr="006D0C9D" w:rsidRDefault="00103657" w:rsidP="00103657">
            <w:pPr>
              <w:rPr>
                <w:b/>
              </w:rPr>
            </w:pPr>
            <w:r w:rsidRPr="006D0C9D">
              <w:rPr>
                <w:b/>
              </w:rPr>
              <w:t>Priority</w:t>
            </w:r>
          </w:p>
        </w:tc>
        <w:tc>
          <w:tcPr>
            <w:tcW w:w="8507" w:type="dxa"/>
          </w:tcPr>
          <w:p w14:paraId="690A8EE8" w14:textId="77777777" w:rsidR="00103657" w:rsidRPr="006D0C9D" w:rsidRDefault="00103657" w:rsidP="00103657">
            <w:r w:rsidRPr="006D0C9D">
              <w:t>Medium</w:t>
            </w:r>
          </w:p>
        </w:tc>
      </w:tr>
    </w:tbl>
    <w:p w14:paraId="47DC624A" w14:textId="77777777" w:rsidR="00103657" w:rsidRPr="006D0C9D" w:rsidRDefault="00103657" w:rsidP="00103657">
      <w:pPr>
        <w:jc w:val="center"/>
        <w:rPr>
          <w:b/>
        </w:rPr>
      </w:pPr>
    </w:p>
    <w:p w14:paraId="6CB38852" w14:textId="77777777" w:rsidR="00103657" w:rsidRPr="006D0C9D" w:rsidRDefault="00103657" w:rsidP="00103657">
      <w:pPr>
        <w:jc w:val="center"/>
        <w:rPr>
          <w:b/>
        </w:rPr>
      </w:pPr>
    </w:p>
    <w:p w14:paraId="3E81B105" w14:textId="77777777" w:rsidR="00103657" w:rsidRPr="006D0C9D" w:rsidRDefault="00103657" w:rsidP="00103657">
      <w:pPr>
        <w:jc w:val="center"/>
        <w:rPr>
          <w:b/>
        </w:rPr>
      </w:pPr>
      <w:r w:rsidRPr="006D0C9D">
        <w:rPr>
          <w:b/>
        </w:rPr>
        <w:t>Table  : Description of FR-66</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2FCAE6B5" w14:textId="77777777" w:rsidTr="00103657">
        <w:trPr>
          <w:trHeight w:val="450"/>
        </w:trPr>
        <w:tc>
          <w:tcPr>
            <w:tcW w:w="1681" w:type="dxa"/>
          </w:tcPr>
          <w:p w14:paraId="1070D0C8" w14:textId="77777777" w:rsidR="00103657" w:rsidRPr="006D0C9D" w:rsidRDefault="00103657" w:rsidP="00103657">
            <w:pPr>
              <w:rPr>
                <w:b/>
              </w:rPr>
            </w:pPr>
            <w:r w:rsidRPr="006D0C9D">
              <w:rPr>
                <w:b/>
              </w:rPr>
              <w:t>Identifier</w:t>
            </w:r>
          </w:p>
        </w:tc>
        <w:tc>
          <w:tcPr>
            <w:tcW w:w="8507" w:type="dxa"/>
          </w:tcPr>
          <w:p w14:paraId="53063277" w14:textId="77777777" w:rsidR="00103657" w:rsidRPr="006D0C9D" w:rsidRDefault="00103657" w:rsidP="00103657">
            <w:r w:rsidRPr="006D0C9D">
              <w:t>FR-66</w:t>
            </w:r>
          </w:p>
        </w:tc>
      </w:tr>
      <w:tr w:rsidR="00103657" w:rsidRPr="006D0C9D" w14:paraId="58D08DDB" w14:textId="77777777" w:rsidTr="00103657">
        <w:trPr>
          <w:trHeight w:val="433"/>
        </w:trPr>
        <w:tc>
          <w:tcPr>
            <w:tcW w:w="1681" w:type="dxa"/>
          </w:tcPr>
          <w:p w14:paraId="160181AD" w14:textId="77777777" w:rsidR="00103657" w:rsidRPr="006D0C9D" w:rsidRDefault="00103657" w:rsidP="00103657">
            <w:pPr>
              <w:rPr>
                <w:b/>
              </w:rPr>
            </w:pPr>
            <w:r w:rsidRPr="006D0C9D">
              <w:rPr>
                <w:b/>
              </w:rPr>
              <w:t>Title</w:t>
            </w:r>
          </w:p>
        </w:tc>
        <w:tc>
          <w:tcPr>
            <w:tcW w:w="8507" w:type="dxa"/>
          </w:tcPr>
          <w:p w14:paraId="52D88E1B" w14:textId="77777777" w:rsidR="00103657" w:rsidRPr="006D0C9D" w:rsidRDefault="00103657" w:rsidP="00103657">
            <w:r w:rsidRPr="006D0C9D">
              <w:t>&lt;</w:t>
            </w:r>
            <w:proofErr w:type="spellStart"/>
            <w:r w:rsidRPr="006D0C9D">
              <w:t>PatientProfile.view</w:t>
            </w:r>
            <w:proofErr w:type="spellEnd"/>
            <w:r w:rsidRPr="006D0C9D">
              <w:t>&gt;</w:t>
            </w:r>
          </w:p>
        </w:tc>
      </w:tr>
      <w:tr w:rsidR="00103657" w:rsidRPr="006D0C9D" w14:paraId="461B771D" w14:textId="77777777" w:rsidTr="00103657">
        <w:trPr>
          <w:trHeight w:val="608"/>
        </w:trPr>
        <w:tc>
          <w:tcPr>
            <w:tcW w:w="1681" w:type="dxa"/>
          </w:tcPr>
          <w:p w14:paraId="53DEE18D" w14:textId="77777777" w:rsidR="00103657" w:rsidRPr="006D0C9D" w:rsidRDefault="00103657" w:rsidP="00103657">
            <w:pPr>
              <w:rPr>
                <w:b/>
              </w:rPr>
            </w:pPr>
            <w:r w:rsidRPr="006D0C9D">
              <w:rPr>
                <w:b/>
              </w:rPr>
              <w:t>Requirement</w:t>
            </w:r>
          </w:p>
        </w:tc>
        <w:tc>
          <w:tcPr>
            <w:tcW w:w="8507" w:type="dxa"/>
          </w:tcPr>
          <w:p w14:paraId="287FB3A5" w14:textId="77777777" w:rsidR="00103657" w:rsidRPr="006D0C9D" w:rsidRDefault="00103657" w:rsidP="00103657">
            <w:r w:rsidRPr="006D0C9D">
              <w:t>System will show the patients  profile to the doctor</w:t>
            </w:r>
          </w:p>
        </w:tc>
      </w:tr>
      <w:tr w:rsidR="00103657" w:rsidRPr="006D0C9D" w14:paraId="169660FE" w14:textId="77777777" w:rsidTr="00103657">
        <w:trPr>
          <w:trHeight w:val="558"/>
        </w:trPr>
        <w:tc>
          <w:tcPr>
            <w:tcW w:w="1681" w:type="dxa"/>
          </w:tcPr>
          <w:p w14:paraId="26B579E4" w14:textId="77777777" w:rsidR="00103657" w:rsidRPr="006D0C9D" w:rsidRDefault="00103657" w:rsidP="00103657">
            <w:pPr>
              <w:rPr>
                <w:b/>
              </w:rPr>
            </w:pPr>
            <w:r w:rsidRPr="006D0C9D">
              <w:rPr>
                <w:b/>
              </w:rPr>
              <w:t>Source</w:t>
            </w:r>
          </w:p>
        </w:tc>
        <w:tc>
          <w:tcPr>
            <w:tcW w:w="8507" w:type="dxa"/>
          </w:tcPr>
          <w:p w14:paraId="1B11D7F4" w14:textId="77777777" w:rsidR="00103657" w:rsidRPr="006D0C9D" w:rsidRDefault="00103657" w:rsidP="00103657">
            <w:r w:rsidRPr="006D0C9D">
              <w:t>Doctor</w:t>
            </w:r>
          </w:p>
        </w:tc>
      </w:tr>
      <w:tr w:rsidR="00103657" w:rsidRPr="006D0C9D" w14:paraId="619A5C41" w14:textId="77777777" w:rsidTr="00103657">
        <w:trPr>
          <w:trHeight w:val="383"/>
        </w:trPr>
        <w:tc>
          <w:tcPr>
            <w:tcW w:w="1681" w:type="dxa"/>
          </w:tcPr>
          <w:p w14:paraId="2213B057" w14:textId="77777777" w:rsidR="00103657" w:rsidRPr="006D0C9D" w:rsidRDefault="00103657" w:rsidP="00103657">
            <w:pPr>
              <w:rPr>
                <w:b/>
              </w:rPr>
            </w:pPr>
            <w:r w:rsidRPr="006D0C9D">
              <w:rPr>
                <w:b/>
              </w:rPr>
              <w:t>Rationale</w:t>
            </w:r>
          </w:p>
        </w:tc>
        <w:tc>
          <w:tcPr>
            <w:tcW w:w="8507" w:type="dxa"/>
          </w:tcPr>
          <w:p w14:paraId="6860B8B1" w14:textId="77777777" w:rsidR="00103657" w:rsidRPr="006D0C9D" w:rsidRDefault="00103657" w:rsidP="00103657">
            <w:r w:rsidRPr="006D0C9D">
              <w:t>To allow the doctor in order to connect with the patient</w:t>
            </w:r>
          </w:p>
        </w:tc>
      </w:tr>
      <w:tr w:rsidR="00103657" w:rsidRPr="006D0C9D" w14:paraId="4D2AFFD1" w14:textId="77777777" w:rsidTr="00103657">
        <w:trPr>
          <w:trHeight w:val="441"/>
        </w:trPr>
        <w:tc>
          <w:tcPr>
            <w:tcW w:w="1681" w:type="dxa"/>
          </w:tcPr>
          <w:p w14:paraId="79D21069" w14:textId="77777777" w:rsidR="00103657" w:rsidRPr="006D0C9D" w:rsidRDefault="00103657" w:rsidP="00103657">
            <w:pPr>
              <w:rPr>
                <w:b/>
              </w:rPr>
            </w:pPr>
            <w:r w:rsidRPr="006D0C9D">
              <w:rPr>
                <w:b/>
              </w:rPr>
              <w:t>Business Rules</w:t>
            </w:r>
          </w:p>
          <w:p w14:paraId="0ACC9471" w14:textId="77777777" w:rsidR="00103657" w:rsidRPr="006D0C9D" w:rsidRDefault="00103657" w:rsidP="00103657">
            <w:r w:rsidRPr="006D0C9D">
              <w:rPr>
                <w:b/>
              </w:rPr>
              <w:t>(if required)</w:t>
            </w:r>
          </w:p>
        </w:tc>
        <w:tc>
          <w:tcPr>
            <w:tcW w:w="8507" w:type="dxa"/>
          </w:tcPr>
          <w:p w14:paraId="6567761C" w14:textId="77777777" w:rsidR="00103657" w:rsidRPr="006D0C9D" w:rsidRDefault="00103657" w:rsidP="00103657">
            <w:r w:rsidRPr="006D0C9D">
              <w:t>None</w:t>
            </w:r>
          </w:p>
        </w:tc>
      </w:tr>
      <w:tr w:rsidR="00103657" w:rsidRPr="006D0C9D" w14:paraId="230E50AA" w14:textId="77777777" w:rsidTr="00103657">
        <w:trPr>
          <w:trHeight w:val="441"/>
        </w:trPr>
        <w:tc>
          <w:tcPr>
            <w:tcW w:w="1681" w:type="dxa"/>
          </w:tcPr>
          <w:p w14:paraId="05A4C122" w14:textId="77777777" w:rsidR="00103657" w:rsidRPr="006D0C9D" w:rsidRDefault="00103657" w:rsidP="00103657">
            <w:pPr>
              <w:rPr>
                <w:b/>
              </w:rPr>
            </w:pPr>
            <w:r w:rsidRPr="006D0C9D">
              <w:rPr>
                <w:b/>
              </w:rPr>
              <w:t>Dependencies</w:t>
            </w:r>
          </w:p>
        </w:tc>
        <w:tc>
          <w:tcPr>
            <w:tcW w:w="8507" w:type="dxa"/>
          </w:tcPr>
          <w:p w14:paraId="1C91DE6A" w14:textId="77777777" w:rsidR="00103657" w:rsidRPr="006D0C9D" w:rsidRDefault="00103657" w:rsidP="00103657">
            <w:r w:rsidRPr="006D0C9D">
              <w:t>FR-1</w:t>
            </w:r>
          </w:p>
        </w:tc>
      </w:tr>
      <w:tr w:rsidR="00103657" w:rsidRPr="006D0C9D" w14:paraId="734BBF8F" w14:textId="77777777" w:rsidTr="00103657">
        <w:trPr>
          <w:trHeight w:val="441"/>
        </w:trPr>
        <w:tc>
          <w:tcPr>
            <w:tcW w:w="1681" w:type="dxa"/>
          </w:tcPr>
          <w:p w14:paraId="77396086" w14:textId="77777777" w:rsidR="00103657" w:rsidRPr="006D0C9D" w:rsidRDefault="00103657" w:rsidP="00103657">
            <w:pPr>
              <w:rPr>
                <w:b/>
              </w:rPr>
            </w:pPr>
            <w:r w:rsidRPr="006D0C9D">
              <w:rPr>
                <w:b/>
              </w:rPr>
              <w:t>Priority</w:t>
            </w:r>
          </w:p>
        </w:tc>
        <w:tc>
          <w:tcPr>
            <w:tcW w:w="8507" w:type="dxa"/>
          </w:tcPr>
          <w:p w14:paraId="6F38DB8E" w14:textId="77777777" w:rsidR="00103657" w:rsidRPr="006D0C9D" w:rsidRDefault="00103657" w:rsidP="00103657">
            <w:r w:rsidRPr="006D0C9D">
              <w:t>Medium</w:t>
            </w:r>
          </w:p>
        </w:tc>
      </w:tr>
    </w:tbl>
    <w:p w14:paraId="71B24896" w14:textId="18416758" w:rsidR="00103657" w:rsidRDefault="00103657" w:rsidP="00A172E9">
      <w:pPr>
        <w:rPr>
          <w:b/>
        </w:rPr>
      </w:pPr>
    </w:p>
    <w:p w14:paraId="2026471B" w14:textId="77777777" w:rsidR="00A172E9" w:rsidRPr="006D0C9D" w:rsidRDefault="00A172E9" w:rsidP="00A172E9">
      <w:pPr>
        <w:rPr>
          <w:b/>
        </w:rPr>
      </w:pPr>
    </w:p>
    <w:p w14:paraId="5F978C5D" w14:textId="77777777" w:rsidR="00103657" w:rsidRPr="006D0C9D" w:rsidRDefault="00103657" w:rsidP="00103657">
      <w:pPr>
        <w:jc w:val="center"/>
        <w:rPr>
          <w:b/>
        </w:rPr>
      </w:pPr>
      <w:r w:rsidRPr="006D0C9D">
        <w:rPr>
          <w:b/>
        </w:rPr>
        <w:t>Table  : Description of FR-67</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3365868B" w14:textId="77777777" w:rsidTr="00103657">
        <w:trPr>
          <w:trHeight w:val="450"/>
        </w:trPr>
        <w:tc>
          <w:tcPr>
            <w:tcW w:w="1681" w:type="dxa"/>
          </w:tcPr>
          <w:p w14:paraId="53F0BEF3" w14:textId="77777777" w:rsidR="00103657" w:rsidRPr="006D0C9D" w:rsidRDefault="00103657" w:rsidP="00103657">
            <w:pPr>
              <w:rPr>
                <w:b/>
              </w:rPr>
            </w:pPr>
            <w:r w:rsidRPr="006D0C9D">
              <w:rPr>
                <w:b/>
              </w:rPr>
              <w:lastRenderedPageBreak/>
              <w:t>Identifier</w:t>
            </w:r>
          </w:p>
        </w:tc>
        <w:tc>
          <w:tcPr>
            <w:tcW w:w="8507" w:type="dxa"/>
          </w:tcPr>
          <w:p w14:paraId="55DA5115" w14:textId="77777777" w:rsidR="00103657" w:rsidRPr="006D0C9D" w:rsidRDefault="00103657" w:rsidP="00103657">
            <w:r w:rsidRPr="006D0C9D">
              <w:t>FR-67</w:t>
            </w:r>
          </w:p>
        </w:tc>
      </w:tr>
      <w:tr w:rsidR="00103657" w:rsidRPr="006D0C9D" w14:paraId="168B2082" w14:textId="77777777" w:rsidTr="00103657">
        <w:trPr>
          <w:trHeight w:val="433"/>
        </w:trPr>
        <w:tc>
          <w:tcPr>
            <w:tcW w:w="1681" w:type="dxa"/>
          </w:tcPr>
          <w:p w14:paraId="58E75C42" w14:textId="77777777" w:rsidR="00103657" w:rsidRPr="006D0C9D" w:rsidRDefault="00103657" w:rsidP="00103657">
            <w:pPr>
              <w:rPr>
                <w:b/>
              </w:rPr>
            </w:pPr>
            <w:r w:rsidRPr="006D0C9D">
              <w:rPr>
                <w:b/>
              </w:rPr>
              <w:t>Title</w:t>
            </w:r>
          </w:p>
        </w:tc>
        <w:tc>
          <w:tcPr>
            <w:tcW w:w="8507" w:type="dxa"/>
          </w:tcPr>
          <w:p w14:paraId="3ECB410B" w14:textId="77777777" w:rsidR="00103657" w:rsidRPr="006D0C9D" w:rsidRDefault="00103657" w:rsidP="00103657">
            <w:r w:rsidRPr="006D0C9D">
              <w:t>&lt;</w:t>
            </w:r>
            <w:proofErr w:type="spellStart"/>
            <w:r w:rsidRPr="006D0C9D">
              <w:t>PatentProfile.View.List</w:t>
            </w:r>
            <w:proofErr w:type="spellEnd"/>
            <w:r w:rsidRPr="006D0C9D">
              <w:t>&gt;</w:t>
            </w:r>
          </w:p>
        </w:tc>
      </w:tr>
      <w:tr w:rsidR="00103657" w:rsidRPr="006D0C9D" w14:paraId="636955DD" w14:textId="77777777" w:rsidTr="00103657">
        <w:trPr>
          <w:trHeight w:val="608"/>
        </w:trPr>
        <w:tc>
          <w:tcPr>
            <w:tcW w:w="1681" w:type="dxa"/>
          </w:tcPr>
          <w:p w14:paraId="726AE913" w14:textId="77777777" w:rsidR="00103657" w:rsidRPr="006D0C9D" w:rsidRDefault="00103657" w:rsidP="00103657">
            <w:pPr>
              <w:rPr>
                <w:b/>
              </w:rPr>
            </w:pPr>
            <w:r w:rsidRPr="006D0C9D">
              <w:rPr>
                <w:b/>
              </w:rPr>
              <w:t>Requirement</w:t>
            </w:r>
          </w:p>
        </w:tc>
        <w:tc>
          <w:tcPr>
            <w:tcW w:w="8507" w:type="dxa"/>
          </w:tcPr>
          <w:p w14:paraId="0A7C738B" w14:textId="77777777" w:rsidR="00103657" w:rsidRPr="006D0C9D" w:rsidRDefault="00103657" w:rsidP="00103657">
            <w:r w:rsidRPr="006D0C9D">
              <w:t>The doctor shall see the list of patient with the reports</w:t>
            </w:r>
          </w:p>
        </w:tc>
      </w:tr>
      <w:tr w:rsidR="00103657" w:rsidRPr="006D0C9D" w14:paraId="7F96211D" w14:textId="77777777" w:rsidTr="00103657">
        <w:trPr>
          <w:trHeight w:val="558"/>
        </w:trPr>
        <w:tc>
          <w:tcPr>
            <w:tcW w:w="1681" w:type="dxa"/>
          </w:tcPr>
          <w:p w14:paraId="5B0FEC3B" w14:textId="77777777" w:rsidR="00103657" w:rsidRPr="006D0C9D" w:rsidRDefault="00103657" w:rsidP="00103657">
            <w:pPr>
              <w:rPr>
                <w:b/>
              </w:rPr>
            </w:pPr>
            <w:r w:rsidRPr="006D0C9D">
              <w:rPr>
                <w:b/>
              </w:rPr>
              <w:t>Source</w:t>
            </w:r>
          </w:p>
        </w:tc>
        <w:tc>
          <w:tcPr>
            <w:tcW w:w="8507" w:type="dxa"/>
          </w:tcPr>
          <w:p w14:paraId="0CE67152" w14:textId="77777777" w:rsidR="00103657" w:rsidRPr="006D0C9D" w:rsidRDefault="00103657" w:rsidP="00103657">
            <w:r w:rsidRPr="006D0C9D">
              <w:t>Doctor</w:t>
            </w:r>
          </w:p>
        </w:tc>
      </w:tr>
      <w:tr w:rsidR="00103657" w:rsidRPr="006D0C9D" w14:paraId="201AFCA5" w14:textId="77777777" w:rsidTr="00103657">
        <w:trPr>
          <w:trHeight w:val="383"/>
        </w:trPr>
        <w:tc>
          <w:tcPr>
            <w:tcW w:w="1681" w:type="dxa"/>
          </w:tcPr>
          <w:p w14:paraId="3D815CEE" w14:textId="77777777" w:rsidR="00103657" w:rsidRPr="006D0C9D" w:rsidRDefault="00103657" w:rsidP="00103657">
            <w:pPr>
              <w:rPr>
                <w:b/>
              </w:rPr>
            </w:pPr>
            <w:r w:rsidRPr="006D0C9D">
              <w:rPr>
                <w:b/>
              </w:rPr>
              <w:t>Rationale</w:t>
            </w:r>
          </w:p>
        </w:tc>
        <w:tc>
          <w:tcPr>
            <w:tcW w:w="8507" w:type="dxa"/>
          </w:tcPr>
          <w:p w14:paraId="26D6F8FE" w14:textId="77777777" w:rsidR="00103657" w:rsidRPr="006D0C9D" w:rsidRDefault="00103657" w:rsidP="00103657">
            <w:r w:rsidRPr="006D0C9D">
              <w:t>To keep the record of the patient</w:t>
            </w:r>
          </w:p>
        </w:tc>
      </w:tr>
      <w:tr w:rsidR="00103657" w:rsidRPr="006D0C9D" w14:paraId="5A7D4970" w14:textId="77777777" w:rsidTr="00103657">
        <w:trPr>
          <w:trHeight w:val="441"/>
        </w:trPr>
        <w:tc>
          <w:tcPr>
            <w:tcW w:w="1681" w:type="dxa"/>
          </w:tcPr>
          <w:p w14:paraId="465B0DA6" w14:textId="77777777" w:rsidR="00103657" w:rsidRPr="006D0C9D" w:rsidRDefault="00103657" w:rsidP="00103657">
            <w:pPr>
              <w:rPr>
                <w:b/>
              </w:rPr>
            </w:pPr>
            <w:r w:rsidRPr="006D0C9D">
              <w:rPr>
                <w:b/>
              </w:rPr>
              <w:t>Business Rules</w:t>
            </w:r>
          </w:p>
          <w:p w14:paraId="2E276CA0" w14:textId="77777777" w:rsidR="00103657" w:rsidRPr="006D0C9D" w:rsidRDefault="00103657" w:rsidP="00103657">
            <w:r w:rsidRPr="006D0C9D">
              <w:rPr>
                <w:b/>
              </w:rPr>
              <w:t>(if required)</w:t>
            </w:r>
          </w:p>
        </w:tc>
        <w:tc>
          <w:tcPr>
            <w:tcW w:w="8507" w:type="dxa"/>
          </w:tcPr>
          <w:p w14:paraId="397F0F5E" w14:textId="77777777" w:rsidR="00103657" w:rsidRPr="006D0C9D" w:rsidRDefault="00103657" w:rsidP="00103657">
            <w:r w:rsidRPr="006D0C9D">
              <w:t>Nine</w:t>
            </w:r>
          </w:p>
        </w:tc>
      </w:tr>
      <w:tr w:rsidR="00103657" w:rsidRPr="006D0C9D" w14:paraId="1DD5FD67" w14:textId="77777777" w:rsidTr="00103657">
        <w:trPr>
          <w:trHeight w:val="441"/>
        </w:trPr>
        <w:tc>
          <w:tcPr>
            <w:tcW w:w="1681" w:type="dxa"/>
          </w:tcPr>
          <w:p w14:paraId="137721AF" w14:textId="77777777" w:rsidR="00103657" w:rsidRPr="006D0C9D" w:rsidRDefault="00103657" w:rsidP="00103657">
            <w:pPr>
              <w:rPr>
                <w:b/>
              </w:rPr>
            </w:pPr>
            <w:r w:rsidRPr="006D0C9D">
              <w:rPr>
                <w:b/>
              </w:rPr>
              <w:t>Dependencies</w:t>
            </w:r>
          </w:p>
        </w:tc>
        <w:tc>
          <w:tcPr>
            <w:tcW w:w="8507" w:type="dxa"/>
          </w:tcPr>
          <w:p w14:paraId="5C5401CD" w14:textId="77777777" w:rsidR="00103657" w:rsidRPr="006D0C9D" w:rsidRDefault="00103657" w:rsidP="00103657">
            <w:r w:rsidRPr="006D0C9D">
              <w:t>Fr-1</w:t>
            </w:r>
          </w:p>
        </w:tc>
      </w:tr>
      <w:tr w:rsidR="00103657" w:rsidRPr="006D0C9D" w14:paraId="794C4E48" w14:textId="77777777" w:rsidTr="00103657">
        <w:trPr>
          <w:trHeight w:val="441"/>
        </w:trPr>
        <w:tc>
          <w:tcPr>
            <w:tcW w:w="1681" w:type="dxa"/>
          </w:tcPr>
          <w:p w14:paraId="3567096C" w14:textId="77777777" w:rsidR="00103657" w:rsidRPr="006D0C9D" w:rsidRDefault="00103657" w:rsidP="00103657">
            <w:pPr>
              <w:rPr>
                <w:b/>
              </w:rPr>
            </w:pPr>
            <w:r w:rsidRPr="006D0C9D">
              <w:rPr>
                <w:b/>
              </w:rPr>
              <w:t>Priority</w:t>
            </w:r>
          </w:p>
        </w:tc>
        <w:tc>
          <w:tcPr>
            <w:tcW w:w="8507" w:type="dxa"/>
          </w:tcPr>
          <w:p w14:paraId="4CE14621" w14:textId="77777777" w:rsidR="00103657" w:rsidRPr="006D0C9D" w:rsidRDefault="00103657" w:rsidP="00103657">
            <w:r w:rsidRPr="006D0C9D">
              <w:t>Medium</w:t>
            </w:r>
          </w:p>
        </w:tc>
      </w:tr>
    </w:tbl>
    <w:p w14:paraId="7F640861" w14:textId="778289C2" w:rsidR="00103657" w:rsidRDefault="00103657" w:rsidP="00103657">
      <w:pPr>
        <w:jc w:val="center"/>
        <w:rPr>
          <w:b/>
        </w:rPr>
      </w:pPr>
    </w:p>
    <w:p w14:paraId="65EBC518" w14:textId="77777777" w:rsidR="00A172E9" w:rsidRPr="006D0C9D" w:rsidRDefault="00A172E9" w:rsidP="00103657">
      <w:pPr>
        <w:jc w:val="center"/>
        <w:rPr>
          <w:b/>
        </w:rPr>
      </w:pPr>
    </w:p>
    <w:p w14:paraId="3BA2648E" w14:textId="77777777" w:rsidR="00103657" w:rsidRPr="006D0C9D" w:rsidRDefault="00103657" w:rsidP="00103657">
      <w:pPr>
        <w:jc w:val="center"/>
        <w:rPr>
          <w:b/>
        </w:rPr>
      </w:pPr>
      <w:r w:rsidRPr="006D0C9D">
        <w:rPr>
          <w:b/>
        </w:rPr>
        <w:t>Table  : Description of FR-68</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6C1D41D2" w14:textId="77777777" w:rsidTr="00103657">
        <w:trPr>
          <w:trHeight w:val="450"/>
        </w:trPr>
        <w:tc>
          <w:tcPr>
            <w:tcW w:w="1681" w:type="dxa"/>
          </w:tcPr>
          <w:p w14:paraId="5FF8640A" w14:textId="77777777" w:rsidR="00103657" w:rsidRPr="006D0C9D" w:rsidRDefault="00103657" w:rsidP="00103657">
            <w:pPr>
              <w:rPr>
                <w:b/>
              </w:rPr>
            </w:pPr>
            <w:r w:rsidRPr="006D0C9D">
              <w:rPr>
                <w:b/>
              </w:rPr>
              <w:t>Identifier</w:t>
            </w:r>
          </w:p>
        </w:tc>
        <w:tc>
          <w:tcPr>
            <w:tcW w:w="8507" w:type="dxa"/>
          </w:tcPr>
          <w:p w14:paraId="5722C646" w14:textId="77777777" w:rsidR="00103657" w:rsidRPr="006D0C9D" w:rsidRDefault="00103657" w:rsidP="00103657">
            <w:r w:rsidRPr="006D0C9D">
              <w:t>FR-68</w:t>
            </w:r>
          </w:p>
        </w:tc>
      </w:tr>
      <w:tr w:rsidR="00103657" w:rsidRPr="006D0C9D" w14:paraId="0D0614A0" w14:textId="77777777" w:rsidTr="00103657">
        <w:trPr>
          <w:trHeight w:val="433"/>
        </w:trPr>
        <w:tc>
          <w:tcPr>
            <w:tcW w:w="1681" w:type="dxa"/>
          </w:tcPr>
          <w:p w14:paraId="3972FFB0" w14:textId="77777777" w:rsidR="00103657" w:rsidRPr="006D0C9D" w:rsidRDefault="00103657" w:rsidP="00103657">
            <w:pPr>
              <w:rPr>
                <w:b/>
              </w:rPr>
            </w:pPr>
            <w:r w:rsidRPr="006D0C9D">
              <w:rPr>
                <w:b/>
              </w:rPr>
              <w:t>Title</w:t>
            </w:r>
          </w:p>
        </w:tc>
        <w:tc>
          <w:tcPr>
            <w:tcW w:w="8507" w:type="dxa"/>
          </w:tcPr>
          <w:p w14:paraId="0BC7DA15" w14:textId="77777777" w:rsidR="00103657" w:rsidRPr="006D0C9D" w:rsidRDefault="00103657" w:rsidP="00103657">
            <w:r w:rsidRPr="006D0C9D">
              <w:t xml:space="preserve">&lt; </w:t>
            </w:r>
            <w:proofErr w:type="spellStart"/>
            <w:r w:rsidRPr="006D0C9D">
              <w:t>PatentProfile.View.List</w:t>
            </w:r>
            <w:proofErr w:type="spellEnd"/>
            <w:r w:rsidRPr="006D0C9D">
              <w:t xml:space="preserve"> .report&gt;</w:t>
            </w:r>
          </w:p>
        </w:tc>
      </w:tr>
      <w:tr w:rsidR="00103657" w:rsidRPr="006D0C9D" w14:paraId="5E1554E1" w14:textId="77777777" w:rsidTr="00103657">
        <w:trPr>
          <w:trHeight w:val="608"/>
        </w:trPr>
        <w:tc>
          <w:tcPr>
            <w:tcW w:w="1681" w:type="dxa"/>
          </w:tcPr>
          <w:p w14:paraId="3D51EC0E" w14:textId="77777777" w:rsidR="00103657" w:rsidRPr="006D0C9D" w:rsidRDefault="00103657" w:rsidP="00103657">
            <w:pPr>
              <w:rPr>
                <w:b/>
              </w:rPr>
            </w:pPr>
            <w:r w:rsidRPr="006D0C9D">
              <w:rPr>
                <w:b/>
              </w:rPr>
              <w:t>Requirement</w:t>
            </w:r>
          </w:p>
        </w:tc>
        <w:tc>
          <w:tcPr>
            <w:tcW w:w="8507" w:type="dxa"/>
          </w:tcPr>
          <w:p w14:paraId="0AD9BC31" w14:textId="77777777" w:rsidR="00103657" w:rsidRPr="006D0C9D" w:rsidRDefault="00103657" w:rsidP="00103657">
            <w:r w:rsidRPr="006D0C9D">
              <w:t>The doctor shall see the report of patient he taped</w:t>
            </w:r>
          </w:p>
        </w:tc>
      </w:tr>
      <w:tr w:rsidR="00103657" w:rsidRPr="006D0C9D" w14:paraId="32C26193" w14:textId="77777777" w:rsidTr="00103657">
        <w:trPr>
          <w:trHeight w:val="558"/>
        </w:trPr>
        <w:tc>
          <w:tcPr>
            <w:tcW w:w="1681" w:type="dxa"/>
          </w:tcPr>
          <w:p w14:paraId="7366149A" w14:textId="77777777" w:rsidR="00103657" w:rsidRPr="006D0C9D" w:rsidRDefault="00103657" w:rsidP="00103657">
            <w:pPr>
              <w:rPr>
                <w:b/>
              </w:rPr>
            </w:pPr>
            <w:r w:rsidRPr="006D0C9D">
              <w:rPr>
                <w:b/>
              </w:rPr>
              <w:t>Source</w:t>
            </w:r>
          </w:p>
        </w:tc>
        <w:tc>
          <w:tcPr>
            <w:tcW w:w="8507" w:type="dxa"/>
          </w:tcPr>
          <w:p w14:paraId="2E31421F" w14:textId="77777777" w:rsidR="00103657" w:rsidRPr="006D0C9D" w:rsidRDefault="00103657" w:rsidP="00103657">
            <w:r w:rsidRPr="006D0C9D">
              <w:t>Doctor</w:t>
            </w:r>
          </w:p>
        </w:tc>
      </w:tr>
      <w:tr w:rsidR="00103657" w:rsidRPr="006D0C9D" w14:paraId="3F698971" w14:textId="77777777" w:rsidTr="00103657">
        <w:trPr>
          <w:trHeight w:val="383"/>
        </w:trPr>
        <w:tc>
          <w:tcPr>
            <w:tcW w:w="1681" w:type="dxa"/>
          </w:tcPr>
          <w:p w14:paraId="662614B9" w14:textId="77777777" w:rsidR="00103657" w:rsidRPr="006D0C9D" w:rsidRDefault="00103657" w:rsidP="00103657">
            <w:pPr>
              <w:rPr>
                <w:b/>
              </w:rPr>
            </w:pPr>
            <w:r w:rsidRPr="006D0C9D">
              <w:rPr>
                <w:b/>
              </w:rPr>
              <w:t>Rationale</w:t>
            </w:r>
          </w:p>
        </w:tc>
        <w:tc>
          <w:tcPr>
            <w:tcW w:w="8507" w:type="dxa"/>
          </w:tcPr>
          <w:p w14:paraId="5DF5F29E" w14:textId="77777777" w:rsidR="00103657" w:rsidRPr="006D0C9D" w:rsidRDefault="00103657" w:rsidP="00103657">
            <w:r w:rsidRPr="006D0C9D">
              <w:t xml:space="preserve">To keep the doctor aware of the detail </w:t>
            </w:r>
          </w:p>
        </w:tc>
      </w:tr>
      <w:tr w:rsidR="00103657" w:rsidRPr="006D0C9D" w14:paraId="2D0908B0" w14:textId="77777777" w:rsidTr="00103657">
        <w:trPr>
          <w:trHeight w:val="441"/>
        </w:trPr>
        <w:tc>
          <w:tcPr>
            <w:tcW w:w="1681" w:type="dxa"/>
          </w:tcPr>
          <w:p w14:paraId="4ECA790F" w14:textId="77777777" w:rsidR="00103657" w:rsidRPr="006D0C9D" w:rsidRDefault="00103657" w:rsidP="00103657">
            <w:pPr>
              <w:rPr>
                <w:b/>
              </w:rPr>
            </w:pPr>
            <w:r w:rsidRPr="006D0C9D">
              <w:rPr>
                <w:b/>
              </w:rPr>
              <w:t>Business Rules</w:t>
            </w:r>
          </w:p>
          <w:p w14:paraId="48931974" w14:textId="77777777" w:rsidR="00103657" w:rsidRPr="006D0C9D" w:rsidRDefault="00103657" w:rsidP="00103657">
            <w:r w:rsidRPr="006D0C9D">
              <w:rPr>
                <w:b/>
              </w:rPr>
              <w:t>(if required)</w:t>
            </w:r>
          </w:p>
        </w:tc>
        <w:tc>
          <w:tcPr>
            <w:tcW w:w="8507" w:type="dxa"/>
          </w:tcPr>
          <w:p w14:paraId="4E444B49" w14:textId="77777777" w:rsidR="00103657" w:rsidRPr="006D0C9D" w:rsidRDefault="00103657" w:rsidP="00103657">
            <w:r w:rsidRPr="006D0C9D">
              <w:t>None</w:t>
            </w:r>
          </w:p>
        </w:tc>
      </w:tr>
      <w:tr w:rsidR="00103657" w:rsidRPr="006D0C9D" w14:paraId="2FCF7893" w14:textId="77777777" w:rsidTr="00103657">
        <w:trPr>
          <w:trHeight w:val="441"/>
        </w:trPr>
        <w:tc>
          <w:tcPr>
            <w:tcW w:w="1681" w:type="dxa"/>
          </w:tcPr>
          <w:p w14:paraId="4E9F0142" w14:textId="77777777" w:rsidR="00103657" w:rsidRPr="006D0C9D" w:rsidRDefault="00103657" w:rsidP="00103657">
            <w:pPr>
              <w:rPr>
                <w:b/>
              </w:rPr>
            </w:pPr>
            <w:r w:rsidRPr="006D0C9D">
              <w:rPr>
                <w:b/>
              </w:rPr>
              <w:t>Dependencies</w:t>
            </w:r>
          </w:p>
        </w:tc>
        <w:tc>
          <w:tcPr>
            <w:tcW w:w="8507" w:type="dxa"/>
          </w:tcPr>
          <w:p w14:paraId="45001918" w14:textId="77777777" w:rsidR="00103657" w:rsidRPr="006D0C9D" w:rsidRDefault="00103657" w:rsidP="00103657">
            <w:r w:rsidRPr="006D0C9D">
              <w:t>Fr-67</w:t>
            </w:r>
          </w:p>
        </w:tc>
      </w:tr>
      <w:tr w:rsidR="00103657" w:rsidRPr="006D0C9D" w14:paraId="4260F0D7" w14:textId="77777777" w:rsidTr="00103657">
        <w:trPr>
          <w:trHeight w:val="441"/>
        </w:trPr>
        <w:tc>
          <w:tcPr>
            <w:tcW w:w="1681" w:type="dxa"/>
          </w:tcPr>
          <w:p w14:paraId="4551647C" w14:textId="77777777" w:rsidR="00103657" w:rsidRPr="006D0C9D" w:rsidRDefault="00103657" w:rsidP="00103657">
            <w:pPr>
              <w:rPr>
                <w:b/>
              </w:rPr>
            </w:pPr>
            <w:r w:rsidRPr="006D0C9D">
              <w:rPr>
                <w:b/>
              </w:rPr>
              <w:t>Priority</w:t>
            </w:r>
          </w:p>
        </w:tc>
        <w:tc>
          <w:tcPr>
            <w:tcW w:w="8507" w:type="dxa"/>
          </w:tcPr>
          <w:p w14:paraId="5E88D504" w14:textId="77777777" w:rsidR="00103657" w:rsidRPr="006D0C9D" w:rsidRDefault="00103657" w:rsidP="00103657">
            <w:r w:rsidRPr="006D0C9D">
              <w:t>Medium</w:t>
            </w:r>
          </w:p>
        </w:tc>
      </w:tr>
    </w:tbl>
    <w:p w14:paraId="031325CC" w14:textId="77777777" w:rsidR="00103657" w:rsidRPr="006D0C9D" w:rsidRDefault="00103657" w:rsidP="00103657">
      <w:pPr>
        <w:jc w:val="center"/>
        <w:rPr>
          <w:b/>
        </w:rPr>
      </w:pPr>
    </w:p>
    <w:p w14:paraId="109DAE6C" w14:textId="77777777" w:rsidR="00103657" w:rsidRPr="006D0C9D" w:rsidRDefault="00103657" w:rsidP="00103657">
      <w:pPr>
        <w:jc w:val="center"/>
        <w:rPr>
          <w:b/>
        </w:rPr>
      </w:pPr>
    </w:p>
    <w:p w14:paraId="0C391844" w14:textId="77777777" w:rsidR="00103657" w:rsidRPr="006D0C9D" w:rsidRDefault="00103657" w:rsidP="00103657">
      <w:pPr>
        <w:jc w:val="center"/>
        <w:rPr>
          <w:b/>
        </w:rPr>
      </w:pPr>
      <w:r w:rsidRPr="006D0C9D">
        <w:rPr>
          <w:b/>
        </w:rPr>
        <w:t>Table  : Description of FR-69</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3F42025F" w14:textId="77777777" w:rsidTr="00103657">
        <w:trPr>
          <w:trHeight w:val="450"/>
        </w:trPr>
        <w:tc>
          <w:tcPr>
            <w:tcW w:w="1681" w:type="dxa"/>
          </w:tcPr>
          <w:p w14:paraId="0564A792" w14:textId="77777777" w:rsidR="00103657" w:rsidRPr="006D0C9D" w:rsidRDefault="00103657" w:rsidP="00103657">
            <w:pPr>
              <w:rPr>
                <w:b/>
              </w:rPr>
            </w:pPr>
            <w:r w:rsidRPr="006D0C9D">
              <w:rPr>
                <w:b/>
              </w:rPr>
              <w:t>Identifier</w:t>
            </w:r>
          </w:p>
        </w:tc>
        <w:tc>
          <w:tcPr>
            <w:tcW w:w="8507" w:type="dxa"/>
          </w:tcPr>
          <w:p w14:paraId="017D4EBB" w14:textId="77777777" w:rsidR="00103657" w:rsidRPr="006D0C9D" w:rsidRDefault="00103657" w:rsidP="00103657">
            <w:r w:rsidRPr="006D0C9D">
              <w:t>FR-69</w:t>
            </w:r>
          </w:p>
        </w:tc>
      </w:tr>
      <w:tr w:rsidR="00103657" w:rsidRPr="006D0C9D" w14:paraId="11E5D996" w14:textId="77777777" w:rsidTr="00103657">
        <w:trPr>
          <w:trHeight w:val="433"/>
        </w:trPr>
        <w:tc>
          <w:tcPr>
            <w:tcW w:w="1681" w:type="dxa"/>
          </w:tcPr>
          <w:p w14:paraId="6261D752" w14:textId="77777777" w:rsidR="00103657" w:rsidRPr="006D0C9D" w:rsidRDefault="00103657" w:rsidP="00103657">
            <w:pPr>
              <w:rPr>
                <w:b/>
              </w:rPr>
            </w:pPr>
            <w:r w:rsidRPr="006D0C9D">
              <w:rPr>
                <w:b/>
              </w:rPr>
              <w:t>Title</w:t>
            </w:r>
          </w:p>
        </w:tc>
        <w:tc>
          <w:tcPr>
            <w:tcW w:w="8507" w:type="dxa"/>
          </w:tcPr>
          <w:p w14:paraId="5E8E3DCD" w14:textId="77777777" w:rsidR="00103657" w:rsidRPr="006D0C9D" w:rsidRDefault="00103657" w:rsidP="00103657">
            <w:r w:rsidRPr="006D0C9D">
              <w:t xml:space="preserve">&lt; </w:t>
            </w:r>
            <w:proofErr w:type="spellStart"/>
            <w:r w:rsidRPr="006D0C9D">
              <w:t>PatentProfile.View.List</w:t>
            </w:r>
            <w:proofErr w:type="spellEnd"/>
            <w:r w:rsidRPr="006D0C9D">
              <w:t>. Report. Prescription&gt;</w:t>
            </w:r>
          </w:p>
        </w:tc>
      </w:tr>
      <w:tr w:rsidR="00103657" w:rsidRPr="006D0C9D" w14:paraId="015EF616" w14:textId="77777777" w:rsidTr="00103657">
        <w:trPr>
          <w:trHeight w:val="608"/>
        </w:trPr>
        <w:tc>
          <w:tcPr>
            <w:tcW w:w="1681" w:type="dxa"/>
          </w:tcPr>
          <w:p w14:paraId="39D9097D" w14:textId="77777777" w:rsidR="00103657" w:rsidRPr="006D0C9D" w:rsidRDefault="00103657" w:rsidP="00103657">
            <w:pPr>
              <w:rPr>
                <w:b/>
              </w:rPr>
            </w:pPr>
            <w:r w:rsidRPr="006D0C9D">
              <w:rPr>
                <w:b/>
              </w:rPr>
              <w:t>Requirement</w:t>
            </w:r>
          </w:p>
        </w:tc>
        <w:tc>
          <w:tcPr>
            <w:tcW w:w="8507" w:type="dxa"/>
          </w:tcPr>
          <w:p w14:paraId="564DCA83" w14:textId="77777777" w:rsidR="00103657" w:rsidRPr="006D0C9D" w:rsidRDefault="00103657" w:rsidP="00103657">
            <w:r w:rsidRPr="006D0C9D">
              <w:t>The doctor shall prescription of the report after viewing the report</w:t>
            </w:r>
          </w:p>
        </w:tc>
      </w:tr>
      <w:tr w:rsidR="00103657" w:rsidRPr="006D0C9D" w14:paraId="60C29CF5" w14:textId="77777777" w:rsidTr="00103657">
        <w:trPr>
          <w:trHeight w:val="558"/>
        </w:trPr>
        <w:tc>
          <w:tcPr>
            <w:tcW w:w="1681" w:type="dxa"/>
          </w:tcPr>
          <w:p w14:paraId="33134C16" w14:textId="77777777" w:rsidR="00103657" w:rsidRPr="006D0C9D" w:rsidRDefault="00103657" w:rsidP="00103657">
            <w:pPr>
              <w:rPr>
                <w:b/>
              </w:rPr>
            </w:pPr>
            <w:r w:rsidRPr="006D0C9D">
              <w:rPr>
                <w:b/>
              </w:rPr>
              <w:t>Source</w:t>
            </w:r>
          </w:p>
        </w:tc>
        <w:tc>
          <w:tcPr>
            <w:tcW w:w="8507" w:type="dxa"/>
          </w:tcPr>
          <w:p w14:paraId="065AB446" w14:textId="77777777" w:rsidR="00103657" w:rsidRPr="006D0C9D" w:rsidRDefault="00103657" w:rsidP="00103657">
            <w:r w:rsidRPr="006D0C9D">
              <w:t>Doctor</w:t>
            </w:r>
          </w:p>
        </w:tc>
      </w:tr>
      <w:tr w:rsidR="00103657" w:rsidRPr="006D0C9D" w14:paraId="7C11A1FD" w14:textId="77777777" w:rsidTr="00103657">
        <w:trPr>
          <w:trHeight w:val="383"/>
        </w:trPr>
        <w:tc>
          <w:tcPr>
            <w:tcW w:w="1681" w:type="dxa"/>
          </w:tcPr>
          <w:p w14:paraId="250C5C0D" w14:textId="77777777" w:rsidR="00103657" w:rsidRPr="006D0C9D" w:rsidRDefault="00103657" w:rsidP="00103657">
            <w:pPr>
              <w:rPr>
                <w:b/>
              </w:rPr>
            </w:pPr>
            <w:r w:rsidRPr="006D0C9D">
              <w:rPr>
                <w:b/>
              </w:rPr>
              <w:t>Rationale</w:t>
            </w:r>
          </w:p>
        </w:tc>
        <w:tc>
          <w:tcPr>
            <w:tcW w:w="8507" w:type="dxa"/>
          </w:tcPr>
          <w:p w14:paraId="6634363D" w14:textId="77777777" w:rsidR="00103657" w:rsidRPr="006D0C9D" w:rsidRDefault="00103657" w:rsidP="00103657">
            <w:r w:rsidRPr="006D0C9D">
              <w:t>To keep take prescription of the doctor</w:t>
            </w:r>
          </w:p>
        </w:tc>
      </w:tr>
      <w:tr w:rsidR="00103657" w:rsidRPr="006D0C9D" w14:paraId="6F48CBFF" w14:textId="77777777" w:rsidTr="00103657">
        <w:trPr>
          <w:trHeight w:val="441"/>
        </w:trPr>
        <w:tc>
          <w:tcPr>
            <w:tcW w:w="1681" w:type="dxa"/>
          </w:tcPr>
          <w:p w14:paraId="4B807353" w14:textId="77777777" w:rsidR="00103657" w:rsidRPr="006D0C9D" w:rsidRDefault="00103657" w:rsidP="00103657">
            <w:pPr>
              <w:rPr>
                <w:b/>
              </w:rPr>
            </w:pPr>
            <w:r w:rsidRPr="006D0C9D">
              <w:rPr>
                <w:b/>
              </w:rPr>
              <w:t>Business Rules</w:t>
            </w:r>
          </w:p>
          <w:p w14:paraId="19D52048" w14:textId="77777777" w:rsidR="00103657" w:rsidRPr="006D0C9D" w:rsidRDefault="00103657" w:rsidP="00103657">
            <w:r w:rsidRPr="006D0C9D">
              <w:rPr>
                <w:b/>
              </w:rPr>
              <w:lastRenderedPageBreak/>
              <w:t>(if required)</w:t>
            </w:r>
          </w:p>
        </w:tc>
        <w:tc>
          <w:tcPr>
            <w:tcW w:w="8507" w:type="dxa"/>
          </w:tcPr>
          <w:p w14:paraId="20441791" w14:textId="77777777" w:rsidR="00103657" w:rsidRPr="006D0C9D" w:rsidRDefault="00103657" w:rsidP="00103657">
            <w:r w:rsidRPr="006D0C9D">
              <w:lastRenderedPageBreak/>
              <w:t>None</w:t>
            </w:r>
          </w:p>
        </w:tc>
      </w:tr>
      <w:tr w:rsidR="00103657" w:rsidRPr="006D0C9D" w14:paraId="7C388910" w14:textId="77777777" w:rsidTr="00103657">
        <w:trPr>
          <w:trHeight w:val="441"/>
        </w:trPr>
        <w:tc>
          <w:tcPr>
            <w:tcW w:w="1681" w:type="dxa"/>
          </w:tcPr>
          <w:p w14:paraId="56C6E9ED" w14:textId="77777777" w:rsidR="00103657" w:rsidRPr="006D0C9D" w:rsidRDefault="00103657" w:rsidP="00103657">
            <w:pPr>
              <w:rPr>
                <w:b/>
              </w:rPr>
            </w:pPr>
            <w:r w:rsidRPr="006D0C9D">
              <w:rPr>
                <w:b/>
              </w:rPr>
              <w:t>Dependencies</w:t>
            </w:r>
          </w:p>
        </w:tc>
        <w:tc>
          <w:tcPr>
            <w:tcW w:w="8507" w:type="dxa"/>
          </w:tcPr>
          <w:p w14:paraId="2808FF58" w14:textId="77777777" w:rsidR="00103657" w:rsidRPr="006D0C9D" w:rsidRDefault="00103657" w:rsidP="00103657">
            <w:r w:rsidRPr="006D0C9D">
              <w:t>Fr-68</w:t>
            </w:r>
          </w:p>
        </w:tc>
      </w:tr>
      <w:tr w:rsidR="00103657" w:rsidRPr="006D0C9D" w14:paraId="07B8C2CC" w14:textId="77777777" w:rsidTr="00103657">
        <w:trPr>
          <w:trHeight w:val="441"/>
        </w:trPr>
        <w:tc>
          <w:tcPr>
            <w:tcW w:w="1681" w:type="dxa"/>
          </w:tcPr>
          <w:p w14:paraId="1FEF3090" w14:textId="77777777" w:rsidR="00103657" w:rsidRPr="006D0C9D" w:rsidRDefault="00103657" w:rsidP="00103657">
            <w:pPr>
              <w:rPr>
                <w:b/>
              </w:rPr>
            </w:pPr>
            <w:r w:rsidRPr="006D0C9D">
              <w:rPr>
                <w:b/>
              </w:rPr>
              <w:t>Priority</w:t>
            </w:r>
          </w:p>
        </w:tc>
        <w:tc>
          <w:tcPr>
            <w:tcW w:w="8507" w:type="dxa"/>
          </w:tcPr>
          <w:p w14:paraId="3626C0A1" w14:textId="77777777" w:rsidR="00103657" w:rsidRPr="006D0C9D" w:rsidRDefault="00103657" w:rsidP="00103657">
            <w:r w:rsidRPr="006D0C9D">
              <w:t>Medium</w:t>
            </w:r>
          </w:p>
        </w:tc>
      </w:tr>
    </w:tbl>
    <w:p w14:paraId="5615CB93" w14:textId="20F52008" w:rsidR="00103657" w:rsidRDefault="00103657" w:rsidP="00103657">
      <w:pPr>
        <w:jc w:val="center"/>
        <w:rPr>
          <w:b/>
        </w:rPr>
      </w:pPr>
    </w:p>
    <w:p w14:paraId="76DAA579" w14:textId="77777777" w:rsidR="00A172E9" w:rsidRPr="006D0C9D" w:rsidRDefault="00A172E9" w:rsidP="00103657">
      <w:pPr>
        <w:jc w:val="center"/>
        <w:rPr>
          <w:b/>
        </w:rPr>
      </w:pPr>
    </w:p>
    <w:p w14:paraId="1D2F9A79" w14:textId="77777777" w:rsidR="00103657" w:rsidRPr="006D0C9D" w:rsidRDefault="00103657" w:rsidP="00103657">
      <w:pPr>
        <w:jc w:val="center"/>
        <w:rPr>
          <w:b/>
        </w:rPr>
      </w:pPr>
      <w:r w:rsidRPr="006D0C9D">
        <w:rPr>
          <w:b/>
        </w:rPr>
        <w:t>Table  : Description of FR-70</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1A71AD33" w14:textId="77777777" w:rsidTr="00103657">
        <w:trPr>
          <w:trHeight w:val="450"/>
        </w:trPr>
        <w:tc>
          <w:tcPr>
            <w:tcW w:w="1681" w:type="dxa"/>
          </w:tcPr>
          <w:p w14:paraId="4645E627" w14:textId="77777777" w:rsidR="00103657" w:rsidRPr="006D0C9D" w:rsidRDefault="00103657" w:rsidP="00103657">
            <w:pPr>
              <w:rPr>
                <w:b/>
              </w:rPr>
            </w:pPr>
            <w:r w:rsidRPr="006D0C9D">
              <w:rPr>
                <w:b/>
              </w:rPr>
              <w:t>Identifier</w:t>
            </w:r>
          </w:p>
        </w:tc>
        <w:tc>
          <w:tcPr>
            <w:tcW w:w="8507" w:type="dxa"/>
          </w:tcPr>
          <w:p w14:paraId="029B49FA" w14:textId="77777777" w:rsidR="00103657" w:rsidRPr="006D0C9D" w:rsidRDefault="00103657" w:rsidP="00103657">
            <w:r w:rsidRPr="006D0C9D">
              <w:t>FR-70</w:t>
            </w:r>
          </w:p>
        </w:tc>
      </w:tr>
      <w:tr w:rsidR="00103657" w:rsidRPr="006D0C9D" w14:paraId="5E16BAB4" w14:textId="77777777" w:rsidTr="00103657">
        <w:trPr>
          <w:trHeight w:val="433"/>
        </w:trPr>
        <w:tc>
          <w:tcPr>
            <w:tcW w:w="1681" w:type="dxa"/>
          </w:tcPr>
          <w:p w14:paraId="160E4BE8" w14:textId="77777777" w:rsidR="00103657" w:rsidRPr="006D0C9D" w:rsidRDefault="00103657" w:rsidP="00103657">
            <w:pPr>
              <w:rPr>
                <w:b/>
              </w:rPr>
            </w:pPr>
            <w:r w:rsidRPr="006D0C9D">
              <w:rPr>
                <w:b/>
              </w:rPr>
              <w:t>Title</w:t>
            </w:r>
          </w:p>
        </w:tc>
        <w:tc>
          <w:tcPr>
            <w:tcW w:w="8507" w:type="dxa"/>
          </w:tcPr>
          <w:p w14:paraId="3D82CD9C" w14:textId="77777777" w:rsidR="00103657" w:rsidRPr="006D0C9D" w:rsidRDefault="00103657" w:rsidP="00103657">
            <w:r w:rsidRPr="006D0C9D">
              <w:t xml:space="preserve">&lt; </w:t>
            </w:r>
            <w:proofErr w:type="spellStart"/>
            <w:r w:rsidRPr="006D0C9D">
              <w:t>PatentProfile.View.List</w:t>
            </w:r>
            <w:proofErr w:type="spellEnd"/>
            <w:r w:rsidRPr="006D0C9D">
              <w:t xml:space="preserve"> .</w:t>
            </w:r>
            <w:proofErr w:type="spellStart"/>
            <w:r w:rsidRPr="006D0C9D">
              <w:t>Report.Prescription.submit</w:t>
            </w:r>
            <w:proofErr w:type="spellEnd"/>
            <w:r w:rsidRPr="006D0C9D">
              <w:t xml:space="preserve"> &gt;</w:t>
            </w:r>
          </w:p>
        </w:tc>
      </w:tr>
      <w:tr w:rsidR="00103657" w:rsidRPr="006D0C9D" w14:paraId="3E7428A0" w14:textId="77777777" w:rsidTr="00103657">
        <w:trPr>
          <w:trHeight w:val="608"/>
        </w:trPr>
        <w:tc>
          <w:tcPr>
            <w:tcW w:w="1681" w:type="dxa"/>
          </w:tcPr>
          <w:p w14:paraId="29056DD9" w14:textId="77777777" w:rsidR="00103657" w:rsidRPr="006D0C9D" w:rsidRDefault="00103657" w:rsidP="00103657">
            <w:pPr>
              <w:rPr>
                <w:b/>
              </w:rPr>
            </w:pPr>
            <w:r w:rsidRPr="006D0C9D">
              <w:rPr>
                <w:b/>
              </w:rPr>
              <w:t>Requirement</w:t>
            </w:r>
          </w:p>
        </w:tc>
        <w:tc>
          <w:tcPr>
            <w:tcW w:w="8507" w:type="dxa"/>
          </w:tcPr>
          <w:p w14:paraId="5053EB3B" w14:textId="77777777" w:rsidR="00103657" w:rsidRPr="006D0C9D" w:rsidRDefault="00103657" w:rsidP="00103657">
            <w:r w:rsidRPr="006D0C9D">
              <w:t>The system will allow the doctor submit the Prescription he has written for the doctor</w:t>
            </w:r>
          </w:p>
        </w:tc>
      </w:tr>
      <w:tr w:rsidR="00103657" w:rsidRPr="006D0C9D" w14:paraId="1CBC0EDE" w14:textId="77777777" w:rsidTr="00103657">
        <w:trPr>
          <w:trHeight w:val="558"/>
        </w:trPr>
        <w:tc>
          <w:tcPr>
            <w:tcW w:w="1681" w:type="dxa"/>
          </w:tcPr>
          <w:p w14:paraId="09475513" w14:textId="77777777" w:rsidR="00103657" w:rsidRPr="006D0C9D" w:rsidRDefault="00103657" w:rsidP="00103657">
            <w:pPr>
              <w:rPr>
                <w:b/>
              </w:rPr>
            </w:pPr>
            <w:r w:rsidRPr="006D0C9D">
              <w:rPr>
                <w:b/>
              </w:rPr>
              <w:t>Source</w:t>
            </w:r>
          </w:p>
        </w:tc>
        <w:tc>
          <w:tcPr>
            <w:tcW w:w="8507" w:type="dxa"/>
          </w:tcPr>
          <w:p w14:paraId="1097704E" w14:textId="77777777" w:rsidR="00103657" w:rsidRPr="006D0C9D" w:rsidRDefault="00103657" w:rsidP="00103657">
            <w:r w:rsidRPr="006D0C9D">
              <w:t>Doctor</w:t>
            </w:r>
          </w:p>
        </w:tc>
      </w:tr>
      <w:tr w:rsidR="00103657" w:rsidRPr="006D0C9D" w14:paraId="1017715C" w14:textId="77777777" w:rsidTr="00103657">
        <w:trPr>
          <w:trHeight w:val="383"/>
        </w:trPr>
        <w:tc>
          <w:tcPr>
            <w:tcW w:w="1681" w:type="dxa"/>
          </w:tcPr>
          <w:p w14:paraId="75932CC4" w14:textId="77777777" w:rsidR="00103657" w:rsidRPr="006D0C9D" w:rsidRDefault="00103657" w:rsidP="00103657">
            <w:pPr>
              <w:rPr>
                <w:b/>
              </w:rPr>
            </w:pPr>
            <w:r w:rsidRPr="006D0C9D">
              <w:rPr>
                <w:b/>
              </w:rPr>
              <w:t>Rationale</w:t>
            </w:r>
          </w:p>
        </w:tc>
        <w:tc>
          <w:tcPr>
            <w:tcW w:w="8507" w:type="dxa"/>
          </w:tcPr>
          <w:p w14:paraId="2A295E67" w14:textId="77777777" w:rsidR="00103657" w:rsidRPr="006D0C9D" w:rsidRDefault="00103657" w:rsidP="00103657">
            <w:r w:rsidRPr="006D0C9D">
              <w:t xml:space="preserve">To give prescription to the patient </w:t>
            </w:r>
          </w:p>
        </w:tc>
      </w:tr>
      <w:tr w:rsidR="00103657" w:rsidRPr="006D0C9D" w14:paraId="24141FC9" w14:textId="77777777" w:rsidTr="00103657">
        <w:trPr>
          <w:trHeight w:val="441"/>
        </w:trPr>
        <w:tc>
          <w:tcPr>
            <w:tcW w:w="1681" w:type="dxa"/>
          </w:tcPr>
          <w:p w14:paraId="6E648506" w14:textId="77777777" w:rsidR="00103657" w:rsidRPr="006D0C9D" w:rsidRDefault="00103657" w:rsidP="00103657">
            <w:pPr>
              <w:rPr>
                <w:b/>
              </w:rPr>
            </w:pPr>
            <w:r w:rsidRPr="006D0C9D">
              <w:rPr>
                <w:b/>
              </w:rPr>
              <w:t>Business Rules</w:t>
            </w:r>
          </w:p>
          <w:p w14:paraId="215036A3" w14:textId="77777777" w:rsidR="00103657" w:rsidRPr="006D0C9D" w:rsidRDefault="00103657" w:rsidP="00103657">
            <w:r w:rsidRPr="006D0C9D">
              <w:rPr>
                <w:b/>
              </w:rPr>
              <w:t>(if required)</w:t>
            </w:r>
          </w:p>
        </w:tc>
        <w:tc>
          <w:tcPr>
            <w:tcW w:w="8507" w:type="dxa"/>
          </w:tcPr>
          <w:p w14:paraId="1D4CBDA5" w14:textId="77777777" w:rsidR="00103657" w:rsidRPr="006D0C9D" w:rsidRDefault="00103657" w:rsidP="00103657">
            <w:r w:rsidRPr="006D0C9D">
              <w:t>None</w:t>
            </w:r>
          </w:p>
        </w:tc>
      </w:tr>
      <w:tr w:rsidR="00103657" w:rsidRPr="006D0C9D" w14:paraId="56896D09" w14:textId="77777777" w:rsidTr="00103657">
        <w:trPr>
          <w:trHeight w:val="441"/>
        </w:trPr>
        <w:tc>
          <w:tcPr>
            <w:tcW w:w="1681" w:type="dxa"/>
          </w:tcPr>
          <w:p w14:paraId="33142861" w14:textId="77777777" w:rsidR="00103657" w:rsidRPr="006D0C9D" w:rsidRDefault="00103657" w:rsidP="00103657">
            <w:pPr>
              <w:rPr>
                <w:b/>
              </w:rPr>
            </w:pPr>
            <w:r w:rsidRPr="006D0C9D">
              <w:rPr>
                <w:b/>
              </w:rPr>
              <w:t>Dependencies</w:t>
            </w:r>
          </w:p>
        </w:tc>
        <w:tc>
          <w:tcPr>
            <w:tcW w:w="8507" w:type="dxa"/>
          </w:tcPr>
          <w:p w14:paraId="275DDA38" w14:textId="77777777" w:rsidR="00103657" w:rsidRPr="006D0C9D" w:rsidRDefault="00103657" w:rsidP="00103657">
            <w:r w:rsidRPr="006D0C9D">
              <w:t>Fr-69</w:t>
            </w:r>
          </w:p>
        </w:tc>
      </w:tr>
      <w:tr w:rsidR="00103657" w:rsidRPr="006D0C9D" w14:paraId="06B8FC15" w14:textId="77777777" w:rsidTr="00103657">
        <w:trPr>
          <w:trHeight w:val="441"/>
        </w:trPr>
        <w:tc>
          <w:tcPr>
            <w:tcW w:w="1681" w:type="dxa"/>
          </w:tcPr>
          <w:p w14:paraId="7128D22D" w14:textId="77777777" w:rsidR="00103657" w:rsidRPr="006D0C9D" w:rsidRDefault="00103657" w:rsidP="00103657">
            <w:pPr>
              <w:rPr>
                <w:b/>
              </w:rPr>
            </w:pPr>
            <w:r w:rsidRPr="006D0C9D">
              <w:rPr>
                <w:b/>
              </w:rPr>
              <w:t>Priority</w:t>
            </w:r>
          </w:p>
        </w:tc>
        <w:tc>
          <w:tcPr>
            <w:tcW w:w="8507" w:type="dxa"/>
          </w:tcPr>
          <w:p w14:paraId="4613F55E" w14:textId="77777777" w:rsidR="00103657" w:rsidRPr="006D0C9D" w:rsidRDefault="00103657" w:rsidP="00103657">
            <w:r w:rsidRPr="006D0C9D">
              <w:t>Medium</w:t>
            </w:r>
          </w:p>
        </w:tc>
      </w:tr>
    </w:tbl>
    <w:p w14:paraId="01AB5872" w14:textId="77777777" w:rsidR="00103657" w:rsidRPr="006D0C9D" w:rsidRDefault="00103657" w:rsidP="00103657">
      <w:pPr>
        <w:jc w:val="center"/>
        <w:rPr>
          <w:b/>
        </w:rPr>
      </w:pPr>
    </w:p>
    <w:p w14:paraId="4D91343F" w14:textId="77777777" w:rsidR="00103657" w:rsidRPr="006D0C9D" w:rsidRDefault="00103657" w:rsidP="00103657">
      <w:pPr>
        <w:jc w:val="center"/>
        <w:rPr>
          <w:b/>
        </w:rPr>
      </w:pPr>
    </w:p>
    <w:p w14:paraId="568E2C07" w14:textId="77777777" w:rsidR="00103657" w:rsidRPr="006D0C9D" w:rsidRDefault="00103657" w:rsidP="00103657">
      <w:pPr>
        <w:jc w:val="center"/>
        <w:rPr>
          <w:b/>
        </w:rPr>
      </w:pPr>
      <w:r w:rsidRPr="006D0C9D">
        <w:rPr>
          <w:b/>
        </w:rPr>
        <w:t>Table  : Description of FR-71</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60082DEF" w14:textId="77777777" w:rsidTr="00103657">
        <w:trPr>
          <w:trHeight w:val="450"/>
        </w:trPr>
        <w:tc>
          <w:tcPr>
            <w:tcW w:w="1681" w:type="dxa"/>
          </w:tcPr>
          <w:p w14:paraId="273BEBE6" w14:textId="77777777" w:rsidR="00103657" w:rsidRPr="006D0C9D" w:rsidRDefault="00103657" w:rsidP="00103657">
            <w:pPr>
              <w:rPr>
                <w:b/>
              </w:rPr>
            </w:pPr>
            <w:r w:rsidRPr="006D0C9D">
              <w:rPr>
                <w:b/>
              </w:rPr>
              <w:t>Identifier</w:t>
            </w:r>
          </w:p>
        </w:tc>
        <w:tc>
          <w:tcPr>
            <w:tcW w:w="8507" w:type="dxa"/>
          </w:tcPr>
          <w:p w14:paraId="40D5AAD9" w14:textId="77777777" w:rsidR="00103657" w:rsidRPr="006D0C9D" w:rsidRDefault="00103657" w:rsidP="00103657">
            <w:r w:rsidRPr="006D0C9D">
              <w:t>FR-71</w:t>
            </w:r>
          </w:p>
        </w:tc>
      </w:tr>
      <w:tr w:rsidR="00103657" w:rsidRPr="006D0C9D" w14:paraId="5563B2D9" w14:textId="77777777" w:rsidTr="00103657">
        <w:trPr>
          <w:trHeight w:val="433"/>
        </w:trPr>
        <w:tc>
          <w:tcPr>
            <w:tcW w:w="1681" w:type="dxa"/>
          </w:tcPr>
          <w:p w14:paraId="34D70144" w14:textId="77777777" w:rsidR="00103657" w:rsidRPr="006D0C9D" w:rsidRDefault="00103657" w:rsidP="00103657">
            <w:pPr>
              <w:rPr>
                <w:b/>
              </w:rPr>
            </w:pPr>
            <w:r w:rsidRPr="006D0C9D">
              <w:rPr>
                <w:b/>
              </w:rPr>
              <w:t>Title</w:t>
            </w:r>
          </w:p>
        </w:tc>
        <w:tc>
          <w:tcPr>
            <w:tcW w:w="8507" w:type="dxa"/>
          </w:tcPr>
          <w:p w14:paraId="37586692" w14:textId="77777777" w:rsidR="00103657" w:rsidRPr="006D0C9D" w:rsidRDefault="00103657" w:rsidP="00103657">
            <w:r w:rsidRPr="006D0C9D">
              <w:t xml:space="preserve">&lt; </w:t>
            </w:r>
            <w:proofErr w:type="spellStart"/>
            <w:r w:rsidRPr="006D0C9D">
              <w:t>PatentProfile.View.List</w:t>
            </w:r>
            <w:proofErr w:type="spellEnd"/>
            <w:r w:rsidRPr="006D0C9D">
              <w:t xml:space="preserve"> .</w:t>
            </w:r>
            <w:proofErr w:type="spellStart"/>
            <w:r w:rsidRPr="006D0C9D">
              <w:t>Report.Prescription.Error.MissingField</w:t>
            </w:r>
            <w:proofErr w:type="spellEnd"/>
            <w:r w:rsidRPr="006D0C9D">
              <w:t xml:space="preserve"> &gt;</w:t>
            </w:r>
          </w:p>
        </w:tc>
      </w:tr>
      <w:tr w:rsidR="00103657" w:rsidRPr="006D0C9D" w14:paraId="49DED475" w14:textId="77777777" w:rsidTr="00103657">
        <w:trPr>
          <w:trHeight w:val="608"/>
        </w:trPr>
        <w:tc>
          <w:tcPr>
            <w:tcW w:w="1681" w:type="dxa"/>
          </w:tcPr>
          <w:p w14:paraId="6CD1176E" w14:textId="77777777" w:rsidR="00103657" w:rsidRPr="006D0C9D" w:rsidRDefault="00103657" w:rsidP="00103657">
            <w:pPr>
              <w:rPr>
                <w:b/>
              </w:rPr>
            </w:pPr>
            <w:r w:rsidRPr="006D0C9D">
              <w:rPr>
                <w:b/>
              </w:rPr>
              <w:t>Requirement</w:t>
            </w:r>
          </w:p>
        </w:tc>
        <w:tc>
          <w:tcPr>
            <w:tcW w:w="8507" w:type="dxa"/>
          </w:tcPr>
          <w:p w14:paraId="2C7CC6AE" w14:textId="77777777" w:rsidR="00103657" w:rsidRPr="006D0C9D" w:rsidRDefault="00103657" w:rsidP="00103657">
            <w:r w:rsidRPr="006D0C9D">
              <w:t xml:space="preserve">The system shall display error message if the Doctor Misses an input field </w:t>
            </w:r>
          </w:p>
        </w:tc>
      </w:tr>
      <w:tr w:rsidR="00103657" w:rsidRPr="006D0C9D" w14:paraId="68251902" w14:textId="77777777" w:rsidTr="00103657">
        <w:trPr>
          <w:trHeight w:val="558"/>
        </w:trPr>
        <w:tc>
          <w:tcPr>
            <w:tcW w:w="1681" w:type="dxa"/>
          </w:tcPr>
          <w:p w14:paraId="04895EC7" w14:textId="77777777" w:rsidR="00103657" w:rsidRPr="006D0C9D" w:rsidRDefault="00103657" w:rsidP="00103657">
            <w:pPr>
              <w:rPr>
                <w:b/>
              </w:rPr>
            </w:pPr>
            <w:r w:rsidRPr="006D0C9D">
              <w:rPr>
                <w:b/>
              </w:rPr>
              <w:t>Source</w:t>
            </w:r>
          </w:p>
        </w:tc>
        <w:tc>
          <w:tcPr>
            <w:tcW w:w="8507" w:type="dxa"/>
          </w:tcPr>
          <w:p w14:paraId="2505BCB4" w14:textId="77777777" w:rsidR="00103657" w:rsidRPr="006D0C9D" w:rsidRDefault="00103657" w:rsidP="00103657">
            <w:r w:rsidRPr="006D0C9D">
              <w:t>Doctor</w:t>
            </w:r>
          </w:p>
        </w:tc>
      </w:tr>
      <w:tr w:rsidR="00103657" w:rsidRPr="006D0C9D" w14:paraId="4F2FEF12" w14:textId="77777777" w:rsidTr="00103657">
        <w:trPr>
          <w:trHeight w:val="383"/>
        </w:trPr>
        <w:tc>
          <w:tcPr>
            <w:tcW w:w="1681" w:type="dxa"/>
          </w:tcPr>
          <w:p w14:paraId="723D56D6" w14:textId="77777777" w:rsidR="00103657" w:rsidRPr="006D0C9D" w:rsidRDefault="00103657" w:rsidP="00103657">
            <w:pPr>
              <w:rPr>
                <w:b/>
              </w:rPr>
            </w:pPr>
            <w:r w:rsidRPr="006D0C9D">
              <w:rPr>
                <w:b/>
              </w:rPr>
              <w:t>Rationale</w:t>
            </w:r>
          </w:p>
        </w:tc>
        <w:tc>
          <w:tcPr>
            <w:tcW w:w="8507" w:type="dxa"/>
          </w:tcPr>
          <w:p w14:paraId="36394C46" w14:textId="77777777" w:rsidR="00103657" w:rsidRPr="006D0C9D" w:rsidRDefault="00103657" w:rsidP="00103657">
            <w:r w:rsidRPr="006D0C9D">
              <w:t>This input field are required to give the  prescription according to the report</w:t>
            </w:r>
          </w:p>
        </w:tc>
      </w:tr>
      <w:tr w:rsidR="00103657" w:rsidRPr="006D0C9D" w14:paraId="214E703D" w14:textId="77777777" w:rsidTr="00103657">
        <w:trPr>
          <w:trHeight w:val="441"/>
        </w:trPr>
        <w:tc>
          <w:tcPr>
            <w:tcW w:w="1681" w:type="dxa"/>
          </w:tcPr>
          <w:p w14:paraId="7CF376FA" w14:textId="77777777" w:rsidR="00103657" w:rsidRPr="006D0C9D" w:rsidRDefault="00103657" w:rsidP="00103657">
            <w:pPr>
              <w:rPr>
                <w:b/>
              </w:rPr>
            </w:pPr>
            <w:r w:rsidRPr="006D0C9D">
              <w:rPr>
                <w:b/>
              </w:rPr>
              <w:t>Business Rules</w:t>
            </w:r>
          </w:p>
          <w:p w14:paraId="2328552D" w14:textId="77777777" w:rsidR="00103657" w:rsidRPr="006D0C9D" w:rsidRDefault="00103657" w:rsidP="00103657">
            <w:r w:rsidRPr="006D0C9D">
              <w:rPr>
                <w:b/>
              </w:rPr>
              <w:t>(if required)</w:t>
            </w:r>
          </w:p>
        </w:tc>
        <w:tc>
          <w:tcPr>
            <w:tcW w:w="8507" w:type="dxa"/>
          </w:tcPr>
          <w:p w14:paraId="5D5858AB" w14:textId="77777777" w:rsidR="00103657" w:rsidRPr="006D0C9D" w:rsidRDefault="00103657" w:rsidP="00103657">
            <w:r w:rsidRPr="006D0C9D">
              <w:t>None</w:t>
            </w:r>
          </w:p>
        </w:tc>
      </w:tr>
      <w:tr w:rsidR="00103657" w:rsidRPr="006D0C9D" w14:paraId="6FA470BD" w14:textId="77777777" w:rsidTr="00103657">
        <w:trPr>
          <w:trHeight w:val="441"/>
        </w:trPr>
        <w:tc>
          <w:tcPr>
            <w:tcW w:w="1681" w:type="dxa"/>
          </w:tcPr>
          <w:p w14:paraId="59349F03" w14:textId="77777777" w:rsidR="00103657" w:rsidRPr="006D0C9D" w:rsidRDefault="00103657" w:rsidP="00103657">
            <w:pPr>
              <w:rPr>
                <w:b/>
              </w:rPr>
            </w:pPr>
            <w:r w:rsidRPr="006D0C9D">
              <w:rPr>
                <w:b/>
              </w:rPr>
              <w:t>Dependencies</w:t>
            </w:r>
          </w:p>
        </w:tc>
        <w:tc>
          <w:tcPr>
            <w:tcW w:w="8507" w:type="dxa"/>
          </w:tcPr>
          <w:p w14:paraId="52C52189" w14:textId="77777777" w:rsidR="00103657" w:rsidRPr="006D0C9D" w:rsidRDefault="00103657" w:rsidP="00103657">
            <w:r w:rsidRPr="006D0C9D">
              <w:t>Fr-70</w:t>
            </w:r>
          </w:p>
        </w:tc>
      </w:tr>
      <w:tr w:rsidR="00103657" w:rsidRPr="006D0C9D" w14:paraId="5704C5B7" w14:textId="77777777" w:rsidTr="00103657">
        <w:trPr>
          <w:trHeight w:val="441"/>
        </w:trPr>
        <w:tc>
          <w:tcPr>
            <w:tcW w:w="1681" w:type="dxa"/>
          </w:tcPr>
          <w:p w14:paraId="1285F90D" w14:textId="77777777" w:rsidR="00103657" w:rsidRPr="006D0C9D" w:rsidRDefault="00103657" w:rsidP="00103657">
            <w:pPr>
              <w:rPr>
                <w:b/>
              </w:rPr>
            </w:pPr>
            <w:r w:rsidRPr="006D0C9D">
              <w:rPr>
                <w:b/>
              </w:rPr>
              <w:t>Priority</w:t>
            </w:r>
          </w:p>
        </w:tc>
        <w:tc>
          <w:tcPr>
            <w:tcW w:w="8507" w:type="dxa"/>
          </w:tcPr>
          <w:p w14:paraId="38B01AE6" w14:textId="77777777" w:rsidR="00103657" w:rsidRPr="006D0C9D" w:rsidRDefault="00103657" w:rsidP="00103657">
            <w:r w:rsidRPr="006D0C9D">
              <w:t>Medium</w:t>
            </w:r>
          </w:p>
        </w:tc>
      </w:tr>
    </w:tbl>
    <w:p w14:paraId="6D21E75A" w14:textId="77777777" w:rsidR="00103657" w:rsidRPr="006D0C9D" w:rsidRDefault="00103657" w:rsidP="00103657">
      <w:pPr>
        <w:jc w:val="center"/>
        <w:rPr>
          <w:b/>
        </w:rPr>
      </w:pPr>
    </w:p>
    <w:p w14:paraId="48B55AC9" w14:textId="77777777" w:rsidR="00103657" w:rsidRPr="006D0C9D" w:rsidRDefault="00103657" w:rsidP="00103657">
      <w:pPr>
        <w:jc w:val="center"/>
        <w:rPr>
          <w:b/>
        </w:rPr>
      </w:pPr>
    </w:p>
    <w:p w14:paraId="7068AADB" w14:textId="77777777" w:rsidR="00103657" w:rsidRPr="006D0C9D" w:rsidRDefault="00103657" w:rsidP="00106846">
      <w:pPr>
        <w:pStyle w:val="Heading3"/>
      </w:pPr>
      <w:proofErr w:type="spellStart"/>
      <w:r w:rsidRPr="006D0C9D">
        <w:t>Feed back</w:t>
      </w:r>
      <w:proofErr w:type="spellEnd"/>
      <w:r w:rsidRPr="006D0C9D">
        <w:t xml:space="preserve"> for doctor</w:t>
      </w:r>
    </w:p>
    <w:p w14:paraId="7A6F8B97" w14:textId="77777777" w:rsidR="00103657" w:rsidRPr="006D0C9D" w:rsidRDefault="00103657" w:rsidP="00103657">
      <w:pPr>
        <w:jc w:val="center"/>
        <w:rPr>
          <w:b/>
        </w:rPr>
      </w:pPr>
      <w:r w:rsidRPr="006D0C9D">
        <w:rPr>
          <w:b/>
        </w:rPr>
        <w:t>Table  : Description of FR-72</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489603F6" w14:textId="77777777" w:rsidTr="00103657">
        <w:trPr>
          <w:trHeight w:val="450"/>
        </w:trPr>
        <w:tc>
          <w:tcPr>
            <w:tcW w:w="1681" w:type="dxa"/>
          </w:tcPr>
          <w:p w14:paraId="244B1FC3" w14:textId="77777777" w:rsidR="00103657" w:rsidRPr="006D0C9D" w:rsidRDefault="00103657" w:rsidP="00103657">
            <w:pPr>
              <w:rPr>
                <w:b/>
              </w:rPr>
            </w:pPr>
            <w:r w:rsidRPr="006D0C9D">
              <w:rPr>
                <w:b/>
              </w:rPr>
              <w:lastRenderedPageBreak/>
              <w:t>Identifier</w:t>
            </w:r>
          </w:p>
        </w:tc>
        <w:tc>
          <w:tcPr>
            <w:tcW w:w="8507" w:type="dxa"/>
          </w:tcPr>
          <w:p w14:paraId="710E31B6" w14:textId="77777777" w:rsidR="00103657" w:rsidRPr="006D0C9D" w:rsidRDefault="00103657" w:rsidP="00103657">
            <w:r w:rsidRPr="006D0C9D">
              <w:t>FR-72</w:t>
            </w:r>
          </w:p>
        </w:tc>
      </w:tr>
      <w:tr w:rsidR="00103657" w:rsidRPr="006D0C9D" w14:paraId="7D3A466A" w14:textId="77777777" w:rsidTr="00103657">
        <w:trPr>
          <w:trHeight w:val="433"/>
        </w:trPr>
        <w:tc>
          <w:tcPr>
            <w:tcW w:w="1681" w:type="dxa"/>
          </w:tcPr>
          <w:p w14:paraId="3E22BD1F" w14:textId="77777777" w:rsidR="00103657" w:rsidRPr="006D0C9D" w:rsidRDefault="00103657" w:rsidP="00103657">
            <w:pPr>
              <w:rPr>
                <w:b/>
              </w:rPr>
            </w:pPr>
            <w:r w:rsidRPr="006D0C9D">
              <w:rPr>
                <w:b/>
              </w:rPr>
              <w:t>Title</w:t>
            </w:r>
          </w:p>
        </w:tc>
        <w:tc>
          <w:tcPr>
            <w:tcW w:w="8507" w:type="dxa"/>
          </w:tcPr>
          <w:p w14:paraId="55BE3669" w14:textId="77777777" w:rsidR="00103657" w:rsidRPr="006D0C9D" w:rsidRDefault="00103657" w:rsidP="00103657">
            <w:r w:rsidRPr="006D0C9D">
              <w:t>&lt;Submit. Feedback&gt;</w:t>
            </w:r>
          </w:p>
        </w:tc>
      </w:tr>
      <w:tr w:rsidR="00103657" w:rsidRPr="006D0C9D" w14:paraId="14F63168" w14:textId="77777777" w:rsidTr="00103657">
        <w:trPr>
          <w:trHeight w:val="608"/>
        </w:trPr>
        <w:tc>
          <w:tcPr>
            <w:tcW w:w="1681" w:type="dxa"/>
          </w:tcPr>
          <w:p w14:paraId="3FAC3C68" w14:textId="77777777" w:rsidR="00103657" w:rsidRPr="006D0C9D" w:rsidRDefault="00103657" w:rsidP="00103657">
            <w:pPr>
              <w:rPr>
                <w:b/>
              </w:rPr>
            </w:pPr>
            <w:r w:rsidRPr="006D0C9D">
              <w:rPr>
                <w:b/>
              </w:rPr>
              <w:t>Requirement</w:t>
            </w:r>
          </w:p>
        </w:tc>
        <w:tc>
          <w:tcPr>
            <w:tcW w:w="8507" w:type="dxa"/>
          </w:tcPr>
          <w:p w14:paraId="4D962AD6" w14:textId="77777777" w:rsidR="00103657" w:rsidRPr="006D0C9D" w:rsidRDefault="00103657" w:rsidP="00103657">
            <w:r w:rsidRPr="006D0C9D">
              <w:t xml:space="preserve">System allow that Doctor to give and view his feedback about the system </w:t>
            </w:r>
          </w:p>
        </w:tc>
      </w:tr>
      <w:tr w:rsidR="00103657" w:rsidRPr="006D0C9D" w14:paraId="489B81DA" w14:textId="77777777" w:rsidTr="00103657">
        <w:trPr>
          <w:trHeight w:val="558"/>
        </w:trPr>
        <w:tc>
          <w:tcPr>
            <w:tcW w:w="1681" w:type="dxa"/>
          </w:tcPr>
          <w:p w14:paraId="43D21835" w14:textId="77777777" w:rsidR="00103657" w:rsidRPr="006D0C9D" w:rsidRDefault="00103657" w:rsidP="00103657">
            <w:pPr>
              <w:rPr>
                <w:b/>
              </w:rPr>
            </w:pPr>
            <w:r w:rsidRPr="006D0C9D">
              <w:rPr>
                <w:b/>
              </w:rPr>
              <w:t>Source</w:t>
            </w:r>
          </w:p>
        </w:tc>
        <w:tc>
          <w:tcPr>
            <w:tcW w:w="8507" w:type="dxa"/>
          </w:tcPr>
          <w:p w14:paraId="6DF77049" w14:textId="77777777" w:rsidR="00103657" w:rsidRPr="006D0C9D" w:rsidRDefault="00103657" w:rsidP="00103657">
            <w:r w:rsidRPr="006D0C9D">
              <w:t>Doctor</w:t>
            </w:r>
          </w:p>
        </w:tc>
      </w:tr>
      <w:tr w:rsidR="00103657" w:rsidRPr="006D0C9D" w14:paraId="1AB83D91" w14:textId="77777777" w:rsidTr="00103657">
        <w:trPr>
          <w:trHeight w:val="383"/>
        </w:trPr>
        <w:tc>
          <w:tcPr>
            <w:tcW w:w="1681" w:type="dxa"/>
          </w:tcPr>
          <w:p w14:paraId="10D1603D" w14:textId="77777777" w:rsidR="00103657" w:rsidRPr="006D0C9D" w:rsidRDefault="00103657" w:rsidP="00103657">
            <w:pPr>
              <w:rPr>
                <w:b/>
              </w:rPr>
            </w:pPr>
            <w:r w:rsidRPr="006D0C9D">
              <w:rPr>
                <w:b/>
              </w:rPr>
              <w:t>Rationale</w:t>
            </w:r>
          </w:p>
        </w:tc>
        <w:tc>
          <w:tcPr>
            <w:tcW w:w="8507" w:type="dxa"/>
          </w:tcPr>
          <w:p w14:paraId="4B65C80B" w14:textId="77777777" w:rsidR="00103657" w:rsidRPr="006D0C9D" w:rsidRDefault="00103657" w:rsidP="00103657">
            <w:r w:rsidRPr="006D0C9D">
              <w:t>To  make the system that give better user experience to the Doctor</w:t>
            </w:r>
          </w:p>
        </w:tc>
      </w:tr>
      <w:tr w:rsidR="00103657" w:rsidRPr="006D0C9D" w14:paraId="00A7E76C" w14:textId="77777777" w:rsidTr="00103657">
        <w:trPr>
          <w:trHeight w:val="441"/>
        </w:trPr>
        <w:tc>
          <w:tcPr>
            <w:tcW w:w="1681" w:type="dxa"/>
          </w:tcPr>
          <w:p w14:paraId="291EA8E9" w14:textId="77777777" w:rsidR="00103657" w:rsidRPr="006D0C9D" w:rsidRDefault="00103657" w:rsidP="00103657">
            <w:pPr>
              <w:rPr>
                <w:b/>
              </w:rPr>
            </w:pPr>
            <w:r w:rsidRPr="006D0C9D">
              <w:rPr>
                <w:b/>
              </w:rPr>
              <w:t>Business Rules</w:t>
            </w:r>
          </w:p>
          <w:p w14:paraId="1842C631" w14:textId="77777777" w:rsidR="00103657" w:rsidRPr="006D0C9D" w:rsidRDefault="00103657" w:rsidP="00103657">
            <w:r w:rsidRPr="006D0C9D">
              <w:rPr>
                <w:b/>
              </w:rPr>
              <w:t>(if required)</w:t>
            </w:r>
          </w:p>
        </w:tc>
        <w:tc>
          <w:tcPr>
            <w:tcW w:w="8507" w:type="dxa"/>
          </w:tcPr>
          <w:p w14:paraId="54BA0D95" w14:textId="77777777" w:rsidR="00103657" w:rsidRPr="006D0C9D" w:rsidRDefault="00103657" w:rsidP="00103657">
            <w:r w:rsidRPr="006D0C9D">
              <w:t>None</w:t>
            </w:r>
          </w:p>
        </w:tc>
      </w:tr>
      <w:tr w:rsidR="00103657" w:rsidRPr="006D0C9D" w14:paraId="18186B21" w14:textId="77777777" w:rsidTr="00103657">
        <w:trPr>
          <w:trHeight w:val="441"/>
        </w:trPr>
        <w:tc>
          <w:tcPr>
            <w:tcW w:w="1681" w:type="dxa"/>
          </w:tcPr>
          <w:p w14:paraId="4465C8FD" w14:textId="77777777" w:rsidR="00103657" w:rsidRPr="006D0C9D" w:rsidRDefault="00103657" w:rsidP="00103657">
            <w:pPr>
              <w:rPr>
                <w:b/>
              </w:rPr>
            </w:pPr>
            <w:r w:rsidRPr="006D0C9D">
              <w:rPr>
                <w:b/>
              </w:rPr>
              <w:t>Dependencies</w:t>
            </w:r>
          </w:p>
        </w:tc>
        <w:tc>
          <w:tcPr>
            <w:tcW w:w="8507" w:type="dxa"/>
          </w:tcPr>
          <w:p w14:paraId="0FDC78F1" w14:textId="77777777" w:rsidR="00103657" w:rsidRPr="006D0C9D" w:rsidRDefault="00103657" w:rsidP="00103657">
            <w:r w:rsidRPr="006D0C9D">
              <w:t>FR-1</w:t>
            </w:r>
          </w:p>
        </w:tc>
      </w:tr>
      <w:tr w:rsidR="00103657" w:rsidRPr="006D0C9D" w14:paraId="21D2867E" w14:textId="77777777" w:rsidTr="00103657">
        <w:trPr>
          <w:trHeight w:val="441"/>
        </w:trPr>
        <w:tc>
          <w:tcPr>
            <w:tcW w:w="1681" w:type="dxa"/>
          </w:tcPr>
          <w:p w14:paraId="7BD27F97" w14:textId="77777777" w:rsidR="00103657" w:rsidRPr="006D0C9D" w:rsidRDefault="00103657" w:rsidP="00103657">
            <w:pPr>
              <w:rPr>
                <w:b/>
              </w:rPr>
            </w:pPr>
            <w:r w:rsidRPr="006D0C9D">
              <w:rPr>
                <w:b/>
              </w:rPr>
              <w:t>Priority</w:t>
            </w:r>
          </w:p>
        </w:tc>
        <w:tc>
          <w:tcPr>
            <w:tcW w:w="8507" w:type="dxa"/>
          </w:tcPr>
          <w:p w14:paraId="5575C34F" w14:textId="77777777" w:rsidR="00103657" w:rsidRPr="006D0C9D" w:rsidRDefault="00103657" w:rsidP="00103657">
            <w:r w:rsidRPr="006D0C9D">
              <w:t>Medium</w:t>
            </w:r>
          </w:p>
        </w:tc>
      </w:tr>
    </w:tbl>
    <w:p w14:paraId="247E4C9E" w14:textId="77777777" w:rsidR="00103657" w:rsidRPr="006D0C9D" w:rsidRDefault="00103657" w:rsidP="00103657">
      <w:pPr>
        <w:jc w:val="center"/>
        <w:rPr>
          <w:b/>
        </w:rPr>
      </w:pPr>
    </w:p>
    <w:p w14:paraId="1C4E0FC2" w14:textId="77777777" w:rsidR="00103657" w:rsidRPr="006D0C9D" w:rsidRDefault="00103657" w:rsidP="00103657">
      <w:pPr>
        <w:jc w:val="center"/>
        <w:rPr>
          <w:b/>
        </w:rPr>
      </w:pPr>
    </w:p>
    <w:p w14:paraId="79BF4E74" w14:textId="77777777" w:rsidR="00103657" w:rsidRPr="006D0C9D" w:rsidRDefault="00103657" w:rsidP="00103657">
      <w:pPr>
        <w:jc w:val="center"/>
        <w:rPr>
          <w:b/>
        </w:rPr>
      </w:pPr>
      <w:r w:rsidRPr="006D0C9D">
        <w:rPr>
          <w:b/>
        </w:rPr>
        <w:t>Table  : Description of FR-73</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2F14C26F" w14:textId="77777777" w:rsidTr="00103657">
        <w:trPr>
          <w:trHeight w:val="450"/>
        </w:trPr>
        <w:tc>
          <w:tcPr>
            <w:tcW w:w="1681" w:type="dxa"/>
          </w:tcPr>
          <w:p w14:paraId="3B31B532" w14:textId="77777777" w:rsidR="00103657" w:rsidRPr="006D0C9D" w:rsidRDefault="00103657" w:rsidP="00103657">
            <w:pPr>
              <w:rPr>
                <w:b/>
              </w:rPr>
            </w:pPr>
            <w:r w:rsidRPr="006D0C9D">
              <w:rPr>
                <w:b/>
              </w:rPr>
              <w:t>Identifier</w:t>
            </w:r>
          </w:p>
        </w:tc>
        <w:tc>
          <w:tcPr>
            <w:tcW w:w="8507" w:type="dxa"/>
          </w:tcPr>
          <w:p w14:paraId="7D011F25" w14:textId="77777777" w:rsidR="00103657" w:rsidRPr="006D0C9D" w:rsidRDefault="00103657" w:rsidP="00103657">
            <w:r w:rsidRPr="006D0C9D">
              <w:t>FR-73</w:t>
            </w:r>
          </w:p>
        </w:tc>
      </w:tr>
      <w:tr w:rsidR="00103657" w:rsidRPr="006D0C9D" w14:paraId="776E1BC5" w14:textId="77777777" w:rsidTr="00103657">
        <w:trPr>
          <w:trHeight w:val="433"/>
        </w:trPr>
        <w:tc>
          <w:tcPr>
            <w:tcW w:w="1681" w:type="dxa"/>
          </w:tcPr>
          <w:p w14:paraId="4A73D6B1" w14:textId="77777777" w:rsidR="00103657" w:rsidRPr="006D0C9D" w:rsidRDefault="00103657" w:rsidP="00103657">
            <w:pPr>
              <w:rPr>
                <w:b/>
              </w:rPr>
            </w:pPr>
            <w:r w:rsidRPr="006D0C9D">
              <w:rPr>
                <w:b/>
              </w:rPr>
              <w:t>Title</w:t>
            </w:r>
          </w:p>
        </w:tc>
        <w:tc>
          <w:tcPr>
            <w:tcW w:w="8507" w:type="dxa"/>
          </w:tcPr>
          <w:p w14:paraId="5900313F" w14:textId="77777777" w:rsidR="00103657" w:rsidRPr="006D0C9D" w:rsidRDefault="00103657" w:rsidP="00103657">
            <w:r w:rsidRPr="006D0C9D">
              <w:t>&lt;</w:t>
            </w:r>
            <w:proofErr w:type="spellStart"/>
            <w:r w:rsidRPr="006D0C9D">
              <w:t>Submit.Feedback.Display</w:t>
            </w:r>
            <w:proofErr w:type="spellEnd"/>
            <w:r w:rsidRPr="006D0C9D">
              <w:t>&gt;</w:t>
            </w:r>
          </w:p>
        </w:tc>
      </w:tr>
      <w:tr w:rsidR="00103657" w:rsidRPr="006D0C9D" w14:paraId="2643ED2F" w14:textId="77777777" w:rsidTr="00103657">
        <w:trPr>
          <w:trHeight w:val="608"/>
        </w:trPr>
        <w:tc>
          <w:tcPr>
            <w:tcW w:w="1681" w:type="dxa"/>
          </w:tcPr>
          <w:p w14:paraId="562C4542" w14:textId="77777777" w:rsidR="00103657" w:rsidRPr="006D0C9D" w:rsidRDefault="00103657" w:rsidP="00103657">
            <w:pPr>
              <w:rPr>
                <w:b/>
              </w:rPr>
            </w:pPr>
            <w:r w:rsidRPr="006D0C9D">
              <w:rPr>
                <w:b/>
              </w:rPr>
              <w:t>Requirement</w:t>
            </w:r>
          </w:p>
        </w:tc>
        <w:tc>
          <w:tcPr>
            <w:tcW w:w="8507" w:type="dxa"/>
          </w:tcPr>
          <w:p w14:paraId="7B69D601" w14:textId="77777777" w:rsidR="00103657" w:rsidRPr="006D0C9D" w:rsidRDefault="00103657" w:rsidP="00103657">
            <w:r w:rsidRPr="006D0C9D">
              <w:t xml:space="preserve">System shall display  all the users  feedback including His own in the </w:t>
            </w:r>
            <w:proofErr w:type="spellStart"/>
            <w:r w:rsidRPr="006D0C9D">
              <w:t>the</w:t>
            </w:r>
            <w:proofErr w:type="spellEnd"/>
            <w:r w:rsidRPr="006D0C9D">
              <w:t xml:space="preserve"> review screen </w:t>
            </w:r>
          </w:p>
        </w:tc>
      </w:tr>
      <w:tr w:rsidR="00103657" w:rsidRPr="006D0C9D" w14:paraId="2769D589" w14:textId="77777777" w:rsidTr="00103657">
        <w:trPr>
          <w:trHeight w:val="558"/>
        </w:trPr>
        <w:tc>
          <w:tcPr>
            <w:tcW w:w="1681" w:type="dxa"/>
          </w:tcPr>
          <w:p w14:paraId="16EEF1A1" w14:textId="77777777" w:rsidR="00103657" w:rsidRPr="006D0C9D" w:rsidRDefault="00103657" w:rsidP="00103657">
            <w:pPr>
              <w:rPr>
                <w:b/>
              </w:rPr>
            </w:pPr>
            <w:r w:rsidRPr="006D0C9D">
              <w:rPr>
                <w:b/>
              </w:rPr>
              <w:t>Source</w:t>
            </w:r>
          </w:p>
        </w:tc>
        <w:tc>
          <w:tcPr>
            <w:tcW w:w="8507" w:type="dxa"/>
          </w:tcPr>
          <w:p w14:paraId="67B860E3" w14:textId="77777777" w:rsidR="00103657" w:rsidRPr="006D0C9D" w:rsidRDefault="00103657" w:rsidP="00103657">
            <w:r w:rsidRPr="006D0C9D">
              <w:t>Doctor</w:t>
            </w:r>
          </w:p>
        </w:tc>
      </w:tr>
      <w:tr w:rsidR="00103657" w:rsidRPr="006D0C9D" w14:paraId="389E01FB" w14:textId="77777777" w:rsidTr="00103657">
        <w:trPr>
          <w:trHeight w:val="383"/>
        </w:trPr>
        <w:tc>
          <w:tcPr>
            <w:tcW w:w="1681" w:type="dxa"/>
          </w:tcPr>
          <w:p w14:paraId="22319FEB" w14:textId="77777777" w:rsidR="00103657" w:rsidRPr="006D0C9D" w:rsidRDefault="00103657" w:rsidP="00103657">
            <w:pPr>
              <w:rPr>
                <w:b/>
              </w:rPr>
            </w:pPr>
            <w:r w:rsidRPr="006D0C9D">
              <w:rPr>
                <w:b/>
              </w:rPr>
              <w:t>Rationale</w:t>
            </w:r>
          </w:p>
        </w:tc>
        <w:tc>
          <w:tcPr>
            <w:tcW w:w="8507" w:type="dxa"/>
          </w:tcPr>
          <w:p w14:paraId="64D0C838" w14:textId="77777777" w:rsidR="00103657" w:rsidRPr="006D0C9D" w:rsidRDefault="00103657" w:rsidP="00103657">
            <w:r w:rsidRPr="006D0C9D">
              <w:t>To let the Doctor determine the type on review and rating given by other user</w:t>
            </w:r>
          </w:p>
        </w:tc>
      </w:tr>
      <w:tr w:rsidR="00103657" w:rsidRPr="006D0C9D" w14:paraId="415241F7" w14:textId="77777777" w:rsidTr="00103657">
        <w:trPr>
          <w:trHeight w:val="441"/>
        </w:trPr>
        <w:tc>
          <w:tcPr>
            <w:tcW w:w="1681" w:type="dxa"/>
          </w:tcPr>
          <w:p w14:paraId="20BEDAC5" w14:textId="77777777" w:rsidR="00103657" w:rsidRPr="006D0C9D" w:rsidRDefault="00103657" w:rsidP="00103657">
            <w:pPr>
              <w:rPr>
                <w:b/>
              </w:rPr>
            </w:pPr>
            <w:r w:rsidRPr="006D0C9D">
              <w:rPr>
                <w:b/>
              </w:rPr>
              <w:t>Business Rules</w:t>
            </w:r>
          </w:p>
          <w:p w14:paraId="54DB7036" w14:textId="77777777" w:rsidR="00103657" w:rsidRPr="006D0C9D" w:rsidRDefault="00103657" w:rsidP="00103657">
            <w:r w:rsidRPr="006D0C9D">
              <w:rPr>
                <w:b/>
              </w:rPr>
              <w:t>(if required)</w:t>
            </w:r>
          </w:p>
        </w:tc>
        <w:tc>
          <w:tcPr>
            <w:tcW w:w="8507" w:type="dxa"/>
          </w:tcPr>
          <w:p w14:paraId="016CADC0" w14:textId="77777777" w:rsidR="00103657" w:rsidRPr="006D0C9D" w:rsidRDefault="00103657" w:rsidP="00103657">
            <w:r w:rsidRPr="006D0C9D">
              <w:t>None</w:t>
            </w:r>
          </w:p>
        </w:tc>
      </w:tr>
      <w:tr w:rsidR="00103657" w:rsidRPr="006D0C9D" w14:paraId="20DBF6F3" w14:textId="77777777" w:rsidTr="00103657">
        <w:trPr>
          <w:trHeight w:val="441"/>
        </w:trPr>
        <w:tc>
          <w:tcPr>
            <w:tcW w:w="1681" w:type="dxa"/>
          </w:tcPr>
          <w:p w14:paraId="0BB988D0" w14:textId="77777777" w:rsidR="00103657" w:rsidRPr="006D0C9D" w:rsidRDefault="00103657" w:rsidP="00103657">
            <w:pPr>
              <w:rPr>
                <w:b/>
              </w:rPr>
            </w:pPr>
            <w:r w:rsidRPr="006D0C9D">
              <w:rPr>
                <w:b/>
              </w:rPr>
              <w:t>Dependencies</w:t>
            </w:r>
          </w:p>
        </w:tc>
        <w:tc>
          <w:tcPr>
            <w:tcW w:w="8507" w:type="dxa"/>
          </w:tcPr>
          <w:p w14:paraId="67C2379A" w14:textId="77777777" w:rsidR="00103657" w:rsidRPr="006D0C9D" w:rsidRDefault="00103657" w:rsidP="00103657">
            <w:r w:rsidRPr="006D0C9D">
              <w:t>Fr-72</w:t>
            </w:r>
          </w:p>
        </w:tc>
      </w:tr>
      <w:tr w:rsidR="00103657" w:rsidRPr="006D0C9D" w14:paraId="015805DA" w14:textId="77777777" w:rsidTr="00103657">
        <w:trPr>
          <w:trHeight w:val="441"/>
        </w:trPr>
        <w:tc>
          <w:tcPr>
            <w:tcW w:w="1681" w:type="dxa"/>
          </w:tcPr>
          <w:p w14:paraId="319D8040" w14:textId="77777777" w:rsidR="00103657" w:rsidRPr="006D0C9D" w:rsidRDefault="00103657" w:rsidP="00103657">
            <w:pPr>
              <w:rPr>
                <w:b/>
              </w:rPr>
            </w:pPr>
            <w:r w:rsidRPr="006D0C9D">
              <w:rPr>
                <w:b/>
              </w:rPr>
              <w:t>Priority</w:t>
            </w:r>
          </w:p>
        </w:tc>
        <w:tc>
          <w:tcPr>
            <w:tcW w:w="8507" w:type="dxa"/>
          </w:tcPr>
          <w:p w14:paraId="024DE508" w14:textId="77777777" w:rsidR="00103657" w:rsidRPr="006D0C9D" w:rsidRDefault="00103657" w:rsidP="00103657">
            <w:r w:rsidRPr="006D0C9D">
              <w:t>Medium</w:t>
            </w:r>
          </w:p>
        </w:tc>
      </w:tr>
    </w:tbl>
    <w:p w14:paraId="611A7294" w14:textId="77777777" w:rsidR="00103657" w:rsidRPr="006D0C9D" w:rsidRDefault="00103657" w:rsidP="00A172E9">
      <w:pPr>
        <w:rPr>
          <w:b/>
        </w:rPr>
      </w:pPr>
    </w:p>
    <w:p w14:paraId="4EAA921F" w14:textId="77777777" w:rsidR="00103657" w:rsidRPr="006D0C9D" w:rsidRDefault="00103657" w:rsidP="00103657">
      <w:pPr>
        <w:jc w:val="center"/>
        <w:rPr>
          <w:b/>
        </w:rPr>
      </w:pPr>
    </w:p>
    <w:p w14:paraId="00B4A0DB" w14:textId="77777777" w:rsidR="00103657" w:rsidRPr="006D0C9D" w:rsidRDefault="00103657" w:rsidP="00103657">
      <w:pPr>
        <w:jc w:val="center"/>
        <w:rPr>
          <w:b/>
        </w:rPr>
      </w:pPr>
      <w:r w:rsidRPr="006D0C9D">
        <w:rPr>
          <w:b/>
        </w:rPr>
        <w:t>Table  : Description of FR-74</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32BD94E3" w14:textId="77777777" w:rsidTr="00103657">
        <w:trPr>
          <w:trHeight w:val="450"/>
        </w:trPr>
        <w:tc>
          <w:tcPr>
            <w:tcW w:w="1681" w:type="dxa"/>
          </w:tcPr>
          <w:p w14:paraId="2C8BB31F" w14:textId="77777777" w:rsidR="00103657" w:rsidRPr="006D0C9D" w:rsidRDefault="00103657" w:rsidP="00103657">
            <w:pPr>
              <w:rPr>
                <w:b/>
              </w:rPr>
            </w:pPr>
            <w:r w:rsidRPr="006D0C9D">
              <w:rPr>
                <w:b/>
              </w:rPr>
              <w:t>Identifier</w:t>
            </w:r>
          </w:p>
        </w:tc>
        <w:tc>
          <w:tcPr>
            <w:tcW w:w="8507" w:type="dxa"/>
          </w:tcPr>
          <w:p w14:paraId="066383A2" w14:textId="77777777" w:rsidR="00103657" w:rsidRPr="006D0C9D" w:rsidRDefault="00103657" w:rsidP="00103657">
            <w:r w:rsidRPr="006D0C9D">
              <w:t>FR-74</w:t>
            </w:r>
          </w:p>
        </w:tc>
      </w:tr>
      <w:tr w:rsidR="00103657" w:rsidRPr="006D0C9D" w14:paraId="024F93E0" w14:textId="77777777" w:rsidTr="00103657">
        <w:trPr>
          <w:trHeight w:val="433"/>
        </w:trPr>
        <w:tc>
          <w:tcPr>
            <w:tcW w:w="1681" w:type="dxa"/>
          </w:tcPr>
          <w:p w14:paraId="2E059F0C" w14:textId="77777777" w:rsidR="00103657" w:rsidRPr="006D0C9D" w:rsidRDefault="00103657" w:rsidP="00103657">
            <w:pPr>
              <w:rPr>
                <w:b/>
              </w:rPr>
            </w:pPr>
            <w:r w:rsidRPr="006D0C9D">
              <w:rPr>
                <w:b/>
              </w:rPr>
              <w:t>Title</w:t>
            </w:r>
          </w:p>
        </w:tc>
        <w:tc>
          <w:tcPr>
            <w:tcW w:w="8507" w:type="dxa"/>
          </w:tcPr>
          <w:p w14:paraId="28B351A3" w14:textId="77777777" w:rsidR="00103657" w:rsidRPr="006D0C9D" w:rsidRDefault="00103657" w:rsidP="00103657">
            <w:r w:rsidRPr="006D0C9D">
              <w:t>&lt;</w:t>
            </w:r>
            <w:proofErr w:type="spellStart"/>
            <w:r w:rsidRPr="006D0C9D">
              <w:t>Submit.feedback.Display.Textboxt</w:t>
            </w:r>
            <w:proofErr w:type="spellEnd"/>
            <w:r w:rsidRPr="006D0C9D">
              <w:t>&gt;</w:t>
            </w:r>
          </w:p>
        </w:tc>
      </w:tr>
      <w:tr w:rsidR="00103657" w:rsidRPr="006D0C9D" w14:paraId="6D6837C0" w14:textId="77777777" w:rsidTr="00103657">
        <w:trPr>
          <w:trHeight w:val="608"/>
        </w:trPr>
        <w:tc>
          <w:tcPr>
            <w:tcW w:w="1681" w:type="dxa"/>
          </w:tcPr>
          <w:p w14:paraId="41E8B64E" w14:textId="77777777" w:rsidR="00103657" w:rsidRPr="006D0C9D" w:rsidRDefault="00103657" w:rsidP="00103657">
            <w:pPr>
              <w:rPr>
                <w:b/>
              </w:rPr>
            </w:pPr>
            <w:r w:rsidRPr="006D0C9D">
              <w:rPr>
                <w:b/>
              </w:rPr>
              <w:t>Requirement</w:t>
            </w:r>
          </w:p>
        </w:tc>
        <w:tc>
          <w:tcPr>
            <w:tcW w:w="8507" w:type="dxa"/>
          </w:tcPr>
          <w:p w14:paraId="17A699D5" w14:textId="77777777" w:rsidR="00103657" w:rsidRPr="006D0C9D" w:rsidRDefault="00103657" w:rsidP="00103657">
            <w:r w:rsidRPr="006D0C9D">
              <w:t xml:space="preserve">System shall allow the user to write his own feedback on the app performance  </w:t>
            </w:r>
          </w:p>
        </w:tc>
      </w:tr>
      <w:tr w:rsidR="00103657" w:rsidRPr="006D0C9D" w14:paraId="0EC0612A" w14:textId="77777777" w:rsidTr="00103657">
        <w:trPr>
          <w:trHeight w:val="558"/>
        </w:trPr>
        <w:tc>
          <w:tcPr>
            <w:tcW w:w="1681" w:type="dxa"/>
          </w:tcPr>
          <w:p w14:paraId="522FA381" w14:textId="77777777" w:rsidR="00103657" w:rsidRPr="006D0C9D" w:rsidRDefault="00103657" w:rsidP="00103657">
            <w:pPr>
              <w:rPr>
                <w:b/>
              </w:rPr>
            </w:pPr>
            <w:r w:rsidRPr="006D0C9D">
              <w:rPr>
                <w:b/>
              </w:rPr>
              <w:t>Source</w:t>
            </w:r>
          </w:p>
        </w:tc>
        <w:tc>
          <w:tcPr>
            <w:tcW w:w="8507" w:type="dxa"/>
          </w:tcPr>
          <w:p w14:paraId="08A0754B" w14:textId="77777777" w:rsidR="00103657" w:rsidRPr="006D0C9D" w:rsidRDefault="00103657" w:rsidP="00103657">
            <w:r w:rsidRPr="006D0C9D">
              <w:t>Doctor</w:t>
            </w:r>
          </w:p>
        </w:tc>
      </w:tr>
      <w:tr w:rsidR="00103657" w:rsidRPr="006D0C9D" w14:paraId="0761BF68" w14:textId="77777777" w:rsidTr="00103657">
        <w:trPr>
          <w:trHeight w:val="383"/>
        </w:trPr>
        <w:tc>
          <w:tcPr>
            <w:tcW w:w="1681" w:type="dxa"/>
          </w:tcPr>
          <w:p w14:paraId="055C5477" w14:textId="77777777" w:rsidR="00103657" w:rsidRPr="006D0C9D" w:rsidRDefault="00103657" w:rsidP="00103657">
            <w:pPr>
              <w:rPr>
                <w:b/>
              </w:rPr>
            </w:pPr>
            <w:r w:rsidRPr="006D0C9D">
              <w:rPr>
                <w:b/>
              </w:rPr>
              <w:t>Rationale</w:t>
            </w:r>
          </w:p>
        </w:tc>
        <w:tc>
          <w:tcPr>
            <w:tcW w:w="8507" w:type="dxa"/>
          </w:tcPr>
          <w:p w14:paraId="4221024B" w14:textId="77777777" w:rsidR="00103657" w:rsidRPr="006D0C9D" w:rsidRDefault="00103657" w:rsidP="00103657">
            <w:r w:rsidRPr="006D0C9D">
              <w:t>To let the doctor to give his/her option on the application work</w:t>
            </w:r>
          </w:p>
        </w:tc>
      </w:tr>
      <w:tr w:rsidR="00103657" w:rsidRPr="006D0C9D" w14:paraId="23C95094" w14:textId="77777777" w:rsidTr="00103657">
        <w:trPr>
          <w:trHeight w:val="441"/>
        </w:trPr>
        <w:tc>
          <w:tcPr>
            <w:tcW w:w="1681" w:type="dxa"/>
          </w:tcPr>
          <w:p w14:paraId="4BF8A92F" w14:textId="77777777" w:rsidR="00103657" w:rsidRPr="006D0C9D" w:rsidRDefault="00103657" w:rsidP="00103657">
            <w:pPr>
              <w:rPr>
                <w:b/>
              </w:rPr>
            </w:pPr>
            <w:r w:rsidRPr="006D0C9D">
              <w:rPr>
                <w:b/>
              </w:rPr>
              <w:t>Business Rules</w:t>
            </w:r>
          </w:p>
          <w:p w14:paraId="1D7F56F4" w14:textId="77777777" w:rsidR="00103657" w:rsidRPr="006D0C9D" w:rsidRDefault="00103657" w:rsidP="00103657">
            <w:r w:rsidRPr="006D0C9D">
              <w:rPr>
                <w:b/>
              </w:rPr>
              <w:lastRenderedPageBreak/>
              <w:t>(if required)</w:t>
            </w:r>
          </w:p>
        </w:tc>
        <w:tc>
          <w:tcPr>
            <w:tcW w:w="8507" w:type="dxa"/>
          </w:tcPr>
          <w:p w14:paraId="3937912D" w14:textId="77777777" w:rsidR="00103657" w:rsidRPr="006D0C9D" w:rsidRDefault="00103657" w:rsidP="00103657">
            <w:r w:rsidRPr="006D0C9D">
              <w:lastRenderedPageBreak/>
              <w:t>None</w:t>
            </w:r>
          </w:p>
        </w:tc>
      </w:tr>
      <w:tr w:rsidR="00103657" w:rsidRPr="006D0C9D" w14:paraId="0308B470" w14:textId="77777777" w:rsidTr="00103657">
        <w:trPr>
          <w:trHeight w:val="441"/>
        </w:trPr>
        <w:tc>
          <w:tcPr>
            <w:tcW w:w="1681" w:type="dxa"/>
          </w:tcPr>
          <w:p w14:paraId="7D250073" w14:textId="77777777" w:rsidR="00103657" w:rsidRPr="006D0C9D" w:rsidRDefault="00103657" w:rsidP="00103657">
            <w:pPr>
              <w:rPr>
                <w:b/>
              </w:rPr>
            </w:pPr>
            <w:r w:rsidRPr="006D0C9D">
              <w:rPr>
                <w:b/>
              </w:rPr>
              <w:t>Dependencies</w:t>
            </w:r>
          </w:p>
        </w:tc>
        <w:tc>
          <w:tcPr>
            <w:tcW w:w="8507" w:type="dxa"/>
          </w:tcPr>
          <w:p w14:paraId="0F8F2EF2" w14:textId="77777777" w:rsidR="00103657" w:rsidRPr="006D0C9D" w:rsidRDefault="00103657" w:rsidP="00103657">
            <w:r w:rsidRPr="006D0C9D">
              <w:t>Fr-73</w:t>
            </w:r>
          </w:p>
        </w:tc>
      </w:tr>
      <w:tr w:rsidR="00103657" w:rsidRPr="006D0C9D" w14:paraId="7C40489D" w14:textId="77777777" w:rsidTr="00103657">
        <w:trPr>
          <w:trHeight w:val="441"/>
        </w:trPr>
        <w:tc>
          <w:tcPr>
            <w:tcW w:w="1681" w:type="dxa"/>
          </w:tcPr>
          <w:p w14:paraId="7FFEDAD7" w14:textId="77777777" w:rsidR="00103657" w:rsidRPr="006D0C9D" w:rsidRDefault="00103657" w:rsidP="00103657">
            <w:pPr>
              <w:rPr>
                <w:b/>
              </w:rPr>
            </w:pPr>
            <w:r w:rsidRPr="006D0C9D">
              <w:rPr>
                <w:b/>
              </w:rPr>
              <w:t>Priority</w:t>
            </w:r>
          </w:p>
        </w:tc>
        <w:tc>
          <w:tcPr>
            <w:tcW w:w="8507" w:type="dxa"/>
          </w:tcPr>
          <w:p w14:paraId="6F1E661D" w14:textId="77777777" w:rsidR="00103657" w:rsidRPr="006D0C9D" w:rsidRDefault="00103657" w:rsidP="00103657">
            <w:r w:rsidRPr="006D0C9D">
              <w:t>Medium</w:t>
            </w:r>
          </w:p>
        </w:tc>
      </w:tr>
    </w:tbl>
    <w:p w14:paraId="492EA665" w14:textId="3D0B199B" w:rsidR="00103657" w:rsidRDefault="00103657" w:rsidP="00103657">
      <w:pPr>
        <w:rPr>
          <w:b/>
        </w:rPr>
      </w:pPr>
    </w:p>
    <w:p w14:paraId="6DE21284" w14:textId="77777777" w:rsidR="00A172E9" w:rsidRPr="006D0C9D" w:rsidRDefault="00A172E9" w:rsidP="00103657">
      <w:pPr>
        <w:rPr>
          <w:b/>
        </w:rPr>
      </w:pPr>
    </w:p>
    <w:p w14:paraId="1DB2582B" w14:textId="77777777" w:rsidR="00103657" w:rsidRPr="006D0C9D" w:rsidRDefault="00103657" w:rsidP="00103657">
      <w:pPr>
        <w:jc w:val="center"/>
        <w:rPr>
          <w:b/>
        </w:rPr>
      </w:pPr>
      <w:r w:rsidRPr="006D0C9D">
        <w:rPr>
          <w:b/>
        </w:rPr>
        <w:t>Table  : Description of FR-75</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5B3BF529" w14:textId="77777777" w:rsidTr="00103657">
        <w:trPr>
          <w:trHeight w:val="450"/>
        </w:trPr>
        <w:tc>
          <w:tcPr>
            <w:tcW w:w="1681" w:type="dxa"/>
          </w:tcPr>
          <w:p w14:paraId="5DED3D8A" w14:textId="77777777" w:rsidR="00103657" w:rsidRPr="006D0C9D" w:rsidRDefault="00103657" w:rsidP="00103657">
            <w:pPr>
              <w:rPr>
                <w:b/>
              </w:rPr>
            </w:pPr>
            <w:r w:rsidRPr="006D0C9D">
              <w:rPr>
                <w:b/>
              </w:rPr>
              <w:t>Identifier</w:t>
            </w:r>
          </w:p>
        </w:tc>
        <w:tc>
          <w:tcPr>
            <w:tcW w:w="8507" w:type="dxa"/>
          </w:tcPr>
          <w:p w14:paraId="715EC1C1" w14:textId="77777777" w:rsidR="00103657" w:rsidRPr="006D0C9D" w:rsidRDefault="00103657" w:rsidP="00103657">
            <w:r w:rsidRPr="006D0C9D">
              <w:t>FR-75</w:t>
            </w:r>
          </w:p>
        </w:tc>
      </w:tr>
      <w:tr w:rsidR="00103657" w:rsidRPr="006D0C9D" w14:paraId="64C03F6B" w14:textId="77777777" w:rsidTr="00103657">
        <w:trPr>
          <w:trHeight w:val="433"/>
        </w:trPr>
        <w:tc>
          <w:tcPr>
            <w:tcW w:w="1681" w:type="dxa"/>
          </w:tcPr>
          <w:p w14:paraId="2638FD0A" w14:textId="77777777" w:rsidR="00103657" w:rsidRPr="006D0C9D" w:rsidRDefault="00103657" w:rsidP="00103657">
            <w:pPr>
              <w:rPr>
                <w:b/>
              </w:rPr>
            </w:pPr>
            <w:r w:rsidRPr="006D0C9D">
              <w:rPr>
                <w:b/>
              </w:rPr>
              <w:t>Title</w:t>
            </w:r>
          </w:p>
        </w:tc>
        <w:tc>
          <w:tcPr>
            <w:tcW w:w="8507" w:type="dxa"/>
          </w:tcPr>
          <w:p w14:paraId="7350259F" w14:textId="77777777" w:rsidR="00103657" w:rsidRPr="006D0C9D" w:rsidRDefault="00103657" w:rsidP="00103657">
            <w:r w:rsidRPr="006D0C9D">
              <w:t>&lt;</w:t>
            </w:r>
            <w:proofErr w:type="spellStart"/>
            <w:r w:rsidRPr="006D0C9D">
              <w:t>Submit.Feedback.Display</w:t>
            </w:r>
            <w:proofErr w:type="spellEnd"/>
            <w:r w:rsidRPr="006D0C9D">
              <w:t>. Post&gt;</w:t>
            </w:r>
          </w:p>
        </w:tc>
      </w:tr>
      <w:tr w:rsidR="00103657" w:rsidRPr="006D0C9D" w14:paraId="699BC74F" w14:textId="77777777" w:rsidTr="00103657">
        <w:trPr>
          <w:trHeight w:val="608"/>
        </w:trPr>
        <w:tc>
          <w:tcPr>
            <w:tcW w:w="1681" w:type="dxa"/>
          </w:tcPr>
          <w:p w14:paraId="3E4DD30C" w14:textId="77777777" w:rsidR="00103657" w:rsidRPr="006D0C9D" w:rsidRDefault="00103657" w:rsidP="00103657">
            <w:pPr>
              <w:rPr>
                <w:b/>
              </w:rPr>
            </w:pPr>
            <w:r w:rsidRPr="006D0C9D">
              <w:rPr>
                <w:b/>
              </w:rPr>
              <w:t>Requirement</w:t>
            </w:r>
          </w:p>
        </w:tc>
        <w:tc>
          <w:tcPr>
            <w:tcW w:w="8507" w:type="dxa"/>
          </w:tcPr>
          <w:p w14:paraId="4AA651C5" w14:textId="77777777" w:rsidR="00103657" w:rsidRPr="006D0C9D" w:rsidRDefault="00103657" w:rsidP="00103657">
            <w:r w:rsidRPr="006D0C9D">
              <w:t>System shall allow the doctor to post his written feedback to be displayed on the reviews screen</w:t>
            </w:r>
          </w:p>
        </w:tc>
      </w:tr>
      <w:tr w:rsidR="00103657" w:rsidRPr="006D0C9D" w14:paraId="175C2BD9" w14:textId="77777777" w:rsidTr="00103657">
        <w:trPr>
          <w:trHeight w:val="558"/>
        </w:trPr>
        <w:tc>
          <w:tcPr>
            <w:tcW w:w="1681" w:type="dxa"/>
          </w:tcPr>
          <w:p w14:paraId="183A0C40" w14:textId="77777777" w:rsidR="00103657" w:rsidRPr="006D0C9D" w:rsidRDefault="00103657" w:rsidP="00103657">
            <w:pPr>
              <w:rPr>
                <w:b/>
              </w:rPr>
            </w:pPr>
            <w:r w:rsidRPr="006D0C9D">
              <w:rPr>
                <w:b/>
              </w:rPr>
              <w:t>Source</w:t>
            </w:r>
          </w:p>
        </w:tc>
        <w:tc>
          <w:tcPr>
            <w:tcW w:w="8507" w:type="dxa"/>
          </w:tcPr>
          <w:p w14:paraId="05F4B1F8" w14:textId="77777777" w:rsidR="00103657" w:rsidRPr="006D0C9D" w:rsidRDefault="00103657" w:rsidP="00103657">
            <w:r w:rsidRPr="006D0C9D">
              <w:t>Doctor</w:t>
            </w:r>
          </w:p>
        </w:tc>
      </w:tr>
      <w:tr w:rsidR="00103657" w:rsidRPr="006D0C9D" w14:paraId="72A373E5" w14:textId="77777777" w:rsidTr="00103657">
        <w:trPr>
          <w:trHeight w:val="383"/>
        </w:trPr>
        <w:tc>
          <w:tcPr>
            <w:tcW w:w="1681" w:type="dxa"/>
          </w:tcPr>
          <w:p w14:paraId="460AD283" w14:textId="77777777" w:rsidR="00103657" w:rsidRPr="006D0C9D" w:rsidRDefault="00103657" w:rsidP="00103657">
            <w:pPr>
              <w:rPr>
                <w:b/>
              </w:rPr>
            </w:pPr>
            <w:r w:rsidRPr="006D0C9D">
              <w:rPr>
                <w:b/>
              </w:rPr>
              <w:t>Rationale</w:t>
            </w:r>
          </w:p>
        </w:tc>
        <w:tc>
          <w:tcPr>
            <w:tcW w:w="8507" w:type="dxa"/>
          </w:tcPr>
          <w:p w14:paraId="283ACBA6" w14:textId="77777777" w:rsidR="00103657" w:rsidRPr="006D0C9D" w:rsidRDefault="00103657" w:rsidP="00103657">
            <w:r w:rsidRPr="006D0C9D">
              <w:t>To let the Doctor to post his feedback</w:t>
            </w:r>
          </w:p>
        </w:tc>
      </w:tr>
      <w:tr w:rsidR="00103657" w:rsidRPr="006D0C9D" w14:paraId="5CAD3539" w14:textId="77777777" w:rsidTr="00103657">
        <w:trPr>
          <w:trHeight w:val="441"/>
        </w:trPr>
        <w:tc>
          <w:tcPr>
            <w:tcW w:w="1681" w:type="dxa"/>
          </w:tcPr>
          <w:p w14:paraId="03A21B2C" w14:textId="77777777" w:rsidR="00103657" w:rsidRPr="006D0C9D" w:rsidRDefault="00103657" w:rsidP="00103657">
            <w:pPr>
              <w:rPr>
                <w:b/>
              </w:rPr>
            </w:pPr>
            <w:r w:rsidRPr="006D0C9D">
              <w:rPr>
                <w:b/>
              </w:rPr>
              <w:t>Business Rules</w:t>
            </w:r>
          </w:p>
          <w:p w14:paraId="7CF90793" w14:textId="77777777" w:rsidR="00103657" w:rsidRPr="006D0C9D" w:rsidRDefault="00103657" w:rsidP="00103657">
            <w:r w:rsidRPr="006D0C9D">
              <w:rPr>
                <w:b/>
              </w:rPr>
              <w:t>(if required)</w:t>
            </w:r>
          </w:p>
        </w:tc>
        <w:tc>
          <w:tcPr>
            <w:tcW w:w="8507" w:type="dxa"/>
          </w:tcPr>
          <w:p w14:paraId="78A49320" w14:textId="77777777" w:rsidR="00103657" w:rsidRPr="006D0C9D" w:rsidRDefault="00103657" w:rsidP="00103657">
            <w:r w:rsidRPr="006D0C9D">
              <w:t>None</w:t>
            </w:r>
          </w:p>
        </w:tc>
      </w:tr>
      <w:tr w:rsidR="00103657" w:rsidRPr="006D0C9D" w14:paraId="21D14A46" w14:textId="77777777" w:rsidTr="00103657">
        <w:trPr>
          <w:trHeight w:val="441"/>
        </w:trPr>
        <w:tc>
          <w:tcPr>
            <w:tcW w:w="1681" w:type="dxa"/>
          </w:tcPr>
          <w:p w14:paraId="7BDFBC9F" w14:textId="77777777" w:rsidR="00103657" w:rsidRPr="006D0C9D" w:rsidRDefault="00103657" w:rsidP="00103657">
            <w:pPr>
              <w:rPr>
                <w:b/>
              </w:rPr>
            </w:pPr>
            <w:r w:rsidRPr="006D0C9D">
              <w:rPr>
                <w:b/>
              </w:rPr>
              <w:t>Dependencies</w:t>
            </w:r>
          </w:p>
        </w:tc>
        <w:tc>
          <w:tcPr>
            <w:tcW w:w="8507" w:type="dxa"/>
          </w:tcPr>
          <w:p w14:paraId="515415B3" w14:textId="77777777" w:rsidR="00103657" w:rsidRPr="006D0C9D" w:rsidRDefault="00103657" w:rsidP="00103657">
            <w:r w:rsidRPr="006D0C9D">
              <w:t>Fr-74</w:t>
            </w:r>
          </w:p>
        </w:tc>
      </w:tr>
      <w:tr w:rsidR="00103657" w:rsidRPr="006D0C9D" w14:paraId="7BC42746" w14:textId="77777777" w:rsidTr="00103657">
        <w:trPr>
          <w:trHeight w:val="441"/>
        </w:trPr>
        <w:tc>
          <w:tcPr>
            <w:tcW w:w="1681" w:type="dxa"/>
          </w:tcPr>
          <w:p w14:paraId="751B1586" w14:textId="77777777" w:rsidR="00103657" w:rsidRPr="006D0C9D" w:rsidRDefault="00103657" w:rsidP="00103657">
            <w:pPr>
              <w:rPr>
                <w:b/>
              </w:rPr>
            </w:pPr>
            <w:r w:rsidRPr="006D0C9D">
              <w:rPr>
                <w:b/>
              </w:rPr>
              <w:t>Priority</w:t>
            </w:r>
          </w:p>
        </w:tc>
        <w:tc>
          <w:tcPr>
            <w:tcW w:w="8507" w:type="dxa"/>
          </w:tcPr>
          <w:p w14:paraId="2B15BB6E" w14:textId="77777777" w:rsidR="00103657" w:rsidRPr="006D0C9D" w:rsidRDefault="00103657" w:rsidP="00103657">
            <w:r w:rsidRPr="006D0C9D">
              <w:t>Medium</w:t>
            </w:r>
          </w:p>
        </w:tc>
      </w:tr>
    </w:tbl>
    <w:p w14:paraId="778939A6" w14:textId="77777777" w:rsidR="00103657" w:rsidRPr="006D0C9D" w:rsidRDefault="00103657" w:rsidP="00A172E9">
      <w:pPr>
        <w:rPr>
          <w:b/>
        </w:rPr>
      </w:pPr>
    </w:p>
    <w:p w14:paraId="66759368" w14:textId="77777777" w:rsidR="00103657" w:rsidRPr="006D0C9D" w:rsidRDefault="00103657" w:rsidP="00103657">
      <w:pPr>
        <w:jc w:val="center"/>
        <w:rPr>
          <w:b/>
        </w:rPr>
      </w:pPr>
    </w:p>
    <w:p w14:paraId="47A4F198" w14:textId="0F63F3B4" w:rsidR="00103657" w:rsidRPr="006D0C9D" w:rsidRDefault="00103657" w:rsidP="00103657">
      <w:pPr>
        <w:jc w:val="center"/>
        <w:rPr>
          <w:b/>
        </w:rPr>
      </w:pPr>
      <w:r w:rsidRPr="006D0C9D">
        <w:rPr>
          <w:b/>
        </w:rPr>
        <w:t>Table  : Description of FR-76</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006F6DB5" w14:textId="77777777" w:rsidTr="00103657">
        <w:trPr>
          <w:trHeight w:val="450"/>
        </w:trPr>
        <w:tc>
          <w:tcPr>
            <w:tcW w:w="1681" w:type="dxa"/>
          </w:tcPr>
          <w:p w14:paraId="1DD534E1" w14:textId="77777777" w:rsidR="00103657" w:rsidRPr="006D0C9D" w:rsidRDefault="00103657" w:rsidP="00103657">
            <w:pPr>
              <w:rPr>
                <w:b/>
              </w:rPr>
            </w:pPr>
            <w:r w:rsidRPr="006D0C9D">
              <w:rPr>
                <w:b/>
              </w:rPr>
              <w:t>Identifier</w:t>
            </w:r>
          </w:p>
        </w:tc>
        <w:tc>
          <w:tcPr>
            <w:tcW w:w="8507" w:type="dxa"/>
          </w:tcPr>
          <w:p w14:paraId="175A5B5B" w14:textId="77777777" w:rsidR="00103657" w:rsidRPr="006D0C9D" w:rsidRDefault="00103657" w:rsidP="00103657">
            <w:r w:rsidRPr="006D0C9D">
              <w:t>FR-76</w:t>
            </w:r>
          </w:p>
        </w:tc>
      </w:tr>
      <w:tr w:rsidR="00103657" w:rsidRPr="006D0C9D" w14:paraId="631670D7" w14:textId="77777777" w:rsidTr="00103657">
        <w:trPr>
          <w:trHeight w:val="433"/>
        </w:trPr>
        <w:tc>
          <w:tcPr>
            <w:tcW w:w="1681" w:type="dxa"/>
          </w:tcPr>
          <w:p w14:paraId="4DD05C58" w14:textId="77777777" w:rsidR="00103657" w:rsidRPr="006D0C9D" w:rsidRDefault="00103657" w:rsidP="00103657">
            <w:pPr>
              <w:rPr>
                <w:b/>
              </w:rPr>
            </w:pPr>
            <w:r w:rsidRPr="006D0C9D">
              <w:rPr>
                <w:b/>
              </w:rPr>
              <w:t>Title</w:t>
            </w:r>
          </w:p>
        </w:tc>
        <w:tc>
          <w:tcPr>
            <w:tcW w:w="8507" w:type="dxa"/>
          </w:tcPr>
          <w:p w14:paraId="4D738086" w14:textId="77777777" w:rsidR="00103657" w:rsidRPr="006D0C9D" w:rsidRDefault="00103657" w:rsidP="00103657">
            <w:r w:rsidRPr="006D0C9D">
              <w:t>&lt;</w:t>
            </w:r>
            <w:proofErr w:type="spellStart"/>
            <w:r w:rsidRPr="006D0C9D">
              <w:t>Submit.Feedback.Succefully.Posted</w:t>
            </w:r>
            <w:proofErr w:type="spellEnd"/>
            <w:r w:rsidRPr="006D0C9D">
              <w:t>&gt;</w:t>
            </w:r>
          </w:p>
        </w:tc>
      </w:tr>
      <w:tr w:rsidR="00103657" w:rsidRPr="006D0C9D" w14:paraId="05D2027D" w14:textId="77777777" w:rsidTr="00103657">
        <w:trPr>
          <w:trHeight w:val="608"/>
        </w:trPr>
        <w:tc>
          <w:tcPr>
            <w:tcW w:w="1681" w:type="dxa"/>
          </w:tcPr>
          <w:p w14:paraId="6EF3D1FA" w14:textId="77777777" w:rsidR="00103657" w:rsidRPr="006D0C9D" w:rsidRDefault="00103657" w:rsidP="00103657">
            <w:pPr>
              <w:rPr>
                <w:b/>
              </w:rPr>
            </w:pPr>
            <w:r w:rsidRPr="006D0C9D">
              <w:rPr>
                <w:b/>
              </w:rPr>
              <w:t>Requirement</w:t>
            </w:r>
          </w:p>
        </w:tc>
        <w:tc>
          <w:tcPr>
            <w:tcW w:w="8507" w:type="dxa"/>
          </w:tcPr>
          <w:p w14:paraId="1ACB56EA" w14:textId="77777777" w:rsidR="00103657" w:rsidRPr="006D0C9D" w:rsidRDefault="00103657" w:rsidP="00103657">
            <w:r w:rsidRPr="006D0C9D">
              <w:t>System shall display  a message to the Doctor when post is successfully posted</w:t>
            </w:r>
          </w:p>
        </w:tc>
      </w:tr>
      <w:tr w:rsidR="00103657" w:rsidRPr="006D0C9D" w14:paraId="616C2805" w14:textId="77777777" w:rsidTr="00103657">
        <w:trPr>
          <w:trHeight w:val="558"/>
        </w:trPr>
        <w:tc>
          <w:tcPr>
            <w:tcW w:w="1681" w:type="dxa"/>
          </w:tcPr>
          <w:p w14:paraId="64B620B8" w14:textId="77777777" w:rsidR="00103657" w:rsidRPr="006D0C9D" w:rsidRDefault="00103657" w:rsidP="00103657">
            <w:pPr>
              <w:rPr>
                <w:b/>
              </w:rPr>
            </w:pPr>
            <w:r w:rsidRPr="006D0C9D">
              <w:rPr>
                <w:b/>
              </w:rPr>
              <w:t>Source</w:t>
            </w:r>
          </w:p>
        </w:tc>
        <w:tc>
          <w:tcPr>
            <w:tcW w:w="8507" w:type="dxa"/>
          </w:tcPr>
          <w:p w14:paraId="3A120C3C" w14:textId="77777777" w:rsidR="00103657" w:rsidRPr="006D0C9D" w:rsidRDefault="00103657" w:rsidP="00103657">
            <w:r w:rsidRPr="006D0C9D">
              <w:t>Doctor</w:t>
            </w:r>
          </w:p>
        </w:tc>
      </w:tr>
      <w:tr w:rsidR="00103657" w:rsidRPr="006D0C9D" w14:paraId="79C6065A" w14:textId="77777777" w:rsidTr="00103657">
        <w:trPr>
          <w:trHeight w:val="383"/>
        </w:trPr>
        <w:tc>
          <w:tcPr>
            <w:tcW w:w="1681" w:type="dxa"/>
          </w:tcPr>
          <w:p w14:paraId="0D4839F0" w14:textId="77777777" w:rsidR="00103657" w:rsidRPr="006D0C9D" w:rsidRDefault="00103657" w:rsidP="00103657">
            <w:pPr>
              <w:rPr>
                <w:b/>
              </w:rPr>
            </w:pPr>
            <w:r w:rsidRPr="006D0C9D">
              <w:rPr>
                <w:b/>
              </w:rPr>
              <w:t>Rationale</w:t>
            </w:r>
          </w:p>
        </w:tc>
        <w:tc>
          <w:tcPr>
            <w:tcW w:w="8507" w:type="dxa"/>
          </w:tcPr>
          <w:p w14:paraId="26E351CE" w14:textId="77777777" w:rsidR="00103657" w:rsidRPr="006D0C9D" w:rsidRDefault="00103657" w:rsidP="00103657">
            <w:r w:rsidRPr="006D0C9D">
              <w:t>To let the Doctor know that feedback is posted successfully</w:t>
            </w:r>
          </w:p>
        </w:tc>
      </w:tr>
      <w:tr w:rsidR="00103657" w:rsidRPr="006D0C9D" w14:paraId="35C203B2" w14:textId="77777777" w:rsidTr="00103657">
        <w:trPr>
          <w:trHeight w:val="441"/>
        </w:trPr>
        <w:tc>
          <w:tcPr>
            <w:tcW w:w="1681" w:type="dxa"/>
          </w:tcPr>
          <w:p w14:paraId="3CEEA594" w14:textId="77777777" w:rsidR="00103657" w:rsidRPr="006D0C9D" w:rsidRDefault="00103657" w:rsidP="00103657">
            <w:pPr>
              <w:rPr>
                <w:b/>
              </w:rPr>
            </w:pPr>
            <w:r w:rsidRPr="006D0C9D">
              <w:rPr>
                <w:b/>
              </w:rPr>
              <w:t>Business Rules</w:t>
            </w:r>
          </w:p>
          <w:p w14:paraId="2A52F469" w14:textId="77777777" w:rsidR="00103657" w:rsidRPr="006D0C9D" w:rsidRDefault="00103657" w:rsidP="00103657">
            <w:r w:rsidRPr="006D0C9D">
              <w:rPr>
                <w:b/>
              </w:rPr>
              <w:t>(if required)</w:t>
            </w:r>
          </w:p>
        </w:tc>
        <w:tc>
          <w:tcPr>
            <w:tcW w:w="8507" w:type="dxa"/>
          </w:tcPr>
          <w:p w14:paraId="4B772B39" w14:textId="77777777" w:rsidR="00103657" w:rsidRPr="006D0C9D" w:rsidRDefault="00103657" w:rsidP="00103657">
            <w:r w:rsidRPr="006D0C9D">
              <w:t>None</w:t>
            </w:r>
          </w:p>
        </w:tc>
      </w:tr>
      <w:tr w:rsidR="00103657" w:rsidRPr="006D0C9D" w14:paraId="78B94DD0" w14:textId="77777777" w:rsidTr="00103657">
        <w:trPr>
          <w:trHeight w:val="441"/>
        </w:trPr>
        <w:tc>
          <w:tcPr>
            <w:tcW w:w="1681" w:type="dxa"/>
          </w:tcPr>
          <w:p w14:paraId="6F14A345" w14:textId="77777777" w:rsidR="00103657" w:rsidRPr="006D0C9D" w:rsidRDefault="00103657" w:rsidP="00103657">
            <w:pPr>
              <w:rPr>
                <w:b/>
              </w:rPr>
            </w:pPr>
            <w:r w:rsidRPr="006D0C9D">
              <w:rPr>
                <w:b/>
              </w:rPr>
              <w:t>Dependencies</w:t>
            </w:r>
          </w:p>
        </w:tc>
        <w:tc>
          <w:tcPr>
            <w:tcW w:w="8507" w:type="dxa"/>
          </w:tcPr>
          <w:p w14:paraId="05C88595" w14:textId="77777777" w:rsidR="00103657" w:rsidRPr="006D0C9D" w:rsidRDefault="00103657" w:rsidP="00103657">
            <w:r w:rsidRPr="006D0C9D">
              <w:t>Fr-75</w:t>
            </w:r>
          </w:p>
        </w:tc>
      </w:tr>
      <w:tr w:rsidR="00103657" w:rsidRPr="006D0C9D" w14:paraId="6FDEB13E" w14:textId="77777777" w:rsidTr="00103657">
        <w:trPr>
          <w:trHeight w:val="441"/>
        </w:trPr>
        <w:tc>
          <w:tcPr>
            <w:tcW w:w="1681" w:type="dxa"/>
          </w:tcPr>
          <w:p w14:paraId="77EB169A" w14:textId="77777777" w:rsidR="00103657" w:rsidRPr="006D0C9D" w:rsidRDefault="00103657" w:rsidP="00103657">
            <w:pPr>
              <w:rPr>
                <w:b/>
              </w:rPr>
            </w:pPr>
            <w:r w:rsidRPr="006D0C9D">
              <w:rPr>
                <w:b/>
              </w:rPr>
              <w:t>Priority</w:t>
            </w:r>
          </w:p>
        </w:tc>
        <w:tc>
          <w:tcPr>
            <w:tcW w:w="8507" w:type="dxa"/>
          </w:tcPr>
          <w:p w14:paraId="10CEFD78" w14:textId="77777777" w:rsidR="00103657" w:rsidRPr="006D0C9D" w:rsidRDefault="00103657" w:rsidP="00103657">
            <w:r w:rsidRPr="006D0C9D">
              <w:t>Medium</w:t>
            </w:r>
          </w:p>
        </w:tc>
      </w:tr>
    </w:tbl>
    <w:p w14:paraId="4D4290C2" w14:textId="77777777" w:rsidR="00103657" w:rsidRPr="006D0C9D" w:rsidRDefault="00103657" w:rsidP="00103657">
      <w:pPr>
        <w:jc w:val="center"/>
        <w:rPr>
          <w:b/>
        </w:rPr>
      </w:pPr>
    </w:p>
    <w:p w14:paraId="0DB8386C" w14:textId="77777777" w:rsidR="00103657" w:rsidRPr="006D0C9D" w:rsidRDefault="00103657" w:rsidP="00103657">
      <w:pPr>
        <w:jc w:val="center"/>
        <w:rPr>
          <w:b/>
        </w:rPr>
      </w:pPr>
    </w:p>
    <w:p w14:paraId="6F5947D2" w14:textId="77777777" w:rsidR="00103657" w:rsidRPr="006D0C9D" w:rsidRDefault="00103657" w:rsidP="00106846">
      <w:pPr>
        <w:pStyle w:val="Heading2"/>
      </w:pPr>
      <w:r w:rsidRPr="006D0C9D">
        <w:t>Admin profile</w:t>
      </w:r>
    </w:p>
    <w:p w14:paraId="4F253328" w14:textId="77777777" w:rsidR="00103657" w:rsidRPr="006D0C9D" w:rsidRDefault="00103657" w:rsidP="00103657">
      <w:pPr>
        <w:jc w:val="center"/>
        <w:rPr>
          <w:b/>
        </w:rPr>
      </w:pPr>
      <w:r w:rsidRPr="006D0C9D">
        <w:rPr>
          <w:b/>
        </w:rPr>
        <w:t>Table  : Description of FR-77</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26C61AC0" w14:textId="77777777" w:rsidTr="00103657">
        <w:trPr>
          <w:trHeight w:val="450"/>
        </w:trPr>
        <w:tc>
          <w:tcPr>
            <w:tcW w:w="1681" w:type="dxa"/>
          </w:tcPr>
          <w:p w14:paraId="612866B6" w14:textId="77777777" w:rsidR="00103657" w:rsidRPr="006D0C9D" w:rsidRDefault="00103657" w:rsidP="00103657">
            <w:pPr>
              <w:rPr>
                <w:b/>
              </w:rPr>
            </w:pPr>
            <w:r w:rsidRPr="006D0C9D">
              <w:rPr>
                <w:b/>
              </w:rPr>
              <w:lastRenderedPageBreak/>
              <w:t>Identifier</w:t>
            </w:r>
          </w:p>
        </w:tc>
        <w:tc>
          <w:tcPr>
            <w:tcW w:w="8507" w:type="dxa"/>
          </w:tcPr>
          <w:p w14:paraId="65F94482" w14:textId="77777777" w:rsidR="00103657" w:rsidRPr="006D0C9D" w:rsidRDefault="00103657" w:rsidP="00103657">
            <w:r w:rsidRPr="006D0C9D">
              <w:t>FR-77</w:t>
            </w:r>
          </w:p>
        </w:tc>
      </w:tr>
      <w:tr w:rsidR="00103657" w:rsidRPr="006D0C9D" w14:paraId="1E7DA0CA" w14:textId="77777777" w:rsidTr="00103657">
        <w:trPr>
          <w:trHeight w:val="433"/>
        </w:trPr>
        <w:tc>
          <w:tcPr>
            <w:tcW w:w="1681" w:type="dxa"/>
          </w:tcPr>
          <w:p w14:paraId="18FD0454" w14:textId="77777777" w:rsidR="00103657" w:rsidRPr="006D0C9D" w:rsidRDefault="00103657" w:rsidP="00103657">
            <w:pPr>
              <w:rPr>
                <w:b/>
              </w:rPr>
            </w:pPr>
            <w:r w:rsidRPr="006D0C9D">
              <w:rPr>
                <w:b/>
              </w:rPr>
              <w:t>Title</w:t>
            </w:r>
          </w:p>
        </w:tc>
        <w:tc>
          <w:tcPr>
            <w:tcW w:w="8507" w:type="dxa"/>
          </w:tcPr>
          <w:p w14:paraId="3D9BD66B" w14:textId="77777777" w:rsidR="00103657" w:rsidRPr="006D0C9D" w:rsidRDefault="00103657" w:rsidP="00103657">
            <w:r w:rsidRPr="006D0C9D">
              <w:t xml:space="preserve">&lt; </w:t>
            </w:r>
            <w:proofErr w:type="spellStart"/>
            <w:r w:rsidRPr="006D0C9D">
              <w:t>DoctorProfile.View</w:t>
            </w:r>
            <w:proofErr w:type="spellEnd"/>
            <w:r w:rsidRPr="006D0C9D">
              <w:t>&gt;</w:t>
            </w:r>
          </w:p>
        </w:tc>
      </w:tr>
      <w:tr w:rsidR="00103657" w:rsidRPr="006D0C9D" w14:paraId="157DDF5C" w14:textId="77777777" w:rsidTr="00103657">
        <w:trPr>
          <w:trHeight w:val="608"/>
        </w:trPr>
        <w:tc>
          <w:tcPr>
            <w:tcW w:w="1681" w:type="dxa"/>
          </w:tcPr>
          <w:p w14:paraId="548E17A9" w14:textId="77777777" w:rsidR="00103657" w:rsidRPr="006D0C9D" w:rsidRDefault="00103657" w:rsidP="00103657">
            <w:pPr>
              <w:rPr>
                <w:b/>
              </w:rPr>
            </w:pPr>
            <w:r w:rsidRPr="006D0C9D">
              <w:rPr>
                <w:b/>
              </w:rPr>
              <w:t>Requirement</w:t>
            </w:r>
          </w:p>
        </w:tc>
        <w:tc>
          <w:tcPr>
            <w:tcW w:w="8507" w:type="dxa"/>
          </w:tcPr>
          <w:p w14:paraId="6A2E83A9" w14:textId="77777777" w:rsidR="00103657" w:rsidRPr="006D0C9D" w:rsidRDefault="00103657" w:rsidP="00103657">
            <w:r w:rsidRPr="006D0C9D">
              <w:t>Admin can see/view the doctors profile</w:t>
            </w:r>
          </w:p>
        </w:tc>
      </w:tr>
      <w:tr w:rsidR="00103657" w:rsidRPr="006D0C9D" w14:paraId="3A4E5A2D" w14:textId="77777777" w:rsidTr="00103657">
        <w:trPr>
          <w:trHeight w:val="558"/>
        </w:trPr>
        <w:tc>
          <w:tcPr>
            <w:tcW w:w="1681" w:type="dxa"/>
          </w:tcPr>
          <w:p w14:paraId="18EE94A8" w14:textId="77777777" w:rsidR="00103657" w:rsidRPr="006D0C9D" w:rsidRDefault="00103657" w:rsidP="00103657">
            <w:pPr>
              <w:rPr>
                <w:b/>
              </w:rPr>
            </w:pPr>
            <w:r w:rsidRPr="006D0C9D">
              <w:rPr>
                <w:b/>
              </w:rPr>
              <w:t>Source</w:t>
            </w:r>
          </w:p>
        </w:tc>
        <w:tc>
          <w:tcPr>
            <w:tcW w:w="8507" w:type="dxa"/>
          </w:tcPr>
          <w:p w14:paraId="13C9A868" w14:textId="77777777" w:rsidR="00103657" w:rsidRPr="006D0C9D" w:rsidRDefault="00103657" w:rsidP="00103657">
            <w:r w:rsidRPr="006D0C9D">
              <w:t>Admin</w:t>
            </w:r>
          </w:p>
        </w:tc>
      </w:tr>
      <w:tr w:rsidR="00103657" w:rsidRPr="006D0C9D" w14:paraId="430FAA05" w14:textId="77777777" w:rsidTr="00103657">
        <w:trPr>
          <w:trHeight w:val="383"/>
        </w:trPr>
        <w:tc>
          <w:tcPr>
            <w:tcW w:w="1681" w:type="dxa"/>
          </w:tcPr>
          <w:p w14:paraId="6AE63342" w14:textId="77777777" w:rsidR="00103657" w:rsidRPr="006D0C9D" w:rsidRDefault="00103657" w:rsidP="00103657">
            <w:pPr>
              <w:rPr>
                <w:b/>
              </w:rPr>
            </w:pPr>
            <w:r w:rsidRPr="006D0C9D">
              <w:rPr>
                <w:b/>
              </w:rPr>
              <w:t>Rationale</w:t>
            </w:r>
          </w:p>
        </w:tc>
        <w:tc>
          <w:tcPr>
            <w:tcW w:w="8507" w:type="dxa"/>
          </w:tcPr>
          <w:p w14:paraId="1C494CB0" w14:textId="77777777" w:rsidR="00103657" w:rsidRPr="006D0C9D" w:rsidRDefault="00103657" w:rsidP="00103657">
            <w:r w:rsidRPr="006D0C9D">
              <w:t>Admin can easily connect /link with doctor</w:t>
            </w:r>
          </w:p>
        </w:tc>
      </w:tr>
      <w:tr w:rsidR="00103657" w:rsidRPr="006D0C9D" w14:paraId="64B997AB" w14:textId="77777777" w:rsidTr="00103657">
        <w:trPr>
          <w:trHeight w:val="441"/>
        </w:trPr>
        <w:tc>
          <w:tcPr>
            <w:tcW w:w="1681" w:type="dxa"/>
          </w:tcPr>
          <w:p w14:paraId="4AFA507E" w14:textId="77777777" w:rsidR="00103657" w:rsidRPr="006D0C9D" w:rsidRDefault="00103657" w:rsidP="00103657">
            <w:pPr>
              <w:rPr>
                <w:b/>
              </w:rPr>
            </w:pPr>
            <w:r w:rsidRPr="006D0C9D">
              <w:rPr>
                <w:b/>
              </w:rPr>
              <w:t>Business Rules</w:t>
            </w:r>
          </w:p>
          <w:p w14:paraId="7FEEC0F8" w14:textId="77777777" w:rsidR="00103657" w:rsidRPr="006D0C9D" w:rsidRDefault="00103657" w:rsidP="00103657">
            <w:r w:rsidRPr="006D0C9D">
              <w:rPr>
                <w:b/>
              </w:rPr>
              <w:t>(if required)</w:t>
            </w:r>
          </w:p>
        </w:tc>
        <w:tc>
          <w:tcPr>
            <w:tcW w:w="8507" w:type="dxa"/>
          </w:tcPr>
          <w:p w14:paraId="056DEA13" w14:textId="77777777" w:rsidR="00103657" w:rsidRPr="006D0C9D" w:rsidRDefault="00103657" w:rsidP="00103657">
            <w:r w:rsidRPr="006D0C9D">
              <w:t>None</w:t>
            </w:r>
          </w:p>
        </w:tc>
      </w:tr>
      <w:tr w:rsidR="00103657" w:rsidRPr="006D0C9D" w14:paraId="43F2A4A3" w14:textId="77777777" w:rsidTr="00103657">
        <w:trPr>
          <w:trHeight w:val="441"/>
        </w:trPr>
        <w:tc>
          <w:tcPr>
            <w:tcW w:w="1681" w:type="dxa"/>
          </w:tcPr>
          <w:p w14:paraId="3EFC60E0" w14:textId="77777777" w:rsidR="00103657" w:rsidRPr="006D0C9D" w:rsidRDefault="00103657" w:rsidP="00103657">
            <w:pPr>
              <w:rPr>
                <w:b/>
              </w:rPr>
            </w:pPr>
            <w:r w:rsidRPr="006D0C9D">
              <w:rPr>
                <w:b/>
              </w:rPr>
              <w:t>Dependencies</w:t>
            </w:r>
          </w:p>
        </w:tc>
        <w:tc>
          <w:tcPr>
            <w:tcW w:w="8507" w:type="dxa"/>
          </w:tcPr>
          <w:p w14:paraId="731D3E79" w14:textId="77777777" w:rsidR="00103657" w:rsidRPr="006D0C9D" w:rsidRDefault="00103657" w:rsidP="00103657">
            <w:r w:rsidRPr="006D0C9D">
              <w:t>FR-1</w:t>
            </w:r>
          </w:p>
        </w:tc>
      </w:tr>
      <w:tr w:rsidR="00103657" w:rsidRPr="006D0C9D" w14:paraId="2812D2DF" w14:textId="77777777" w:rsidTr="00103657">
        <w:trPr>
          <w:trHeight w:val="441"/>
        </w:trPr>
        <w:tc>
          <w:tcPr>
            <w:tcW w:w="1681" w:type="dxa"/>
          </w:tcPr>
          <w:p w14:paraId="4EA2E4A5" w14:textId="77777777" w:rsidR="00103657" w:rsidRPr="006D0C9D" w:rsidRDefault="00103657" w:rsidP="00103657">
            <w:pPr>
              <w:rPr>
                <w:b/>
              </w:rPr>
            </w:pPr>
            <w:r w:rsidRPr="006D0C9D">
              <w:rPr>
                <w:b/>
              </w:rPr>
              <w:t>Priority</w:t>
            </w:r>
          </w:p>
        </w:tc>
        <w:tc>
          <w:tcPr>
            <w:tcW w:w="8507" w:type="dxa"/>
          </w:tcPr>
          <w:p w14:paraId="5A2A6934" w14:textId="77777777" w:rsidR="00103657" w:rsidRPr="006D0C9D" w:rsidRDefault="00103657" w:rsidP="00103657">
            <w:r w:rsidRPr="006D0C9D">
              <w:t>Medium</w:t>
            </w:r>
          </w:p>
        </w:tc>
      </w:tr>
    </w:tbl>
    <w:p w14:paraId="2C5EC041" w14:textId="14ED4F89" w:rsidR="00103657" w:rsidRDefault="00103657" w:rsidP="00A172E9">
      <w:pPr>
        <w:rPr>
          <w:b/>
        </w:rPr>
      </w:pPr>
    </w:p>
    <w:p w14:paraId="6F10FEBA" w14:textId="77777777" w:rsidR="00A172E9" w:rsidRPr="006D0C9D" w:rsidRDefault="00A172E9" w:rsidP="00A172E9">
      <w:pPr>
        <w:rPr>
          <w:b/>
        </w:rPr>
      </w:pPr>
    </w:p>
    <w:p w14:paraId="4A02579A" w14:textId="77777777" w:rsidR="00103657" w:rsidRPr="006D0C9D" w:rsidRDefault="00103657" w:rsidP="00103657">
      <w:pPr>
        <w:jc w:val="center"/>
        <w:rPr>
          <w:b/>
        </w:rPr>
      </w:pPr>
      <w:r w:rsidRPr="006D0C9D">
        <w:rPr>
          <w:b/>
        </w:rPr>
        <w:t>Table  : Description of FR-78</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27C03146" w14:textId="77777777" w:rsidTr="00103657">
        <w:trPr>
          <w:trHeight w:val="450"/>
        </w:trPr>
        <w:tc>
          <w:tcPr>
            <w:tcW w:w="1681" w:type="dxa"/>
          </w:tcPr>
          <w:p w14:paraId="56E78E8E" w14:textId="77777777" w:rsidR="00103657" w:rsidRPr="006D0C9D" w:rsidRDefault="00103657" w:rsidP="00103657">
            <w:pPr>
              <w:rPr>
                <w:b/>
              </w:rPr>
            </w:pPr>
            <w:r w:rsidRPr="006D0C9D">
              <w:rPr>
                <w:b/>
              </w:rPr>
              <w:t>Identifier</w:t>
            </w:r>
          </w:p>
        </w:tc>
        <w:tc>
          <w:tcPr>
            <w:tcW w:w="8507" w:type="dxa"/>
          </w:tcPr>
          <w:p w14:paraId="0C54AEBD" w14:textId="77777777" w:rsidR="00103657" w:rsidRPr="006D0C9D" w:rsidRDefault="00103657" w:rsidP="00103657">
            <w:r w:rsidRPr="006D0C9D">
              <w:t>FR-78</w:t>
            </w:r>
          </w:p>
        </w:tc>
      </w:tr>
      <w:tr w:rsidR="00103657" w:rsidRPr="006D0C9D" w14:paraId="228952E2" w14:textId="77777777" w:rsidTr="00103657">
        <w:trPr>
          <w:trHeight w:val="433"/>
        </w:trPr>
        <w:tc>
          <w:tcPr>
            <w:tcW w:w="1681" w:type="dxa"/>
          </w:tcPr>
          <w:p w14:paraId="132F0F24" w14:textId="77777777" w:rsidR="00103657" w:rsidRPr="006D0C9D" w:rsidRDefault="00103657" w:rsidP="00103657">
            <w:pPr>
              <w:rPr>
                <w:b/>
              </w:rPr>
            </w:pPr>
            <w:r w:rsidRPr="006D0C9D">
              <w:rPr>
                <w:b/>
              </w:rPr>
              <w:t>Title</w:t>
            </w:r>
          </w:p>
        </w:tc>
        <w:tc>
          <w:tcPr>
            <w:tcW w:w="8507" w:type="dxa"/>
          </w:tcPr>
          <w:p w14:paraId="0F64A136" w14:textId="77777777" w:rsidR="00103657" w:rsidRPr="006D0C9D" w:rsidRDefault="00103657" w:rsidP="00103657">
            <w:r w:rsidRPr="006D0C9D">
              <w:t xml:space="preserve">&lt; </w:t>
            </w:r>
            <w:proofErr w:type="spellStart"/>
            <w:r w:rsidRPr="006D0C9D">
              <w:t>Doctor.Profile.View.List</w:t>
            </w:r>
            <w:proofErr w:type="spellEnd"/>
            <w:r w:rsidRPr="006D0C9D">
              <w:t>&gt;</w:t>
            </w:r>
          </w:p>
        </w:tc>
      </w:tr>
      <w:tr w:rsidR="00103657" w:rsidRPr="006D0C9D" w14:paraId="29E38145" w14:textId="77777777" w:rsidTr="00103657">
        <w:trPr>
          <w:trHeight w:val="608"/>
        </w:trPr>
        <w:tc>
          <w:tcPr>
            <w:tcW w:w="1681" w:type="dxa"/>
          </w:tcPr>
          <w:p w14:paraId="093D7FC5" w14:textId="77777777" w:rsidR="00103657" w:rsidRPr="006D0C9D" w:rsidRDefault="00103657" w:rsidP="00103657">
            <w:pPr>
              <w:rPr>
                <w:b/>
              </w:rPr>
            </w:pPr>
            <w:r w:rsidRPr="006D0C9D">
              <w:rPr>
                <w:b/>
              </w:rPr>
              <w:t>Requirement</w:t>
            </w:r>
          </w:p>
        </w:tc>
        <w:tc>
          <w:tcPr>
            <w:tcW w:w="8507" w:type="dxa"/>
          </w:tcPr>
          <w:p w14:paraId="175B6FFA" w14:textId="77777777" w:rsidR="00103657" w:rsidRPr="006D0C9D" w:rsidRDefault="00103657" w:rsidP="00103657">
            <w:r w:rsidRPr="006D0C9D">
              <w:t>The system will display the list of doctor enrolled in the system</w:t>
            </w:r>
          </w:p>
        </w:tc>
      </w:tr>
      <w:tr w:rsidR="00103657" w:rsidRPr="006D0C9D" w14:paraId="65F2A8D4" w14:textId="77777777" w:rsidTr="00103657">
        <w:trPr>
          <w:trHeight w:val="558"/>
        </w:trPr>
        <w:tc>
          <w:tcPr>
            <w:tcW w:w="1681" w:type="dxa"/>
          </w:tcPr>
          <w:p w14:paraId="17E2F76E" w14:textId="77777777" w:rsidR="00103657" w:rsidRPr="006D0C9D" w:rsidRDefault="00103657" w:rsidP="00103657">
            <w:pPr>
              <w:rPr>
                <w:b/>
              </w:rPr>
            </w:pPr>
            <w:r w:rsidRPr="006D0C9D">
              <w:rPr>
                <w:b/>
              </w:rPr>
              <w:t>Source</w:t>
            </w:r>
          </w:p>
        </w:tc>
        <w:tc>
          <w:tcPr>
            <w:tcW w:w="8507" w:type="dxa"/>
          </w:tcPr>
          <w:p w14:paraId="793AF5BF" w14:textId="77777777" w:rsidR="00103657" w:rsidRPr="006D0C9D" w:rsidRDefault="00103657" w:rsidP="00103657">
            <w:r w:rsidRPr="006D0C9D">
              <w:t>Admin</w:t>
            </w:r>
          </w:p>
        </w:tc>
      </w:tr>
      <w:tr w:rsidR="00103657" w:rsidRPr="006D0C9D" w14:paraId="2AE636BF" w14:textId="77777777" w:rsidTr="00103657">
        <w:trPr>
          <w:trHeight w:val="383"/>
        </w:trPr>
        <w:tc>
          <w:tcPr>
            <w:tcW w:w="1681" w:type="dxa"/>
          </w:tcPr>
          <w:p w14:paraId="2943C461" w14:textId="77777777" w:rsidR="00103657" w:rsidRPr="006D0C9D" w:rsidRDefault="00103657" w:rsidP="00103657">
            <w:pPr>
              <w:rPr>
                <w:b/>
              </w:rPr>
            </w:pPr>
            <w:r w:rsidRPr="006D0C9D">
              <w:rPr>
                <w:b/>
              </w:rPr>
              <w:t>Rationale</w:t>
            </w:r>
          </w:p>
        </w:tc>
        <w:tc>
          <w:tcPr>
            <w:tcW w:w="8507" w:type="dxa"/>
          </w:tcPr>
          <w:p w14:paraId="27D17E47" w14:textId="77777777" w:rsidR="00103657" w:rsidRPr="006D0C9D" w:rsidRDefault="00103657" w:rsidP="00103657">
            <w:r w:rsidRPr="006D0C9D">
              <w:t>To keep records of the doctor</w:t>
            </w:r>
          </w:p>
        </w:tc>
      </w:tr>
      <w:tr w:rsidR="00103657" w:rsidRPr="006D0C9D" w14:paraId="4CB7007D" w14:textId="77777777" w:rsidTr="00103657">
        <w:trPr>
          <w:trHeight w:val="441"/>
        </w:trPr>
        <w:tc>
          <w:tcPr>
            <w:tcW w:w="1681" w:type="dxa"/>
          </w:tcPr>
          <w:p w14:paraId="5CCF05C4" w14:textId="77777777" w:rsidR="00103657" w:rsidRPr="006D0C9D" w:rsidRDefault="00103657" w:rsidP="00103657">
            <w:pPr>
              <w:rPr>
                <w:b/>
              </w:rPr>
            </w:pPr>
            <w:r w:rsidRPr="006D0C9D">
              <w:rPr>
                <w:b/>
              </w:rPr>
              <w:t>Business Rules</w:t>
            </w:r>
          </w:p>
          <w:p w14:paraId="0D1D1BE1" w14:textId="77777777" w:rsidR="00103657" w:rsidRPr="006D0C9D" w:rsidRDefault="00103657" w:rsidP="00103657">
            <w:r w:rsidRPr="006D0C9D">
              <w:rPr>
                <w:b/>
              </w:rPr>
              <w:t>(if required)</w:t>
            </w:r>
          </w:p>
        </w:tc>
        <w:tc>
          <w:tcPr>
            <w:tcW w:w="8507" w:type="dxa"/>
          </w:tcPr>
          <w:p w14:paraId="30C33AE4" w14:textId="77777777" w:rsidR="00103657" w:rsidRPr="006D0C9D" w:rsidRDefault="00103657" w:rsidP="00103657">
            <w:r w:rsidRPr="006D0C9D">
              <w:t>None</w:t>
            </w:r>
          </w:p>
        </w:tc>
      </w:tr>
      <w:tr w:rsidR="00103657" w:rsidRPr="006D0C9D" w14:paraId="422A88EC" w14:textId="77777777" w:rsidTr="00103657">
        <w:trPr>
          <w:trHeight w:val="441"/>
        </w:trPr>
        <w:tc>
          <w:tcPr>
            <w:tcW w:w="1681" w:type="dxa"/>
          </w:tcPr>
          <w:p w14:paraId="239A9613" w14:textId="77777777" w:rsidR="00103657" w:rsidRPr="006D0C9D" w:rsidRDefault="00103657" w:rsidP="00103657">
            <w:pPr>
              <w:rPr>
                <w:b/>
              </w:rPr>
            </w:pPr>
            <w:r w:rsidRPr="006D0C9D">
              <w:rPr>
                <w:b/>
              </w:rPr>
              <w:t>Dependencies</w:t>
            </w:r>
          </w:p>
        </w:tc>
        <w:tc>
          <w:tcPr>
            <w:tcW w:w="8507" w:type="dxa"/>
          </w:tcPr>
          <w:p w14:paraId="7C7C287F" w14:textId="77777777" w:rsidR="00103657" w:rsidRPr="006D0C9D" w:rsidRDefault="00103657" w:rsidP="00103657">
            <w:r w:rsidRPr="006D0C9D">
              <w:t>FR-77</w:t>
            </w:r>
          </w:p>
        </w:tc>
      </w:tr>
      <w:tr w:rsidR="00103657" w:rsidRPr="006D0C9D" w14:paraId="26F80161" w14:textId="77777777" w:rsidTr="00103657">
        <w:trPr>
          <w:trHeight w:val="441"/>
        </w:trPr>
        <w:tc>
          <w:tcPr>
            <w:tcW w:w="1681" w:type="dxa"/>
          </w:tcPr>
          <w:p w14:paraId="74D39814" w14:textId="77777777" w:rsidR="00103657" w:rsidRPr="006D0C9D" w:rsidRDefault="00103657" w:rsidP="00103657">
            <w:pPr>
              <w:rPr>
                <w:b/>
              </w:rPr>
            </w:pPr>
            <w:r w:rsidRPr="006D0C9D">
              <w:rPr>
                <w:b/>
              </w:rPr>
              <w:t>Priority</w:t>
            </w:r>
          </w:p>
        </w:tc>
        <w:tc>
          <w:tcPr>
            <w:tcW w:w="8507" w:type="dxa"/>
          </w:tcPr>
          <w:p w14:paraId="747E2901" w14:textId="77777777" w:rsidR="00103657" w:rsidRPr="006D0C9D" w:rsidRDefault="00103657" w:rsidP="00103657">
            <w:r w:rsidRPr="006D0C9D">
              <w:t>Medium</w:t>
            </w:r>
          </w:p>
        </w:tc>
      </w:tr>
    </w:tbl>
    <w:p w14:paraId="13599D04" w14:textId="7A091C1B" w:rsidR="00103657" w:rsidRDefault="00103657" w:rsidP="00103657">
      <w:pPr>
        <w:jc w:val="center"/>
        <w:rPr>
          <w:b/>
        </w:rPr>
      </w:pPr>
    </w:p>
    <w:p w14:paraId="4A881F6F" w14:textId="77777777" w:rsidR="00A172E9" w:rsidRPr="006D0C9D" w:rsidRDefault="00A172E9" w:rsidP="00103657">
      <w:pPr>
        <w:jc w:val="center"/>
        <w:rPr>
          <w:b/>
        </w:rPr>
      </w:pPr>
    </w:p>
    <w:p w14:paraId="6FE94D76" w14:textId="77777777" w:rsidR="00103657" w:rsidRPr="006D0C9D" w:rsidRDefault="00103657" w:rsidP="00103657">
      <w:pPr>
        <w:jc w:val="center"/>
        <w:rPr>
          <w:b/>
        </w:rPr>
      </w:pPr>
      <w:r w:rsidRPr="006D0C9D">
        <w:rPr>
          <w:b/>
        </w:rPr>
        <w:t>Table  : Description of FR-79</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575B5235" w14:textId="77777777" w:rsidTr="00103657">
        <w:trPr>
          <w:trHeight w:val="450"/>
        </w:trPr>
        <w:tc>
          <w:tcPr>
            <w:tcW w:w="1681" w:type="dxa"/>
          </w:tcPr>
          <w:p w14:paraId="644D8BBF" w14:textId="77777777" w:rsidR="00103657" w:rsidRPr="006D0C9D" w:rsidRDefault="00103657" w:rsidP="00103657">
            <w:pPr>
              <w:rPr>
                <w:b/>
              </w:rPr>
            </w:pPr>
            <w:r w:rsidRPr="006D0C9D">
              <w:rPr>
                <w:b/>
              </w:rPr>
              <w:t>Identifier</w:t>
            </w:r>
          </w:p>
        </w:tc>
        <w:tc>
          <w:tcPr>
            <w:tcW w:w="8507" w:type="dxa"/>
          </w:tcPr>
          <w:p w14:paraId="0DF6FD2D" w14:textId="77777777" w:rsidR="00103657" w:rsidRPr="006D0C9D" w:rsidRDefault="00103657" w:rsidP="00103657">
            <w:r w:rsidRPr="006D0C9D">
              <w:t>FR-79</w:t>
            </w:r>
          </w:p>
        </w:tc>
      </w:tr>
      <w:tr w:rsidR="00103657" w:rsidRPr="006D0C9D" w14:paraId="2E8BD268" w14:textId="77777777" w:rsidTr="00103657">
        <w:trPr>
          <w:trHeight w:val="433"/>
        </w:trPr>
        <w:tc>
          <w:tcPr>
            <w:tcW w:w="1681" w:type="dxa"/>
          </w:tcPr>
          <w:p w14:paraId="656D9132" w14:textId="77777777" w:rsidR="00103657" w:rsidRPr="006D0C9D" w:rsidRDefault="00103657" w:rsidP="00103657">
            <w:pPr>
              <w:rPr>
                <w:b/>
              </w:rPr>
            </w:pPr>
            <w:r w:rsidRPr="006D0C9D">
              <w:rPr>
                <w:b/>
              </w:rPr>
              <w:t>Title</w:t>
            </w:r>
          </w:p>
        </w:tc>
        <w:tc>
          <w:tcPr>
            <w:tcW w:w="8507" w:type="dxa"/>
          </w:tcPr>
          <w:p w14:paraId="3768121E" w14:textId="77777777" w:rsidR="00103657" w:rsidRPr="006D0C9D" w:rsidRDefault="00103657" w:rsidP="00103657">
            <w:r w:rsidRPr="006D0C9D">
              <w:t xml:space="preserve">&lt; </w:t>
            </w:r>
            <w:proofErr w:type="spellStart"/>
            <w:r w:rsidRPr="006D0C9D">
              <w:t>Doctor.Profile.View.Detail</w:t>
            </w:r>
            <w:proofErr w:type="spellEnd"/>
            <w:r w:rsidRPr="006D0C9D">
              <w:t>&gt;</w:t>
            </w:r>
          </w:p>
        </w:tc>
      </w:tr>
      <w:tr w:rsidR="00103657" w:rsidRPr="006D0C9D" w14:paraId="76D70516" w14:textId="77777777" w:rsidTr="00103657">
        <w:trPr>
          <w:trHeight w:val="608"/>
        </w:trPr>
        <w:tc>
          <w:tcPr>
            <w:tcW w:w="1681" w:type="dxa"/>
          </w:tcPr>
          <w:p w14:paraId="45139A86" w14:textId="77777777" w:rsidR="00103657" w:rsidRPr="006D0C9D" w:rsidRDefault="00103657" w:rsidP="00103657">
            <w:pPr>
              <w:rPr>
                <w:b/>
              </w:rPr>
            </w:pPr>
            <w:r w:rsidRPr="006D0C9D">
              <w:rPr>
                <w:b/>
              </w:rPr>
              <w:t>Requirement</w:t>
            </w:r>
          </w:p>
        </w:tc>
        <w:tc>
          <w:tcPr>
            <w:tcW w:w="8507" w:type="dxa"/>
          </w:tcPr>
          <w:p w14:paraId="1C1BF01B" w14:textId="4B610BA3" w:rsidR="00103657" w:rsidRPr="006D0C9D" w:rsidRDefault="00103657" w:rsidP="00103657">
            <w:r w:rsidRPr="006D0C9D">
              <w:t>System shall allow the admin  to view the doctor profile in detail by Taping on it.</w:t>
            </w:r>
          </w:p>
        </w:tc>
      </w:tr>
      <w:tr w:rsidR="00103657" w:rsidRPr="006D0C9D" w14:paraId="783DFAE6" w14:textId="77777777" w:rsidTr="00103657">
        <w:trPr>
          <w:trHeight w:val="558"/>
        </w:trPr>
        <w:tc>
          <w:tcPr>
            <w:tcW w:w="1681" w:type="dxa"/>
          </w:tcPr>
          <w:p w14:paraId="31EB0F8F" w14:textId="77777777" w:rsidR="00103657" w:rsidRPr="006D0C9D" w:rsidRDefault="00103657" w:rsidP="00103657">
            <w:pPr>
              <w:rPr>
                <w:b/>
              </w:rPr>
            </w:pPr>
            <w:r w:rsidRPr="006D0C9D">
              <w:rPr>
                <w:b/>
              </w:rPr>
              <w:t>Source</w:t>
            </w:r>
          </w:p>
        </w:tc>
        <w:tc>
          <w:tcPr>
            <w:tcW w:w="8507" w:type="dxa"/>
          </w:tcPr>
          <w:p w14:paraId="21C0B073" w14:textId="77777777" w:rsidR="00103657" w:rsidRPr="006D0C9D" w:rsidRDefault="00103657" w:rsidP="00103657">
            <w:r w:rsidRPr="006D0C9D">
              <w:t>Admin</w:t>
            </w:r>
          </w:p>
        </w:tc>
      </w:tr>
      <w:tr w:rsidR="00103657" w:rsidRPr="006D0C9D" w14:paraId="5562DAA3" w14:textId="77777777" w:rsidTr="00103657">
        <w:trPr>
          <w:trHeight w:val="383"/>
        </w:trPr>
        <w:tc>
          <w:tcPr>
            <w:tcW w:w="1681" w:type="dxa"/>
          </w:tcPr>
          <w:p w14:paraId="7CCF428F" w14:textId="77777777" w:rsidR="00103657" w:rsidRPr="006D0C9D" w:rsidRDefault="00103657" w:rsidP="00103657">
            <w:pPr>
              <w:rPr>
                <w:b/>
              </w:rPr>
            </w:pPr>
            <w:r w:rsidRPr="006D0C9D">
              <w:rPr>
                <w:b/>
              </w:rPr>
              <w:t>Rationale</w:t>
            </w:r>
          </w:p>
        </w:tc>
        <w:tc>
          <w:tcPr>
            <w:tcW w:w="8507" w:type="dxa"/>
          </w:tcPr>
          <w:p w14:paraId="363975A4" w14:textId="77777777" w:rsidR="00103657" w:rsidRPr="006D0C9D" w:rsidRDefault="00103657" w:rsidP="00103657">
            <w:r w:rsidRPr="006D0C9D">
              <w:t>To keep the admin update about doctors enrolled</w:t>
            </w:r>
          </w:p>
        </w:tc>
      </w:tr>
      <w:tr w:rsidR="00103657" w:rsidRPr="006D0C9D" w14:paraId="5907E7A3" w14:textId="77777777" w:rsidTr="00103657">
        <w:trPr>
          <w:trHeight w:val="441"/>
        </w:trPr>
        <w:tc>
          <w:tcPr>
            <w:tcW w:w="1681" w:type="dxa"/>
          </w:tcPr>
          <w:p w14:paraId="4C6A72AF" w14:textId="77777777" w:rsidR="00103657" w:rsidRPr="006D0C9D" w:rsidRDefault="00103657" w:rsidP="00103657">
            <w:pPr>
              <w:rPr>
                <w:b/>
              </w:rPr>
            </w:pPr>
            <w:r w:rsidRPr="006D0C9D">
              <w:rPr>
                <w:b/>
              </w:rPr>
              <w:t>Business Rules</w:t>
            </w:r>
          </w:p>
          <w:p w14:paraId="2ABE8AC1" w14:textId="77777777" w:rsidR="00103657" w:rsidRPr="006D0C9D" w:rsidRDefault="00103657" w:rsidP="00103657">
            <w:r w:rsidRPr="006D0C9D">
              <w:rPr>
                <w:b/>
              </w:rPr>
              <w:lastRenderedPageBreak/>
              <w:t>(if required)</w:t>
            </w:r>
          </w:p>
        </w:tc>
        <w:tc>
          <w:tcPr>
            <w:tcW w:w="8507" w:type="dxa"/>
          </w:tcPr>
          <w:p w14:paraId="6ADDC628" w14:textId="77777777" w:rsidR="00103657" w:rsidRPr="006D0C9D" w:rsidRDefault="00103657" w:rsidP="00103657">
            <w:r w:rsidRPr="006D0C9D">
              <w:lastRenderedPageBreak/>
              <w:t>None</w:t>
            </w:r>
          </w:p>
        </w:tc>
      </w:tr>
      <w:tr w:rsidR="00103657" w:rsidRPr="006D0C9D" w14:paraId="413CD760" w14:textId="77777777" w:rsidTr="00103657">
        <w:trPr>
          <w:trHeight w:val="441"/>
        </w:trPr>
        <w:tc>
          <w:tcPr>
            <w:tcW w:w="1681" w:type="dxa"/>
          </w:tcPr>
          <w:p w14:paraId="1F4E42D7" w14:textId="77777777" w:rsidR="00103657" w:rsidRPr="006D0C9D" w:rsidRDefault="00103657" w:rsidP="00103657">
            <w:pPr>
              <w:rPr>
                <w:b/>
              </w:rPr>
            </w:pPr>
            <w:r w:rsidRPr="006D0C9D">
              <w:rPr>
                <w:b/>
              </w:rPr>
              <w:t>Dependencies</w:t>
            </w:r>
          </w:p>
        </w:tc>
        <w:tc>
          <w:tcPr>
            <w:tcW w:w="8507" w:type="dxa"/>
          </w:tcPr>
          <w:p w14:paraId="1866F7CB" w14:textId="77777777" w:rsidR="00103657" w:rsidRPr="006D0C9D" w:rsidRDefault="00103657" w:rsidP="00103657">
            <w:r w:rsidRPr="006D0C9D">
              <w:t>FR-78</w:t>
            </w:r>
          </w:p>
        </w:tc>
      </w:tr>
      <w:tr w:rsidR="00103657" w:rsidRPr="006D0C9D" w14:paraId="32811F02" w14:textId="77777777" w:rsidTr="00103657">
        <w:trPr>
          <w:trHeight w:val="441"/>
        </w:trPr>
        <w:tc>
          <w:tcPr>
            <w:tcW w:w="1681" w:type="dxa"/>
          </w:tcPr>
          <w:p w14:paraId="561F534B" w14:textId="77777777" w:rsidR="00103657" w:rsidRPr="006D0C9D" w:rsidRDefault="00103657" w:rsidP="00103657">
            <w:pPr>
              <w:rPr>
                <w:b/>
              </w:rPr>
            </w:pPr>
            <w:r w:rsidRPr="006D0C9D">
              <w:rPr>
                <w:b/>
              </w:rPr>
              <w:t>Priority</w:t>
            </w:r>
          </w:p>
        </w:tc>
        <w:tc>
          <w:tcPr>
            <w:tcW w:w="8507" w:type="dxa"/>
          </w:tcPr>
          <w:p w14:paraId="0ACB40C9" w14:textId="77777777" w:rsidR="00103657" w:rsidRPr="006D0C9D" w:rsidRDefault="00103657" w:rsidP="00103657">
            <w:r w:rsidRPr="006D0C9D">
              <w:t>Medium</w:t>
            </w:r>
          </w:p>
        </w:tc>
      </w:tr>
    </w:tbl>
    <w:p w14:paraId="1E8F6E37" w14:textId="77777777" w:rsidR="00103657" w:rsidRPr="006D0C9D" w:rsidRDefault="00103657" w:rsidP="00103657">
      <w:pPr>
        <w:jc w:val="center"/>
        <w:rPr>
          <w:b/>
        </w:rPr>
      </w:pPr>
    </w:p>
    <w:p w14:paraId="7F83E953" w14:textId="77777777" w:rsidR="00103657" w:rsidRPr="006D0C9D" w:rsidRDefault="00103657" w:rsidP="00103657">
      <w:pPr>
        <w:jc w:val="center"/>
        <w:rPr>
          <w:b/>
        </w:rPr>
      </w:pPr>
    </w:p>
    <w:p w14:paraId="029B21F2" w14:textId="77777777" w:rsidR="00103657" w:rsidRPr="006D0C9D" w:rsidRDefault="00103657" w:rsidP="00103657">
      <w:pPr>
        <w:jc w:val="center"/>
        <w:rPr>
          <w:b/>
        </w:rPr>
      </w:pPr>
    </w:p>
    <w:p w14:paraId="14720015" w14:textId="77777777" w:rsidR="00103657" w:rsidRPr="006D0C9D" w:rsidRDefault="00103657" w:rsidP="00103657">
      <w:pPr>
        <w:jc w:val="center"/>
        <w:rPr>
          <w:b/>
        </w:rPr>
      </w:pPr>
    </w:p>
    <w:p w14:paraId="67B4797B" w14:textId="77777777" w:rsidR="00103657" w:rsidRPr="006D0C9D" w:rsidRDefault="00103657" w:rsidP="00A172E9">
      <w:pPr>
        <w:rPr>
          <w:b/>
        </w:rPr>
      </w:pPr>
    </w:p>
    <w:p w14:paraId="11A54A57" w14:textId="77777777" w:rsidR="00103657" w:rsidRPr="006D0C9D" w:rsidRDefault="00103657" w:rsidP="00103657">
      <w:pPr>
        <w:jc w:val="center"/>
        <w:rPr>
          <w:b/>
        </w:rPr>
      </w:pPr>
    </w:p>
    <w:p w14:paraId="0D21B03E" w14:textId="77777777" w:rsidR="00103657" w:rsidRPr="006D0C9D" w:rsidRDefault="00103657" w:rsidP="00103657">
      <w:pPr>
        <w:jc w:val="center"/>
        <w:rPr>
          <w:b/>
        </w:rPr>
      </w:pPr>
      <w:r w:rsidRPr="006D0C9D">
        <w:rPr>
          <w:b/>
        </w:rPr>
        <w:t>Table  : Description of FR-80</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69B07D71" w14:textId="77777777" w:rsidTr="00103657">
        <w:trPr>
          <w:trHeight w:val="450"/>
        </w:trPr>
        <w:tc>
          <w:tcPr>
            <w:tcW w:w="1681" w:type="dxa"/>
          </w:tcPr>
          <w:p w14:paraId="6072FCAF" w14:textId="77777777" w:rsidR="00103657" w:rsidRPr="006D0C9D" w:rsidRDefault="00103657" w:rsidP="00103657">
            <w:pPr>
              <w:rPr>
                <w:b/>
              </w:rPr>
            </w:pPr>
            <w:r w:rsidRPr="006D0C9D">
              <w:rPr>
                <w:b/>
              </w:rPr>
              <w:t>Identifier</w:t>
            </w:r>
          </w:p>
        </w:tc>
        <w:tc>
          <w:tcPr>
            <w:tcW w:w="8507" w:type="dxa"/>
          </w:tcPr>
          <w:p w14:paraId="3654AE53" w14:textId="77777777" w:rsidR="00103657" w:rsidRPr="006D0C9D" w:rsidRDefault="00103657" w:rsidP="00103657">
            <w:r w:rsidRPr="006D0C9D">
              <w:t>FR-80</w:t>
            </w:r>
          </w:p>
        </w:tc>
      </w:tr>
      <w:tr w:rsidR="00103657" w:rsidRPr="006D0C9D" w14:paraId="40D584AB" w14:textId="77777777" w:rsidTr="00103657">
        <w:trPr>
          <w:trHeight w:val="433"/>
        </w:trPr>
        <w:tc>
          <w:tcPr>
            <w:tcW w:w="1681" w:type="dxa"/>
          </w:tcPr>
          <w:p w14:paraId="32C94958" w14:textId="77777777" w:rsidR="00103657" w:rsidRPr="006D0C9D" w:rsidRDefault="00103657" w:rsidP="00103657">
            <w:pPr>
              <w:rPr>
                <w:b/>
              </w:rPr>
            </w:pPr>
            <w:r w:rsidRPr="006D0C9D">
              <w:rPr>
                <w:b/>
              </w:rPr>
              <w:t>Title</w:t>
            </w:r>
          </w:p>
        </w:tc>
        <w:tc>
          <w:tcPr>
            <w:tcW w:w="8507" w:type="dxa"/>
          </w:tcPr>
          <w:p w14:paraId="6F0F8105" w14:textId="77777777" w:rsidR="00103657" w:rsidRPr="006D0C9D" w:rsidRDefault="00103657" w:rsidP="00103657">
            <w:r w:rsidRPr="006D0C9D">
              <w:t xml:space="preserve">&lt; </w:t>
            </w:r>
            <w:proofErr w:type="spellStart"/>
            <w:r w:rsidRPr="006D0C9D">
              <w:t>PatientsProfile.View</w:t>
            </w:r>
            <w:proofErr w:type="spellEnd"/>
            <w:r w:rsidRPr="006D0C9D">
              <w:t>&gt;</w:t>
            </w:r>
          </w:p>
        </w:tc>
      </w:tr>
      <w:tr w:rsidR="00103657" w:rsidRPr="006D0C9D" w14:paraId="50CF3694" w14:textId="77777777" w:rsidTr="00103657">
        <w:trPr>
          <w:trHeight w:val="608"/>
        </w:trPr>
        <w:tc>
          <w:tcPr>
            <w:tcW w:w="1681" w:type="dxa"/>
          </w:tcPr>
          <w:p w14:paraId="5A4F64AB" w14:textId="77777777" w:rsidR="00103657" w:rsidRPr="006D0C9D" w:rsidRDefault="00103657" w:rsidP="00103657">
            <w:pPr>
              <w:rPr>
                <w:b/>
              </w:rPr>
            </w:pPr>
            <w:r w:rsidRPr="006D0C9D">
              <w:rPr>
                <w:b/>
              </w:rPr>
              <w:t>Requirement</w:t>
            </w:r>
          </w:p>
        </w:tc>
        <w:tc>
          <w:tcPr>
            <w:tcW w:w="8507" w:type="dxa"/>
          </w:tcPr>
          <w:p w14:paraId="32D5D814" w14:textId="77777777" w:rsidR="00103657" w:rsidRPr="006D0C9D" w:rsidRDefault="00103657" w:rsidP="00103657">
            <w:r w:rsidRPr="006D0C9D">
              <w:t>Admin can see/view the patient profile</w:t>
            </w:r>
          </w:p>
        </w:tc>
      </w:tr>
      <w:tr w:rsidR="00103657" w:rsidRPr="006D0C9D" w14:paraId="6F510158" w14:textId="77777777" w:rsidTr="00103657">
        <w:trPr>
          <w:trHeight w:val="558"/>
        </w:trPr>
        <w:tc>
          <w:tcPr>
            <w:tcW w:w="1681" w:type="dxa"/>
          </w:tcPr>
          <w:p w14:paraId="386DB843" w14:textId="77777777" w:rsidR="00103657" w:rsidRPr="006D0C9D" w:rsidRDefault="00103657" w:rsidP="00103657">
            <w:pPr>
              <w:rPr>
                <w:b/>
              </w:rPr>
            </w:pPr>
            <w:r w:rsidRPr="006D0C9D">
              <w:rPr>
                <w:b/>
              </w:rPr>
              <w:t>Source</w:t>
            </w:r>
          </w:p>
        </w:tc>
        <w:tc>
          <w:tcPr>
            <w:tcW w:w="8507" w:type="dxa"/>
          </w:tcPr>
          <w:p w14:paraId="6442BCC7" w14:textId="77777777" w:rsidR="00103657" w:rsidRPr="006D0C9D" w:rsidRDefault="00103657" w:rsidP="00103657">
            <w:r w:rsidRPr="006D0C9D">
              <w:t>Admin</w:t>
            </w:r>
          </w:p>
        </w:tc>
      </w:tr>
      <w:tr w:rsidR="00103657" w:rsidRPr="006D0C9D" w14:paraId="76500D12" w14:textId="77777777" w:rsidTr="00103657">
        <w:trPr>
          <w:trHeight w:val="383"/>
        </w:trPr>
        <w:tc>
          <w:tcPr>
            <w:tcW w:w="1681" w:type="dxa"/>
          </w:tcPr>
          <w:p w14:paraId="11AD921F" w14:textId="77777777" w:rsidR="00103657" w:rsidRPr="006D0C9D" w:rsidRDefault="00103657" w:rsidP="00103657">
            <w:pPr>
              <w:rPr>
                <w:b/>
              </w:rPr>
            </w:pPr>
            <w:r w:rsidRPr="006D0C9D">
              <w:rPr>
                <w:b/>
              </w:rPr>
              <w:t>Rationale</w:t>
            </w:r>
          </w:p>
        </w:tc>
        <w:tc>
          <w:tcPr>
            <w:tcW w:w="8507" w:type="dxa"/>
          </w:tcPr>
          <w:p w14:paraId="4ACB5A32" w14:textId="77777777" w:rsidR="00103657" w:rsidRPr="006D0C9D" w:rsidRDefault="00103657" w:rsidP="00103657">
            <w:r w:rsidRPr="006D0C9D">
              <w:t>Admin can easily connect /link with patients</w:t>
            </w:r>
          </w:p>
        </w:tc>
      </w:tr>
      <w:tr w:rsidR="00103657" w:rsidRPr="006D0C9D" w14:paraId="425EA87B" w14:textId="77777777" w:rsidTr="00103657">
        <w:trPr>
          <w:trHeight w:val="441"/>
        </w:trPr>
        <w:tc>
          <w:tcPr>
            <w:tcW w:w="1681" w:type="dxa"/>
          </w:tcPr>
          <w:p w14:paraId="781274BB" w14:textId="77777777" w:rsidR="00103657" w:rsidRPr="006D0C9D" w:rsidRDefault="00103657" w:rsidP="00103657">
            <w:pPr>
              <w:rPr>
                <w:b/>
              </w:rPr>
            </w:pPr>
            <w:r w:rsidRPr="006D0C9D">
              <w:rPr>
                <w:b/>
              </w:rPr>
              <w:t>Business Rules</w:t>
            </w:r>
          </w:p>
          <w:p w14:paraId="77151A40" w14:textId="77777777" w:rsidR="00103657" w:rsidRPr="006D0C9D" w:rsidRDefault="00103657" w:rsidP="00103657">
            <w:r w:rsidRPr="006D0C9D">
              <w:rPr>
                <w:b/>
              </w:rPr>
              <w:t>(if required)</w:t>
            </w:r>
          </w:p>
        </w:tc>
        <w:tc>
          <w:tcPr>
            <w:tcW w:w="8507" w:type="dxa"/>
          </w:tcPr>
          <w:p w14:paraId="7F9CEDE0" w14:textId="77777777" w:rsidR="00103657" w:rsidRPr="006D0C9D" w:rsidRDefault="00103657" w:rsidP="00103657">
            <w:r w:rsidRPr="006D0C9D">
              <w:t>None</w:t>
            </w:r>
          </w:p>
        </w:tc>
      </w:tr>
      <w:tr w:rsidR="00103657" w:rsidRPr="006D0C9D" w14:paraId="3133D4B5" w14:textId="77777777" w:rsidTr="00103657">
        <w:trPr>
          <w:trHeight w:val="441"/>
        </w:trPr>
        <w:tc>
          <w:tcPr>
            <w:tcW w:w="1681" w:type="dxa"/>
          </w:tcPr>
          <w:p w14:paraId="44724522" w14:textId="77777777" w:rsidR="00103657" w:rsidRPr="006D0C9D" w:rsidRDefault="00103657" w:rsidP="00103657">
            <w:pPr>
              <w:rPr>
                <w:b/>
              </w:rPr>
            </w:pPr>
            <w:r w:rsidRPr="006D0C9D">
              <w:rPr>
                <w:b/>
              </w:rPr>
              <w:t>Dependencies</w:t>
            </w:r>
          </w:p>
        </w:tc>
        <w:tc>
          <w:tcPr>
            <w:tcW w:w="8507" w:type="dxa"/>
          </w:tcPr>
          <w:p w14:paraId="6ED30A02" w14:textId="77777777" w:rsidR="00103657" w:rsidRPr="006D0C9D" w:rsidRDefault="00103657" w:rsidP="00103657">
            <w:r w:rsidRPr="006D0C9D">
              <w:t>FR-1</w:t>
            </w:r>
          </w:p>
        </w:tc>
      </w:tr>
      <w:tr w:rsidR="00103657" w:rsidRPr="006D0C9D" w14:paraId="60F5992B" w14:textId="77777777" w:rsidTr="00103657">
        <w:trPr>
          <w:trHeight w:val="441"/>
        </w:trPr>
        <w:tc>
          <w:tcPr>
            <w:tcW w:w="1681" w:type="dxa"/>
          </w:tcPr>
          <w:p w14:paraId="2C73DF79" w14:textId="77777777" w:rsidR="00103657" w:rsidRPr="006D0C9D" w:rsidRDefault="00103657" w:rsidP="00103657">
            <w:pPr>
              <w:rPr>
                <w:b/>
              </w:rPr>
            </w:pPr>
            <w:r w:rsidRPr="006D0C9D">
              <w:rPr>
                <w:b/>
              </w:rPr>
              <w:t>Priority</w:t>
            </w:r>
          </w:p>
        </w:tc>
        <w:tc>
          <w:tcPr>
            <w:tcW w:w="8507" w:type="dxa"/>
          </w:tcPr>
          <w:p w14:paraId="7450F5E0" w14:textId="77777777" w:rsidR="00103657" w:rsidRPr="006D0C9D" w:rsidRDefault="00103657" w:rsidP="00103657">
            <w:r w:rsidRPr="006D0C9D">
              <w:t>Medium</w:t>
            </w:r>
          </w:p>
        </w:tc>
      </w:tr>
    </w:tbl>
    <w:p w14:paraId="65FAB439" w14:textId="77777777" w:rsidR="00103657" w:rsidRPr="006D0C9D" w:rsidRDefault="00103657" w:rsidP="00A172E9">
      <w:pPr>
        <w:rPr>
          <w:b/>
        </w:rPr>
      </w:pPr>
    </w:p>
    <w:p w14:paraId="5DE0DE46" w14:textId="77777777" w:rsidR="00103657" w:rsidRPr="006D0C9D" w:rsidRDefault="00103657" w:rsidP="00103657">
      <w:pPr>
        <w:jc w:val="center"/>
        <w:rPr>
          <w:b/>
        </w:rPr>
      </w:pPr>
    </w:p>
    <w:p w14:paraId="16BC0F08" w14:textId="77777777" w:rsidR="00103657" w:rsidRPr="006D0C9D" w:rsidRDefault="00103657" w:rsidP="00103657">
      <w:pPr>
        <w:jc w:val="center"/>
        <w:rPr>
          <w:b/>
        </w:rPr>
      </w:pPr>
      <w:r w:rsidRPr="006D0C9D">
        <w:rPr>
          <w:b/>
        </w:rPr>
        <w:t>Table  : Description of FR-81</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2F3C5601" w14:textId="77777777" w:rsidTr="00103657">
        <w:trPr>
          <w:trHeight w:val="450"/>
        </w:trPr>
        <w:tc>
          <w:tcPr>
            <w:tcW w:w="1681" w:type="dxa"/>
          </w:tcPr>
          <w:p w14:paraId="47995316" w14:textId="77777777" w:rsidR="00103657" w:rsidRPr="006D0C9D" w:rsidRDefault="00103657" w:rsidP="00103657">
            <w:pPr>
              <w:rPr>
                <w:b/>
              </w:rPr>
            </w:pPr>
            <w:r w:rsidRPr="006D0C9D">
              <w:rPr>
                <w:b/>
              </w:rPr>
              <w:t>Identifier</w:t>
            </w:r>
          </w:p>
        </w:tc>
        <w:tc>
          <w:tcPr>
            <w:tcW w:w="8507" w:type="dxa"/>
          </w:tcPr>
          <w:p w14:paraId="60156123" w14:textId="77777777" w:rsidR="00103657" w:rsidRPr="006D0C9D" w:rsidRDefault="00103657" w:rsidP="00103657">
            <w:r w:rsidRPr="006D0C9D">
              <w:t>FR-81</w:t>
            </w:r>
          </w:p>
        </w:tc>
      </w:tr>
      <w:tr w:rsidR="00103657" w:rsidRPr="006D0C9D" w14:paraId="2505B898" w14:textId="77777777" w:rsidTr="00103657">
        <w:trPr>
          <w:trHeight w:val="433"/>
        </w:trPr>
        <w:tc>
          <w:tcPr>
            <w:tcW w:w="1681" w:type="dxa"/>
          </w:tcPr>
          <w:p w14:paraId="38BC397C" w14:textId="77777777" w:rsidR="00103657" w:rsidRPr="006D0C9D" w:rsidRDefault="00103657" w:rsidP="00103657">
            <w:pPr>
              <w:rPr>
                <w:b/>
              </w:rPr>
            </w:pPr>
            <w:r w:rsidRPr="006D0C9D">
              <w:rPr>
                <w:b/>
              </w:rPr>
              <w:t>Title</w:t>
            </w:r>
          </w:p>
        </w:tc>
        <w:tc>
          <w:tcPr>
            <w:tcW w:w="8507" w:type="dxa"/>
          </w:tcPr>
          <w:p w14:paraId="27F60AB6" w14:textId="77777777" w:rsidR="00103657" w:rsidRPr="006D0C9D" w:rsidRDefault="00103657" w:rsidP="00103657">
            <w:r w:rsidRPr="006D0C9D">
              <w:t xml:space="preserve">&lt; </w:t>
            </w:r>
            <w:proofErr w:type="spellStart"/>
            <w:r w:rsidRPr="006D0C9D">
              <w:t>Patients.Profile.View.List</w:t>
            </w:r>
            <w:proofErr w:type="spellEnd"/>
            <w:r w:rsidRPr="006D0C9D">
              <w:t>&gt;</w:t>
            </w:r>
          </w:p>
        </w:tc>
      </w:tr>
      <w:tr w:rsidR="00103657" w:rsidRPr="006D0C9D" w14:paraId="4B7D440A" w14:textId="77777777" w:rsidTr="00103657">
        <w:trPr>
          <w:trHeight w:val="608"/>
        </w:trPr>
        <w:tc>
          <w:tcPr>
            <w:tcW w:w="1681" w:type="dxa"/>
          </w:tcPr>
          <w:p w14:paraId="678755D7" w14:textId="77777777" w:rsidR="00103657" w:rsidRPr="006D0C9D" w:rsidRDefault="00103657" w:rsidP="00103657">
            <w:pPr>
              <w:rPr>
                <w:b/>
              </w:rPr>
            </w:pPr>
            <w:r w:rsidRPr="006D0C9D">
              <w:rPr>
                <w:b/>
              </w:rPr>
              <w:t>Requirement</w:t>
            </w:r>
          </w:p>
        </w:tc>
        <w:tc>
          <w:tcPr>
            <w:tcW w:w="8507" w:type="dxa"/>
          </w:tcPr>
          <w:p w14:paraId="4DF502E7" w14:textId="77777777" w:rsidR="00103657" w:rsidRPr="006D0C9D" w:rsidRDefault="00103657" w:rsidP="00103657">
            <w:r w:rsidRPr="006D0C9D">
              <w:t>The system will display the list of patients enrolled in the system</w:t>
            </w:r>
          </w:p>
        </w:tc>
      </w:tr>
      <w:tr w:rsidR="00103657" w:rsidRPr="006D0C9D" w14:paraId="5E2135DD" w14:textId="77777777" w:rsidTr="00103657">
        <w:trPr>
          <w:trHeight w:val="558"/>
        </w:trPr>
        <w:tc>
          <w:tcPr>
            <w:tcW w:w="1681" w:type="dxa"/>
          </w:tcPr>
          <w:p w14:paraId="1FA81198" w14:textId="77777777" w:rsidR="00103657" w:rsidRPr="006D0C9D" w:rsidRDefault="00103657" w:rsidP="00103657">
            <w:pPr>
              <w:rPr>
                <w:b/>
              </w:rPr>
            </w:pPr>
            <w:r w:rsidRPr="006D0C9D">
              <w:rPr>
                <w:b/>
              </w:rPr>
              <w:t>Source</w:t>
            </w:r>
          </w:p>
        </w:tc>
        <w:tc>
          <w:tcPr>
            <w:tcW w:w="8507" w:type="dxa"/>
          </w:tcPr>
          <w:p w14:paraId="0DB7C585" w14:textId="77777777" w:rsidR="00103657" w:rsidRPr="006D0C9D" w:rsidRDefault="00103657" w:rsidP="00103657">
            <w:r w:rsidRPr="006D0C9D">
              <w:t>Admin</w:t>
            </w:r>
          </w:p>
        </w:tc>
      </w:tr>
      <w:tr w:rsidR="00103657" w:rsidRPr="006D0C9D" w14:paraId="050BA9E2" w14:textId="77777777" w:rsidTr="00103657">
        <w:trPr>
          <w:trHeight w:val="383"/>
        </w:trPr>
        <w:tc>
          <w:tcPr>
            <w:tcW w:w="1681" w:type="dxa"/>
          </w:tcPr>
          <w:p w14:paraId="3B1C421E" w14:textId="77777777" w:rsidR="00103657" w:rsidRPr="006D0C9D" w:rsidRDefault="00103657" w:rsidP="00103657">
            <w:pPr>
              <w:rPr>
                <w:b/>
              </w:rPr>
            </w:pPr>
            <w:r w:rsidRPr="006D0C9D">
              <w:rPr>
                <w:b/>
              </w:rPr>
              <w:t>Rationale</w:t>
            </w:r>
          </w:p>
        </w:tc>
        <w:tc>
          <w:tcPr>
            <w:tcW w:w="8507" w:type="dxa"/>
          </w:tcPr>
          <w:p w14:paraId="462142C7" w14:textId="77777777" w:rsidR="00103657" w:rsidRPr="006D0C9D" w:rsidRDefault="00103657" w:rsidP="00103657">
            <w:r w:rsidRPr="006D0C9D">
              <w:t>To keep records of the patients</w:t>
            </w:r>
          </w:p>
        </w:tc>
      </w:tr>
      <w:tr w:rsidR="00103657" w:rsidRPr="006D0C9D" w14:paraId="3F58AEE8" w14:textId="77777777" w:rsidTr="00103657">
        <w:trPr>
          <w:trHeight w:val="441"/>
        </w:trPr>
        <w:tc>
          <w:tcPr>
            <w:tcW w:w="1681" w:type="dxa"/>
          </w:tcPr>
          <w:p w14:paraId="2B80F18F" w14:textId="77777777" w:rsidR="00103657" w:rsidRPr="006D0C9D" w:rsidRDefault="00103657" w:rsidP="00103657">
            <w:pPr>
              <w:rPr>
                <w:b/>
              </w:rPr>
            </w:pPr>
            <w:r w:rsidRPr="006D0C9D">
              <w:rPr>
                <w:b/>
              </w:rPr>
              <w:t>Business Rules</w:t>
            </w:r>
          </w:p>
          <w:p w14:paraId="0CBFC61B" w14:textId="77777777" w:rsidR="00103657" w:rsidRPr="006D0C9D" w:rsidRDefault="00103657" w:rsidP="00103657">
            <w:r w:rsidRPr="006D0C9D">
              <w:rPr>
                <w:b/>
              </w:rPr>
              <w:t>(if required)</w:t>
            </w:r>
          </w:p>
        </w:tc>
        <w:tc>
          <w:tcPr>
            <w:tcW w:w="8507" w:type="dxa"/>
          </w:tcPr>
          <w:p w14:paraId="341FB467" w14:textId="77777777" w:rsidR="00103657" w:rsidRPr="006D0C9D" w:rsidRDefault="00103657" w:rsidP="00103657">
            <w:r w:rsidRPr="006D0C9D">
              <w:t>None</w:t>
            </w:r>
          </w:p>
        </w:tc>
      </w:tr>
      <w:tr w:rsidR="00103657" w:rsidRPr="006D0C9D" w14:paraId="0839125B" w14:textId="77777777" w:rsidTr="00103657">
        <w:trPr>
          <w:trHeight w:val="441"/>
        </w:trPr>
        <w:tc>
          <w:tcPr>
            <w:tcW w:w="1681" w:type="dxa"/>
          </w:tcPr>
          <w:p w14:paraId="483ACBCE" w14:textId="77777777" w:rsidR="00103657" w:rsidRPr="006D0C9D" w:rsidRDefault="00103657" w:rsidP="00103657">
            <w:pPr>
              <w:rPr>
                <w:b/>
              </w:rPr>
            </w:pPr>
            <w:r w:rsidRPr="006D0C9D">
              <w:rPr>
                <w:b/>
              </w:rPr>
              <w:t>Dependencies</w:t>
            </w:r>
          </w:p>
        </w:tc>
        <w:tc>
          <w:tcPr>
            <w:tcW w:w="8507" w:type="dxa"/>
          </w:tcPr>
          <w:p w14:paraId="12A9694B" w14:textId="77777777" w:rsidR="00103657" w:rsidRPr="006D0C9D" w:rsidRDefault="00103657" w:rsidP="00103657">
            <w:r w:rsidRPr="006D0C9D">
              <w:t>FR-80</w:t>
            </w:r>
          </w:p>
        </w:tc>
      </w:tr>
      <w:tr w:rsidR="00103657" w:rsidRPr="006D0C9D" w14:paraId="17541717" w14:textId="77777777" w:rsidTr="00103657">
        <w:trPr>
          <w:trHeight w:val="441"/>
        </w:trPr>
        <w:tc>
          <w:tcPr>
            <w:tcW w:w="1681" w:type="dxa"/>
          </w:tcPr>
          <w:p w14:paraId="1081D1B4" w14:textId="77777777" w:rsidR="00103657" w:rsidRPr="006D0C9D" w:rsidRDefault="00103657" w:rsidP="00103657">
            <w:pPr>
              <w:rPr>
                <w:b/>
              </w:rPr>
            </w:pPr>
            <w:r w:rsidRPr="006D0C9D">
              <w:rPr>
                <w:b/>
              </w:rPr>
              <w:t>Priority</w:t>
            </w:r>
          </w:p>
        </w:tc>
        <w:tc>
          <w:tcPr>
            <w:tcW w:w="8507" w:type="dxa"/>
          </w:tcPr>
          <w:p w14:paraId="5F56930C" w14:textId="77777777" w:rsidR="00103657" w:rsidRPr="006D0C9D" w:rsidRDefault="00103657" w:rsidP="00103657">
            <w:r w:rsidRPr="006D0C9D">
              <w:t>Medium</w:t>
            </w:r>
          </w:p>
        </w:tc>
      </w:tr>
    </w:tbl>
    <w:p w14:paraId="10069E22" w14:textId="632AC741" w:rsidR="00103657" w:rsidRDefault="00103657" w:rsidP="00103657">
      <w:pPr>
        <w:jc w:val="center"/>
        <w:rPr>
          <w:b/>
        </w:rPr>
      </w:pPr>
    </w:p>
    <w:p w14:paraId="7B2AF1F6" w14:textId="77777777" w:rsidR="00A172E9" w:rsidRPr="006D0C9D" w:rsidRDefault="00A172E9" w:rsidP="00103657">
      <w:pPr>
        <w:jc w:val="center"/>
        <w:rPr>
          <w:b/>
        </w:rPr>
      </w:pPr>
    </w:p>
    <w:p w14:paraId="68ED2A7B" w14:textId="77777777" w:rsidR="00103657" w:rsidRPr="006D0C9D" w:rsidRDefault="00103657" w:rsidP="00103657">
      <w:pPr>
        <w:jc w:val="center"/>
        <w:rPr>
          <w:b/>
        </w:rPr>
      </w:pPr>
      <w:r w:rsidRPr="006D0C9D">
        <w:rPr>
          <w:b/>
        </w:rPr>
        <w:lastRenderedPageBreak/>
        <w:t>Table  : Description of FR-82</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704220F1" w14:textId="77777777" w:rsidTr="00103657">
        <w:trPr>
          <w:trHeight w:val="450"/>
        </w:trPr>
        <w:tc>
          <w:tcPr>
            <w:tcW w:w="1681" w:type="dxa"/>
          </w:tcPr>
          <w:p w14:paraId="6D83B05C" w14:textId="77777777" w:rsidR="00103657" w:rsidRPr="006D0C9D" w:rsidRDefault="00103657" w:rsidP="00103657">
            <w:pPr>
              <w:rPr>
                <w:b/>
              </w:rPr>
            </w:pPr>
            <w:r w:rsidRPr="006D0C9D">
              <w:rPr>
                <w:b/>
              </w:rPr>
              <w:t>Identifier</w:t>
            </w:r>
          </w:p>
        </w:tc>
        <w:tc>
          <w:tcPr>
            <w:tcW w:w="8507" w:type="dxa"/>
          </w:tcPr>
          <w:p w14:paraId="7011A70A" w14:textId="77777777" w:rsidR="00103657" w:rsidRPr="006D0C9D" w:rsidRDefault="00103657" w:rsidP="00103657">
            <w:r w:rsidRPr="006D0C9D">
              <w:t>FR-82</w:t>
            </w:r>
          </w:p>
        </w:tc>
      </w:tr>
      <w:tr w:rsidR="00103657" w:rsidRPr="006D0C9D" w14:paraId="4A4130C7" w14:textId="77777777" w:rsidTr="00103657">
        <w:trPr>
          <w:trHeight w:val="433"/>
        </w:trPr>
        <w:tc>
          <w:tcPr>
            <w:tcW w:w="1681" w:type="dxa"/>
          </w:tcPr>
          <w:p w14:paraId="33F6B690" w14:textId="77777777" w:rsidR="00103657" w:rsidRPr="006D0C9D" w:rsidRDefault="00103657" w:rsidP="00103657">
            <w:pPr>
              <w:rPr>
                <w:b/>
              </w:rPr>
            </w:pPr>
            <w:r w:rsidRPr="006D0C9D">
              <w:rPr>
                <w:b/>
              </w:rPr>
              <w:t>Title</w:t>
            </w:r>
          </w:p>
        </w:tc>
        <w:tc>
          <w:tcPr>
            <w:tcW w:w="8507" w:type="dxa"/>
          </w:tcPr>
          <w:p w14:paraId="1AC67347" w14:textId="77777777" w:rsidR="00103657" w:rsidRPr="006D0C9D" w:rsidRDefault="00103657" w:rsidP="00103657">
            <w:r w:rsidRPr="006D0C9D">
              <w:t xml:space="preserve">&lt; </w:t>
            </w:r>
            <w:proofErr w:type="spellStart"/>
            <w:r w:rsidRPr="006D0C9D">
              <w:t>Patient.Profile.View.Detail</w:t>
            </w:r>
            <w:proofErr w:type="spellEnd"/>
            <w:r w:rsidRPr="006D0C9D">
              <w:t>&gt;</w:t>
            </w:r>
          </w:p>
        </w:tc>
      </w:tr>
      <w:tr w:rsidR="00103657" w:rsidRPr="006D0C9D" w14:paraId="06991D09" w14:textId="77777777" w:rsidTr="00103657">
        <w:trPr>
          <w:trHeight w:val="608"/>
        </w:trPr>
        <w:tc>
          <w:tcPr>
            <w:tcW w:w="1681" w:type="dxa"/>
          </w:tcPr>
          <w:p w14:paraId="41F90ECC" w14:textId="77777777" w:rsidR="00103657" w:rsidRPr="006D0C9D" w:rsidRDefault="00103657" w:rsidP="00103657">
            <w:pPr>
              <w:rPr>
                <w:b/>
              </w:rPr>
            </w:pPr>
            <w:r w:rsidRPr="006D0C9D">
              <w:rPr>
                <w:b/>
              </w:rPr>
              <w:t>Requirement</w:t>
            </w:r>
          </w:p>
        </w:tc>
        <w:tc>
          <w:tcPr>
            <w:tcW w:w="8507" w:type="dxa"/>
          </w:tcPr>
          <w:p w14:paraId="0AB96D0C" w14:textId="77777777" w:rsidR="00103657" w:rsidRPr="006D0C9D" w:rsidRDefault="00103657" w:rsidP="00103657">
            <w:r w:rsidRPr="006D0C9D">
              <w:t>System shall view the details of the patient through patient profile by Taping on it.</w:t>
            </w:r>
          </w:p>
        </w:tc>
      </w:tr>
      <w:tr w:rsidR="00103657" w:rsidRPr="006D0C9D" w14:paraId="4BA57322" w14:textId="77777777" w:rsidTr="00103657">
        <w:trPr>
          <w:trHeight w:val="558"/>
        </w:trPr>
        <w:tc>
          <w:tcPr>
            <w:tcW w:w="1681" w:type="dxa"/>
          </w:tcPr>
          <w:p w14:paraId="3AFB942C" w14:textId="77777777" w:rsidR="00103657" w:rsidRPr="006D0C9D" w:rsidRDefault="00103657" w:rsidP="00103657">
            <w:pPr>
              <w:rPr>
                <w:b/>
              </w:rPr>
            </w:pPr>
            <w:r w:rsidRPr="006D0C9D">
              <w:rPr>
                <w:b/>
              </w:rPr>
              <w:t>Source</w:t>
            </w:r>
          </w:p>
        </w:tc>
        <w:tc>
          <w:tcPr>
            <w:tcW w:w="8507" w:type="dxa"/>
          </w:tcPr>
          <w:p w14:paraId="607034C6" w14:textId="77777777" w:rsidR="00103657" w:rsidRPr="006D0C9D" w:rsidRDefault="00103657" w:rsidP="00103657">
            <w:r w:rsidRPr="006D0C9D">
              <w:t>Admin</w:t>
            </w:r>
          </w:p>
        </w:tc>
      </w:tr>
      <w:tr w:rsidR="00103657" w:rsidRPr="006D0C9D" w14:paraId="10AC5DCC" w14:textId="77777777" w:rsidTr="00103657">
        <w:trPr>
          <w:trHeight w:val="383"/>
        </w:trPr>
        <w:tc>
          <w:tcPr>
            <w:tcW w:w="1681" w:type="dxa"/>
          </w:tcPr>
          <w:p w14:paraId="253ECC13" w14:textId="77777777" w:rsidR="00103657" w:rsidRPr="006D0C9D" w:rsidRDefault="00103657" w:rsidP="00103657">
            <w:pPr>
              <w:rPr>
                <w:b/>
              </w:rPr>
            </w:pPr>
            <w:r w:rsidRPr="006D0C9D">
              <w:rPr>
                <w:b/>
              </w:rPr>
              <w:t>Rationale</w:t>
            </w:r>
          </w:p>
        </w:tc>
        <w:tc>
          <w:tcPr>
            <w:tcW w:w="8507" w:type="dxa"/>
          </w:tcPr>
          <w:p w14:paraId="7527BDE1" w14:textId="77777777" w:rsidR="00103657" w:rsidRPr="006D0C9D" w:rsidRDefault="00103657" w:rsidP="00103657">
            <w:r w:rsidRPr="006D0C9D">
              <w:t>To keep the admin update about doctors enrolled</w:t>
            </w:r>
          </w:p>
        </w:tc>
      </w:tr>
      <w:tr w:rsidR="00103657" w:rsidRPr="006D0C9D" w14:paraId="33996528" w14:textId="77777777" w:rsidTr="00103657">
        <w:trPr>
          <w:trHeight w:val="441"/>
        </w:trPr>
        <w:tc>
          <w:tcPr>
            <w:tcW w:w="1681" w:type="dxa"/>
          </w:tcPr>
          <w:p w14:paraId="3F9714BB" w14:textId="77777777" w:rsidR="00103657" w:rsidRPr="006D0C9D" w:rsidRDefault="00103657" w:rsidP="00103657">
            <w:pPr>
              <w:rPr>
                <w:b/>
              </w:rPr>
            </w:pPr>
            <w:r w:rsidRPr="006D0C9D">
              <w:rPr>
                <w:b/>
              </w:rPr>
              <w:t>Business Rules</w:t>
            </w:r>
          </w:p>
          <w:p w14:paraId="22031790" w14:textId="77777777" w:rsidR="00103657" w:rsidRPr="006D0C9D" w:rsidRDefault="00103657" w:rsidP="00103657">
            <w:r w:rsidRPr="006D0C9D">
              <w:rPr>
                <w:b/>
              </w:rPr>
              <w:t>(if required)</w:t>
            </w:r>
          </w:p>
        </w:tc>
        <w:tc>
          <w:tcPr>
            <w:tcW w:w="8507" w:type="dxa"/>
          </w:tcPr>
          <w:p w14:paraId="6BABA9AE" w14:textId="77777777" w:rsidR="00103657" w:rsidRPr="006D0C9D" w:rsidRDefault="00103657" w:rsidP="00103657">
            <w:r w:rsidRPr="006D0C9D">
              <w:t>None</w:t>
            </w:r>
          </w:p>
        </w:tc>
      </w:tr>
      <w:tr w:rsidR="00103657" w:rsidRPr="006D0C9D" w14:paraId="028DB558" w14:textId="77777777" w:rsidTr="00103657">
        <w:trPr>
          <w:trHeight w:val="441"/>
        </w:trPr>
        <w:tc>
          <w:tcPr>
            <w:tcW w:w="1681" w:type="dxa"/>
          </w:tcPr>
          <w:p w14:paraId="1ECA8D92" w14:textId="77777777" w:rsidR="00103657" w:rsidRPr="006D0C9D" w:rsidRDefault="00103657" w:rsidP="00103657">
            <w:pPr>
              <w:rPr>
                <w:b/>
              </w:rPr>
            </w:pPr>
            <w:r w:rsidRPr="006D0C9D">
              <w:rPr>
                <w:b/>
              </w:rPr>
              <w:t>Dependencies</w:t>
            </w:r>
          </w:p>
        </w:tc>
        <w:tc>
          <w:tcPr>
            <w:tcW w:w="8507" w:type="dxa"/>
          </w:tcPr>
          <w:p w14:paraId="5BA5CBF1" w14:textId="77777777" w:rsidR="00103657" w:rsidRPr="006D0C9D" w:rsidRDefault="00103657" w:rsidP="00103657">
            <w:r w:rsidRPr="006D0C9D">
              <w:t>FR-81</w:t>
            </w:r>
          </w:p>
        </w:tc>
      </w:tr>
      <w:tr w:rsidR="00103657" w:rsidRPr="006D0C9D" w14:paraId="6FAF9FB7" w14:textId="77777777" w:rsidTr="00103657">
        <w:trPr>
          <w:trHeight w:val="441"/>
        </w:trPr>
        <w:tc>
          <w:tcPr>
            <w:tcW w:w="1681" w:type="dxa"/>
          </w:tcPr>
          <w:p w14:paraId="1172ADD0" w14:textId="77777777" w:rsidR="00103657" w:rsidRPr="006D0C9D" w:rsidRDefault="00103657" w:rsidP="00103657">
            <w:pPr>
              <w:rPr>
                <w:b/>
              </w:rPr>
            </w:pPr>
            <w:r w:rsidRPr="006D0C9D">
              <w:rPr>
                <w:b/>
              </w:rPr>
              <w:t>Priority</w:t>
            </w:r>
          </w:p>
        </w:tc>
        <w:tc>
          <w:tcPr>
            <w:tcW w:w="8507" w:type="dxa"/>
          </w:tcPr>
          <w:p w14:paraId="7782CAEB" w14:textId="77777777" w:rsidR="00103657" w:rsidRPr="006D0C9D" w:rsidRDefault="00103657" w:rsidP="00103657">
            <w:r w:rsidRPr="006D0C9D">
              <w:t>Medium</w:t>
            </w:r>
          </w:p>
        </w:tc>
      </w:tr>
    </w:tbl>
    <w:p w14:paraId="69CC1E8A" w14:textId="77777777" w:rsidR="00103657" w:rsidRPr="006D0C9D" w:rsidRDefault="00103657" w:rsidP="00A172E9">
      <w:pPr>
        <w:rPr>
          <w:b/>
        </w:rPr>
      </w:pPr>
    </w:p>
    <w:p w14:paraId="56BC8A38" w14:textId="77777777" w:rsidR="00103657" w:rsidRPr="006D0C9D" w:rsidRDefault="00103657" w:rsidP="00106846">
      <w:pPr>
        <w:pStyle w:val="Heading3"/>
      </w:pPr>
      <w:r w:rsidRPr="006D0C9D">
        <w:t>View user feed back</w:t>
      </w:r>
    </w:p>
    <w:p w14:paraId="1A0F6A60" w14:textId="77777777" w:rsidR="00103657" w:rsidRPr="006D0C9D" w:rsidRDefault="00103657" w:rsidP="00103657">
      <w:pPr>
        <w:jc w:val="center"/>
        <w:rPr>
          <w:b/>
        </w:rPr>
      </w:pPr>
    </w:p>
    <w:p w14:paraId="5C70AB28" w14:textId="77777777" w:rsidR="00103657" w:rsidRPr="006D0C9D" w:rsidRDefault="00103657" w:rsidP="00103657">
      <w:pPr>
        <w:jc w:val="center"/>
        <w:rPr>
          <w:b/>
        </w:rPr>
      </w:pPr>
    </w:p>
    <w:p w14:paraId="696305E7" w14:textId="77777777" w:rsidR="00103657" w:rsidRPr="006D0C9D" w:rsidRDefault="00103657" w:rsidP="00103657">
      <w:pPr>
        <w:jc w:val="center"/>
        <w:rPr>
          <w:b/>
        </w:rPr>
      </w:pPr>
      <w:r w:rsidRPr="006D0C9D">
        <w:rPr>
          <w:b/>
        </w:rPr>
        <w:t>Table  : Description of FR-83</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0D800FCC" w14:textId="77777777" w:rsidTr="00103657">
        <w:trPr>
          <w:trHeight w:val="450"/>
        </w:trPr>
        <w:tc>
          <w:tcPr>
            <w:tcW w:w="1681" w:type="dxa"/>
          </w:tcPr>
          <w:p w14:paraId="16E67019" w14:textId="77777777" w:rsidR="00103657" w:rsidRPr="006D0C9D" w:rsidRDefault="00103657" w:rsidP="00103657">
            <w:pPr>
              <w:rPr>
                <w:b/>
              </w:rPr>
            </w:pPr>
            <w:r w:rsidRPr="006D0C9D">
              <w:rPr>
                <w:b/>
              </w:rPr>
              <w:t>Identifier</w:t>
            </w:r>
          </w:p>
        </w:tc>
        <w:tc>
          <w:tcPr>
            <w:tcW w:w="8507" w:type="dxa"/>
          </w:tcPr>
          <w:p w14:paraId="21672841" w14:textId="77777777" w:rsidR="00103657" w:rsidRPr="006D0C9D" w:rsidRDefault="00103657" w:rsidP="00103657">
            <w:r w:rsidRPr="006D0C9D">
              <w:t>FR-83</w:t>
            </w:r>
          </w:p>
        </w:tc>
      </w:tr>
      <w:tr w:rsidR="00103657" w:rsidRPr="006D0C9D" w14:paraId="5D8EFE7C" w14:textId="77777777" w:rsidTr="00103657">
        <w:trPr>
          <w:trHeight w:val="433"/>
        </w:trPr>
        <w:tc>
          <w:tcPr>
            <w:tcW w:w="1681" w:type="dxa"/>
          </w:tcPr>
          <w:p w14:paraId="04EAB1D8" w14:textId="77777777" w:rsidR="00103657" w:rsidRPr="006D0C9D" w:rsidRDefault="00103657" w:rsidP="00103657">
            <w:pPr>
              <w:rPr>
                <w:b/>
              </w:rPr>
            </w:pPr>
            <w:r w:rsidRPr="006D0C9D">
              <w:rPr>
                <w:b/>
              </w:rPr>
              <w:t>Title</w:t>
            </w:r>
          </w:p>
        </w:tc>
        <w:tc>
          <w:tcPr>
            <w:tcW w:w="8507" w:type="dxa"/>
          </w:tcPr>
          <w:p w14:paraId="3AB56FCE" w14:textId="77777777" w:rsidR="00103657" w:rsidRPr="006D0C9D" w:rsidRDefault="00103657" w:rsidP="00103657">
            <w:r w:rsidRPr="006D0C9D">
              <w:t>&lt; Feedback. View&gt;</w:t>
            </w:r>
          </w:p>
        </w:tc>
      </w:tr>
      <w:tr w:rsidR="00103657" w:rsidRPr="006D0C9D" w14:paraId="62377A4A" w14:textId="77777777" w:rsidTr="00103657">
        <w:trPr>
          <w:trHeight w:val="608"/>
        </w:trPr>
        <w:tc>
          <w:tcPr>
            <w:tcW w:w="1681" w:type="dxa"/>
          </w:tcPr>
          <w:p w14:paraId="51C5D448" w14:textId="77777777" w:rsidR="00103657" w:rsidRPr="006D0C9D" w:rsidRDefault="00103657" w:rsidP="00103657">
            <w:pPr>
              <w:rPr>
                <w:b/>
              </w:rPr>
            </w:pPr>
            <w:r w:rsidRPr="006D0C9D">
              <w:rPr>
                <w:b/>
              </w:rPr>
              <w:t>Requirement</w:t>
            </w:r>
          </w:p>
        </w:tc>
        <w:tc>
          <w:tcPr>
            <w:tcW w:w="8507" w:type="dxa"/>
          </w:tcPr>
          <w:p w14:paraId="2D6DA3F3" w14:textId="77777777" w:rsidR="00103657" w:rsidRPr="006D0C9D" w:rsidRDefault="00103657" w:rsidP="00103657">
            <w:r w:rsidRPr="006D0C9D">
              <w:t>System shall allow the admin to view the feedback of the patients and doctors</w:t>
            </w:r>
          </w:p>
        </w:tc>
      </w:tr>
      <w:tr w:rsidR="00103657" w:rsidRPr="006D0C9D" w14:paraId="56E4A0F4" w14:textId="77777777" w:rsidTr="00103657">
        <w:trPr>
          <w:trHeight w:val="558"/>
        </w:trPr>
        <w:tc>
          <w:tcPr>
            <w:tcW w:w="1681" w:type="dxa"/>
          </w:tcPr>
          <w:p w14:paraId="055B60FF" w14:textId="77777777" w:rsidR="00103657" w:rsidRPr="006D0C9D" w:rsidRDefault="00103657" w:rsidP="00103657">
            <w:pPr>
              <w:rPr>
                <w:b/>
              </w:rPr>
            </w:pPr>
            <w:r w:rsidRPr="006D0C9D">
              <w:rPr>
                <w:b/>
              </w:rPr>
              <w:t>Source</w:t>
            </w:r>
          </w:p>
        </w:tc>
        <w:tc>
          <w:tcPr>
            <w:tcW w:w="8507" w:type="dxa"/>
          </w:tcPr>
          <w:p w14:paraId="1DA4D0A2" w14:textId="77777777" w:rsidR="00103657" w:rsidRPr="006D0C9D" w:rsidRDefault="00103657" w:rsidP="00103657">
            <w:r w:rsidRPr="006D0C9D">
              <w:t>Admin</w:t>
            </w:r>
          </w:p>
        </w:tc>
      </w:tr>
      <w:tr w:rsidR="00103657" w:rsidRPr="006D0C9D" w14:paraId="6BF82C79" w14:textId="77777777" w:rsidTr="00103657">
        <w:trPr>
          <w:trHeight w:val="383"/>
        </w:trPr>
        <w:tc>
          <w:tcPr>
            <w:tcW w:w="1681" w:type="dxa"/>
          </w:tcPr>
          <w:p w14:paraId="1BFFA322" w14:textId="77777777" w:rsidR="00103657" w:rsidRPr="006D0C9D" w:rsidRDefault="00103657" w:rsidP="00103657">
            <w:pPr>
              <w:rPr>
                <w:b/>
              </w:rPr>
            </w:pPr>
            <w:r w:rsidRPr="006D0C9D">
              <w:rPr>
                <w:b/>
              </w:rPr>
              <w:t>Rationale</w:t>
            </w:r>
          </w:p>
        </w:tc>
        <w:tc>
          <w:tcPr>
            <w:tcW w:w="8507" w:type="dxa"/>
          </w:tcPr>
          <w:p w14:paraId="392217CF" w14:textId="77777777" w:rsidR="00103657" w:rsidRPr="006D0C9D" w:rsidRDefault="00103657" w:rsidP="00103657">
            <w:r w:rsidRPr="006D0C9D">
              <w:t>To make system better for the users</w:t>
            </w:r>
          </w:p>
        </w:tc>
      </w:tr>
      <w:tr w:rsidR="00103657" w:rsidRPr="006D0C9D" w14:paraId="1A23DAF8" w14:textId="77777777" w:rsidTr="00103657">
        <w:trPr>
          <w:trHeight w:val="441"/>
        </w:trPr>
        <w:tc>
          <w:tcPr>
            <w:tcW w:w="1681" w:type="dxa"/>
          </w:tcPr>
          <w:p w14:paraId="2ACF1AB7" w14:textId="77777777" w:rsidR="00103657" w:rsidRPr="006D0C9D" w:rsidRDefault="00103657" w:rsidP="00103657">
            <w:pPr>
              <w:rPr>
                <w:b/>
              </w:rPr>
            </w:pPr>
            <w:r w:rsidRPr="006D0C9D">
              <w:rPr>
                <w:b/>
              </w:rPr>
              <w:t>Business Rules</w:t>
            </w:r>
          </w:p>
          <w:p w14:paraId="6640A297" w14:textId="77777777" w:rsidR="00103657" w:rsidRPr="006D0C9D" w:rsidRDefault="00103657" w:rsidP="00103657">
            <w:r w:rsidRPr="006D0C9D">
              <w:rPr>
                <w:b/>
              </w:rPr>
              <w:t>(if required)</w:t>
            </w:r>
          </w:p>
        </w:tc>
        <w:tc>
          <w:tcPr>
            <w:tcW w:w="8507" w:type="dxa"/>
          </w:tcPr>
          <w:p w14:paraId="58AA58F7" w14:textId="77777777" w:rsidR="00103657" w:rsidRPr="006D0C9D" w:rsidRDefault="00103657" w:rsidP="00103657">
            <w:r w:rsidRPr="006D0C9D">
              <w:t>None</w:t>
            </w:r>
          </w:p>
        </w:tc>
      </w:tr>
      <w:tr w:rsidR="00103657" w:rsidRPr="006D0C9D" w14:paraId="24870621" w14:textId="77777777" w:rsidTr="00103657">
        <w:trPr>
          <w:trHeight w:val="441"/>
        </w:trPr>
        <w:tc>
          <w:tcPr>
            <w:tcW w:w="1681" w:type="dxa"/>
          </w:tcPr>
          <w:p w14:paraId="6C940A66" w14:textId="77777777" w:rsidR="00103657" w:rsidRPr="006D0C9D" w:rsidRDefault="00103657" w:rsidP="00103657">
            <w:pPr>
              <w:rPr>
                <w:b/>
              </w:rPr>
            </w:pPr>
            <w:r w:rsidRPr="006D0C9D">
              <w:rPr>
                <w:b/>
              </w:rPr>
              <w:t>Dependencies</w:t>
            </w:r>
          </w:p>
        </w:tc>
        <w:tc>
          <w:tcPr>
            <w:tcW w:w="8507" w:type="dxa"/>
          </w:tcPr>
          <w:p w14:paraId="065FCEA3" w14:textId="77777777" w:rsidR="00103657" w:rsidRPr="006D0C9D" w:rsidRDefault="00103657" w:rsidP="00103657">
            <w:r w:rsidRPr="006D0C9D">
              <w:t>None</w:t>
            </w:r>
          </w:p>
        </w:tc>
      </w:tr>
      <w:tr w:rsidR="00103657" w:rsidRPr="006D0C9D" w14:paraId="44D5DEE7" w14:textId="77777777" w:rsidTr="00103657">
        <w:trPr>
          <w:trHeight w:val="441"/>
        </w:trPr>
        <w:tc>
          <w:tcPr>
            <w:tcW w:w="1681" w:type="dxa"/>
          </w:tcPr>
          <w:p w14:paraId="6B02DB54" w14:textId="77777777" w:rsidR="00103657" w:rsidRPr="006D0C9D" w:rsidRDefault="00103657" w:rsidP="00103657">
            <w:pPr>
              <w:rPr>
                <w:b/>
              </w:rPr>
            </w:pPr>
            <w:r w:rsidRPr="006D0C9D">
              <w:rPr>
                <w:b/>
              </w:rPr>
              <w:t>Priority</w:t>
            </w:r>
          </w:p>
        </w:tc>
        <w:tc>
          <w:tcPr>
            <w:tcW w:w="8507" w:type="dxa"/>
          </w:tcPr>
          <w:p w14:paraId="67A52052" w14:textId="77777777" w:rsidR="00103657" w:rsidRPr="006D0C9D" w:rsidRDefault="00103657" w:rsidP="00103657">
            <w:r w:rsidRPr="006D0C9D">
              <w:t xml:space="preserve">Medium </w:t>
            </w:r>
          </w:p>
        </w:tc>
      </w:tr>
    </w:tbl>
    <w:p w14:paraId="5BD51A16" w14:textId="3991530B" w:rsidR="00103657" w:rsidRDefault="00103657" w:rsidP="00103657">
      <w:pPr>
        <w:jc w:val="center"/>
        <w:rPr>
          <w:b/>
        </w:rPr>
      </w:pPr>
    </w:p>
    <w:p w14:paraId="172B9D66" w14:textId="77777777" w:rsidR="00A172E9" w:rsidRPr="006D0C9D" w:rsidRDefault="00A172E9" w:rsidP="00103657">
      <w:pPr>
        <w:jc w:val="center"/>
        <w:rPr>
          <w:b/>
        </w:rPr>
      </w:pPr>
    </w:p>
    <w:p w14:paraId="1956937D" w14:textId="77777777" w:rsidR="00103657" w:rsidRPr="006D0C9D" w:rsidRDefault="00103657" w:rsidP="00103657">
      <w:pPr>
        <w:jc w:val="center"/>
        <w:rPr>
          <w:b/>
        </w:rPr>
      </w:pPr>
      <w:r w:rsidRPr="006D0C9D">
        <w:rPr>
          <w:b/>
        </w:rPr>
        <w:t>Table  : Description of FR-84</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5CC16F00" w14:textId="77777777" w:rsidTr="00103657">
        <w:trPr>
          <w:trHeight w:val="450"/>
        </w:trPr>
        <w:tc>
          <w:tcPr>
            <w:tcW w:w="1681" w:type="dxa"/>
          </w:tcPr>
          <w:p w14:paraId="2964DF8E" w14:textId="77777777" w:rsidR="00103657" w:rsidRPr="006D0C9D" w:rsidRDefault="00103657" w:rsidP="00103657">
            <w:pPr>
              <w:rPr>
                <w:b/>
              </w:rPr>
            </w:pPr>
            <w:r w:rsidRPr="006D0C9D">
              <w:rPr>
                <w:b/>
              </w:rPr>
              <w:t>Identifier</w:t>
            </w:r>
          </w:p>
        </w:tc>
        <w:tc>
          <w:tcPr>
            <w:tcW w:w="8507" w:type="dxa"/>
          </w:tcPr>
          <w:p w14:paraId="1DE10675" w14:textId="77777777" w:rsidR="00103657" w:rsidRPr="006D0C9D" w:rsidRDefault="00103657" w:rsidP="00103657">
            <w:r w:rsidRPr="006D0C9D">
              <w:t>FR-84</w:t>
            </w:r>
          </w:p>
        </w:tc>
      </w:tr>
      <w:tr w:rsidR="00103657" w:rsidRPr="006D0C9D" w14:paraId="3B9A6317" w14:textId="77777777" w:rsidTr="00103657">
        <w:trPr>
          <w:trHeight w:val="433"/>
        </w:trPr>
        <w:tc>
          <w:tcPr>
            <w:tcW w:w="1681" w:type="dxa"/>
          </w:tcPr>
          <w:p w14:paraId="03CC2B32" w14:textId="77777777" w:rsidR="00103657" w:rsidRPr="006D0C9D" w:rsidRDefault="00103657" w:rsidP="00103657">
            <w:pPr>
              <w:rPr>
                <w:b/>
              </w:rPr>
            </w:pPr>
            <w:r w:rsidRPr="006D0C9D">
              <w:rPr>
                <w:b/>
              </w:rPr>
              <w:t>Title</w:t>
            </w:r>
          </w:p>
        </w:tc>
        <w:tc>
          <w:tcPr>
            <w:tcW w:w="8507" w:type="dxa"/>
          </w:tcPr>
          <w:p w14:paraId="4AA1C89F" w14:textId="77777777" w:rsidR="00103657" w:rsidRPr="006D0C9D" w:rsidRDefault="00103657" w:rsidP="00103657">
            <w:r w:rsidRPr="006D0C9D">
              <w:t xml:space="preserve">&lt; </w:t>
            </w:r>
            <w:proofErr w:type="spellStart"/>
            <w:r w:rsidRPr="006D0C9D">
              <w:t>Feedback.View.Detail</w:t>
            </w:r>
            <w:proofErr w:type="spellEnd"/>
            <w:r w:rsidRPr="006D0C9D">
              <w:t>&gt;</w:t>
            </w:r>
          </w:p>
        </w:tc>
      </w:tr>
      <w:tr w:rsidR="00103657" w:rsidRPr="006D0C9D" w14:paraId="2AA79C1C" w14:textId="77777777" w:rsidTr="00103657">
        <w:trPr>
          <w:trHeight w:val="608"/>
        </w:trPr>
        <w:tc>
          <w:tcPr>
            <w:tcW w:w="1681" w:type="dxa"/>
          </w:tcPr>
          <w:p w14:paraId="2CD82F57" w14:textId="77777777" w:rsidR="00103657" w:rsidRPr="006D0C9D" w:rsidRDefault="00103657" w:rsidP="00103657">
            <w:pPr>
              <w:rPr>
                <w:b/>
              </w:rPr>
            </w:pPr>
            <w:r w:rsidRPr="006D0C9D">
              <w:rPr>
                <w:b/>
              </w:rPr>
              <w:t>Requirement</w:t>
            </w:r>
          </w:p>
        </w:tc>
        <w:tc>
          <w:tcPr>
            <w:tcW w:w="8507" w:type="dxa"/>
          </w:tcPr>
          <w:p w14:paraId="7C9CE91B" w14:textId="77777777" w:rsidR="00103657" w:rsidRPr="006D0C9D" w:rsidRDefault="00103657" w:rsidP="00103657">
            <w:r w:rsidRPr="006D0C9D">
              <w:t>System shall allow the admin to view the feedback of the patients and doctors in detail</w:t>
            </w:r>
          </w:p>
        </w:tc>
      </w:tr>
      <w:tr w:rsidR="00103657" w:rsidRPr="006D0C9D" w14:paraId="1F0BA03D" w14:textId="77777777" w:rsidTr="00103657">
        <w:trPr>
          <w:trHeight w:val="558"/>
        </w:trPr>
        <w:tc>
          <w:tcPr>
            <w:tcW w:w="1681" w:type="dxa"/>
          </w:tcPr>
          <w:p w14:paraId="7B1C95D7" w14:textId="77777777" w:rsidR="00103657" w:rsidRPr="006D0C9D" w:rsidRDefault="00103657" w:rsidP="00103657">
            <w:pPr>
              <w:rPr>
                <w:b/>
              </w:rPr>
            </w:pPr>
            <w:r w:rsidRPr="006D0C9D">
              <w:rPr>
                <w:b/>
              </w:rPr>
              <w:lastRenderedPageBreak/>
              <w:t>Source</w:t>
            </w:r>
          </w:p>
        </w:tc>
        <w:tc>
          <w:tcPr>
            <w:tcW w:w="8507" w:type="dxa"/>
          </w:tcPr>
          <w:p w14:paraId="12AD57BD" w14:textId="77777777" w:rsidR="00103657" w:rsidRPr="006D0C9D" w:rsidRDefault="00103657" w:rsidP="00103657">
            <w:r w:rsidRPr="006D0C9D">
              <w:t>Admin</w:t>
            </w:r>
          </w:p>
        </w:tc>
      </w:tr>
      <w:tr w:rsidR="00103657" w:rsidRPr="006D0C9D" w14:paraId="538FF6DA" w14:textId="77777777" w:rsidTr="00103657">
        <w:trPr>
          <w:trHeight w:val="383"/>
        </w:trPr>
        <w:tc>
          <w:tcPr>
            <w:tcW w:w="1681" w:type="dxa"/>
          </w:tcPr>
          <w:p w14:paraId="1C0F0EF1" w14:textId="77777777" w:rsidR="00103657" w:rsidRPr="006D0C9D" w:rsidRDefault="00103657" w:rsidP="00103657">
            <w:pPr>
              <w:rPr>
                <w:b/>
              </w:rPr>
            </w:pPr>
            <w:r w:rsidRPr="006D0C9D">
              <w:rPr>
                <w:b/>
              </w:rPr>
              <w:t>Rationale</w:t>
            </w:r>
          </w:p>
        </w:tc>
        <w:tc>
          <w:tcPr>
            <w:tcW w:w="8507" w:type="dxa"/>
          </w:tcPr>
          <w:p w14:paraId="08BCF1AC" w14:textId="77777777" w:rsidR="00103657" w:rsidRPr="006D0C9D" w:rsidRDefault="00103657" w:rsidP="00103657">
            <w:r w:rsidRPr="006D0C9D">
              <w:t>To make system better for the users</w:t>
            </w:r>
          </w:p>
        </w:tc>
      </w:tr>
      <w:tr w:rsidR="00103657" w:rsidRPr="006D0C9D" w14:paraId="24621734" w14:textId="77777777" w:rsidTr="00103657">
        <w:trPr>
          <w:trHeight w:val="441"/>
        </w:trPr>
        <w:tc>
          <w:tcPr>
            <w:tcW w:w="1681" w:type="dxa"/>
          </w:tcPr>
          <w:p w14:paraId="54FDD8D8" w14:textId="77777777" w:rsidR="00103657" w:rsidRPr="006D0C9D" w:rsidRDefault="00103657" w:rsidP="00103657">
            <w:pPr>
              <w:rPr>
                <w:b/>
              </w:rPr>
            </w:pPr>
            <w:r w:rsidRPr="006D0C9D">
              <w:rPr>
                <w:b/>
              </w:rPr>
              <w:t>Business Rules</w:t>
            </w:r>
          </w:p>
          <w:p w14:paraId="2974B388" w14:textId="77777777" w:rsidR="00103657" w:rsidRPr="006D0C9D" w:rsidRDefault="00103657" w:rsidP="00103657">
            <w:r w:rsidRPr="006D0C9D">
              <w:rPr>
                <w:b/>
              </w:rPr>
              <w:t>(if required)</w:t>
            </w:r>
          </w:p>
        </w:tc>
        <w:tc>
          <w:tcPr>
            <w:tcW w:w="8507" w:type="dxa"/>
          </w:tcPr>
          <w:p w14:paraId="7D1832CF" w14:textId="77777777" w:rsidR="00103657" w:rsidRPr="006D0C9D" w:rsidRDefault="00103657" w:rsidP="00103657">
            <w:r w:rsidRPr="006D0C9D">
              <w:t>None</w:t>
            </w:r>
          </w:p>
        </w:tc>
      </w:tr>
      <w:tr w:rsidR="00103657" w:rsidRPr="006D0C9D" w14:paraId="7DBC6F1D" w14:textId="77777777" w:rsidTr="00103657">
        <w:trPr>
          <w:trHeight w:val="441"/>
        </w:trPr>
        <w:tc>
          <w:tcPr>
            <w:tcW w:w="1681" w:type="dxa"/>
          </w:tcPr>
          <w:p w14:paraId="6220DDDC" w14:textId="77777777" w:rsidR="00103657" w:rsidRPr="006D0C9D" w:rsidRDefault="00103657" w:rsidP="00103657">
            <w:pPr>
              <w:rPr>
                <w:b/>
              </w:rPr>
            </w:pPr>
            <w:r w:rsidRPr="006D0C9D">
              <w:rPr>
                <w:b/>
              </w:rPr>
              <w:t>Dependencies</w:t>
            </w:r>
          </w:p>
        </w:tc>
        <w:tc>
          <w:tcPr>
            <w:tcW w:w="8507" w:type="dxa"/>
          </w:tcPr>
          <w:p w14:paraId="21EC3510" w14:textId="77777777" w:rsidR="00103657" w:rsidRPr="006D0C9D" w:rsidRDefault="00103657" w:rsidP="00103657">
            <w:r w:rsidRPr="006D0C9D">
              <w:t>FR-83</w:t>
            </w:r>
          </w:p>
        </w:tc>
      </w:tr>
      <w:tr w:rsidR="00103657" w:rsidRPr="006D0C9D" w14:paraId="6941E76A" w14:textId="77777777" w:rsidTr="00103657">
        <w:trPr>
          <w:trHeight w:val="441"/>
        </w:trPr>
        <w:tc>
          <w:tcPr>
            <w:tcW w:w="1681" w:type="dxa"/>
          </w:tcPr>
          <w:p w14:paraId="40FFB69A" w14:textId="77777777" w:rsidR="00103657" w:rsidRPr="006D0C9D" w:rsidRDefault="00103657" w:rsidP="00103657">
            <w:pPr>
              <w:rPr>
                <w:b/>
              </w:rPr>
            </w:pPr>
            <w:r w:rsidRPr="006D0C9D">
              <w:rPr>
                <w:b/>
              </w:rPr>
              <w:t>Priority</w:t>
            </w:r>
          </w:p>
        </w:tc>
        <w:tc>
          <w:tcPr>
            <w:tcW w:w="8507" w:type="dxa"/>
          </w:tcPr>
          <w:p w14:paraId="2D0D1095" w14:textId="77777777" w:rsidR="00103657" w:rsidRPr="006D0C9D" w:rsidRDefault="00103657" w:rsidP="00103657">
            <w:r w:rsidRPr="006D0C9D">
              <w:t xml:space="preserve">Medium </w:t>
            </w:r>
          </w:p>
        </w:tc>
      </w:tr>
    </w:tbl>
    <w:p w14:paraId="4C463419" w14:textId="77777777" w:rsidR="00103657" w:rsidRPr="006D0C9D" w:rsidRDefault="00103657" w:rsidP="00A172E9">
      <w:pPr>
        <w:rPr>
          <w:b/>
        </w:rPr>
      </w:pPr>
    </w:p>
    <w:p w14:paraId="3C4988C3" w14:textId="77777777" w:rsidR="00103657" w:rsidRPr="006D0C9D" w:rsidRDefault="00103657" w:rsidP="00103657">
      <w:pPr>
        <w:jc w:val="center"/>
        <w:rPr>
          <w:b/>
        </w:rPr>
      </w:pPr>
    </w:p>
    <w:p w14:paraId="6C1066F8" w14:textId="77777777" w:rsidR="00103657" w:rsidRPr="006D0C9D" w:rsidRDefault="00103657" w:rsidP="00103657">
      <w:pPr>
        <w:jc w:val="center"/>
        <w:rPr>
          <w:b/>
        </w:rPr>
      </w:pPr>
      <w:r w:rsidRPr="006D0C9D">
        <w:rPr>
          <w:b/>
        </w:rPr>
        <w:t>Table  : Description of FR-85</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345E0B8B" w14:textId="77777777" w:rsidTr="00103657">
        <w:trPr>
          <w:trHeight w:val="450"/>
        </w:trPr>
        <w:tc>
          <w:tcPr>
            <w:tcW w:w="1681" w:type="dxa"/>
          </w:tcPr>
          <w:p w14:paraId="4C4B38E5" w14:textId="77777777" w:rsidR="00103657" w:rsidRPr="006D0C9D" w:rsidRDefault="00103657" w:rsidP="00103657">
            <w:pPr>
              <w:rPr>
                <w:b/>
              </w:rPr>
            </w:pPr>
            <w:r w:rsidRPr="006D0C9D">
              <w:rPr>
                <w:b/>
              </w:rPr>
              <w:t>Identifier</w:t>
            </w:r>
          </w:p>
        </w:tc>
        <w:tc>
          <w:tcPr>
            <w:tcW w:w="8507" w:type="dxa"/>
          </w:tcPr>
          <w:p w14:paraId="7CD28C51" w14:textId="77777777" w:rsidR="00103657" w:rsidRPr="006D0C9D" w:rsidRDefault="00103657" w:rsidP="00103657">
            <w:r w:rsidRPr="006D0C9D">
              <w:t>FR-85</w:t>
            </w:r>
          </w:p>
        </w:tc>
      </w:tr>
      <w:tr w:rsidR="00103657" w:rsidRPr="006D0C9D" w14:paraId="725EA5C3" w14:textId="77777777" w:rsidTr="00103657">
        <w:trPr>
          <w:trHeight w:val="433"/>
        </w:trPr>
        <w:tc>
          <w:tcPr>
            <w:tcW w:w="1681" w:type="dxa"/>
          </w:tcPr>
          <w:p w14:paraId="16EDA0C0" w14:textId="77777777" w:rsidR="00103657" w:rsidRPr="006D0C9D" w:rsidRDefault="00103657" w:rsidP="00103657">
            <w:pPr>
              <w:rPr>
                <w:b/>
              </w:rPr>
            </w:pPr>
            <w:r w:rsidRPr="006D0C9D">
              <w:rPr>
                <w:b/>
              </w:rPr>
              <w:t>Title</w:t>
            </w:r>
          </w:p>
        </w:tc>
        <w:tc>
          <w:tcPr>
            <w:tcW w:w="8507" w:type="dxa"/>
          </w:tcPr>
          <w:p w14:paraId="353CA3A4" w14:textId="77777777" w:rsidR="00103657" w:rsidRPr="006D0C9D" w:rsidRDefault="00103657" w:rsidP="00103657">
            <w:r w:rsidRPr="006D0C9D">
              <w:t>&lt; Profile. Edit&gt;</w:t>
            </w:r>
          </w:p>
        </w:tc>
      </w:tr>
      <w:tr w:rsidR="00103657" w:rsidRPr="006D0C9D" w14:paraId="4608AD57" w14:textId="77777777" w:rsidTr="00103657">
        <w:trPr>
          <w:trHeight w:val="608"/>
        </w:trPr>
        <w:tc>
          <w:tcPr>
            <w:tcW w:w="1681" w:type="dxa"/>
          </w:tcPr>
          <w:p w14:paraId="340A2C37" w14:textId="77777777" w:rsidR="00103657" w:rsidRPr="006D0C9D" w:rsidRDefault="00103657" w:rsidP="00103657">
            <w:pPr>
              <w:rPr>
                <w:b/>
              </w:rPr>
            </w:pPr>
            <w:r w:rsidRPr="006D0C9D">
              <w:rPr>
                <w:b/>
              </w:rPr>
              <w:t>Requirement</w:t>
            </w:r>
          </w:p>
        </w:tc>
        <w:tc>
          <w:tcPr>
            <w:tcW w:w="8507" w:type="dxa"/>
          </w:tcPr>
          <w:p w14:paraId="054F15EC" w14:textId="77777777" w:rsidR="00103657" w:rsidRPr="006D0C9D" w:rsidRDefault="00103657" w:rsidP="00103657">
            <w:r w:rsidRPr="006D0C9D">
              <w:t>Admin shall be able to edit the user profile</w:t>
            </w:r>
          </w:p>
        </w:tc>
      </w:tr>
      <w:tr w:rsidR="00103657" w:rsidRPr="006D0C9D" w14:paraId="13B4897A" w14:textId="77777777" w:rsidTr="00103657">
        <w:trPr>
          <w:trHeight w:val="558"/>
        </w:trPr>
        <w:tc>
          <w:tcPr>
            <w:tcW w:w="1681" w:type="dxa"/>
          </w:tcPr>
          <w:p w14:paraId="55EEBBB2" w14:textId="77777777" w:rsidR="00103657" w:rsidRPr="006D0C9D" w:rsidRDefault="00103657" w:rsidP="00103657">
            <w:pPr>
              <w:rPr>
                <w:b/>
              </w:rPr>
            </w:pPr>
            <w:r w:rsidRPr="006D0C9D">
              <w:rPr>
                <w:b/>
              </w:rPr>
              <w:t>Source</w:t>
            </w:r>
          </w:p>
        </w:tc>
        <w:tc>
          <w:tcPr>
            <w:tcW w:w="8507" w:type="dxa"/>
          </w:tcPr>
          <w:p w14:paraId="42A37461" w14:textId="77777777" w:rsidR="00103657" w:rsidRPr="006D0C9D" w:rsidRDefault="00103657" w:rsidP="00103657">
            <w:r w:rsidRPr="006D0C9D">
              <w:t>Admin</w:t>
            </w:r>
          </w:p>
        </w:tc>
      </w:tr>
      <w:tr w:rsidR="00103657" w:rsidRPr="006D0C9D" w14:paraId="7141857A" w14:textId="77777777" w:rsidTr="00103657">
        <w:trPr>
          <w:trHeight w:val="383"/>
        </w:trPr>
        <w:tc>
          <w:tcPr>
            <w:tcW w:w="1681" w:type="dxa"/>
          </w:tcPr>
          <w:p w14:paraId="100AD7CD" w14:textId="77777777" w:rsidR="00103657" w:rsidRPr="006D0C9D" w:rsidRDefault="00103657" w:rsidP="00103657">
            <w:pPr>
              <w:rPr>
                <w:b/>
              </w:rPr>
            </w:pPr>
            <w:r w:rsidRPr="006D0C9D">
              <w:rPr>
                <w:b/>
              </w:rPr>
              <w:t>Rationale</w:t>
            </w:r>
          </w:p>
        </w:tc>
        <w:tc>
          <w:tcPr>
            <w:tcW w:w="8507" w:type="dxa"/>
          </w:tcPr>
          <w:p w14:paraId="0B059C15" w14:textId="77777777" w:rsidR="00103657" w:rsidRPr="006D0C9D" w:rsidRDefault="00103657" w:rsidP="00103657">
            <w:r w:rsidRPr="006D0C9D">
              <w:t>Allow the admin to update user profile information</w:t>
            </w:r>
          </w:p>
        </w:tc>
      </w:tr>
      <w:tr w:rsidR="00103657" w:rsidRPr="006D0C9D" w14:paraId="3BAD5559" w14:textId="77777777" w:rsidTr="00103657">
        <w:trPr>
          <w:trHeight w:val="441"/>
        </w:trPr>
        <w:tc>
          <w:tcPr>
            <w:tcW w:w="1681" w:type="dxa"/>
          </w:tcPr>
          <w:p w14:paraId="79AA8DD5" w14:textId="77777777" w:rsidR="00103657" w:rsidRPr="006D0C9D" w:rsidRDefault="00103657" w:rsidP="00103657">
            <w:pPr>
              <w:rPr>
                <w:b/>
              </w:rPr>
            </w:pPr>
            <w:r w:rsidRPr="006D0C9D">
              <w:rPr>
                <w:b/>
              </w:rPr>
              <w:t>Business Rules</w:t>
            </w:r>
          </w:p>
          <w:p w14:paraId="1F100F9B" w14:textId="77777777" w:rsidR="00103657" w:rsidRPr="006D0C9D" w:rsidRDefault="00103657" w:rsidP="00103657">
            <w:r w:rsidRPr="006D0C9D">
              <w:rPr>
                <w:b/>
              </w:rPr>
              <w:t>(if required)</w:t>
            </w:r>
          </w:p>
        </w:tc>
        <w:tc>
          <w:tcPr>
            <w:tcW w:w="8507" w:type="dxa"/>
          </w:tcPr>
          <w:p w14:paraId="46335E16" w14:textId="77777777" w:rsidR="00103657" w:rsidRPr="006D0C9D" w:rsidRDefault="00103657" w:rsidP="00103657">
            <w:r w:rsidRPr="006D0C9D">
              <w:t>None</w:t>
            </w:r>
          </w:p>
        </w:tc>
      </w:tr>
      <w:tr w:rsidR="00103657" w:rsidRPr="006D0C9D" w14:paraId="0338E884" w14:textId="77777777" w:rsidTr="00103657">
        <w:trPr>
          <w:trHeight w:val="441"/>
        </w:trPr>
        <w:tc>
          <w:tcPr>
            <w:tcW w:w="1681" w:type="dxa"/>
          </w:tcPr>
          <w:p w14:paraId="03B00BA1" w14:textId="77777777" w:rsidR="00103657" w:rsidRPr="006D0C9D" w:rsidRDefault="00103657" w:rsidP="00103657">
            <w:pPr>
              <w:rPr>
                <w:b/>
              </w:rPr>
            </w:pPr>
            <w:r w:rsidRPr="006D0C9D">
              <w:rPr>
                <w:b/>
              </w:rPr>
              <w:t>Dependencies</w:t>
            </w:r>
          </w:p>
        </w:tc>
        <w:tc>
          <w:tcPr>
            <w:tcW w:w="8507" w:type="dxa"/>
          </w:tcPr>
          <w:p w14:paraId="13BAE03B" w14:textId="77777777" w:rsidR="00103657" w:rsidRPr="006D0C9D" w:rsidRDefault="00103657" w:rsidP="00103657">
            <w:r w:rsidRPr="006D0C9D">
              <w:t>FR 84</w:t>
            </w:r>
          </w:p>
        </w:tc>
      </w:tr>
      <w:tr w:rsidR="00103657" w:rsidRPr="006D0C9D" w14:paraId="7E50EAA9" w14:textId="77777777" w:rsidTr="00103657">
        <w:trPr>
          <w:trHeight w:val="441"/>
        </w:trPr>
        <w:tc>
          <w:tcPr>
            <w:tcW w:w="1681" w:type="dxa"/>
          </w:tcPr>
          <w:p w14:paraId="393CC275" w14:textId="77777777" w:rsidR="00103657" w:rsidRPr="006D0C9D" w:rsidRDefault="00103657" w:rsidP="00103657">
            <w:pPr>
              <w:rPr>
                <w:b/>
              </w:rPr>
            </w:pPr>
            <w:r w:rsidRPr="006D0C9D">
              <w:rPr>
                <w:b/>
              </w:rPr>
              <w:t>Priority</w:t>
            </w:r>
          </w:p>
        </w:tc>
        <w:tc>
          <w:tcPr>
            <w:tcW w:w="8507" w:type="dxa"/>
          </w:tcPr>
          <w:p w14:paraId="6AFCC650" w14:textId="77777777" w:rsidR="00103657" w:rsidRPr="006D0C9D" w:rsidRDefault="00103657" w:rsidP="00103657">
            <w:r w:rsidRPr="006D0C9D">
              <w:t xml:space="preserve">Medium </w:t>
            </w:r>
          </w:p>
        </w:tc>
      </w:tr>
    </w:tbl>
    <w:p w14:paraId="2FB7FF8A" w14:textId="77777777" w:rsidR="00103657" w:rsidRPr="006D0C9D" w:rsidRDefault="00103657" w:rsidP="00A172E9">
      <w:pPr>
        <w:rPr>
          <w:b/>
        </w:rPr>
      </w:pPr>
    </w:p>
    <w:p w14:paraId="40D32906" w14:textId="77777777" w:rsidR="00103657" w:rsidRPr="006D0C9D" w:rsidRDefault="00103657" w:rsidP="00103657">
      <w:pPr>
        <w:jc w:val="center"/>
        <w:rPr>
          <w:b/>
        </w:rPr>
      </w:pPr>
    </w:p>
    <w:p w14:paraId="7FD9A77D" w14:textId="77777777" w:rsidR="00103657" w:rsidRPr="006D0C9D" w:rsidRDefault="00103657" w:rsidP="00103657">
      <w:pPr>
        <w:jc w:val="center"/>
        <w:rPr>
          <w:b/>
        </w:rPr>
      </w:pPr>
      <w:r w:rsidRPr="006D0C9D">
        <w:rPr>
          <w:b/>
        </w:rPr>
        <w:t>Table  : Description of FR-86</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0A519343" w14:textId="77777777" w:rsidTr="00103657">
        <w:trPr>
          <w:trHeight w:val="450"/>
        </w:trPr>
        <w:tc>
          <w:tcPr>
            <w:tcW w:w="1681" w:type="dxa"/>
          </w:tcPr>
          <w:p w14:paraId="5BFB5E38" w14:textId="77777777" w:rsidR="00103657" w:rsidRPr="006D0C9D" w:rsidRDefault="00103657" w:rsidP="00103657">
            <w:pPr>
              <w:rPr>
                <w:b/>
              </w:rPr>
            </w:pPr>
            <w:r w:rsidRPr="006D0C9D">
              <w:rPr>
                <w:b/>
              </w:rPr>
              <w:t>Identifier</w:t>
            </w:r>
          </w:p>
        </w:tc>
        <w:tc>
          <w:tcPr>
            <w:tcW w:w="8507" w:type="dxa"/>
          </w:tcPr>
          <w:p w14:paraId="555A7544" w14:textId="77777777" w:rsidR="00103657" w:rsidRPr="006D0C9D" w:rsidRDefault="00103657" w:rsidP="00103657">
            <w:r w:rsidRPr="006D0C9D">
              <w:t>FR-86</w:t>
            </w:r>
          </w:p>
        </w:tc>
      </w:tr>
      <w:tr w:rsidR="00103657" w:rsidRPr="006D0C9D" w14:paraId="1A0ED234" w14:textId="77777777" w:rsidTr="00103657">
        <w:trPr>
          <w:trHeight w:val="433"/>
        </w:trPr>
        <w:tc>
          <w:tcPr>
            <w:tcW w:w="1681" w:type="dxa"/>
          </w:tcPr>
          <w:p w14:paraId="768B37D8" w14:textId="77777777" w:rsidR="00103657" w:rsidRPr="006D0C9D" w:rsidRDefault="00103657" w:rsidP="00103657">
            <w:pPr>
              <w:rPr>
                <w:b/>
              </w:rPr>
            </w:pPr>
            <w:r w:rsidRPr="006D0C9D">
              <w:rPr>
                <w:b/>
              </w:rPr>
              <w:t>Title</w:t>
            </w:r>
          </w:p>
        </w:tc>
        <w:tc>
          <w:tcPr>
            <w:tcW w:w="8507" w:type="dxa"/>
          </w:tcPr>
          <w:p w14:paraId="55EA56BF" w14:textId="77777777" w:rsidR="00103657" w:rsidRPr="006D0C9D" w:rsidRDefault="00103657" w:rsidP="00103657">
            <w:r w:rsidRPr="006D0C9D">
              <w:t xml:space="preserve">&lt; </w:t>
            </w:r>
            <w:proofErr w:type="spellStart"/>
            <w:r w:rsidRPr="006D0C9D">
              <w:t>Profile.Edit.ViewInfo</w:t>
            </w:r>
            <w:proofErr w:type="spellEnd"/>
            <w:r w:rsidRPr="006D0C9D">
              <w:t>&gt;</w:t>
            </w:r>
          </w:p>
        </w:tc>
      </w:tr>
      <w:tr w:rsidR="00103657" w:rsidRPr="006D0C9D" w14:paraId="37BAE8BB" w14:textId="77777777" w:rsidTr="00103657">
        <w:trPr>
          <w:trHeight w:val="608"/>
        </w:trPr>
        <w:tc>
          <w:tcPr>
            <w:tcW w:w="1681" w:type="dxa"/>
          </w:tcPr>
          <w:p w14:paraId="45A2CF2F" w14:textId="77777777" w:rsidR="00103657" w:rsidRPr="006D0C9D" w:rsidRDefault="00103657" w:rsidP="00103657">
            <w:pPr>
              <w:rPr>
                <w:b/>
              </w:rPr>
            </w:pPr>
            <w:r w:rsidRPr="006D0C9D">
              <w:rPr>
                <w:b/>
              </w:rPr>
              <w:t>Requirement</w:t>
            </w:r>
          </w:p>
        </w:tc>
        <w:tc>
          <w:tcPr>
            <w:tcW w:w="8507" w:type="dxa"/>
          </w:tcPr>
          <w:p w14:paraId="11F3240E" w14:textId="77777777" w:rsidR="00103657" w:rsidRPr="006D0C9D" w:rsidRDefault="00103657" w:rsidP="00103657">
            <w:r w:rsidRPr="006D0C9D">
              <w:t>System shall display the profile information that admin wants</w:t>
            </w:r>
          </w:p>
        </w:tc>
      </w:tr>
      <w:tr w:rsidR="00103657" w:rsidRPr="006D0C9D" w14:paraId="2A724484" w14:textId="77777777" w:rsidTr="00103657">
        <w:trPr>
          <w:trHeight w:val="558"/>
        </w:trPr>
        <w:tc>
          <w:tcPr>
            <w:tcW w:w="1681" w:type="dxa"/>
          </w:tcPr>
          <w:p w14:paraId="187F17E4" w14:textId="77777777" w:rsidR="00103657" w:rsidRPr="006D0C9D" w:rsidRDefault="00103657" w:rsidP="00103657">
            <w:pPr>
              <w:rPr>
                <w:b/>
              </w:rPr>
            </w:pPr>
            <w:r w:rsidRPr="006D0C9D">
              <w:rPr>
                <w:b/>
              </w:rPr>
              <w:t>Source</w:t>
            </w:r>
          </w:p>
        </w:tc>
        <w:tc>
          <w:tcPr>
            <w:tcW w:w="8507" w:type="dxa"/>
          </w:tcPr>
          <w:p w14:paraId="5EC44404" w14:textId="77777777" w:rsidR="00103657" w:rsidRPr="006D0C9D" w:rsidRDefault="00103657" w:rsidP="00103657">
            <w:r w:rsidRPr="006D0C9D">
              <w:t>Admin</w:t>
            </w:r>
          </w:p>
        </w:tc>
      </w:tr>
      <w:tr w:rsidR="00103657" w:rsidRPr="006D0C9D" w14:paraId="462DC738" w14:textId="77777777" w:rsidTr="00103657">
        <w:trPr>
          <w:trHeight w:val="383"/>
        </w:trPr>
        <w:tc>
          <w:tcPr>
            <w:tcW w:w="1681" w:type="dxa"/>
          </w:tcPr>
          <w:p w14:paraId="7CBB477A" w14:textId="77777777" w:rsidR="00103657" w:rsidRPr="006D0C9D" w:rsidRDefault="00103657" w:rsidP="00103657">
            <w:pPr>
              <w:rPr>
                <w:b/>
              </w:rPr>
            </w:pPr>
            <w:r w:rsidRPr="006D0C9D">
              <w:rPr>
                <w:b/>
              </w:rPr>
              <w:t>Rationale</w:t>
            </w:r>
          </w:p>
        </w:tc>
        <w:tc>
          <w:tcPr>
            <w:tcW w:w="8507" w:type="dxa"/>
          </w:tcPr>
          <w:p w14:paraId="37B2171F" w14:textId="77777777" w:rsidR="00103657" w:rsidRPr="006D0C9D" w:rsidRDefault="00103657" w:rsidP="00103657">
            <w:r w:rsidRPr="006D0C9D">
              <w:t xml:space="preserve">To change information user’s profile </w:t>
            </w:r>
          </w:p>
        </w:tc>
      </w:tr>
      <w:tr w:rsidR="00103657" w:rsidRPr="006D0C9D" w14:paraId="186FD2F1" w14:textId="77777777" w:rsidTr="00103657">
        <w:trPr>
          <w:trHeight w:val="441"/>
        </w:trPr>
        <w:tc>
          <w:tcPr>
            <w:tcW w:w="1681" w:type="dxa"/>
          </w:tcPr>
          <w:p w14:paraId="654089B5" w14:textId="77777777" w:rsidR="00103657" w:rsidRPr="006D0C9D" w:rsidRDefault="00103657" w:rsidP="00103657">
            <w:pPr>
              <w:rPr>
                <w:b/>
              </w:rPr>
            </w:pPr>
            <w:r w:rsidRPr="006D0C9D">
              <w:rPr>
                <w:b/>
              </w:rPr>
              <w:t>Business Rules</w:t>
            </w:r>
          </w:p>
          <w:p w14:paraId="77EFC0D6" w14:textId="77777777" w:rsidR="00103657" w:rsidRPr="006D0C9D" w:rsidRDefault="00103657" w:rsidP="00103657">
            <w:r w:rsidRPr="006D0C9D">
              <w:rPr>
                <w:b/>
              </w:rPr>
              <w:t>(if required)</w:t>
            </w:r>
          </w:p>
        </w:tc>
        <w:tc>
          <w:tcPr>
            <w:tcW w:w="8507" w:type="dxa"/>
          </w:tcPr>
          <w:p w14:paraId="43C5DB03" w14:textId="77777777" w:rsidR="00103657" w:rsidRPr="006D0C9D" w:rsidRDefault="00103657" w:rsidP="00103657">
            <w:r w:rsidRPr="006D0C9D">
              <w:t>None</w:t>
            </w:r>
          </w:p>
        </w:tc>
      </w:tr>
      <w:tr w:rsidR="00103657" w:rsidRPr="006D0C9D" w14:paraId="1592DEEB" w14:textId="77777777" w:rsidTr="00103657">
        <w:trPr>
          <w:trHeight w:val="441"/>
        </w:trPr>
        <w:tc>
          <w:tcPr>
            <w:tcW w:w="1681" w:type="dxa"/>
          </w:tcPr>
          <w:p w14:paraId="14FC1AA8" w14:textId="77777777" w:rsidR="00103657" w:rsidRPr="006D0C9D" w:rsidRDefault="00103657" w:rsidP="00103657">
            <w:pPr>
              <w:rPr>
                <w:b/>
              </w:rPr>
            </w:pPr>
            <w:r w:rsidRPr="006D0C9D">
              <w:rPr>
                <w:b/>
              </w:rPr>
              <w:t>Dependencies</w:t>
            </w:r>
          </w:p>
        </w:tc>
        <w:tc>
          <w:tcPr>
            <w:tcW w:w="8507" w:type="dxa"/>
          </w:tcPr>
          <w:p w14:paraId="26974DDD" w14:textId="77777777" w:rsidR="00103657" w:rsidRPr="006D0C9D" w:rsidRDefault="00103657" w:rsidP="00103657">
            <w:r w:rsidRPr="006D0C9D">
              <w:t>FR 85</w:t>
            </w:r>
          </w:p>
        </w:tc>
      </w:tr>
      <w:tr w:rsidR="00103657" w:rsidRPr="006D0C9D" w14:paraId="2A5CCFF4" w14:textId="77777777" w:rsidTr="00103657">
        <w:trPr>
          <w:trHeight w:val="441"/>
        </w:trPr>
        <w:tc>
          <w:tcPr>
            <w:tcW w:w="1681" w:type="dxa"/>
          </w:tcPr>
          <w:p w14:paraId="3E7EA9B9" w14:textId="77777777" w:rsidR="00103657" w:rsidRPr="006D0C9D" w:rsidRDefault="00103657" w:rsidP="00103657">
            <w:pPr>
              <w:rPr>
                <w:b/>
              </w:rPr>
            </w:pPr>
            <w:r w:rsidRPr="006D0C9D">
              <w:rPr>
                <w:b/>
              </w:rPr>
              <w:t>Priority</w:t>
            </w:r>
          </w:p>
        </w:tc>
        <w:tc>
          <w:tcPr>
            <w:tcW w:w="8507" w:type="dxa"/>
          </w:tcPr>
          <w:p w14:paraId="1C41FB92" w14:textId="77777777" w:rsidR="00103657" w:rsidRPr="006D0C9D" w:rsidRDefault="00103657" w:rsidP="00103657">
            <w:r w:rsidRPr="006D0C9D">
              <w:t xml:space="preserve">Medium </w:t>
            </w:r>
          </w:p>
        </w:tc>
      </w:tr>
    </w:tbl>
    <w:p w14:paraId="45A29B28" w14:textId="7F4201B5" w:rsidR="00103657" w:rsidRDefault="00103657" w:rsidP="00103657">
      <w:pPr>
        <w:jc w:val="center"/>
        <w:rPr>
          <w:b/>
        </w:rPr>
      </w:pPr>
    </w:p>
    <w:p w14:paraId="22486AAD" w14:textId="77777777" w:rsidR="00A172E9" w:rsidRPr="006D0C9D" w:rsidRDefault="00A172E9" w:rsidP="00103657">
      <w:pPr>
        <w:jc w:val="center"/>
        <w:rPr>
          <w:b/>
        </w:rPr>
      </w:pPr>
    </w:p>
    <w:p w14:paraId="0A272D5E" w14:textId="77777777" w:rsidR="00103657" w:rsidRPr="006D0C9D" w:rsidRDefault="00103657" w:rsidP="00103657">
      <w:pPr>
        <w:jc w:val="center"/>
        <w:rPr>
          <w:b/>
        </w:rPr>
      </w:pPr>
      <w:r w:rsidRPr="006D0C9D">
        <w:rPr>
          <w:b/>
        </w:rPr>
        <w:t>Table  : Description of FR-87</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0ED948AE" w14:textId="77777777" w:rsidTr="00103657">
        <w:trPr>
          <w:trHeight w:val="450"/>
        </w:trPr>
        <w:tc>
          <w:tcPr>
            <w:tcW w:w="1681" w:type="dxa"/>
          </w:tcPr>
          <w:p w14:paraId="1C042ED7" w14:textId="77777777" w:rsidR="00103657" w:rsidRPr="006D0C9D" w:rsidRDefault="00103657" w:rsidP="00103657">
            <w:pPr>
              <w:rPr>
                <w:b/>
              </w:rPr>
            </w:pPr>
            <w:r w:rsidRPr="006D0C9D">
              <w:rPr>
                <w:b/>
              </w:rPr>
              <w:t>Identifier</w:t>
            </w:r>
          </w:p>
        </w:tc>
        <w:tc>
          <w:tcPr>
            <w:tcW w:w="8507" w:type="dxa"/>
          </w:tcPr>
          <w:p w14:paraId="6785B0B7" w14:textId="77777777" w:rsidR="00103657" w:rsidRPr="006D0C9D" w:rsidRDefault="00103657" w:rsidP="00103657">
            <w:r w:rsidRPr="006D0C9D">
              <w:t>FR-87</w:t>
            </w:r>
          </w:p>
        </w:tc>
      </w:tr>
      <w:tr w:rsidR="00103657" w:rsidRPr="006D0C9D" w14:paraId="187A1CE2" w14:textId="77777777" w:rsidTr="00103657">
        <w:trPr>
          <w:trHeight w:val="433"/>
        </w:trPr>
        <w:tc>
          <w:tcPr>
            <w:tcW w:w="1681" w:type="dxa"/>
          </w:tcPr>
          <w:p w14:paraId="40C5F9C7" w14:textId="77777777" w:rsidR="00103657" w:rsidRPr="006D0C9D" w:rsidRDefault="00103657" w:rsidP="00103657">
            <w:pPr>
              <w:rPr>
                <w:b/>
              </w:rPr>
            </w:pPr>
            <w:r w:rsidRPr="006D0C9D">
              <w:rPr>
                <w:b/>
              </w:rPr>
              <w:t>Up</w:t>
            </w:r>
          </w:p>
        </w:tc>
        <w:tc>
          <w:tcPr>
            <w:tcW w:w="8507" w:type="dxa"/>
          </w:tcPr>
          <w:p w14:paraId="060C1479" w14:textId="77777777" w:rsidR="00103657" w:rsidRPr="006D0C9D" w:rsidRDefault="00103657" w:rsidP="00103657">
            <w:r w:rsidRPr="006D0C9D">
              <w:t xml:space="preserve">&lt; </w:t>
            </w:r>
            <w:proofErr w:type="spellStart"/>
            <w:r w:rsidRPr="006D0C9D">
              <w:t>Profile.Edit.Update</w:t>
            </w:r>
            <w:proofErr w:type="spellEnd"/>
            <w:r w:rsidRPr="006D0C9D">
              <w:t>&gt;</w:t>
            </w:r>
          </w:p>
        </w:tc>
      </w:tr>
      <w:tr w:rsidR="00103657" w:rsidRPr="006D0C9D" w14:paraId="76A1DC18" w14:textId="77777777" w:rsidTr="00103657">
        <w:trPr>
          <w:trHeight w:val="608"/>
        </w:trPr>
        <w:tc>
          <w:tcPr>
            <w:tcW w:w="1681" w:type="dxa"/>
          </w:tcPr>
          <w:p w14:paraId="1FB2C30D" w14:textId="77777777" w:rsidR="00103657" w:rsidRPr="006D0C9D" w:rsidRDefault="00103657" w:rsidP="00103657">
            <w:pPr>
              <w:rPr>
                <w:b/>
              </w:rPr>
            </w:pPr>
            <w:r w:rsidRPr="006D0C9D">
              <w:rPr>
                <w:b/>
              </w:rPr>
              <w:t>Requirement</w:t>
            </w:r>
          </w:p>
        </w:tc>
        <w:tc>
          <w:tcPr>
            <w:tcW w:w="8507" w:type="dxa"/>
          </w:tcPr>
          <w:p w14:paraId="27F17F00" w14:textId="77777777" w:rsidR="00103657" w:rsidRPr="006D0C9D" w:rsidRDefault="00103657" w:rsidP="00103657">
            <w:r w:rsidRPr="006D0C9D">
              <w:t>System shall update the information he wants.</w:t>
            </w:r>
          </w:p>
        </w:tc>
      </w:tr>
      <w:tr w:rsidR="00103657" w:rsidRPr="006D0C9D" w14:paraId="0CD21B11" w14:textId="77777777" w:rsidTr="00103657">
        <w:trPr>
          <w:trHeight w:val="558"/>
        </w:trPr>
        <w:tc>
          <w:tcPr>
            <w:tcW w:w="1681" w:type="dxa"/>
          </w:tcPr>
          <w:p w14:paraId="3A856E4B" w14:textId="77777777" w:rsidR="00103657" w:rsidRPr="006D0C9D" w:rsidRDefault="00103657" w:rsidP="00103657">
            <w:pPr>
              <w:rPr>
                <w:b/>
              </w:rPr>
            </w:pPr>
            <w:r w:rsidRPr="006D0C9D">
              <w:rPr>
                <w:b/>
              </w:rPr>
              <w:t>Source</w:t>
            </w:r>
          </w:p>
        </w:tc>
        <w:tc>
          <w:tcPr>
            <w:tcW w:w="8507" w:type="dxa"/>
          </w:tcPr>
          <w:p w14:paraId="2BE50A8A" w14:textId="77777777" w:rsidR="00103657" w:rsidRPr="006D0C9D" w:rsidRDefault="00103657" w:rsidP="00103657">
            <w:r w:rsidRPr="006D0C9D">
              <w:t>Admin</w:t>
            </w:r>
          </w:p>
        </w:tc>
      </w:tr>
      <w:tr w:rsidR="00103657" w:rsidRPr="006D0C9D" w14:paraId="7AFB3D42" w14:textId="77777777" w:rsidTr="00103657">
        <w:trPr>
          <w:trHeight w:val="383"/>
        </w:trPr>
        <w:tc>
          <w:tcPr>
            <w:tcW w:w="1681" w:type="dxa"/>
          </w:tcPr>
          <w:p w14:paraId="736500DD" w14:textId="77777777" w:rsidR="00103657" w:rsidRPr="006D0C9D" w:rsidRDefault="00103657" w:rsidP="00103657">
            <w:pPr>
              <w:rPr>
                <w:b/>
              </w:rPr>
            </w:pPr>
            <w:r w:rsidRPr="006D0C9D">
              <w:rPr>
                <w:b/>
              </w:rPr>
              <w:t>Rationale</w:t>
            </w:r>
          </w:p>
        </w:tc>
        <w:tc>
          <w:tcPr>
            <w:tcW w:w="8507" w:type="dxa"/>
          </w:tcPr>
          <w:p w14:paraId="04DF0624" w14:textId="77777777" w:rsidR="00103657" w:rsidRPr="006D0C9D" w:rsidRDefault="00103657" w:rsidP="00103657">
            <w:r w:rsidRPr="006D0C9D">
              <w:t>Flexibility of the users</w:t>
            </w:r>
          </w:p>
        </w:tc>
      </w:tr>
      <w:tr w:rsidR="00103657" w:rsidRPr="006D0C9D" w14:paraId="30408CA8" w14:textId="77777777" w:rsidTr="00103657">
        <w:trPr>
          <w:trHeight w:val="441"/>
        </w:trPr>
        <w:tc>
          <w:tcPr>
            <w:tcW w:w="1681" w:type="dxa"/>
          </w:tcPr>
          <w:p w14:paraId="136A174C" w14:textId="77777777" w:rsidR="00103657" w:rsidRPr="006D0C9D" w:rsidRDefault="00103657" w:rsidP="00103657">
            <w:pPr>
              <w:rPr>
                <w:b/>
              </w:rPr>
            </w:pPr>
            <w:r w:rsidRPr="006D0C9D">
              <w:rPr>
                <w:b/>
              </w:rPr>
              <w:t>Business Rules</w:t>
            </w:r>
          </w:p>
          <w:p w14:paraId="680C7E12" w14:textId="77777777" w:rsidR="00103657" w:rsidRPr="006D0C9D" w:rsidRDefault="00103657" w:rsidP="00103657">
            <w:r w:rsidRPr="006D0C9D">
              <w:rPr>
                <w:b/>
              </w:rPr>
              <w:t>(if required)</w:t>
            </w:r>
          </w:p>
        </w:tc>
        <w:tc>
          <w:tcPr>
            <w:tcW w:w="8507" w:type="dxa"/>
          </w:tcPr>
          <w:p w14:paraId="424D72F9" w14:textId="77777777" w:rsidR="00103657" w:rsidRPr="006D0C9D" w:rsidRDefault="00103657" w:rsidP="00103657">
            <w:r w:rsidRPr="006D0C9D">
              <w:t>None</w:t>
            </w:r>
          </w:p>
        </w:tc>
      </w:tr>
      <w:tr w:rsidR="00103657" w:rsidRPr="006D0C9D" w14:paraId="35878C67" w14:textId="77777777" w:rsidTr="00103657">
        <w:trPr>
          <w:trHeight w:val="441"/>
        </w:trPr>
        <w:tc>
          <w:tcPr>
            <w:tcW w:w="1681" w:type="dxa"/>
          </w:tcPr>
          <w:p w14:paraId="3760C679" w14:textId="77777777" w:rsidR="00103657" w:rsidRPr="006D0C9D" w:rsidRDefault="00103657" w:rsidP="00103657">
            <w:pPr>
              <w:rPr>
                <w:b/>
              </w:rPr>
            </w:pPr>
            <w:r w:rsidRPr="006D0C9D">
              <w:rPr>
                <w:b/>
              </w:rPr>
              <w:t>Dependencies</w:t>
            </w:r>
          </w:p>
        </w:tc>
        <w:tc>
          <w:tcPr>
            <w:tcW w:w="8507" w:type="dxa"/>
          </w:tcPr>
          <w:p w14:paraId="16AAE7B3" w14:textId="77777777" w:rsidR="00103657" w:rsidRPr="006D0C9D" w:rsidRDefault="00103657" w:rsidP="00103657">
            <w:r w:rsidRPr="006D0C9D">
              <w:t>FR 86</w:t>
            </w:r>
          </w:p>
        </w:tc>
      </w:tr>
      <w:tr w:rsidR="00103657" w:rsidRPr="006D0C9D" w14:paraId="6BD6B3E9" w14:textId="77777777" w:rsidTr="00103657">
        <w:trPr>
          <w:trHeight w:val="441"/>
        </w:trPr>
        <w:tc>
          <w:tcPr>
            <w:tcW w:w="1681" w:type="dxa"/>
          </w:tcPr>
          <w:p w14:paraId="2C22251C" w14:textId="77777777" w:rsidR="00103657" w:rsidRPr="006D0C9D" w:rsidRDefault="00103657" w:rsidP="00103657">
            <w:pPr>
              <w:rPr>
                <w:b/>
              </w:rPr>
            </w:pPr>
            <w:r w:rsidRPr="006D0C9D">
              <w:rPr>
                <w:b/>
              </w:rPr>
              <w:t>Priority</w:t>
            </w:r>
          </w:p>
        </w:tc>
        <w:tc>
          <w:tcPr>
            <w:tcW w:w="8507" w:type="dxa"/>
          </w:tcPr>
          <w:p w14:paraId="34F666E8" w14:textId="77777777" w:rsidR="00103657" w:rsidRPr="006D0C9D" w:rsidRDefault="00103657" w:rsidP="00103657">
            <w:r w:rsidRPr="006D0C9D">
              <w:t xml:space="preserve">Medium </w:t>
            </w:r>
          </w:p>
        </w:tc>
      </w:tr>
    </w:tbl>
    <w:p w14:paraId="26C0E57C" w14:textId="4F31344E" w:rsidR="00103657" w:rsidRDefault="00103657" w:rsidP="00103657">
      <w:pPr>
        <w:rPr>
          <w:b/>
        </w:rPr>
      </w:pPr>
    </w:p>
    <w:p w14:paraId="2DB07CCA" w14:textId="77777777" w:rsidR="00A172E9" w:rsidRPr="006D0C9D" w:rsidRDefault="00A172E9" w:rsidP="0076053C">
      <w:pPr>
        <w:jc w:val="center"/>
        <w:rPr>
          <w:b/>
        </w:rPr>
      </w:pPr>
    </w:p>
    <w:p w14:paraId="513098FE" w14:textId="77777777" w:rsidR="00103657" w:rsidRPr="006D0C9D" w:rsidRDefault="00103657" w:rsidP="00103657">
      <w:pPr>
        <w:jc w:val="center"/>
        <w:rPr>
          <w:b/>
        </w:rPr>
      </w:pPr>
      <w:r w:rsidRPr="006D0C9D">
        <w:rPr>
          <w:b/>
        </w:rPr>
        <w:t>Table  : Description of FR-88</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25B5E062" w14:textId="77777777" w:rsidTr="00103657">
        <w:trPr>
          <w:trHeight w:val="450"/>
        </w:trPr>
        <w:tc>
          <w:tcPr>
            <w:tcW w:w="1681" w:type="dxa"/>
          </w:tcPr>
          <w:p w14:paraId="506A2509" w14:textId="77777777" w:rsidR="00103657" w:rsidRPr="006D0C9D" w:rsidRDefault="00103657" w:rsidP="00103657">
            <w:pPr>
              <w:rPr>
                <w:b/>
              </w:rPr>
            </w:pPr>
            <w:r w:rsidRPr="006D0C9D">
              <w:rPr>
                <w:b/>
              </w:rPr>
              <w:t>Identifier</w:t>
            </w:r>
          </w:p>
        </w:tc>
        <w:tc>
          <w:tcPr>
            <w:tcW w:w="8507" w:type="dxa"/>
          </w:tcPr>
          <w:p w14:paraId="131B9F2B" w14:textId="77777777" w:rsidR="00103657" w:rsidRPr="006D0C9D" w:rsidRDefault="00103657" w:rsidP="00103657">
            <w:r w:rsidRPr="006D0C9D">
              <w:t>FR-88</w:t>
            </w:r>
          </w:p>
        </w:tc>
      </w:tr>
      <w:tr w:rsidR="00103657" w:rsidRPr="006D0C9D" w14:paraId="54F50734" w14:textId="77777777" w:rsidTr="00103657">
        <w:trPr>
          <w:trHeight w:val="433"/>
        </w:trPr>
        <w:tc>
          <w:tcPr>
            <w:tcW w:w="1681" w:type="dxa"/>
          </w:tcPr>
          <w:p w14:paraId="4D6DC613" w14:textId="77777777" w:rsidR="00103657" w:rsidRPr="006D0C9D" w:rsidRDefault="00103657" w:rsidP="00103657">
            <w:pPr>
              <w:rPr>
                <w:b/>
              </w:rPr>
            </w:pPr>
            <w:r w:rsidRPr="006D0C9D">
              <w:rPr>
                <w:b/>
              </w:rPr>
              <w:t>Title</w:t>
            </w:r>
          </w:p>
        </w:tc>
        <w:tc>
          <w:tcPr>
            <w:tcW w:w="8507" w:type="dxa"/>
          </w:tcPr>
          <w:p w14:paraId="0754A2C5" w14:textId="77777777" w:rsidR="00103657" w:rsidRPr="006D0C9D" w:rsidRDefault="00103657" w:rsidP="00103657">
            <w:r w:rsidRPr="006D0C9D">
              <w:t xml:space="preserve">&lt; </w:t>
            </w:r>
            <w:proofErr w:type="spellStart"/>
            <w:r w:rsidRPr="006D0C9D">
              <w:t>Profile.Edit.SaveUpdate</w:t>
            </w:r>
            <w:proofErr w:type="spellEnd"/>
            <w:r w:rsidRPr="006D0C9D">
              <w:t>&gt;</w:t>
            </w:r>
          </w:p>
        </w:tc>
      </w:tr>
      <w:tr w:rsidR="00103657" w:rsidRPr="006D0C9D" w14:paraId="22CEB2C8" w14:textId="77777777" w:rsidTr="00103657">
        <w:trPr>
          <w:trHeight w:val="608"/>
        </w:trPr>
        <w:tc>
          <w:tcPr>
            <w:tcW w:w="1681" w:type="dxa"/>
          </w:tcPr>
          <w:p w14:paraId="5722331A" w14:textId="77777777" w:rsidR="00103657" w:rsidRPr="006D0C9D" w:rsidRDefault="00103657" w:rsidP="00103657">
            <w:pPr>
              <w:rPr>
                <w:b/>
              </w:rPr>
            </w:pPr>
            <w:r w:rsidRPr="006D0C9D">
              <w:rPr>
                <w:b/>
              </w:rPr>
              <w:t>Requirement</w:t>
            </w:r>
          </w:p>
        </w:tc>
        <w:tc>
          <w:tcPr>
            <w:tcW w:w="8507" w:type="dxa"/>
          </w:tcPr>
          <w:p w14:paraId="560F44C9" w14:textId="77777777" w:rsidR="00103657" w:rsidRPr="006D0C9D" w:rsidRDefault="00103657" w:rsidP="00103657">
            <w:r w:rsidRPr="006D0C9D">
              <w:t>System shall the changes made by admin</w:t>
            </w:r>
          </w:p>
        </w:tc>
      </w:tr>
      <w:tr w:rsidR="00103657" w:rsidRPr="006D0C9D" w14:paraId="49233BEA" w14:textId="77777777" w:rsidTr="00103657">
        <w:trPr>
          <w:trHeight w:val="558"/>
        </w:trPr>
        <w:tc>
          <w:tcPr>
            <w:tcW w:w="1681" w:type="dxa"/>
          </w:tcPr>
          <w:p w14:paraId="6EAD5B60" w14:textId="77777777" w:rsidR="00103657" w:rsidRPr="006D0C9D" w:rsidRDefault="00103657" w:rsidP="00103657">
            <w:pPr>
              <w:rPr>
                <w:b/>
              </w:rPr>
            </w:pPr>
            <w:r w:rsidRPr="006D0C9D">
              <w:rPr>
                <w:b/>
              </w:rPr>
              <w:t>Source</w:t>
            </w:r>
          </w:p>
        </w:tc>
        <w:tc>
          <w:tcPr>
            <w:tcW w:w="8507" w:type="dxa"/>
          </w:tcPr>
          <w:p w14:paraId="0B975EF9" w14:textId="77777777" w:rsidR="00103657" w:rsidRPr="006D0C9D" w:rsidRDefault="00103657" w:rsidP="00103657">
            <w:r w:rsidRPr="006D0C9D">
              <w:t>Admin</w:t>
            </w:r>
          </w:p>
        </w:tc>
      </w:tr>
      <w:tr w:rsidR="00103657" w:rsidRPr="006D0C9D" w14:paraId="1827F5EF" w14:textId="77777777" w:rsidTr="00103657">
        <w:trPr>
          <w:trHeight w:val="383"/>
        </w:trPr>
        <w:tc>
          <w:tcPr>
            <w:tcW w:w="1681" w:type="dxa"/>
          </w:tcPr>
          <w:p w14:paraId="67BE6875" w14:textId="77777777" w:rsidR="00103657" w:rsidRPr="006D0C9D" w:rsidRDefault="00103657" w:rsidP="00103657">
            <w:pPr>
              <w:rPr>
                <w:b/>
              </w:rPr>
            </w:pPr>
            <w:r w:rsidRPr="006D0C9D">
              <w:rPr>
                <w:b/>
              </w:rPr>
              <w:t>Rationale</w:t>
            </w:r>
          </w:p>
        </w:tc>
        <w:tc>
          <w:tcPr>
            <w:tcW w:w="8507" w:type="dxa"/>
          </w:tcPr>
          <w:p w14:paraId="0EBA324A" w14:textId="77777777" w:rsidR="00103657" w:rsidRPr="006D0C9D" w:rsidRDefault="00103657" w:rsidP="00103657">
            <w:r w:rsidRPr="006D0C9D">
              <w:t>To update the date in data base</w:t>
            </w:r>
          </w:p>
        </w:tc>
      </w:tr>
      <w:tr w:rsidR="00103657" w:rsidRPr="006D0C9D" w14:paraId="50F57CA1" w14:textId="77777777" w:rsidTr="00103657">
        <w:trPr>
          <w:trHeight w:val="441"/>
        </w:trPr>
        <w:tc>
          <w:tcPr>
            <w:tcW w:w="1681" w:type="dxa"/>
          </w:tcPr>
          <w:p w14:paraId="50129C61" w14:textId="77777777" w:rsidR="00103657" w:rsidRPr="006D0C9D" w:rsidRDefault="00103657" w:rsidP="00103657">
            <w:pPr>
              <w:rPr>
                <w:b/>
              </w:rPr>
            </w:pPr>
            <w:r w:rsidRPr="006D0C9D">
              <w:rPr>
                <w:b/>
              </w:rPr>
              <w:t>Business Rules</w:t>
            </w:r>
          </w:p>
          <w:p w14:paraId="750604CF" w14:textId="77777777" w:rsidR="00103657" w:rsidRPr="006D0C9D" w:rsidRDefault="00103657" w:rsidP="00103657">
            <w:r w:rsidRPr="006D0C9D">
              <w:rPr>
                <w:b/>
              </w:rPr>
              <w:t>(if required)</w:t>
            </w:r>
          </w:p>
        </w:tc>
        <w:tc>
          <w:tcPr>
            <w:tcW w:w="8507" w:type="dxa"/>
          </w:tcPr>
          <w:p w14:paraId="02F375A9" w14:textId="77777777" w:rsidR="00103657" w:rsidRPr="006D0C9D" w:rsidRDefault="00103657" w:rsidP="00103657">
            <w:r w:rsidRPr="006D0C9D">
              <w:t>None</w:t>
            </w:r>
          </w:p>
        </w:tc>
      </w:tr>
      <w:tr w:rsidR="00103657" w:rsidRPr="006D0C9D" w14:paraId="42A794FD" w14:textId="77777777" w:rsidTr="00103657">
        <w:trPr>
          <w:trHeight w:val="441"/>
        </w:trPr>
        <w:tc>
          <w:tcPr>
            <w:tcW w:w="1681" w:type="dxa"/>
          </w:tcPr>
          <w:p w14:paraId="74BB1B15" w14:textId="77777777" w:rsidR="00103657" w:rsidRPr="006D0C9D" w:rsidRDefault="00103657" w:rsidP="00103657">
            <w:pPr>
              <w:rPr>
                <w:b/>
              </w:rPr>
            </w:pPr>
            <w:r w:rsidRPr="006D0C9D">
              <w:rPr>
                <w:b/>
              </w:rPr>
              <w:t>Dependencies</w:t>
            </w:r>
          </w:p>
        </w:tc>
        <w:tc>
          <w:tcPr>
            <w:tcW w:w="8507" w:type="dxa"/>
          </w:tcPr>
          <w:p w14:paraId="490AE95E" w14:textId="77777777" w:rsidR="00103657" w:rsidRPr="006D0C9D" w:rsidRDefault="00103657" w:rsidP="00103657">
            <w:r w:rsidRPr="006D0C9D">
              <w:t>FR 87</w:t>
            </w:r>
          </w:p>
        </w:tc>
      </w:tr>
      <w:tr w:rsidR="00103657" w:rsidRPr="006D0C9D" w14:paraId="385FCC8B" w14:textId="77777777" w:rsidTr="00103657">
        <w:trPr>
          <w:trHeight w:val="441"/>
        </w:trPr>
        <w:tc>
          <w:tcPr>
            <w:tcW w:w="1681" w:type="dxa"/>
          </w:tcPr>
          <w:p w14:paraId="320B7F95" w14:textId="77777777" w:rsidR="00103657" w:rsidRPr="006D0C9D" w:rsidRDefault="00103657" w:rsidP="00103657">
            <w:pPr>
              <w:rPr>
                <w:b/>
              </w:rPr>
            </w:pPr>
            <w:r w:rsidRPr="006D0C9D">
              <w:rPr>
                <w:b/>
              </w:rPr>
              <w:t>Priority</w:t>
            </w:r>
          </w:p>
        </w:tc>
        <w:tc>
          <w:tcPr>
            <w:tcW w:w="8507" w:type="dxa"/>
          </w:tcPr>
          <w:p w14:paraId="7E2A5084" w14:textId="77777777" w:rsidR="00103657" w:rsidRPr="006D0C9D" w:rsidRDefault="00103657" w:rsidP="00103657">
            <w:r w:rsidRPr="006D0C9D">
              <w:t xml:space="preserve">Medium </w:t>
            </w:r>
          </w:p>
        </w:tc>
      </w:tr>
    </w:tbl>
    <w:p w14:paraId="0C29792A" w14:textId="1007520B" w:rsidR="00103657" w:rsidRDefault="00103657" w:rsidP="0076053C">
      <w:pPr>
        <w:rPr>
          <w:b/>
        </w:rPr>
      </w:pPr>
    </w:p>
    <w:p w14:paraId="03E32E7E" w14:textId="77777777" w:rsidR="0076053C" w:rsidRPr="006D0C9D" w:rsidRDefault="0076053C" w:rsidP="0076053C">
      <w:pPr>
        <w:rPr>
          <w:b/>
        </w:rPr>
      </w:pPr>
    </w:p>
    <w:p w14:paraId="2E19EF8A" w14:textId="77777777" w:rsidR="00103657" w:rsidRPr="006D0C9D" w:rsidRDefault="00103657" w:rsidP="00103657">
      <w:pPr>
        <w:jc w:val="center"/>
        <w:rPr>
          <w:b/>
        </w:rPr>
      </w:pPr>
      <w:r w:rsidRPr="006D0C9D">
        <w:rPr>
          <w:b/>
        </w:rPr>
        <w:t>Table  : Description of FR-89</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7E5C52EA" w14:textId="77777777" w:rsidTr="00103657">
        <w:trPr>
          <w:trHeight w:val="450"/>
        </w:trPr>
        <w:tc>
          <w:tcPr>
            <w:tcW w:w="1681" w:type="dxa"/>
          </w:tcPr>
          <w:p w14:paraId="34074C36" w14:textId="77777777" w:rsidR="00103657" w:rsidRPr="006D0C9D" w:rsidRDefault="00103657" w:rsidP="00103657">
            <w:pPr>
              <w:rPr>
                <w:b/>
              </w:rPr>
            </w:pPr>
            <w:r w:rsidRPr="006D0C9D">
              <w:rPr>
                <w:b/>
              </w:rPr>
              <w:t>Identifier</w:t>
            </w:r>
          </w:p>
        </w:tc>
        <w:tc>
          <w:tcPr>
            <w:tcW w:w="8507" w:type="dxa"/>
          </w:tcPr>
          <w:p w14:paraId="17038D9C" w14:textId="77777777" w:rsidR="00103657" w:rsidRPr="006D0C9D" w:rsidRDefault="00103657" w:rsidP="00103657">
            <w:r w:rsidRPr="006D0C9D">
              <w:t>FR-89</w:t>
            </w:r>
          </w:p>
        </w:tc>
      </w:tr>
      <w:tr w:rsidR="00103657" w:rsidRPr="006D0C9D" w14:paraId="46896CD3" w14:textId="77777777" w:rsidTr="00103657">
        <w:trPr>
          <w:trHeight w:val="433"/>
        </w:trPr>
        <w:tc>
          <w:tcPr>
            <w:tcW w:w="1681" w:type="dxa"/>
          </w:tcPr>
          <w:p w14:paraId="36E5D285" w14:textId="77777777" w:rsidR="00103657" w:rsidRPr="006D0C9D" w:rsidRDefault="00103657" w:rsidP="00103657">
            <w:pPr>
              <w:rPr>
                <w:b/>
              </w:rPr>
            </w:pPr>
            <w:r w:rsidRPr="006D0C9D">
              <w:rPr>
                <w:b/>
              </w:rPr>
              <w:t>Title</w:t>
            </w:r>
          </w:p>
        </w:tc>
        <w:tc>
          <w:tcPr>
            <w:tcW w:w="8507" w:type="dxa"/>
          </w:tcPr>
          <w:p w14:paraId="29CA075E" w14:textId="77777777" w:rsidR="00103657" w:rsidRPr="006D0C9D" w:rsidRDefault="00103657" w:rsidP="00103657">
            <w:r w:rsidRPr="006D0C9D">
              <w:t xml:space="preserve">&lt; </w:t>
            </w:r>
            <w:proofErr w:type="spellStart"/>
            <w:r w:rsidRPr="006D0C9D">
              <w:t>Profile.Edit.Confirm</w:t>
            </w:r>
            <w:proofErr w:type="spellEnd"/>
            <w:r w:rsidRPr="006D0C9D">
              <w:t>&gt;</w:t>
            </w:r>
          </w:p>
        </w:tc>
      </w:tr>
      <w:tr w:rsidR="00103657" w:rsidRPr="006D0C9D" w14:paraId="6A221437" w14:textId="77777777" w:rsidTr="00103657">
        <w:trPr>
          <w:trHeight w:val="608"/>
        </w:trPr>
        <w:tc>
          <w:tcPr>
            <w:tcW w:w="1681" w:type="dxa"/>
          </w:tcPr>
          <w:p w14:paraId="2120C607" w14:textId="77777777" w:rsidR="00103657" w:rsidRPr="006D0C9D" w:rsidRDefault="00103657" w:rsidP="00103657">
            <w:pPr>
              <w:rPr>
                <w:b/>
              </w:rPr>
            </w:pPr>
            <w:r w:rsidRPr="006D0C9D">
              <w:rPr>
                <w:b/>
              </w:rPr>
              <w:t>Requirement</w:t>
            </w:r>
          </w:p>
        </w:tc>
        <w:tc>
          <w:tcPr>
            <w:tcW w:w="8507" w:type="dxa"/>
          </w:tcPr>
          <w:p w14:paraId="0159B930" w14:textId="77777777" w:rsidR="00103657" w:rsidRPr="006D0C9D" w:rsidRDefault="00103657" w:rsidP="00103657">
            <w:r w:rsidRPr="006D0C9D">
              <w:t>System shall display a message for the conformation to the admin</w:t>
            </w:r>
          </w:p>
        </w:tc>
      </w:tr>
      <w:tr w:rsidR="00103657" w:rsidRPr="006D0C9D" w14:paraId="680489F9" w14:textId="77777777" w:rsidTr="00103657">
        <w:trPr>
          <w:trHeight w:val="558"/>
        </w:trPr>
        <w:tc>
          <w:tcPr>
            <w:tcW w:w="1681" w:type="dxa"/>
          </w:tcPr>
          <w:p w14:paraId="386E8183" w14:textId="77777777" w:rsidR="00103657" w:rsidRPr="006D0C9D" w:rsidRDefault="00103657" w:rsidP="00103657">
            <w:pPr>
              <w:rPr>
                <w:b/>
              </w:rPr>
            </w:pPr>
            <w:r w:rsidRPr="006D0C9D">
              <w:rPr>
                <w:b/>
              </w:rPr>
              <w:t>Source</w:t>
            </w:r>
          </w:p>
        </w:tc>
        <w:tc>
          <w:tcPr>
            <w:tcW w:w="8507" w:type="dxa"/>
          </w:tcPr>
          <w:p w14:paraId="026B4361" w14:textId="77777777" w:rsidR="00103657" w:rsidRPr="006D0C9D" w:rsidRDefault="00103657" w:rsidP="00103657">
            <w:r w:rsidRPr="006D0C9D">
              <w:t>Admin</w:t>
            </w:r>
          </w:p>
        </w:tc>
      </w:tr>
      <w:tr w:rsidR="00103657" w:rsidRPr="006D0C9D" w14:paraId="1C31D41D" w14:textId="77777777" w:rsidTr="00103657">
        <w:trPr>
          <w:trHeight w:val="383"/>
        </w:trPr>
        <w:tc>
          <w:tcPr>
            <w:tcW w:w="1681" w:type="dxa"/>
          </w:tcPr>
          <w:p w14:paraId="112DF5F8" w14:textId="77777777" w:rsidR="00103657" w:rsidRPr="006D0C9D" w:rsidRDefault="00103657" w:rsidP="00103657">
            <w:pPr>
              <w:rPr>
                <w:b/>
              </w:rPr>
            </w:pPr>
            <w:r w:rsidRPr="006D0C9D">
              <w:rPr>
                <w:b/>
              </w:rPr>
              <w:t>Rationale</w:t>
            </w:r>
          </w:p>
        </w:tc>
        <w:tc>
          <w:tcPr>
            <w:tcW w:w="8507" w:type="dxa"/>
          </w:tcPr>
          <w:p w14:paraId="2B41F3C7" w14:textId="77777777" w:rsidR="00103657" w:rsidRPr="006D0C9D" w:rsidRDefault="00103657" w:rsidP="00103657">
            <w:r w:rsidRPr="006D0C9D">
              <w:t>To keep the admin notified</w:t>
            </w:r>
          </w:p>
        </w:tc>
      </w:tr>
      <w:tr w:rsidR="00103657" w:rsidRPr="006D0C9D" w14:paraId="2B1230B1" w14:textId="77777777" w:rsidTr="00103657">
        <w:trPr>
          <w:trHeight w:val="441"/>
        </w:trPr>
        <w:tc>
          <w:tcPr>
            <w:tcW w:w="1681" w:type="dxa"/>
          </w:tcPr>
          <w:p w14:paraId="3EA32691" w14:textId="77777777" w:rsidR="00103657" w:rsidRPr="006D0C9D" w:rsidRDefault="00103657" w:rsidP="00103657">
            <w:pPr>
              <w:rPr>
                <w:b/>
              </w:rPr>
            </w:pPr>
            <w:r w:rsidRPr="006D0C9D">
              <w:rPr>
                <w:b/>
              </w:rPr>
              <w:lastRenderedPageBreak/>
              <w:t>Business Rules</w:t>
            </w:r>
          </w:p>
          <w:p w14:paraId="140B4DD6" w14:textId="77777777" w:rsidR="00103657" w:rsidRPr="006D0C9D" w:rsidRDefault="00103657" w:rsidP="00103657">
            <w:r w:rsidRPr="006D0C9D">
              <w:rPr>
                <w:b/>
              </w:rPr>
              <w:t>(if required)</w:t>
            </w:r>
          </w:p>
        </w:tc>
        <w:tc>
          <w:tcPr>
            <w:tcW w:w="8507" w:type="dxa"/>
          </w:tcPr>
          <w:p w14:paraId="10B5D752" w14:textId="77777777" w:rsidR="00103657" w:rsidRPr="006D0C9D" w:rsidRDefault="00103657" w:rsidP="00103657">
            <w:r w:rsidRPr="006D0C9D">
              <w:t>None</w:t>
            </w:r>
          </w:p>
        </w:tc>
      </w:tr>
      <w:tr w:rsidR="00103657" w:rsidRPr="006D0C9D" w14:paraId="33B6F71B" w14:textId="77777777" w:rsidTr="00103657">
        <w:trPr>
          <w:trHeight w:val="441"/>
        </w:trPr>
        <w:tc>
          <w:tcPr>
            <w:tcW w:w="1681" w:type="dxa"/>
          </w:tcPr>
          <w:p w14:paraId="73E2D036" w14:textId="77777777" w:rsidR="00103657" w:rsidRPr="006D0C9D" w:rsidRDefault="00103657" w:rsidP="00103657">
            <w:pPr>
              <w:rPr>
                <w:b/>
              </w:rPr>
            </w:pPr>
            <w:r w:rsidRPr="006D0C9D">
              <w:rPr>
                <w:b/>
              </w:rPr>
              <w:t>Dependencies</w:t>
            </w:r>
          </w:p>
        </w:tc>
        <w:tc>
          <w:tcPr>
            <w:tcW w:w="8507" w:type="dxa"/>
          </w:tcPr>
          <w:p w14:paraId="5F5AA69E" w14:textId="77777777" w:rsidR="00103657" w:rsidRPr="006D0C9D" w:rsidRDefault="00103657" w:rsidP="00103657">
            <w:r w:rsidRPr="006D0C9D">
              <w:t>FR 88</w:t>
            </w:r>
          </w:p>
        </w:tc>
      </w:tr>
      <w:tr w:rsidR="00103657" w:rsidRPr="006D0C9D" w14:paraId="1F5BA972" w14:textId="77777777" w:rsidTr="00103657">
        <w:trPr>
          <w:trHeight w:val="441"/>
        </w:trPr>
        <w:tc>
          <w:tcPr>
            <w:tcW w:w="1681" w:type="dxa"/>
          </w:tcPr>
          <w:p w14:paraId="0D329C61" w14:textId="77777777" w:rsidR="00103657" w:rsidRPr="006D0C9D" w:rsidRDefault="00103657" w:rsidP="00103657">
            <w:pPr>
              <w:rPr>
                <w:b/>
              </w:rPr>
            </w:pPr>
            <w:r w:rsidRPr="006D0C9D">
              <w:rPr>
                <w:b/>
              </w:rPr>
              <w:t>Priority</w:t>
            </w:r>
          </w:p>
        </w:tc>
        <w:tc>
          <w:tcPr>
            <w:tcW w:w="8507" w:type="dxa"/>
          </w:tcPr>
          <w:p w14:paraId="69A5F959" w14:textId="77777777" w:rsidR="00103657" w:rsidRPr="006D0C9D" w:rsidRDefault="00103657" w:rsidP="00103657">
            <w:r w:rsidRPr="006D0C9D">
              <w:t xml:space="preserve">Medium </w:t>
            </w:r>
          </w:p>
        </w:tc>
      </w:tr>
    </w:tbl>
    <w:p w14:paraId="1A80334A" w14:textId="77777777" w:rsidR="00103657" w:rsidRPr="006D0C9D" w:rsidRDefault="00103657" w:rsidP="00103657">
      <w:pPr>
        <w:jc w:val="center"/>
        <w:rPr>
          <w:b/>
        </w:rPr>
      </w:pPr>
    </w:p>
    <w:p w14:paraId="37C4A7A0" w14:textId="77777777" w:rsidR="00106846" w:rsidRPr="006D0C9D" w:rsidRDefault="00106846" w:rsidP="00103657">
      <w:pPr>
        <w:jc w:val="center"/>
        <w:rPr>
          <w:b/>
        </w:rPr>
      </w:pPr>
    </w:p>
    <w:p w14:paraId="2DB404A6" w14:textId="77777777" w:rsidR="00106846" w:rsidRPr="006D0C9D" w:rsidRDefault="00106846" w:rsidP="0076053C">
      <w:pPr>
        <w:rPr>
          <w:b/>
        </w:rPr>
      </w:pPr>
    </w:p>
    <w:p w14:paraId="41D9C900" w14:textId="77777777" w:rsidR="00106846" w:rsidRPr="006D0C9D" w:rsidRDefault="00106846" w:rsidP="0076053C">
      <w:pPr>
        <w:rPr>
          <w:b/>
        </w:rPr>
      </w:pPr>
    </w:p>
    <w:p w14:paraId="433C4C30" w14:textId="56A638B1" w:rsidR="00103657" w:rsidRPr="006D0C9D" w:rsidRDefault="00103657" w:rsidP="00103657">
      <w:pPr>
        <w:jc w:val="center"/>
        <w:rPr>
          <w:b/>
        </w:rPr>
      </w:pPr>
      <w:r w:rsidRPr="006D0C9D">
        <w:rPr>
          <w:b/>
        </w:rPr>
        <w:t>Table  : Description of FR-90</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412D1468" w14:textId="77777777" w:rsidTr="00103657">
        <w:trPr>
          <w:trHeight w:val="450"/>
        </w:trPr>
        <w:tc>
          <w:tcPr>
            <w:tcW w:w="1681" w:type="dxa"/>
          </w:tcPr>
          <w:p w14:paraId="7B43B104" w14:textId="77777777" w:rsidR="00103657" w:rsidRPr="006D0C9D" w:rsidRDefault="00103657" w:rsidP="00103657">
            <w:pPr>
              <w:rPr>
                <w:b/>
              </w:rPr>
            </w:pPr>
            <w:r w:rsidRPr="006D0C9D">
              <w:rPr>
                <w:b/>
              </w:rPr>
              <w:t>Identifier</w:t>
            </w:r>
          </w:p>
        </w:tc>
        <w:tc>
          <w:tcPr>
            <w:tcW w:w="8507" w:type="dxa"/>
          </w:tcPr>
          <w:p w14:paraId="6EEACFA6" w14:textId="77777777" w:rsidR="00103657" w:rsidRPr="006D0C9D" w:rsidRDefault="00103657" w:rsidP="00103657">
            <w:r w:rsidRPr="006D0C9D">
              <w:t>FR-90</w:t>
            </w:r>
          </w:p>
        </w:tc>
      </w:tr>
      <w:tr w:rsidR="00103657" w:rsidRPr="006D0C9D" w14:paraId="154C599E" w14:textId="77777777" w:rsidTr="00103657">
        <w:trPr>
          <w:trHeight w:val="433"/>
        </w:trPr>
        <w:tc>
          <w:tcPr>
            <w:tcW w:w="1681" w:type="dxa"/>
          </w:tcPr>
          <w:p w14:paraId="7974B26B" w14:textId="77777777" w:rsidR="00103657" w:rsidRPr="006D0C9D" w:rsidRDefault="00103657" w:rsidP="00103657">
            <w:pPr>
              <w:rPr>
                <w:b/>
              </w:rPr>
            </w:pPr>
            <w:r w:rsidRPr="006D0C9D">
              <w:rPr>
                <w:b/>
              </w:rPr>
              <w:t>Title</w:t>
            </w:r>
          </w:p>
        </w:tc>
        <w:tc>
          <w:tcPr>
            <w:tcW w:w="8507" w:type="dxa"/>
          </w:tcPr>
          <w:p w14:paraId="0CEDAE82" w14:textId="77777777" w:rsidR="00103657" w:rsidRPr="006D0C9D" w:rsidRDefault="00103657" w:rsidP="00103657">
            <w:r w:rsidRPr="006D0C9D">
              <w:t xml:space="preserve">&lt; </w:t>
            </w:r>
            <w:proofErr w:type="spellStart"/>
            <w:r w:rsidRPr="006D0C9D">
              <w:t>Profile.Edit.Redirect</w:t>
            </w:r>
            <w:proofErr w:type="spellEnd"/>
            <w:r w:rsidRPr="006D0C9D">
              <w:t>&gt;</w:t>
            </w:r>
          </w:p>
        </w:tc>
      </w:tr>
      <w:tr w:rsidR="00103657" w:rsidRPr="006D0C9D" w14:paraId="7795751A" w14:textId="77777777" w:rsidTr="00103657">
        <w:trPr>
          <w:trHeight w:val="608"/>
        </w:trPr>
        <w:tc>
          <w:tcPr>
            <w:tcW w:w="1681" w:type="dxa"/>
          </w:tcPr>
          <w:p w14:paraId="2D16B234" w14:textId="77777777" w:rsidR="00103657" w:rsidRPr="006D0C9D" w:rsidRDefault="00103657" w:rsidP="00103657">
            <w:pPr>
              <w:rPr>
                <w:b/>
              </w:rPr>
            </w:pPr>
            <w:r w:rsidRPr="006D0C9D">
              <w:rPr>
                <w:b/>
              </w:rPr>
              <w:t>Requirement</w:t>
            </w:r>
          </w:p>
        </w:tc>
        <w:tc>
          <w:tcPr>
            <w:tcW w:w="8507" w:type="dxa"/>
          </w:tcPr>
          <w:p w14:paraId="5ABF4A62" w14:textId="77777777" w:rsidR="00103657" w:rsidRPr="006D0C9D" w:rsidRDefault="00103657" w:rsidP="00103657">
            <w:r w:rsidRPr="006D0C9D">
              <w:t>System shall link the admin the control screen after making the changes</w:t>
            </w:r>
          </w:p>
        </w:tc>
      </w:tr>
      <w:tr w:rsidR="00103657" w:rsidRPr="006D0C9D" w14:paraId="6BA2E6D5" w14:textId="77777777" w:rsidTr="00103657">
        <w:trPr>
          <w:trHeight w:val="558"/>
        </w:trPr>
        <w:tc>
          <w:tcPr>
            <w:tcW w:w="1681" w:type="dxa"/>
          </w:tcPr>
          <w:p w14:paraId="3BBA6F0A" w14:textId="77777777" w:rsidR="00103657" w:rsidRPr="006D0C9D" w:rsidRDefault="00103657" w:rsidP="00103657">
            <w:pPr>
              <w:rPr>
                <w:b/>
              </w:rPr>
            </w:pPr>
            <w:r w:rsidRPr="006D0C9D">
              <w:rPr>
                <w:b/>
              </w:rPr>
              <w:t>Source</w:t>
            </w:r>
          </w:p>
        </w:tc>
        <w:tc>
          <w:tcPr>
            <w:tcW w:w="8507" w:type="dxa"/>
          </w:tcPr>
          <w:p w14:paraId="7A42B190" w14:textId="77777777" w:rsidR="00103657" w:rsidRPr="006D0C9D" w:rsidRDefault="00103657" w:rsidP="00103657">
            <w:r w:rsidRPr="006D0C9D">
              <w:t>Admin</w:t>
            </w:r>
          </w:p>
        </w:tc>
      </w:tr>
      <w:tr w:rsidR="00103657" w:rsidRPr="006D0C9D" w14:paraId="0710B53B" w14:textId="77777777" w:rsidTr="00103657">
        <w:trPr>
          <w:trHeight w:val="383"/>
        </w:trPr>
        <w:tc>
          <w:tcPr>
            <w:tcW w:w="1681" w:type="dxa"/>
          </w:tcPr>
          <w:p w14:paraId="637E6D97" w14:textId="77777777" w:rsidR="00103657" w:rsidRPr="006D0C9D" w:rsidRDefault="00103657" w:rsidP="00103657">
            <w:pPr>
              <w:rPr>
                <w:b/>
              </w:rPr>
            </w:pPr>
            <w:r w:rsidRPr="006D0C9D">
              <w:rPr>
                <w:b/>
              </w:rPr>
              <w:t>Rationale</w:t>
            </w:r>
          </w:p>
        </w:tc>
        <w:tc>
          <w:tcPr>
            <w:tcW w:w="8507" w:type="dxa"/>
          </w:tcPr>
          <w:p w14:paraId="043F2F92" w14:textId="77777777" w:rsidR="00103657" w:rsidRPr="006D0C9D" w:rsidRDefault="00103657" w:rsidP="00103657">
            <w:r w:rsidRPr="006D0C9D">
              <w:t>To maintain the flow of the system</w:t>
            </w:r>
          </w:p>
        </w:tc>
      </w:tr>
      <w:tr w:rsidR="00103657" w:rsidRPr="006D0C9D" w14:paraId="67CD21FD" w14:textId="77777777" w:rsidTr="00103657">
        <w:trPr>
          <w:trHeight w:val="441"/>
        </w:trPr>
        <w:tc>
          <w:tcPr>
            <w:tcW w:w="1681" w:type="dxa"/>
          </w:tcPr>
          <w:p w14:paraId="27054CF6" w14:textId="77777777" w:rsidR="00103657" w:rsidRPr="006D0C9D" w:rsidRDefault="00103657" w:rsidP="00103657">
            <w:pPr>
              <w:rPr>
                <w:b/>
              </w:rPr>
            </w:pPr>
            <w:r w:rsidRPr="006D0C9D">
              <w:rPr>
                <w:b/>
              </w:rPr>
              <w:t>Business Rules</w:t>
            </w:r>
          </w:p>
          <w:p w14:paraId="11663982" w14:textId="77777777" w:rsidR="00103657" w:rsidRPr="006D0C9D" w:rsidRDefault="00103657" w:rsidP="00103657">
            <w:r w:rsidRPr="006D0C9D">
              <w:rPr>
                <w:b/>
              </w:rPr>
              <w:t>(if required)</w:t>
            </w:r>
          </w:p>
        </w:tc>
        <w:tc>
          <w:tcPr>
            <w:tcW w:w="8507" w:type="dxa"/>
          </w:tcPr>
          <w:p w14:paraId="19B8F64A" w14:textId="77777777" w:rsidR="00103657" w:rsidRPr="006D0C9D" w:rsidRDefault="00103657" w:rsidP="00103657">
            <w:r w:rsidRPr="006D0C9D">
              <w:t>None</w:t>
            </w:r>
          </w:p>
        </w:tc>
      </w:tr>
      <w:tr w:rsidR="00103657" w:rsidRPr="006D0C9D" w14:paraId="2034442A" w14:textId="77777777" w:rsidTr="00103657">
        <w:trPr>
          <w:trHeight w:val="441"/>
        </w:trPr>
        <w:tc>
          <w:tcPr>
            <w:tcW w:w="1681" w:type="dxa"/>
          </w:tcPr>
          <w:p w14:paraId="439DCE16" w14:textId="77777777" w:rsidR="00103657" w:rsidRPr="006D0C9D" w:rsidRDefault="00103657" w:rsidP="00103657">
            <w:pPr>
              <w:rPr>
                <w:b/>
              </w:rPr>
            </w:pPr>
            <w:r w:rsidRPr="006D0C9D">
              <w:rPr>
                <w:b/>
              </w:rPr>
              <w:t>Dependencies</w:t>
            </w:r>
          </w:p>
        </w:tc>
        <w:tc>
          <w:tcPr>
            <w:tcW w:w="8507" w:type="dxa"/>
          </w:tcPr>
          <w:p w14:paraId="17F80068" w14:textId="77777777" w:rsidR="00103657" w:rsidRPr="006D0C9D" w:rsidRDefault="00103657" w:rsidP="00103657">
            <w:r w:rsidRPr="006D0C9D">
              <w:t>FR 89</w:t>
            </w:r>
          </w:p>
        </w:tc>
      </w:tr>
      <w:tr w:rsidR="00103657" w:rsidRPr="006D0C9D" w14:paraId="698EEC19" w14:textId="77777777" w:rsidTr="00103657">
        <w:trPr>
          <w:trHeight w:val="441"/>
        </w:trPr>
        <w:tc>
          <w:tcPr>
            <w:tcW w:w="1681" w:type="dxa"/>
          </w:tcPr>
          <w:p w14:paraId="1027C372" w14:textId="77777777" w:rsidR="00103657" w:rsidRPr="006D0C9D" w:rsidRDefault="00103657" w:rsidP="00103657">
            <w:pPr>
              <w:rPr>
                <w:b/>
              </w:rPr>
            </w:pPr>
            <w:r w:rsidRPr="006D0C9D">
              <w:rPr>
                <w:b/>
              </w:rPr>
              <w:t>Priority</w:t>
            </w:r>
          </w:p>
        </w:tc>
        <w:tc>
          <w:tcPr>
            <w:tcW w:w="8507" w:type="dxa"/>
          </w:tcPr>
          <w:p w14:paraId="6081AB21" w14:textId="77777777" w:rsidR="00103657" w:rsidRPr="006D0C9D" w:rsidRDefault="00103657" w:rsidP="00103657">
            <w:r w:rsidRPr="006D0C9D">
              <w:t xml:space="preserve">Medium </w:t>
            </w:r>
          </w:p>
        </w:tc>
      </w:tr>
    </w:tbl>
    <w:p w14:paraId="2B04767E" w14:textId="77777777" w:rsidR="00103657" w:rsidRPr="006D0C9D" w:rsidRDefault="00103657" w:rsidP="00103657">
      <w:pPr>
        <w:jc w:val="center"/>
        <w:rPr>
          <w:b/>
        </w:rPr>
      </w:pPr>
    </w:p>
    <w:p w14:paraId="2430147F" w14:textId="77777777" w:rsidR="00106846" w:rsidRPr="006D0C9D" w:rsidRDefault="00106846" w:rsidP="00103657">
      <w:pPr>
        <w:jc w:val="center"/>
        <w:rPr>
          <w:b/>
        </w:rPr>
      </w:pPr>
    </w:p>
    <w:p w14:paraId="65427977" w14:textId="01152B70" w:rsidR="00103657" w:rsidRPr="006D0C9D" w:rsidRDefault="00103657" w:rsidP="00103657">
      <w:pPr>
        <w:jc w:val="center"/>
        <w:rPr>
          <w:b/>
        </w:rPr>
      </w:pPr>
      <w:r w:rsidRPr="006D0C9D">
        <w:rPr>
          <w:b/>
        </w:rPr>
        <w:t>Table  : Description of FR-91</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4A017CAE" w14:textId="77777777" w:rsidTr="00103657">
        <w:trPr>
          <w:trHeight w:val="450"/>
        </w:trPr>
        <w:tc>
          <w:tcPr>
            <w:tcW w:w="1681" w:type="dxa"/>
          </w:tcPr>
          <w:p w14:paraId="423AC530" w14:textId="77777777" w:rsidR="00103657" w:rsidRPr="006D0C9D" w:rsidRDefault="00103657" w:rsidP="00103657">
            <w:pPr>
              <w:rPr>
                <w:b/>
              </w:rPr>
            </w:pPr>
            <w:r w:rsidRPr="006D0C9D">
              <w:rPr>
                <w:b/>
              </w:rPr>
              <w:t>Identifier</w:t>
            </w:r>
          </w:p>
        </w:tc>
        <w:tc>
          <w:tcPr>
            <w:tcW w:w="8507" w:type="dxa"/>
          </w:tcPr>
          <w:p w14:paraId="63AB9F0C" w14:textId="77777777" w:rsidR="00103657" w:rsidRPr="006D0C9D" w:rsidRDefault="00103657" w:rsidP="00103657">
            <w:r w:rsidRPr="006D0C9D">
              <w:t>FR-91</w:t>
            </w:r>
          </w:p>
        </w:tc>
      </w:tr>
      <w:tr w:rsidR="00103657" w:rsidRPr="006D0C9D" w14:paraId="54EE9651" w14:textId="77777777" w:rsidTr="00103657">
        <w:trPr>
          <w:trHeight w:val="433"/>
        </w:trPr>
        <w:tc>
          <w:tcPr>
            <w:tcW w:w="1681" w:type="dxa"/>
          </w:tcPr>
          <w:p w14:paraId="3618F993" w14:textId="77777777" w:rsidR="00103657" w:rsidRPr="006D0C9D" w:rsidRDefault="00103657" w:rsidP="00103657">
            <w:pPr>
              <w:rPr>
                <w:b/>
              </w:rPr>
            </w:pPr>
            <w:r w:rsidRPr="006D0C9D">
              <w:rPr>
                <w:b/>
              </w:rPr>
              <w:t>Title</w:t>
            </w:r>
          </w:p>
        </w:tc>
        <w:tc>
          <w:tcPr>
            <w:tcW w:w="8507" w:type="dxa"/>
          </w:tcPr>
          <w:p w14:paraId="772B587C" w14:textId="77777777" w:rsidR="00103657" w:rsidRPr="006D0C9D" w:rsidRDefault="00103657" w:rsidP="00103657">
            <w:r w:rsidRPr="006D0C9D">
              <w:t>&lt; Profile. Delete&gt;</w:t>
            </w:r>
          </w:p>
        </w:tc>
      </w:tr>
      <w:tr w:rsidR="00103657" w:rsidRPr="006D0C9D" w14:paraId="5801E662" w14:textId="77777777" w:rsidTr="00103657">
        <w:trPr>
          <w:trHeight w:val="608"/>
        </w:trPr>
        <w:tc>
          <w:tcPr>
            <w:tcW w:w="1681" w:type="dxa"/>
          </w:tcPr>
          <w:p w14:paraId="60097246" w14:textId="77777777" w:rsidR="00103657" w:rsidRPr="006D0C9D" w:rsidRDefault="00103657" w:rsidP="00103657">
            <w:pPr>
              <w:rPr>
                <w:b/>
              </w:rPr>
            </w:pPr>
            <w:r w:rsidRPr="006D0C9D">
              <w:rPr>
                <w:b/>
              </w:rPr>
              <w:t>Requirement</w:t>
            </w:r>
          </w:p>
        </w:tc>
        <w:tc>
          <w:tcPr>
            <w:tcW w:w="8507" w:type="dxa"/>
          </w:tcPr>
          <w:p w14:paraId="6571C0E4" w14:textId="77777777" w:rsidR="00103657" w:rsidRPr="006D0C9D" w:rsidRDefault="00103657" w:rsidP="00103657">
            <w:r w:rsidRPr="006D0C9D">
              <w:t>Admin shall be able to delete the user profile</w:t>
            </w:r>
          </w:p>
        </w:tc>
      </w:tr>
      <w:tr w:rsidR="00103657" w:rsidRPr="006D0C9D" w14:paraId="58F1A62F" w14:textId="77777777" w:rsidTr="00103657">
        <w:trPr>
          <w:trHeight w:val="558"/>
        </w:trPr>
        <w:tc>
          <w:tcPr>
            <w:tcW w:w="1681" w:type="dxa"/>
          </w:tcPr>
          <w:p w14:paraId="5BF02B98" w14:textId="77777777" w:rsidR="00103657" w:rsidRPr="006D0C9D" w:rsidRDefault="00103657" w:rsidP="00103657">
            <w:pPr>
              <w:rPr>
                <w:b/>
              </w:rPr>
            </w:pPr>
            <w:r w:rsidRPr="006D0C9D">
              <w:rPr>
                <w:b/>
              </w:rPr>
              <w:t>Source</w:t>
            </w:r>
          </w:p>
        </w:tc>
        <w:tc>
          <w:tcPr>
            <w:tcW w:w="8507" w:type="dxa"/>
          </w:tcPr>
          <w:p w14:paraId="27C558F0" w14:textId="77777777" w:rsidR="00103657" w:rsidRPr="006D0C9D" w:rsidRDefault="00103657" w:rsidP="00103657">
            <w:r w:rsidRPr="006D0C9D">
              <w:t>Admin</w:t>
            </w:r>
          </w:p>
        </w:tc>
      </w:tr>
      <w:tr w:rsidR="00103657" w:rsidRPr="006D0C9D" w14:paraId="7F1AF272" w14:textId="77777777" w:rsidTr="00103657">
        <w:trPr>
          <w:trHeight w:val="383"/>
        </w:trPr>
        <w:tc>
          <w:tcPr>
            <w:tcW w:w="1681" w:type="dxa"/>
          </w:tcPr>
          <w:p w14:paraId="49813F5A" w14:textId="77777777" w:rsidR="00103657" w:rsidRPr="006D0C9D" w:rsidRDefault="00103657" w:rsidP="00103657">
            <w:pPr>
              <w:rPr>
                <w:b/>
              </w:rPr>
            </w:pPr>
            <w:r w:rsidRPr="006D0C9D">
              <w:rPr>
                <w:b/>
              </w:rPr>
              <w:t>Rationale</w:t>
            </w:r>
          </w:p>
        </w:tc>
        <w:tc>
          <w:tcPr>
            <w:tcW w:w="8507" w:type="dxa"/>
          </w:tcPr>
          <w:p w14:paraId="7E683735" w14:textId="77777777" w:rsidR="00103657" w:rsidRPr="006D0C9D" w:rsidRDefault="00103657" w:rsidP="00103657">
            <w:r w:rsidRPr="006D0C9D">
              <w:t>To delete user</w:t>
            </w:r>
          </w:p>
        </w:tc>
      </w:tr>
      <w:tr w:rsidR="00103657" w:rsidRPr="006D0C9D" w14:paraId="7F6874D4" w14:textId="77777777" w:rsidTr="00103657">
        <w:trPr>
          <w:trHeight w:val="441"/>
        </w:trPr>
        <w:tc>
          <w:tcPr>
            <w:tcW w:w="1681" w:type="dxa"/>
          </w:tcPr>
          <w:p w14:paraId="47D40BE8" w14:textId="77777777" w:rsidR="00103657" w:rsidRPr="006D0C9D" w:rsidRDefault="00103657" w:rsidP="00103657">
            <w:pPr>
              <w:rPr>
                <w:b/>
              </w:rPr>
            </w:pPr>
            <w:r w:rsidRPr="006D0C9D">
              <w:rPr>
                <w:b/>
              </w:rPr>
              <w:t>Business Rules</w:t>
            </w:r>
          </w:p>
          <w:p w14:paraId="2CD98CF0" w14:textId="77777777" w:rsidR="00103657" w:rsidRPr="006D0C9D" w:rsidRDefault="00103657" w:rsidP="00103657">
            <w:r w:rsidRPr="006D0C9D">
              <w:rPr>
                <w:b/>
              </w:rPr>
              <w:t>(if required)</w:t>
            </w:r>
          </w:p>
        </w:tc>
        <w:tc>
          <w:tcPr>
            <w:tcW w:w="8507" w:type="dxa"/>
          </w:tcPr>
          <w:p w14:paraId="31009BDF" w14:textId="77777777" w:rsidR="00103657" w:rsidRPr="006D0C9D" w:rsidRDefault="00103657" w:rsidP="00103657">
            <w:r w:rsidRPr="006D0C9D">
              <w:t>None</w:t>
            </w:r>
          </w:p>
        </w:tc>
      </w:tr>
      <w:tr w:rsidR="00103657" w:rsidRPr="006D0C9D" w14:paraId="45FEBAEA" w14:textId="77777777" w:rsidTr="00103657">
        <w:trPr>
          <w:trHeight w:val="441"/>
        </w:trPr>
        <w:tc>
          <w:tcPr>
            <w:tcW w:w="1681" w:type="dxa"/>
          </w:tcPr>
          <w:p w14:paraId="6556D968" w14:textId="77777777" w:rsidR="00103657" w:rsidRPr="006D0C9D" w:rsidRDefault="00103657" w:rsidP="00103657">
            <w:pPr>
              <w:rPr>
                <w:b/>
              </w:rPr>
            </w:pPr>
            <w:r w:rsidRPr="006D0C9D">
              <w:rPr>
                <w:b/>
              </w:rPr>
              <w:t>Dependencies</w:t>
            </w:r>
          </w:p>
        </w:tc>
        <w:tc>
          <w:tcPr>
            <w:tcW w:w="8507" w:type="dxa"/>
          </w:tcPr>
          <w:p w14:paraId="4FDF564D" w14:textId="77777777" w:rsidR="00103657" w:rsidRPr="006D0C9D" w:rsidRDefault="00103657" w:rsidP="00103657">
            <w:r w:rsidRPr="006D0C9D">
              <w:t>FR -1</w:t>
            </w:r>
          </w:p>
        </w:tc>
      </w:tr>
      <w:tr w:rsidR="00103657" w:rsidRPr="006D0C9D" w14:paraId="11DDD898" w14:textId="77777777" w:rsidTr="00103657">
        <w:trPr>
          <w:trHeight w:val="441"/>
        </w:trPr>
        <w:tc>
          <w:tcPr>
            <w:tcW w:w="1681" w:type="dxa"/>
          </w:tcPr>
          <w:p w14:paraId="58556EE9" w14:textId="77777777" w:rsidR="00103657" w:rsidRPr="006D0C9D" w:rsidRDefault="00103657" w:rsidP="00103657">
            <w:pPr>
              <w:rPr>
                <w:b/>
              </w:rPr>
            </w:pPr>
            <w:r w:rsidRPr="006D0C9D">
              <w:rPr>
                <w:b/>
              </w:rPr>
              <w:t>Priority</w:t>
            </w:r>
          </w:p>
        </w:tc>
        <w:tc>
          <w:tcPr>
            <w:tcW w:w="8507" w:type="dxa"/>
          </w:tcPr>
          <w:p w14:paraId="608CBA8F" w14:textId="77777777" w:rsidR="00103657" w:rsidRPr="006D0C9D" w:rsidRDefault="00103657" w:rsidP="00103657">
            <w:r w:rsidRPr="006D0C9D">
              <w:t xml:space="preserve">Medium </w:t>
            </w:r>
          </w:p>
        </w:tc>
      </w:tr>
    </w:tbl>
    <w:p w14:paraId="18176A81" w14:textId="77777777" w:rsidR="00103657" w:rsidRPr="006D0C9D" w:rsidRDefault="00103657" w:rsidP="0076053C">
      <w:pPr>
        <w:rPr>
          <w:b/>
        </w:rPr>
      </w:pPr>
    </w:p>
    <w:p w14:paraId="555D9235" w14:textId="77777777" w:rsidR="00103657" w:rsidRPr="006D0C9D" w:rsidRDefault="00103657" w:rsidP="00103657">
      <w:pPr>
        <w:jc w:val="center"/>
        <w:rPr>
          <w:b/>
        </w:rPr>
      </w:pPr>
    </w:p>
    <w:p w14:paraId="01BECFB4" w14:textId="77777777" w:rsidR="00103657" w:rsidRPr="006D0C9D" w:rsidRDefault="00103657" w:rsidP="00103657">
      <w:pPr>
        <w:jc w:val="center"/>
        <w:rPr>
          <w:b/>
        </w:rPr>
      </w:pPr>
      <w:r w:rsidRPr="006D0C9D">
        <w:rPr>
          <w:b/>
        </w:rPr>
        <w:t>Table  : Description of FR-92</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4AB3AD79" w14:textId="77777777" w:rsidTr="00103657">
        <w:trPr>
          <w:trHeight w:val="450"/>
        </w:trPr>
        <w:tc>
          <w:tcPr>
            <w:tcW w:w="1681" w:type="dxa"/>
          </w:tcPr>
          <w:p w14:paraId="1032D4B5" w14:textId="77777777" w:rsidR="00103657" w:rsidRPr="006D0C9D" w:rsidRDefault="00103657" w:rsidP="00103657">
            <w:pPr>
              <w:rPr>
                <w:b/>
              </w:rPr>
            </w:pPr>
            <w:r w:rsidRPr="006D0C9D">
              <w:rPr>
                <w:b/>
              </w:rPr>
              <w:lastRenderedPageBreak/>
              <w:t>Identifier</w:t>
            </w:r>
          </w:p>
        </w:tc>
        <w:tc>
          <w:tcPr>
            <w:tcW w:w="8507" w:type="dxa"/>
          </w:tcPr>
          <w:p w14:paraId="0916CC99" w14:textId="77777777" w:rsidR="00103657" w:rsidRPr="006D0C9D" w:rsidRDefault="00103657" w:rsidP="00103657">
            <w:r w:rsidRPr="006D0C9D">
              <w:t>FR-92</w:t>
            </w:r>
          </w:p>
        </w:tc>
      </w:tr>
      <w:tr w:rsidR="00103657" w:rsidRPr="006D0C9D" w14:paraId="10BF7AB9" w14:textId="77777777" w:rsidTr="00103657">
        <w:trPr>
          <w:trHeight w:val="433"/>
        </w:trPr>
        <w:tc>
          <w:tcPr>
            <w:tcW w:w="1681" w:type="dxa"/>
          </w:tcPr>
          <w:p w14:paraId="6A12D505" w14:textId="77777777" w:rsidR="00103657" w:rsidRPr="006D0C9D" w:rsidRDefault="00103657" w:rsidP="00103657">
            <w:pPr>
              <w:rPr>
                <w:b/>
              </w:rPr>
            </w:pPr>
            <w:r w:rsidRPr="006D0C9D">
              <w:rPr>
                <w:b/>
              </w:rPr>
              <w:t>Title</w:t>
            </w:r>
          </w:p>
        </w:tc>
        <w:tc>
          <w:tcPr>
            <w:tcW w:w="8507" w:type="dxa"/>
          </w:tcPr>
          <w:p w14:paraId="6F830764" w14:textId="77777777" w:rsidR="00103657" w:rsidRPr="006D0C9D" w:rsidRDefault="00103657" w:rsidP="00103657">
            <w:r w:rsidRPr="006D0C9D">
              <w:t xml:space="preserve">&lt; </w:t>
            </w:r>
            <w:proofErr w:type="spellStart"/>
            <w:r w:rsidRPr="006D0C9D">
              <w:t>Profile.Delete.Successful</w:t>
            </w:r>
            <w:proofErr w:type="spellEnd"/>
            <w:r w:rsidRPr="006D0C9D">
              <w:t xml:space="preserve"> &gt;</w:t>
            </w:r>
          </w:p>
        </w:tc>
      </w:tr>
      <w:tr w:rsidR="00103657" w:rsidRPr="006D0C9D" w14:paraId="2CEB8E96" w14:textId="77777777" w:rsidTr="00103657">
        <w:trPr>
          <w:trHeight w:val="608"/>
        </w:trPr>
        <w:tc>
          <w:tcPr>
            <w:tcW w:w="1681" w:type="dxa"/>
          </w:tcPr>
          <w:p w14:paraId="1CD3B432" w14:textId="77777777" w:rsidR="00103657" w:rsidRPr="006D0C9D" w:rsidRDefault="00103657" w:rsidP="00103657">
            <w:pPr>
              <w:rPr>
                <w:b/>
              </w:rPr>
            </w:pPr>
            <w:r w:rsidRPr="006D0C9D">
              <w:rPr>
                <w:b/>
              </w:rPr>
              <w:t>Requirement</w:t>
            </w:r>
          </w:p>
        </w:tc>
        <w:tc>
          <w:tcPr>
            <w:tcW w:w="8507" w:type="dxa"/>
          </w:tcPr>
          <w:p w14:paraId="00B4A35B" w14:textId="77777777" w:rsidR="00103657" w:rsidRPr="006D0C9D" w:rsidRDefault="00103657" w:rsidP="00103657">
            <w:r w:rsidRPr="006D0C9D">
              <w:t xml:space="preserve">System shall display a conformation message to admin </w:t>
            </w:r>
          </w:p>
        </w:tc>
      </w:tr>
      <w:tr w:rsidR="00103657" w:rsidRPr="006D0C9D" w14:paraId="012AA64E" w14:textId="77777777" w:rsidTr="00103657">
        <w:trPr>
          <w:trHeight w:val="558"/>
        </w:trPr>
        <w:tc>
          <w:tcPr>
            <w:tcW w:w="1681" w:type="dxa"/>
          </w:tcPr>
          <w:p w14:paraId="63C9D0A1" w14:textId="77777777" w:rsidR="00103657" w:rsidRPr="006D0C9D" w:rsidRDefault="00103657" w:rsidP="00103657">
            <w:pPr>
              <w:rPr>
                <w:b/>
              </w:rPr>
            </w:pPr>
            <w:r w:rsidRPr="006D0C9D">
              <w:rPr>
                <w:b/>
              </w:rPr>
              <w:t>Source</w:t>
            </w:r>
          </w:p>
        </w:tc>
        <w:tc>
          <w:tcPr>
            <w:tcW w:w="8507" w:type="dxa"/>
          </w:tcPr>
          <w:p w14:paraId="5055A869" w14:textId="77777777" w:rsidR="00103657" w:rsidRPr="006D0C9D" w:rsidRDefault="00103657" w:rsidP="00103657">
            <w:r w:rsidRPr="006D0C9D">
              <w:t>Admin</w:t>
            </w:r>
          </w:p>
        </w:tc>
      </w:tr>
      <w:tr w:rsidR="00103657" w:rsidRPr="006D0C9D" w14:paraId="1C3A037F" w14:textId="77777777" w:rsidTr="00103657">
        <w:trPr>
          <w:trHeight w:val="383"/>
        </w:trPr>
        <w:tc>
          <w:tcPr>
            <w:tcW w:w="1681" w:type="dxa"/>
          </w:tcPr>
          <w:p w14:paraId="5C3AAFDD" w14:textId="77777777" w:rsidR="00103657" w:rsidRPr="006D0C9D" w:rsidRDefault="00103657" w:rsidP="00103657">
            <w:pPr>
              <w:rPr>
                <w:b/>
              </w:rPr>
            </w:pPr>
            <w:r w:rsidRPr="006D0C9D">
              <w:rPr>
                <w:b/>
              </w:rPr>
              <w:t>Rationale</w:t>
            </w:r>
          </w:p>
        </w:tc>
        <w:tc>
          <w:tcPr>
            <w:tcW w:w="8507" w:type="dxa"/>
          </w:tcPr>
          <w:p w14:paraId="52798D99" w14:textId="77777777" w:rsidR="00103657" w:rsidRPr="006D0C9D" w:rsidRDefault="00103657" w:rsidP="00103657">
            <w:r w:rsidRPr="006D0C9D">
              <w:t>To keep admin updated about the actions</w:t>
            </w:r>
          </w:p>
        </w:tc>
      </w:tr>
      <w:tr w:rsidR="00103657" w:rsidRPr="006D0C9D" w14:paraId="752258BD" w14:textId="77777777" w:rsidTr="00103657">
        <w:trPr>
          <w:trHeight w:val="441"/>
        </w:trPr>
        <w:tc>
          <w:tcPr>
            <w:tcW w:w="1681" w:type="dxa"/>
          </w:tcPr>
          <w:p w14:paraId="78A4DB9A" w14:textId="77777777" w:rsidR="00103657" w:rsidRPr="006D0C9D" w:rsidRDefault="00103657" w:rsidP="00103657">
            <w:pPr>
              <w:rPr>
                <w:b/>
              </w:rPr>
            </w:pPr>
            <w:r w:rsidRPr="006D0C9D">
              <w:rPr>
                <w:b/>
              </w:rPr>
              <w:t>Business Rules</w:t>
            </w:r>
          </w:p>
          <w:p w14:paraId="67899330" w14:textId="77777777" w:rsidR="00103657" w:rsidRPr="006D0C9D" w:rsidRDefault="00103657" w:rsidP="00103657">
            <w:r w:rsidRPr="006D0C9D">
              <w:rPr>
                <w:b/>
              </w:rPr>
              <w:t>(if required)</w:t>
            </w:r>
          </w:p>
        </w:tc>
        <w:tc>
          <w:tcPr>
            <w:tcW w:w="8507" w:type="dxa"/>
          </w:tcPr>
          <w:p w14:paraId="23E0762D" w14:textId="77777777" w:rsidR="00103657" w:rsidRPr="006D0C9D" w:rsidRDefault="00103657" w:rsidP="00103657">
            <w:r w:rsidRPr="006D0C9D">
              <w:t>None</w:t>
            </w:r>
          </w:p>
        </w:tc>
      </w:tr>
      <w:tr w:rsidR="00103657" w:rsidRPr="006D0C9D" w14:paraId="259ACAB9" w14:textId="77777777" w:rsidTr="00103657">
        <w:trPr>
          <w:trHeight w:val="441"/>
        </w:trPr>
        <w:tc>
          <w:tcPr>
            <w:tcW w:w="1681" w:type="dxa"/>
          </w:tcPr>
          <w:p w14:paraId="41B333EF" w14:textId="77777777" w:rsidR="00103657" w:rsidRPr="006D0C9D" w:rsidRDefault="00103657" w:rsidP="00103657">
            <w:pPr>
              <w:rPr>
                <w:b/>
              </w:rPr>
            </w:pPr>
            <w:r w:rsidRPr="006D0C9D">
              <w:rPr>
                <w:b/>
              </w:rPr>
              <w:t>Dependencies</w:t>
            </w:r>
          </w:p>
        </w:tc>
        <w:tc>
          <w:tcPr>
            <w:tcW w:w="8507" w:type="dxa"/>
          </w:tcPr>
          <w:p w14:paraId="12DC399C" w14:textId="77777777" w:rsidR="00103657" w:rsidRPr="006D0C9D" w:rsidRDefault="00103657" w:rsidP="00103657">
            <w:r w:rsidRPr="006D0C9D">
              <w:t>FR 91</w:t>
            </w:r>
          </w:p>
        </w:tc>
      </w:tr>
      <w:tr w:rsidR="00103657" w:rsidRPr="006D0C9D" w14:paraId="56ED6D99" w14:textId="77777777" w:rsidTr="00103657">
        <w:trPr>
          <w:trHeight w:val="441"/>
        </w:trPr>
        <w:tc>
          <w:tcPr>
            <w:tcW w:w="1681" w:type="dxa"/>
          </w:tcPr>
          <w:p w14:paraId="3E5FE5C3" w14:textId="77777777" w:rsidR="00103657" w:rsidRPr="006D0C9D" w:rsidRDefault="00103657" w:rsidP="00103657">
            <w:pPr>
              <w:rPr>
                <w:b/>
              </w:rPr>
            </w:pPr>
            <w:r w:rsidRPr="006D0C9D">
              <w:rPr>
                <w:b/>
              </w:rPr>
              <w:t>Priority</w:t>
            </w:r>
          </w:p>
        </w:tc>
        <w:tc>
          <w:tcPr>
            <w:tcW w:w="8507" w:type="dxa"/>
          </w:tcPr>
          <w:p w14:paraId="7FFE3969" w14:textId="77777777" w:rsidR="00103657" w:rsidRPr="006D0C9D" w:rsidRDefault="00103657" w:rsidP="00103657">
            <w:r w:rsidRPr="006D0C9D">
              <w:t xml:space="preserve">Medium </w:t>
            </w:r>
          </w:p>
        </w:tc>
      </w:tr>
    </w:tbl>
    <w:p w14:paraId="6D927B8B" w14:textId="02059EBB" w:rsidR="00103657" w:rsidRDefault="00103657" w:rsidP="00103657">
      <w:pPr>
        <w:jc w:val="center"/>
        <w:rPr>
          <w:b/>
        </w:rPr>
      </w:pPr>
    </w:p>
    <w:p w14:paraId="2CA71346" w14:textId="77777777" w:rsidR="0076053C" w:rsidRPr="006D0C9D" w:rsidRDefault="0076053C" w:rsidP="00103657">
      <w:pPr>
        <w:jc w:val="center"/>
        <w:rPr>
          <w:b/>
        </w:rPr>
      </w:pPr>
    </w:p>
    <w:p w14:paraId="279A7218" w14:textId="77777777" w:rsidR="00103657" w:rsidRPr="006D0C9D" w:rsidRDefault="00103657" w:rsidP="00103657">
      <w:pPr>
        <w:jc w:val="center"/>
        <w:rPr>
          <w:b/>
        </w:rPr>
      </w:pPr>
      <w:r w:rsidRPr="006D0C9D">
        <w:rPr>
          <w:b/>
        </w:rPr>
        <w:t>Table  : Description of FR-93</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3C910699" w14:textId="77777777" w:rsidTr="00103657">
        <w:trPr>
          <w:trHeight w:val="450"/>
        </w:trPr>
        <w:tc>
          <w:tcPr>
            <w:tcW w:w="1681" w:type="dxa"/>
          </w:tcPr>
          <w:p w14:paraId="6B17BA17" w14:textId="77777777" w:rsidR="00103657" w:rsidRPr="006D0C9D" w:rsidRDefault="00103657" w:rsidP="00103657">
            <w:pPr>
              <w:rPr>
                <w:b/>
              </w:rPr>
            </w:pPr>
            <w:r w:rsidRPr="006D0C9D">
              <w:rPr>
                <w:b/>
              </w:rPr>
              <w:t>Identifier</w:t>
            </w:r>
          </w:p>
        </w:tc>
        <w:tc>
          <w:tcPr>
            <w:tcW w:w="8507" w:type="dxa"/>
          </w:tcPr>
          <w:p w14:paraId="084AE71D" w14:textId="77777777" w:rsidR="00103657" w:rsidRPr="006D0C9D" w:rsidRDefault="00103657" w:rsidP="00103657">
            <w:r w:rsidRPr="006D0C9D">
              <w:t>FR-93</w:t>
            </w:r>
          </w:p>
        </w:tc>
      </w:tr>
      <w:tr w:rsidR="00103657" w:rsidRPr="006D0C9D" w14:paraId="2F7690D6" w14:textId="77777777" w:rsidTr="00103657">
        <w:trPr>
          <w:trHeight w:val="433"/>
        </w:trPr>
        <w:tc>
          <w:tcPr>
            <w:tcW w:w="1681" w:type="dxa"/>
          </w:tcPr>
          <w:p w14:paraId="22B6E4DD" w14:textId="77777777" w:rsidR="00103657" w:rsidRPr="006D0C9D" w:rsidRDefault="00103657" w:rsidP="00103657">
            <w:pPr>
              <w:rPr>
                <w:b/>
              </w:rPr>
            </w:pPr>
            <w:r w:rsidRPr="006D0C9D">
              <w:rPr>
                <w:b/>
              </w:rPr>
              <w:t>Title</w:t>
            </w:r>
          </w:p>
        </w:tc>
        <w:tc>
          <w:tcPr>
            <w:tcW w:w="8507" w:type="dxa"/>
          </w:tcPr>
          <w:p w14:paraId="5D76BE7C" w14:textId="77777777" w:rsidR="00103657" w:rsidRPr="006D0C9D" w:rsidRDefault="00103657" w:rsidP="00103657">
            <w:r w:rsidRPr="006D0C9D">
              <w:t xml:space="preserve">&lt; </w:t>
            </w:r>
            <w:proofErr w:type="spellStart"/>
            <w:r w:rsidRPr="006D0C9D">
              <w:t>Profile.Delete.Redirect</w:t>
            </w:r>
            <w:proofErr w:type="spellEnd"/>
            <w:r w:rsidRPr="006D0C9D">
              <w:t>&gt;</w:t>
            </w:r>
          </w:p>
        </w:tc>
      </w:tr>
      <w:tr w:rsidR="00103657" w:rsidRPr="006D0C9D" w14:paraId="1818B7D1" w14:textId="77777777" w:rsidTr="00103657">
        <w:trPr>
          <w:trHeight w:val="608"/>
        </w:trPr>
        <w:tc>
          <w:tcPr>
            <w:tcW w:w="1681" w:type="dxa"/>
          </w:tcPr>
          <w:p w14:paraId="729F29E5" w14:textId="77777777" w:rsidR="00103657" w:rsidRPr="006D0C9D" w:rsidRDefault="00103657" w:rsidP="00103657">
            <w:pPr>
              <w:rPr>
                <w:b/>
              </w:rPr>
            </w:pPr>
            <w:r w:rsidRPr="006D0C9D">
              <w:rPr>
                <w:b/>
              </w:rPr>
              <w:t>Requirement</w:t>
            </w:r>
          </w:p>
        </w:tc>
        <w:tc>
          <w:tcPr>
            <w:tcW w:w="8507" w:type="dxa"/>
          </w:tcPr>
          <w:p w14:paraId="5F173352" w14:textId="1BBB912D" w:rsidR="00103657" w:rsidRPr="006D0C9D" w:rsidRDefault="00103657" w:rsidP="00103657">
            <w:r w:rsidRPr="006D0C9D">
              <w:t>System shall link the admin t</w:t>
            </w:r>
            <w:r w:rsidR="00D303EB">
              <w:t>o</w:t>
            </w:r>
            <w:r w:rsidRPr="006D0C9D">
              <w:t xml:space="preserve"> control screen after making the changes</w:t>
            </w:r>
          </w:p>
        </w:tc>
      </w:tr>
      <w:tr w:rsidR="00103657" w:rsidRPr="006D0C9D" w14:paraId="07207C6F" w14:textId="77777777" w:rsidTr="00103657">
        <w:trPr>
          <w:trHeight w:val="558"/>
        </w:trPr>
        <w:tc>
          <w:tcPr>
            <w:tcW w:w="1681" w:type="dxa"/>
          </w:tcPr>
          <w:p w14:paraId="07509D67" w14:textId="77777777" w:rsidR="00103657" w:rsidRPr="006D0C9D" w:rsidRDefault="00103657" w:rsidP="00103657">
            <w:pPr>
              <w:rPr>
                <w:b/>
              </w:rPr>
            </w:pPr>
            <w:r w:rsidRPr="006D0C9D">
              <w:rPr>
                <w:b/>
              </w:rPr>
              <w:t>Source</w:t>
            </w:r>
          </w:p>
        </w:tc>
        <w:tc>
          <w:tcPr>
            <w:tcW w:w="8507" w:type="dxa"/>
          </w:tcPr>
          <w:p w14:paraId="3AB32F0B" w14:textId="77777777" w:rsidR="00103657" w:rsidRPr="006D0C9D" w:rsidRDefault="00103657" w:rsidP="00103657">
            <w:r w:rsidRPr="006D0C9D">
              <w:t>Admin</w:t>
            </w:r>
          </w:p>
        </w:tc>
      </w:tr>
      <w:tr w:rsidR="00103657" w:rsidRPr="006D0C9D" w14:paraId="20C79D28" w14:textId="77777777" w:rsidTr="00103657">
        <w:trPr>
          <w:trHeight w:val="383"/>
        </w:trPr>
        <w:tc>
          <w:tcPr>
            <w:tcW w:w="1681" w:type="dxa"/>
          </w:tcPr>
          <w:p w14:paraId="04527416" w14:textId="77777777" w:rsidR="00103657" w:rsidRPr="006D0C9D" w:rsidRDefault="00103657" w:rsidP="00103657">
            <w:pPr>
              <w:rPr>
                <w:b/>
              </w:rPr>
            </w:pPr>
            <w:r w:rsidRPr="006D0C9D">
              <w:rPr>
                <w:b/>
              </w:rPr>
              <w:t>Rationale</w:t>
            </w:r>
          </w:p>
        </w:tc>
        <w:tc>
          <w:tcPr>
            <w:tcW w:w="8507" w:type="dxa"/>
          </w:tcPr>
          <w:p w14:paraId="6A3C2796" w14:textId="77777777" w:rsidR="00103657" w:rsidRPr="006D0C9D" w:rsidRDefault="00103657" w:rsidP="00103657">
            <w:r w:rsidRPr="006D0C9D">
              <w:t>To maintain the flow of the system</w:t>
            </w:r>
          </w:p>
        </w:tc>
      </w:tr>
      <w:tr w:rsidR="00103657" w:rsidRPr="006D0C9D" w14:paraId="029D4B1B" w14:textId="77777777" w:rsidTr="00103657">
        <w:trPr>
          <w:trHeight w:val="441"/>
        </w:trPr>
        <w:tc>
          <w:tcPr>
            <w:tcW w:w="1681" w:type="dxa"/>
          </w:tcPr>
          <w:p w14:paraId="24E4BE15" w14:textId="77777777" w:rsidR="00103657" w:rsidRPr="006D0C9D" w:rsidRDefault="00103657" w:rsidP="00103657">
            <w:pPr>
              <w:rPr>
                <w:b/>
              </w:rPr>
            </w:pPr>
            <w:r w:rsidRPr="006D0C9D">
              <w:rPr>
                <w:b/>
              </w:rPr>
              <w:t>Business Rules</w:t>
            </w:r>
          </w:p>
          <w:p w14:paraId="765CE818" w14:textId="77777777" w:rsidR="00103657" w:rsidRPr="006D0C9D" w:rsidRDefault="00103657" w:rsidP="00103657">
            <w:r w:rsidRPr="006D0C9D">
              <w:rPr>
                <w:b/>
              </w:rPr>
              <w:t>(if required)</w:t>
            </w:r>
          </w:p>
        </w:tc>
        <w:tc>
          <w:tcPr>
            <w:tcW w:w="8507" w:type="dxa"/>
          </w:tcPr>
          <w:p w14:paraId="6540D0F6" w14:textId="77777777" w:rsidR="00103657" w:rsidRPr="006D0C9D" w:rsidRDefault="00103657" w:rsidP="00103657">
            <w:r w:rsidRPr="006D0C9D">
              <w:t>None</w:t>
            </w:r>
          </w:p>
        </w:tc>
      </w:tr>
      <w:tr w:rsidR="00103657" w:rsidRPr="006D0C9D" w14:paraId="1B10692F" w14:textId="77777777" w:rsidTr="00103657">
        <w:trPr>
          <w:trHeight w:val="441"/>
        </w:trPr>
        <w:tc>
          <w:tcPr>
            <w:tcW w:w="1681" w:type="dxa"/>
          </w:tcPr>
          <w:p w14:paraId="67570733" w14:textId="77777777" w:rsidR="00103657" w:rsidRPr="006D0C9D" w:rsidRDefault="00103657" w:rsidP="00103657">
            <w:pPr>
              <w:rPr>
                <w:b/>
              </w:rPr>
            </w:pPr>
            <w:r w:rsidRPr="006D0C9D">
              <w:rPr>
                <w:b/>
              </w:rPr>
              <w:t>Dependencies</w:t>
            </w:r>
          </w:p>
        </w:tc>
        <w:tc>
          <w:tcPr>
            <w:tcW w:w="8507" w:type="dxa"/>
          </w:tcPr>
          <w:p w14:paraId="10BC18CF" w14:textId="77777777" w:rsidR="00103657" w:rsidRPr="006D0C9D" w:rsidRDefault="00103657" w:rsidP="00103657">
            <w:r w:rsidRPr="006D0C9D">
              <w:t>FR 92</w:t>
            </w:r>
          </w:p>
        </w:tc>
      </w:tr>
      <w:tr w:rsidR="00103657" w:rsidRPr="006D0C9D" w14:paraId="664E42B3" w14:textId="77777777" w:rsidTr="00103657">
        <w:trPr>
          <w:trHeight w:val="441"/>
        </w:trPr>
        <w:tc>
          <w:tcPr>
            <w:tcW w:w="1681" w:type="dxa"/>
          </w:tcPr>
          <w:p w14:paraId="5F9FFB73" w14:textId="77777777" w:rsidR="00103657" w:rsidRPr="006D0C9D" w:rsidRDefault="00103657" w:rsidP="00103657">
            <w:pPr>
              <w:rPr>
                <w:b/>
              </w:rPr>
            </w:pPr>
            <w:r w:rsidRPr="006D0C9D">
              <w:rPr>
                <w:b/>
              </w:rPr>
              <w:t>Priority</w:t>
            </w:r>
          </w:p>
        </w:tc>
        <w:tc>
          <w:tcPr>
            <w:tcW w:w="8507" w:type="dxa"/>
          </w:tcPr>
          <w:p w14:paraId="177E60A4" w14:textId="77777777" w:rsidR="00103657" w:rsidRPr="006D0C9D" w:rsidRDefault="00103657" w:rsidP="00103657">
            <w:r w:rsidRPr="006D0C9D">
              <w:t xml:space="preserve">Medium </w:t>
            </w:r>
          </w:p>
        </w:tc>
      </w:tr>
    </w:tbl>
    <w:p w14:paraId="6361C609" w14:textId="77777777" w:rsidR="00103657" w:rsidRPr="006D0C9D" w:rsidRDefault="00103657" w:rsidP="00103657">
      <w:pPr>
        <w:jc w:val="center"/>
        <w:rPr>
          <w:b/>
        </w:rPr>
      </w:pPr>
    </w:p>
    <w:p w14:paraId="38F72E85" w14:textId="77777777" w:rsidR="00103657" w:rsidRPr="006D0C9D" w:rsidRDefault="00103657" w:rsidP="00106846">
      <w:pPr>
        <w:pStyle w:val="Heading2"/>
      </w:pPr>
      <w:proofErr w:type="spellStart"/>
      <w:r w:rsidRPr="006D0C9D">
        <w:t>ChatBot</w:t>
      </w:r>
      <w:proofErr w:type="spellEnd"/>
    </w:p>
    <w:p w14:paraId="7DC089B1" w14:textId="77777777" w:rsidR="00103657" w:rsidRPr="006D0C9D" w:rsidRDefault="00103657" w:rsidP="00103657">
      <w:pPr>
        <w:jc w:val="center"/>
        <w:rPr>
          <w:b/>
        </w:rPr>
      </w:pPr>
      <w:r w:rsidRPr="006D0C9D">
        <w:rPr>
          <w:b/>
        </w:rPr>
        <w:t>Table  : Description of FR-94</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045F319D" w14:textId="77777777" w:rsidTr="00103657">
        <w:trPr>
          <w:trHeight w:val="450"/>
        </w:trPr>
        <w:tc>
          <w:tcPr>
            <w:tcW w:w="1681" w:type="dxa"/>
          </w:tcPr>
          <w:p w14:paraId="5E6F4249" w14:textId="77777777" w:rsidR="00103657" w:rsidRPr="006D0C9D" w:rsidRDefault="00103657" w:rsidP="00103657">
            <w:pPr>
              <w:rPr>
                <w:b/>
              </w:rPr>
            </w:pPr>
            <w:r w:rsidRPr="006D0C9D">
              <w:rPr>
                <w:b/>
              </w:rPr>
              <w:t>Identifier</w:t>
            </w:r>
          </w:p>
        </w:tc>
        <w:tc>
          <w:tcPr>
            <w:tcW w:w="8507" w:type="dxa"/>
          </w:tcPr>
          <w:p w14:paraId="6D4ED571" w14:textId="77777777" w:rsidR="00103657" w:rsidRPr="006D0C9D" w:rsidRDefault="00103657" w:rsidP="00103657">
            <w:r w:rsidRPr="006D0C9D">
              <w:t>FR-94</w:t>
            </w:r>
          </w:p>
        </w:tc>
      </w:tr>
      <w:tr w:rsidR="00103657" w:rsidRPr="006D0C9D" w14:paraId="2BF045B9" w14:textId="77777777" w:rsidTr="00103657">
        <w:trPr>
          <w:trHeight w:val="433"/>
        </w:trPr>
        <w:tc>
          <w:tcPr>
            <w:tcW w:w="1681" w:type="dxa"/>
          </w:tcPr>
          <w:p w14:paraId="52FEF454" w14:textId="77777777" w:rsidR="00103657" w:rsidRPr="006D0C9D" w:rsidRDefault="00103657" w:rsidP="00103657">
            <w:pPr>
              <w:rPr>
                <w:b/>
              </w:rPr>
            </w:pPr>
            <w:r w:rsidRPr="006D0C9D">
              <w:rPr>
                <w:b/>
              </w:rPr>
              <w:t>Title</w:t>
            </w:r>
          </w:p>
        </w:tc>
        <w:tc>
          <w:tcPr>
            <w:tcW w:w="8507" w:type="dxa"/>
          </w:tcPr>
          <w:p w14:paraId="19F01F5F" w14:textId="77777777" w:rsidR="00103657" w:rsidRPr="006D0C9D" w:rsidRDefault="00103657" w:rsidP="00103657">
            <w:r w:rsidRPr="006D0C9D">
              <w:t xml:space="preserve">&lt; </w:t>
            </w:r>
            <w:proofErr w:type="spellStart"/>
            <w:r w:rsidRPr="006D0C9D">
              <w:t>Tap.Chatbot</w:t>
            </w:r>
            <w:proofErr w:type="spellEnd"/>
            <w:r w:rsidRPr="006D0C9D">
              <w:t>&gt;</w:t>
            </w:r>
          </w:p>
        </w:tc>
      </w:tr>
      <w:tr w:rsidR="00103657" w:rsidRPr="006D0C9D" w14:paraId="74C1353B" w14:textId="77777777" w:rsidTr="00103657">
        <w:trPr>
          <w:trHeight w:val="608"/>
        </w:trPr>
        <w:tc>
          <w:tcPr>
            <w:tcW w:w="1681" w:type="dxa"/>
          </w:tcPr>
          <w:p w14:paraId="3BAF8540" w14:textId="77777777" w:rsidR="00103657" w:rsidRPr="006D0C9D" w:rsidRDefault="00103657" w:rsidP="00103657">
            <w:pPr>
              <w:rPr>
                <w:b/>
              </w:rPr>
            </w:pPr>
            <w:r w:rsidRPr="006D0C9D">
              <w:rPr>
                <w:b/>
              </w:rPr>
              <w:t>Requirement</w:t>
            </w:r>
          </w:p>
        </w:tc>
        <w:tc>
          <w:tcPr>
            <w:tcW w:w="8507" w:type="dxa"/>
          </w:tcPr>
          <w:p w14:paraId="5797C72F" w14:textId="77777777" w:rsidR="00103657" w:rsidRPr="006D0C9D" w:rsidRDefault="00103657" w:rsidP="00103657">
            <w:r w:rsidRPr="006D0C9D">
              <w:t>System shall provide the patient Chabot facility</w:t>
            </w:r>
          </w:p>
        </w:tc>
      </w:tr>
      <w:tr w:rsidR="00103657" w:rsidRPr="006D0C9D" w14:paraId="6B6D196F" w14:textId="77777777" w:rsidTr="00103657">
        <w:trPr>
          <w:trHeight w:val="558"/>
        </w:trPr>
        <w:tc>
          <w:tcPr>
            <w:tcW w:w="1681" w:type="dxa"/>
          </w:tcPr>
          <w:p w14:paraId="33240C80" w14:textId="77777777" w:rsidR="00103657" w:rsidRPr="006D0C9D" w:rsidRDefault="00103657" w:rsidP="00103657">
            <w:pPr>
              <w:rPr>
                <w:b/>
              </w:rPr>
            </w:pPr>
            <w:r w:rsidRPr="006D0C9D">
              <w:rPr>
                <w:b/>
              </w:rPr>
              <w:t>Source</w:t>
            </w:r>
          </w:p>
        </w:tc>
        <w:tc>
          <w:tcPr>
            <w:tcW w:w="8507" w:type="dxa"/>
          </w:tcPr>
          <w:p w14:paraId="09004BEB" w14:textId="77777777" w:rsidR="00103657" w:rsidRPr="006D0C9D" w:rsidRDefault="00103657" w:rsidP="00103657">
            <w:r w:rsidRPr="006D0C9D">
              <w:t>Patient</w:t>
            </w:r>
          </w:p>
        </w:tc>
      </w:tr>
      <w:tr w:rsidR="00103657" w:rsidRPr="006D0C9D" w14:paraId="0F95D84E" w14:textId="77777777" w:rsidTr="00103657">
        <w:trPr>
          <w:trHeight w:val="383"/>
        </w:trPr>
        <w:tc>
          <w:tcPr>
            <w:tcW w:w="1681" w:type="dxa"/>
          </w:tcPr>
          <w:p w14:paraId="5375B7D3" w14:textId="77777777" w:rsidR="00103657" w:rsidRPr="006D0C9D" w:rsidRDefault="00103657" w:rsidP="00103657">
            <w:pPr>
              <w:rPr>
                <w:b/>
              </w:rPr>
            </w:pPr>
            <w:r w:rsidRPr="006D0C9D">
              <w:rPr>
                <w:b/>
              </w:rPr>
              <w:lastRenderedPageBreak/>
              <w:t>Rationale</w:t>
            </w:r>
          </w:p>
        </w:tc>
        <w:tc>
          <w:tcPr>
            <w:tcW w:w="8507" w:type="dxa"/>
          </w:tcPr>
          <w:p w14:paraId="661A0745" w14:textId="77777777" w:rsidR="00103657" w:rsidRPr="006D0C9D" w:rsidRDefault="00103657" w:rsidP="00103657">
            <w:r w:rsidRPr="006D0C9D">
              <w:t>Patient can get basic level of assistance from the Chabot</w:t>
            </w:r>
          </w:p>
        </w:tc>
      </w:tr>
      <w:tr w:rsidR="00103657" w:rsidRPr="006D0C9D" w14:paraId="194BFEF6" w14:textId="77777777" w:rsidTr="00103657">
        <w:trPr>
          <w:trHeight w:val="441"/>
        </w:trPr>
        <w:tc>
          <w:tcPr>
            <w:tcW w:w="1681" w:type="dxa"/>
          </w:tcPr>
          <w:p w14:paraId="0297F3F1" w14:textId="77777777" w:rsidR="00103657" w:rsidRPr="006D0C9D" w:rsidRDefault="00103657" w:rsidP="00103657">
            <w:pPr>
              <w:rPr>
                <w:b/>
              </w:rPr>
            </w:pPr>
            <w:r w:rsidRPr="006D0C9D">
              <w:rPr>
                <w:b/>
              </w:rPr>
              <w:t>Business Rules</w:t>
            </w:r>
          </w:p>
          <w:p w14:paraId="1A762298" w14:textId="77777777" w:rsidR="00103657" w:rsidRPr="006D0C9D" w:rsidRDefault="00103657" w:rsidP="00103657">
            <w:r w:rsidRPr="006D0C9D">
              <w:rPr>
                <w:b/>
              </w:rPr>
              <w:t>(if required)</w:t>
            </w:r>
          </w:p>
        </w:tc>
        <w:tc>
          <w:tcPr>
            <w:tcW w:w="8507" w:type="dxa"/>
          </w:tcPr>
          <w:p w14:paraId="4119E3FC" w14:textId="77777777" w:rsidR="00103657" w:rsidRPr="006D0C9D" w:rsidRDefault="00103657" w:rsidP="00103657">
            <w:r w:rsidRPr="006D0C9D">
              <w:t>None</w:t>
            </w:r>
          </w:p>
        </w:tc>
      </w:tr>
      <w:tr w:rsidR="00103657" w:rsidRPr="006D0C9D" w14:paraId="06EE5F8C" w14:textId="77777777" w:rsidTr="00103657">
        <w:trPr>
          <w:trHeight w:val="441"/>
        </w:trPr>
        <w:tc>
          <w:tcPr>
            <w:tcW w:w="1681" w:type="dxa"/>
          </w:tcPr>
          <w:p w14:paraId="1380D0A0" w14:textId="77777777" w:rsidR="00103657" w:rsidRPr="006D0C9D" w:rsidRDefault="00103657" w:rsidP="00103657">
            <w:pPr>
              <w:rPr>
                <w:b/>
              </w:rPr>
            </w:pPr>
            <w:r w:rsidRPr="006D0C9D">
              <w:rPr>
                <w:b/>
              </w:rPr>
              <w:t>Dependencies</w:t>
            </w:r>
          </w:p>
        </w:tc>
        <w:tc>
          <w:tcPr>
            <w:tcW w:w="8507" w:type="dxa"/>
          </w:tcPr>
          <w:p w14:paraId="4FD058E0" w14:textId="77777777" w:rsidR="00103657" w:rsidRPr="006D0C9D" w:rsidRDefault="00103657" w:rsidP="00103657">
            <w:r w:rsidRPr="006D0C9D">
              <w:t>FR 1</w:t>
            </w:r>
          </w:p>
        </w:tc>
      </w:tr>
      <w:tr w:rsidR="00103657" w:rsidRPr="006D0C9D" w14:paraId="6F11C9BD" w14:textId="77777777" w:rsidTr="00103657">
        <w:trPr>
          <w:trHeight w:val="441"/>
        </w:trPr>
        <w:tc>
          <w:tcPr>
            <w:tcW w:w="1681" w:type="dxa"/>
          </w:tcPr>
          <w:p w14:paraId="01D42CFE" w14:textId="77777777" w:rsidR="00103657" w:rsidRPr="006D0C9D" w:rsidRDefault="00103657" w:rsidP="00103657">
            <w:pPr>
              <w:rPr>
                <w:b/>
              </w:rPr>
            </w:pPr>
            <w:r w:rsidRPr="006D0C9D">
              <w:rPr>
                <w:b/>
              </w:rPr>
              <w:t>Priority</w:t>
            </w:r>
          </w:p>
        </w:tc>
        <w:tc>
          <w:tcPr>
            <w:tcW w:w="8507" w:type="dxa"/>
          </w:tcPr>
          <w:p w14:paraId="43CEC96A" w14:textId="77777777" w:rsidR="00103657" w:rsidRPr="006D0C9D" w:rsidRDefault="00103657" w:rsidP="00103657">
            <w:r w:rsidRPr="006D0C9D">
              <w:t xml:space="preserve">Medium </w:t>
            </w:r>
          </w:p>
        </w:tc>
      </w:tr>
    </w:tbl>
    <w:p w14:paraId="18754D86" w14:textId="77777777" w:rsidR="00103657" w:rsidRPr="006D0C9D" w:rsidRDefault="00103657" w:rsidP="00103657">
      <w:pPr>
        <w:jc w:val="center"/>
        <w:rPr>
          <w:b/>
        </w:rPr>
      </w:pPr>
    </w:p>
    <w:p w14:paraId="672BDCE0" w14:textId="77777777" w:rsidR="00103657" w:rsidRPr="006D0C9D" w:rsidRDefault="00103657" w:rsidP="00103657">
      <w:pPr>
        <w:jc w:val="center"/>
        <w:rPr>
          <w:b/>
        </w:rPr>
      </w:pPr>
      <w:r w:rsidRPr="006D0C9D">
        <w:rPr>
          <w:b/>
        </w:rPr>
        <w:t>Table  : Description of FR-95</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61332C67" w14:textId="77777777" w:rsidTr="00103657">
        <w:trPr>
          <w:trHeight w:val="450"/>
        </w:trPr>
        <w:tc>
          <w:tcPr>
            <w:tcW w:w="1681" w:type="dxa"/>
          </w:tcPr>
          <w:p w14:paraId="18C57D5B" w14:textId="77777777" w:rsidR="00103657" w:rsidRPr="006D0C9D" w:rsidRDefault="00103657" w:rsidP="00103657">
            <w:pPr>
              <w:rPr>
                <w:b/>
              </w:rPr>
            </w:pPr>
            <w:r w:rsidRPr="006D0C9D">
              <w:rPr>
                <w:b/>
              </w:rPr>
              <w:t>Identifier</w:t>
            </w:r>
          </w:p>
        </w:tc>
        <w:tc>
          <w:tcPr>
            <w:tcW w:w="8507" w:type="dxa"/>
          </w:tcPr>
          <w:p w14:paraId="6B66C8D3" w14:textId="77777777" w:rsidR="00103657" w:rsidRPr="006D0C9D" w:rsidRDefault="00103657" w:rsidP="00103657">
            <w:r w:rsidRPr="006D0C9D">
              <w:t>FR-95</w:t>
            </w:r>
          </w:p>
        </w:tc>
      </w:tr>
      <w:tr w:rsidR="00103657" w:rsidRPr="006D0C9D" w14:paraId="465BF216" w14:textId="77777777" w:rsidTr="00103657">
        <w:trPr>
          <w:trHeight w:val="433"/>
        </w:trPr>
        <w:tc>
          <w:tcPr>
            <w:tcW w:w="1681" w:type="dxa"/>
          </w:tcPr>
          <w:p w14:paraId="033B5F09" w14:textId="77777777" w:rsidR="00103657" w:rsidRPr="006D0C9D" w:rsidRDefault="00103657" w:rsidP="00103657">
            <w:pPr>
              <w:rPr>
                <w:b/>
              </w:rPr>
            </w:pPr>
            <w:r w:rsidRPr="006D0C9D">
              <w:rPr>
                <w:b/>
              </w:rPr>
              <w:t>Title</w:t>
            </w:r>
          </w:p>
        </w:tc>
        <w:tc>
          <w:tcPr>
            <w:tcW w:w="8507" w:type="dxa"/>
          </w:tcPr>
          <w:p w14:paraId="17B99A2A" w14:textId="77777777" w:rsidR="00103657" w:rsidRPr="006D0C9D" w:rsidRDefault="00103657" w:rsidP="00103657">
            <w:r w:rsidRPr="006D0C9D">
              <w:t xml:space="preserve">&lt; </w:t>
            </w:r>
            <w:proofErr w:type="spellStart"/>
            <w:r w:rsidRPr="006D0C9D">
              <w:t>Tap.Chatbot.vew</w:t>
            </w:r>
            <w:proofErr w:type="spellEnd"/>
            <w:r w:rsidRPr="006D0C9D">
              <w:t>&gt;</w:t>
            </w:r>
          </w:p>
        </w:tc>
      </w:tr>
      <w:tr w:rsidR="00103657" w:rsidRPr="006D0C9D" w14:paraId="3ECE6F5B" w14:textId="77777777" w:rsidTr="00103657">
        <w:trPr>
          <w:trHeight w:val="608"/>
        </w:trPr>
        <w:tc>
          <w:tcPr>
            <w:tcW w:w="1681" w:type="dxa"/>
          </w:tcPr>
          <w:p w14:paraId="506302A5" w14:textId="77777777" w:rsidR="00103657" w:rsidRPr="006D0C9D" w:rsidRDefault="00103657" w:rsidP="00103657">
            <w:pPr>
              <w:rPr>
                <w:b/>
              </w:rPr>
            </w:pPr>
            <w:r w:rsidRPr="006D0C9D">
              <w:rPr>
                <w:b/>
              </w:rPr>
              <w:t>Requirement</w:t>
            </w:r>
          </w:p>
        </w:tc>
        <w:tc>
          <w:tcPr>
            <w:tcW w:w="8507" w:type="dxa"/>
          </w:tcPr>
          <w:p w14:paraId="016946D1" w14:textId="77777777" w:rsidR="00103657" w:rsidRPr="006D0C9D" w:rsidRDefault="00103657" w:rsidP="00103657">
            <w:r w:rsidRPr="006D0C9D">
              <w:t>Patient shall be able to use the Chabot by taping on it</w:t>
            </w:r>
          </w:p>
        </w:tc>
      </w:tr>
      <w:tr w:rsidR="00103657" w:rsidRPr="006D0C9D" w14:paraId="1BE1D5E1" w14:textId="77777777" w:rsidTr="00103657">
        <w:trPr>
          <w:trHeight w:val="558"/>
        </w:trPr>
        <w:tc>
          <w:tcPr>
            <w:tcW w:w="1681" w:type="dxa"/>
          </w:tcPr>
          <w:p w14:paraId="1092CF14" w14:textId="77777777" w:rsidR="00103657" w:rsidRPr="006D0C9D" w:rsidRDefault="00103657" w:rsidP="00103657">
            <w:pPr>
              <w:rPr>
                <w:b/>
              </w:rPr>
            </w:pPr>
            <w:r w:rsidRPr="006D0C9D">
              <w:rPr>
                <w:b/>
              </w:rPr>
              <w:t>Source</w:t>
            </w:r>
          </w:p>
        </w:tc>
        <w:tc>
          <w:tcPr>
            <w:tcW w:w="8507" w:type="dxa"/>
          </w:tcPr>
          <w:p w14:paraId="6B1EE91C" w14:textId="77777777" w:rsidR="00103657" w:rsidRPr="006D0C9D" w:rsidRDefault="00103657" w:rsidP="00103657">
            <w:r w:rsidRPr="006D0C9D">
              <w:t>Patient</w:t>
            </w:r>
          </w:p>
        </w:tc>
      </w:tr>
      <w:tr w:rsidR="00103657" w:rsidRPr="006D0C9D" w14:paraId="02499651" w14:textId="77777777" w:rsidTr="00103657">
        <w:trPr>
          <w:trHeight w:val="383"/>
        </w:trPr>
        <w:tc>
          <w:tcPr>
            <w:tcW w:w="1681" w:type="dxa"/>
          </w:tcPr>
          <w:p w14:paraId="41D6D235" w14:textId="77777777" w:rsidR="00103657" w:rsidRPr="006D0C9D" w:rsidRDefault="00103657" w:rsidP="00103657">
            <w:pPr>
              <w:rPr>
                <w:b/>
              </w:rPr>
            </w:pPr>
            <w:r w:rsidRPr="006D0C9D">
              <w:rPr>
                <w:b/>
              </w:rPr>
              <w:t>Rationale</w:t>
            </w:r>
          </w:p>
        </w:tc>
        <w:tc>
          <w:tcPr>
            <w:tcW w:w="8507" w:type="dxa"/>
          </w:tcPr>
          <w:p w14:paraId="694B214E" w14:textId="77777777" w:rsidR="00103657" w:rsidRPr="006D0C9D" w:rsidRDefault="00103657" w:rsidP="00103657">
            <w:r w:rsidRPr="006D0C9D">
              <w:t>None</w:t>
            </w:r>
          </w:p>
        </w:tc>
      </w:tr>
      <w:tr w:rsidR="00103657" w:rsidRPr="006D0C9D" w14:paraId="063B2E46" w14:textId="77777777" w:rsidTr="00103657">
        <w:trPr>
          <w:trHeight w:val="441"/>
        </w:trPr>
        <w:tc>
          <w:tcPr>
            <w:tcW w:w="1681" w:type="dxa"/>
          </w:tcPr>
          <w:p w14:paraId="5C1840E5" w14:textId="77777777" w:rsidR="00103657" w:rsidRPr="006D0C9D" w:rsidRDefault="00103657" w:rsidP="00103657">
            <w:pPr>
              <w:rPr>
                <w:b/>
              </w:rPr>
            </w:pPr>
            <w:r w:rsidRPr="006D0C9D">
              <w:rPr>
                <w:b/>
              </w:rPr>
              <w:t>Business Rules</w:t>
            </w:r>
          </w:p>
          <w:p w14:paraId="297E7620" w14:textId="77777777" w:rsidR="00103657" w:rsidRPr="006D0C9D" w:rsidRDefault="00103657" w:rsidP="00103657">
            <w:r w:rsidRPr="006D0C9D">
              <w:rPr>
                <w:b/>
              </w:rPr>
              <w:t>(if required)</w:t>
            </w:r>
          </w:p>
        </w:tc>
        <w:tc>
          <w:tcPr>
            <w:tcW w:w="8507" w:type="dxa"/>
          </w:tcPr>
          <w:p w14:paraId="73866770" w14:textId="77777777" w:rsidR="00103657" w:rsidRPr="006D0C9D" w:rsidRDefault="00103657" w:rsidP="00103657">
            <w:r w:rsidRPr="006D0C9D">
              <w:t>None</w:t>
            </w:r>
          </w:p>
        </w:tc>
      </w:tr>
      <w:tr w:rsidR="00103657" w:rsidRPr="006D0C9D" w14:paraId="336FDFD9" w14:textId="77777777" w:rsidTr="00103657">
        <w:trPr>
          <w:trHeight w:val="441"/>
        </w:trPr>
        <w:tc>
          <w:tcPr>
            <w:tcW w:w="1681" w:type="dxa"/>
          </w:tcPr>
          <w:p w14:paraId="276AED34" w14:textId="77777777" w:rsidR="00103657" w:rsidRPr="006D0C9D" w:rsidRDefault="00103657" w:rsidP="00103657">
            <w:pPr>
              <w:rPr>
                <w:b/>
              </w:rPr>
            </w:pPr>
            <w:r w:rsidRPr="006D0C9D">
              <w:rPr>
                <w:b/>
              </w:rPr>
              <w:t>Dependencies</w:t>
            </w:r>
          </w:p>
        </w:tc>
        <w:tc>
          <w:tcPr>
            <w:tcW w:w="8507" w:type="dxa"/>
          </w:tcPr>
          <w:p w14:paraId="4C1A9917" w14:textId="77777777" w:rsidR="00103657" w:rsidRPr="006D0C9D" w:rsidRDefault="00103657" w:rsidP="00103657">
            <w:r w:rsidRPr="006D0C9D">
              <w:t>FR 94</w:t>
            </w:r>
          </w:p>
        </w:tc>
      </w:tr>
      <w:tr w:rsidR="00103657" w:rsidRPr="006D0C9D" w14:paraId="78240DEC" w14:textId="77777777" w:rsidTr="00103657">
        <w:trPr>
          <w:trHeight w:val="441"/>
        </w:trPr>
        <w:tc>
          <w:tcPr>
            <w:tcW w:w="1681" w:type="dxa"/>
          </w:tcPr>
          <w:p w14:paraId="65EB4F29" w14:textId="77777777" w:rsidR="00103657" w:rsidRPr="006D0C9D" w:rsidRDefault="00103657" w:rsidP="00103657">
            <w:pPr>
              <w:rPr>
                <w:b/>
              </w:rPr>
            </w:pPr>
            <w:r w:rsidRPr="006D0C9D">
              <w:rPr>
                <w:b/>
              </w:rPr>
              <w:t>Priority</w:t>
            </w:r>
          </w:p>
        </w:tc>
        <w:tc>
          <w:tcPr>
            <w:tcW w:w="8507" w:type="dxa"/>
          </w:tcPr>
          <w:p w14:paraId="0F48D51A" w14:textId="77777777" w:rsidR="00103657" w:rsidRPr="006D0C9D" w:rsidRDefault="00103657" w:rsidP="00103657">
            <w:r w:rsidRPr="006D0C9D">
              <w:t xml:space="preserve">Medium </w:t>
            </w:r>
          </w:p>
        </w:tc>
      </w:tr>
    </w:tbl>
    <w:p w14:paraId="328E7E06" w14:textId="77777777" w:rsidR="00103657" w:rsidRPr="006D0C9D" w:rsidRDefault="00103657" w:rsidP="0076053C">
      <w:pPr>
        <w:rPr>
          <w:b/>
        </w:rPr>
      </w:pPr>
    </w:p>
    <w:p w14:paraId="1F856CC5" w14:textId="77777777" w:rsidR="00103657" w:rsidRPr="006D0C9D" w:rsidRDefault="00103657" w:rsidP="00103657">
      <w:pPr>
        <w:jc w:val="center"/>
        <w:rPr>
          <w:b/>
        </w:rPr>
      </w:pPr>
    </w:p>
    <w:p w14:paraId="5CAA8B12" w14:textId="77777777" w:rsidR="00103657" w:rsidRPr="006D0C9D" w:rsidRDefault="00103657" w:rsidP="00103657">
      <w:pPr>
        <w:jc w:val="center"/>
        <w:rPr>
          <w:b/>
        </w:rPr>
      </w:pPr>
      <w:r w:rsidRPr="006D0C9D">
        <w:rPr>
          <w:b/>
        </w:rPr>
        <w:t>Table  : Description of FR-96</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16A7386E" w14:textId="77777777" w:rsidTr="00103657">
        <w:trPr>
          <w:trHeight w:val="450"/>
        </w:trPr>
        <w:tc>
          <w:tcPr>
            <w:tcW w:w="1681" w:type="dxa"/>
          </w:tcPr>
          <w:p w14:paraId="15A612A6" w14:textId="77777777" w:rsidR="00103657" w:rsidRPr="006D0C9D" w:rsidRDefault="00103657" w:rsidP="00103657">
            <w:pPr>
              <w:rPr>
                <w:b/>
              </w:rPr>
            </w:pPr>
            <w:r w:rsidRPr="006D0C9D">
              <w:rPr>
                <w:b/>
              </w:rPr>
              <w:t>Identifier</w:t>
            </w:r>
          </w:p>
        </w:tc>
        <w:tc>
          <w:tcPr>
            <w:tcW w:w="8507" w:type="dxa"/>
          </w:tcPr>
          <w:p w14:paraId="1F262D5E" w14:textId="77777777" w:rsidR="00103657" w:rsidRPr="006D0C9D" w:rsidRDefault="00103657" w:rsidP="00103657">
            <w:r w:rsidRPr="006D0C9D">
              <w:t>FR-96</w:t>
            </w:r>
          </w:p>
        </w:tc>
      </w:tr>
      <w:tr w:rsidR="00103657" w:rsidRPr="006D0C9D" w14:paraId="241D13BB" w14:textId="77777777" w:rsidTr="00103657">
        <w:trPr>
          <w:trHeight w:val="433"/>
        </w:trPr>
        <w:tc>
          <w:tcPr>
            <w:tcW w:w="1681" w:type="dxa"/>
          </w:tcPr>
          <w:p w14:paraId="282CA02A" w14:textId="77777777" w:rsidR="00103657" w:rsidRPr="006D0C9D" w:rsidRDefault="00103657" w:rsidP="00103657">
            <w:pPr>
              <w:rPr>
                <w:b/>
              </w:rPr>
            </w:pPr>
            <w:r w:rsidRPr="006D0C9D">
              <w:rPr>
                <w:b/>
              </w:rPr>
              <w:t>Title</w:t>
            </w:r>
          </w:p>
        </w:tc>
        <w:tc>
          <w:tcPr>
            <w:tcW w:w="8507" w:type="dxa"/>
          </w:tcPr>
          <w:p w14:paraId="53093AAE" w14:textId="77777777" w:rsidR="00103657" w:rsidRPr="006D0C9D" w:rsidRDefault="00103657" w:rsidP="00103657">
            <w:r w:rsidRPr="006D0C9D">
              <w:t xml:space="preserve">&lt; </w:t>
            </w:r>
            <w:proofErr w:type="spellStart"/>
            <w:r w:rsidRPr="006D0C9D">
              <w:t>Tap.chatbot.StartConversation</w:t>
            </w:r>
            <w:proofErr w:type="spellEnd"/>
            <w:r w:rsidRPr="006D0C9D">
              <w:t>&gt;</w:t>
            </w:r>
          </w:p>
        </w:tc>
      </w:tr>
      <w:tr w:rsidR="00103657" w:rsidRPr="006D0C9D" w14:paraId="13FDD6D2" w14:textId="77777777" w:rsidTr="00103657">
        <w:trPr>
          <w:trHeight w:val="608"/>
        </w:trPr>
        <w:tc>
          <w:tcPr>
            <w:tcW w:w="1681" w:type="dxa"/>
          </w:tcPr>
          <w:p w14:paraId="0A8AC3B4" w14:textId="77777777" w:rsidR="00103657" w:rsidRPr="006D0C9D" w:rsidRDefault="00103657" w:rsidP="00103657">
            <w:pPr>
              <w:rPr>
                <w:b/>
              </w:rPr>
            </w:pPr>
            <w:r w:rsidRPr="006D0C9D">
              <w:rPr>
                <w:b/>
              </w:rPr>
              <w:t>Requirement</w:t>
            </w:r>
          </w:p>
        </w:tc>
        <w:tc>
          <w:tcPr>
            <w:tcW w:w="8507" w:type="dxa"/>
          </w:tcPr>
          <w:p w14:paraId="088290E8" w14:textId="77777777" w:rsidR="00103657" w:rsidRPr="006D0C9D" w:rsidRDefault="00103657" w:rsidP="00103657">
            <w:r w:rsidRPr="006D0C9D">
              <w:t>Patient shall be able to start the conversation with the system</w:t>
            </w:r>
          </w:p>
        </w:tc>
      </w:tr>
      <w:tr w:rsidR="00103657" w:rsidRPr="006D0C9D" w14:paraId="5202AB25" w14:textId="77777777" w:rsidTr="00103657">
        <w:trPr>
          <w:trHeight w:val="558"/>
        </w:trPr>
        <w:tc>
          <w:tcPr>
            <w:tcW w:w="1681" w:type="dxa"/>
          </w:tcPr>
          <w:p w14:paraId="0C26F528" w14:textId="77777777" w:rsidR="00103657" w:rsidRPr="006D0C9D" w:rsidRDefault="00103657" w:rsidP="00103657">
            <w:pPr>
              <w:rPr>
                <w:b/>
              </w:rPr>
            </w:pPr>
            <w:r w:rsidRPr="006D0C9D">
              <w:rPr>
                <w:b/>
              </w:rPr>
              <w:t>Source</w:t>
            </w:r>
          </w:p>
        </w:tc>
        <w:tc>
          <w:tcPr>
            <w:tcW w:w="8507" w:type="dxa"/>
          </w:tcPr>
          <w:p w14:paraId="4D97C238" w14:textId="77777777" w:rsidR="00103657" w:rsidRPr="006D0C9D" w:rsidRDefault="00103657" w:rsidP="00103657">
            <w:r w:rsidRPr="006D0C9D">
              <w:t>Patient</w:t>
            </w:r>
          </w:p>
        </w:tc>
      </w:tr>
      <w:tr w:rsidR="00103657" w:rsidRPr="006D0C9D" w14:paraId="54FE093C" w14:textId="77777777" w:rsidTr="00103657">
        <w:trPr>
          <w:trHeight w:val="383"/>
        </w:trPr>
        <w:tc>
          <w:tcPr>
            <w:tcW w:w="1681" w:type="dxa"/>
          </w:tcPr>
          <w:p w14:paraId="4B6C8B40" w14:textId="77777777" w:rsidR="00103657" w:rsidRPr="006D0C9D" w:rsidRDefault="00103657" w:rsidP="00103657">
            <w:pPr>
              <w:rPr>
                <w:b/>
              </w:rPr>
            </w:pPr>
            <w:r w:rsidRPr="006D0C9D">
              <w:rPr>
                <w:b/>
              </w:rPr>
              <w:t>Rationale</w:t>
            </w:r>
          </w:p>
        </w:tc>
        <w:tc>
          <w:tcPr>
            <w:tcW w:w="8507" w:type="dxa"/>
          </w:tcPr>
          <w:p w14:paraId="1E26E3CE" w14:textId="77777777" w:rsidR="00103657" w:rsidRPr="006D0C9D" w:rsidRDefault="00103657" w:rsidP="00103657">
            <w:r w:rsidRPr="006D0C9D">
              <w:t>Patient can get medical assistance</w:t>
            </w:r>
          </w:p>
        </w:tc>
      </w:tr>
      <w:tr w:rsidR="00103657" w:rsidRPr="006D0C9D" w14:paraId="04D841A5" w14:textId="77777777" w:rsidTr="00103657">
        <w:trPr>
          <w:trHeight w:val="441"/>
        </w:trPr>
        <w:tc>
          <w:tcPr>
            <w:tcW w:w="1681" w:type="dxa"/>
          </w:tcPr>
          <w:p w14:paraId="30B533DD" w14:textId="77777777" w:rsidR="00103657" w:rsidRPr="006D0C9D" w:rsidRDefault="00103657" w:rsidP="00103657">
            <w:pPr>
              <w:rPr>
                <w:b/>
              </w:rPr>
            </w:pPr>
            <w:r w:rsidRPr="006D0C9D">
              <w:rPr>
                <w:b/>
              </w:rPr>
              <w:t>Business Rules</w:t>
            </w:r>
          </w:p>
          <w:p w14:paraId="329382CC" w14:textId="77777777" w:rsidR="00103657" w:rsidRPr="006D0C9D" w:rsidRDefault="00103657" w:rsidP="00103657">
            <w:r w:rsidRPr="006D0C9D">
              <w:rPr>
                <w:b/>
              </w:rPr>
              <w:t>(if required)</w:t>
            </w:r>
          </w:p>
        </w:tc>
        <w:tc>
          <w:tcPr>
            <w:tcW w:w="8507" w:type="dxa"/>
          </w:tcPr>
          <w:p w14:paraId="600D99F5" w14:textId="77777777" w:rsidR="00103657" w:rsidRPr="006D0C9D" w:rsidRDefault="00103657" w:rsidP="00103657">
            <w:r w:rsidRPr="006D0C9D">
              <w:t>None</w:t>
            </w:r>
          </w:p>
        </w:tc>
      </w:tr>
      <w:tr w:rsidR="00103657" w:rsidRPr="006D0C9D" w14:paraId="6496F40B" w14:textId="77777777" w:rsidTr="00103657">
        <w:trPr>
          <w:trHeight w:val="441"/>
        </w:trPr>
        <w:tc>
          <w:tcPr>
            <w:tcW w:w="1681" w:type="dxa"/>
          </w:tcPr>
          <w:p w14:paraId="775B1128" w14:textId="77777777" w:rsidR="00103657" w:rsidRPr="006D0C9D" w:rsidRDefault="00103657" w:rsidP="00103657">
            <w:pPr>
              <w:rPr>
                <w:b/>
              </w:rPr>
            </w:pPr>
            <w:r w:rsidRPr="006D0C9D">
              <w:rPr>
                <w:b/>
              </w:rPr>
              <w:t>Dependencies</w:t>
            </w:r>
          </w:p>
        </w:tc>
        <w:tc>
          <w:tcPr>
            <w:tcW w:w="8507" w:type="dxa"/>
          </w:tcPr>
          <w:p w14:paraId="7BAE30E6" w14:textId="77777777" w:rsidR="00103657" w:rsidRPr="006D0C9D" w:rsidRDefault="00103657" w:rsidP="00103657">
            <w:r w:rsidRPr="006D0C9D">
              <w:t>FR 95</w:t>
            </w:r>
          </w:p>
        </w:tc>
      </w:tr>
      <w:tr w:rsidR="00103657" w:rsidRPr="006D0C9D" w14:paraId="5A3F1D88" w14:textId="77777777" w:rsidTr="00103657">
        <w:trPr>
          <w:trHeight w:val="441"/>
        </w:trPr>
        <w:tc>
          <w:tcPr>
            <w:tcW w:w="1681" w:type="dxa"/>
          </w:tcPr>
          <w:p w14:paraId="0E1D3A04" w14:textId="77777777" w:rsidR="00103657" w:rsidRPr="006D0C9D" w:rsidRDefault="00103657" w:rsidP="00103657">
            <w:pPr>
              <w:rPr>
                <w:b/>
              </w:rPr>
            </w:pPr>
            <w:r w:rsidRPr="006D0C9D">
              <w:rPr>
                <w:b/>
              </w:rPr>
              <w:t>Priority</w:t>
            </w:r>
          </w:p>
        </w:tc>
        <w:tc>
          <w:tcPr>
            <w:tcW w:w="8507" w:type="dxa"/>
          </w:tcPr>
          <w:p w14:paraId="12477423" w14:textId="77777777" w:rsidR="00103657" w:rsidRPr="006D0C9D" w:rsidRDefault="00103657" w:rsidP="00103657">
            <w:r w:rsidRPr="006D0C9D">
              <w:t xml:space="preserve">Medium </w:t>
            </w:r>
          </w:p>
        </w:tc>
      </w:tr>
    </w:tbl>
    <w:p w14:paraId="425CDACD" w14:textId="77777777" w:rsidR="00103657" w:rsidRPr="006D0C9D" w:rsidRDefault="00103657" w:rsidP="00103657">
      <w:pPr>
        <w:jc w:val="center"/>
        <w:rPr>
          <w:b/>
        </w:rPr>
      </w:pPr>
    </w:p>
    <w:p w14:paraId="7F42AFA1" w14:textId="77777777" w:rsidR="00103657" w:rsidRPr="006D0C9D" w:rsidRDefault="00103657" w:rsidP="00106846">
      <w:pPr>
        <w:pStyle w:val="Heading2"/>
      </w:pPr>
      <w:r w:rsidRPr="006D0C9D">
        <w:lastRenderedPageBreak/>
        <w:t>Report Generation:</w:t>
      </w:r>
    </w:p>
    <w:p w14:paraId="3C58A66E" w14:textId="77777777" w:rsidR="00103657" w:rsidRPr="006D0C9D" w:rsidRDefault="00103657" w:rsidP="00103657">
      <w:pPr>
        <w:jc w:val="center"/>
        <w:rPr>
          <w:b/>
        </w:rPr>
      </w:pPr>
      <w:r w:rsidRPr="006D0C9D">
        <w:rPr>
          <w:b/>
        </w:rPr>
        <w:t>Table  : Description of FR-97</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4BF765F3" w14:textId="77777777" w:rsidTr="00103657">
        <w:trPr>
          <w:trHeight w:val="450"/>
        </w:trPr>
        <w:tc>
          <w:tcPr>
            <w:tcW w:w="1681" w:type="dxa"/>
          </w:tcPr>
          <w:p w14:paraId="2FF59604" w14:textId="77777777" w:rsidR="00103657" w:rsidRPr="006D0C9D" w:rsidRDefault="00103657" w:rsidP="00103657">
            <w:pPr>
              <w:rPr>
                <w:b/>
              </w:rPr>
            </w:pPr>
            <w:r w:rsidRPr="006D0C9D">
              <w:rPr>
                <w:b/>
              </w:rPr>
              <w:t>Identifier</w:t>
            </w:r>
          </w:p>
        </w:tc>
        <w:tc>
          <w:tcPr>
            <w:tcW w:w="8507" w:type="dxa"/>
          </w:tcPr>
          <w:p w14:paraId="7B88D8F0" w14:textId="77777777" w:rsidR="00103657" w:rsidRPr="006D0C9D" w:rsidRDefault="00103657" w:rsidP="00103657">
            <w:r w:rsidRPr="006D0C9D">
              <w:t>FR-97</w:t>
            </w:r>
          </w:p>
        </w:tc>
      </w:tr>
      <w:tr w:rsidR="00103657" w:rsidRPr="006D0C9D" w14:paraId="6F2B78E5" w14:textId="77777777" w:rsidTr="00103657">
        <w:trPr>
          <w:trHeight w:val="433"/>
        </w:trPr>
        <w:tc>
          <w:tcPr>
            <w:tcW w:w="1681" w:type="dxa"/>
          </w:tcPr>
          <w:p w14:paraId="6D0EF15E" w14:textId="77777777" w:rsidR="00103657" w:rsidRPr="006D0C9D" w:rsidRDefault="00103657" w:rsidP="00103657">
            <w:pPr>
              <w:rPr>
                <w:b/>
              </w:rPr>
            </w:pPr>
            <w:r w:rsidRPr="006D0C9D">
              <w:rPr>
                <w:b/>
              </w:rPr>
              <w:t>Title</w:t>
            </w:r>
          </w:p>
        </w:tc>
        <w:tc>
          <w:tcPr>
            <w:tcW w:w="8507" w:type="dxa"/>
          </w:tcPr>
          <w:p w14:paraId="714E9809" w14:textId="77777777" w:rsidR="00103657" w:rsidRPr="006D0C9D" w:rsidRDefault="00103657" w:rsidP="00103657">
            <w:r w:rsidRPr="006D0C9D">
              <w:t>&lt; Profile. Generate&gt;</w:t>
            </w:r>
          </w:p>
        </w:tc>
      </w:tr>
      <w:tr w:rsidR="00103657" w:rsidRPr="006D0C9D" w14:paraId="52EB224B" w14:textId="77777777" w:rsidTr="00103657">
        <w:trPr>
          <w:trHeight w:val="608"/>
        </w:trPr>
        <w:tc>
          <w:tcPr>
            <w:tcW w:w="1681" w:type="dxa"/>
          </w:tcPr>
          <w:p w14:paraId="71C9CB1F" w14:textId="77777777" w:rsidR="00103657" w:rsidRPr="006D0C9D" w:rsidRDefault="00103657" w:rsidP="00103657">
            <w:pPr>
              <w:rPr>
                <w:b/>
              </w:rPr>
            </w:pPr>
            <w:r w:rsidRPr="006D0C9D">
              <w:rPr>
                <w:b/>
              </w:rPr>
              <w:t>Requirement</w:t>
            </w:r>
          </w:p>
        </w:tc>
        <w:tc>
          <w:tcPr>
            <w:tcW w:w="8507" w:type="dxa"/>
          </w:tcPr>
          <w:p w14:paraId="65824DAF" w14:textId="77777777" w:rsidR="00103657" w:rsidRPr="006D0C9D" w:rsidRDefault="00103657" w:rsidP="00103657">
            <w:r w:rsidRPr="006D0C9D">
              <w:t xml:space="preserve">System shall allow the doctor to generate the report based on the data collect </w:t>
            </w:r>
            <w:proofErr w:type="spellStart"/>
            <w:r w:rsidRPr="006D0C9D">
              <w:t>dring</w:t>
            </w:r>
            <w:proofErr w:type="spellEnd"/>
            <w:r w:rsidRPr="006D0C9D">
              <w:t xml:space="preserve"> processing.</w:t>
            </w:r>
          </w:p>
        </w:tc>
      </w:tr>
      <w:tr w:rsidR="00103657" w:rsidRPr="006D0C9D" w14:paraId="0CE0C4E2" w14:textId="77777777" w:rsidTr="00103657">
        <w:trPr>
          <w:trHeight w:val="558"/>
        </w:trPr>
        <w:tc>
          <w:tcPr>
            <w:tcW w:w="1681" w:type="dxa"/>
          </w:tcPr>
          <w:p w14:paraId="218F6A6B" w14:textId="77777777" w:rsidR="00103657" w:rsidRPr="006D0C9D" w:rsidRDefault="00103657" w:rsidP="00103657">
            <w:pPr>
              <w:rPr>
                <w:b/>
              </w:rPr>
            </w:pPr>
            <w:r w:rsidRPr="006D0C9D">
              <w:rPr>
                <w:b/>
              </w:rPr>
              <w:t>Source</w:t>
            </w:r>
          </w:p>
        </w:tc>
        <w:tc>
          <w:tcPr>
            <w:tcW w:w="8507" w:type="dxa"/>
          </w:tcPr>
          <w:p w14:paraId="15F2562D" w14:textId="77777777" w:rsidR="00103657" w:rsidRPr="006D0C9D" w:rsidRDefault="00103657" w:rsidP="00103657">
            <w:r w:rsidRPr="006D0C9D">
              <w:t>System</w:t>
            </w:r>
          </w:p>
        </w:tc>
      </w:tr>
      <w:tr w:rsidR="00103657" w:rsidRPr="006D0C9D" w14:paraId="0D9A8BB4" w14:textId="77777777" w:rsidTr="00103657">
        <w:trPr>
          <w:trHeight w:val="383"/>
        </w:trPr>
        <w:tc>
          <w:tcPr>
            <w:tcW w:w="1681" w:type="dxa"/>
          </w:tcPr>
          <w:p w14:paraId="25EDBEFC" w14:textId="77777777" w:rsidR="00103657" w:rsidRPr="006D0C9D" w:rsidRDefault="00103657" w:rsidP="00103657">
            <w:pPr>
              <w:rPr>
                <w:b/>
              </w:rPr>
            </w:pPr>
            <w:r w:rsidRPr="006D0C9D">
              <w:rPr>
                <w:b/>
              </w:rPr>
              <w:t>Rationale</w:t>
            </w:r>
          </w:p>
        </w:tc>
        <w:tc>
          <w:tcPr>
            <w:tcW w:w="8507" w:type="dxa"/>
          </w:tcPr>
          <w:p w14:paraId="2CC49BD2" w14:textId="77777777" w:rsidR="00103657" w:rsidRPr="006D0C9D" w:rsidRDefault="00103657" w:rsidP="00103657">
            <w:r w:rsidRPr="006D0C9D">
              <w:t>To Generate the report</w:t>
            </w:r>
          </w:p>
        </w:tc>
      </w:tr>
      <w:tr w:rsidR="00103657" w:rsidRPr="006D0C9D" w14:paraId="575865FA" w14:textId="77777777" w:rsidTr="00103657">
        <w:trPr>
          <w:trHeight w:val="441"/>
        </w:trPr>
        <w:tc>
          <w:tcPr>
            <w:tcW w:w="1681" w:type="dxa"/>
          </w:tcPr>
          <w:p w14:paraId="7CEE25A5" w14:textId="77777777" w:rsidR="00103657" w:rsidRPr="006D0C9D" w:rsidRDefault="00103657" w:rsidP="00103657">
            <w:pPr>
              <w:rPr>
                <w:b/>
              </w:rPr>
            </w:pPr>
            <w:r w:rsidRPr="006D0C9D">
              <w:rPr>
                <w:b/>
              </w:rPr>
              <w:t>Business Rules</w:t>
            </w:r>
          </w:p>
          <w:p w14:paraId="5727200E" w14:textId="77777777" w:rsidR="00103657" w:rsidRPr="006D0C9D" w:rsidRDefault="00103657" w:rsidP="00103657">
            <w:r w:rsidRPr="006D0C9D">
              <w:rPr>
                <w:b/>
              </w:rPr>
              <w:t>(if required)</w:t>
            </w:r>
          </w:p>
        </w:tc>
        <w:tc>
          <w:tcPr>
            <w:tcW w:w="8507" w:type="dxa"/>
          </w:tcPr>
          <w:p w14:paraId="13058F55" w14:textId="77777777" w:rsidR="00103657" w:rsidRPr="006D0C9D" w:rsidRDefault="00103657" w:rsidP="00103657">
            <w:r w:rsidRPr="006D0C9D">
              <w:t>None</w:t>
            </w:r>
          </w:p>
        </w:tc>
      </w:tr>
      <w:tr w:rsidR="00103657" w:rsidRPr="006D0C9D" w14:paraId="33F63B7A" w14:textId="77777777" w:rsidTr="00103657">
        <w:trPr>
          <w:trHeight w:val="441"/>
        </w:trPr>
        <w:tc>
          <w:tcPr>
            <w:tcW w:w="1681" w:type="dxa"/>
          </w:tcPr>
          <w:p w14:paraId="754D0733" w14:textId="77777777" w:rsidR="00103657" w:rsidRPr="006D0C9D" w:rsidRDefault="00103657" w:rsidP="00103657">
            <w:pPr>
              <w:rPr>
                <w:b/>
              </w:rPr>
            </w:pPr>
            <w:r w:rsidRPr="006D0C9D">
              <w:rPr>
                <w:b/>
              </w:rPr>
              <w:t>Dependencies</w:t>
            </w:r>
          </w:p>
        </w:tc>
        <w:tc>
          <w:tcPr>
            <w:tcW w:w="8507" w:type="dxa"/>
          </w:tcPr>
          <w:p w14:paraId="271A3880" w14:textId="77777777" w:rsidR="00103657" w:rsidRPr="006D0C9D" w:rsidRDefault="00103657" w:rsidP="00103657">
            <w:r w:rsidRPr="006D0C9D">
              <w:t>None</w:t>
            </w:r>
          </w:p>
        </w:tc>
      </w:tr>
      <w:tr w:rsidR="00103657" w:rsidRPr="006D0C9D" w14:paraId="7A4BF189" w14:textId="77777777" w:rsidTr="00103657">
        <w:trPr>
          <w:trHeight w:val="441"/>
        </w:trPr>
        <w:tc>
          <w:tcPr>
            <w:tcW w:w="1681" w:type="dxa"/>
          </w:tcPr>
          <w:p w14:paraId="08547AE9" w14:textId="77777777" w:rsidR="00103657" w:rsidRPr="006D0C9D" w:rsidRDefault="00103657" w:rsidP="00103657">
            <w:pPr>
              <w:rPr>
                <w:b/>
              </w:rPr>
            </w:pPr>
            <w:r w:rsidRPr="006D0C9D">
              <w:rPr>
                <w:b/>
              </w:rPr>
              <w:t>Priority</w:t>
            </w:r>
          </w:p>
        </w:tc>
        <w:tc>
          <w:tcPr>
            <w:tcW w:w="8507" w:type="dxa"/>
          </w:tcPr>
          <w:p w14:paraId="2BFBE9FA" w14:textId="77777777" w:rsidR="00103657" w:rsidRPr="006D0C9D" w:rsidRDefault="00103657" w:rsidP="00103657">
            <w:r w:rsidRPr="006D0C9D">
              <w:t xml:space="preserve">Medium </w:t>
            </w:r>
          </w:p>
        </w:tc>
      </w:tr>
    </w:tbl>
    <w:p w14:paraId="35486ED0" w14:textId="4E9CDBCA" w:rsidR="00103657" w:rsidRDefault="00103657" w:rsidP="00DF6D1F">
      <w:pPr>
        <w:rPr>
          <w:b/>
        </w:rPr>
      </w:pPr>
    </w:p>
    <w:p w14:paraId="72A8C4FF" w14:textId="77777777" w:rsidR="00DF6D1F" w:rsidRPr="006D0C9D" w:rsidRDefault="00DF6D1F" w:rsidP="00DF6D1F">
      <w:pPr>
        <w:rPr>
          <w:b/>
        </w:rPr>
      </w:pPr>
    </w:p>
    <w:p w14:paraId="36CFE4A0" w14:textId="77777777" w:rsidR="00103657" w:rsidRPr="006D0C9D" w:rsidRDefault="00103657" w:rsidP="00106846">
      <w:pPr>
        <w:pStyle w:val="Heading2"/>
      </w:pPr>
      <w:r w:rsidRPr="006D0C9D">
        <w:t>Message box</w:t>
      </w:r>
    </w:p>
    <w:p w14:paraId="60829767" w14:textId="77777777" w:rsidR="00103657" w:rsidRPr="006D0C9D" w:rsidRDefault="00103657" w:rsidP="00103657">
      <w:pPr>
        <w:jc w:val="center"/>
        <w:rPr>
          <w:b/>
        </w:rPr>
      </w:pPr>
      <w:r w:rsidRPr="006D0C9D">
        <w:rPr>
          <w:b/>
        </w:rPr>
        <w:t>Table  : Description of FR-98</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77A73E9C" w14:textId="77777777" w:rsidTr="00103657">
        <w:trPr>
          <w:trHeight w:val="450"/>
        </w:trPr>
        <w:tc>
          <w:tcPr>
            <w:tcW w:w="1681" w:type="dxa"/>
          </w:tcPr>
          <w:p w14:paraId="0CF73CFD" w14:textId="77777777" w:rsidR="00103657" w:rsidRPr="006D0C9D" w:rsidRDefault="00103657" w:rsidP="00103657">
            <w:pPr>
              <w:rPr>
                <w:b/>
              </w:rPr>
            </w:pPr>
            <w:r w:rsidRPr="006D0C9D">
              <w:rPr>
                <w:b/>
              </w:rPr>
              <w:t>Identifier</w:t>
            </w:r>
          </w:p>
        </w:tc>
        <w:tc>
          <w:tcPr>
            <w:tcW w:w="8507" w:type="dxa"/>
          </w:tcPr>
          <w:p w14:paraId="03EB5EFA" w14:textId="77777777" w:rsidR="00103657" w:rsidRPr="006D0C9D" w:rsidRDefault="00103657" w:rsidP="00103657">
            <w:r w:rsidRPr="006D0C9D">
              <w:t>FR-98</w:t>
            </w:r>
          </w:p>
        </w:tc>
      </w:tr>
      <w:tr w:rsidR="00103657" w:rsidRPr="006D0C9D" w14:paraId="177CFCFA" w14:textId="77777777" w:rsidTr="00103657">
        <w:trPr>
          <w:trHeight w:val="433"/>
        </w:trPr>
        <w:tc>
          <w:tcPr>
            <w:tcW w:w="1681" w:type="dxa"/>
          </w:tcPr>
          <w:p w14:paraId="6619E3CD" w14:textId="77777777" w:rsidR="00103657" w:rsidRPr="006D0C9D" w:rsidRDefault="00103657" w:rsidP="00103657">
            <w:pPr>
              <w:rPr>
                <w:b/>
              </w:rPr>
            </w:pPr>
            <w:r w:rsidRPr="006D0C9D">
              <w:rPr>
                <w:b/>
              </w:rPr>
              <w:t>Title</w:t>
            </w:r>
          </w:p>
        </w:tc>
        <w:tc>
          <w:tcPr>
            <w:tcW w:w="8507" w:type="dxa"/>
          </w:tcPr>
          <w:p w14:paraId="0A451681" w14:textId="77777777" w:rsidR="00103657" w:rsidRPr="006D0C9D" w:rsidRDefault="00103657" w:rsidP="00103657">
            <w:r w:rsidRPr="006D0C9D">
              <w:t xml:space="preserve">&lt; </w:t>
            </w:r>
            <w:proofErr w:type="spellStart"/>
            <w:r w:rsidRPr="006D0C9D">
              <w:t>Tap.Message</w:t>
            </w:r>
            <w:proofErr w:type="spellEnd"/>
            <w:r w:rsidRPr="006D0C9D">
              <w:t>&gt;</w:t>
            </w:r>
          </w:p>
        </w:tc>
      </w:tr>
      <w:tr w:rsidR="00103657" w:rsidRPr="006D0C9D" w14:paraId="2A0429F5" w14:textId="77777777" w:rsidTr="00103657">
        <w:trPr>
          <w:trHeight w:val="608"/>
        </w:trPr>
        <w:tc>
          <w:tcPr>
            <w:tcW w:w="1681" w:type="dxa"/>
          </w:tcPr>
          <w:p w14:paraId="3101B972" w14:textId="77777777" w:rsidR="00103657" w:rsidRPr="006D0C9D" w:rsidRDefault="00103657" w:rsidP="00103657">
            <w:pPr>
              <w:rPr>
                <w:b/>
              </w:rPr>
            </w:pPr>
            <w:r w:rsidRPr="006D0C9D">
              <w:rPr>
                <w:b/>
              </w:rPr>
              <w:t>Requirement</w:t>
            </w:r>
          </w:p>
        </w:tc>
        <w:tc>
          <w:tcPr>
            <w:tcW w:w="8507" w:type="dxa"/>
          </w:tcPr>
          <w:p w14:paraId="2A340DDA" w14:textId="77777777" w:rsidR="00103657" w:rsidRPr="006D0C9D" w:rsidRDefault="00103657" w:rsidP="00103657">
            <w:r w:rsidRPr="006D0C9D">
              <w:t>System shall allow the patient to see the prescription of the doctor  through his profile</w:t>
            </w:r>
          </w:p>
        </w:tc>
      </w:tr>
      <w:tr w:rsidR="00103657" w:rsidRPr="006D0C9D" w14:paraId="12408383" w14:textId="77777777" w:rsidTr="00103657">
        <w:trPr>
          <w:trHeight w:val="558"/>
        </w:trPr>
        <w:tc>
          <w:tcPr>
            <w:tcW w:w="1681" w:type="dxa"/>
          </w:tcPr>
          <w:p w14:paraId="7CCA5399" w14:textId="77777777" w:rsidR="00103657" w:rsidRPr="006D0C9D" w:rsidRDefault="00103657" w:rsidP="00103657">
            <w:pPr>
              <w:rPr>
                <w:b/>
              </w:rPr>
            </w:pPr>
            <w:r w:rsidRPr="006D0C9D">
              <w:rPr>
                <w:b/>
              </w:rPr>
              <w:t>Source</w:t>
            </w:r>
          </w:p>
        </w:tc>
        <w:tc>
          <w:tcPr>
            <w:tcW w:w="8507" w:type="dxa"/>
          </w:tcPr>
          <w:p w14:paraId="78F60C3D" w14:textId="77777777" w:rsidR="00103657" w:rsidRPr="006D0C9D" w:rsidRDefault="00103657" w:rsidP="00103657">
            <w:r w:rsidRPr="006D0C9D">
              <w:t>Patient</w:t>
            </w:r>
          </w:p>
        </w:tc>
      </w:tr>
      <w:tr w:rsidR="00103657" w:rsidRPr="006D0C9D" w14:paraId="372AF7D3" w14:textId="77777777" w:rsidTr="00103657">
        <w:trPr>
          <w:trHeight w:val="383"/>
        </w:trPr>
        <w:tc>
          <w:tcPr>
            <w:tcW w:w="1681" w:type="dxa"/>
          </w:tcPr>
          <w:p w14:paraId="5001FC19" w14:textId="77777777" w:rsidR="00103657" w:rsidRPr="006D0C9D" w:rsidRDefault="00103657" w:rsidP="00103657">
            <w:pPr>
              <w:rPr>
                <w:b/>
              </w:rPr>
            </w:pPr>
            <w:r w:rsidRPr="006D0C9D">
              <w:rPr>
                <w:b/>
              </w:rPr>
              <w:t>Rationale</w:t>
            </w:r>
          </w:p>
        </w:tc>
        <w:tc>
          <w:tcPr>
            <w:tcW w:w="8507" w:type="dxa"/>
          </w:tcPr>
          <w:p w14:paraId="77313E2B" w14:textId="77777777" w:rsidR="00103657" w:rsidRPr="006D0C9D" w:rsidRDefault="00103657" w:rsidP="00103657">
            <w:r w:rsidRPr="006D0C9D">
              <w:t>To get the prescription from the doctor</w:t>
            </w:r>
          </w:p>
        </w:tc>
      </w:tr>
      <w:tr w:rsidR="00103657" w:rsidRPr="006D0C9D" w14:paraId="234AD72A" w14:textId="77777777" w:rsidTr="00103657">
        <w:trPr>
          <w:trHeight w:val="441"/>
        </w:trPr>
        <w:tc>
          <w:tcPr>
            <w:tcW w:w="1681" w:type="dxa"/>
          </w:tcPr>
          <w:p w14:paraId="06722B67" w14:textId="77777777" w:rsidR="00103657" w:rsidRPr="006D0C9D" w:rsidRDefault="00103657" w:rsidP="00103657">
            <w:pPr>
              <w:rPr>
                <w:b/>
              </w:rPr>
            </w:pPr>
            <w:r w:rsidRPr="006D0C9D">
              <w:rPr>
                <w:b/>
              </w:rPr>
              <w:t>Business Rules</w:t>
            </w:r>
          </w:p>
          <w:p w14:paraId="64F7C869" w14:textId="77777777" w:rsidR="00103657" w:rsidRPr="006D0C9D" w:rsidRDefault="00103657" w:rsidP="00103657">
            <w:r w:rsidRPr="006D0C9D">
              <w:rPr>
                <w:b/>
              </w:rPr>
              <w:t>(if required)</w:t>
            </w:r>
          </w:p>
        </w:tc>
        <w:tc>
          <w:tcPr>
            <w:tcW w:w="8507" w:type="dxa"/>
          </w:tcPr>
          <w:p w14:paraId="10D0549D" w14:textId="77777777" w:rsidR="00103657" w:rsidRPr="006D0C9D" w:rsidRDefault="00103657" w:rsidP="00103657">
            <w:r w:rsidRPr="006D0C9D">
              <w:t>None</w:t>
            </w:r>
          </w:p>
        </w:tc>
      </w:tr>
      <w:tr w:rsidR="00103657" w:rsidRPr="006D0C9D" w14:paraId="52855EDE" w14:textId="77777777" w:rsidTr="00103657">
        <w:trPr>
          <w:trHeight w:val="441"/>
        </w:trPr>
        <w:tc>
          <w:tcPr>
            <w:tcW w:w="1681" w:type="dxa"/>
          </w:tcPr>
          <w:p w14:paraId="092D2EB8" w14:textId="77777777" w:rsidR="00103657" w:rsidRPr="006D0C9D" w:rsidRDefault="00103657" w:rsidP="00103657">
            <w:pPr>
              <w:rPr>
                <w:b/>
              </w:rPr>
            </w:pPr>
            <w:r w:rsidRPr="006D0C9D">
              <w:rPr>
                <w:b/>
              </w:rPr>
              <w:t>Dependencies</w:t>
            </w:r>
          </w:p>
        </w:tc>
        <w:tc>
          <w:tcPr>
            <w:tcW w:w="8507" w:type="dxa"/>
          </w:tcPr>
          <w:p w14:paraId="2565EEC2" w14:textId="77777777" w:rsidR="00103657" w:rsidRPr="006D0C9D" w:rsidRDefault="00103657" w:rsidP="00103657">
            <w:r w:rsidRPr="006D0C9D">
              <w:t>Fr-69</w:t>
            </w:r>
          </w:p>
        </w:tc>
      </w:tr>
      <w:tr w:rsidR="00103657" w:rsidRPr="006D0C9D" w14:paraId="64A405DA" w14:textId="77777777" w:rsidTr="00103657">
        <w:trPr>
          <w:trHeight w:val="441"/>
        </w:trPr>
        <w:tc>
          <w:tcPr>
            <w:tcW w:w="1681" w:type="dxa"/>
          </w:tcPr>
          <w:p w14:paraId="6195550B" w14:textId="77777777" w:rsidR="00103657" w:rsidRPr="006D0C9D" w:rsidRDefault="00103657" w:rsidP="00103657">
            <w:pPr>
              <w:rPr>
                <w:b/>
              </w:rPr>
            </w:pPr>
            <w:r w:rsidRPr="006D0C9D">
              <w:rPr>
                <w:b/>
              </w:rPr>
              <w:t>Priority</w:t>
            </w:r>
          </w:p>
        </w:tc>
        <w:tc>
          <w:tcPr>
            <w:tcW w:w="8507" w:type="dxa"/>
          </w:tcPr>
          <w:p w14:paraId="38EC8480" w14:textId="77777777" w:rsidR="00103657" w:rsidRPr="006D0C9D" w:rsidRDefault="00103657" w:rsidP="00103657">
            <w:r w:rsidRPr="006D0C9D">
              <w:t xml:space="preserve">Medium </w:t>
            </w:r>
          </w:p>
        </w:tc>
      </w:tr>
    </w:tbl>
    <w:p w14:paraId="038176DB" w14:textId="209B25C6" w:rsidR="00103657" w:rsidRDefault="00103657" w:rsidP="00103657">
      <w:pPr>
        <w:jc w:val="center"/>
        <w:rPr>
          <w:b/>
        </w:rPr>
      </w:pPr>
    </w:p>
    <w:p w14:paraId="7B04D007" w14:textId="77777777" w:rsidR="0076053C" w:rsidRPr="006D0C9D" w:rsidRDefault="0076053C" w:rsidP="00103657">
      <w:pPr>
        <w:jc w:val="center"/>
        <w:rPr>
          <w:b/>
        </w:rPr>
      </w:pPr>
    </w:p>
    <w:p w14:paraId="18B9704D" w14:textId="77777777" w:rsidR="00103657" w:rsidRPr="006D0C9D" w:rsidRDefault="00103657" w:rsidP="00103657">
      <w:pPr>
        <w:jc w:val="center"/>
        <w:rPr>
          <w:b/>
        </w:rPr>
      </w:pPr>
      <w:r w:rsidRPr="006D0C9D">
        <w:rPr>
          <w:b/>
        </w:rPr>
        <w:t>Table  : Description of FR-99</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7B59A6AA" w14:textId="77777777" w:rsidTr="00103657">
        <w:trPr>
          <w:trHeight w:val="450"/>
        </w:trPr>
        <w:tc>
          <w:tcPr>
            <w:tcW w:w="1681" w:type="dxa"/>
          </w:tcPr>
          <w:p w14:paraId="1D15EB0E" w14:textId="77777777" w:rsidR="00103657" w:rsidRPr="006D0C9D" w:rsidRDefault="00103657" w:rsidP="00103657">
            <w:pPr>
              <w:rPr>
                <w:b/>
              </w:rPr>
            </w:pPr>
            <w:r w:rsidRPr="006D0C9D">
              <w:rPr>
                <w:b/>
              </w:rPr>
              <w:t>Identifier</w:t>
            </w:r>
          </w:p>
        </w:tc>
        <w:tc>
          <w:tcPr>
            <w:tcW w:w="8507" w:type="dxa"/>
          </w:tcPr>
          <w:p w14:paraId="6CE72A96" w14:textId="77777777" w:rsidR="00103657" w:rsidRPr="006D0C9D" w:rsidRDefault="00103657" w:rsidP="00103657">
            <w:r w:rsidRPr="006D0C9D">
              <w:t>FR-99</w:t>
            </w:r>
          </w:p>
        </w:tc>
      </w:tr>
      <w:tr w:rsidR="00103657" w:rsidRPr="006D0C9D" w14:paraId="5DB42939" w14:textId="77777777" w:rsidTr="00103657">
        <w:trPr>
          <w:trHeight w:val="433"/>
        </w:trPr>
        <w:tc>
          <w:tcPr>
            <w:tcW w:w="1681" w:type="dxa"/>
          </w:tcPr>
          <w:p w14:paraId="395BB06F" w14:textId="77777777" w:rsidR="00103657" w:rsidRPr="006D0C9D" w:rsidRDefault="00103657" w:rsidP="00103657">
            <w:pPr>
              <w:rPr>
                <w:b/>
              </w:rPr>
            </w:pPr>
            <w:r w:rsidRPr="006D0C9D">
              <w:rPr>
                <w:b/>
              </w:rPr>
              <w:t>Title</w:t>
            </w:r>
          </w:p>
        </w:tc>
        <w:tc>
          <w:tcPr>
            <w:tcW w:w="8507" w:type="dxa"/>
          </w:tcPr>
          <w:p w14:paraId="0D8C62BA" w14:textId="77777777" w:rsidR="00103657" w:rsidRPr="006D0C9D" w:rsidRDefault="00103657" w:rsidP="00103657">
            <w:r w:rsidRPr="006D0C9D">
              <w:t xml:space="preserve">&lt; </w:t>
            </w:r>
            <w:proofErr w:type="spellStart"/>
            <w:r w:rsidRPr="006D0C9D">
              <w:t>Tap.Message.View</w:t>
            </w:r>
            <w:proofErr w:type="spellEnd"/>
            <w:r w:rsidRPr="006D0C9D">
              <w:t>&gt;</w:t>
            </w:r>
          </w:p>
        </w:tc>
      </w:tr>
      <w:tr w:rsidR="00103657" w:rsidRPr="006D0C9D" w14:paraId="7693827E" w14:textId="77777777" w:rsidTr="00103657">
        <w:trPr>
          <w:trHeight w:val="608"/>
        </w:trPr>
        <w:tc>
          <w:tcPr>
            <w:tcW w:w="1681" w:type="dxa"/>
          </w:tcPr>
          <w:p w14:paraId="639E5DA0" w14:textId="77777777" w:rsidR="00103657" w:rsidRPr="006D0C9D" w:rsidRDefault="00103657" w:rsidP="00103657">
            <w:pPr>
              <w:rPr>
                <w:b/>
              </w:rPr>
            </w:pPr>
            <w:r w:rsidRPr="006D0C9D">
              <w:rPr>
                <w:b/>
              </w:rPr>
              <w:lastRenderedPageBreak/>
              <w:t>Requirement</w:t>
            </w:r>
          </w:p>
        </w:tc>
        <w:tc>
          <w:tcPr>
            <w:tcW w:w="8507" w:type="dxa"/>
          </w:tcPr>
          <w:p w14:paraId="4D7AAEDF" w14:textId="77777777" w:rsidR="00103657" w:rsidRPr="006D0C9D" w:rsidRDefault="00103657" w:rsidP="00103657">
            <w:r w:rsidRPr="006D0C9D">
              <w:t>System shall allow the patient to view the prescription through his profile</w:t>
            </w:r>
          </w:p>
        </w:tc>
      </w:tr>
      <w:tr w:rsidR="00103657" w:rsidRPr="006D0C9D" w14:paraId="291EE68B" w14:textId="77777777" w:rsidTr="00103657">
        <w:trPr>
          <w:trHeight w:val="558"/>
        </w:trPr>
        <w:tc>
          <w:tcPr>
            <w:tcW w:w="1681" w:type="dxa"/>
          </w:tcPr>
          <w:p w14:paraId="140201AE" w14:textId="77777777" w:rsidR="00103657" w:rsidRPr="006D0C9D" w:rsidRDefault="00103657" w:rsidP="00103657">
            <w:pPr>
              <w:rPr>
                <w:b/>
              </w:rPr>
            </w:pPr>
            <w:r w:rsidRPr="006D0C9D">
              <w:rPr>
                <w:b/>
              </w:rPr>
              <w:t>Source</w:t>
            </w:r>
          </w:p>
        </w:tc>
        <w:tc>
          <w:tcPr>
            <w:tcW w:w="8507" w:type="dxa"/>
          </w:tcPr>
          <w:p w14:paraId="2C0724E3" w14:textId="77777777" w:rsidR="00103657" w:rsidRPr="006D0C9D" w:rsidRDefault="00103657" w:rsidP="00103657">
            <w:r w:rsidRPr="006D0C9D">
              <w:t>Patient</w:t>
            </w:r>
          </w:p>
        </w:tc>
      </w:tr>
      <w:tr w:rsidR="00103657" w:rsidRPr="006D0C9D" w14:paraId="2991B74A" w14:textId="77777777" w:rsidTr="00103657">
        <w:trPr>
          <w:trHeight w:val="383"/>
        </w:trPr>
        <w:tc>
          <w:tcPr>
            <w:tcW w:w="1681" w:type="dxa"/>
          </w:tcPr>
          <w:p w14:paraId="217F2050" w14:textId="77777777" w:rsidR="00103657" w:rsidRPr="006D0C9D" w:rsidRDefault="00103657" w:rsidP="00103657">
            <w:pPr>
              <w:rPr>
                <w:b/>
              </w:rPr>
            </w:pPr>
            <w:r w:rsidRPr="006D0C9D">
              <w:rPr>
                <w:b/>
              </w:rPr>
              <w:t>Rationale</w:t>
            </w:r>
          </w:p>
        </w:tc>
        <w:tc>
          <w:tcPr>
            <w:tcW w:w="8507" w:type="dxa"/>
          </w:tcPr>
          <w:p w14:paraId="25077149" w14:textId="77777777" w:rsidR="00103657" w:rsidRPr="006D0C9D" w:rsidRDefault="00103657" w:rsidP="00103657">
            <w:r w:rsidRPr="006D0C9D">
              <w:t>Patient can see his/her prescription</w:t>
            </w:r>
          </w:p>
        </w:tc>
      </w:tr>
      <w:tr w:rsidR="00103657" w:rsidRPr="006D0C9D" w14:paraId="62A312E0" w14:textId="77777777" w:rsidTr="00103657">
        <w:trPr>
          <w:trHeight w:val="441"/>
        </w:trPr>
        <w:tc>
          <w:tcPr>
            <w:tcW w:w="1681" w:type="dxa"/>
          </w:tcPr>
          <w:p w14:paraId="56316D72" w14:textId="77777777" w:rsidR="00103657" w:rsidRPr="006D0C9D" w:rsidRDefault="00103657" w:rsidP="00103657">
            <w:pPr>
              <w:rPr>
                <w:b/>
              </w:rPr>
            </w:pPr>
            <w:r w:rsidRPr="006D0C9D">
              <w:rPr>
                <w:b/>
              </w:rPr>
              <w:t>Business Rules</w:t>
            </w:r>
          </w:p>
          <w:p w14:paraId="414086E8" w14:textId="77777777" w:rsidR="00103657" w:rsidRPr="006D0C9D" w:rsidRDefault="00103657" w:rsidP="00103657">
            <w:r w:rsidRPr="006D0C9D">
              <w:rPr>
                <w:b/>
              </w:rPr>
              <w:t>(if required)</w:t>
            </w:r>
          </w:p>
        </w:tc>
        <w:tc>
          <w:tcPr>
            <w:tcW w:w="8507" w:type="dxa"/>
          </w:tcPr>
          <w:p w14:paraId="6384399C" w14:textId="77777777" w:rsidR="00103657" w:rsidRPr="006D0C9D" w:rsidRDefault="00103657" w:rsidP="00103657">
            <w:r w:rsidRPr="006D0C9D">
              <w:t>None</w:t>
            </w:r>
          </w:p>
        </w:tc>
      </w:tr>
      <w:tr w:rsidR="00103657" w:rsidRPr="006D0C9D" w14:paraId="302720DE" w14:textId="77777777" w:rsidTr="00103657">
        <w:trPr>
          <w:trHeight w:val="441"/>
        </w:trPr>
        <w:tc>
          <w:tcPr>
            <w:tcW w:w="1681" w:type="dxa"/>
          </w:tcPr>
          <w:p w14:paraId="25180939" w14:textId="77777777" w:rsidR="00103657" w:rsidRPr="006D0C9D" w:rsidRDefault="00103657" w:rsidP="00103657">
            <w:pPr>
              <w:rPr>
                <w:b/>
              </w:rPr>
            </w:pPr>
            <w:r w:rsidRPr="006D0C9D">
              <w:rPr>
                <w:b/>
              </w:rPr>
              <w:t>Dependencies</w:t>
            </w:r>
          </w:p>
        </w:tc>
        <w:tc>
          <w:tcPr>
            <w:tcW w:w="8507" w:type="dxa"/>
          </w:tcPr>
          <w:p w14:paraId="26268E20" w14:textId="77777777" w:rsidR="00103657" w:rsidRPr="006D0C9D" w:rsidRDefault="00103657" w:rsidP="00103657">
            <w:r w:rsidRPr="006D0C9D">
              <w:t>FR 98</w:t>
            </w:r>
          </w:p>
        </w:tc>
      </w:tr>
      <w:tr w:rsidR="00103657" w:rsidRPr="006D0C9D" w14:paraId="71A824F1" w14:textId="77777777" w:rsidTr="00103657">
        <w:trPr>
          <w:trHeight w:val="441"/>
        </w:trPr>
        <w:tc>
          <w:tcPr>
            <w:tcW w:w="1681" w:type="dxa"/>
          </w:tcPr>
          <w:p w14:paraId="6824A3D0" w14:textId="77777777" w:rsidR="00103657" w:rsidRPr="006D0C9D" w:rsidRDefault="00103657" w:rsidP="00103657">
            <w:pPr>
              <w:rPr>
                <w:b/>
              </w:rPr>
            </w:pPr>
            <w:r w:rsidRPr="006D0C9D">
              <w:rPr>
                <w:b/>
              </w:rPr>
              <w:t>Priority</w:t>
            </w:r>
          </w:p>
        </w:tc>
        <w:tc>
          <w:tcPr>
            <w:tcW w:w="8507" w:type="dxa"/>
          </w:tcPr>
          <w:p w14:paraId="60AD411F" w14:textId="77777777" w:rsidR="00103657" w:rsidRPr="006D0C9D" w:rsidRDefault="00103657" w:rsidP="00103657">
            <w:r w:rsidRPr="006D0C9D">
              <w:t xml:space="preserve">Medium </w:t>
            </w:r>
          </w:p>
        </w:tc>
      </w:tr>
    </w:tbl>
    <w:p w14:paraId="1D75A7C7" w14:textId="77777777" w:rsidR="00103657" w:rsidRPr="006D0C9D" w:rsidRDefault="00103657" w:rsidP="0076053C">
      <w:pPr>
        <w:rPr>
          <w:b/>
        </w:rPr>
      </w:pPr>
    </w:p>
    <w:p w14:paraId="45B24CCB" w14:textId="77777777" w:rsidR="00103657" w:rsidRPr="006D0C9D" w:rsidRDefault="00103657" w:rsidP="00103657">
      <w:pPr>
        <w:jc w:val="center"/>
        <w:rPr>
          <w:b/>
        </w:rPr>
      </w:pPr>
    </w:p>
    <w:p w14:paraId="6438D6DE" w14:textId="77777777" w:rsidR="00103657" w:rsidRPr="006D0C9D" w:rsidRDefault="00103657" w:rsidP="00103657">
      <w:pPr>
        <w:jc w:val="center"/>
        <w:rPr>
          <w:b/>
        </w:rPr>
      </w:pPr>
      <w:r w:rsidRPr="006D0C9D">
        <w:rPr>
          <w:b/>
        </w:rPr>
        <w:t>Table  : Description of FR-100</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5A8806AF" w14:textId="77777777" w:rsidTr="00103657">
        <w:trPr>
          <w:trHeight w:val="450"/>
        </w:trPr>
        <w:tc>
          <w:tcPr>
            <w:tcW w:w="1681" w:type="dxa"/>
          </w:tcPr>
          <w:p w14:paraId="7397FBA8" w14:textId="77777777" w:rsidR="00103657" w:rsidRPr="006D0C9D" w:rsidRDefault="00103657" w:rsidP="00103657">
            <w:pPr>
              <w:rPr>
                <w:b/>
              </w:rPr>
            </w:pPr>
            <w:r w:rsidRPr="006D0C9D">
              <w:rPr>
                <w:b/>
              </w:rPr>
              <w:t>Identifier</w:t>
            </w:r>
          </w:p>
        </w:tc>
        <w:tc>
          <w:tcPr>
            <w:tcW w:w="8507" w:type="dxa"/>
          </w:tcPr>
          <w:p w14:paraId="289E4349" w14:textId="77777777" w:rsidR="00103657" w:rsidRPr="006D0C9D" w:rsidRDefault="00103657" w:rsidP="00103657">
            <w:r w:rsidRPr="006D0C9D">
              <w:t>FR-100</w:t>
            </w:r>
          </w:p>
        </w:tc>
      </w:tr>
      <w:tr w:rsidR="00103657" w:rsidRPr="006D0C9D" w14:paraId="2D9A3A37" w14:textId="77777777" w:rsidTr="00103657">
        <w:trPr>
          <w:trHeight w:val="433"/>
        </w:trPr>
        <w:tc>
          <w:tcPr>
            <w:tcW w:w="1681" w:type="dxa"/>
          </w:tcPr>
          <w:p w14:paraId="2F754623" w14:textId="77777777" w:rsidR="00103657" w:rsidRPr="006D0C9D" w:rsidRDefault="00103657" w:rsidP="00103657">
            <w:pPr>
              <w:rPr>
                <w:b/>
              </w:rPr>
            </w:pPr>
            <w:r w:rsidRPr="006D0C9D">
              <w:rPr>
                <w:b/>
              </w:rPr>
              <w:t>Title</w:t>
            </w:r>
          </w:p>
        </w:tc>
        <w:tc>
          <w:tcPr>
            <w:tcW w:w="8507" w:type="dxa"/>
          </w:tcPr>
          <w:p w14:paraId="41106908" w14:textId="77777777" w:rsidR="00103657" w:rsidRPr="006D0C9D" w:rsidRDefault="00103657" w:rsidP="00103657">
            <w:r w:rsidRPr="006D0C9D">
              <w:t xml:space="preserve">&lt; </w:t>
            </w:r>
            <w:proofErr w:type="spellStart"/>
            <w:r w:rsidRPr="006D0C9D">
              <w:t>Tap.Message.Delete</w:t>
            </w:r>
            <w:proofErr w:type="spellEnd"/>
            <w:r w:rsidRPr="006D0C9D">
              <w:t>&gt;</w:t>
            </w:r>
          </w:p>
        </w:tc>
      </w:tr>
      <w:tr w:rsidR="00103657" w:rsidRPr="006D0C9D" w14:paraId="1A29D33F" w14:textId="77777777" w:rsidTr="00103657">
        <w:trPr>
          <w:trHeight w:val="608"/>
        </w:trPr>
        <w:tc>
          <w:tcPr>
            <w:tcW w:w="1681" w:type="dxa"/>
          </w:tcPr>
          <w:p w14:paraId="10B80F73" w14:textId="77777777" w:rsidR="00103657" w:rsidRPr="006D0C9D" w:rsidRDefault="00103657" w:rsidP="00103657">
            <w:pPr>
              <w:rPr>
                <w:b/>
              </w:rPr>
            </w:pPr>
            <w:r w:rsidRPr="006D0C9D">
              <w:rPr>
                <w:b/>
              </w:rPr>
              <w:t>Requirement</w:t>
            </w:r>
          </w:p>
        </w:tc>
        <w:tc>
          <w:tcPr>
            <w:tcW w:w="8507" w:type="dxa"/>
          </w:tcPr>
          <w:p w14:paraId="00355C7D" w14:textId="77777777" w:rsidR="00103657" w:rsidRPr="006D0C9D" w:rsidRDefault="00103657" w:rsidP="00103657">
            <w:r w:rsidRPr="006D0C9D">
              <w:t>System shall allow the user to delete prescription from the message box</w:t>
            </w:r>
          </w:p>
        </w:tc>
      </w:tr>
      <w:tr w:rsidR="00103657" w:rsidRPr="006D0C9D" w14:paraId="4AD81492" w14:textId="77777777" w:rsidTr="00103657">
        <w:trPr>
          <w:trHeight w:val="558"/>
        </w:trPr>
        <w:tc>
          <w:tcPr>
            <w:tcW w:w="1681" w:type="dxa"/>
          </w:tcPr>
          <w:p w14:paraId="5199D554" w14:textId="77777777" w:rsidR="00103657" w:rsidRPr="006D0C9D" w:rsidRDefault="00103657" w:rsidP="00103657">
            <w:pPr>
              <w:rPr>
                <w:b/>
              </w:rPr>
            </w:pPr>
            <w:r w:rsidRPr="006D0C9D">
              <w:rPr>
                <w:b/>
              </w:rPr>
              <w:t>Source</w:t>
            </w:r>
          </w:p>
        </w:tc>
        <w:tc>
          <w:tcPr>
            <w:tcW w:w="8507" w:type="dxa"/>
          </w:tcPr>
          <w:p w14:paraId="1599DDA1" w14:textId="77777777" w:rsidR="00103657" w:rsidRPr="006D0C9D" w:rsidRDefault="00103657" w:rsidP="00103657">
            <w:r w:rsidRPr="006D0C9D">
              <w:t>Patient</w:t>
            </w:r>
          </w:p>
        </w:tc>
      </w:tr>
      <w:tr w:rsidR="00103657" w:rsidRPr="006D0C9D" w14:paraId="2538ADB7" w14:textId="77777777" w:rsidTr="00103657">
        <w:trPr>
          <w:trHeight w:val="383"/>
        </w:trPr>
        <w:tc>
          <w:tcPr>
            <w:tcW w:w="1681" w:type="dxa"/>
          </w:tcPr>
          <w:p w14:paraId="5E9A0FE3" w14:textId="77777777" w:rsidR="00103657" w:rsidRPr="006D0C9D" w:rsidRDefault="00103657" w:rsidP="00103657">
            <w:pPr>
              <w:rPr>
                <w:b/>
              </w:rPr>
            </w:pPr>
            <w:r w:rsidRPr="006D0C9D">
              <w:rPr>
                <w:b/>
              </w:rPr>
              <w:t>Rationale</w:t>
            </w:r>
          </w:p>
        </w:tc>
        <w:tc>
          <w:tcPr>
            <w:tcW w:w="8507" w:type="dxa"/>
          </w:tcPr>
          <w:p w14:paraId="5760520D" w14:textId="77777777" w:rsidR="00103657" w:rsidRPr="006D0C9D" w:rsidRDefault="00103657" w:rsidP="00103657">
            <w:r w:rsidRPr="006D0C9D">
              <w:t>To Delete prescription from his message box</w:t>
            </w:r>
          </w:p>
        </w:tc>
      </w:tr>
      <w:tr w:rsidR="00103657" w:rsidRPr="006D0C9D" w14:paraId="623F1F47" w14:textId="77777777" w:rsidTr="00103657">
        <w:trPr>
          <w:trHeight w:val="441"/>
        </w:trPr>
        <w:tc>
          <w:tcPr>
            <w:tcW w:w="1681" w:type="dxa"/>
          </w:tcPr>
          <w:p w14:paraId="0A6D1C07" w14:textId="77777777" w:rsidR="00103657" w:rsidRPr="006D0C9D" w:rsidRDefault="00103657" w:rsidP="00103657">
            <w:pPr>
              <w:rPr>
                <w:b/>
              </w:rPr>
            </w:pPr>
            <w:r w:rsidRPr="006D0C9D">
              <w:rPr>
                <w:b/>
              </w:rPr>
              <w:t>Business Rules</w:t>
            </w:r>
          </w:p>
          <w:p w14:paraId="16D8E427" w14:textId="77777777" w:rsidR="00103657" w:rsidRPr="006D0C9D" w:rsidRDefault="00103657" w:rsidP="00103657">
            <w:r w:rsidRPr="006D0C9D">
              <w:rPr>
                <w:b/>
              </w:rPr>
              <w:t>(if required)</w:t>
            </w:r>
          </w:p>
        </w:tc>
        <w:tc>
          <w:tcPr>
            <w:tcW w:w="8507" w:type="dxa"/>
          </w:tcPr>
          <w:p w14:paraId="19B57B12" w14:textId="77777777" w:rsidR="00103657" w:rsidRPr="006D0C9D" w:rsidRDefault="00103657" w:rsidP="00103657">
            <w:r w:rsidRPr="006D0C9D">
              <w:t>None</w:t>
            </w:r>
          </w:p>
        </w:tc>
      </w:tr>
      <w:tr w:rsidR="00103657" w:rsidRPr="006D0C9D" w14:paraId="4FF6B075" w14:textId="77777777" w:rsidTr="00103657">
        <w:trPr>
          <w:trHeight w:val="441"/>
        </w:trPr>
        <w:tc>
          <w:tcPr>
            <w:tcW w:w="1681" w:type="dxa"/>
          </w:tcPr>
          <w:p w14:paraId="2A9FDA69" w14:textId="77777777" w:rsidR="00103657" w:rsidRPr="006D0C9D" w:rsidRDefault="00103657" w:rsidP="00103657">
            <w:pPr>
              <w:rPr>
                <w:b/>
              </w:rPr>
            </w:pPr>
            <w:r w:rsidRPr="006D0C9D">
              <w:rPr>
                <w:b/>
              </w:rPr>
              <w:t>Dependencies</w:t>
            </w:r>
          </w:p>
        </w:tc>
        <w:tc>
          <w:tcPr>
            <w:tcW w:w="8507" w:type="dxa"/>
          </w:tcPr>
          <w:p w14:paraId="518AAC09" w14:textId="77777777" w:rsidR="00103657" w:rsidRPr="006D0C9D" w:rsidRDefault="00103657" w:rsidP="00103657">
            <w:r w:rsidRPr="006D0C9D">
              <w:t>FR 99</w:t>
            </w:r>
          </w:p>
        </w:tc>
      </w:tr>
      <w:tr w:rsidR="00103657" w:rsidRPr="006D0C9D" w14:paraId="7E3E2ACB" w14:textId="77777777" w:rsidTr="00103657">
        <w:trPr>
          <w:trHeight w:val="441"/>
        </w:trPr>
        <w:tc>
          <w:tcPr>
            <w:tcW w:w="1681" w:type="dxa"/>
          </w:tcPr>
          <w:p w14:paraId="45DC5484" w14:textId="77777777" w:rsidR="00103657" w:rsidRPr="006D0C9D" w:rsidRDefault="00103657" w:rsidP="00103657">
            <w:pPr>
              <w:rPr>
                <w:b/>
              </w:rPr>
            </w:pPr>
            <w:r w:rsidRPr="006D0C9D">
              <w:rPr>
                <w:b/>
              </w:rPr>
              <w:t>Priority</w:t>
            </w:r>
          </w:p>
        </w:tc>
        <w:tc>
          <w:tcPr>
            <w:tcW w:w="8507" w:type="dxa"/>
          </w:tcPr>
          <w:p w14:paraId="30A327E4" w14:textId="77777777" w:rsidR="00103657" w:rsidRPr="006D0C9D" w:rsidRDefault="00103657" w:rsidP="00103657">
            <w:r w:rsidRPr="006D0C9D">
              <w:t xml:space="preserve">Medium </w:t>
            </w:r>
          </w:p>
        </w:tc>
      </w:tr>
    </w:tbl>
    <w:p w14:paraId="458D5651" w14:textId="77777777" w:rsidR="00103657" w:rsidRPr="006D0C9D" w:rsidRDefault="00103657" w:rsidP="0076053C">
      <w:pPr>
        <w:rPr>
          <w:b/>
        </w:rPr>
      </w:pPr>
    </w:p>
    <w:p w14:paraId="5A3544A1" w14:textId="77777777" w:rsidR="00103657" w:rsidRPr="006D0C9D" w:rsidRDefault="00103657" w:rsidP="00103657">
      <w:pPr>
        <w:jc w:val="center"/>
        <w:rPr>
          <w:b/>
        </w:rPr>
      </w:pPr>
    </w:p>
    <w:p w14:paraId="4896C136" w14:textId="77777777" w:rsidR="00103657" w:rsidRPr="006D0C9D" w:rsidRDefault="00103657" w:rsidP="00103657">
      <w:pPr>
        <w:jc w:val="center"/>
        <w:rPr>
          <w:b/>
        </w:rPr>
      </w:pPr>
      <w:r w:rsidRPr="006D0C9D">
        <w:rPr>
          <w:b/>
        </w:rPr>
        <w:t>Table  : Description of FR-101</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57AB3656" w14:textId="77777777" w:rsidTr="00103657">
        <w:trPr>
          <w:trHeight w:val="450"/>
        </w:trPr>
        <w:tc>
          <w:tcPr>
            <w:tcW w:w="1681" w:type="dxa"/>
          </w:tcPr>
          <w:p w14:paraId="5A7EFD99" w14:textId="77777777" w:rsidR="00103657" w:rsidRPr="006D0C9D" w:rsidRDefault="00103657" w:rsidP="00103657">
            <w:pPr>
              <w:rPr>
                <w:b/>
              </w:rPr>
            </w:pPr>
            <w:r w:rsidRPr="006D0C9D">
              <w:rPr>
                <w:b/>
              </w:rPr>
              <w:t>Identifier</w:t>
            </w:r>
          </w:p>
        </w:tc>
        <w:tc>
          <w:tcPr>
            <w:tcW w:w="8507" w:type="dxa"/>
          </w:tcPr>
          <w:p w14:paraId="54D3AD46" w14:textId="77777777" w:rsidR="00103657" w:rsidRPr="006D0C9D" w:rsidRDefault="00103657" w:rsidP="00103657">
            <w:r w:rsidRPr="006D0C9D">
              <w:t>FR-101</w:t>
            </w:r>
          </w:p>
        </w:tc>
      </w:tr>
      <w:tr w:rsidR="00103657" w:rsidRPr="006D0C9D" w14:paraId="5A3F755F" w14:textId="77777777" w:rsidTr="00103657">
        <w:trPr>
          <w:trHeight w:val="433"/>
        </w:trPr>
        <w:tc>
          <w:tcPr>
            <w:tcW w:w="1681" w:type="dxa"/>
          </w:tcPr>
          <w:p w14:paraId="5E506E43" w14:textId="77777777" w:rsidR="00103657" w:rsidRPr="006D0C9D" w:rsidRDefault="00103657" w:rsidP="00103657">
            <w:pPr>
              <w:rPr>
                <w:b/>
              </w:rPr>
            </w:pPr>
            <w:r w:rsidRPr="006D0C9D">
              <w:rPr>
                <w:b/>
              </w:rPr>
              <w:t>Title</w:t>
            </w:r>
          </w:p>
        </w:tc>
        <w:tc>
          <w:tcPr>
            <w:tcW w:w="8507" w:type="dxa"/>
          </w:tcPr>
          <w:p w14:paraId="4EA2E531" w14:textId="77777777" w:rsidR="00103657" w:rsidRPr="006D0C9D" w:rsidRDefault="00103657" w:rsidP="00103657">
            <w:r w:rsidRPr="006D0C9D">
              <w:t xml:space="preserve">&lt; </w:t>
            </w:r>
            <w:proofErr w:type="spellStart"/>
            <w:r w:rsidRPr="006D0C9D">
              <w:t>Tap.Message.Delete</w:t>
            </w:r>
            <w:proofErr w:type="spellEnd"/>
            <w:r w:rsidRPr="006D0C9D">
              <w:t>. Successful &gt;</w:t>
            </w:r>
          </w:p>
        </w:tc>
      </w:tr>
      <w:tr w:rsidR="00103657" w:rsidRPr="006D0C9D" w14:paraId="542C9B7E" w14:textId="77777777" w:rsidTr="00103657">
        <w:trPr>
          <w:trHeight w:val="608"/>
        </w:trPr>
        <w:tc>
          <w:tcPr>
            <w:tcW w:w="1681" w:type="dxa"/>
          </w:tcPr>
          <w:p w14:paraId="4F869EEB" w14:textId="77777777" w:rsidR="00103657" w:rsidRPr="006D0C9D" w:rsidRDefault="00103657" w:rsidP="00103657">
            <w:pPr>
              <w:rPr>
                <w:b/>
              </w:rPr>
            </w:pPr>
            <w:r w:rsidRPr="006D0C9D">
              <w:rPr>
                <w:b/>
              </w:rPr>
              <w:t>Requirement</w:t>
            </w:r>
          </w:p>
        </w:tc>
        <w:tc>
          <w:tcPr>
            <w:tcW w:w="8507" w:type="dxa"/>
          </w:tcPr>
          <w:p w14:paraId="7A8B7C4D" w14:textId="77777777" w:rsidR="00103657" w:rsidRPr="006D0C9D" w:rsidRDefault="00103657" w:rsidP="00103657">
            <w:r w:rsidRPr="006D0C9D">
              <w:t xml:space="preserve">System shall display a conformation message to patient </w:t>
            </w:r>
          </w:p>
        </w:tc>
      </w:tr>
      <w:tr w:rsidR="00103657" w:rsidRPr="006D0C9D" w14:paraId="7A2D64A7" w14:textId="77777777" w:rsidTr="00103657">
        <w:trPr>
          <w:trHeight w:val="558"/>
        </w:trPr>
        <w:tc>
          <w:tcPr>
            <w:tcW w:w="1681" w:type="dxa"/>
          </w:tcPr>
          <w:p w14:paraId="4E5624FD" w14:textId="77777777" w:rsidR="00103657" w:rsidRPr="006D0C9D" w:rsidRDefault="00103657" w:rsidP="00103657">
            <w:pPr>
              <w:rPr>
                <w:b/>
              </w:rPr>
            </w:pPr>
            <w:r w:rsidRPr="006D0C9D">
              <w:rPr>
                <w:b/>
              </w:rPr>
              <w:t>Source</w:t>
            </w:r>
          </w:p>
        </w:tc>
        <w:tc>
          <w:tcPr>
            <w:tcW w:w="8507" w:type="dxa"/>
          </w:tcPr>
          <w:p w14:paraId="59D5CD2F" w14:textId="77777777" w:rsidR="00103657" w:rsidRPr="006D0C9D" w:rsidRDefault="00103657" w:rsidP="00103657">
            <w:r w:rsidRPr="006D0C9D">
              <w:t>Patient</w:t>
            </w:r>
          </w:p>
        </w:tc>
      </w:tr>
      <w:tr w:rsidR="00103657" w:rsidRPr="006D0C9D" w14:paraId="3321136C" w14:textId="77777777" w:rsidTr="00103657">
        <w:trPr>
          <w:trHeight w:val="383"/>
        </w:trPr>
        <w:tc>
          <w:tcPr>
            <w:tcW w:w="1681" w:type="dxa"/>
          </w:tcPr>
          <w:p w14:paraId="3A7B600A" w14:textId="77777777" w:rsidR="00103657" w:rsidRPr="006D0C9D" w:rsidRDefault="00103657" w:rsidP="00103657">
            <w:pPr>
              <w:rPr>
                <w:b/>
              </w:rPr>
            </w:pPr>
            <w:r w:rsidRPr="006D0C9D">
              <w:rPr>
                <w:b/>
              </w:rPr>
              <w:t>Rationale</w:t>
            </w:r>
          </w:p>
        </w:tc>
        <w:tc>
          <w:tcPr>
            <w:tcW w:w="8507" w:type="dxa"/>
          </w:tcPr>
          <w:p w14:paraId="2A2045C3" w14:textId="77777777" w:rsidR="00103657" w:rsidRPr="006D0C9D" w:rsidRDefault="00103657" w:rsidP="00103657">
            <w:r w:rsidRPr="006D0C9D">
              <w:t>To keep patient updated</w:t>
            </w:r>
          </w:p>
        </w:tc>
      </w:tr>
      <w:tr w:rsidR="00103657" w:rsidRPr="006D0C9D" w14:paraId="3226E2C2" w14:textId="77777777" w:rsidTr="00103657">
        <w:trPr>
          <w:trHeight w:val="441"/>
        </w:trPr>
        <w:tc>
          <w:tcPr>
            <w:tcW w:w="1681" w:type="dxa"/>
          </w:tcPr>
          <w:p w14:paraId="16F2D7F3" w14:textId="77777777" w:rsidR="00103657" w:rsidRPr="006D0C9D" w:rsidRDefault="00103657" w:rsidP="00103657">
            <w:pPr>
              <w:rPr>
                <w:b/>
              </w:rPr>
            </w:pPr>
            <w:r w:rsidRPr="006D0C9D">
              <w:rPr>
                <w:b/>
              </w:rPr>
              <w:t>Business Rules</w:t>
            </w:r>
          </w:p>
          <w:p w14:paraId="7D534437" w14:textId="77777777" w:rsidR="00103657" w:rsidRPr="006D0C9D" w:rsidRDefault="00103657" w:rsidP="00103657">
            <w:r w:rsidRPr="006D0C9D">
              <w:rPr>
                <w:b/>
              </w:rPr>
              <w:t>(if required)</w:t>
            </w:r>
          </w:p>
        </w:tc>
        <w:tc>
          <w:tcPr>
            <w:tcW w:w="8507" w:type="dxa"/>
          </w:tcPr>
          <w:p w14:paraId="7E6CE1FF" w14:textId="77777777" w:rsidR="00103657" w:rsidRPr="006D0C9D" w:rsidRDefault="00103657" w:rsidP="00103657">
            <w:r w:rsidRPr="006D0C9D">
              <w:t>None</w:t>
            </w:r>
          </w:p>
        </w:tc>
      </w:tr>
      <w:tr w:rsidR="00103657" w:rsidRPr="006D0C9D" w14:paraId="4BF3F275" w14:textId="77777777" w:rsidTr="00103657">
        <w:trPr>
          <w:trHeight w:val="441"/>
        </w:trPr>
        <w:tc>
          <w:tcPr>
            <w:tcW w:w="1681" w:type="dxa"/>
          </w:tcPr>
          <w:p w14:paraId="18D5EE57" w14:textId="77777777" w:rsidR="00103657" w:rsidRPr="006D0C9D" w:rsidRDefault="00103657" w:rsidP="00103657">
            <w:pPr>
              <w:rPr>
                <w:b/>
              </w:rPr>
            </w:pPr>
            <w:r w:rsidRPr="006D0C9D">
              <w:rPr>
                <w:b/>
              </w:rPr>
              <w:t>Dependencies</w:t>
            </w:r>
          </w:p>
        </w:tc>
        <w:tc>
          <w:tcPr>
            <w:tcW w:w="8507" w:type="dxa"/>
          </w:tcPr>
          <w:p w14:paraId="62254C7B" w14:textId="77777777" w:rsidR="00103657" w:rsidRPr="006D0C9D" w:rsidRDefault="00103657" w:rsidP="00103657">
            <w:r w:rsidRPr="006D0C9D">
              <w:t>FR 100</w:t>
            </w:r>
          </w:p>
        </w:tc>
      </w:tr>
      <w:tr w:rsidR="00103657" w:rsidRPr="006D0C9D" w14:paraId="645DA7EE" w14:textId="77777777" w:rsidTr="00103657">
        <w:trPr>
          <w:trHeight w:val="441"/>
        </w:trPr>
        <w:tc>
          <w:tcPr>
            <w:tcW w:w="1681" w:type="dxa"/>
          </w:tcPr>
          <w:p w14:paraId="68A9624B" w14:textId="77777777" w:rsidR="00103657" w:rsidRPr="006D0C9D" w:rsidRDefault="00103657" w:rsidP="00103657">
            <w:pPr>
              <w:rPr>
                <w:b/>
              </w:rPr>
            </w:pPr>
            <w:r w:rsidRPr="006D0C9D">
              <w:rPr>
                <w:b/>
              </w:rPr>
              <w:lastRenderedPageBreak/>
              <w:t>Priority</w:t>
            </w:r>
          </w:p>
        </w:tc>
        <w:tc>
          <w:tcPr>
            <w:tcW w:w="8507" w:type="dxa"/>
          </w:tcPr>
          <w:p w14:paraId="452CD7C0" w14:textId="77777777" w:rsidR="00103657" w:rsidRPr="006D0C9D" w:rsidRDefault="00103657" w:rsidP="00103657">
            <w:r w:rsidRPr="006D0C9D">
              <w:t xml:space="preserve">Medium </w:t>
            </w:r>
          </w:p>
        </w:tc>
      </w:tr>
    </w:tbl>
    <w:p w14:paraId="780044BA" w14:textId="02AD981B" w:rsidR="00103657" w:rsidRDefault="00103657" w:rsidP="00103657">
      <w:pPr>
        <w:jc w:val="center"/>
        <w:rPr>
          <w:b/>
        </w:rPr>
      </w:pPr>
    </w:p>
    <w:p w14:paraId="58B0E527" w14:textId="77777777" w:rsidR="0076053C" w:rsidRPr="006D0C9D" w:rsidRDefault="0076053C" w:rsidP="00103657">
      <w:pPr>
        <w:jc w:val="center"/>
        <w:rPr>
          <w:b/>
        </w:rPr>
      </w:pPr>
    </w:p>
    <w:p w14:paraId="3D5989A8" w14:textId="77777777" w:rsidR="00103657" w:rsidRPr="006D0C9D" w:rsidRDefault="00103657" w:rsidP="00103657">
      <w:pPr>
        <w:jc w:val="center"/>
        <w:rPr>
          <w:b/>
        </w:rPr>
      </w:pPr>
      <w:r w:rsidRPr="006D0C9D">
        <w:rPr>
          <w:b/>
        </w:rPr>
        <w:t>Table  : Description of FR-102</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5B538318" w14:textId="77777777" w:rsidTr="00103657">
        <w:trPr>
          <w:trHeight w:val="450"/>
        </w:trPr>
        <w:tc>
          <w:tcPr>
            <w:tcW w:w="1681" w:type="dxa"/>
          </w:tcPr>
          <w:p w14:paraId="2F02D610" w14:textId="77777777" w:rsidR="00103657" w:rsidRPr="006D0C9D" w:rsidRDefault="00103657" w:rsidP="00103657">
            <w:pPr>
              <w:rPr>
                <w:b/>
              </w:rPr>
            </w:pPr>
            <w:r w:rsidRPr="006D0C9D">
              <w:rPr>
                <w:b/>
              </w:rPr>
              <w:t>Identifier</w:t>
            </w:r>
          </w:p>
        </w:tc>
        <w:tc>
          <w:tcPr>
            <w:tcW w:w="8507" w:type="dxa"/>
          </w:tcPr>
          <w:p w14:paraId="1ADAEA19" w14:textId="77777777" w:rsidR="00103657" w:rsidRPr="006D0C9D" w:rsidRDefault="00103657" w:rsidP="00103657">
            <w:r w:rsidRPr="006D0C9D">
              <w:t>FR-102</w:t>
            </w:r>
          </w:p>
        </w:tc>
      </w:tr>
      <w:tr w:rsidR="00103657" w:rsidRPr="006D0C9D" w14:paraId="179001BC" w14:textId="77777777" w:rsidTr="00103657">
        <w:trPr>
          <w:trHeight w:val="433"/>
        </w:trPr>
        <w:tc>
          <w:tcPr>
            <w:tcW w:w="1681" w:type="dxa"/>
          </w:tcPr>
          <w:p w14:paraId="2DD90A89" w14:textId="77777777" w:rsidR="00103657" w:rsidRPr="006D0C9D" w:rsidRDefault="00103657" w:rsidP="00103657">
            <w:pPr>
              <w:rPr>
                <w:b/>
              </w:rPr>
            </w:pPr>
            <w:r w:rsidRPr="006D0C9D">
              <w:rPr>
                <w:b/>
              </w:rPr>
              <w:t>Title</w:t>
            </w:r>
          </w:p>
        </w:tc>
        <w:tc>
          <w:tcPr>
            <w:tcW w:w="8507" w:type="dxa"/>
          </w:tcPr>
          <w:p w14:paraId="7A75E2F0" w14:textId="77777777" w:rsidR="00103657" w:rsidRPr="006D0C9D" w:rsidRDefault="00103657" w:rsidP="00103657">
            <w:r w:rsidRPr="006D0C9D">
              <w:t xml:space="preserve">&lt; </w:t>
            </w:r>
            <w:proofErr w:type="spellStart"/>
            <w:r w:rsidRPr="006D0C9D">
              <w:t>Tap.Message.Delete</w:t>
            </w:r>
            <w:proofErr w:type="spellEnd"/>
            <w:r w:rsidRPr="006D0C9D">
              <w:t>. Redirect&gt;</w:t>
            </w:r>
          </w:p>
        </w:tc>
      </w:tr>
      <w:tr w:rsidR="00103657" w:rsidRPr="006D0C9D" w14:paraId="0A3F0BF6" w14:textId="77777777" w:rsidTr="00103657">
        <w:trPr>
          <w:trHeight w:val="608"/>
        </w:trPr>
        <w:tc>
          <w:tcPr>
            <w:tcW w:w="1681" w:type="dxa"/>
          </w:tcPr>
          <w:p w14:paraId="0A9F362F" w14:textId="77777777" w:rsidR="00103657" w:rsidRPr="006D0C9D" w:rsidRDefault="00103657" w:rsidP="00103657">
            <w:pPr>
              <w:rPr>
                <w:b/>
              </w:rPr>
            </w:pPr>
            <w:r w:rsidRPr="006D0C9D">
              <w:rPr>
                <w:b/>
              </w:rPr>
              <w:t>Requirement</w:t>
            </w:r>
          </w:p>
        </w:tc>
        <w:tc>
          <w:tcPr>
            <w:tcW w:w="8507" w:type="dxa"/>
          </w:tcPr>
          <w:p w14:paraId="18EE54FC" w14:textId="77777777" w:rsidR="00103657" w:rsidRPr="006D0C9D" w:rsidRDefault="00103657" w:rsidP="00103657">
            <w:r w:rsidRPr="006D0C9D">
              <w:t>System shall redirect the patient to the message box</w:t>
            </w:r>
          </w:p>
        </w:tc>
      </w:tr>
      <w:tr w:rsidR="00103657" w:rsidRPr="006D0C9D" w14:paraId="54D5A08B" w14:textId="77777777" w:rsidTr="00103657">
        <w:trPr>
          <w:trHeight w:val="558"/>
        </w:trPr>
        <w:tc>
          <w:tcPr>
            <w:tcW w:w="1681" w:type="dxa"/>
          </w:tcPr>
          <w:p w14:paraId="2FBA89A0" w14:textId="77777777" w:rsidR="00103657" w:rsidRPr="006D0C9D" w:rsidRDefault="00103657" w:rsidP="00103657">
            <w:pPr>
              <w:rPr>
                <w:b/>
              </w:rPr>
            </w:pPr>
            <w:r w:rsidRPr="006D0C9D">
              <w:rPr>
                <w:b/>
              </w:rPr>
              <w:t>Source</w:t>
            </w:r>
          </w:p>
        </w:tc>
        <w:tc>
          <w:tcPr>
            <w:tcW w:w="8507" w:type="dxa"/>
          </w:tcPr>
          <w:p w14:paraId="223E8DE0" w14:textId="77777777" w:rsidR="00103657" w:rsidRPr="006D0C9D" w:rsidRDefault="00103657" w:rsidP="00103657">
            <w:r w:rsidRPr="006D0C9D">
              <w:t>Patient</w:t>
            </w:r>
          </w:p>
        </w:tc>
      </w:tr>
      <w:tr w:rsidR="00103657" w:rsidRPr="006D0C9D" w14:paraId="325E0EBD" w14:textId="77777777" w:rsidTr="00103657">
        <w:trPr>
          <w:trHeight w:val="383"/>
        </w:trPr>
        <w:tc>
          <w:tcPr>
            <w:tcW w:w="1681" w:type="dxa"/>
          </w:tcPr>
          <w:p w14:paraId="227CC9FE" w14:textId="77777777" w:rsidR="00103657" w:rsidRPr="006D0C9D" w:rsidRDefault="00103657" w:rsidP="00103657">
            <w:pPr>
              <w:rPr>
                <w:b/>
              </w:rPr>
            </w:pPr>
            <w:r w:rsidRPr="006D0C9D">
              <w:rPr>
                <w:b/>
              </w:rPr>
              <w:t>Rationale</w:t>
            </w:r>
          </w:p>
        </w:tc>
        <w:tc>
          <w:tcPr>
            <w:tcW w:w="8507" w:type="dxa"/>
          </w:tcPr>
          <w:p w14:paraId="285DD26B" w14:textId="77777777" w:rsidR="00103657" w:rsidRPr="006D0C9D" w:rsidRDefault="00103657" w:rsidP="00103657">
            <w:r w:rsidRPr="006D0C9D">
              <w:t>To maintain the flow of the system</w:t>
            </w:r>
          </w:p>
        </w:tc>
      </w:tr>
      <w:tr w:rsidR="00103657" w:rsidRPr="006D0C9D" w14:paraId="49A385AF" w14:textId="77777777" w:rsidTr="00103657">
        <w:trPr>
          <w:trHeight w:val="441"/>
        </w:trPr>
        <w:tc>
          <w:tcPr>
            <w:tcW w:w="1681" w:type="dxa"/>
          </w:tcPr>
          <w:p w14:paraId="5D684785" w14:textId="77777777" w:rsidR="00103657" w:rsidRPr="006D0C9D" w:rsidRDefault="00103657" w:rsidP="00103657">
            <w:pPr>
              <w:rPr>
                <w:b/>
              </w:rPr>
            </w:pPr>
            <w:r w:rsidRPr="006D0C9D">
              <w:rPr>
                <w:b/>
              </w:rPr>
              <w:t>Business Rules</w:t>
            </w:r>
          </w:p>
          <w:p w14:paraId="048C9183" w14:textId="77777777" w:rsidR="00103657" w:rsidRPr="006D0C9D" w:rsidRDefault="00103657" w:rsidP="00103657">
            <w:r w:rsidRPr="006D0C9D">
              <w:rPr>
                <w:b/>
              </w:rPr>
              <w:t>(if required)</w:t>
            </w:r>
          </w:p>
        </w:tc>
        <w:tc>
          <w:tcPr>
            <w:tcW w:w="8507" w:type="dxa"/>
          </w:tcPr>
          <w:p w14:paraId="1FB6FA0D" w14:textId="77777777" w:rsidR="00103657" w:rsidRPr="006D0C9D" w:rsidRDefault="00103657" w:rsidP="00103657">
            <w:r w:rsidRPr="006D0C9D">
              <w:t>None</w:t>
            </w:r>
          </w:p>
        </w:tc>
      </w:tr>
      <w:tr w:rsidR="00103657" w:rsidRPr="006D0C9D" w14:paraId="43F7D118" w14:textId="77777777" w:rsidTr="00103657">
        <w:trPr>
          <w:trHeight w:val="441"/>
        </w:trPr>
        <w:tc>
          <w:tcPr>
            <w:tcW w:w="1681" w:type="dxa"/>
          </w:tcPr>
          <w:p w14:paraId="214C76EC" w14:textId="77777777" w:rsidR="00103657" w:rsidRPr="006D0C9D" w:rsidRDefault="00103657" w:rsidP="00103657">
            <w:pPr>
              <w:rPr>
                <w:b/>
              </w:rPr>
            </w:pPr>
            <w:r w:rsidRPr="006D0C9D">
              <w:rPr>
                <w:b/>
              </w:rPr>
              <w:t>Dependencies</w:t>
            </w:r>
          </w:p>
        </w:tc>
        <w:tc>
          <w:tcPr>
            <w:tcW w:w="8507" w:type="dxa"/>
          </w:tcPr>
          <w:p w14:paraId="0D7B083D" w14:textId="77777777" w:rsidR="00103657" w:rsidRPr="006D0C9D" w:rsidRDefault="00103657" w:rsidP="00103657">
            <w:r w:rsidRPr="006D0C9D">
              <w:t>FR 101</w:t>
            </w:r>
          </w:p>
        </w:tc>
      </w:tr>
      <w:tr w:rsidR="00103657" w:rsidRPr="006D0C9D" w14:paraId="4F895107" w14:textId="77777777" w:rsidTr="00103657">
        <w:trPr>
          <w:trHeight w:val="441"/>
        </w:trPr>
        <w:tc>
          <w:tcPr>
            <w:tcW w:w="1681" w:type="dxa"/>
          </w:tcPr>
          <w:p w14:paraId="151D63C2" w14:textId="77777777" w:rsidR="00103657" w:rsidRPr="006D0C9D" w:rsidRDefault="00103657" w:rsidP="00103657">
            <w:pPr>
              <w:rPr>
                <w:b/>
              </w:rPr>
            </w:pPr>
            <w:r w:rsidRPr="006D0C9D">
              <w:rPr>
                <w:b/>
              </w:rPr>
              <w:t>Priority</w:t>
            </w:r>
          </w:p>
        </w:tc>
        <w:tc>
          <w:tcPr>
            <w:tcW w:w="8507" w:type="dxa"/>
          </w:tcPr>
          <w:p w14:paraId="2388BB62" w14:textId="77777777" w:rsidR="00103657" w:rsidRPr="006D0C9D" w:rsidRDefault="00103657" w:rsidP="00103657">
            <w:r w:rsidRPr="006D0C9D">
              <w:t xml:space="preserve">Medium </w:t>
            </w:r>
          </w:p>
        </w:tc>
      </w:tr>
    </w:tbl>
    <w:p w14:paraId="61F65CBF" w14:textId="77777777" w:rsidR="00103657" w:rsidRPr="006D0C9D" w:rsidRDefault="00103657" w:rsidP="00103657">
      <w:pPr>
        <w:jc w:val="center"/>
        <w:rPr>
          <w:b/>
        </w:rPr>
      </w:pPr>
    </w:p>
    <w:p w14:paraId="4350F81C" w14:textId="77777777" w:rsidR="00103657" w:rsidRPr="006D0C9D" w:rsidRDefault="00103657" w:rsidP="00106846">
      <w:pPr>
        <w:pStyle w:val="Heading2"/>
      </w:pPr>
      <w:r w:rsidRPr="006D0C9D">
        <w:t>Medicine reminder</w:t>
      </w:r>
    </w:p>
    <w:p w14:paraId="144B1328" w14:textId="77777777" w:rsidR="00103657" w:rsidRPr="006D0C9D" w:rsidRDefault="00103657" w:rsidP="00103657">
      <w:pPr>
        <w:jc w:val="center"/>
        <w:rPr>
          <w:b/>
        </w:rPr>
      </w:pPr>
      <w:r w:rsidRPr="006D0C9D">
        <w:rPr>
          <w:b/>
        </w:rPr>
        <w:t>Table  : Description of FR-103</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5C2DCA09" w14:textId="77777777" w:rsidTr="00103657">
        <w:trPr>
          <w:trHeight w:val="450"/>
        </w:trPr>
        <w:tc>
          <w:tcPr>
            <w:tcW w:w="1681" w:type="dxa"/>
          </w:tcPr>
          <w:p w14:paraId="1F2A95DD" w14:textId="77777777" w:rsidR="00103657" w:rsidRPr="006D0C9D" w:rsidRDefault="00103657" w:rsidP="00103657">
            <w:pPr>
              <w:rPr>
                <w:b/>
              </w:rPr>
            </w:pPr>
            <w:r w:rsidRPr="006D0C9D">
              <w:rPr>
                <w:b/>
              </w:rPr>
              <w:t>Identifier</w:t>
            </w:r>
          </w:p>
        </w:tc>
        <w:tc>
          <w:tcPr>
            <w:tcW w:w="8507" w:type="dxa"/>
          </w:tcPr>
          <w:p w14:paraId="3FC3F8D5" w14:textId="77777777" w:rsidR="00103657" w:rsidRPr="006D0C9D" w:rsidRDefault="00103657" w:rsidP="00103657">
            <w:r w:rsidRPr="006D0C9D">
              <w:t>FR-103</w:t>
            </w:r>
          </w:p>
        </w:tc>
      </w:tr>
      <w:tr w:rsidR="00103657" w:rsidRPr="006D0C9D" w14:paraId="20BE19CA" w14:textId="77777777" w:rsidTr="00103657">
        <w:trPr>
          <w:trHeight w:val="433"/>
        </w:trPr>
        <w:tc>
          <w:tcPr>
            <w:tcW w:w="1681" w:type="dxa"/>
          </w:tcPr>
          <w:p w14:paraId="63ACA01F" w14:textId="77777777" w:rsidR="00103657" w:rsidRPr="006D0C9D" w:rsidRDefault="00103657" w:rsidP="00103657">
            <w:pPr>
              <w:rPr>
                <w:b/>
              </w:rPr>
            </w:pPr>
            <w:r w:rsidRPr="006D0C9D">
              <w:rPr>
                <w:b/>
              </w:rPr>
              <w:t>Title</w:t>
            </w:r>
          </w:p>
        </w:tc>
        <w:tc>
          <w:tcPr>
            <w:tcW w:w="8507" w:type="dxa"/>
          </w:tcPr>
          <w:p w14:paraId="7087B1D5" w14:textId="77777777" w:rsidR="00103657" w:rsidRPr="006D0C9D" w:rsidRDefault="00103657" w:rsidP="00103657">
            <w:r w:rsidRPr="006D0C9D">
              <w:t xml:space="preserve">&lt; </w:t>
            </w:r>
            <w:proofErr w:type="spellStart"/>
            <w:r w:rsidRPr="006D0C9D">
              <w:t>Tap.MedicineReminder</w:t>
            </w:r>
            <w:proofErr w:type="spellEnd"/>
            <w:r w:rsidRPr="006D0C9D">
              <w:t>&gt;</w:t>
            </w:r>
          </w:p>
        </w:tc>
      </w:tr>
      <w:tr w:rsidR="00103657" w:rsidRPr="006D0C9D" w14:paraId="6962FB2C" w14:textId="77777777" w:rsidTr="00103657">
        <w:trPr>
          <w:trHeight w:val="608"/>
        </w:trPr>
        <w:tc>
          <w:tcPr>
            <w:tcW w:w="1681" w:type="dxa"/>
          </w:tcPr>
          <w:p w14:paraId="37F012F4" w14:textId="77777777" w:rsidR="00103657" w:rsidRPr="006D0C9D" w:rsidRDefault="00103657" w:rsidP="00103657">
            <w:pPr>
              <w:rPr>
                <w:b/>
              </w:rPr>
            </w:pPr>
            <w:r w:rsidRPr="006D0C9D">
              <w:rPr>
                <w:b/>
              </w:rPr>
              <w:t>Requirement</w:t>
            </w:r>
          </w:p>
        </w:tc>
        <w:tc>
          <w:tcPr>
            <w:tcW w:w="8507" w:type="dxa"/>
          </w:tcPr>
          <w:p w14:paraId="1013F9CE" w14:textId="77777777" w:rsidR="00103657" w:rsidRPr="006D0C9D" w:rsidRDefault="00103657" w:rsidP="00103657">
            <w:r w:rsidRPr="006D0C9D">
              <w:t xml:space="preserve">System shall allow the patient to get an alarm/reminder for medicine </w:t>
            </w:r>
          </w:p>
        </w:tc>
      </w:tr>
      <w:tr w:rsidR="00103657" w:rsidRPr="006D0C9D" w14:paraId="73781F50" w14:textId="77777777" w:rsidTr="00103657">
        <w:trPr>
          <w:trHeight w:val="558"/>
        </w:trPr>
        <w:tc>
          <w:tcPr>
            <w:tcW w:w="1681" w:type="dxa"/>
          </w:tcPr>
          <w:p w14:paraId="154AAEB0" w14:textId="77777777" w:rsidR="00103657" w:rsidRPr="006D0C9D" w:rsidRDefault="00103657" w:rsidP="00103657">
            <w:pPr>
              <w:rPr>
                <w:b/>
              </w:rPr>
            </w:pPr>
            <w:r w:rsidRPr="006D0C9D">
              <w:rPr>
                <w:b/>
              </w:rPr>
              <w:t>Source</w:t>
            </w:r>
          </w:p>
        </w:tc>
        <w:tc>
          <w:tcPr>
            <w:tcW w:w="8507" w:type="dxa"/>
          </w:tcPr>
          <w:p w14:paraId="6D1C5865" w14:textId="77777777" w:rsidR="00103657" w:rsidRPr="006D0C9D" w:rsidRDefault="00103657" w:rsidP="00103657">
            <w:r w:rsidRPr="006D0C9D">
              <w:t>Patient</w:t>
            </w:r>
          </w:p>
        </w:tc>
      </w:tr>
      <w:tr w:rsidR="00103657" w:rsidRPr="006D0C9D" w14:paraId="726DD9AF" w14:textId="77777777" w:rsidTr="00103657">
        <w:trPr>
          <w:trHeight w:val="383"/>
        </w:trPr>
        <w:tc>
          <w:tcPr>
            <w:tcW w:w="1681" w:type="dxa"/>
          </w:tcPr>
          <w:p w14:paraId="62562D62" w14:textId="77777777" w:rsidR="00103657" w:rsidRPr="006D0C9D" w:rsidRDefault="00103657" w:rsidP="00103657">
            <w:pPr>
              <w:rPr>
                <w:b/>
              </w:rPr>
            </w:pPr>
            <w:r w:rsidRPr="006D0C9D">
              <w:rPr>
                <w:b/>
              </w:rPr>
              <w:t>Rationale</w:t>
            </w:r>
          </w:p>
        </w:tc>
        <w:tc>
          <w:tcPr>
            <w:tcW w:w="8507" w:type="dxa"/>
          </w:tcPr>
          <w:p w14:paraId="1F17E30B" w14:textId="77777777" w:rsidR="00103657" w:rsidRPr="006D0C9D" w:rsidRDefault="00103657" w:rsidP="00103657">
            <w:r w:rsidRPr="006D0C9D">
              <w:t>Help the user not to forget medicines</w:t>
            </w:r>
          </w:p>
        </w:tc>
      </w:tr>
      <w:tr w:rsidR="00103657" w:rsidRPr="006D0C9D" w14:paraId="7C0CF4A1" w14:textId="77777777" w:rsidTr="00103657">
        <w:trPr>
          <w:trHeight w:val="441"/>
        </w:trPr>
        <w:tc>
          <w:tcPr>
            <w:tcW w:w="1681" w:type="dxa"/>
          </w:tcPr>
          <w:p w14:paraId="7B4513B8" w14:textId="77777777" w:rsidR="00103657" w:rsidRPr="006D0C9D" w:rsidRDefault="00103657" w:rsidP="00103657">
            <w:pPr>
              <w:rPr>
                <w:b/>
              </w:rPr>
            </w:pPr>
            <w:r w:rsidRPr="006D0C9D">
              <w:rPr>
                <w:b/>
              </w:rPr>
              <w:t>Business Rules</w:t>
            </w:r>
          </w:p>
          <w:p w14:paraId="24127182" w14:textId="77777777" w:rsidR="00103657" w:rsidRPr="006D0C9D" w:rsidRDefault="00103657" w:rsidP="00103657">
            <w:r w:rsidRPr="006D0C9D">
              <w:rPr>
                <w:b/>
              </w:rPr>
              <w:t>(if required)</w:t>
            </w:r>
          </w:p>
        </w:tc>
        <w:tc>
          <w:tcPr>
            <w:tcW w:w="8507" w:type="dxa"/>
          </w:tcPr>
          <w:p w14:paraId="72993ED9" w14:textId="77777777" w:rsidR="00103657" w:rsidRPr="006D0C9D" w:rsidRDefault="00103657" w:rsidP="00103657">
            <w:r w:rsidRPr="006D0C9D">
              <w:t>None</w:t>
            </w:r>
          </w:p>
        </w:tc>
      </w:tr>
      <w:tr w:rsidR="00103657" w:rsidRPr="006D0C9D" w14:paraId="1D59AE06" w14:textId="77777777" w:rsidTr="00103657">
        <w:trPr>
          <w:trHeight w:val="441"/>
        </w:trPr>
        <w:tc>
          <w:tcPr>
            <w:tcW w:w="1681" w:type="dxa"/>
          </w:tcPr>
          <w:p w14:paraId="1811B09D" w14:textId="77777777" w:rsidR="00103657" w:rsidRPr="006D0C9D" w:rsidRDefault="00103657" w:rsidP="00103657">
            <w:pPr>
              <w:rPr>
                <w:b/>
              </w:rPr>
            </w:pPr>
            <w:r w:rsidRPr="006D0C9D">
              <w:rPr>
                <w:b/>
              </w:rPr>
              <w:t>Dependencies</w:t>
            </w:r>
          </w:p>
        </w:tc>
        <w:tc>
          <w:tcPr>
            <w:tcW w:w="8507" w:type="dxa"/>
          </w:tcPr>
          <w:p w14:paraId="79B12EB4" w14:textId="77777777" w:rsidR="00103657" w:rsidRPr="006D0C9D" w:rsidRDefault="00103657" w:rsidP="00103657">
            <w:r w:rsidRPr="006D0C9D">
              <w:t>None</w:t>
            </w:r>
          </w:p>
        </w:tc>
      </w:tr>
      <w:tr w:rsidR="00103657" w:rsidRPr="006D0C9D" w14:paraId="6BAEA917" w14:textId="77777777" w:rsidTr="00103657">
        <w:trPr>
          <w:trHeight w:val="441"/>
        </w:trPr>
        <w:tc>
          <w:tcPr>
            <w:tcW w:w="1681" w:type="dxa"/>
          </w:tcPr>
          <w:p w14:paraId="1475CEC2" w14:textId="77777777" w:rsidR="00103657" w:rsidRPr="006D0C9D" w:rsidRDefault="00103657" w:rsidP="00103657">
            <w:pPr>
              <w:rPr>
                <w:b/>
              </w:rPr>
            </w:pPr>
            <w:r w:rsidRPr="006D0C9D">
              <w:rPr>
                <w:b/>
              </w:rPr>
              <w:t>Priority</w:t>
            </w:r>
          </w:p>
        </w:tc>
        <w:tc>
          <w:tcPr>
            <w:tcW w:w="8507" w:type="dxa"/>
          </w:tcPr>
          <w:p w14:paraId="0689B342" w14:textId="77777777" w:rsidR="00103657" w:rsidRPr="006D0C9D" w:rsidRDefault="00103657" w:rsidP="00103657">
            <w:r w:rsidRPr="006D0C9D">
              <w:t xml:space="preserve">Medium </w:t>
            </w:r>
          </w:p>
        </w:tc>
      </w:tr>
    </w:tbl>
    <w:p w14:paraId="2699C773" w14:textId="1553DC7E" w:rsidR="00103657" w:rsidRDefault="00103657" w:rsidP="00103657"/>
    <w:p w14:paraId="4D3E97A7" w14:textId="77777777" w:rsidR="0076053C" w:rsidRPr="006D0C9D" w:rsidRDefault="0076053C" w:rsidP="00103657"/>
    <w:p w14:paraId="7485566C" w14:textId="77777777" w:rsidR="00103657" w:rsidRPr="006D0C9D" w:rsidRDefault="00103657" w:rsidP="00103657">
      <w:pPr>
        <w:jc w:val="center"/>
        <w:rPr>
          <w:b/>
        </w:rPr>
      </w:pPr>
      <w:r w:rsidRPr="006D0C9D">
        <w:rPr>
          <w:b/>
        </w:rPr>
        <w:t>Table  : Description of FR-104</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19F8B2DB" w14:textId="77777777" w:rsidTr="00103657">
        <w:trPr>
          <w:trHeight w:val="450"/>
        </w:trPr>
        <w:tc>
          <w:tcPr>
            <w:tcW w:w="1681" w:type="dxa"/>
          </w:tcPr>
          <w:p w14:paraId="3A5170A9" w14:textId="77777777" w:rsidR="00103657" w:rsidRPr="006D0C9D" w:rsidRDefault="00103657" w:rsidP="00103657">
            <w:pPr>
              <w:rPr>
                <w:b/>
              </w:rPr>
            </w:pPr>
            <w:r w:rsidRPr="006D0C9D">
              <w:rPr>
                <w:b/>
              </w:rPr>
              <w:t>Identifier</w:t>
            </w:r>
          </w:p>
        </w:tc>
        <w:tc>
          <w:tcPr>
            <w:tcW w:w="8507" w:type="dxa"/>
          </w:tcPr>
          <w:p w14:paraId="615BCDF2" w14:textId="77777777" w:rsidR="00103657" w:rsidRPr="006D0C9D" w:rsidRDefault="00103657" w:rsidP="00103657">
            <w:r w:rsidRPr="006D0C9D">
              <w:t>FR-104</w:t>
            </w:r>
          </w:p>
        </w:tc>
      </w:tr>
      <w:tr w:rsidR="00103657" w:rsidRPr="006D0C9D" w14:paraId="2FAB7169" w14:textId="77777777" w:rsidTr="00103657">
        <w:trPr>
          <w:trHeight w:val="433"/>
        </w:trPr>
        <w:tc>
          <w:tcPr>
            <w:tcW w:w="1681" w:type="dxa"/>
          </w:tcPr>
          <w:p w14:paraId="74F22B49" w14:textId="77777777" w:rsidR="00103657" w:rsidRPr="006D0C9D" w:rsidRDefault="00103657" w:rsidP="00103657">
            <w:pPr>
              <w:rPr>
                <w:b/>
              </w:rPr>
            </w:pPr>
            <w:r w:rsidRPr="006D0C9D">
              <w:rPr>
                <w:b/>
              </w:rPr>
              <w:t>Title</w:t>
            </w:r>
          </w:p>
        </w:tc>
        <w:tc>
          <w:tcPr>
            <w:tcW w:w="8507" w:type="dxa"/>
          </w:tcPr>
          <w:p w14:paraId="09738469" w14:textId="77777777" w:rsidR="00103657" w:rsidRPr="006D0C9D" w:rsidRDefault="00103657" w:rsidP="00103657">
            <w:r w:rsidRPr="006D0C9D">
              <w:t xml:space="preserve">&lt; </w:t>
            </w:r>
            <w:proofErr w:type="spellStart"/>
            <w:r w:rsidRPr="006D0C9D">
              <w:t>Tap.MedicineReminder.view.List</w:t>
            </w:r>
            <w:proofErr w:type="spellEnd"/>
            <w:r w:rsidRPr="006D0C9D">
              <w:t>&gt;</w:t>
            </w:r>
          </w:p>
        </w:tc>
      </w:tr>
      <w:tr w:rsidR="00103657" w:rsidRPr="006D0C9D" w14:paraId="19410B04" w14:textId="77777777" w:rsidTr="00103657">
        <w:trPr>
          <w:trHeight w:val="608"/>
        </w:trPr>
        <w:tc>
          <w:tcPr>
            <w:tcW w:w="1681" w:type="dxa"/>
          </w:tcPr>
          <w:p w14:paraId="5F2A84A3" w14:textId="77777777" w:rsidR="00103657" w:rsidRPr="006D0C9D" w:rsidRDefault="00103657" w:rsidP="00103657">
            <w:pPr>
              <w:rPr>
                <w:b/>
              </w:rPr>
            </w:pPr>
            <w:r w:rsidRPr="006D0C9D">
              <w:rPr>
                <w:b/>
              </w:rPr>
              <w:lastRenderedPageBreak/>
              <w:t>Requirement</w:t>
            </w:r>
          </w:p>
        </w:tc>
        <w:tc>
          <w:tcPr>
            <w:tcW w:w="8507" w:type="dxa"/>
          </w:tcPr>
          <w:p w14:paraId="7D2F4398" w14:textId="77777777" w:rsidR="00103657" w:rsidRPr="006D0C9D" w:rsidRDefault="00103657" w:rsidP="00103657">
            <w:r w:rsidRPr="006D0C9D">
              <w:t>System shall show all the alarms and reminder on the screen</w:t>
            </w:r>
          </w:p>
        </w:tc>
      </w:tr>
      <w:tr w:rsidR="00103657" w:rsidRPr="006D0C9D" w14:paraId="01060F59" w14:textId="77777777" w:rsidTr="00103657">
        <w:trPr>
          <w:trHeight w:val="558"/>
        </w:trPr>
        <w:tc>
          <w:tcPr>
            <w:tcW w:w="1681" w:type="dxa"/>
          </w:tcPr>
          <w:p w14:paraId="6F506866" w14:textId="77777777" w:rsidR="00103657" w:rsidRPr="006D0C9D" w:rsidRDefault="00103657" w:rsidP="00103657">
            <w:pPr>
              <w:rPr>
                <w:b/>
              </w:rPr>
            </w:pPr>
            <w:r w:rsidRPr="006D0C9D">
              <w:rPr>
                <w:b/>
              </w:rPr>
              <w:t>Source</w:t>
            </w:r>
          </w:p>
        </w:tc>
        <w:tc>
          <w:tcPr>
            <w:tcW w:w="8507" w:type="dxa"/>
          </w:tcPr>
          <w:p w14:paraId="7AC209FC" w14:textId="77777777" w:rsidR="00103657" w:rsidRPr="006D0C9D" w:rsidRDefault="00103657" w:rsidP="00103657">
            <w:r w:rsidRPr="006D0C9D">
              <w:t>Patient</w:t>
            </w:r>
          </w:p>
        </w:tc>
      </w:tr>
      <w:tr w:rsidR="00103657" w:rsidRPr="006D0C9D" w14:paraId="58E36E8C" w14:textId="77777777" w:rsidTr="00103657">
        <w:trPr>
          <w:trHeight w:val="383"/>
        </w:trPr>
        <w:tc>
          <w:tcPr>
            <w:tcW w:w="1681" w:type="dxa"/>
          </w:tcPr>
          <w:p w14:paraId="6087741D" w14:textId="77777777" w:rsidR="00103657" w:rsidRPr="006D0C9D" w:rsidRDefault="00103657" w:rsidP="00103657">
            <w:pPr>
              <w:rPr>
                <w:b/>
              </w:rPr>
            </w:pPr>
            <w:r w:rsidRPr="006D0C9D">
              <w:rPr>
                <w:b/>
              </w:rPr>
              <w:t>Rationale</w:t>
            </w:r>
          </w:p>
        </w:tc>
        <w:tc>
          <w:tcPr>
            <w:tcW w:w="8507" w:type="dxa"/>
          </w:tcPr>
          <w:p w14:paraId="477E71E0" w14:textId="77777777" w:rsidR="00103657" w:rsidRPr="006D0C9D" w:rsidRDefault="00103657" w:rsidP="00103657">
            <w:r w:rsidRPr="006D0C9D">
              <w:t>To view all the alarms</w:t>
            </w:r>
          </w:p>
        </w:tc>
      </w:tr>
      <w:tr w:rsidR="00103657" w:rsidRPr="006D0C9D" w14:paraId="2ABB0E00" w14:textId="77777777" w:rsidTr="00103657">
        <w:trPr>
          <w:trHeight w:val="441"/>
        </w:trPr>
        <w:tc>
          <w:tcPr>
            <w:tcW w:w="1681" w:type="dxa"/>
          </w:tcPr>
          <w:p w14:paraId="2814D856" w14:textId="77777777" w:rsidR="00103657" w:rsidRPr="006D0C9D" w:rsidRDefault="00103657" w:rsidP="00103657">
            <w:pPr>
              <w:rPr>
                <w:b/>
              </w:rPr>
            </w:pPr>
            <w:r w:rsidRPr="006D0C9D">
              <w:rPr>
                <w:b/>
              </w:rPr>
              <w:t>Business Rules</w:t>
            </w:r>
          </w:p>
          <w:p w14:paraId="42BC2F29" w14:textId="77777777" w:rsidR="00103657" w:rsidRPr="006D0C9D" w:rsidRDefault="00103657" w:rsidP="00103657">
            <w:r w:rsidRPr="006D0C9D">
              <w:rPr>
                <w:b/>
              </w:rPr>
              <w:t>(if required)</w:t>
            </w:r>
          </w:p>
        </w:tc>
        <w:tc>
          <w:tcPr>
            <w:tcW w:w="8507" w:type="dxa"/>
          </w:tcPr>
          <w:p w14:paraId="486A2284" w14:textId="77777777" w:rsidR="00103657" w:rsidRPr="006D0C9D" w:rsidRDefault="00103657" w:rsidP="00103657">
            <w:r w:rsidRPr="006D0C9D">
              <w:t>None</w:t>
            </w:r>
          </w:p>
        </w:tc>
      </w:tr>
      <w:tr w:rsidR="00103657" w:rsidRPr="006D0C9D" w14:paraId="6E4BDFD6" w14:textId="77777777" w:rsidTr="00103657">
        <w:trPr>
          <w:trHeight w:val="441"/>
        </w:trPr>
        <w:tc>
          <w:tcPr>
            <w:tcW w:w="1681" w:type="dxa"/>
          </w:tcPr>
          <w:p w14:paraId="6514ECFD" w14:textId="77777777" w:rsidR="00103657" w:rsidRPr="006D0C9D" w:rsidRDefault="00103657" w:rsidP="00103657">
            <w:pPr>
              <w:rPr>
                <w:b/>
              </w:rPr>
            </w:pPr>
            <w:r w:rsidRPr="006D0C9D">
              <w:rPr>
                <w:b/>
              </w:rPr>
              <w:t>Dependencies</w:t>
            </w:r>
          </w:p>
        </w:tc>
        <w:tc>
          <w:tcPr>
            <w:tcW w:w="8507" w:type="dxa"/>
          </w:tcPr>
          <w:p w14:paraId="6ED4A1B0" w14:textId="77777777" w:rsidR="00103657" w:rsidRPr="006D0C9D" w:rsidRDefault="00103657" w:rsidP="00103657">
            <w:r w:rsidRPr="006D0C9D">
              <w:t>FR 103</w:t>
            </w:r>
          </w:p>
        </w:tc>
      </w:tr>
      <w:tr w:rsidR="00103657" w:rsidRPr="006D0C9D" w14:paraId="1C1D3E71" w14:textId="77777777" w:rsidTr="00103657">
        <w:trPr>
          <w:trHeight w:val="441"/>
        </w:trPr>
        <w:tc>
          <w:tcPr>
            <w:tcW w:w="1681" w:type="dxa"/>
          </w:tcPr>
          <w:p w14:paraId="6FD6FB2B" w14:textId="77777777" w:rsidR="00103657" w:rsidRPr="006D0C9D" w:rsidRDefault="00103657" w:rsidP="00103657">
            <w:pPr>
              <w:rPr>
                <w:b/>
              </w:rPr>
            </w:pPr>
            <w:r w:rsidRPr="006D0C9D">
              <w:rPr>
                <w:b/>
              </w:rPr>
              <w:t>Priority</w:t>
            </w:r>
          </w:p>
        </w:tc>
        <w:tc>
          <w:tcPr>
            <w:tcW w:w="8507" w:type="dxa"/>
          </w:tcPr>
          <w:p w14:paraId="256E8627" w14:textId="77777777" w:rsidR="00103657" w:rsidRPr="006D0C9D" w:rsidRDefault="00103657" w:rsidP="00103657">
            <w:r w:rsidRPr="006D0C9D">
              <w:t xml:space="preserve">Medium </w:t>
            </w:r>
          </w:p>
        </w:tc>
      </w:tr>
    </w:tbl>
    <w:p w14:paraId="28F13857" w14:textId="77777777" w:rsidR="00103657" w:rsidRPr="006D0C9D" w:rsidRDefault="00103657" w:rsidP="00103657"/>
    <w:p w14:paraId="490B196D" w14:textId="77777777" w:rsidR="00103657" w:rsidRPr="006D0C9D" w:rsidRDefault="00103657" w:rsidP="00103657"/>
    <w:p w14:paraId="49DB50CD" w14:textId="77777777" w:rsidR="00103657" w:rsidRPr="006D0C9D" w:rsidRDefault="00103657" w:rsidP="00103657">
      <w:pPr>
        <w:jc w:val="center"/>
        <w:rPr>
          <w:b/>
        </w:rPr>
      </w:pPr>
      <w:r w:rsidRPr="006D0C9D">
        <w:rPr>
          <w:b/>
        </w:rPr>
        <w:t>Table  : Description of FR-105</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5D6CC364" w14:textId="77777777" w:rsidTr="00103657">
        <w:trPr>
          <w:trHeight w:val="450"/>
        </w:trPr>
        <w:tc>
          <w:tcPr>
            <w:tcW w:w="1681" w:type="dxa"/>
          </w:tcPr>
          <w:p w14:paraId="7DB79904" w14:textId="77777777" w:rsidR="00103657" w:rsidRPr="006D0C9D" w:rsidRDefault="00103657" w:rsidP="00103657">
            <w:pPr>
              <w:rPr>
                <w:b/>
              </w:rPr>
            </w:pPr>
            <w:r w:rsidRPr="006D0C9D">
              <w:rPr>
                <w:b/>
              </w:rPr>
              <w:t>Identifier</w:t>
            </w:r>
          </w:p>
        </w:tc>
        <w:tc>
          <w:tcPr>
            <w:tcW w:w="8507" w:type="dxa"/>
          </w:tcPr>
          <w:p w14:paraId="077638C6" w14:textId="77777777" w:rsidR="00103657" w:rsidRPr="006D0C9D" w:rsidRDefault="00103657" w:rsidP="00103657">
            <w:r w:rsidRPr="006D0C9D">
              <w:t>FR-105</w:t>
            </w:r>
          </w:p>
        </w:tc>
      </w:tr>
      <w:tr w:rsidR="00103657" w:rsidRPr="006D0C9D" w14:paraId="33003113" w14:textId="77777777" w:rsidTr="00103657">
        <w:trPr>
          <w:trHeight w:val="433"/>
        </w:trPr>
        <w:tc>
          <w:tcPr>
            <w:tcW w:w="1681" w:type="dxa"/>
          </w:tcPr>
          <w:p w14:paraId="3090CDC3" w14:textId="77777777" w:rsidR="00103657" w:rsidRPr="006D0C9D" w:rsidRDefault="00103657" w:rsidP="00103657">
            <w:pPr>
              <w:rPr>
                <w:b/>
              </w:rPr>
            </w:pPr>
            <w:r w:rsidRPr="006D0C9D">
              <w:rPr>
                <w:b/>
              </w:rPr>
              <w:t>Title</w:t>
            </w:r>
          </w:p>
        </w:tc>
        <w:tc>
          <w:tcPr>
            <w:tcW w:w="8507" w:type="dxa"/>
          </w:tcPr>
          <w:p w14:paraId="3E328409" w14:textId="77777777" w:rsidR="00103657" w:rsidRPr="006D0C9D" w:rsidRDefault="00103657" w:rsidP="00103657">
            <w:r w:rsidRPr="006D0C9D">
              <w:t xml:space="preserve">&lt; </w:t>
            </w:r>
            <w:proofErr w:type="spellStart"/>
            <w:r w:rsidRPr="006D0C9D">
              <w:t>MedicineReminder.Edit</w:t>
            </w:r>
            <w:proofErr w:type="spellEnd"/>
            <w:r w:rsidRPr="006D0C9D">
              <w:t xml:space="preserve"> &gt;</w:t>
            </w:r>
          </w:p>
        </w:tc>
      </w:tr>
      <w:tr w:rsidR="00103657" w:rsidRPr="006D0C9D" w14:paraId="36758A1E" w14:textId="77777777" w:rsidTr="00103657">
        <w:trPr>
          <w:trHeight w:val="608"/>
        </w:trPr>
        <w:tc>
          <w:tcPr>
            <w:tcW w:w="1681" w:type="dxa"/>
          </w:tcPr>
          <w:p w14:paraId="29677DA5" w14:textId="77777777" w:rsidR="00103657" w:rsidRPr="006D0C9D" w:rsidRDefault="00103657" w:rsidP="00103657">
            <w:pPr>
              <w:rPr>
                <w:b/>
              </w:rPr>
            </w:pPr>
            <w:r w:rsidRPr="006D0C9D">
              <w:rPr>
                <w:b/>
              </w:rPr>
              <w:t>Requirement</w:t>
            </w:r>
          </w:p>
        </w:tc>
        <w:tc>
          <w:tcPr>
            <w:tcW w:w="8507" w:type="dxa"/>
          </w:tcPr>
          <w:p w14:paraId="024BF152" w14:textId="77777777" w:rsidR="00103657" w:rsidRPr="006D0C9D" w:rsidRDefault="00103657" w:rsidP="00103657">
            <w:r w:rsidRPr="006D0C9D">
              <w:t>Patient shall be able to edit his Reminder</w:t>
            </w:r>
          </w:p>
        </w:tc>
      </w:tr>
      <w:tr w:rsidR="00103657" w:rsidRPr="006D0C9D" w14:paraId="5D63E6D1" w14:textId="77777777" w:rsidTr="00103657">
        <w:trPr>
          <w:trHeight w:val="558"/>
        </w:trPr>
        <w:tc>
          <w:tcPr>
            <w:tcW w:w="1681" w:type="dxa"/>
          </w:tcPr>
          <w:p w14:paraId="564064A3" w14:textId="77777777" w:rsidR="00103657" w:rsidRPr="006D0C9D" w:rsidRDefault="00103657" w:rsidP="00103657">
            <w:pPr>
              <w:rPr>
                <w:b/>
              </w:rPr>
            </w:pPr>
            <w:r w:rsidRPr="006D0C9D">
              <w:rPr>
                <w:b/>
              </w:rPr>
              <w:t>Source</w:t>
            </w:r>
          </w:p>
        </w:tc>
        <w:tc>
          <w:tcPr>
            <w:tcW w:w="8507" w:type="dxa"/>
          </w:tcPr>
          <w:p w14:paraId="7F61937C" w14:textId="77777777" w:rsidR="00103657" w:rsidRPr="006D0C9D" w:rsidRDefault="00103657" w:rsidP="00103657">
            <w:r w:rsidRPr="006D0C9D">
              <w:t>Patient</w:t>
            </w:r>
          </w:p>
        </w:tc>
      </w:tr>
      <w:tr w:rsidR="00103657" w:rsidRPr="006D0C9D" w14:paraId="6DF7F8BF" w14:textId="77777777" w:rsidTr="00103657">
        <w:trPr>
          <w:trHeight w:val="383"/>
        </w:trPr>
        <w:tc>
          <w:tcPr>
            <w:tcW w:w="1681" w:type="dxa"/>
          </w:tcPr>
          <w:p w14:paraId="5C9AD9FC" w14:textId="77777777" w:rsidR="00103657" w:rsidRPr="006D0C9D" w:rsidRDefault="00103657" w:rsidP="00103657">
            <w:pPr>
              <w:rPr>
                <w:b/>
              </w:rPr>
            </w:pPr>
            <w:r w:rsidRPr="006D0C9D">
              <w:rPr>
                <w:b/>
              </w:rPr>
              <w:t>Rationale</w:t>
            </w:r>
          </w:p>
        </w:tc>
        <w:tc>
          <w:tcPr>
            <w:tcW w:w="8507" w:type="dxa"/>
          </w:tcPr>
          <w:p w14:paraId="3BA96E44" w14:textId="77777777" w:rsidR="00103657" w:rsidRPr="006D0C9D" w:rsidRDefault="00103657" w:rsidP="00103657">
            <w:r w:rsidRPr="006D0C9D">
              <w:t>To allow the patient  to update his reminder</w:t>
            </w:r>
          </w:p>
        </w:tc>
      </w:tr>
      <w:tr w:rsidR="00103657" w:rsidRPr="006D0C9D" w14:paraId="3A1A0296" w14:textId="77777777" w:rsidTr="00103657">
        <w:trPr>
          <w:trHeight w:val="441"/>
        </w:trPr>
        <w:tc>
          <w:tcPr>
            <w:tcW w:w="1681" w:type="dxa"/>
          </w:tcPr>
          <w:p w14:paraId="5D0EB39E" w14:textId="77777777" w:rsidR="00103657" w:rsidRPr="006D0C9D" w:rsidRDefault="00103657" w:rsidP="00103657">
            <w:pPr>
              <w:rPr>
                <w:b/>
              </w:rPr>
            </w:pPr>
            <w:r w:rsidRPr="006D0C9D">
              <w:rPr>
                <w:b/>
              </w:rPr>
              <w:t>Business Rules</w:t>
            </w:r>
          </w:p>
          <w:p w14:paraId="180D9489" w14:textId="77777777" w:rsidR="00103657" w:rsidRPr="006D0C9D" w:rsidRDefault="00103657" w:rsidP="00103657">
            <w:r w:rsidRPr="006D0C9D">
              <w:rPr>
                <w:b/>
              </w:rPr>
              <w:t>(if required)</w:t>
            </w:r>
          </w:p>
        </w:tc>
        <w:tc>
          <w:tcPr>
            <w:tcW w:w="8507" w:type="dxa"/>
          </w:tcPr>
          <w:p w14:paraId="5C0800F8" w14:textId="77777777" w:rsidR="00103657" w:rsidRPr="006D0C9D" w:rsidRDefault="00103657" w:rsidP="00103657">
            <w:r w:rsidRPr="006D0C9D">
              <w:t>None</w:t>
            </w:r>
          </w:p>
        </w:tc>
      </w:tr>
      <w:tr w:rsidR="00103657" w:rsidRPr="006D0C9D" w14:paraId="0261639F" w14:textId="77777777" w:rsidTr="00103657">
        <w:trPr>
          <w:trHeight w:val="441"/>
        </w:trPr>
        <w:tc>
          <w:tcPr>
            <w:tcW w:w="1681" w:type="dxa"/>
          </w:tcPr>
          <w:p w14:paraId="12E1FBD4" w14:textId="77777777" w:rsidR="00103657" w:rsidRPr="006D0C9D" w:rsidRDefault="00103657" w:rsidP="00103657">
            <w:pPr>
              <w:rPr>
                <w:b/>
              </w:rPr>
            </w:pPr>
            <w:r w:rsidRPr="006D0C9D">
              <w:rPr>
                <w:b/>
              </w:rPr>
              <w:t>Dependencies</w:t>
            </w:r>
          </w:p>
        </w:tc>
        <w:tc>
          <w:tcPr>
            <w:tcW w:w="8507" w:type="dxa"/>
          </w:tcPr>
          <w:p w14:paraId="0286A480" w14:textId="77777777" w:rsidR="00103657" w:rsidRPr="006D0C9D" w:rsidRDefault="00103657" w:rsidP="00103657">
            <w:r w:rsidRPr="006D0C9D">
              <w:t>None</w:t>
            </w:r>
          </w:p>
        </w:tc>
      </w:tr>
      <w:tr w:rsidR="00103657" w:rsidRPr="006D0C9D" w14:paraId="56B7622C" w14:textId="77777777" w:rsidTr="00103657">
        <w:trPr>
          <w:trHeight w:val="441"/>
        </w:trPr>
        <w:tc>
          <w:tcPr>
            <w:tcW w:w="1681" w:type="dxa"/>
          </w:tcPr>
          <w:p w14:paraId="6D37892D" w14:textId="77777777" w:rsidR="00103657" w:rsidRPr="006D0C9D" w:rsidRDefault="00103657" w:rsidP="00103657">
            <w:pPr>
              <w:rPr>
                <w:b/>
              </w:rPr>
            </w:pPr>
            <w:r w:rsidRPr="006D0C9D">
              <w:rPr>
                <w:b/>
              </w:rPr>
              <w:t>Priority</w:t>
            </w:r>
          </w:p>
        </w:tc>
        <w:tc>
          <w:tcPr>
            <w:tcW w:w="8507" w:type="dxa"/>
          </w:tcPr>
          <w:p w14:paraId="06967FF4" w14:textId="77777777" w:rsidR="00103657" w:rsidRPr="006D0C9D" w:rsidRDefault="00103657" w:rsidP="00103657">
            <w:r w:rsidRPr="006D0C9D">
              <w:t>Medium</w:t>
            </w:r>
          </w:p>
        </w:tc>
      </w:tr>
    </w:tbl>
    <w:p w14:paraId="543E041B" w14:textId="77777777" w:rsidR="00103657" w:rsidRPr="006D0C9D" w:rsidRDefault="00103657" w:rsidP="00103657">
      <w:r w:rsidRPr="006D0C9D">
        <w:rPr>
          <w:b/>
        </w:rPr>
        <w:br/>
      </w:r>
    </w:p>
    <w:p w14:paraId="6A305CA4" w14:textId="77777777" w:rsidR="00103657" w:rsidRPr="006D0C9D" w:rsidRDefault="00103657" w:rsidP="00103657">
      <w:pPr>
        <w:jc w:val="center"/>
        <w:rPr>
          <w:b/>
        </w:rPr>
      </w:pPr>
      <w:r w:rsidRPr="006D0C9D">
        <w:rPr>
          <w:b/>
        </w:rPr>
        <w:t>Table  : Description of FR-106</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5EE733F4" w14:textId="77777777" w:rsidTr="00103657">
        <w:trPr>
          <w:trHeight w:val="450"/>
        </w:trPr>
        <w:tc>
          <w:tcPr>
            <w:tcW w:w="1681" w:type="dxa"/>
          </w:tcPr>
          <w:p w14:paraId="5C5F01CD" w14:textId="77777777" w:rsidR="00103657" w:rsidRPr="006D0C9D" w:rsidRDefault="00103657" w:rsidP="00103657">
            <w:pPr>
              <w:rPr>
                <w:b/>
              </w:rPr>
            </w:pPr>
            <w:r w:rsidRPr="006D0C9D">
              <w:rPr>
                <w:b/>
              </w:rPr>
              <w:t>Identifier</w:t>
            </w:r>
          </w:p>
        </w:tc>
        <w:tc>
          <w:tcPr>
            <w:tcW w:w="8507" w:type="dxa"/>
          </w:tcPr>
          <w:p w14:paraId="43D509D6" w14:textId="77777777" w:rsidR="00103657" w:rsidRPr="006D0C9D" w:rsidRDefault="00103657" w:rsidP="00103657">
            <w:r w:rsidRPr="006D0C9D">
              <w:t>FR-106</w:t>
            </w:r>
          </w:p>
        </w:tc>
      </w:tr>
      <w:tr w:rsidR="00103657" w:rsidRPr="006D0C9D" w14:paraId="69DEAFA2" w14:textId="77777777" w:rsidTr="00103657">
        <w:trPr>
          <w:trHeight w:val="433"/>
        </w:trPr>
        <w:tc>
          <w:tcPr>
            <w:tcW w:w="1681" w:type="dxa"/>
          </w:tcPr>
          <w:p w14:paraId="66C0EFFB" w14:textId="77777777" w:rsidR="00103657" w:rsidRPr="006D0C9D" w:rsidRDefault="00103657" w:rsidP="00103657">
            <w:pPr>
              <w:rPr>
                <w:b/>
              </w:rPr>
            </w:pPr>
            <w:r w:rsidRPr="006D0C9D">
              <w:rPr>
                <w:b/>
              </w:rPr>
              <w:t>Title</w:t>
            </w:r>
          </w:p>
        </w:tc>
        <w:tc>
          <w:tcPr>
            <w:tcW w:w="8507" w:type="dxa"/>
          </w:tcPr>
          <w:p w14:paraId="12C34FF2" w14:textId="77777777" w:rsidR="00103657" w:rsidRPr="006D0C9D" w:rsidRDefault="00103657" w:rsidP="00103657">
            <w:r w:rsidRPr="006D0C9D">
              <w:t>&lt; MedicineReminder.Edit.NAME&gt;</w:t>
            </w:r>
          </w:p>
        </w:tc>
      </w:tr>
      <w:tr w:rsidR="00103657" w:rsidRPr="006D0C9D" w14:paraId="63EE9DBF" w14:textId="77777777" w:rsidTr="00103657">
        <w:trPr>
          <w:trHeight w:val="608"/>
        </w:trPr>
        <w:tc>
          <w:tcPr>
            <w:tcW w:w="1681" w:type="dxa"/>
          </w:tcPr>
          <w:p w14:paraId="1F04C6F3" w14:textId="77777777" w:rsidR="00103657" w:rsidRPr="006D0C9D" w:rsidRDefault="00103657" w:rsidP="00103657">
            <w:pPr>
              <w:rPr>
                <w:b/>
              </w:rPr>
            </w:pPr>
            <w:r w:rsidRPr="006D0C9D">
              <w:rPr>
                <w:b/>
              </w:rPr>
              <w:t>Requirement</w:t>
            </w:r>
          </w:p>
        </w:tc>
        <w:tc>
          <w:tcPr>
            <w:tcW w:w="8507" w:type="dxa"/>
          </w:tcPr>
          <w:p w14:paraId="15511DBD" w14:textId="77777777" w:rsidR="00103657" w:rsidRPr="006D0C9D" w:rsidRDefault="00103657" w:rsidP="00103657">
            <w:r w:rsidRPr="006D0C9D">
              <w:t>System shall allow the patient to name the alarm</w:t>
            </w:r>
          </w:p>
        </w:tc>
      </w:tr>
      <w:tr w:rsidR="00103657" w:rsidRPr="006D0C9D" w14:paraId="4AA376D3" w14:textId="77777777" w:rsidTr="00103657">
        <w:trPr>
          <w:trHeight w:val="558"/>
        </w:trPr>
        <w:tc>
          <w:tcPr>
            <w:tcW w:w="1681" w:type="dxa"/>
          </w:tcPr>
          <w:p w14:paraId="54268A2B" w14:textId="77777777" w:rsidR="00103657" w:rsidRPr="006D0C9D" w:rsidRDefault="00103657" w:rsidP="00103657">
            <w:pPr>
              <w:rPr>
                <w:b/>
              </w:rPr>
            </w:pPr>
            <w:r w:rsidRPr="006D0C9D">
              <w:rPr>
                <w:b/>
              </w:rPr>
              <w:t>Source</w:t>
            </w:r>
          </w:p>
        </w:tc>
        <w:tc>
          <w:tcPr>
            <w:tcW w:w="8507" w:type="dxa"/>
          </w:tcPr>
          <w:p w14:paraId="658F6F08" w14:textId="77777777" w:rsidR="00103657" w:rsidRPr="006D0C9D" w:rsidRDefault="00103657" w:rsidP="00103657">
            <w:r w:rsidRPr="006D0C9D">
              <w:t>Patient</w:t>
            </w:r>
          </w:p>
        </w:tc>
      </w:tr>
      <w:tr w:rsidR="00103657" w:rsidRPr="006D0C9D" w14:paraId="4468D0DC" w14:textId="77777777" w:rsidTr="00103657">
        <w:trPr>
          <w:trHeight w:val="383"/>
        </w:trPr>
        <w:tc>
          <w:tcPr>
            <w:tcW w:w="1681" w:type="dxa"/>
          </w:tcPr>
          <w:p w14:paraId="7C124C39" w14:textId="77777777" w:rsidR="00103657" w:rsidRPr="006D0C9D" w:rsidRDefault="00103657" w:rsidP="00103657">
            <w:pPr>
              <w:rPr>
                <w:b/>
              </w:rPr>
            </w:pPr>
            <w:r w:rsidRPr="006D0C9D">
              <w:rPr>
                <w:b/>
              </w:rPr>
              <w:t>Rationale</w:t>
            </w:r>
          </w:p>
        </w:tc>
        <w:tc>
          <w:tcPr>
            <w:tcW w:w="8507" w:type="dxa"/>
          </w:tcPr>
          <w:p w14:paraId="65032329" w14:textId="77777777" w:rsidR="00103657" w:rsidRPr="006D0C9D" w:rsidRDefault="00103657" w:rsidP="00103657">
            <w:r w:rsidRPr="006D0C9D">
              <w:t xml:space="preserve">For Assign the name to alarm </w:t>
            </w:r>
          </w:p>
        </w:tc>
      </w:tr>
      <w:tr w:rsidR="00103657" w:rsidRPr="006D0C9D" w14:paraId="2FDFDCC3" w14:textId="77777777" w:rsidTr="00103657">
        <w:trPr>
          <w:trHeight w:val="441"/>
        </w:trPr>
        <w:tc>
          <w:tcPr>
            <w:tcW w:w="1681" w:type="dxa"/>
          </w:tcPr>
          <w:p w14:paraId="04215028" w14:textId="77777777" w:rsidR="00103657" w:rsidRPr="006D0C9D" w:rsidRDefault="00103657" w:rsidP="00103657">
            <w:pPr>
              <w:rPr>
                <w:b/>
              </w:rPr>
            </w:pPr>
            <w:r w:rsidRPr="006D0C9D">
              <w:rPr>
                <w:b/>
              </w:rPr>
              <w:t>Business Rules</w:t>
            </w:r>
          </w:p>
          <w:p w14:paraId="0D0CC5E8" w14:textId="77777777" w:rsidR="00103657" w:rsidRPr="006D0C9D" w:rsidRDefault="00103657" w:rsidP="00103657">
            <w:r w:rsidRPr="006D0C9D">
              <w:rPr>
                <w:b/>
              </w:rPr>
              <w:t>(if required)</w:t>
            </w:r>
          </w:p>
        </w:tc>
        <w:tc>
          <w:tcPr>
            <w:tcW w:w="8507" w:type="dxa"/>
          </w:tcPr>
          <w:p w14:paraId="3E1111AD" w14:textId="77777777" w:rsidR="00103657" w:rsidRPr="006D0C9D" w:rsidRDefault="00103657" w:rsidP="00103657">
            <w:r w:rsidRPr="006D0C9D">
              <w:t>Nonie</w:t>
            </w:r>
          </w:p>
        </w:tc>
      </w:tr>
      <w:tr w:rsidR="00103657" w:rsidRPr="006D0C9D" w14:paraId="64C69FFD" w14:textId="77777777" w:rsidTr="00103657">
        <w:trPr>
          <w:trHeight w:val="441"/>
        </w:trPr>
        <w:tc>
          <w:tcPr>
            <w:tcW w:w="1681" w:type="dxa"/>
          </w:tcPr>
          <w:p w14:paraId="3A24E02F" w14:textId="77777777" w:rsidR="00103657" w:rsidRPr="006D0C9D" w:rsidRDefault="00103657" w:rsidP="00103657">
            <w:pPr>
              <w:rPr>
                <w:b/>
              </w:rPr>
            </w:pPr>
            <w:r w:rsidRPr="006D0C9D">
              <w:rPr>
                <w:b/>
              </w:rPr>
              <w:t>Dependencies</w:t>
            </w:r>
          </w:p>
        </w:tc>
        <w:tc>
          <w:tcPr>
            <w:tcW w:w="8507" w:type="dxa"/>
          </w:tcPr>
          <w:p w14:paraId="33B93F85" w14:textId="77777777" w:rsidR="00103657" w:rsidRPr="006D0C9D" w:rsidRDefault="00103657" w:rsidP="00103657">
            <w:r w:rsidRPr="006D0C9D">
              <w:t>FR 105</w:t>
            </w:r>
          </w:p>
        </w:tc>
      </w:tr>
      <w:tr w:rsidR="00103657" w:rsidRPr="006D0C9D" w14:paraId="0A53252C" w14:textId="77777777" w:rsidTr="00103657">
        <w:trPr>
          <w:trHeight w:val="441"/>
        </w:trPr>
        <w:tc>
          <w:tcPr>
            <w:tcW w:w="1681" w:type="dxa"/>
          </w:tcPr>
          <w:p w14:paraId="32F4A279" w14:textId="77777777" w:rsidR="00103657" w:rsidRPr="006D0C9D" w:rsidRDefault="00103657" w:rsidP="00103657">
            <w:pPr>
              <w:rPr>
                <w:b/>
              </w:rPr>
            </w:pPr>
            <w:r w:rsidRPr="006D0C9D">
              <w:rPr>
                <w:b/>
              </w:rPr>
              <w:lastRenderedPageBreak/>
              <w:t>Priority</w:t>
            </w:r>
          </w:p>
        </w:tc>
        <w:tc>
          <w:tcPr>
            <w:tcW w:w="8507" w:type="dxa"/>
          </w:tcPr>
          <w:p w14:paraId="6E09D592" w14:textId="77777777" w:rsidR="00103657" w:rsidRPr="006D0C9D" w:rsidRDefault="00103657" w:rsidP="00103657">
            <w:r w:rsidRPr="006D0C9D">
              <w:t xml:space="preserve">Medium </w:t>
            </w:r>
          </w:p>
        </w:tc>
      </w:tr>
    </w:tbl>
    <w:p w14:paraId="676E15AD" w14:textId="05427FAB" w:rsidR="0076053C" w:rsidRDefault="0076053C" w:rsidP="00103657">
      <w:pPr>
        <w:jc w:val="center"/>
        <w:rPr>
          <w:b/>
        </w:rPr>
      </w:pPr>
    </w:p>
    <w:p w14:paraId="63287339" w14:textId="77777777" w:rsidR="0076053C" w:rsidRDefault="0076053C" w:rsidP="00103657">
      <w:pPr>
        <w:jc w:val="center"/>
        <w:rPr>
          <w:b/>
        </w:rPr>
      </w:pPr>
    </w:p>
    <w:p w14:paraId="32C5C873" w14:textId="7014C247" w:rsidR="00103657" w:rsidRPr="006D0C9D" w:rsidRDefault="00103657" w:rsidP="00103657">
      <w:pPr>
        <w:jc w:val="center"/>
        <w:rPr>
          <w:b/>
        </w:rPr>
      </w:pPr>
      <w:r w:rsidRPr="006D0C9D">
        <w:rPr>
          <w:b/>
        </w:rPr>
        <w:t>Table  : Description of FR-107</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3C3A3A59" w14:textId="77777777" w:rsidTr="00103657">
        <w:trPr>
          <w:trHeight w:val="450"/>
        </w:trPr>
        <w:tc>
          <w:tcPr>
            <w:tcW w:w="1681" w:type="dxa"/>
          </w:tcPr>
          <w:p w14:paraId="68A7B7D8" w14:textId="77777777" w:rsidR="00103657" w:rsidRPr="006D0C9D" w:rsidRDefault="00103657" w:rsidP="00103657">
            <w:pPr>
              <w:rPr>
                <w:b/>
              </w:rPr>
            </w:pPr>
            <w:r w:rsidRPr="006D0C9D">
              <w:rPr>
                <w:b/>
              </w:rPr>
              <w:t>Identifier</w:t>
            </w:r>
          </w:p>
        </w:tc>
        <w:tc>
          <w:tcPr>
            <w:tcW w:w="8507" w:type="dxa"/>
          </w:tcPr>
          <w:p w14:paraId="0544D208" w14:textId="77777777" w:rsidR="00103657" w:rsidRPr="006D0C9D" w:rsidRDefault="00103657" w:rsidP="00103657">
            <w:r w:rsidRPr="006D0C9D">
              <w:t>FR-107</w:t>
            </w:r>
          </w:p>
        </w:tc>
      </w:tr>
      <w:tr w:rsidR="00103657" w:rsidRPr="006D0C9D" w14:paraId="2888687C" w14:textId="77777777" w:rsidTr="00103657">
        <w:trPr>
          <w:trHeight w:val="433"/>
        </w:trPr>
        <w:tc>
          <w:tcPr>
            <w:tcW w:w="1681" w:type="dxa"/>
          </w:tcPr>
          <w:p w14:paraId="20DD4013" w14:textId="77777777" w:rsidR="00103657" w:rsidRPr="006D0C9D" w:rsidRDefault="00103657" w:rsidP="00103657">
            <w:pPr>
              <w:rPr>
                <w:b/>
              </w:rPr>
            </w:pPr>
            <w:r w:rsidRPr="006D0C9D">
              <w:rPr>
                <w:b/>
              </w:rPr>
              <w:t>Title</w:t>
            </w:r>
          </w:p>
        </w:tc>
        <w:tc>
          <w:tcPr>
            <w:tcW w:w="8507" w:type="dxa"/>
          </w:tcPr>
          <w:p w14:paraId="62EFE747" w14:textId="77777777" w:rsidR="00103657" w:rsidRPr="006D0C9D" w:rsidRDefault="00103657" w:rsidP="00103657">
            <w:r w:rsidRPr="006D0C9D">
              <w:t xml:space="preserve">&lt; </w:t>
            </w:r>
            <w:proofErr w:type="spellStart"/>
            <w:r w:rsidRPr="006D0C9D">
              <w:t>MedicineReminder.Edit.SetTime</w:t>
            </w:r>
            <w:proofErr w:type="spellEnd"/>
            <w:r w:rsidRPr="006D0C9D">
              <w:t>&gt;</w:t>
            </w:r>
          </w:p>
        </w:tc>
      </w:tr>
      <w:tr w:rsidR="00103657" w:rsidRPr="006D0C9D" w14:paraId="0183365D" w14:textId="77777777" w:rsidTr="00103657">
        <w:trPr>
          <w:trHeight w:val="608"/>
        </w:trPr>
        <w:tc>
          <w:tcPr>
            <w:tcW w:w="1681" w:type="dxa"/>
          </w:tcPr>
          <w:p w14:paraId="141D20C9" w14:textId="77777777" w:rsidR="00103657" w:rsidRPr="006D0C9D" w:rsidRDefault="00103657" w:rsidP="00103657">
            <w:pPr>
              <w:rPr>
                <w:b/>
              </w:rPr>
            </w:pPr>
            <w:r w:rsidRPr="006D0C9D">
              <w:rPr>
                <w:b/>
              </w:rPr>
              <w:t>Requirement</w:t>
            </w:r>
          </w:p>
        </w:tc>
        <w:tc>
          <w:tcPr>
            <w:tcW w:w="8507" w:type="dxa"/>
          </w:tcPr>
          <w:p w14:paraId="3C7F7A4A" w14:textId="77777777" w:rsidR="00103657" w:rsidRPr="006D0C9D" w:rsidRDefault="00103657" w:rsidP="00103657">
            <w:r w:rsidRPr="006D0C9D">
              <w:t>System shall allow the Patient to set the time of the alarm</w:t>
            </w:r>
          </w:p>
        </w:tc>
      </w:tr>
      <w:tr w:rsidR="00103657" w:rsidRPr="006D0C9D" w14:paraId="74296B41" w14:textId="77777777" w:rsidTr="00103657">
        <w:trPr>
          <w:trHeight w:val="558"/>
        </w:trPr>
        <w:tc>
          <w:tcPr>
            <w:tcW w:w="1681" w:type="dxa"/>
          </w:tcPr>
          <w:p w14:paraId="21C93A38" w14:textId="77777777" w:rsidR="00103657" w:rsidRPr="006D0C9D" w:rsidRDefault="00103657" w:rsidP="00103657">
            <w:pPr>
              <w:rPr>
                <w:b/>
              </w:rPr>
            </w:pPr>
            <w:r w:rsidRPr="006D0C9D">
              <w:rPr>
                <w:b/>
              </w:rPr>
              <w:t>Source</w:t>
            </w:r>
          </w:p>
        </w:tc>
        <w:tc>
          <w:tcPr>
            <w:tcW w:w="8507" w:type="dxa"/>
          </w:tcPr>
          <w:p w14:paraId="3FCB452B" w14:textId="77777777" w:rsidR="00103657" w:rsidRPr="006D0C9D" w:rsidRDefault="00103657" w:rsidP="00103657">
            <w:r w:rsidRPr="006D0C9D">
              <w:t>Patient</w:t>
            </w:r>
          </w:p>
        </w:tc>
      </w:tr>
      <w:tr w:rsidR="00103657" w:rsidRPr="006D0C9D" w14:paraId="2B030EB7" w14:textId="77777777" w:rsidTr="00103657">
        <w:trPr>
          <w:trHeight w:val="383"/>
        </w:trPr>
        <w:tc>
          <w:tcPr>
            <w:tcW w:w="1681" w:type="dxa"/>
          </w:tcPr>
          <w:p w14:paraId="7404A308" w14:textId="77777777" w:rsidR="00103657" w:rsidRPr="006D0C9D" w:rsidRDefault="00103657" w:rsidP="00103657">
            <w:pPr>
              <w:rPr>
                <w:b/>
              </w:rPr>
            </w:pPr>
            <w:r w:rsidRPr="006D0C9D">
              <w:rPr>
                <w:b/>
              </w:rPr>
              <w:t>Rationale</w:t>
            </w:r>
          </w:p>
        </w:tc>
        <w:tc>
          <w:tcPr>
            <w:tcW w:w="8507" w:type="dxa"/>
          </w:tcPr>
          <w:p w14:paraId="70EF6503" w14:textId="77777777" w:rsidR="00103657" w:rsidRPr="006D0C9D" w:rsidRDefault="00103657" w:rsidP="00103657">
            <w:r w:rsidRPr="006D0C9D">
              <w:t>To set a time for the alarm to ring</w:t>
            </w:r>
          </w:p>
        </w:tc>
      </w:tr>
      <w:tr w:rsidR="00103657" w:rsidRPr="006D0C9D" w14:paraId="46B922DC" w14:textId="77777777" w:rsidTr="00103657">
        <w:trPr>
          <w:trHeight w:val="441"/>
        </w:trPr>
        <w:tc>
          <w:tcPr>
            <w:tcW w:w="1681" w:type="dxa"/>
          </w:tcPr>
          <w:p w14:paraId="2F58483D" w14:textId="77777777" w:rsidR="00103657" w:rsidRPr="006D0C9D" w:rsidRDefault="00103657" w:rsidP="00103657">
            <w:pPr>
              <w:rPr>
                <w:b/>
              </w:rPr>
            </w:pPr>
            <w:r w:rsidRPr="006D0C9D">
              <w:rPr>
                <w:b/>
              </w:rPr>
              <w:t>Business Rules</w:t>
            </w:r>
          </w:p>
          <w:p w14:paraId="68D82A1E" w14:textId="77777777" w:rsidR="00103657" w:rsidRPr="006D0C9D" w:rsidRDefault="00103657" w:rsidP="00103657">
            <w:r w:rsidRPr="006D0C9D">
              <w:rPr>
                <w:b/>
              </w:rPr>
              <w:t>(if required)</w:t>
            </w:r>
          </w:p>
        </w:tc>
        <w:tc>
          <w:tcPr>
            <w:tcW w:w="8507" w:type="dxa"/>
          </w:tcPr>
          <w:p w14:paraId="47D4B88F" w14:textId="77777777" w:rsidR="00103657" w:rsidRPr="006D0C9D" w:rsidRDefault="00103657" w:rsidP="00103657">
            <w:r w:rsidRPr="006D0C9D">
              <w:t>None</w:t>
            </w:r>
          </w:p>
        </w:tc>
      </w:tr>
      <w:tr w:rsidR="00103657" w:rsidRPr="006D0C9D" w14:paraId="0B5782DD" w14:textId="77777777" w:rsidTr="00103657">
        <w:trPr>
          <w:trHeight w:val="441"/>
        </w:trPr>
        <w:tc>
          <w:tcPr>
            <w:tcW w:w="1681" w:type="dxa"/>
          </w:tcPr>
          <w:p w14:paraId="477B34C1" w14:textId="77777777" w:rsidR="00103657" w:rsidRPr="006D0C9D" w:rsidRDefault="00103657" w:rsidP="00103657">
            <w:pPr>
              <w:rPr>
                <w:b/>
              </w:rPr>
            </w:pPr>
            <w:r w:rsidRPr="006D0C9D">
              <w:rPr>
                <w:b/>
              </w:rPr>
              <w:t>Dependencies</w:t>
            </w:r>
          </w:p>
        </w:tc>
        <w:tc>
          <w:tcPr>
            <w:tcW w:w="8507" w:type="dxa"/>
          </w:tcPr>
          <w:p w14:paraId="5CA399FE" w14:textId="77777777" w:rsidR="00103657" w:rsidRPr="006D0C9D" w:rsidRDefault="00103657" w:rsidP="00103657">
            <w:r w:rsidRPr="006D0C9D">
              <w:t>FR 106</w:t>
            </w:r>
          </w:p>
        </w:tc>
      </w:tr>
      <w:tr w:rsidR="00103657" w:rsidRPr="006D0C9D" w14:paraId="3000094E" w14:textId="77777777" w:rsidTr="00103657">
        <w:trPr>
          <w:trHeight w:val="441"/>
        </w:trPr>
        <w:tc>
          <w:tcPr>
            <w:tcW w:w="1681" w:type="dxa"/>
          </w:tcPr>
          <w:p w14:paraId="374406BE" w14:textId="77777777" w:rsidR="00103657" w:rsidRPr="006D0C9D" w:rsidRDefault="00103657" w:rsidP="00103657">
            <w:pPr>
              <w:rPr>
                <w:b/>
              </w:rPr>
            </w:pPr>
            <w:r w:rsidRPr="006D0C9D">
              <w:rPr>
                <w:b/>
              </w:rPr>
              <w:t>Priority</w:t>
            </w:r>
          </w:p>
        </w:tc>
        <w:tc>
          <w:tcPr>
            <w:tcW w:w="8507" w:type="dxa"/>
          </w:tcPr>
          <w:p w14:paraId="47C3722D" w14:textId="77777777" w:rsidR="00103657" w:rsidRPr="006D0C9D" w:rsidRDefault="00103657" w:rsidP="00103657">
            <w:r w:rsidRPr="006D0C9D">
              <w:t xml:space="preserve">Medium </w:t>
            </w:r>
          </w:p>
        </w:tc>
      </w:tr>
    </w:tbl>
    <w:p w14:paraId="0C71D0D4" w14:textId="21D94313" w:rsidR="00103657" w:rsidRDefault="00103657" w:rsidP="00103657"/>
    <w:p w14:paraId="26EF02ED" w14:textId="77777777" w:rsidR="0076053C" w:rsidRPr="006D0C9D" w:rsidRDefault="0076053C" w:rsidP="00103657"/>
    <w:p w14:paraId="0565002E" w14:textId="77777777" w:rsidR="00103657" w:rsidRPr="006D0C9D" w:rsidRDefault="00103657" w:rsidP="00103657">
      <w:pPr>
        <w:jc w:val="center"/>
        <w:rPr>
          <w:b/>
        </w:rPr>
      </w:pPr>
      <w:r w:rsidRPr="006D0C9D">
        <w:rPr>
          <w:b/>
        </w:rPr>
        <w:t>Table  : Description of FR-108</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598C0F8E" w14:textId="77777777" w:rsidTr="00103657">
        <w:trPr>
          <w:trHeight w:val="450"/>
        </w:trPr>
        <w:tc>
          <w:tcPr>
            <w:tcW w:w="1681" w:type="dxa"/>
          </w:tcPr>
          <w:p w14:paraId="0EC489CE" w14:textId="77777777" w:rsidR="00103657" w:rsidRPr="006D0C9D" w:rsidRDefault="00103657" w:rsidP="00103657">
            <w:pPr>
              <w:rPr>
                <w:b/>
              </w:rPr>
            </w:pPr>
            <w:r w:rsidRPr="006D0C9D">
              <w:rPr>
                <w:b/>
              </w:rPr>
              <w:t>Identifier</w:t>
            </w:r>
          </w:p>
        </w:tc>
        <w:tc>
          <w:tcPr>
            <w:tcW w:w="8507" w:type="dxa"/>
          </w:tcPr>
          <w:p w14:paraId="24E753F1" w14:textId="77777777" w:rsidR="00103657" w:rsidRPr="006D0C9D" w:rsidRDefault="00103657" w:rsidP="00103657">
            <w:r w:rsidRPr="006D0C9D">
              <w:t>FR-108</w:t>
            </w:r>
          </w:p>
        </w:tc>
      </w:tr>
      <w:tr w:rsidR="00103657" w:rsidRPr="006D0C9D" w14:paraId="3D0DEB7B" w14:textId="77777777" w:rsidTr="00103657">
        <w:trPr>
          <w:trHeight w:val="433"/>
        </w:trPr>
        <w:tc>
          <w:tcPr>
            <w:tcW w:w="1681" w:type="dxa"/>
          </w:tcPr>
          <w:p w14:paraId="6D3D8D9B" w14:textId="77777777" w:rsidR="00103657" w:rsidRPr="006D0C9D" w:rsidRDefault="00103657" w:rsidP="00103657">
            <w:pPr>
              <w:rPr>
                <w:b/>
              </w:rPr>
            </w:pPr>
            <w:r w:rsidRPr="006D0C9D">
              <w:rPr>
                <w:b/>
              </w:rPr>
              <w:t>Title</w:t>
            </w:r>
          </w:p>
        </w:tc>
        <w:tc>
          <w:tcPr>
            <w:tcW w:w="8507" w:type="dxa"/>
          </w:tcPr>
          <w:p w14:paraId="6D6E5709" w14:textId="77777777" w:rsidR="00103657" w:rsidRPr="006D0C9D" w:rsidRDefault="00103657" w:rsidP="00103657">
            <w:r w:rsidRPr="006D0C9D">
              <w:t xml:space="preserve">&lt; </w:t>
            </w:r>
            <w:proofErr w:type="spellStart"/>
            <w:r w:rsidRPr="006D0C9D">
              <w:t>MedicineReminder.Edit.SetDays</w:t>
            </w:r>
            <w:proofErr w:type="spellEnd"/>
            <w:r w:rsidRPr="006D0C9D">
              <w:t>&gt;</w:t>
            </w:r>
          </w:p>
        </w:tc>
      </w:tr>
      <w:tr w:rsidR="00103657" w:rsidRPr="006D0C9D" w14:paraId="7CAD5B85" w14:textId="77777777" w:rsidTr="00103657">
        <w:trPr>
          <w:trHeight w:val="608"/>
        </w:trPr>
        <w:tc>
          <w:tcPr>
            <w:tcW w:w="1681" w:type="dxa"/>
          </w:tcPr>
          <w:p w14:paraId="5A0FA739" w14:textId="77777777" w:rsidR="00103657" w:rsidRPr="006D0C9D" w:rsidRDefault="00103657" w:rsidP="00103657">
            <w:pPr>
              <w:rPr>
                <w:b/>
              </w:rPr>
            </w:pPr>
            <w:r w:rsidRPr="006D0C9D">
              <w:rPr>
                <w:b/>
              </w:rPr>
              <w:t>Requirement</w:t>
            </w:r>
          </w:p>
        </w:tc>
        <w:tc>
          <w:tcPr>
            <w:tcW w:w="8507" w:type="dxa"/>
          </w:tcPr>
          <w:p w14:paraId="258F11DF" w14:textId="77777777" w:rsidR="00103657" w:rsidRPr="006D0C9D" w:rsidRDefault="00103657" w:rsidP="00103657">
            <w:r w:rsidRPr="006D0C9D">
              <w:t>System shall allow the Patient to set the days of the alarm</w:t>
            </w:r>
          </w:p>
        </w:tc>
      </w:tr>
      <w:tr w:rsidR="00103657" w:rsidRPr="006D0C9D" w14:paraId="7E5B686E" w14:textId="77777777" w:rsidTr="00103657">
        <w:trPr>
          <w:trHeight w:val="558"/>
        </w:trPr>
        <w:tc>
          <w:tcPr>
            <w:tcW w:w="1681" w:type="dxa"/>
          </w:tcPr>
          <w:p w14:paraId="219CF069" w14:textId="77777777" w:rsidR="00103657" w:rsidRPr="006D0C9D" w:rsidRDefault="00103657" w:rsidP="00103657">
            <w:pPr>
              <w:rPr>
                <w:b/>
              </w:rPr>
            </w:pPr>
            <w:r w:rsidRPr="006D0C9D">
              <w:rPr>
                <w:b/>
              </w:rPr>
              <w:t>Source</w:t>
            </w:r>
          </w:p>
        </w:tc>
        <w:tc>
          <w:tcPr>
            <w:tcW w:w="8507" w:type="dxa"/>
          </w:tcPr>
          <w:p w14:paraId="1CBF9F9F" w14:textId="77777777" w:rsidR="00103657" w:rsidRPr="006D0C9D" w:rsidRDefault="00103657" w:rsidP="00103657">
            <w:r w:rsidRPr="006D0C9D">
              <w:t>Patient</w:t>
            </w:r>
          </w:p>
        </w:tc>
      </w:tr>
      <w:tr w:rsidR="00103657" w:rsidRPr="006D0C9D" w14:paraId="5D617860" w14:textId="77777777" w:rsidTr="00103657">
        <w:trPr>
          <w:trHeight w:val="383"/>
        </w:trPr>
        <w:tc>
          <w:tcPr>
            <w:tcW w:w="1681" w:type="dxa"/>
          </w:tcPr>
          <w:p w14:paraId="13C243B7" w14:textId="77777777" w:rsidR="00103657" w:rsidRPr="006D0C9D" w:rsidRDefault="00103657" w:rsidP="00103657">
            <w:pPr>
              <w:rPr>
                <w:b/>
              </w:rPr>
            </w:pPr>
            <w:r w:rsidRPr="006D0C9D">
              <w:rPr>
                <w:b/>
              </w:rPr>
              <w:t>Rationale</w:t>
            </w:r>
          </w:p>
        </w:tc>
        <w:tc>
          <w:tcPr>
            <w:tcW w:w="8507" w:type="dxa"/>
          </w:tcPr>
          <w:p w14:paraId="1EAC91C8" w14:textId="77777777" w:rsidR="00103657" w:rsidRPr="006D0C9D" w:rsidRDefault="00103657" w:rsidP="00103657">
            <w:r w:rsidRPr="006D0C9D">
              <w:t>To set the days in which alarm will ring for the reminder of medicines</w:t>
            </w:r>
          </w:p>
        </w:tc>
      </w:tr>
      <w:tr w:rsidR="00103657" w:rsidRPr="006D0C9D" w14:paraId="38EF5212" w14:textId="77777777" w:rsidTr="00103657">
        <w:trPr>
          <w:trHeight w:val="441"/>
        </w:trPr>
        <w:tc>
          <w:tcPr>
            <w:tcW w:w="1681" w:type="dxa"/>
          </w:tcPr>
          <w:p w14:paraId="7F53E917" w14:textId="77777777" w:rsidR="00103657" w:rsidRPr="006D0C9D" w:rsidRDefault="00103657" w:rsidP="00103657">
            <w:pPr>
              <w:rPr>
                <w:b/>
              </w:rPr>
            </w:pPr>
            <w:r w:rsidRPr="006D0C9D">
              <w:rPr>
                <w:b/>
              </w:rPr>
              <w:t>Business Rules</w:t>
            </w:r>
          </w:p>
          <w:p w14:paraId="51221EFA" w14:textId="77777777" w:rsidR="00103657" w:rsidRPr="006D0C9D" w:rsidRDefault="00103657" w:rsidP="00103657">
            <w:r w:rsidRPr="006D0C9D">
              <w:rPr>
                <w:b/>
              </w:rPr>
              <w:t>(if required)</w:t>
            </w:r>
          </w:p>
        </w:tc>
        <w:tc>
          <w:tcPr>
            <w:tcW w:w="8507" w:type="dxa"/>
          </w:tcPr>
          <w:p w14:paraId="250B2DF8" w14:textId="77777777" w:rsidR="00103657" w:rsidRPr="006D0C9D" w:rsidRDefault="00103657" w:rsidP="00103657">
            <w:r w:rsidRPr="006D0C9D">
              <w:t>None</w:t>
            </w:r>
          </w:p>
        </w:tc>
      </w:tr>
      <w:tr w:rsidR="00103657" w:rsidRPr="006D0C9D" w14:paraId="623856DD" w14:textId="77777777" w:rsidTr="00103657">
        <w:trPr>
          <w:trHeight w:val="441"/>
        </w:trPr>
        <w:tc>
          <w:tcPr>
            <w:tcW w:w="1681" w:type="dxa"/>
          </w:tcPr>
          <w:p w14:paraId="502C413F" w14:textId="77777777" w:rsidR="00103657" w:rsidRPr="006D0C9D" w:rsidRDefault="00103657" w:rsidP="00103657">
            <w:pPr>
              <w:rPr>
                <w:b/>
              </w:rPr>
            </w:pPr>
            <w:r w:rsidRPr="006D0C9D">
              <w:rPr>
                <w:b/>
              </w:rPr>
              <w:t>Dependencies</w:t>
            </w:r>
          </w:p>
        </w:tc>
        <w:tc>
          <w:tcPr>
            <w:tcW w:w="8507" w:type="dxa"/>
          </w:tcPr>
          <w:p w14:paraId="4CCFFD61" w14:textId="77777777" w:rsidR="00103657" w:rsidRPr="006D0C9D" w:rsidRDefault="00103657" w:rsidP="00103657">
            <w:r w:rsidRPr="006D0C9D">
              <w:t>FR 105</w:t>
            </w:r>
          </w:p>
        </w:tc>
      </w:tr>
      <w:tr w:rsidR="00103657" w:rsidRPr="006D0C9D" w14:paraId="3C1F7531" w14:textId="77777777" w:rsidTr="00103657">
        <w:trPr>
          <w:trHeight w:val="441"/>
        </w:trPr>
        <w:tc>
          <w:tcPr>
            <w:tcW w:w="1681" w:type="dxa"/>
          </w:tcPr>
          <w:p w14:paraId="26695A51" w14:textId="77777777" w:rsidR="00103657" w:rsidRPr="006D0C9D" w:rsidRDefault="00103657" w:rsidP="00103657">
            <w:pPr>
              <w:rPr>
                <w:b/>
              </w:rPr>
            </w:pPr>
            <w:r w:rsidRPr="006D0C9D">
              <w:rPr>
                <w:b/>
              </w:rPr>
              <w:t>Priority</w:t>
            </w:r>
          </w:p>
        </w:tc>
        <w:tc>
          <w:tcPr>
            <w:tcW w:w="8507" w:type="dxa"/>
          </w:tcPr>
          <w:p w14:paraId="32BA9CD5" w14:textId="77777777" w:rsidR="00103657" w:rsidRPr="006D0C9D" w:rsidRDefault="00103657" w:rsidP="00103657">
            <w:r w:rsidRPr="006D0C9D">
              <w:t xml:space="preserve">Medium </w:t>
            </w:r>
          </w:p>
        </w:tc>
      </w:tr>
    </w:tbl>
    <w:p w14:paraId="1DDF9C2A" w14:textId="3A4FFB77" w:rsidR="00103657" w:rsidRDefault="00103657" w:rsidP="00103657"/>
    <w:p w14:paraId="296ED501" w14:textId="77777777" w:rsidR="0076053C" w:rsidRPr="006D0C9D" w:rsidRDefault="0076053C" w:rsidP="00103657"/>
    <w:p w14:paraId="2676B60D" w14:textId="77777777" w:rsidR="00103657" w:rsidRPr="006D0C9D" w:rsidRDefault="00103657" w:rsidP="00103657">
      <w:pPr>
        <w:jc w:val="center"/>
        <w:rPr>
          <w:b/>
        </w:rPr>
      </w:pPr>
      <w:r w:rsidRPr="006D0C9D">
        <w:rPr>
          <w:b/>
        </w:rPr>
        <w:t>Table  : Description of FR-109</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46D8BFE4" w14:textId="77777777" w:rsidTr="00103657">
        <w:trPr>
          <w:trHeight w:val="450"/>
        </w:trPr>
        <w:tc>
          <w:tcPr>
            <w:tcW w:w="1681" w:type="dxa"/>
          </w:tcPr>
          <w:p w14:paraId="3332CC71" w14:textId="77777777" w:rsidR="00103657" w:rsidRPr="006D0C9D" w:rsidRDefault="00103657" w:rsidP="00103657">
            <w:pPr>
              <w:rPr>
                <w:b/>
              </w:rPr>
            </w:pPr>
            <w:r w:rsidRPr="006D0C9D">
              <w:rPr>
                <w:b/>
              </w:rPr>
              <w:t>Identifier</w:t>
            </w:r>
          </w:p>
        </w:tc>
        <w:tc>
          <w:tcPr>
            <w:tcW w:w="8507" w:type="dxa"/>
          </w:tcPr>
          <w:p w14:paraId="3ED9DBF9" w14:textId="77777777" w:rsidR="00103657" w:rsidRPr="006D0C9D" w:rsidRDefault="00103657" w:rsidP="00103657">
            <w:r w:rsidRPr="006D0C9D">
              <w:t>FR-109</w:t>
            </w:r>
          </w:p>
        </w:tc>
      </w:tr>
      <w:tr w:rsidR="00103657" w:rsidRPr="006D0C9D" w14:paraId="750BCBED" w14:textId="77777777" w:rsidTr="00103657">
        <w:trPr>
          <w:trHeight w:val="433"/>
        </w:trPr>
        <w:tc>
          <w:tcPr>
            <w:tcW w:w="1681" w:type="dxa"/>
          </w:tcPr>
          <w:p w14:paraId="04465EE8" w14:textId="77777777" w:rsidR="00103657" w:rsidRPr="006D0C9D" w:rsidRDefault="00103657" w:rsidP="00103657">
            <w:pPr>
              <w:rPr>
                <w:b/>
              </w:rPr>
            </w:pPr>
            <w:r w:rsidRPr="006D0C9D">
              <w:rPr>
                <w:b/>
              </w:rPr>
              <w:t>Title</w:t>
            </w:r>
          </w:p>
        </w:tc>
        <w:tc>
          <w:tcPr>
            <w:tcW w:w="8507" w:type="dxa"/>
          </w:tcPr>
          <w:p w14:paraId="1AB38BED" w14:textId="77777777" w:rsidR="00103657" w:rsidRPr="006D0C9D" w:rsidRDefault="00103657" w:rsidP="00103657">
            <w:r w:rsidRPr="006D0C9D">
              <w:t xml:space="preserve">&lt; </w:t>
            </w:r>
            <w:proofErr w:type="spellStart"/>
            <w:r w:rsidRPr="006D0C9D">
              <w:t>MedicineReminder.Edit.Select.Ringtone</w:t>
            </w:r>
            <w:proofErr w:type="spellEnd"/>
            <w:r w:rsidRPr="006D0C9D">
              <w:t>&gt;</w:t>
            </w:r>
          </w:p>
        </w:tc>
      </w:tr>
      <w:tr w:rsidR="00103657" w:rsidRPr="006D0C9D" w14:paraId="512BCE21" w14:textId="77777777" w:rsidTr="00103657">
        <w:trPr>
          <w:trHeight w:val="608"/>
        </w:trPr>
        <w:tc>
          <w:tcPr>
            <w:tcW w:w="1681" w:type="dxa"/>
          </w:tcPr>
          <w:p w14:paraId="609B3237" w14:textId="77777777" w:rsidR="00103657" w:rsidRPr="006D0C9D" w:rsidRDefault="00103657" w:rsidP="00103657">
            <w:pPr>
              <w:rPr>
                <w:b/>
              </w:rPr>
            </w:pPr>
            <w:r w:rsidRPr="006D0C9D">
              <w:rPr>
                <w:b/>
              </w:rPr>
              <w:t>Requirement</w:t>
            </w:r>
          </w:p>
        </w:tc>
        <w:tc>
          <w:tcPr>
            <w:tcW w:w="8507" w:type="dxa"/>
          </w:tcPr>
          <w:p w14:paraId="3CE25035" w14:textId="77777777" w:rsidR="00103657" w:rsidRPr="006D0C9D" w:rsidRDefault="00103657" w:rsidP="00103657">
            <w:r w:rsidRPr="006D0C9D">
              <w:t>System shall allow the Patient to select ringtone of the alarm</w:t>
            </w:r>
          </w:p>
        </w:tc>
      </w:tr>
      <w:tr w:rsidR="00103657" w:rsidRPr="006D0C9D" w14:paraId="29690FFE" w14:textId="77777777" w:rsidTr="00103657">
        <w:trPr>
          <w:trHeight w:val="558"/>
        </w:trPr>
        <w:tc>
          <w:tcPr>
            <w:tcW w:w="1681" w:type="dxa"/>
          </w:tcPr>
          <w:p w14:paraId="188FAFC4" w14:textId="77777777" w:rsidR="00103657" w:rsidRPr="006D0C9D" w:rsidRDefault="00103657" w:rsidP="00103657">
            <w:pPr>
              <w:rPr>
                <w:b/>
              </w:rPr>
            </w:pPr>
            <w:r w:rsidRPr="006D0C9D">
              <w:rPr>
                <w:b/>
              </w:rPr>
              <w:lastRenderedPageBreak/>
              <w:t>Source</w:t>
            </w:r>
          </w:p>
        </w:tc>
        <w:tc>
          <w:tcPr>
            <w:tcW w:w="8507" w:type="dxa"/>
          </w:tcPr>
          <w:p w14:paraId="5B56BBA2" w14:textId="77777777" w:rsidR="00103657" w:rsidRPr="006D0C9D" w:rsidRDefault="00103657" w:rsidP="00103657">
            <w:r w:rsidRPr="006D0C9D">
              <w:t>Patient</w:t>
            </w:r>
          </w:p>
        </w:tc>
      </w:tr>
      <w:tr w:rsidR="00103657" w:rsidRPr="006D0C9D" w14:paraId="019112DF" w14:textId="77777777" w:rsidTr="00103657">
        <w:trPr>
          <w:trHeight w:val="383"/>
        </w:trPr>
        <w:tc>
          <w:tcPr>
            <w:tcW w:w="1681" w:type="dxa"/>
          </w:tcPr>
          <w:p w14:paraId="3E974A75" w14:textId="77777777" w:rsidR="00103657" w:rsidRPr="006D0C9D" w:rsidRDefault="00103657" w:rsidP="00103657">
            <w:pPr>
              <w:rPr>
                <w:b/>
              </w:rPr>
            </w:pPr>
            <w:r w:rsidRPr="006D0C9D">
              <w:rPr>
                <w:b/>
              </w:rPr>
              <w:t>Rationale</w:t>
            </w:r>
          </w:p>
        </w:tc>
        <w:tc>
          <w:tcPr>
            <w:tcW w:w="8507" w:type="dxa"/>
          </w:tcPr>
          <w:p w14:paraId="4D103369" w14:textId="77777777" w:rsidR="00103657" w:rsidRPr="006D0C9D" w:rsidRDefault="00103657" w:rsidP="00103657">
            <w:r w:rsidRPr="006D0C9D">
              <w:t>To remind the patient about the medicine</w:t>
            </w:r>
          </w:p>
        </w:tc>
      </w:tr>
      <w:tr w:rsidR="00103657" w:rsidRPr="006D0C9D" w14:paraId="0ADC95D6" w14:textId="77777777" w:rsidTr="00103657">
        <w:trPr>
          <w:trHeight w:val="441"/>
        </w:trPr>
        <w:tc>
          <w:tcPr>
            <w:tcW w:w="1681" w:type="dxa"/>
          </w:tcPr>
          <w:p w14:paraId="358DB2AE" w14:textId="77777777" w:rsidR="00103657" w:rsidRPr="006D0C9D" w:rsidRDefault="00103657" w:rsidP="00103657">
            <w:pPr>
              <w:rPr>
                <w:b/>
              </w:rPr>
            </w:pPr>
            <w:r w:rsidRPr="006D0C9D">
              <w:rPr>
                <w:b/>
              </w:rPr>
              <w:t>Business Rules</w:t>
            </w:r>
          </w:p>
          <w:p w14:paraId="180C837F" w14:textId="77777777" w:rsidR="00103657" w:rsidRPr="006D0C9D" w:rsidRDefault="00103657" w:rsidP="00103657">
            <w:r w:rsidRPr="006D0C9D">
              <w:rPr>
                <w:b/>
              </w:rPr>
              <w:t>(if required)</w:t>
            </w:r>
          </w:p>
        </w:tc>
        <w:tc>
          <w:tcPr>
            <w:tcW w:w="8507" w:type="dxa"/>
          </w:tcPr>
          <w:p w14:paraId="331D6C9D" w14:textId="77777777" w:rsidR="00103657" w:rsidRPr="006D0C9D" w:rsidRDefault="00103657" w:rsidP="00103657">
            <w:r w:rsidRPr="006D0C9D">
              <w:t>None</w:t>
            </w:r>
          </w:p>
        </w:tc>
      </w:tr>
      <w:tr w:rsidR="00103657" w:rsidRPr="006D0C9D" w14:paraId="7DA5D8E9" w14:textId="77777777" w:rsidTr="00103657">
        <w:trPr>
          <w:trHeight w:val="441"/>
        </w:trPr>
        <w:tc>
          <w:tcPr>
            <w:tcW w:w="1681" w:type="dxa"/>
          </w:tcPr>
          <w:p w14:paraId="4B6CDB34" w14:textId="77777777" w:rsidR="00103657" w:rsidRPr="006D0C9D" w:rsidRDefault="00103657" w:rsidP="00103657">
            <w:pPr>
              <w:rPr>
                <w:b/>
              </w:rPr>
            </w:pPr>
            <w:r w:rsidRPr="006D0C9D">
              <w:rPr>
                <w:b/>
              </w:rPr>
              <w:t>Dependencies</w:t>
            </w:r>
          </w:p>
        </w:tc>
        <w:tc>
          <w:tcPr>
            <w:tcW w:w="8507" w:type="dxa"/>
          </w:tcPr>
          <w:p w14:paraId="2A223707" w14:textId="77777777" w:rsidR="00103657" w:rsidRPr="006D0C9D" w:rsidRDefault="00103657" w:rsidP="00103657">
            <w:r w:rsidRPr="006D0C9D">
              <w:t>FR 105</w:t>
            </w:r>
          </w:p>
        </w:tc>
      </w:tr>
      <w:tr w:rsidR="00103657" w:rsidRPr="006D0C9D" w14:paraId="4998AB79" w14:textId="77777777" w:rsidTr="00103657">
        <w:trPr>
          <w:trHeight w:val="441"/>
        </w:trPr>
        <w:tc>
          <w:tcPr>
            <w:tcW w:w="1681" w:type="dxa"/>
          </w:tcPr>
          <w:p w14:paraId="5E7F6CE3" w14:textId="77777777" w:rsidR="00103657" w:rsidRPr="006D0C9D" w:rsidRDefault="00103657" w:rsidP="00103657">
            <w:pPr>
              <w:rPr>
                <w:b/>
              </w:rPr>
            </w:pPr>
            <w:r w:rsidRPr="006D0C9D">
              <w:rPr>
                <w:b/>
              </w:rPr>
              <w:t>Priority</w:t>
            </w:r>
          </w:p>
        </w:tc>
        <w:tc>
          <w:tcPr>
            <w:tcW w:w="8507" w:type="dxa"/>
          </w:tcPr>
          <w:p w14:paraId="59811F3F" w14:textId="77777777" w:rsidR="00103657" w:rsidRPr="006D0C9D" w:rsidRDefault="00103657" w:rsidP="00103657">
            <w:r w:rsidRPr="006D0C9D">
              <w:t xml:space="preserve">Medium </w:t>
            </w:r>
          </w:p>
        </w:tc>
      </w:tr>
    </w:tbl>
    <w:p w14:paraId="00F716E7" w14:textId="77777777" w:rsidR="00103657" w:rsidRPr="006D0C9D" w:rsidRDefault="00103657" w:rsidP="00103657"/>
    <w:p w14:paraId="22365C82" w14:textId="77777777" w:rsidR="00103657" w:rsidRPr="006D0C9D" w:rsidRDefault="00103657" w:rsidP="00103657"/>
    <w:p w14:paraId="1A87B0BC" w14:textId="77777777" w:rsidR="00103657" w:rsidRPr="006D0C9D" w:rsidRDefault="00103657" w:rsidP="00103657">
      <w:pPr>
        <w:jc w:val="center"/>
        <w:rPr>
          <w:b/>
        </w:rPr>
      </w:pPr>
      <w:r w:rsidRPr="006D0C9D">
        <w:rPr>
          <w:b/>
        </w:rPr>
        <w:t>Table  : Description of FR-110</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26E87AFC" w14:textId="77777777" w:rsidTr="00103657">
        <w:trPr>
          <w:trHeight w:val="450"/>
        </w:trPr>
        <w:tc>
          <w:tcPr>
            <w:tcW w:w="1681" w:type="dxa"/>
          </w:tcPr>
          <w:p w14:paraId="6293E28A" w14:textId="77777777" w:rsidR="00103657" w:rsidRPr="006D0C9D" w:rsidRDefault="00103657" w:rsidP="00103657">
            <w:pPr>
              <w:rPr>
                <w:b/>
              </w:rPr>
            </w:pPr>
            <w:r w:rsidRPr="006D0C9D">
              <w:rPr>
                <w:b/>
              </w:rPr>
              <w:t>Identifier</w:t>
            </w:r>
          </w:p>
        </w:tc>
        <w:tc>
          <w:tcPr>
            <w:tcW w:w="8507" w:type="dxa"/>
          </w:tcPr>
          <w:p w14:paraId="5E66C034" w14:textId="77777777" w:rsidR="00103657" w:rsidRPr="006D0C9D" w:rsidRDefault="00103657" w:rsidP="00103657">
            <w:r w:rsidRPr="006D0C9D">
              <w:t>FR-110</w:t>
            </w:r>
          </w:p>
        </w:tc>
      </w:tr>
      <w:tr w:rsidR="00103657" w:rsidRPr="006D0C9D" w14:paraId="45135779" w14:textId="77777777" w:rsidTr="00103657">
        <w:trPr>
          <w:trHeight w:val="433"/>
        </w:trPr>
        <w:tc>
          <w:tcPr>
            <w:tcW w:w="1681" w:type="dxa"/>
          </w:tcPr>
          <w:p w14:paraId="3FC2E532" w14:textId="77777777" w:rsidR="00103657" w:rsidRPr="006D0C9D" w:rsidRDefault="00103657" w:rsidP="00103657">
            <w:pPr>
              <w:rPr>
                <w:b/>
              </w:rPr>
            </w:pPr>
            <w:r w:rsidRPr="006D0C9D">
              <w:rPr>
                <w:b/>
              </w:rPr>
              <w:t>Title</w:t>
            </w:r>
          </w:p>
        </w:tc>
        <w:tc>
          <w:tcPr>
            <w:tcW w:w="8507" w:type="dxa"/>
          </w:tcPr>
          <w:p w14:paraId="32DF8C3A" w14:textId="77777777" w:rsidR="00103657" w:rsidRPr="006D0C9D" w:rsidRDefault="00103657" w:rsidP="00103657">
            <w:r w:rsidRPr="006D0C9D">
              <w:t xml:space="preserve">&lt; </w:t>
            </w:r>
            <w:proofErr w:type="spellStart"/>
            <w:r w:rsidRPr="006D0C9D">
              <w:t>MedicineReminder.Edit.Select.Ringtone</w:t>
            </w:r>
            <w:proofErr w:type="spellEnd"/>
            <w:r w:rsidRPr="006D0C9D">
              <w:t>&gt;</w:t>
            </w:r>
          </w:p>
        </w:tc>
      </w:tr>
      <w:tr w:rsidR="00103657" w:rsidRPr="006D0C9D" w14:paraId="6E96BC61" w14:textId="77777777" w:rsidTr="00103657">
        <w:trPr>
          <w:trHeight w:val="608"/>
        </w:trPr>
        <w:tc>
          <w:tcPr>
            <w:tcW w:w="1681" w:type="dxa"/>
          </w:tcPr>
          <w:p w14:paraId="120FA4F6" w14:textId="77777777" w:rsidR="00103657" w:rsidRPr="006D0C9D" w:rsidRDefault="00103657" w:rsidP="00103657">
            <w:pPr>
              <w:rPr>
                <w:b/>
              </w:rPr>
            </w:pPr>
            <w:r w:rsidRPr="006D0C9D">
              <w:rPr>
                <w:b/>
              </w:rPr>
              <w:t>Requirement</w:t>
            </w:r>
          </w:p>
        </w:tc>
        <w:tc>
          <w:tcPr>
            <w:tcW w:w="8507" w:type="dxa"/>
          </w:tcPr>
          <w:p w14:paraId="7D382956" w14:textId="77777777" w:rsidR="00103657" w:rsidRPr="006D0C9D" w:rsidRDefault="00103657" w:rsidP="00103657">
            <w:r w:rsidRPr="006D0C9D">
              <w:t>System shall allow the Patient to select ringtone of the alarm</w:t>
            </w:r>
          </w:p>
        </w:tc>
      </w:tr>
      <w:tr w:rsidR="00103657" w:rsidRPr="006D0C9D" w14:paraId="233F78D6" w14:textId="77777777" w:rsidTr="00103657">
        <w:trPr>
          <w:trHeight w:val="558"/>
        </w:trPr>
        <w:tc>
          <w:tcPr>
            <w:tcW w:w="1681" w:type="dxa"/>
          </w:tcPr>
          <w:p w14:paraId="27C5C40F" w14:textId="77777777" w:rsidR="00103657" w:rsidRPr="006D0C9D" w:rsidRDefault="00103657" w:rsidP="00103657">
            <w:pPr>
              <w:rPr>
                <w:b/>
              </w:rPr>
            </w:pPr>
            <w:r w:rsidRPr="006D0C9D">
              <w:rPr>
                <w:b/>
              </w:rPr>
              <w:t>Source</w:t>
            </w:r>
          </w:p>
        </w:tc>
        <w:tc>
          <w:tcPr>
            <w:tcW w:w="8507" w:type="dxa"/>
          </w:tcPr>
          <w:p w14:paraId="68FF3FCD" w14:textId="77777777" w:rsidR="00103657" w:rsidRPr="006D0C9D" w:rsidRDefault="00103657" w:rsidP="00103657">
            <w:r w:rsidRPr="006D0C9D">
              <w:t>Patient</w:t>
            </w:r>
          </w:p>
        </w:tc>
      </w:tr>
      <w:tr w:rsidR="00103657" w:rsidRPr="006D0C9D" w14:paraId="2603BFB2" w14:textId="77777777" w:rsidTr="00103657">
        <w:trPr>
          <w:trHeight w:val="383"/>
        </w:trPr>
        <w:tc>
          <w:tcPr>
            <w:tcW w:w="1681" w:type="dxa"/>
          </w:tcPr>
          <w:p w14:paraId="550B69A8" w14:textId="77777777" w:rsidR="00103657" w:rsidRPr="006D0C9D" w:rsidRDefault="00103657" w:rsidP="00103657">
            <w:pPr>
              <w:rPr>
                <w:b/>
              </w:rPr>
            </w:pPr>
            <w:r w:rsidRPr="006D0C9D">
              <w:rPr>
                <w:b/>
              </w:rPr>
              <w:t>Rationale</w:t>
            </w:r>
          </w:p>
        </w:tc>
        <w:tc>
          <w:tcPr>
            <w:tcW w:w="8507" w:type="dxa"/>
          </w:tcPr>
          <w:p w14:paraId="31E1298C" w14:textId="77777777" w:rsidR="00103657" w:rsidRPr="006D0C9D" w:rsidRDefault="00103657" w:rsidP="00103657">
            <w:r w:rsidRPr="006D0C9D">
              <w:t>To remind the patient about the medicine</w:t>
            </w:r>
          </w:p>
        </w:tc>
      </w:tr>
      <w:tr w:rsidR="00103657" w:rsidRPr="006D0C9D" w14:paraId="133C1C4E" w14:textId="77777777" w:rsidTr="00103657">
        <w:trPr>
          <w:trHeight w:val="441"/>
        </w:trPr>
        <w:tc>
          <w:tcPr>
            <w:tcW w:w="1681" w:type="dxa"/>
          </w:tcPr>
          <w:p w14:paraId="78DDCF5A" w14:textId="77777777" w:rsidR="00103657" w:rsidRPr="006D0C9D" w:rsidRDefault="00103657" w:rsidP="00103657">
            <w:pPr>
              <w:rPr>
                <w:b/>
              </w:rPr>
            </w:pPr>
            <w:r w:rsidRPr="006D0C9D">
              <w:rPr>
                <w:b/>
              </w:rPr>
              <w:t>Business Rules</w:t>
            </w:r>
          </w:p>
          <w:p w14:paraId="706898AB" w14:textId="77777777" w:rsidR="00103657" w:rsidRPr="006D0C9D" w:rsidRDefault="00103657" w:rsidP="00103657">
            <w:r w:rsidRPr="006D0C9D">
              <w:rPr>
                <w:b/>
              </w:rPr>
              <w:t>(if required)</w:t>
            </w:r>
          </w:p>
        </w:tc>
        <w:tc>
          <w:tcPr>
            <w:tcW w:w="8507" w:type="dxa"/>
          </w:tcPr>
          <w:p w14:paraId="77B5C464" w14:textId="77777777" w:rsidR="00103657" w:rsidRPr="006D0C9D" w:rsidRDefault="00103657" w:rsidP="00103657">
            <w:r w:rsidRPr="006D0C9D">
              <w:t>None</w:t>
            </w:r>
          </w:p>
        </w:tc>
      </w:tr>
      <w:tr w:rsidR="00103657" w:rsidRPr="006D0C9D" w14:paraId="10264167" w14:textId="77777777" w:rsidTr="00103657">
        <w:trPr>
          <w:trHeight w:val="441"/>
        </w:trPr>
        <w:tc>
          <w:tcPr>
            <w:tcW w:w="1681" w:type="dxa"/>
          </w:tcPr>
          <w:p w14:paraId="04168613" w14:textId="77777777" w:rsidR="00103657" w:rsidRPr="006D0C9D" w:rsidRDefault="00103657" w:rsidP="00103657">
            <w:pPr>
              <w:rPr>
                <w:b/>
              </w:rPr>
            </w:pPr>
            <w:r w:rsidRPr="006D0C9D">
              <w:rPr>
                <w:b/>
              </w:rPr>
              <w:t>Dependencies</w:t>
            </w:r>
          </w:p>
        </w:tc>
        <w:tc>
          <w:tcPr>
            <w:tcW w:w="8507" w:type="dxa"/>
          </w:tcPr>
          <w:p w14:paraId="6F22410B" w14:textId="77777777" w:rsidR="00103657" w:rsidRPr="006D0C9D" w:rsidRDefault="00103657" w:rsidP="00103657">
            <w:r w:rsidRPr="006D0C9D">
              <w:t>FR 105</w:t>
            </w:r>
          </w:p>
        </w:tc>
      </w:tr>
      <w:tr w:rsidR="00103657" w:rsidRPr="006D0C9D" w14:paraId="7194489E" w14:textId="77777777" w:rsidTr="00103657">
        <w:trPr>
          <w:trHeight w:val="441"/>
        </w:trPr>
        <w:tc>
          <w:tcPr>
            <w:tcW w:w="1681" w:type="dxa"/>
          </w:tcPr>
          <w:p w14:paraId="26A7D061" w14:textId="77777777" w:rsidR="00103657" w:rsidRPr="006D0C9D" w:rsidRDefault="00103657" w:rsidP="00103657">
            <w:pPr>
              <w:rPr>
                <w:b/>
              </w:rPr>
            </w:pPr>
            <w:r w:rsidRPr="006D0C9D">
              <w:rPr>
                <w:b/>
              </w:rPr>
              <w:t>Priority</w:t>
            </w:r>
          </w:p>
        </w:tc>
        <w:tc>
          <w:tcPr>
            <w:tcW w:w="8507" w:type="dxa"/>
          </w:tcPr>
          <w:p w14:paraId="0EF1E96A" w14:textId="77777777" w:rsidR="00103657" w:rsidRPr="006D0C9D" w:rsidRDefault="00103657" w:rsidP="00103657">
            <w:r w:rsidRPr="006D0C9D">
              <w:t xml:space="preserve">Medium </w:t>
            </w:r>
          </w:p>
        </w:tc>
      </w:tr>
    </w:tbl>
    <w:p w14:paraId="6AE33145" w14:textId="77777777" w:rsidR="00103657" w:rsidRPr="006D0C9D" w:rsidRDefault="00103657" w:rsidP="00103657"/>
    <w:p w14:paraId="28E626F8" w14:textId="77777777" w:rsidR="00103657" w:rsidRPr="006D0C9D" w:rsidRDefault="00103657" w:rsidP="00103657">
      <w:pPr>
        <w:jc w:val="center"/>
        <w:rPr>
          <w:b/>
        </w:rPr>
      </w:pPr>
    </w:p>
    <w:p w14:paraId="2071B829" w14:textId="77777777" w:rsidR="00103657" w:rsidRPr="006D0C9D" w:rsidRDefault="00103657" w:rsidP="00103657">
      <w:pPr>
        <w:jc w:val="center"/>
        <w:rPr>
          <w:b/>
        </w:rPr>
      </w:pPr>
      <w:r w:rsidRPr="006D0C9D">
        <w:rPr>
          <w:b/>
        </w:rPr>
        <w:t>Table  : Description of FR-111</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31DA4785" w14:textId="77777777" w:rsidTr="00103657">
        <w:trPr>
          <w:trHeight w:val="450"/>
        </w:trPr>
        <w:tc>
          <w:tcPr>
            <w:tcW w:w="1681" w:type="dxa"/>
          </w:tcPr>
          <w:p w14:paraId="45B2BBFC" w14:textId="77777777" w:rsidR="00103657" w:rsidRPr="006D0C9D" w:rsidRDefault="00103657" w:rsidP="00103657">
            <w:pPr>
              <w:rPr>
                <w:b/>
              </w:rPr>
            </w:pPr>
            <w:r w:rsidRPr="006D0C9D">
              <w:rPr>
                <w:b/>
              </w:rPr>
              <w:t>Identifier</w:t>
            </w:r>
          </w:p>
        </w:tc>
        <w:tc>
          <w:tcPr>
            <w:tcW w:w="8507" w:type="dxa"/>
          </w:tcPr>
          <w:p w14:paraId="74E28A23" w14:textId="77777777" w:rsidR="00103657" w:rsidRPr="006D0C9D" w:rsidRDefault="00103657" w:rsidP="00103657">
            <w:r w:rsidRPr="006D0C9D">
              <w:t>FR-111</w:t>
            </w:r>
          </w:p>
        </w:tc>
      </w:tr>
      <w:tr w:rsidR="00103657" w:rsidRPr="006D0C9D" w14:paraId="72CB8373" w14:textId="77777777" w:rsidTr="00103657">
        <w:trPr>
          <w:trHeight w:val="433"/>
        </w:trPr>
        <w:tc>
          <w:tcPr>
            <w:tcW w:w="1681" w:type="dxa"/>
          </w:tcPr>
          <w:p w14:paraId="1DF674E3" w14:textId="77777777" w:rsidR="00103657" w:rsidRPr="006D0C9D" w:rsidRDefault="00103657" w:rsidP="00103657">
            <w:pPr>
              <w:rPr>
                <w:b/>
              </w:rPr>
            </w:pPr>
            <w:r w:rsidRPr="006D0C9D">
              <w:rPr>
                <w:b/>
              </w:rPr>
              <w:t>Title</w:t>
            </w:r>
          </w:p>
        </w:tc>
        <w:tc>
          <w:tcPr>
            <w:tcW w:w="8507" w:type="dxa"/>
          </w:tcPr>
          <w:p w14:paraId="12EEEB74" w14:textId="77777777" w:rsidR="00103657" w:rsidRPr="006D0C9D" w:rsidRDefault="00103657" w:rsidP="00103657">
            <w:r w:rsidRPr="006D0C9D">
              <w:t xml:space="preserve">&lt; Tap. Medical. </w:t>
            </w:r>
            <w:proofErr w:type="spellStart"/>
            <w:r w:rsidRPr="006D0C9D">
              <w:t>Reminder.Edit.Submit</w:t>
            </w:r>
            <w:proofErr w:type="spellEnd"/>
            <w:r w:rsidRPr="006D0C9D">
              <w:t xml:space="preserve"> &gt;</w:t>
            </w:r>
          </w:p>
        </w:tc>
      </w:tr>
      <w:tr w:rsidR="00103657" w:rsidRPr="006D0C9D" w14:paraId="1A81FAD6" w14:textId="77777777" w:rsidTr="00103657">
        <w:trPr>
          <w:trHeight w:val="608"/>
        </w:trPr>
        <w:tc>
          <w:tcPr>
            <w:tcW w:w="1681" w:type="dxa"/>
          </w:tcPr>
          <w:p w14:paraId="047EC978" w14:textId="77777777" w:rsidR="00103657" w:rsidRPr="006D0C9D" w:rsidRDefault="00103657" w:rsidP="00103657">
            <w:pPr>
              <w:rPr>
                <w:b/>
              </w:rPr>
            </w:pPr>
            <w:r w:rsidRPr="006D0C9D">
              <w:rPr>
                <w:b/>
              </w:rPr>
              <w:t>Requirement</w:t>
            </w:r>
          </w:p>
        </w:tc>
        <w:tc>
          <w:tcPr>
            <w:tcW w:w="8507" w:type="dxa"/>
          </w:tcPr>
          <w:p w14:paraId="0F03A948" w14:textId="77777777" w:rsidR="00103657" w:rsidRPr="006D0C9D" w:rsidRDefault="00103657" w:rsidP="00103657">
            <w:r w:rsidRPr="006D0C9D">
              <w:t xml:space="preserve">Patient sell submit the edited alarm. </w:t>
            </w:r>
          </w:p>
        </w:tc>
      </w:tr>
      <w:tr w:rsidR="00103657" w:rsidRPr="006D0C9D" w14:paraId="60946A42" w14:textId="77777777" w:rsidTr="00103657">
        <w:trPr>
          <w:trHeight w:val="558"/>
        </w:trPr>
        <w:tc>
          <w:tcPr>
            <w:tcW w:w="1681" w:type="dxa"/>
          </w:tcPr>
          <w:p w14:paraId="0780A8C1" w14:textId="77777777" w:rsidR="00103657" w:rsidRPr="006D0C9D" w:rsidRDefault="00103657" w:rsidP="00103657">
            <w:pPr>
              <w:rPr>
                <w:b/>
              </w:rPr>
            </w:pPr>
            <w:r w:rsidRPr="006D0C9D">
              <w:rPr>
                <w:b/>
              </w:rPr>
              <w:t>Source</w:t>
            </w:r>
          </w:p>
        </w:tc>
        <w:tc>
          <w:tcPr>
            <w:tcW w:w="8507" w:type="dxa"/>
          </w:tcPr>
          <w:p w14:paraId="6DD6B2C0" w14:textId="77777777" w:rsidR="00103657" w:rsidRPr="006D0C9D" w:rsidRDefault="00103657" w:rsidP="00103657">
            <w:r w:rsidRPr="006D0C9D">
              <w:t>Patient</w:t>
            </w:r>
          </w:p>
        </w:tc>
      </w:tr>
      <w:tr w:rsidR="00103657" w:rsidRPr="006D0C9D" w14:paraId="5A44A5D8" w14:textId="77777777" w:rsidTr="00103657">
        <w:trPr>
          <w:trHeight w:val="383"/>
        </w:trPr>
        <w:tc>
          <w:tcPr>
            <w:tcW w:w="1681" w:type="dxa"/>
          </w:tcPr>
          <w:p w14:paraId="38BD3F38" w14:textId="77777777" w:rsidR="00103657" w:rsidRPr="006D0C9D" w:rsidRDefault="00103657" w:rsidP="00103657">
            <w:pPr>
              <w:rPr>
                <w:b/>
              </w:rPr>
            </w:pPr>
            <w:r w:rsidRPr="006D0C9D">
              <w:rPr>
                <w:b/>
              </w:rPr>
              <w:t>Rationale</w:t>
            </w:r>
          </w:p>
        </w:tc>
        <w:tc>
          <w:tcPr>
            <w:tcW w:w="8507" w:type="dxa"/>
          </w:tcPr>
          <w:p w14:paraId="4F2F07A2" w14:textId="77777777" w:rsidR="00103657" w:rsidRPr="006D0C9D" w:rsidRDefault="00103657" w:rsidP="00103657">
            <w:r w:rsidRPr="006D0C9D">
              <w:t>To remind the patient about the medicine</w:t>
            </w:r>
          </w:p>
        </w:tc>
      </w:tr>
      <w:tr w:rsidR="00103657" w:rsidRPr="006D0C9D" w14:paraId="5517126B" w14:textId="77777777" w:rsidTr="00103657">
        <w:trPr>
          <w:trHeight w:val="441"/>
        </w:trPr>
        <w:tc>
          <w:tcPr>
            <w:tcW w:w="1681" w:type="dxa"/>
          </w:tcPr>
          <w:p w14:paraId="169B4110" w14:textId="77777777" w:rsidR="00103657" w:rsidRPr="006D0C9D" w:rsidRDefault="00103657" w:rsidP="00103657">
            <w:pPr>
              <w:rPr>
                <w:b/>
              </w:rPr>
            </w:pPr>
            <w:r w:rsidRPr="006D0C9D">
              <w:rPr>
                <w:b/>
              </w:rPr>
              <w:t>Business Rules</w:t>
            </w:r>
          </w:p>
          <w:p w14:paraId="5D1BC460" w14:textId="77777777" w:rsidR="00103657" w:rsidRPr="006D0C9D" w:rsidRDefault="00103657" w:rsidP="00103657">
            <w:r w:rsidRPr="006D0C9D">
              <w:rPr>
                <w:b/>
              </w:rPr>
              <w:t>(if required)</w:t>
            </w:r>
          </w:p>
        </w:tc>
        <w:tc>
          <w:tcPr>
            <w:tcW w:w="8507" w:type="dxa"/>
          </w:tcPr>
          <w:p w14:paraId="0D496E3F" w14:textId="77777777" w:rsidR="00103657" w:rsidRPr="006D0C9D" w:rsidRDefault="00103657" w:rsidP="00103657">
            <w:r w:rsidRPr="006D0C9D">
              <w:t>None</w:t>
            </w:r>
          </w:p>
        </w:tc>
      </w:tr>
      <w:tr w:rsidR="00103657" w:rsidRPr="006D0C9D" w14:paraId="45473200" w14:textId="77777777" w:rsidTr="00103657">
        <w:trPr>
          <w:trHeight w:val="441"/>
        </w:trPr>
        <w:tc>
          <w:tcPr>
            <w:tcW w:w="1681" w:type="dxa"/>
          </w:tcPr>
          <w:p w14:paraId="712A812A" w14:textId="77777777" w:rsidR="00103657" w:rsidRPr="006D0C9D" w:rsidRDefault="00103657" w:rsidP="00103657">
            <w:pPr>
              <w:rPr>
                <w:b/>
              </w:rPr>
            </w:pPr>
            <w:r w:rsidRPr="006D0C9D">
              <w:rPr>
                <w:b/>
              </w:rPr>
              <w:t>Dependencies</w:t>
            </w:r>
          </w:p>
        </w:tc>
        <w:tc>
          <w:tcPr>
            <w:tcW w:w="8507" w:type="dxa"/>
          </w:tcPr>
          <w:p w14:paraId="06AA107D" w14:textId="77777777" w:rsidR="00103657" w:rsidRPr="006D0C9D" w:rsidRDefault="00103657" w:rsidP="00103657">
            <w:r w:rsidRPr="006D0C9D">
              <w:t>FR 105</w:t>
            </w:r>
          </w:p>
        </w:tc>
      </w:tr>
      <w:tr w:rsidR="00103657" w:rsidRPr="006D0C9D" w14:paraId="1B85EB29" w14:textId="77777777" w:rsidTr="00103657">
        <w:trPr>
          <w:trHeight w:val="441"/>
        </w:trPr>
        <w:tc>
          <w:tcPr>
            <w:tcW w:w="1681" w:type="dxa"/>
          </w:tcPr>
          <w:p w14:paraId="5755F261" w14:textId="77777777" w:rsidR="00103657" w:rsidRPr="006D0C9D" w:rsidRDefault="00103657" w:rsidP="00103657">
            <w:pPr>
              <w:rPr>
                <w:b/>
              </w:rPr>
            </w:pPr>
            <w:r w:rsidRPr="006D0C9D">
              <w:rPr>
                <w:b/>
              </w:rPr>
              <w:t>Priority</w:t>
            </w:r>
          </w:p>
        </w:tc>
        <w:tc>
          <w:tcPr>
            <w:tcW w:w="8507" w:type="dxa"/>
          </w:tcPr>
          <w:p w14:paraId="17405EEA" w14:textId="77777777" w:rsidR="00103657" w:rsidRPr="006D0C9D" w:rsidRDefault="00103657" w:rsidP="00103657">
            <w:r w:rsidRPr="006D0C9D">
              <w:t xml:space="preserve">Medium </w:t>
            </w:r>
          </w:p>
        </w:tc>
      </w:tr>
    </w:tbl>
    <w:p w14:paraId="7B9B478D" w14:textId="1BEE59DD" w:rsidR="00103657" w:rsidRDefault="00103657" w:rsidP="00103657">
      <w:pPr>
        <w:jc w:val="center"/>
        <w:rPr>
          <w:b/>
        </w:rPr>
      </w:pPr>
    </w:p>
    <w:p w14:paraId="21FA263D" w14:textId="77777777" w:rsidR="0076053C" w:rsidRPr="006D0C9D" w:rsidRDefault="0076053C" w:rsidP="00103657">
      <w:pPr>
        <w:jc w:val="center"/>
        <w:rPr>
          <w:b/>
        </w:rPr>
      </w:pPr>
    </w:p>
    <w:p w14:paraId="0F14ED41" w14:textId="77777777" w:rsidR="00103657" w:rsidRPr="006D0C9D" w:rsidRDefault="00103657" w:rsidP="00103657">
      <w:pPr>
        <w:jc w:val="center"/>
        <w:rPr>
          <w:b/>
        </w:rPr>
      </w:pPr>
      <w:r w:rsidRPr="006D0C9D">
        <w:rPr>
          <w:b/>
        </w:rPr>
        <w:t>Table  : Description of FR-112</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74F647BD" w14:textId="77777777" w:rsidTr="00103657">
        <w:trPr>
          <w:trHeight w:val="450"/>
        </w:trPr>
        <w:tc>
          <w:tcPr>
            <w:tcW w:w="1681" w:type="dxa"/>
          </w:tcPr>
          <w:p w14:paraId="30DE81FF" w14:textId="77777777" w:rsidR="00103657" w:rsidRPr="006D0C9D" w:rsidRDefault="00103657" w:rsidP="00103657">
            <w:pPr>
              <w:rPr>
                <w:b/>
              </w:rPr>
            </w:pPr>
            <w:r w:rsidRPr="006D0C9D">
              <w:rPr>
                <w:b/>
              </w:rPr>
              <w:t>Identifier</w:t>
            </w:r>
          </w:p>
        </w:tc>
        <w:tc>
          <w:tcPr>
            <w:tcW w:w="8507" w:type="dxa"/>
          </w:tcPr>
          <w:p w14:paraId="632DF3FE" w14:textId="77777777" w:rsidR="00103657" w:rsidRPr="006D0C9D" w:rsidRDefault="00103657" w:rsidP="00103657">
            <w:r w:rsidRPr="006D0C9D">
              <w:t>FR-112</w:t>
            </w:r>
          </w:p>
        </w:tc>
      </w:tr>
      <w:tr w:rsidR="00103657" w:rsidRPr="006D0C9D" w14:paraId="30487667" w14:textId="77777777" w:rsidTr="00103657">
        <w:trPr>
          <w:trHeight w:val="433"/>
        </w:trPr>
        <w:tc>
          <w:tcPr>
            <w:tcW w:w="1681" w:type="dxa"/>
          </w:tcPr>
          <w:p w14:paraId="272B1027" w14:textId="77777777" w:rsidR="00103657" w:rsidRPr="006D0C9D" w:rsidRDefault="00103657" w:rsidP="00103657">
            <w:pPr>
              <w:rPr>
                <w:b/>
              </w:rPr>
            </w:pPr>
            <w:r w:rsidRPr="006D0C9D">
              <w:rPr>
                <w:b/>
              </w:rPr>
              <w:t>Title</w:t>
            </w:r>
          </w:p>
        </w:tc>
        <w:tc>
          <w:tcPr>
            <w:tcW w:w="8507" w:type="dxa"/>
          </w:tcPr>
          <w:p w14:paraId="3A1770A0" w14:textId="77777777" w:rsidR="00103657" w:rsidRPr="006D0C9D" w:rsidRDefault="00103657" w:rsidP="00103657">
            <w:r w:rsidRPr="006D0C9D">
              <w:t xml:space="preserve">&lt; Tap. Medical </w:t>
            </w:r>
            <w:proofErr w:type="spellStart"/>
            <w:r w:rsidRPr="006D0C9D">
              <w:t>Reminder.Edit.Submit</w:t>
            </w:r>
            <w:proofErr w:type="spellEnd"/>
            <w:r w:rsidRPr="006D0C9D">
              <w:t>. Successful &gt;</w:t>
            </w:r>
          </w:p>
        </w:tc>
      </w:tr>
      <w:tr w:rsidR="00103657" w:rsidRPr="006D0C9D" w14:paraId="725112B9" w14:textId="77777777" w:rsidTr="00103657">
        <w:trPr>
          <w:trHeight w:val="608"/>
        </w:trPr>
        <w:tc>
          <w:tcPr>
            <w:tcW w:w="1681" w:type="dxa"/>
          </w:tcPr>
          <w:p w14:paraId="66F323CF" w14:textId="77777777" w:rsidR="00103657" w:rsidRPr="006D0C9D" w:rsidRDefault="00103657" w:rsidP="00103657">
            <w:pPr>
              <w:rPr>
                <w:b/>
              </w:rPr>
            </w:pPr>
            <w:r w:rsidRPr="006D0C9D">
              <w:rPr>
                <w:b/>
              </w:rPr>
              <w:t>Requirement</w:t>
            </w:r>
          </w:p>
        </w:tc>
        <w:tc>
          <w:tcPr>
            <w:tcW w:w="8507" w:type="dxa"/>
          </w:tcPr>
          <w:p w14:paraId="18B1A69A" w14:textId="77777777" w:rsidR="00103657" w:rsidRPr="006D0C9D" w:rsidRDefault="00103657" w:rsidP="00103657">
            <w:r w:rsidRPr="006D0C9D">
              <w:t xml:space="preserve">System shall display a conformation message to patient </w:t>
            </w:r>
          </w:p>
        </w:tc>
      </w:tr>
      <w:tr w:rsidR="00103657" w:rsidRPr="006D0C9D" w14:paraId="2BCD7F27" w14:textId="77777777" w:rsidTr="00103657">
        <w:trPr>
          <w:trHeight w:val="558"/>
        </w:trPr>
        <w:tc>
          <w:tcPr>
            <w:tcW w:w="1681" w:type="dxa"/>
          </w:tcPr>
          <w:p w14:paraId="2B482690" w14:textId="77777777" w:rsidR="00103657" w:rsidRPr="006D0C9D" w:rsidRDefault="00103657" w:rsidP="00103657">
            <w:pPr>
              <w:rPr>
                <w:b/>
              </w:rPr>
            </w:pPr>
            <w:r w:rsidRPr="006D0C9D">
              <w:rPr>
                <w:b/>
              </w:rPr>
              <w:t>Source</w:t>
            </w:r>
          </w:p>
        </w:tc>
        <w:tc>
          <w:tcPr>
            <w:tcW w:w="8507" w:type="dxa"/>
          </w:tcPr>
          <w:p w14:paraId="09FC36C3" w14:textId="77777777" w:rsidR="00103657" w:rsidRPr="006D0C9D" w:rsidRDefault="00103657" w:rsidP="00103657">
            <w:r w:rsidRPr="006D0C9D">
              <w:t>Patient</w:t>
            </w:r>
          </w:p>
        </w:tc>
      </w:tr>
      <w:tr w:rsidR="00103657" w:rsidRPr="006D0C9D" w14:paraId="269888F9" w14:textId="77777777" w:rsidTr="00103657">
        <w:trPr>
          <w:trHeight w:val="383"/>
        </w:trPr>
        <w:tc>
          <w:tcPr>
            <w:tcW w:w="1681" w:type="dxa"/>
          </w:tcPr>
          <w:p w14:paraId="0593CA5F" w14:textId="77777777" w:rsidR="00103657" w:rsidRPr="006D0C9D" w:rsidRDefault="00103657" w:rsidP="00103657">
            <w:pPr>
              <w:rPr>
                <w:b/>
              </w:rPr>
            </w:pPr>
            <w:r w:rsidRPr="006D0C9D">
              <w:rPr>
                <w:b/>
              </w:rPr>
              <w:t>Rationale</w:t>
            </w:r>
          </w:p>
        </w:tc>
        <w:tc>
          <w:tcPr>
            <w:tcW w:w="8507" w:type="dxa"/>
          </w:tcPr>
          <w:p w14:paraId="11C751C4" w14:textId="77777777" w:rsidR="00103657" w:rsidRPr="006D0C9D" w:rsidRDefault="00103657" w:rsidP="00103657">
            <w:r w:rsidRPr="006D0C9D">
              <w:t>To keep patient updated</w:t>
            </w:r>
          </w:p>
        </w:tc>
      </w:tr>
      <w:tr w:rsidR="00103657" w:rsidRPr="006D0C9D" w14:paraId="50DBDF82" w14:textId="77777777" w:rsidTr="00103657">
        <w:trPr>
          <w:trHeight w:val="441"/>
        </w:trPr>
        <w:tc>
          <w:tcPr>
            <w:tcW w:w="1681" w:type="dxa"/>
          </w:tcPr>
          <w:p w14:paraId="44CB77D9" w14:textId="77777777" w:rsidR="00103657" w:rsidRPr="006D0C9D" w:rsidRDefault="00103657" w:rsidP="00103657">
            <w:pPr>
              <w:rPr>
                <w:b/>
              </w:rPr>
            </w:pPr>
            <w:r w:rsidRPr="006D0C9D">
              <w:rPr>
                <w:b/>
              </w:rPr>
              <w:t>Business Rules</w:t>
            </w:r>
          </w:p>
          <w:p w14:paraId="4CC18CEF" w14:textId="77777777" w:rsidR="00103657" w:rsidRPr="006D0C9D" w:rsidRDefault="00103657" w:rsidP="00103657">
            <w:r w:rsidRPr="006D0C9D">
              <w:rPr>
                <w:b/>
              </w:rPr>
              <w:t>(if required)</w:t>
            </w:r>
          </w:p>
        </w:tc>
        <w:tc>
          <w:tcPr>
            <w:tcW w:w="8507" w:type="dxa"/>
          </w:tcPr>
          <w:p w14:paraId="38488324" w14:textId="77777777" w:rsidR="00103657" w:rsidRPr="006D0C9D" w:rsidRDefault="00103657" w:rsidP="00103657">
            <w:r w:rsidRPr="006D0C9D">
              <w:t>None</w:t>
            </w:r>
          </w:p>
        </w:tc>
      </w:tr>
      <w:tr w:rsidR="00103657" w:rsidRPr="006D0C9D" w14:paraId="24711B25" w14:textId="77777777" w:rsidTr="00103657">
        <w:trPr>
          <w:trHeight w:val="441"/>
        </w:trPr>
        <w:tc>
          <w:tcPr>
            <w:tcW w:w="1681" w:type="dxa"/>
          </w:tcPr>
          <w:p w14:paraId="1E1A597E" w14:textId="77777777" w:rsidR="00103657" w:rsidRPr="006D0C9D" w:rsidRDefault="00103657" w:rsidP="00103657">
            <w:pPr>
              <w:rPr>
                <w:b/>
              </w:rPr>
            </w:pPr>
            <w:r w:rsidRPr="006D0C9D">
              <w:rPr>
                <w:b/>
              </w:rPr>
              <w:t>Dependencies</w:t>
            </w:r>
          </w:p>
        </w:tc>
        <w:tc>
          <w:tcPr>
            <w:tcW w:w="8507" w:type="dxa"/>
          </w:tcPr>
          <w:p w14:paraId="73E7F363" w14:textId="77777777" w:rsidR="00103657" w:rsidRPr="006D0C9D" w:rsidRDefault="00103657" w:rsidP="00103657">
            <w:r w:rsidRPr="006D0C9D">
              <w:t>FR 111</w:t>
            </w:r>
          </w:p>
        </w:tc>
      </w:tr>
      <w:tr w:rsidR="00103657" w:rsidRPr="006D0C9D" w14:paraId="2090EFF8" w14:textId="77777777" w:rsidTr="00103657">
        <w:trPr>
          <w:trHeight w:val="441"/>
        </w:trPr>
        <w:tc>
          <w:tcPr>
            <w:tcW w:w="1681" w:type="dxa"/>
          </w:tcPr>
          <w:p w14:paraId="222B2FC9" w14:textId="77777777" w:rsidR="00103657" w:rsidRPr="006D0C9D" w:rsidRDefault="00103657" w:rsidP="00103657">
            <w:pPr>
              <w:rPr>
                <w:b/>
              </w:rPr>
            </w:pPr>
            <w:r w:rsidRPr="006D0C9D">
              <w:rPr>
                <w:b/>
              </w:rPr>
              <w:t>Priority</w:t>
            </w:r>
          </w:p>
        </w:tc>
        <w:tc>
          <w:tcPr>
            <w:tcW w:w="8507" w:type="dxa"/>
          </w:tcPr>
          <w:p w14:paraId="6DD50796" w14:textId="77777777" w:rsidR="00103657" w:rsidRPr="006D0C9D" w:rsidRDefault="00103657" w:rsidP="00103657">
            <w:r w:rsidRPr="006D0C9D">
              <w:t xml:space="preserve">Medium </w:t>
            </w:r>
          </w:p>
        </w:tc>
      </w:tr>
    </w:tbl>
    <w:p w14:paraId="00FEF72B" w14:textId="11500E58" w:rsidR="00103657" w:rsidRDefault="00103657" w:rsidP="00DF6D1F">
      <w:pPr>
        <w:tabs>
          <w:tab w:val="left" w:pos="1180"/>
        </w:tabs>
        <w:rPr>
          <w:b/>
        </w:rPr>
      </w:pPr>
    </w:p>
    <w:p w14:paraId="4742EF7B" w14:textId="77777777" w:rsidR="00DF6D1F" w:rsidRPr="006D0C9D" w:rsidRDefault="00DF6D1F" w:rsidP="00DF6D1F">
      <w:pPr>
        <w:tabs>
          <w:tab w:val="left" w:pos="1180"/>
        </w:tabs>
        <w:rPr>
          <w:b/>
        </w:rPr>
      </w:pPr>
    </w:p>
    <w:p w14:paraId="505CEA36" w14:textId="77777777" w:rsidR="00103657" w:rsidRPr="006D0C9D" w:rsidRDefault="00103657" w:rsidP="00103657">
      <w:pPr>
        <w:jc w:val="center"/>
        <w:rPr>
          <w:b/>
        </w:rPr>
      </w:pPr>
      <w:r w:rsidRPr="006D0C9D">
        <w:rPr>
          <w:b/>
        </w:rPr>
        <w:t>Table  : Description of FR-113</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16A23BAE" w14:textId="77777777" w:rsidTr="00103657">
        <w:trPr>
          <w:trHeight w:val="450"/>
        </w:trPr>
        <w:tc>
          <w:tcPr>
            <w:tcW w:w="1681" w:type="dxa"/>
          </w:tcPr>
          <w:p w14:paraId="1791FF4D" w14:textId="77777777" w:rsidR="00103657" w:rsidRPr="006D0C9D" w:rsidRDefault="00103657" w:rsidP="00103657">
            <w:pPr>
              <w:rPr>
                <w:b/>
              </w:rPr>
            </w:pPr>
            <w:r w:rsidRPr="006D0C9D">
              <w:rPr>
                <w:b/>
              </w:rPr>
              <w:t>Identifier</w:t>
            </w:r>
          </w:p>
        </w:tc>
        <w:tc>
          <w:tcPr>
            <w:tcW w:w="8507" w:type="dxa"/>
          </w:tcPr>
          <w:p w14:paraId="56FBD835" w14:textId="77777777" w:rsidR="00103657" w:rsidRPr="006D0C9D" w:rsidRDefault="00103657" w:rsidP="00103657">
            <w:r w:rsidRPr="006D0C9D">
              <w:t>FR-113</w:t>
            </w:r>
          </w:p>
        </w:tc>
      </w:tr>
      <w:tr w:rsidR="00103657" w:rsidRPr="006D0C9D" w14:paraId="320846FF" w14:textId="77777777" w:rsidTr="00103657">
        <w:trPr>
          <w:trHeight w:val="433"/>
        </w:trPr>
        <w:tc>
          <w:tcPr>
            <w:tcW w:w="1681" w:type="dxa"/>
          </w:tcPr>
          <w:p w14:paraId="68D82E31" w14:textId="77777777" w:rsidR="00103657" w:rsidRPr="006D0C9D" w:rsidRDefault="00103657" w:rsidP="00103657">
            <w:pPr>
              <w:rPr>
                <w:b/>
              </w:rPr>
            </w:pPr>
            <w:r w:rsidRPr="006D0C9D">
              <w:rPr>
                <w:b/>
              </w:rPr>
              <w:t>Title</w:t>
            </w:r>
          </w:p>
        </w:tc>
        <w:tc>
          <w:tcPr>
            <w:tcW w:w="8507" w:type="dxa"/>
          </w:tcPr>
          <w:p w14:paraId="4870FF8B" w14:textId="77777777" w:rsidR="00103657" w:rsidRPr="006D0C9D" w:rsidRDefault="00103657" w:rsidP="00103657">
            <w:r w:rsidRPr="006D0C9D">
              <w:t xml:space="preserve">&lt; </w:t>
            </w:r>
            <w:proofErr w:type="spellStart"/>
            <w:r w:rsidRPr="006D0C9D">
              <w:t>Tap.MedicalReminder.Edit.Submit.Redirect</w:t>
            </w:r>
            <w:proofErr w:type="spellEnd"/>
            <w:r w:rsidRPr="006D0C9D">
              <w:t>&gt;</w:t>
            </w:r>
          </w:p>
        </w:tc>
      </w:tr>
      <w:tr w:rsidR="00103657" w:rsidRPr="006D0C9D" w14:paraId="1AA0C64E" w14:textId="77777777" w:rsidTr="00103657">
        <w:trPr>
          <w:trHeight w:val="608"/>
        </w:trPr>
        <w:tc>
          <w:tcPr>
            <w:tcW w:w="1681" w:type="dxa"/>
          </w:tcPr>
          <w:p w14:paraId="029873C4" w14:textId="77777777" w:rsidR="00103657" w:rsidRPr="006D0C9D" w:rsidRDefault="00103657" w:rsidP="00103657">
            <w:pPr>
              <w:rPr>
                <w:b/>
              </w:rPr>
            </w:pPr>
            <w:r w:rsidRPr="006D0C9D">
              <w:rPr>
                <w:b/>
              </w:rPr>
              <w:t>Requirement</w:t>
            </w:r>
          </w:p>
        </w:tc>
        <w:tc>
          <w:tcPr>
            <w:tcW w:w="8507" w:type="dxa"/>
          </w:tcPr>
          <w:p w14:paraId="2D9DD27D" w14:textId="77777777" w:rsidR="00103657" w:rsidRPr="006D0C9D" w:rsidRDefault="00103657" w:rsidP="00103657">
            <w:r w:rsidRPr="006D0C9D">
              <w:t>System shall link the patient to the List of alarms</w:t>
            </w:r>
          </w:p>
        </w:tc>
      </w:tr>
      <w:tr w:rsidR="00103657" w:rsidRPr="006D0C9D" w14:paraId="7FA840C2" w14:textId="77777777" w:rsidTr="00103657">
        <w:trPr>
          <w:trHeight w:val="558"/>
        </w:trPr>
        <w:tc>
          <w:tcPr>
            <w:tcW w:w="1681" w:type="dxa"/>
          </w:tcPr>
          <w:p w14:paraId="24E44DFE" w14:textId="77777777" w:rsidR="00103657" w:rsidRPr="006D0C9D" w:rsidRDefault="00103657" w:rsidP="00103657">
            <w:pPr>
              <w:rPr>
                <w:b/>
              </w:rPr>
            </w:pPr>
            <w:r w:rsidRPr="006D0C9D">
              <w:rPr>
                <w:b/>
              </w:rPr>
              <w:t>Source</w:t>
            </w:r>
          </w:p>
        </w:tc>
        <w:tc>
          <w:tcPr>
            <w:tcW w:w="8507" w:type="dxa"/>
          </w:tcPr>
          <w:p w14:paraId="6590D0D4" w14:textId="77777777" w:rsidR="00103657" w:rsidRPr="006D0C9D" w:rsidRDefault="00103657" w:rsidP="00103657">
            <w:r w:rsidRPr="006D0C9D">
              <w:t>Patient</w:t>
            </w:r>
          </w:p>
        </w:tc>
      </w:tr>
      <w:tr w:rsidR="00103657" w:rsidRPr="006D0C9D" w14:paraId="2FD3FE49" w14:textId="77777777" w:rsidTr="00103657">
        <w:trPr>
          <w:trHeight w:val="383"/>
        </w:trPr>
        <w:tc>
          <w:tcPr>
            <w:tcW w:w="1681" w:type="dxa"/>
          </w:tcPr>
          <w:p w14:paraId="74C95A52" w14:textId="77777777" w:rsidR="00103657" w:rsidRPr="006D0C9D" w:rsidRDefault="00103657" w:rsidP="00103657">
            <w:pPr>
              <w:rPr>
                <w:b/>
              </w:rPr>
            </w:pPr>
            <w:r w:rsidRPr="006D0C9D">
              <w:rPr>
                <w:b/>
              </w:rPr>
              <w:t>Rationale</w:t>
            </w:r>
          </w:p>
        </w:tc>
        <w:tc>
          <w:tcPr>
            <w:tcW w:w="8507" w:type="dxa"/>
          </w:tcPr>
          <w:p w14:paraId="6B9AE1C4" w14:textId="77777777" w:rsidR="00103657" w:rsidRPr="006D0C9D" w:rsidRDefault="00103657" w:rsidP="00103657">
            <w:r w:rsidRPr="006D0C9D">
              <w:t>To maintain the flow of the system</w:t>
            </w:r>
          </w:p>
        </w:tc>
      </w:tr>
      <w:tr w:rsidR="00103657" w:rsidRPr="006D0C9D" w14:paraId="1FA77579" w14:textId="77777777" w:rsidTr="00103657">
        <w:trPr>
          <w:trHeight w:val="441"/>
        </w:trPr>
        <w:tc>
          <w:tcPr>
            <w:tcW w:w="1681" w:type="dxa"/>
          </w:tcPr>
          <w:p w14:paraId="72CF0784" w14:textId="77777777" w:rsidR="00103657" w:rsidRPr="006D0C9D" w:rsidRDefault="00103657" w:rsidP="00103657">
            <w:pPr>
              <w:rPr>
                <w:b/>
              </w:rPr>
            </w:pPr>
            <w:r w:rsidRPr="006D0C9D">
              <w:rPr>
                <w:b/>
              </w:rPr>
              <w:t>Business Rules</w:t>
            </w:r>
          </w:p>
          <w:p w14:paraId="0B603A5C" w14:textId="77777777" w:rsidR="00103657" w:rsidRPr="006D0C9D" w:rsidRDefault="00103657" w:rsidP="00103657">
            <w:r w:rsidRPr="006D0C9D">
              <w:rPr>
                <w:b/>
              </w:rPr>
              <w:t>(if required)</w:t>
            </w:r>
          </w:p>
        </w:tc>
        <w:tc>
          <w:tcPr>
            <w:tcW w:w="8507" w:type="dxa"/>
          </w:tcPr>
          <w:p w14:paraId="05AB8204" w14:textId="77777777" w:rsidR="00103657" w:rsidRPr="006D0C9D" w:rsidRDefault="00103657" w:rsidP="00103657">
            <w:r w:rsidRPr="006D0C9D">
              <w:t>None</w:t>
            </w:r>
          </w:p>
        </w:tc>
      </w:tr>
      <w:tr w:rsidR="00103657" w:rsidRPr="006D0C9D" w14:paraId="3391CF01" w14:textId="77777777" w:rsidTr="00103657">
        <w:trPr>
          <w:trHeight w:val="441"/>
        </w:trPr>
        <w:tc>
          <w:tcPr>
            <w:tcW w:w="1681" w:type="dxa"/>
          </w:tcPr>
          <w:p w14:paraId="76526843" w14:textId="77777777" w:rsidR="00103657" w:rsidRPr="006D0C9D" w:rsidRDefault="00103657" w:rsidP="00103657">
            <w:pPr>
              <w:rPr>
                <w:b/>
              </w:rPr>
            </w:pPr>
            <w:r w:rsidRPr="006D0C9D">
              <w:rPr>
                <w:b/>
              </w:rPr>
              <w:t>Dependencies</w:t>
            </w:r>
          </w:p>
        </w:tc>
        <w:tc>
          <w:tcPr>
            <w:tcW w:w="8507" w:type="dxa"/>
          </w:tcPr>
          <w:p w14:paraId="5276D337" w14:textId="77777777" w:rsidR="00103657" w:rsidRPr="006D0C9D" w:rsidRDefault="00103657" w:rsidP="00103657">
            <w:r w:rsidRPr="006D0C9D">
              <w:t>FR 112</w:t>
            </w:r>
          </w:p>
        </w:tc>
      </w:tr>
      <w:tr w:rsidR="00103657" w:rsidRPr="006D0C9D" w14:paraId="1C93B194" w14:textId="77777777" w:rsidTr="00103657">
        <w:trPr>
          <w:trHeight w:val="441"/>
        </w:trPr>
        <w:tc>
          <w:tcPr>
            <w:tcW w:w="1681" w:type="dxa"/>
          </w:tcPr>
          <w:p w14:paraId="7BBF3406" w14:textId="77777777" w:rsidR="00103657" w:rsidRPr="006D0C9D" w:rsidRDefault="00103657" w:rsidP="00103657">
            <w:pPr>
              <w:rPr>
                <w:b/>
              </w:rPr>
            </w:pPr>
            <w:r w:rsidRPr="006D0C9D">
              <w:rPr>
                <w:b/>
              </w:rPr>
              <w:t>Priority</w:t>
            </w:r>
          </w:p>
        </w:tc>
        <w:tc>
          <w:tcPr>
            <w:tcW w:w="8507" w:type="dxa"/>
          </w:tcPr>
          <w:p w14:paraId="713BC223" w14:textId="77777777" w:rsidR="00103657" w:rsidRPr="006D0C9D" w:rsidRDefault="00103657" w:rsidP="00103657">
            <w:r w:rsidRPr="006D0C9D">
              <w:t xml:space="preserve">Medium </w:t>
            </w:r>
          </w:p>
        </w:tc>
      </w:tr>
    </w:tbl>
    <w:p w14:paraId="660EEEB1" w14:textId="1499B96C" w:rsidR="00DF6D1F" w:rsidRDefault="00DF6D1F" w:rsidP="00DF6D1F">
      <w:pPr>
        <w:rPr>
          <w:b/>
        </w:rPr>
      </w:pPr>
    </w:p>
    <w:p w14:paraId="686B0DBE" w14:textId="77777777" w:rsidR="0076053C" w:rsidRPr="006D0C9D" w:rsidRDefault="0076053C" w:rsidP="00DF6D1F">
      <w:pPr>
        <w:rPr>
          <w:b/>
        </w:rPr>
      </w:pPr>
    </w:p>
    <w:p w14:paraId="781FF519" w14:textId="77777777" w:rsidR="00103657" w:rsidRPr="006D0C9D" w:rsidRDefault="00103657" w:rsidP="00103657">
      <w:pPr>
        <w:jc w:val="center"/>
        <w:rPr>
          <w:b/>
        </w:rPr>
      </w:pPr>
      <w:r w:rsidRPr="006D0C9D">
        <w:rPr>
          <w:b/>
        </w:rPr>
        <w:t>Table  : Description of FR-114</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2F7456CA" w14:textId="77777777" w:rsidTr="00103657">
        <w:trPr>
          <w:trHeight w:val="450"/>
        </w:trPr>
        <w:tc>
          <w:tcPr>
            <w:tcW w:w="1681" w:type="dxa"/>
          </w:tcPr>
          <w:p w14:paraId="7D0ABB09" w14:textId="77777777" w:rsidR="00103657" w:rsidRPr="006D0C9D" w:rsidRDefault="00103657" w:rsidP="00103657">
            <w:pPr>
              <w:rPr>
                <w:b/>
              </w:rPr>
            </w:pPr>
            <w:r w:rsidRPr="006D0C9D">
              <w:rPr>
                <w:b/>
              </w:rPr>
              <w:t>Identifier</w:t>
            </w:r>
          </w:p>
        </w:tc>
        <w:tc>
          <w:tcPr>
            <w:tcW w:w="8507" w:type="dxa"/>
          </w:tcPr>
          <w:p w14:paraId="1FB64B52" w14:textId="77777777" w:rsidR="00103657" w:rsidRPr="006D0C9D" w:rsidRDefault="00103657" w:rsidP="00103657">
            <w:r w:rsidRPr="006D0C9D">
              <w:t>FR-114</w:t>
            </w:r>
          </w:p>
        </w:tc>
      </w:tr>
      <w:tr w:rsidR="00103657" w:rsidRPr="006D0C9D" w14:paraId="7E1A70B4" w14:textId="77777777" w:rsidTr="00103657">
        <w:trPr>
          <w:trHeight w:val="433"/>
        </w:trPr>
        <w:tc>
          <w:tcPr>
            <w:tcW w:w="1681" w:type="dxa"/>
          </w:tcPr>
          <w:p w14:paraId="1D326099" w14:textId="77777777" w:rsidR="00103657" w:rsidRPr="006D0C9D" w:rsidRDefault="00103657" w:rsidP="00103657">
            <w:pPr>
              <w:rPr>
                <w:b/>
              </w:rPr>
            </w:pPr>
            <w:r w:rsidRPr="006D0C9D">
              <w:rPr>
                <w:b/>
              </w:rPr>
              <w:t>Title</w:t>
            </w:r>
          </w:p>
        </w:tc>
        <w:tc>
          <w:tcPr>
            <w:tcW w:w="8507" w:type="dxa"/>
          </w:tcPr>
          <w:p w14:paraId="30B07F8F" w14:textId="77777777" w:rsidR="00103657" w:rsidRPr="006D0C9D" w:rsidRDefault="00103657" w:rsidP="00103657">
            <w:r w:rsidRPr="006D0C9D">
              <w:t>&lt; Tap. Medicine Reminder. Delete&gt;</w:t>
            </w:r>
          </w:p>
        </w:tc>
      </w:tr>
      <w:tr w:rsidR="00103657" w:rsidRPr="006D0C9D" w14:paraId="712CC16F" w14:textId="77777777" w:rsidTr="00103657">
        <w:trPr>
          <w:trHeight w:val="608"/>
        </w:trPr>
        <w:tc>
          <w:tcPr>
            <w:tcW w:w="1681" w:type="dxa"/>
          </w:tcPr>
          <w:p w14:paraId="5762AED6" w14:textId="77777777" w:rsidR="00103657" w:rsidRPr="006D0C9D" w:rsidRDefault="00103657" w:rsidP="00103657">
            <w:pPr>
              <w:rPr>
                <w:b/>
              </w:rPr>
            </w:pPr>
            <w:r w:rsidRPr="006D0C9D">
              <w:rPr>
                <w:b/>
              </w:rPr>
              <w:t>Requirement</w:t>
            </w:r>
          </w:p>
        </w:tc>
        <w:tc>
          <w:tcPr>
            <w:tcW w:w="8507" w:type="dxa"/>
          </w:tcPr>
          <w:p w14:paraId="7FDA34E9" w14:textId="77777777" w:rsidR="00103657" w:rsidRPr="006D0C9D" w:rsidRDefault="00103657" w:rsidP="00103657">
            <w:r w:rsidRPr="006D0C9D">
              <w:t>System shall allow the user to delete alarm from the list of alarms</w:t>
            </w:r>
          </w:p>
        </w:tc>
      </w:tr>
      <w:tr w:rsidR="00103657" w:rsidRPr="006D0C9D" w14:paraId="68289969" w14:textId="77777777" w:rsidTr="00103657">
        <w:trPr>
          <w:trHeight w:val="558"/>
        </w:trPr>
        <w:tc>
          <w:tcPr>
            <w:tcW w:w="1681" w:type="dxa"/>
          </w:tcPr>
          <w:p w14:paraId="5D05A3A7" w14:textId="77777777" w:rsidR="00103657" w:rsidRPr="006D0C9D" w:rsidRDefault="00103657" w:rsidP="00103657">
            <w:pPr>
              <w:rPr>
                <w:b/>
              </w:rPr>
            </w:pPr>
            <w:r w:rsidRPr="006D0C9D">
              <w:rPr>
                <w:b/>
              </w:rPr>
              <w:t>Source</w:t>
            </w:r>
          </w:p>
        </w:tc>
        <w:tc>
          <w:tcPr>
            <w:tcW w:w="8507" w:type="dxa"/>
          </w:tcPr>
          <w:p w14:paraId="3C641FE6" w14:textId="77777777" w:rsidR="00103657" w:rsidRPr="006D0C9D" w:rsidRDefault="00103657" w:rsidP="00103657">
            <w:r w:rsidRPr="006D0C9D">
              <w:t>Patient</w:t>
            </w:r>
          </w:p>
        </w:tc>
      </w:tr>
      <w:tr w:rsidR="00103657" w:rsidRPr="006D0C9D" w14:paraId="7B1F0728" w14:textId="77777777" w:rsidTr="00103657">
        <w:trPr>
          <w:trHeight w:val="383"/>
        </w:trPr>
        <w:tc>
          <w:tcPr>
            <w:tcW w:w="1681" w:type="dxa"/>
          </w:tcPr>
          <w:p w14:paraId="78924FB2" w14:textId="77777777" w:rsidR="00103657" w:rsidRPr="006D0C9D" w:rsidRDefault="00103657" w:rsidP="00103657">
            <w:pPr>
              <w:rPr>
                <w:b/>
              </w:rPr>
            </w:pPr>
            <w:r w:rsidRPr="006D0C9D">
              <w:rPr>
                <w:b/>
              </w:rPr>
              <w:t>Rationale</w:t>
            </w:r>
          </w:p>
        </w:tc>
        <w:tc>
          <w:tcPr>
            <w:tcW w:w="8507" w:type="dxa"/>
          </w:tcPr>
          <w:p w14:paraId="200857DA" w14:textId="77777777" w:rsidR="00103657" w:rsidRPr="006D0C9D" w:rsidRDefault="00103657" w:rsidP="00103657">
            <w:r w:rsidRPr="006D0C9D">
              <w:t>To delete certain alarm</w:t>
            </w:r>
          </w:p>
        </w:tc>
      </w:tr>
      <w:tr w:rsidR="00103657" w:rsidRPr="006D0C9D" w14:paraId="4C397A31" w14:textId="77777777" w:rsidTr="00103657">
        <w:trPr>
          <w:trHeight w:val="441"/>
        </w:trPr>
        <w:tc>
          <w:tcPr>
            <w:tcW w:w="1681" w:type="dxa"/>
          </w:tcPr>
          <w:p w14:paraId="706275E0" w14:textId="77777777" w:rsidR="00103657" w:rsidRPr="006D0C9D" w:rsidRDefault="00103657" w:rsidP="00103657">
            <w:pPr>
              <w:rPr>
                <w:b/>
              </w:rPr>
            </w:pPr>
            <w:r w:rsidRPr="006D0C9D">
              <w:rPr>
                <w:b/>
              </w:rPr>
              <w:lastRenderedPageBreak/>
              <w:t>Business Rules</w:t>
            </w:r>
          </w:p>
          <w:p w14:paraId="0C510565" w14:textId="77777777" w:rsidR="00103657" w:rsidRPr="006D0C9D" w:rsidRDefault="00103657" w:rsidP="00103657">
            <w:r w:rsidRPr="006D0C9D">
              <w:rPr>
                <w:b/>
              </w:rPr>
              <w:t>(if required)</w:t>
            </w:r>
          </w:p>
        </w:tc>
        <w:tc>
          <w:tcPr>
            <w:tcW w:w="8507" w:type="dxa"/>
          </w:tcPr>
          <w:p w14:paraId="1B48A047" w14:textId="77777777" w:rsidR="00103657" w:rsidRPr="006D0C9D" w:rsidRDefault="00103657" w:rsidP="00103657">
            <w:r w:rsidRPr="006D0C9D">
              <w:t>None</w:t>
            </w:r>
          </w:p>
        </w:tc>
      </w:tr>
      <w:tr w:rsidR="00103657" w:rsidRPr="006D0C9D" w14:paraId="42F9AFDB" w14:textId="77777777" w:rsidTr="00103657">
        <w:trPr>
          <w:trHeight w:val="441"/>
        </w:trPr>
        <w:tc>
          <w:tcPr>
            <w:tcW w:w="1681" w:type="dxa"/>
          </w:tcPr>
          <w:p w14:paraId="54117EB2" w14:textId="77777777" w:rsidR="00103657" w:rsidRPr="006D0C9D" w:rsidRDefault="00103657" w:rsidP="00103657">
            <w:pPr>
              <w:rPr>
                <w:b/>
              </w:rPr>
            </w:pPr>
            <w:r w:rsidRPr="006D0C9D">
              <w:rPr>
                <w:b/>
              </w:rPr>
              <w:t>Dependencies</w:t>
            </w:r>
          </w:p>
        </w:tc>
        <w:tc>
          <w:tcPr>
            <w:tcW w:w="8507" w:type="dxa"/>
          </w:tcPr>
          <w:p w14:paraId="3E3644C9" w14:textId="77777777" w:rsidR="00103657" w:rsidRPr="006D0C9D" w:rsidRDefault="00103657" w:rsidP="00103657">
            <w:r w:rsidRPr="006D0C9D">
              <w:t>FR 104</w:t>
            </w:r>
          </w:p>
        </w:tc>
      </w:tr>
      <w:tr w:rsidR="00103657" w:rsidRPr="006D0C9D" w14:paraId="015A0416" w14:textId="77777777" w:rsidTr="00103657">
        <w:trPr>
          <w:trHeight w:val="441"/>
        </w:trPr>
        <w:tc>
          <w:tcPr>
            <w:tcW w:w="1681" w:type="dxa"/>
          </w:tcPr>
          <w:p w14:paraId="7FDC406B" w14:textId="77777777" w:rsidR="00103657" w:rsidRPr="006D0C9D" w:rsidRDefault="00103657" w:rsidP="00103657">
            <w:pPr>
              <w:rPr>
                <w:b/>
              </w:rPr>
            </w:pPr>
            <w:r w:rsidRPr="006D0C9D">
              <w:rPr>
                <w:b/>
              </w:rPr>
              <w:t>Priority</w:t>
            </w:r>
          </w:p>
        </w:tc>
        <w:tc>
          <w:tcPr>
            <w:tcW w:w="8507" w:type="dxa"/>
          </w:tcPr>
          <w:p w14:paraId="3FA03D3C" w14:textId="77777777" w:rsidR="00103657" w:rsidRPr="006D0C9D" w:rsidRDefault="00103657" w:rsidP="00103657">
            <w:r w:rsidRPr="006D0C9D">
              <w:t xml:space="preserve">Medium </w:t>
            </w:r>
          </w:p>
        </w:tc>
      </w:tr>
    </w:tbl>
    <w:p w14:paraId="43BF9EB3" w14:textId="77777777" w:rsidR="00103657" w:rsidRPr="006D0C9D" w:rsidRDefault="00103657" w:rsidP="00DF6D1F">
      <w:pPr>
        <w:rPr>
          <w:b/>
        </w:rPr>
      </w:pPr>
    </w:p>
    <w:p w14:paraId="29380070" w14:textId="4F9A6B10" w:rsidR="00103657" w:rsidRPr="006D0C9D" w:rsidRDefault="00DF6D1F" w:rsidP="00DF6D1F">
      <w:pPr>
        <w:tabs>
          <w:tab w:val="left" w:pos="708"/>
        </w:tabs>
        <w:rPr>
          <w:b/>
        </w:rPr>
      </w:pPr>
      <w:r>
        <w:rPr>
          <w:b/>
        </w:rPr>
        <w:tab/>
      </w:r>
    </w:p>
    <w:p w14:paraId="64758022" w14:textId="77777777" w:rsidR="00103657" w:rsidRPr="006D0C9D" w:rsidRDefault="00103657" w:rsidP="00103657">
      <w:pPr>
        <w:jc w:val="center"/>
        <w:rPr>
          <w:b/>
        </w:rPr>
      </w:pPr>
      <w:r w:rsidRPr="006D0C9D">
        <w:rPr>
          <w:b/>
        </w:rPr>
        <w:t>Table  : Description of FR-115</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12E4132C" w14:textId="77777777" w:rsidTr="00103657">
        <w:trPr>
          <w:trHeight w:val="450"/>
        </w:trPr>
        <w:tc>
          <w:tcPr>
            <w:tcW w:w="1681" w:type="dxa"/>
          </w:tcPr>
          <w:p w14:paraId="0AC18214" w14:textId="77777777" w:rsidR="00103657" w:rsidRPr="006D0C9D" w:rsidRDefault="00103657" w:rsidP="00103657">
            <w:pPr>
              <w:rPr>
                <w:b/>
              </w:rPr>
            </w:pPr>
            <w:r w:rsidRPr="006D0C9D">
              <w:rPr>
                <w:b/>
              </w:rPr>
              <w:t>Identifier</w:t>
            </w:r>
          </w:p>
        </w:tc>
        <w:tc>
          <w:tcPr>
            <w:tcW w:w="8507" w:type="dxa"/>
          </w:tcPr>
          <w:p w14:paraId="3CA7F80E" w14:textId="77777777" w:rsidR="00103657" w:rsidRPr="006D0C9D" w:rsidRDefault="00103657" w:rsidP="00103657">
            <w:r w:rsidRPr="006D0C9D">
              <w:t>FR-115</w:t>
            </w:r>
          </w:p>
        </w:tc>
      </w:tr>
      <w:tr w:rsidR="00103657" w:rsidRPr="006D0C9D" w14:paraId="654C1088" w14:textId="77777777" w:rsidTr="00103657">
        <w:trPr>
          <w:trHeight w:val="433"/>
        </w:trPr>
        <w:tc>
          <w:tcPr>
            <w:tcW w:w="1681" w:type="dxa"/>
          </w:tcPr>
          <w:p w14:paraId="52C0298B" w14:textId="77777777" w:rsidR="00103657" w:rsidRPr="006D0C9D" w:rsidRDefault="00103657" w:rsidP="00103657">
            <w:pPr>
              <w:rPr>
                <w:b/>
              </w:rPr>
            </w:pPr>
            <w:r w:rsidRPr="006D0C9D">
              <w:rPr>
                <w:b/>
              </w:rPr>
              <w:t>Title</w:t>
            </w:r>
          </w:p>
        </w:tc>
        <w:tc>
          <w:tcPr>
            <w:tcW w:w="8507" w:type="dxa"/>
          </w:tcPr>
          <w:p w14:paraId="310699EE" w14:textId="77777777" w:rsidR="00103657" w:rsidRPr="006D0C9D" w:rsidRDefault="00103657" w:rsidP="00103657">
            <w:r w:rsidRPr="006D0C9D">
              <w:t xml:space="preserve">&lt; Tap. </w:t>
            </w:r>
            <w:proofErr w:type="spellStart"/>
            <w:r w:rsidRPr="006D0C9D">
              <w:t>MedicineReminder.Delete.Successful</w:t>
            </w:r>
            <w:proofErr w:type="spellEnd"/>
            <w:r w:rsidRPr="006D0C9D">
              <w:t xml:space="preserve"> &gt;</w:t>
            </w:r>
          </w:p>
        </w:tc>
      </w:tr>
      <w:tr w:rsidR="00103657" w:rsidRPr="006D0C9D" w14:paraId="39043A62" w14:textId="77777777" w:rsidTr="00103657">
        <w:trPr>
          <w:trHeight w:val="608"/>
        </w:trPr>
        <w:tc>
          <w:tcPr>
            <w:tcW w:w="1681" w:type="dxa"/>
          </w:tcPr>
          <w:p w14:paraId="32231FC7" w14:textId="77777777" w:rsidR="00103657" w:rsidRPr="006D0C9D" w:rsidRDefault="00103657" w:rsidP="00103657">
            <w:pPr>
              <w:rPr>
                <w:b/>
              </w:rPr>
            </w:pPr>
            <w:r w:rsidRPr="006D0C9D">
              <w:rPr>
                <w:b/>
              </w:rPr>
              <w:t>Requirement</w:t>
            </w:r>
          </w:p>
        </w:tc>
        <w:tc>
          <w:tcPr>
            <w:tcW w:w="8507" w:type="dxa"/>
          </w:tcPr>
          <w:p w14:paraId="0886DE21" w14:textId="77777777" w:rsidR="00103657" w:rsidRPr="006D0C9D" w:rsidRDefault="00103657" w:rsidP="00103657">
            <w:r w:rsidRPr="006D0C9D">
              <w:t xml:space="preserve">System shall display a confirmation message to patient </w:t>
            </w:r>
          </w:p>
        </w:tc>
      </w:tr>
      <w:tr w:rsidR="00103657" w:rsidRPr="006D0C9D" w14:paraId="25553EC5" w14:textId="77777777" w:rsidTr="00103657">
        <w:trPr>
          <w:trHeight w:val="558"/>
        </w:trPr>
        <w:tc>
          <w:tcPr>
            <w:tcW w:w="1681" w:type="dxa"/>
          </w:tcPr>
          <w:p w14:paraId="72408363" w14:textId="77777777" w:rsidR="00103657" w:rsidRPr="006D0C9D" w:rsidRDefault="00103657" w:rsidP="00103657">
            <w:pPr>
              <w:rPr>
                <w:b/>
              </w:rPr>
            </w:pPr>
            <w:r w:rsidRPr="006D0C9D">
              <w:rPr>
                <w:b/>
              </w:rPr>
              <w:t>Source</w:t>
            </w:r>
          </w:p>
        </w:tc>
        <w:tc>
          <w:tcPr>
            <w:tcW w:w="8507" w:type="dxa"/>
          </w:tcPr>
          <w:p w14:paraId="2FFD593D" w14:textId="77777777" w:rsidR="00103657" w:rsidRPr="006D0C9D" w:rsidRDefault="00103657" w:rsidP="00103657">
            <w:r w:rsidRPr="006D0C9D">
              <w:t>Patient</w:t>
            </w:r>
          </w:p>
        </w:tc>
      </w:tr>
      <w:tr w:rsidR="00103657" w:rsidRPr="006D0C9D" w14:paraId="283343DB" w14:textId="77777777" w:rsidTr="00103657">
        <w:trPr>
          <w:trHeight w:val="383"/>
        </w:trPr>
        <w:tc>
          <w:tcPr>
            <w:tcW w:w="1681" w:type="dxa"/>
          </w:tcPr>
          <w:p w14:paraId="5255DB97" w14:textId="77777777" w:rsidR="00103657" w:rsidRPr="006D0C9D" w:rsidRDefault="00103657" w:rsidP="00103657">
            <w:pPr>
              <w:rPr>
                <w:b/>
              </w:rPr>
            </w:pPr>
            <w:r w:rsidRPr="006D0C9D">
              <w:rPr>
                <w:b/>
              </w:rPr>
              <w:t>Rationale</w:t>
            </w:r>
          </w:p>
        </w:tc>
        <w:tc>
          <w:tcPr>
            <w:tcW w:w="8507" w:type="dxa"/>
          </w:tcPr>
          <w:p w14:paraId="42D60965" w14:textId="77777777" w:rsidR="00103657" w:rsidRPr="006D0C9D" w:rsidRDefault="00103657" w:rsidP="00103657">
            <w:r w:rsidRPr="006D0C9D">
              <w:t>To keep patient updated</w:t>
            </w:r>
          </w:p>
        </w:tc>
      </w:tr>
      <w:tr w:rsidR="00103657" w:rsidRPr="006D0C9D" w14:paraId="14049B2C" w14:textId="77777777" w:rsidTr="00103657">
        <w:trPr>
          <w:trHeight w:val="441"/>
        </w:trPr>
        <w:tc>
          <w:tcPr>
            <w:tcW w:w="1681" w:type="dxa"/>
          </w:tcPr>
          <w:p w14:paraId="51BEEC11" w14:textId="77777777" w:rsidR="00103657" w:rsidRPr="006D0C9D" w:rsidRDefault="00103657" w:rsidP="00103657">
            <w:pPr>
              <w:rPr>
                <w:b/>
              </w:rPr>
            </w:pPr>
            <w:r w:rsidRPr="006D0C9D">
              <w:rPr>
                <w:b/>
              </w:rPr>
              <w:t>Business Rules</w:t>
            </w:r>
          </w:p>
          <w:p w14:paraId="24733B45" w14:textId="77777777" w:rsidR="00103657" w:rsidRPr="006D0C9D" w:rsidRDefault="00103657" w:rsidP="00103657">
            <w:r w:rsidRPr="006D0C9D">
              <w:rPr>
                <w:b/>
              </w:rPr>
              <w:t>(if required)</w:t>
            </w:r>
          </w:p>
        </w:tc>
        <w:tc>
          <w:tcPr>
            <w:tcW w:w="8507" w:type="dxa"/>
          </w:tcPr>
          <w:p w14:paraId="73B5798A" w14:textId="77777777" w:rsidR="00103657" w:rsidRPr="006D0C9D" w:rsidRDefault="00103657" w:rsidP="00103657">
            <w:r w:rsidRPr="006D0C9D">
              <w:t>None</w:t>
            </w:r>
          </w:p>
        </w:tc>
      </w:tr>
      <w:tr w:rsidR="00103657" w:rsidRPr="006D0C9D" w14:paraId="76D049F5" w14:textId="77777777" w:rsidTr="00103657">
        <w:trPr>
          <w:trHeight w:val="441"/>
        </w:trPr>
        <w:tc>
          <w:tcPr>
            <w:tcW w:w="1681" w:type="dxa"/>
          </w:tcPr>
          <w:p w14:paraId="0FC19A2A" w14:textId="77777777" w:rsidR="00103657" w:rsidRPr="006D0C9D" w:rsidRDefault="00103657" w:rsidP="00103657">
            <w:pPr>
              <w:rPr>
                <w:b/>
              </w:rPr>
            </w:pPr>
            <w:r w:rsidRPr="006D0C9D">
              <w:rPr>
                <w:b/>
              </w:rPr>
              <w:t>Dependencies</w:t>
            </w:r>
          </w:p>
        </w:tc>
        <w:tc>
          <w:tcPr>
            <w:tcW w:w="8507" w:type="dxa"/>
          </w:tcPr>
          <w:p w14:paraId="1143F30F" w14:textId="77777777" w:rsidR="00103657" w:rsidRPr="006D0C9D" w:rsidRDefault="00103657" w:rsidP="00103657">
            <w:r w:rsidRPr="006D0C9D">
              <w:t>FR 114</w:t>
            </w:r>
          </w:p>
        </w:tc>
      </w:tr>
      <w:tr w:rsidR="00103657" w:rsidRPr="006D0C9D" w14:paraId="71A1909E" w14:textId="77777777" w:rsidTr="00103657">
        <w:trPr>
          <w:trHeight w:val="441"/>
        </w:trPr>
        <w:tc>
          <w:tcPr>
            <w:tcW w:w="1681" w:type="dxa"/>
          </w:tcPr>
          <w:p w14:paraId="2FB22F18" w14:textId="77777777" w:rsidR="00103657" w:rsidRPr="006D0C9D" w:rsidRDefault="00103657" w:rsidP="00103657">
            <w:pPr>
              <w:rPr>
                <w:b/>
              </w:rPr>
            </w:pPr>
            <w:r w:rsidRPr="006D0C9D">
              <w:rPr>
                <w:b/>
              </w:rPr>
              <w:t>Priority</w:t>
            </w:r>
          </w:p>
        </w:tc>
        <w:tc>
          <w:tcPr>
            <w:tcW w:w="8507" w:type="dxa"/>
          </w:tcPr>
          <w:p w14:paraId="61C5858E" w14:textId="77777777" w:rsidR="00103657" w:rsidRPr="006D0C9D" w:rsidRDefault="00103657" w:rsidP="00103657">
            <w:r w:rsidRPr="006D0C9D">
              <w:t xml:space="preserve">Medium </w:t>
            </w:r>
          </w:p>
        </w:tc>
      </w:tr>
    </w:tbl>
    <w:p w14:paraId="5E35FD26" w14:textId="6DFB23FD" w:rsidR="00103657" w:rsidRDefault="00103657" w:rsidP="00103657">
      <w:pPr>
        <w:jc w:val="center"/>
        <w:rPr>
          <w:b/>
        </w:rPr>
      </w:pPr>
    </w:p>
    <w:p w14:paraId="56A08550" w14:textId="77777777" w:rsidR="0076053C" w:rsidRPr="006D0C9D" w:rsidRDefault="0076053C" w:rsidP="00103657">
      <w:pPr>
        <w:jc w:val="center"/>
        <w:rPr>
          <w:b/>
        </w:rPr>
      </w:pPr>
    </w:p>
    <w:p w14:paraId="583D8F78" w14:textId="77777777" w:rsidR="00103657" w:rsidRPr="006D0C9D" w:rsidRDefault="00103657" w:rsidP="00103657">
      <w:pPr>
        <w:jc w:val="center"/>
        <w:rPr>
          <w:b/>
        </w:rPr>
      </w:pPr>
      <w:r w:rsidRPr="006D0C9D">
        <w:rPr>
          <w:b/>
        </w:rPr>
        <w:t>Table  : Description of FR-116</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0F38936B" w14:textId="77777777" w:rsidTr="00103657">
        <w:trPr>
          <w:trHeight w:val="450"/>
        </w:trPr>
        <w:tc>
          <w:tcPr>
            <w:tcW w:w="1681" w:type="dxa"/>
          </w:tcPr>
          <w:p w14:paraId="4CB5C150" w14:textId="77777777" w:rsidR="00103657" w:rsidRPr="006D0C9D" w:rsidRDefault="00103657" w:rsidP="00103657">
            <w:pPr>
              <w:rPr>
                <w:b/>
              </w:rPr>
            </w:pPr>
            <w:r w:rsidRPr="006D0C9D">
              <w:rPr>
                <w:b/>
              </w:rPr>
              <w:t>Identifier</w:t>
            </w:r>
          </w:p>
        </w:tc>
        <w:tc>
          <w:tcPr>
            <w:tcW w:w="8507" w:type="dxa"/>
          </w:tcPr>
          <w:p w14:paraId="73C60847" w14:textId="77777777" w:rsidR="00103657" w:rsidRPr="006D0C9D" w:rsidRDefault="00103657" w:rsidP="00103657">
            <w:r w:rsidRPr="006D0C9D">
              <w:t>FR-116</w:t>
            </w:r>
          </w:p>
        </w:tc>
      </w:tr>
      <w:tr w:rsidR="00103657" w:rsidRPr="006D0C9D" w14:paraId="49E4076F" w14:textId="77777777" w:rsidTr="00103657">
        <w:trPr>
          <w:trHeight w:val="433"/>
        </w:trPr>
        <w:tc>
          <w:tcPr>
            <w:tcW w:w="1681" w:type="dxa"/>
          </w:tcPr>
          <w:p w14:paraId="087C1AA9" w14:textId="77777777" w:rsidR="00103657" w:rsidRPr="006D0C9D" w:rsidRDefault="00103657" w:rsidP="00103657">
            <w:pPr>
              <w:rPr>
                <w:b/>
              </w:rPr>
            </w:pPr>
            <w:r w:rsidRPr="006D0C9D">
              <w:rPr>
                <w:b/>
              </w:rPr>
              <w:t>Title</w:t>
            </w:r>
          </w:p>
        </w:tc>
        <w:tc>
          <w:tcPr>
            <w:tcW w:w="8507" w:type="dxa"/>
          </w:tcPr>
          <w:p w14:paraId="1C176E02" w14:textId="77777777" w:rsidR="00103657" w:rsidRPr="006D0C9D" w:rsidRDefault="00103657" w:rsidP="00103657">
            <w:r w:rsidRPr="006D0C9D">
              <w:t xml:space="preserve">&lt; </w:t>
            </w:r>
            <w:proofErr w:type="spellStart"/>
            <w:r w:rsidRPr="006D0C9D">
              <w:t>Tap.Medicine.Reminder.Delete.Redirect</w:t>
            </w:r>
            <w:proofErr w:type="spellEnd"/>
            <w:r w:rsidRPr="006D0C9D">
              <w:t>&gt;</w:t>
            </w:r>
          </w:p>
        </w:tc>
      </w:tr>
      <w:tr w:rsidR="00103657" w:rsidRPr="006D0C9D" w14:paraId="3365B941" w14:textId="77777777" w:rsidTr="00103657">
        <w:trPr>
          <w:trHeight w:val="608"/>
        </w:trPr>
        <w:tc>
          <w:tcPr>
            <w:tcW w:w="1681" w:type="dxa"/>
          </w:tcPr>
          <w:p w14:paraId="4BFE1CD1" w14:textId="77777777" w:rsidR="00103657" w:rsidRPr="006D0C9D" w:rsidRDefault="00103657" w:rsidP="00103657">
            <w:pPr>
              <w:rPr>
                <w:b/>
              </w:rPr>
            </w:pPr>
            <w:r w:rsidRPr="006D0C9D">
              <w:rPr>
                <w:b/>
              </w:rPr>
              <w:t>Requirement</w:t>
            </w:r>
          </w:p>
        </w:tc>
        <w:tc>
          <w:tcPr>
            <w:tcW w:w="8507" w:type="dxa"/>
          </w:tcPr>
          <w:p w14:paraId="6EA4628D" w14:textId="77777777" w:rsidR="00103657" w:rsidRPr="006D0C9D" w:rsidRDefault="00103657" w:rsidP="00103657">
            <w:r w:rsidRPr="006D0C9D">
              <w:t>System shall link the patient to the List of alarms</w:t>
            </w:r>
          </w:p>
        </w:tc>
      </w:tr>
      <w:tr w:rsidR="00103657" w:rsidRPr="006D0C9D" w14:paraId="6555CAA1" w14:textId="77777777" w:rsidTr="00103657">
        <w:trPr>
          <w:trHeight w:val="558"/>
        </w:trPr>
        <w:tc>
          <w:tcPr>
            <w:tcW w:w="1681" w:type="dxa"/>
          </w:tcPr>
          <w:p w14:paraId="6080BA2B" w14:textId="77777777" w:rsidR="00103657" w:rsidRPr="006D0C9D" w:rsidRDefault="00103657" w:rsidP="00103657">
            <w:pPr>
              <w:rPr>
                <w:b/>
              </w:rPr>
            </w:pPr>
            <w:r w:rsidRPr="006D0C9D">
              <w:rPr>
                <w:b/>
              </w:rPr>
              <w:t>Source</w:t>
            </w:r>
          </w:p>
        </w:tc>
        <w:tc>
          <w:tcPr>
            <w:tcW w:w="8507" w:type="dxa"/>
          </w:tcPr>
          <w:p w14:paraId="4572EF5E" w14:textId="77777777" w:rsidR="00103657" w:rsidRPr="006D0C9D" w:rsidRDefault="00103657" w:rsidP="00103657">
            <w:r w:rsidRPr="006D0C9D">
              <w:t>Patient</w:t>
            </w:r>
          </w:p>
        </w:tc>
      </w:tr>
      <w:tr w:rsidR="00103657" w:rsidRPr="006D0C9D" w14:paraId="341EA73A" w14:textId="77777777" w:rsidTr="00103657">
        <w:trPr>
          <w:trHeight w:val="383"/>
        </w:trPr>
        <w:tc>
          <w:tcPr>
            <w:tcW w:w="1681" w:type="dxa"/>
          </w:tcPr>
          <w:p w14:paraId="274B6865" w14:textId="77777777" w:rsidR="00103657" w:rsidRPr="006D0C9D" w:rsidRDefault="00103657" w:rsidP="00103657">
            <w:pPr>
              <w:rPr>
                <w:b/>
              </w:rPr>
            </w:pPr>
            <w:r w:rsidRPr="006D0C9D">
              <w:rPr>
                <w:b/>
              </w:rPr>
              <w:t>Rationale</w:t>
            </w:r>
          </w:p>
        </w:tc>
        <w:tc>
          <w:tcPr>
            <w:tcW w:w="8507" w:type="dxa"/>
          </w:tcPr>
          <w:p w14:paraId="12F09F5E" w14:textId="77777777" w:rsidR="00103657" w:rsidRPr="006D0C9D" w:rsidRDefault="00103657" w:rsidP="00103657">
            <w:r w:rsidRPr="006D0C9D">
              <w:t>To maintain the flow of the system</w:t>
            </w:r>
          </w:p>
        </w:tc>
      </w:tr>
      <w:tr w:rsidR="00103657" w:rsidRPr="006D0C9D" w14:paraId="0CE42552" w14:textId="77777777" w:rsidTr="00103657">
        <w:trPr>
          <w:trHeight w:val="441"/>
        </w:trPr>
        <w:tc>
          <w:tcPr>
            <w:tcW w:w="1681" w:type="dxa"/>
          </w:tcPr>
          <w:p w14:paraId="170219E4" w14:textId="77777777" w:rsidR="00103657" w:rsidRPr="006D0C9D" w:rsidRDefault="00103657" w:rsidP="00103657">
            <w:pPr>
              <w:rPr>
                <w:b/>
              </w:rPr>
            </w:pPr>
            <w:r w:rsidRPr="006D0C9D">
              <w:rPr>
                <w:b/>
              </w:rPr>
              <w:t>Business Rules</w:t>
            </w:r>
          </w:p>
          <w:p w14:paraId="46A7EDAF" w14:textId="77777777" w:rsidR="00103657" w:rsidRPr="006D0C9D" w:rsidRDefault="00103657" w:rsidP="00103657">
            <w:r w:rsidRPr="006D0C9D">
              <w:rPr>
                <w:b/>
              </w:rPr>
              <w:t>(if required)</w:t>
            </w:r>
          </w:p>
        </w:tc>
        <w:tc>
          <w:tcPr>
            <w:tcW w:w="8507" w:type="dxa"/>
          </w:tcPr>
          <w:p w14:paraId="335632B5" w14:textId="77777777" w:rsidR="00103657" w:rsidRPr="006D0C9D" w:rsidRDefault="00103657" w:rsidP="00103657">
            <w:r w:rsidRPr="006D0C9D">
              <w:t>None</w:t>
            </w:r>
          </w:p>
        </w:tc>
      </w:tr>
      <w:tr w:rsidR="00103657" w:rsidRPr="006D0C9D" w14:paraId="1493E23C" w14:textId="77777777" w:rsidTr="00103657">
        <w:trPr>
          <w:trHeight w:val="441"/>
        </w:trPr>
        <w:tc>
          <w:tcPr>
            <w:tcW w:w="1681" w:type="dxa"/>
          </w:tcPr>
          <w:p w14:paraId="27786CEB" w14:textId="77777777" w:rsidR="00103657" w:rsidRPr="006D0C9D" w:rsidRDefault="00103657" w:rsidP="00103657">
            <w:pPr>
              <w:rPr>
                <w:b/>
              </w:rPr>
            </w:pPr>
            <w:r w:rsidRPr="006D0C9D">
              <w:rPr>
                <w:b/>
              </w:rPr>
              <w:t>Dependencies</w:t>
            </w:r>
          </w:p>
        </w:tc>
        <w:tc>
          <w:tcPr>
            <w:tcW w:w="8507" w:type="dxa"/>
          </w:tcPr>
          <w:p w14:paraId="51F73AB4" w14:textId="77777777" w:rsidR="00103657" w:rsidRPr="006D0C9D" w:rsidRDefault="00103657" w:rsidP="00103657">
            <w:r w:rsidRPr="006D0C9D">
              <w:t>FR 115</w:t>
            </w:r>
          </w:p>
        </w:tc>
      </w:tr>
      <w:tr w:rsidR="00103657" w:rsidRPr="006D0C9D" w14:paraId="77DB45A4" w14:textId="77777777" w:rsidTr="00103657">
        <w:trPr>
          <w:trHeight w:val="441"/>
        </w:trPr>
        <w:tc>
          <w:tcPr>
            <w:tcW w:w="1681" w:type="dxa"/>
          </w:tcPr>
          <w:p w14:paraId="085ADF48" w14:textId="77777777" w:rsidR="00103657" w:rsidRPr="006D0C9D" w:rsidRDefault="00103657" w:rsidP="00103657">
            <w:pPr>
              <w:rPr>
                <w:b/>
              </w:rPr>
            </w:pPr>
            <w:r w:rsidRPr="006D0C9D">
              <w:rPr>
                <w:b/>
              </w:rPr>
              <w:t>Priority</w:t>
            </w:r>
          </w:p>
        </w:tc>
        <w:tc>
          <w:tcPr>
            <w:tcW w:w="8507" w:type="dxa"/>
          </w:tcPr>
          <w:p w14:paraId="21348B93" w14:textId="77777777" w:rsidR="00103657" w:rsidRPr="006D0C9D" w:rsidRDefault="00103657" w:rsidP="00103657">
            <w:r w:rsidRPr="006D0C9D">
              <w:t xml:space="preserve">Medium </w:t>
            </w:r>
          </w:p>
        </w:tc>
      </w:tr>
    </w:tbl>
    <w:p w14:paraId="320B8A1B" w14:textId="77777777" w:rsidR="00103657" w:rsidRPr="006D0C9D" w:rsidRDefault="00103657" w:rsidP="00103657">
      <w:pPr>
        <w:jc w:val="center"/>
        <w:rPr>
          <w:b/>
        </w:rPr>
      </w:pPr>
    </w:p>
    <w:p w14:paraId="7FBE0C71" w14:textId="77777777" w:rsidR="00103657" w:rsidRPr="006D0C9D" w:rsidRDefault="00103657" w:rsidP="00106846">
      <w:pPr>
        <w:pStyle w:val="Heading2"/>
      </w:pPr>
      <w:r w:rsidRPr="006D0C9D">
        <w:lastRenderedPageBreak/>
        <w:t>Info box</w:t>
      </w:r>
    </w:p>
    <w:p w14:paraId="38F034B3" w14:textId="77777777" w:rsidR="00103657" w:rsidRPr="006D0C9D" w:rsidRDefault="00103657" w:rsidP="00103657">
      <w:pPr>
        <w:jc w:val="center"/>
        <w:rPr>
          <w:b/>
        </w:rPr>
      </w:pPr>
      <w:r w:rsidRPr="006D0C9D">
        <w:rPr>
          <w:b/>
        </w:rPr>
        <w:t>Table  : Description of FR-117</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3C0F02C5" w14:textId="77777777" w:rsidTr="00103657">
        <w:trPr>
          <w:trHeight w:val="450"/>
        </w:trPr>
        <w:tc>
          <w:tcPr>
            <w:tcW w:w="1681" w:type="dxa"/>
          </w:tcPr>
          <w:p w14:paraId="7222955C" w14:textId="77777777" w:rsidR="00103657" w:rsidRPr="006D0C9D" w:rsidRDefault="00103657" w:rsidP="00103657">
            <w:pPr>
              <w:rPr>
                <w:b/>
              </w:rPr>
            </w:pPr>
            <w:r w:rsidRPr="006D0C9D">
              <w:rPr>
                <w:b/>
              </w:rPr>
              <w:t>Identifier</w:t>
            </w:r>
          </w:p>
        </w:tc>
        <w:tc>
          <w:tcPr>
            <w:tcW w:w="8507" w:type="dxa"/>
          </w:tcPr>
          <w:p w14:paraId="33C8DE90" w14:textId="77777777" w:rsidR="00103657" w:rsidRPr="006D0C9D" w:rsidRDefault="00103657" w:rsidP="00103657">
            <w:r w:rsidRPr="006D0C9D">
              <w:t>FR-117</w:t>
            </w:r>
          </w:p>
        </w:tc>
      </w:tr>
      <w:tr w:rsidR="00103657" w:rsidRPr="006D0C9D" w14:paraId="3D336952" w14:textId="77777777" w:rsidTr="00103657">
        <w:trPr>
          <w:trHeight w:val="433"/>
        </w:trPr>
        <w:tc>
          <w:tcPr>
            <w:tcW w:w="1681" w:type="dxa"/>
          </w:tcPr>
          <w:p w14:paraId="26EA0BD8" w14:textId="77777777" w:rsidR="00103657" w:rsidRPr="006D0C9D" w:rsidRDefault="00103657" w:rsidP="00103657">
            <w:pPr>
              <w:rPr>
                <w:b/>
              </w:rPr>
            </w:pPr>
            <w:r w:rsidRPr="006D0C9D">
              <w:rPr>
                <w:b/>
              </w:rPr>
              <w:t>Title</w:t>
            </w:r>
          </w:p>
        </w:tc>
        <w:tc>
          <w:tcPr>
            <w:tcW w:w="8507" w:type="dxa"/>
          </w:tcPr>
          <w:p w14:paraId="7BD533DC" w14:textId="77777777" w:rsidR="00103657" w:rsidRPr="006D0C9D" w:rsidRDefault="00103657" w:rsidP="00103657">
            <w:r w:rsidRPr="006D0C9D">
              <w:t xml:space="preserve">&lt; </w:t>
            </w:r>
            <w:proofErr w:type="spellStart"/>
            <w:r w:rsidRPr="006D0C9D">
              <w:t>Tap.InfoBox.View</w:t>
            </w:r>
            <w:proofErr w:type="spellEnd"/>
            <w:r w:rsidRPr="006D0C9D">
              <w:t>&gt;</w:t>
            </w:r>
          </w:p>
        </w:tc>
      </w:tr>
      <w:tr w:rsidR="00103657" w:rsidRPr="006D0C9D" w14:paraId="4B208C5F" w14:textId="77777777" w:rsidTr="00103657">
        <w:trPr>
          <w:trHeight w:val="608"/>
        </w:trPr>
        <w:tc>
          <w:tcPr>
            <w:tcW w:w="1681" w:type="dxa"/>
          </w:tcPr>
          <w:p w14:paraId="785C45ED" w14:textId="77777777" w:rsidR="00103657" w:rsidRPr="006D0C9D" w:rsidRDefault="00103657" w:rsidP="00103657">
            <w:pPr>
              <w:rPr>
                <w:b/>
              </w:rPr>
            </w:pPr>
            <w:r w:rsidRPr="006D0C9D">
              <w:rPr>
                <w:b/>
              </w:rPr>
              <w:t>Requirement</w:t>
            </w:r>
          </w:p>
        </w:tc>
        <w:tc>
          <w:tcPr>
            <w:tcW w:w="8507" w:type="dxa"/>
          </w:tcPr>
          <w:p w14:paraId="06F39ED2" w14:textId="77777777" w:rsidR="00103657" w:rsidRPr="006D0C9D" w:rsidRDefault="00103657" w:rsidP="00103657">
            <w:r w:rsidRPr="006D0C9D">
              <w:t>System shall allow the patient to get information related to the  major 3 breath disease</w:t>
            </w:r>
          </w:p>
        </w:tc>
      </w:tr>
      <w:tr w:rsidR="00103657" w:rsidRPr="006D0C9D" w14:paraId="26C6A5D5" w14:textId="77777777" w:rsidTr="00103657">
        <w:trPr>
          <w:trHeight w:val="558"/>
        </w:trPr>
        <w:tc>
          <w:tcPr>
            <w:tcW w:w="1681" w:type="dxa"/>
          </w:tcPr>
          <w:p w14:paraId="3AB5E730" w14:textId="77777777" w:rsidR="00103657" w:rsidRPr="006D0C9D" w:rsidRDefault="00103657" w:rsidP="00103657">
            <w:pPr>
              <w:rPr>
                <w:b/>
              </w:rPr>
            </w:pPr>
            <w:r w:rsidRPr="006D0C9D">
              <w:rPr>
                <w:b/>
              </w:rPr>
              <w:t>Source</w:t>
            </w:r>
          </w:p>
        </w:tc>
        <w:tc>
          <w:tcPr>
            <w:tcW w:w="8507" w:type="dxa"/>
          </w:tcPr>
          <w:p w14:paraId="6F72EBA2" w14:textId="77777777" w:rsidR="00103657" w:rsidRPr="006D0C9D" w:rsidRDefault="00103657" w:rsidP="00103657">
            <w:r w:rsidRPr="006D0C9D">
              <w:t>Patient</w:t>
            </w:r>
          </w:p>
        </w:tc>
      </w:tr>
      <w:tr w:rsidR="00103657" w:rsidRPr="006D0C9D" w14:paraId="456E7944" w14:textId="77777777" w:rsidTr="00103657">
        <w:trPr>
          <w:trHeight w:val="383"/>
        </w:trPr>
        <w:tc>
          <w:tcPr>
            <w:tcW w:w="1681" w:type="dxa"/>
          </w:tcPr>
          <w:p w14:paraId="2DD49926" w14:textId="77777777" w:rsidR="00103657" w:rsidRPr="006D0C9D" w:rsidRDefault="00103657" w:rsidP="00103657">
            <w:pPr>
              <w:rPr>
                <w:b/>
              </w:rPr>
            </w:pPr>
            <w:r w:rsidRPr="006D0C9D">
              <w:rPr>
                <w:b/>
              </w:rPr>
              <w:t>Rationale</w:t>
            </w:r>
          </w:p>
        </w:tc>
        <w:tc>
          <w:tcPr>
            <w:tcW w:w="8507" w:type="dxa"/>
          </w:tcPr>
          <w:p w14:paraId="50040632" w14:textId="77777777" w:rsidR="00103657" w:rsidRPr="006D0C9D" w:rsidRDefault="00103657" w:rsidP="00103657">
            <w:r w:rsidRPr="006D0C9D">
              <w:t>To make patient aware about the diseases</w:t>
            </w:r>
          </w:p>
        </w:tc>
      </w:tr>
      <w:tr w:rsidR="00103657" w:rsidRPr="006D0C9D" w14:paraId="394B17C9" w14:textId="77777777" w:rsidTr="00103657">
        <w:trPr>
          <w:trHeight w:val="441"/>
        </w:trPr>
        <w:tc>
          <w:tcPr>
            <w:tcW w:w="1681" w:type="dxa"/>
          </w:tcPr>
          <w:p w14:paraId="3A2EFC05" w14:textId="77777777" w:rsidR="00103657" w:rsidRPr="006D0C9D" w:rsidRDefault="00103657" w:rsidP="00103657">
            <w:pPr>
              <w:rPr>
                <w:b/>
              </w:rPr>
            </w:pPr>
            <w:r w:rsidRPr="006D0C9D">
              <w:rPr>
                <w:b/>
              </w:rPr>
              <w:t>Business Rules</w:t>
            </w:r>
          </w:p>
          <w:p w14:paraId="37872F3F" w14:textId="77777777" w:rsidR="00103657" w:rsidRPr="006D0C9D" w:rsidRDefault="00103657" w:rsidP="00103657">
            <w:r w:rsidRPr="006D0C9D">
              <w:rPr>
                <w:b/>
              </w:rPr>
              <w:t>(if required)</w:t>
            </w:r>
          </w:p>
        </w:tc>
        <w:tc>
          <w:tcPr>
            <w:tcW w:w="8507" w:type="dxa"/>
          </w:tcPr>
          <w:p w14:paraId="582C5F26" w14:textId="77777777" w:rsidR="00103657" w:rsidRPr="006D0C9D" w:rsidRDefault="00103657" w:rsidP="00103657">
            <w:r w:rsidRPr="006D0C9D">
              <w:t>None</w:t>
            </w:r>
          </w:p>
        </w:tc>
      </w:tr>
      <w:tr w:rsidR="00103657" w:rsidRPr="006D0C9D" w14:paraId="7872A58F" w14:textId="77777777" w:rsidTr="00103657">
        <w:trPr>
          <w:trHeight w:val="441"/>
        </w:trPr>
        <w:tc>
          <w:tcPr>
            <w:tcW w:w="1681" w:type="dxa"/>
          </w:tcPr>
          <w:p w14:paraId="10DC51D7" w14:textId="77777777" w:rsidR="00103657" w:rsidRPr="006D0C9D" w:rsidRDefault="00103657" w:rsidP="00103657">
            <w:pPr>
              <w:rPr>
                <w:b/>
              </w:rPr>
            </w:pPr>
            <w:r w:rsidRPr="006D0C9D">
              <w:rPr>
                <w:b/>
              </w:rPr>
              <w:t>Dependencies</w:t>
            </w:r>
          </w:p>
        </w:tc>
        <w:tc>
          <w:tcPr>
            <w:tcW w:w="8507" w:type="dxa"/>
          </w:tcPr>
          <w:p w14:paraId="6F3C5415" w14:textId="77777777" w:rsidR="00103657" w:rsidRPr="006D0C9D" w:rsidRDefault="00103657" w:rsidP="00103657">
            <w:r w:rsidRPr="006D0C9D">
              <w:t>None</w:t>
            </w:r>
          </w:p>
        </w:tc>
      </w:tr>
      <w:tr w:rsidR="00103657" w:rsidRPr="006D0C9D" w14:paraId="5C39CCDA" w14:textId="77777777" w:rsidTr="00103657">
        <w:trPr>
          <w:trHeight w:val="441"/>
        </w:trPr>
        <w:tc>
          <w:tcPr>
            <w:tcW w:w="1681" w:type="dxa"/>
          </w:tcPr>
          <w:p w14:paraId="61464992" w14:textId="77777777" w:rsidR="00103657" w:rsidRPr="006D0C9D" w:rsidRDefault="00103657" w:rsidP="00103657">
            <w:pPr>
              <w:rPr>
                <w:b/>
              </w:rPr>
            </w:pPr>
            <w:r w:rsidRPr="006D0C9D">
              <w:rPr>
                <w:b/>
              </w:rPr>
              <w:t>Priority</w:t>
            </w:r>
          </w:p>
        </w:tc>
        <w:tc>
          <w:tcPr>
            <w:tcW w:w="8507" w:type="dxa"/>
          </w:tcPr>
          <w:p w14:paraId="60815229" w14:textId="77777777" w:rsidR="00103657" w:rsidRPr="006D0C9D" w:rsidRDefault="00103657" w:rsidP="00103657">
            <w:r w:rsidRPr="006D0C9D">
              <w:t xml:space="preserve">Medium </w:t>
            </w:r>
          </w:p>
        </w:tc>
      </w:tr>
    </w:tbl>
    <w:p w14:paraId="407A426D" w14:textId="6727372F" w:rsidR="00103657" w:rsidRDefault="00103657" w:rsidP="0076053C">
      <w:pPr>
        <w:rPr>
          <w:b/>
        </w:rPr>
      </w:pPr>
    </w:p>
    <w:p w14:paraId="667D0035" w14:textId="77777777" w:rsidR="0076053C" w:rsidRPr="006D0C9D" w:rsidRDefault="0076053C" w:rsidP="0076053C">
      <w:pPr>
        <w:rPr>
          <w:b/>
        </w:rPr>
      </w:pPr>
    </w:p>
    <w:p w14:paraId="2D53197A" w14:textId="77777777" w:rsidR="00103657" w:rsidRPr="006D0C9D" w:rsidRDefault="00103657" w:rsidP="00103657">
      <w:pPr>
        <w:jc w:val="center"/>
        <w:rPr>
          <w:b/>
        </w:rPr>
      </w:pPr>
      <w:r w:rsidRPr="006D0C9D">
        <w:rPr>
          <w:b/>
        </w:rPr>
        <w:t>Table  : Description of FR-118</w:t>
      </w:r>
    </w:p>
    <w:tbl>
      <w:tblPr>
        <w:tblW w:w="10188" w:type="dxa"/>
        <w:tblInd w:w="-2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681"/>
        <w:gridCol w:w="8507"/>
      </w:tblGrid>
      <w:tr w:rsidR="00103657" w:rsidRPr="006D0C9D" w14:paraId="59FDCF99" w14:textId="77777777" w:rsidTr="00103657">
        <w:trPr>
          <w:trHeight w:val="450"/>
        </w:trPr>
        <w:tc>
          <w:tcPr>
            <w:tcW w:w="1681" w:type="dxa"/>
          </w:tcPr>
          <w:p w14:paraId="68053AE7" w14:textId="77777777" w:rsidR="00103657" w:rsidRPr="006D0C9D" w:rsidRDefault="00103657" w:rsidP="00103657">
            <w:pPr>
              <w:rPr>
                <w:b/>
              </w:rPr>
            </w:pPr>
            <w:r w:rsidRPr="006D0C9D">
              <w:rPr>
                <w:b/>
              </w:rPr>
              <w:t>Identifier</w:t>
            </w:r>
          </w:p>
        </w:tc>
        <w:tc>
          <w:tcPr>
            <w:tcW w:w="8507" w:type="dxa"/>
          </w:tcPr>
          <w:p w14:paraId="2BB1AB1A" w14:textId="77777777" w:rsidR="00103657" w:rsidRPr="006D0C9D" w:rsidRDefault="00103657" w:rsidP="00103657">
            <w:r w:rsidRPr="006D0C9D">
              <w:t>FR-118</w:t>
            </w:r>
          </w:p>
        </w:tc>
      </w:tr>
      <w:tr w:rsidR="00103657" w:rsidRPr="006D0C9D" w14:paraId="0989335D" w14:textId="77777777" w:rsidTr="00103657">
        <w:trPr>
          <w:trHeight w:val="433"/>
        </w:trPr>
        <w:tc>
          <w:tcPr>
            <w:tcW w:w="1681" w:type="dxa"/>
          </w:tcPr>
          <w:p w14:paraId="79120189" w14:textId="77777777" w:rsidR="00103657" w:rsidRPr="006D0C9D" w:rsidRDefault="00103657" w:rsidP="00103657">
            <w:pPr>
              <w:rPr>
                <w:b/>
              </w:rPr>
            </w:pPr>
            <w:r w:rsidRPr="006D0C9D">
              <w:rPr>
                <w:b/>
              </w:rPr>
              <w:t>Title</w:t>
            </w:r>
          </w:p>
        </w:tc>
        <w:tc>
          <w:tcPr>
            <w:tcW w:w="8507" w:type="dxa"/>
          </w:tcPr>
          <w:p w14:paraId="42D1E69F" w14:textId="77777777" w:rsidR="00103657" w:rsidRPr="006D0C9D" w:rsidRDefault="00103657" w:rsidP="00103657">
            <w:r w:rsidRPr="006D0C9D">
              <w:t xml:space="preserve">&lt; </w:t>
            </w:r>
            <w:proofErr w:type="spellStart"/>
            <w:r w:rsidRPr="006D0C9D">
              <w:t>Tap.InfoBox.View</w:t>
            </w:r>
            <w:proofErr w:type="spellEnd"/>
            <w:r w:rsidRPr="006D0C9D">
              <w:t>. Detail&gt;</w:t>
            </w:r>
          </w:p>
        </w:tc>
      </w:tr>
      <w:tr w:rsidR="00103657" w:rsidRPr="006D0C9D" w14:paraId="298F3F61" w14:textId="77777777" w:rsidTr="00103657">
        <w:trPr>
          <w:trHeight w:val="608"/>
        </w:trPr>
        <w:tc>
          <w:tcPr>
            <w:tcW w:w="1681" w:type="dxa"/>
          </w:tcPr>
          <w:p w14:paraId="6F8422D7" w14:textId="77777777" w:rsidR="00103657" w:rsidRPr="006D0C9D" w:rsidRDefault="00103657" w:rsidP="00103657">
            <w:pPr>
              <w:rPr>
                <w:b/>
              </w:rPr>
            </w:pPr>
            <w:r w:rsidRPr="006D0C9D">
              <w:rPr>
                <w:b/>
              </w:rPr>
              <w:t>Requirement</w:t>
            </w:r>
          </w:p>
        </w:tc>
        <w:tc>
          <w:tcPr>
            <w:tcW w:w="8507" w:type="dxa"/>
          </w:tcPr>
          <w:p w14:paraId="3B398AD1" w14:textId="77777777" w:rsidR="00103657" w:rsidRPr="006D0C9D" w:rsidRDefault="00103657" w:rsidP="00103657">
            <w:r w:rsidRPr="006D0C9D">
              <w:t>System shall allow the user to get detail information about the disease</w:t>
            </w:r>
          </w:p>
        </w:tc>
      </w:tr>
      <w:tr w:rsidR="00103657" w:rsidRPr="006D0C9D" w14:paraId="6A0AB992" w14:textId="77777777" w:rsidTr="00103657">
        <w:trPr>
          <w:trHeight w:val="558"/>
        </w:trPr>
        <w:tc>
          <w:tcPr>
            <w:tcW w:w="1681" w:type="dxa"/>
          </w:tcPr>
          <w:p w14:paraId="777F42B4" w14:textId="77777777" w:rsidR="00103657" w:rsidRPr="006D0C9D" w:rsidRDefault="00103657" w:rsidP="00103657">
            <w:pPr>
              <w:rPr>
                <w:b/>
              </w:rPr>
            </w:pPr>
            <w:r w:rsidRPr="006D0C9D">
              <w:rPr>
                <w:b/>
              </w:rPr>
              <w:t>Source</w:t>
            </w:r>
          </w:p>
        </w:tc>
        <w:tc>
          <w:tcPr>
            <w:tcW w:w="8507" w:type="dxa"/>
          </w:tcPr>
          <w:p w14:paraId="682EE4C1" w14:textId="77777777" w:rsidR="00103657" w:rsidRPr="006D0C9D" w:rsidRDefault="00103657" w:rsidP="00103657">
            <w:r w:rsidRPr="006D0C9D">
              <w:t>Patient</w:t>
            </w:r>
          </w:p>
        </w:tc>
      </w:tr>
      <w:tr w:rsidR="00103657" w:rsidRPr="006D0C9D" w14:paraId="749112EE" w14:textId="77777777" w:rsidTr="00103657">
        <w:trPr>
          <w:trHeight w:val="383"/>
        </w:trPr>
        <w:tc>
          <w:tcPr>
            <w:tcW w:w="1681" w:type="dxa"/>
          </w:tcPr>
          <w:p w14:paraId="387E00BD" w14:textId="77777777" w:rsidR="00103657" w:rsidRPr="006D0C9D" w:rsidRDefault="00103657" w:rsidP="00103657">
            <w:pPr>
              <w:rPr>
                <w:b/>
              </w:rPr>
            </w:pPr>
            <w:r w:rsidRPr="006D0C9D">
              <w:rPr>
                <w:b/>
              </w:rPr>
              <w:t>Rationale</w:t>
            </w:r>
          </w:p>
        </w:tc>
        <w:tc>
          <w:tcPr>
            <w:tcW w:w="8507" w:type="dxa"/>
          </w:tcPr>
          <w:p w14:paraId="54EF1F50" w14:textId="77777777" w:rsidR="00103657" w:rsidRPr="006D0C9D" w:rsidRDefault="00103657" w:rsidP="00103657">
            <w:r w:rsidRPr="006D0C9D">
              <w:t>To make patient understand  the disease</w:t>
            </w:r>
          </w:p>
        </w:tc>
      </w:tr>
      <w:tr w:rsidR="00103657" w:rsidRPr="006D0C9D" w14:paraId="0A7171BC" w14:textId="77777777" w:rsidTr="00103657">
        <w:trPr>
          <w:trHeight w:val="441"/>
        </w:trPr>
        <w:tc>
          <w:tcPr>
            <w:tcW w:w="1681" w:type="dxa"/>
          </w:tcPr>
          <w:p w14:paraId="7C90309D" w14:textId="77777777" w:rsidR="00103657" w:rsidRPr="006D0C9D" w:rsidRDefault="00103657" w:rsidP="00103657">
            <w:pPr>
              <w:rPr>
                <w:b/>
              </w:rPr>
            </w:pPr>
            <w:r w:rsidRPr="006D0C9D">
              <w:rPr>
                <w:b/>
              </w:rPr>
              <w:t>Business Rules</w:t>
            </w:r>
          </w:p>
          <w:p w14:paraId="42A5F67D" w14:textId="77777777" w:rsidR="00103657" w:rsidRPr="006D0C9D" w:rsidRDefault="00103657" w:rsidP="00103657">
            <w:r w:rsidRPr="006D0C9D">
              <w:rPr>
                <w:b/>
              </w:rPr>
              <w:t>(if required)</w:t>
            </w:r>
          </w:p>
        </w:tc>
        <w:tc>
          <w:tcPr>
            <w:tcW w:w="8507" w:type="dxa"/>
          </w:tcPr>
          <w:p w14:paraId="73EDF233" w14:textId="77777777" w:rsidR="00103657" w:rsidRPr="006D0C9D" w:rsidRDefault="00103657" w:rsidP="00103657">
            <w:r w:rsidRPr="006D0C9D">
              <w:t>None</w:t>
            </w:r>
          </w:p>
        </w:tc>
      </w:tr>
      <w:tr w:rsidR="00103657" w:rsidRPr="006D0C9D" w14:paraId="2DAADEC9" w14:textId="77777777" w:rsidTr="00103657">
        <w:trPr>
          <w:trHeight w:val="441"/>
        </w:trPr>
        <w:tc>
          <w:tcPr>
            <w:tcW w:w="1681" w:type="dxa"/>
          </w:tcPr>
          <w:p w14:paraId="3D24FFA8" w14:textId="77777777" w:rsidR="00103657" w:rsidRPr="006D0C9D" w:rsidRDefault="00103657" w:rsidP="00103657">
            <w:pPr>
              <w:rPr>
                <w:b/>
              </w:rPr>
            </w:pPr>
            <w:r w:rsidRPr="006D0C9D">
              <w:rPr>
                <w:b/>
              </w:rPr>
              <w:t>Dependencies</w:t>
            </w:r>
          </w:p>
        </w:tc>
        <w:tc>
          <w:tcPr>
            <w:tcW w:w="8507" w:type="dxa"/>
          </w:tcPr>
          <w:p w14:paraId="4F709903" w14:textId="77777777" w:rsidR="00103657" w:rsidRPr="006D0C9D" w:rsidRDefault="00103657" w:rsidP="00103657">
            <w:r w:rsidRPr="006D0C9D">
              <w:t>FR-117</w:t>
            </w:r>
          </w:p>
        </w:tc>
      </w:tr>
      <w:tr w:rsidR="00103657" w:rsidRPr="006D0C9D" w14:paraId="0FAA6CBC" w14:textId="77777777" w:rsidTr="00103657">
        <w:trPr>
          <w:trHeight w:val="441"/>
        </w:trPr>
        <w:tc>
          <w:tcPr>
            <w:tcW w:w="1681" w:type="dxa"/>
          </w:tcPr>
          <w:p w14:paraId="0F317E91" w14:textId="77777777" w:rsidR="00103657" w:rsidRPr="006D0C9D" w:rsidRDefault="00103657" w:rsidP="00103657">
            <w:pPr>
              <w:rPr>
                <w:b/>
              </w:rPr>
            </w:pPr>
            <w:r w:rsidRPr="006D0C9D">
              <w:rPr>
                <w:b/>
              </w:rPr>
              <w:t>Priority</w:t>
            </w:r>
          </w:p>
        </w:tc>
        <w:tc>
          <w:tcPr>
            <w:tcW w:w="8507" w:type="dxa"/>
          </w:tcPr>
          <w:p w14:paraId="78D14754" w14:textId="77777777" w:rsidR="00103657" w:rsidRPr="006D0C9D" w:rsidRDefault="00103657" w:rsidP="00103657">
            <w:r w:rsidRPr="006D0C9D">
              <w:t xml:space="preserve">Medium </w:t>
            </w:r>
          </w:p>
        </w:tc>
      </w:tr>
    </w:tbl>
    <w:p w14:paraId="2D8C7A1B" w14:textId="647DCDF0" w:rsidR="00103657" w:rsidRDefault="00103657" w:rsidP="00103657">
      <w:pPr>
        <w:rPr>
          <w:lang w:eastAsia="ar-SA"/>
        </w:rPr>
      </w:pPr>
    </w:p>
    <w:p w14:paraId="4952647A" w14:textId="77777777" w:rsidR="0076053C" w:rsidRPr="006D0C9D" w:rsidRDefault="0076053C" w:rsidP="00103657">
      <w:pPr>
        <w:rPr>
          <w:lang w:eastAsia="ar-SA"/>
        </w:rPr>
      </w:pPr>
    </w:p>
    <w:p w14:paraId="26AC3A0A" w14:textId="77777777" w:rsidR="00103657" w:rsidRPr="006D0C9D" w:rsidRDefault="00103657" w:rsidP="00103657">
      <w:pPr>
        <w:rPr>
          <w:lang w:eastAsia="ar-SA"/>
        </w:rPr>
      </w:pPr>
    </w:p>
    <w:p w14:paraId="33FA77EA" w14:textId="7D2D7AD9" w:rsidR="00232D38" w:rsidRPr="006D0C9D" w:rsidRDefault="00232D38" w:rsidP="002D4A61">
      <w:pPr>
        <w:pStyle w:val="Heading1"/>
        <w:keepLines/>
        <w:numPr>
          <w:ilvl w:val="0"/>
          <w:numId w:val="22"/>
        </w:numPr>
        <w:suppressAutoHyphens w:val="0"/>
        <w:spacing w:before="0" w:after="0" w:line="240" w:lineRule="atLeast"/>
        <w:jc w:val="left"/>
        <w:rPr>
          <w:rFonts w:ascii="Times New Roman" w:hAnsi="Times New Roman"/>
        </w:rPr>
      </w:pPr>
      <w:bookmarkStart w:id="48" w:name="_Toc82690860"/>
      <w:bookmarkStart w:id="49" w:name="_Toc82692035"/>
      <w:r w:rsidRPr="006D0C9D">
        <w:rPr>
          <w:rFonts w:ascii="Times New Roman" w:hAnsi="Times New Roman"/>
        </w:rPr>
        <w:t>Non</w:t>
      </w:r>
      <w:r w:rsidR="00BC2618" w:rsidRPr="006D0C9D">
        <w:rPr>
          <w:rFonts w:ascii="Times New Roman" w:hAnsi="Times New Roman"/>
        </w:rPr>
        <w:t>-</w:t>
      </w:r>
      <w:r w:rsidRPr="006D0C9D">
        <w:rPr>
          <w:rFonts w:ascii="Times New Roman" w:hAnsi="Times New Roman"/>
        </w:rPr>
        <w:t>Functional Requirements</w:t>
      </w:r>
      <w:bookmarkEnd w:id="48"/>
      <w:bookmarkEnd w:id="49"/>
    </w:p>
    <w:p w14:paraId="749E82B8" w14:textId="6EB2822B" w:rsidR="00670847" w:rsidRPr="006D0C9D" w:rsidRDefault="00104768" w:rsidP="002D4A61">
      <w:pPr>
        <w:pStyle w:val="Heading2"/>
        <w:numPr>
          <w:ilvl w:val="1"/>
          <w:numId w:val="22"/>
        </w:numPr>
      </w:pPr>
      <w:r w:rsidRPr="006D0C9D">
        <w:t>Availability</w:t>
      </w:r>
    </w:p>
    <w:p w14:paraId="5138932C" w14:textId="284951C1" w:rsidR="00104768" w:rsidRPr="006D0C9D" w:rsidRDefault="00104768" w:rsidP="00104768">
      <w:pPr>
        <w:rPr>
          <w:lang w:eastAsia="ar-SA"/>
        </w:rPr>
      </w:pPr>
      <w:r w:rsidRPr="006D0C9D">
        <w:rPr>
          <w:lang w:eastAsia="ar-SA"/>
        </w:rPr>
        <w:t xml:space="preserve">AVAIL-1:  The system will be available all the time. i.e. 24/7. </w:t>
      </w:r>
    </w:p>
    <w:p w14:paraId="1FD216DB" w14:textId="77777777" w:rsidR="00104768" w:rsidRPr="006D0C9D" w:rsidRDefault="00104768" w:rsidP="00104768">
      <w:pPr>
        <w:rPr>
          <w:lang w:eastAsia="ar-SA"/>
        </w:rPr>
      </w:pPr>
    </w:p>
    <w:p w14:paraId="2B7166C0" w14:textId="5E52E14E" w:rsidR="006B6E20" w:rsidRPr="006D0C9D" w:rsidRDefault="006B6E20" w:rsidP="00CD782E">
      <w:pPr>
        <w:rPr>
          <w:color w:val="2B2B2B"/>
          <w:sz w:val="23"/>
          <w:szCs w:val="23"/>
          <w:shd w:val="clear" w:color="auto" w:fill="FFFFFF"/>
        </w:rPr>
      </w:pPr>
    </w:p>
    <w:p w14:paraId="6BDDE99D" w14:textId="6AADCEEE" w:rsidR="006B2962" w:rsidRPr="006D0C9D" w:rsidRDefault="00232D38" w:rsidP="002D4A61">
      <w:pPr>
        <w:pStyle w:val="Heading2"/>
        <w:numPr>
          <w:ilvl w:val="1"/>
          <w:numId w:val="22"/>
        </w:numPr>
        <w:spacing w:before="0" w:line="240" w:lineRule="atLeast"/>
      </w:pPr>
      <w:bookmarkStart w:id="50" w:name="_Toc518865269"/>
      <w:bookmarkStart w:id="51" w:name="_Toc82690862"/>
      <w:bookmarkStart w:id="52" w:name="_Toc82692037"/>
      <w:r w:rsidRPr="006D0C9D">
        <w:lastRenderedPageBreak/>
        <w:t>Usability</w:t>
      </w:r>
      <w:bookmarkEnd w:id="50"/>
      <w:bookmarkEnd w:id="51"/>
      <w:bookmarkEnd w:id="52"/>
    </w:p>
    <w:p w14:paraId="28E87CB2" w14:textId="77777777" w:rsidR="006B2962" w:rsidRPr="006D0C9D" w:rsidRDefault="006B2962" w:rsidP="006B2962">
      <w:pPr>
        <w:rPr>
          <w:lang w:eastAsia="ar-SA"/>
        </w:rPr>
      </w:pPr>
    </w:p>
    <w:p w14:paraId="3B580B32" w14:textId="77777777" w:rsidR="006B2962" w:rsidRPr="006D0C9D" w:rsidRDefault="006B2962" w:rsidP="008B7A37">
      <w:pPr>
        <w:pStyle w:val="Header"/>
        <w:tabs>
          <w:tab w:val="left" w:pos="90"/>
        </w:tabs>
        <w:spacing w:line="360" w:lineRule="auto"/>
        <w:jc w:val="both"/>
        <w:rPr>
          <w:iCs/>
          <w:szCs w:val="20"/>
        </w:rPr>
      </w:pPr>
      <w:r w:rsidRPr="006D0C9D">
        <w:rPr>
          <w:iCs/>
          <w:szCs w:val="20"/>
        </w:rPr>
        <w:t xml:space="preserve">USE-1: The </w:t>
      </w:r>
      <w:proofErr w:type="spellStart"/>
      <w:r w:rsidRPr="006D0C9D">
        <w:rPr>
          <w:iCs/>
          <w:szCs w:val="20"/>
        </w:rPr>
        <w:t>BreathEx</w:t>
      </w:r>
      <w:proofErr w:type="spellEnd"/>
      <w:r w:rsidRPr="006D0C9D">
        <w:rPr>
          <w:iCs/>
          <w:szCs w:val="20"/>
        </w:rPr>
        <w:t xml:space="preserve"> system will allow user to detect disease with one click.</w:t>
      </w:r>
    </w:p>
    <w:p w14:paraId="3BB24B04" w14:textId="77777777" w:rsidR="006B2962" w:rsidRPr="006D0C9D" w:rsidRDefault="006B2962" w:rsidP="008B7A37">
      <w:pPr>
        <w:pStyle w:val="Header"/>
        <w:tabs>
          <w:tab w:val="left" w:pos="90"/>
        </w:tabs>
        <w:spacing w:line="360" w:lineRule="auto"/>
        <w:jc w:val="both"/>
        <w:rPr>
          <w:iCs/>
          <w:szCs w:val="20"/>
        </w:rPr>
      </w:pPr>
      <w:r w:rsidRPr="006D0C9D">
        <w:rPr>
          <w:iCs/>
          <w:szCs w:val="20"/>
        </w:rPr>
        <w:t>USE-2: The system will provide an intuitive user experience to user.</w:t>
      </w:r>
    </w:p>
    <w:p w14:paraId="2E2E58C1" w14:textId="07969055" w:rsidR="00232D38" w:rsidRPr="006D0C9D" w:rsidRDefault="006B2962" w:rsidP="008B7A37">
      <w:pPr>
        <w:pStyle w:val="Header"/>
        <w:tabs>
          <w:tab w:val="left" w:pos="90"/>
        </w:tabs>
        <w:spacing w:line="360" w:lineRule="auto"/>
        <w:jc w:val="both"/>
        <w:rPr>
          <w:iCs/>
          <w:szCs w:val="20"/>
        </w:rPr>
      </w:pPr>
      <w:r w:rsidRPr="006D0C9D">
        <w:rPr>
          <w:iCs/>
          <w:szCs w:val="20"/>
        </w:rPr>
        <w:t xml:space="preserve">USE-3: </w:t>
      </w:r>
      <w:r w:rsidRPr="006D0C9D">
        <w:rPr>
          <w:iCs/>
        </w:rPr>
        <w:t xml:space="preserve">The system </w:t>
      </w:r>
      <w:r w:rsidR="006B6E20" w:rsidRPr="006D0C9D">
        <w:rPr>
          <w:iCs/>
        </w:rPr>
        <w:t xml:space="preserve"> will</w:t>
      </w:r>
      <w:r w:rsidR="006B6E20" w:rsidRPr="006D0C9D">
        <w:rPr>
          <w:color w:val="2B2B2B"/>
          <w:shd w:val="clear" w:color="auto" w:fill="FFFFFF"/>
        </w:rPr>
        <w:t xml:space="preserve"> </w:t>
      </w:r>
      <w:r w:rsidR="006B6E20" w:rsidRPr="006D0C9D">
        <w:rPr>
          <w:shd w:val="clear" w:color="auto" w:fill="FFFFFF"/>
        </w:rPr>
        <w:t>be easy to use for both healthcare professionals and patients, reducing errors due to operator confusion</w:t>
      </w:r>
      <w:r w:rsidR="00232D38" w:rsidRPr="006D0C9D">
        <w:rPr>
          <w:i/>
          <w:iCs/>
        </w:rPr>
        <w:t>.</w:t>
      </w:r>
    </w:p>
    <w:p w14:paraId="6908CC24" w14:textId="77777777" w:rsidR="002E319C" w:rsidRPr="006D0C9D" w:rsidRDefault="002E319C" w:rsidP="002E319C">
      <w:pPr>
        <w:pStyle w:val="Heading2"/>
        <w:numPr>
          <w:ilvl w:val="0"/>
          <w:numId w:val="0"/>
        </w:numPr>
        <w:spacing w:before="0" w:line="240" w:lineRule="atLeast"/>
        <w:ind w:left="270"/>
      </w:pPr>
      <w:bookmarkStart w:id="53" w:name="_Toc518865270"/>
    </w:p>
    <w:p w14:paraId="430F9E1C" w14:textId="77777777" w:rsidR="00232D38" w:rsidRPr="006D0C9D" w:rsidRDefault="00232D38" w:rsidP="002D4A61">
      <w:pPr>
        <w:pStyle w:val="Heading2"/>
        <w:numPr>
          <w:ilvl w:val="1"/>
          <w:numId w:val="22"/>
        </w:numPr>
        <w:spacing w:before="0" w:line="240" w:lineRule="atLeast"/>
      </w:pPr>
      <w:bookmarkStart w:id="54" w:name="_Toc82690863"/>
      <w:bookmarkStart w:id="55" w:name="_Toc82692038"/>
      <w:r w:rsidRPr="006D0C9D">
        <w:t>Performance</w:t>
      </w:r>
      <w:bookmarkEnd w:id="53"/>
      <w:bookmarkEnd w:id="54"/>
      <w:bookmarkEnd w:id="55"/>
    </w:p>
    <w:p w14:paraId="784D6B30" w14:textId="77777777" w:rsidR="00232D38" w:rsidRPr="006D0C9D" w:rsidRDefault="00232D38" w:rsidP="00232D38">
      <w:pPr>
        <w:jc w:val="both"/>
      </w:pPr>
    </w:p>
    <w:p w14:paraId="0394E710" w14:textId="43684BF2" w:rsidR="008B7A37" w:rsidRPr="006D0C9D" w:rsidRDefault="006B2962" w:rsidP="008B7A37">
      <w:pPr>
        <w:spacing w:line="360" w:lineRule="auto"/>
        <w:jc w:val="both"/>
      </w:pPr>
      <w:r w:rsidRPr="006D0C9D">
        <w:t>PER-1:</w:t>
      </w:r>
      <w:r w:rsidRPr="006D0C9D">
        <w:tab/>
        <w:t xml:space="preserve"> The system will </w:t>
      </w:r>
      <w:r w:rsidR="00DE7675" w:rsidRPr="006D0C9D">
        <w:t>detect disease available in the database within 4 to 5 seconds and responds to user request.</w:t>
      </w:r>
    </w:p>
    <w:p w14:paraId="7D02F1DC" w14:textId="77777777" w:rsidR="006B2962" w:rsidRPr="006D0C9D" w:rsidRDefault="006B2962" w:rsidP="008B7A37">
      <w:pPr>
        <w:spacing w:line="360" w:lineRule="auto"/>
        <w:jc w:val="both"/>
      </w:pPr>
      <w:r w:rsidRPr="006D0C9D">
        <w:t>PER-2: The system will have access to comprehensive database of medical information, such as medical history existing medical conditions and symptoms.</w:t>
      </w:r>
    </w:p>
    <w:p w14:paraId="2F201CEF" w14:textId="77777777" w:rsidR="00CD782E" w:rsidRPr="006D0C9D" w:rsidRDefault="00CD782E" w:rsidP="00524559">
      <w:pPr>
        <w:jc w:val="both"/>
        <w:rPr>
          <w:i/>
        </w:rPr>
      </w:pPr>
    </w:p>
    <w:p w14:paraId="23DABAA6" w14:textId="1668F8D6" w:rsidR="00CD782E" w:rsidRPr="006D0C9D" w:rsidRDefault="00524559" w:rsidP="002D4A61">
      <w:pPr>
        <w:pStyle w:val="Heading2"/>
        <w:numPr>
          <w:ilvl w:val="1"/>
          <w:numId w:val="22"/>
        </w:numPr>
        <w:spacing w:before="0" w:line="240" w:lineRule="atLeast"/>
      </w:pPr>
      <w:bookmarkStart w:id="56" w:name="_Toc4782389"/>
      <w:bookmarkStart w:id="57" w:name="_Toc82690864"/>
      <w:bookmarkStart w:id="58" w:name="_Toc82692039"/>
      <w:r w:rsidRPr="006D0C9D">
        <w:t>Security</w:t>
      </w:r>
      <w:bookmarkEnd w:id="56"/>
      <w:bookmarkEnd w:id="57"/>
      <w:bookmarkEnd w:id="58"/>
      <w:r w:rsidRPr="006D0C9D">
        <w:t> </w:t>
      </w:r>
    </w:p>
    <w:p w14:paraId="541EEFCD" w14:textId="77777777" w:rsidR="006B2962" w:rsidRPr="006D0C9D" w:rsidRDefault="006B2962" w:rsidP="006B2962">
      <w:pPr>
        <w:rPr>
          <w:lang w:eastAsia="ar-SA"/>
        </w:rPr>
      </w:pPr>
    </w:p>
    <w:p w14:paraId="6817F0A9" w14:textId="77777777" w:rsidR="006B2962" w:rsidRPr="006D0C9D" w:rsidRDefault="006B2962" w:rsidP="008B7A37">
      <w:pPr>
        <w:pStyle w:val="Header"/>
        <w:tabs>
          <w:tab w:val="left" w:pos="90"/>
          <w:tab w:val="left" w:pos="360"/>
        </w:tabs>
        <w:spacing w:line="360" w:lineRule="auto"/>
        <w:jc w:val="both"/>
        <w:rPr>
          <w:szCs w:val="20"/>
        </w:rPr>
      </w:pPr>
      <w:r w:rsidRPr="006D0C9D">
        <w:rPr>
          <w:szCs w:val="20"/>
        </w:rPr>
        <w:t xml:space="preserve">SER-1: The system will able to protect users </w:t>
      </w:r>
      <w:proofErr w:type="spellStart"/>
      <w:r w:rsidRPr="006D0C9D">
        <w:rPr>
          <w:szCs w:val="20"/>
        </w:rPr>
        <w:t>confidentials</w:t>
      </w:r>
      <w:proofErr w:type="spellEnd"/>
      <w:r w:rsidRPr="006D0C9D">
        <w:rPr>
          <w:szCs w:val="20"/>
        </w:rPr>
        <w:t xml:space="preserve"> data.</w:t>
      </w:r>
    </w:p>
    <w:p w14:paraId="7978646C" w14:textId="77777777" w:rsidR="006B2962" w:rsidRPr="006D0C9D" w:rsidRDefault="006B2962" w:rsidP="008B7A37">
      <w:pPr>
        <w:pStyle w:val="Header"/>
        <w:tabs>
          <w:tab w:val="left" w:pos="90"/>
          <w:tab w:val="left" w:pos="360"/>
        </w:tabs>
        <w:spacing w:line="360" w:lineRule="auto"/>
        <w:jc w:val="both"/>
        <w:rPr>
          <w:szCs w:val="20"/>
        </w:rPr>
      </w:pPr>
      <w:r w:rsidRPr="006D0C9D">
        <w:rPr>
          <w:szCs w:val="20"/>
        </w:rPr>
        <w:t xml:space="preserve">SER-2: The system will not allow any </w:t>
      </w:r>
      <w:proofErr w:type="spellStart"/>
      <w:r w:rsidRPr="006D0C9D">
        <w:rPr>
          <w:szCs w:val="20"/>
        </w:rPr>
        <w:t>unauthourize</w:t>
      </w:r>
      <w:proofErr w:type="spellEnd"/>
      <w:r w:rsidRPr="006D0C9D">
        <w:rPr>
          <w:szCs w:val="20"/>
        </w:rPr>
        <w:t xml:space="preserve"> user to access the system.</w:t>
      </w:r>
    </w:p>
    <w:p w14:paraId="29A4E5FB" w14:textId="5D6DED44" w:rsidR="006B6E20" w:rsidRPr="006D0C9D" w:rsidRDefault="006B2962" w:rsidP="008B7A37">
      <w:pPr>
        <w:spacing w:line="360" w:lineRule="auto"/>
        <w:jc w:val="both"/>
        <w:rPr>
          <w:szCs w:val="20"/>
        </w:rPr>
      </w:pPr>
      <w:r w:rsidRPr="006D0C9D">
        <w:rPr>
          <w:szCs w:val="20"/>
        </w:rPr>
        <w:t>SER-3:  The system will have security protocols in place to protect user data.</w:t>
      </w:r>
    </w:p>
    <w:p w14:paraId="43F1E739" w14:textId="380D830A" w:rsidR="006B6E20" w:rsidRPr="006D0C9D" w:rsidRDefault="00104768" w:rsidP="002D4A61">
      <w:pPr>
        <w:pStyle w:val="Heading2"/>
        <w:numPr>
          <w:ilvl w:val="1"/>
          <w:numId w:val="22"/>
        </w:numPr>
      </w:pPr>
      <w:r w:rsidRPr="006D0C9D">
        <w:t>Maintainability</w:t>
      </w:r>
    </w:p>
    <w:p w14:paraId="0F4DCFA8" w14:textId="0F7059DA" w:rsidR="00104768" w:rsidRPr="006D0C9D" w:rsidRDefault="00104768" w:rsidP="00104768">
      <w:pPr>
        <w:rPr>
          <w:color w:val="2B2B2B"/>
          <w:shd w:val="clear" w:color="auto" w:fill="FFFFFF"/>
        </w:rPr>
      </w:pPr>
      <w:r w:rsidRPr="006D0C9D">
        <w:rPr>
          <w:lang w:eastAsia="ar-SA"/>
        </w:rPr>
        <w:t xml:space="preserve">MAIN-1: </w:t>
      </w:r>
      <w:r w:rsidRPr="006D0C9D">
        <w:rPr>
          <w:color w:val="2B2B2B"/>
          <w:shd w:val="clear" w:color="auto" w:fill="FFFFFF"/>
        </w:rPr>
        <w:t>The system should be easy to maintain and update, ensuring reliability and accuracy in the long run</w:t>
      </w:r>
    </w:p>
    <w:p w14:paraId="2A5EDE7A" w14:textId="142D37D9" w:rsidR="00DF6D1F" w:rsidRDefault="00DF6D1F" w:rsidP="00104768">
      <w:pPr>
        <w:rPr>
          <w:color w:val="2B2B2B"/>
          <w:shd w:val="clear" w:color="auto" w:fill="FFFFFF"/>
        </w:rPr>
      </w:pPr>
    </w:p>
    <w:p w14:paraId="25C443CB" w14:textId="77777777" w:rsidR="00DF6D1F" w:rsidRPr="006D0C9D" w:rsidRDefault="00DF6D1F" w:rsidP="00104768">
      <w:pPr>
        <w:rPr>
          <w:color w:val="2B2B2B"/>
          <w:shd w:val="clear" w:color="auto" w:fill="FFFFFF"/>
        </w:rPr>
      </w:pPr>
    </w:p>
    <w:p w14:paraId="48D469C9" w14:textId="22429D4C" w:rsidR="00BC2618" w:rsidRPr="006D0C9D" w:rsidRDefault="00BC2618" w:rsidP="002D4A61">
      <w:pPr>
        <w:pStyle w:val="Heading1"/>
        <w:keepLines/>
        <w:numPr>
          <w:ilvl w:val="0"/>
          <w:numId w:val="22"/>
        </w:numPr>
        <w:suppressAutoHyphens w:val="0"/>
        <w:spacing w:before="0" w:after="0" w:line="240" w:lineRule="atLeast"/>
        <w:jc w:val="left"/>
        <w:rPr>
          <w:rFonts w:ascii="Times New Roman" w:hAnsi="Times New Roman"/>
        </w:rPr>
      </w:pPr>
      <w:bookmarkStart w:id="59" w:name="_Toc82690865"/>
      <w:bookmarkStart w:id="60" w:name="_Toc82692040"/>
      <w:r w:rsidRPr="006D0C9D">
        <w:rPr>
          <w:rFonts w:ascii="Times New Roman" w:hAnsi="Times New Roman"/>
        </w:rPr>
        <w:t>External Interface Requirements</w:t>
      </w:r>
      <w:bookmarkEnd w:id="59"/>
      <w:bookmarkEnd w:id="60"/>
    </w:p>
    <w:p w14:paraId="1BD99531" w14:textId="77777777" w:rsidR="00524559" w:rsidRPr="006D0C9D" w:rsidRDefault="00524559" w:rsidP="00524559">
      <w:pPr>
        <w:jc w:val="both"/>
      </w:pPr>
    </w:p>
    <w:p w14:paraId="04BD9FE0" w14:textId="557CC887" w:rsidR="00326AF4" w:rsidRPr="006D0C9D" w:rsidRDefault="006D51BD" w:rsidP="002D4A61">
      <w:pPr>
        <w:pStyle w:val="Heading2"/>
        <w:numPr>
          <w:ilvl w:val="1"/>
          <w:numId w:val="22"/>
        </w:numPr>
        <w:spacing w:before="0" w:line="276" w:lineRule="auto"/>
        <w:jc w:val="both"/>
      </w:pPr>
      <w:bookmarkStart w:id="61" w:name="_Toc82690866"/>
      <w:bookmarkStart w:id="62" w:name="_Toc82692041"/>
      <w:r w:rsidRPr="006D0C9D">
        <w:t xml:space="preserve"> </w:t>
      </w:r>
      <w:r w:rsidR="00BC2618" w:rsidRPr="006D0C9D">
        <w:t>User Interfaces</w:t>
      </w:r>
      <w:r w:rsidR="0031310D" w:rsidRPr="006D0C9D">
        <w:t xml:space="preserve"> </w:t>
      </w:r>
      <w:r w:rsidR="003A4C1C" w:rsidRPr="006D0C9D">
        <w:t>Requirements</w:t>
      </w:r>
      <w:bookmarkEnd w:id="61"/>
      <w:bookmarkEnd w:id="62"/>
    </w:p>
    <w:p w14:paraId="45AB6586" w14:textId="3FBA752C" w:rsidR="00524559" w:rsidRPr="006D0C9D" w:rsidRDefault="00524559" w:rsidP="00C37006">
      <w:pPr>
        <w:spacing w:line="276" w:lineRule="auto"/>
        <w:jc w:val="both"/>
      </w:pPr>
    </w:p>
    <w:p w14:paraId="5ED300F6" w14:textId="5FD8BED9" w:rsidR="008B7A37" w:rsidRPr="00DF6D1F" w:rsidRDefault="00C54E50" w:rsidP="008B7A37">
      <w:pPr>
        <w:spacing w:line="360" w:lineRule="auto"/>
        <w:jc w:val="both"/>
        <w:rPr>
          <w:color w:val="000000"/>
          <w:shd w:val="clear" w:color="auto" w:fill="F8F8FF"/>
        </w:rPr>
      </w:pPr>
      <w:r w:rsidRPr="00DF6D1F">
        <w:rPr>
          <w:color w:val="000000"/>
          <w:shd w:val="clear" w:color="auto" w:fill="F8F8FF"/>
        </w:rPr>
        <w:t xml:space="preserve">UI-1: </w:t>
      </w:r>
      <w:r w:rsidR="008B7A37" w:rsidRPr="00DF6D1F">
        <w:rPr>
          <w:color w:val="000000"/>
          <w:shd w:val="clear" w:color="auto" w:fill="F8F8FF"/>
        </w:rPr>
        <w:t>The system should provide a user authentication system with login and registration pages.</w:t>
      </w:r>
    </w:p>
    <w:p w14:paraId="4886FC2B" w14:textId="77777777" w:rsidR="008B7A37" w:rsidRPr="00DF6D1F" w:rsidRDefault="00C54E50" w:rsidP="008B7A37">
      <w:pPr>
        <w:spacing w:line="360" w:lineRule="auto"/>
        <w:jc w:val="both"/>
        <w:rPr>
          <w:color w:val="000000"/>
          <w:shd w:val="clear" w:color="auto" w:fill="F8F8FF"/>
        </w:rPr>
      </w:pPr>
      <w:r w:rsidRPr="00DF6D1F">
        <w:rPr>
          <w:color w:val="000000"/>
          <w:shd w:val="clear" w:color="auto" w:fill="F8F8FF"/>
        </w:rPr>
        <w:t xml:space="preserve">UI-2: </w:t>
      </w:r>
      <w:r w:rsidR="008B7A37" w:rsidRPr="00DF6D1F">
        <w:rPr>
          <w:color w:val="000000"/>
          <w:shd w:val="clear" w:color="auto" w:fill="F8F8FF"/>
        </w:rPr>
        <w:t>The system will provide a home screen that is clear and easy layout to understand the user.</w:t>
      </w:r>
    </w:p>
    <w:p w14:paraId="083E7C57" w14:textId="77777777" w:rsidR="008B7A37" w:rsidRPr="00DF6D1F" w:rsidRDefault="008B7A37" w:rsidP="008B7A37">
      <w:pPr>
        <w:spacing w:line="360" w:lineRule="auto"/>
        <w:jc w:val="both"/>
        <w:rPr>
          <w:color w:val="000000"/>
          <w:shd w:val="clear" w:color="auto" w:fill="F8F8FF"/>
        </w:rPr>
      </w:pPr>
      <w:r w:rsidRPr="00DF6D1F">
        <w:rPr>
          <w:color w:val="000000"/>
          <w:shd w:val="clear" w:color="auto" w:fill="F8F8FF"/>
        </w:rPr>
        <w:t xml:space="preserve">UI-3: The home screen will have navbar to access different page </w:t>
      </w:r>
      <w:proofErr w:type="spellStart"/>
      <w:r w:rsidRPr="00DF6D1F">
        <w:rPr>
          <w:color w:val="000000"/>
          <w:shd w:val="clear" w:color="auto" w:fill="F8F8FF"/>
        </w:rPr>
        <w:t>sof</w:t>
      </w:r>
      <w:proofErr w:type="spellEnd"/>
      <w:r w:rsidRPr="00DF6D1F">
        <w:rPr>
          <w:color w:val="000000"/>
          <w:shd w:val="clear" w:color="auto" w:fill="F8F8FF"/>
        </w:rPr>
        <w:t xml:space="preserve"> app.</w:t>
      </w:r>
    </w:p>
    <w:p w14:paraId="24DF2960" w14:textId="77777777" w:rsidR="008B7A37" w:rsidRPr="00DF6D1F" w:rsidRDefault="008B7A37" w:rsidP="008B7A37">
      <w:pPr>
        <w:spacing w:line="360" w:lineRule="auto"/>
        <w:jc w:val="both"/>
        <w:rPr>
          <w:color w:val="000000"/>
          <w:shd w:val="clear" w:color="auto" w:fill="F8F8FF"/>
        </w:rPr>
      </w:pPr>
      <w:r w:rsidRPr="00DF6D1F">
        <w:rPr>
          <w:color w:val="000000"/>
          <w:shd w:val="clear" w:color="auto" w:fill="F8F8FF"/>
        </w:rPr>
        <w:t xml:space="preserve">UI-4: The app will be optimized for both android and </w:t>
      </w:r>
      <w:proofErr w:type="spellStart"/>
      <w:r w:rsidRPr="00DF6D1F">
        <w:rPr>
          <w:color w:val="000000"/>
          <w:shd w:val="clear" w:color="auto" w:fill="F8F8FF"/>
        </w:rPr>
        <w:t>ios</w:t>
      </w:r>
      <w:proofErr w:type="spellEnd"/>
      <w:r w:rsidRPr="00DF6D1F">
        <w:rPr>
          <w:color w:val="000000"/>
          <w:shd w:val="clear" w:color="auto" w:fill="F8F8FF"/>
        </w:rPr>
        <w:t xml:space="preserve"> devices.</w:t>
      </w:r>
    </w:p>
    <w:p w14:paraId="4F9F5928" w14:textId="77777777" w:rsidR="008B7A37" w:rsidRPr="00DF6D1F" w:rsidRDefault="008B7A37" w:rsidP="008B7A37">
      <w:pPr>
        <w:spacing w:line="360" w:lineRule="auto"/>
        <w:jc w:val="both"/>
        <w:rPr>
          <w:color w:val="000000"/>
          <w:shd w:val="clear" w:color="auto" w:fill="F8F8FF"/>
        </w:rPr>
      </w:pPr>
      <w:r w:rsidRPr="00DF6D1F">
        <w:rPr>
          <w:color w:val="000000"/>
          <w:shd w:val="clear" w:color="auto" w:fill="F8F8FF"/>
        </w:rPr>
        <w:t>UI-5: The app will provide a fast response times and smooth user experience.</w:t>
      </w:r>
    </w:p>
    <w:p w14:paraId="50F9B594" w14:textId="77777777" w:rsidR="008B7A37" w:rsidRPr="00DF6D1F" w:rsidRDefault="008B7A37" w:rsidP="008B7A37">
      <w:pPr>
        <w:spacing w:line="360" w:lineRule="auto"/>
        <w:jc w:val="both"/>
        <w:rPr>
          <w:color w:val="000000"/>
          <w:shd w:val="clear" w:color="auto" w:fill="F8F8FF"/>
        </w:rPr>
      </w:pPr>
      <w:r w:rsidRPr="00DF6D1F">
        <w:rPr>
          <w:color w:val="000000"/>
          <w:shd w:val="clear" w:color="auto" w:fill="F8F8FF"/>
        </w:rPr>
        <w:t>UI-6: The app will have an attractive design with easy-to-use features and intuitive navigation.</w:t>
      </w:r>
    </w:p>
    <w:p w14:paraId="41911067" w14:textId="013341D2" w:rsidR="00C54E50" w:rsidRPr="006D0C9D" w:rsidRDefault="008B7A37" w:rsidP="008B7A37">
      <w:pPr>
        <w:spacing w:line="360" w:lineRule="auto"/>
        <w:jc w:val="both"/>
        <w:rPr>
          <w:color w:val="000000"/>
          <w:shd w:val="clear" w:color="auto" w:fill="F8F8FF"/>
        </w:rPr>
      </w:pPr>
      <w:r w:rsidRPr="00DF6D1F">
        <w:rPr>
          <w:color w:val="000000"/>
          <w:shd w:val="clear" w:color="auto" w:fill="F8F8FF"/>
        </w:rPr>
        <w:lastRenderedPageBreak/>
        <w:t>UI-7: The app will have a help section for user who need assistance navigating the app or using its features.</w:t>
      </w:r>
      <w:r w:rsidRPr="006D0C9D">
        <w:rPr>
          <w:color w:val="000000"/>
          <w:shd w:val="clear" w:color="auto" w:fill="F8F8FF"/>
        </w:rPr>
        <w:t xml:space="preserve"> </w:t>
      </w:r>
    </w:p>
    <w:p w14:paraId="7CAA4C92" w14:textId="77777777" w:rsidR="008B7A37" w:rsidRPr="006D0C9D" w:rsidRDefault="008B7A37" w:rsidP="00C37006">
      <w:pPr>
        <w:spacing w:line="276" w:lineRule="auto"/>
        <w:jc w:val="both"/>
        <w:rPr>
          <w:color w:val="000000"/>
          <w:shd w:val="clear" w:color="auto" w:fill="F8F8FF"/>
        </w:rPr>
      </w:pPr>
    </w:p>
    <w:p w14:paraId="58175E31" w14:textId="2F25CE7E" w:rsidR="00D35FAF" w:rsidRPr="006D0C9D" w:rsidRDefault="006D51BD" w:rsidP="002D4A61">
      <w:pPr>
        <w:pStyle w:val="Heading2"/>
        <w:numPr>
          <w:ilvl w:val="1"/>
          <w:numId w:val="22"/>
        </w:numPr>
        <w:spacing w:before="0" w:line="276" w:lineRule="auto"/>
        <w:jc w:val="both"/>
      </w:pPr>
      <w:bookmarkStart w:id="63" w:name="_Toc518865273"/>
      <w:bookmarkStart w:id="64" w:name="_Toc519128737"/>
      <w:bookmarkStart w:id="65" w:name="_Toc82690867"/>
      <w:bookmarkStart w:id="66" w:name="_Toc82692042"/>
      <w:r w:rsidRPr="006D0C9D">
        <w:t xml:space="preserve"> </w:t>
      </w:r>
      <w:r w:rsidR="00D35FAF" w:rsidRPr="006D0C9D">
        <w:t>Software interfaces</w:t>
      </w:r>
      <w:bookmarkEnd w:id="63"/>
      <w:bookmarkEnd w:id="64"/>
      <w:bookmarkEnd w:id="65"/>
      <w:bookmarkEnd w:id="66"/>
    </w:p>
    <w:p w14:paraId="488B33F4" w14:textId="77777777" w:rsidR="008B7A37" w:rsidRPr="006D0C9D" w:rsidRDefault="008B7A37" w:rsidP="00D35FAF">
      <w:pPr>
        <w:autoSpaceDE w:val="0"/>
        <w:autoSpaceDN w:val="0"/>
        <w:adjustRightInd w:val="0"/>
        <w:spacing w:after="120" w:line="181" w:lineRule="atLeast"/>
        <w:jc w:val="both"/>
      </w:pPr>
    </w:p>
    <w:p w14:paraId="63AE59B1" w14:textId="77777777" w:rsidR="00D303EB" w:rsidRPr="00D303EB" w:rsidRDefault="00D303EB" w:rsidP="00D303EB">
      <w:pPr>
        <w:autoSpaceDE w:val="0"/>
        <w:autoSpaceDN w:val="0"/>
        <w:adjustRightInd w:val="0"/>
        <w:spacing w:line="360" w:lineRule="auto"/>
        <w:jc w:val="both"/>
        <w:rPr>
          <w:color w:val="000000"/>
          <w:shd w:val="clear" w:color="auto" w:fill="F8F8FF"/>
        </w:rPr>
      </w:pPr>
      <w:r w:rsidRPr="00D303EB">
        <w:rPr>
          <w:color w:val="000000"/>
          <w:shd w:val="clear" w:color="auto" w:fill="F8F8FF"/>
        </w:rPr>
        <w:t xml:space="preserve">SI: The app user interface is independent of, and communicate with, all android and </w:t>
      </w:r>
      <w:proofErr w:type="spellStart"/>
      <w:r w:rsidRPr="00D303EB">
        <w:rPr>
          <w:color w:val="000000"/>
          <w:shd w:val="clear" w:color="auto" w:fill="F8F8FF"/>
        </w:rPr>
        <w:t>ios</w:t>
      </w:r>
      <w:proofErr w:type="spellEnd"/>
      <w:r w:rsidRPr="00D303EB">
        <w:rPr>
          <w:color w:val="000000"/>
          <w:shd w:val="clear" w:color="auto" w:fill="F8F8FF"/>
        </w:rPr>
        <w:t xml:space="preserve"> versions.</w:t>
      </w:r>
    </w:p>
    <w:p w14:paraId="3484321E" w14:textId="32B3D06A" w:rsidR="00C54E50" w:rsidRPr="006D0C9D" w:rsidRDefault="00D303EB" w:rsidP="00D303EB">
      <w:pPr>
        <w:autoSpaceDE w:val="0"/>
        <w:autoSpaceDN w:val="0"/>
        <w:adjustRightInd w:val="0"/>
        <w:spacing w:line="360" w:lineRule="auto"/>
        <w:jc w:val="both"/>
        <w:rPr>
          <w:color w:val="000000"/>
          <w:shd w:val="clear" w:color="auto" w:fill="F8F8FF"/>
        </w:rPr>
      </w:pPr>
      <w:r w:rsidRPr="00D303EB">
        <w:rPr>
          <w:color w:val="000000"/>
          <w:shd w:val="clear" w:color="auto" w:fill="F8F8FF"/>
        </w:rPr>
        <w:t xml:space="preserve">SI: The system shall communicate with cloud database system </w:t>
      </w:r>
      <w:proofErr w:type="spellStart"/>
      <w:r w:rsidRPr="00D303EB">
        <w:rPr>
          <w:color w:val="000000"/>
          <w:shd w:val="clear" w:color="auto" w:fill="F8F8FF"/>
        </w:rPr>
        <w:t>i.e</w:t>
      </w:r>
      <w:proofErr w:type="spellEnd"/>
      <w:r w:rsidRPr="00D303EB">
        <w:rPr>
          <w:color w:val="000000"/>
          <w:shd w:val="clear" w:color="auto" w:fill="F8F8FF"/>
        </w:rPr>
        <w:t xml:space="preserve"> </w:t>
      </w:r>
      <w:proofErr w:type="spellStart"/>
      <w:r w:rsidRPr="00D303EB">
        <w:rPr>
          <w:color w:val="000000"/>
          <w:shd w:val="clear" w:color="auto" w:fill="F8F8FF"/>
        </w:rPr>
        <w:t>Firebase,Mongodb</w:t>
      </w:r>
      <w:proofErr w:type="spellEnd"/>
      <w:r w:rsidRPr="00D303EB">
        <w:rPr>
          <w:color w:val="000000"/>
          <w:shd w:val="clear" w:color="auto" w:fill="F8F8FF"/>
        </w:rPr>
        <w:t xml:space="preserve"> cloud.</w:t>
      </w:r>
    </w:p>
    <w:p w14:paraId="0DD5599E" w14:textId="03F95A5B" w:rsidR="00C54E50" w:rsidRPr="006D0C9D" w:rsidRDefault="00C54E50" w:rsidP="008B7A37">
      <w:pPr>
        <w:autoSpaceDE w:val="0"/>
        <w:autoSpaceDN w:val="0"/>
        <w:adjustRightInd w:val="0"/>
        <w:spacing w:line="360" w:lineRule="auto"/>
        <w:jc w:val="both"/>
      </w:pPr>
      <w:r w:rsidRPr="006D0C9D">
        <w:t xml:space="preserve">SI: </w:t>
      </w:r>
      <w:r w:rsidR="008B7A37" w:rsidRPr="006D0C9D">
        <w:t xml:space="preserve">To save doctor and patient record we have </w:t>
      </w:r>
      <w:proofErr w:type="spellStart"/>
      <w:r w:rsidR="008B7A37" w:rsidRPr="006D0C9D">
        <w:t>choosen</w:t>
      </w:r>
      <w:proofErr w:type="spellEnd"/>
      <w:r w:rsidR="008B7A37" w:rsidRPr="006D0C9D">
        <w:t xml:space="preserve"> </w:t>
      </w:r>
      <w:proofErr w:type="spellStart"/>
      <w:r w:rsidR="008B7A37" w:rsidRPr="006D0C9D">
        <w:t>mongodb</w:t>
      </w:r>
      <w:proofErr w:type="spellEnd"/>
      <w:r w:rsidR="008B7A37" w:rsidRPr="006D0C9D">
        <w:t xml:space="preserve"> database.</w:t>
      </w:r>
    </w:p>
    <w:p w14:paraId="100BF97A" w14:textId="6EFE677A" w:rsidR="008B7A37" w:rsidRPr="006D0C9D" w:rsidRDefault="008B7A37" w:rsidP="008B7A37">
      <w:pPr>
        <w:autoSpaceDE w:val="0"/>
        <w:autoSpaceDN w:val="0"/>
        <w:adjustRightInd w:val="0"/>
        <w:spacing w:line="360" w:lineRule="auto"/>
        <w:jc w:val="both"/>
      </w:pPr>
      <w:r w:rsidRPr="006D0C9D">
        <w:t xml:space="preserve">SI: The system allow the patient to upload x-rays images in </w:t>
      </w:r>
      <w:proofErr w:type="spellStart"/>
      <w:r w:rsidRPr="006D0C9D">
        <w:t>jdg</w:t>
      </w:r>
      <w:proofErr w:type="spellEnd"/>
      <w:r w:rsidRPr="006D0C9D">
        <w:t xml:space="preserve"> and </w:t>
      </w:r>
      <w:proofErr w:type="spellStart"/>
      <w:r w:rsidRPr="006D0C9D">
        <w:t>png</w:t>
      </w:r>
      <w:proofErr w:type="spellEnd"/>
      <w:r w:rsidRPr="006D0C9D">
        <w:t xml:space="preserve"> format.</w:t>
      </w:r>
    </w:p>
    <w:p w14:paraId="30D4B420" w14:textId="1DEF853A" w:rsidR="008B7A37" w:rsidRPr="006D0C9D" w:rsidRDefault="008B7A37" w:rsidP="008B7A37">
      <w:pPr>
        <w:autoSpaceDE w:val="0"/>
        <w:autoSpaceDN w:val="0"/>
        <w:adjustRightInd w:val="0"/>
        <w:spacing w:line="360" w:lineRule="auto"/>
        <w:jc w:val="both"/>
      </w:pPr>
      <w:r w:rsidRPr="006D0C9D">
        <w:t xml:space="preserve">SI: The system allow the patient to upload x-ray report in </w:t>
      </w:r>
      <w:proofErr w:type="spellStart"/>
      <w:r w:rsidRPr="006D0C9D">
        <w:t>pdf,word</w:t>
      </w:r>
      <w:proofErr w:type="spellEnd"/>
      <w:r w:rsidRPr="006D0C9D">
        <w:t xml:space="preserve"> format.</w:t>
      </w:r>
    </w:p>
    <w:p w14:paraId="08ED457F" w14:textId="77777777" w:rsidR="00106846" w:rsidRPr="006D0C9D" w:rsidRDefault="00106846" w:rsidP="00106846">
      <w:pPr>
        <w:rPr>
          <w:sz w:val="22"/>
          <w:szCs w:val="22"/>
        </w:rPr>
      </w:pPr>
      <w:bookmarkStart w:id="67" w:name="_GoBack"/>
      <w:bookmarkEnd w:id="67"/>
    </w:p>
    <w:p w14:paraId="118FBF0E" w14:textId="50FBFBF6" w:rsidR="00106846" w:rsidRPr="006D0C9D" w:rsidRDefault="00106846" w:rsidP="00106846">
      <w:r w:rsidRPr="006D0C9D">
        <w:rPr>
          <w:noProof/>
        </w:rPr>
        <w:lastRenderedPageBreak/>
        <w:drawing>
          <wp:inline distT="0" distB="0" distL="0" distR="0" wp14:anchorId="4CC07E7D" wp14:editId="65AA4A94">
            <wp:extent cx="3879850" cy="760095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879850" cy="7600950"/>
                    </a:xfrm>
                    <a:prstGeom prst="rect">
                      <a:avLst/>
                    </a:prstGeom>
                    <a:noFill/>
                    <a:ln>
                      <a:noFill/>
                    </a:ln>
                  </pic:spPr>
                </pic:pic>
              </a:graphicData>
            </a:graphic>
          </wp:inline>
        </w:drawing>
      </w:r>
    </w:p>
    <w:p w14:paraId="52A12C1D" w14:textId="77777777" w:rsidR="00106846" w:rsidRPr="006D0C9D" w:rsidRDefault="00106846" w:rsidP="00106846"/>
    <w:p w14:paraId="0C263EF0" w14:textId="6B7A3F51" w:rsidR="00106846" w:rsidRPr="006D0C9D" w:rsidRDefault="00106846" w:rsidP="00106846">
      <w:r w:rsidRPr="006D0C9D">
        <w:rPr>
          <w:noProof/>
        </w:rPr>
        <w:lastRenderedPageBreak/>
        <w:drawing>
          <wp:inline distT="0" distB="0" distL="0" distR="0" wp14:anchorId="0FC161C5" wp14:editId="6EA92EED">
            <wp:extent cx="3479800" cy="59182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479800" cy="5918200"/>
                    </a:xfrm>
                    <a:prstGeom prst="rect">
                      <a:avLst/>
                    </a:prstGeom>
                    <a:noFill/>
                    <a:ln>
                      <a:noFill/>
                    </a:ln>
                  </pic:spPr>
                </pic:pic>
              </a:graphicData>
            </a:graphic>
          </wp:inline>
        </w:drawing>
      </w:r>
    </w:p>
    <w:p w14:paraId="32492DF8" w14:textId="77777777" w:rsidR="00106846" w:rsidRPr="006D0C9D" w:rsidRDefault="00106846" w:rsidP="00106846"/>
    <w:p w14:paraId="3C754016" w14:textId="77777777" w:rsidR="00106846" w:rsidRPr="006D0C9D" w:rsidRDefault="00106846" w:rsidP="00106846"/>
    <w:p w14:paraId="79286049" w14:textId="77777777" w:rsidR="00106846" w:rsidRPr="006D0C9D" w:rsidRDefault="00106846" w:rsidP="00106846"/>
    <w:p w14:paraId="1D02B7A0" w14:textId="03623842" w:rsidR="00106846" w:rsidRPr="006D0C9D" w:rsidRDefault="00106846" w:rsidP="00106846">
      <w:r w:rsidRPr="006D0C9D">
        <w:rPr>
          <w:noProof/>
        </w:rPr>
        <w:lastRenderedPageBreak/>
        <w:drawing>
          <wp:inline distT="0" distB="0" distL="0" distR="0" wp14:anchorId="08D08CAD" wp14:editId="23335575">
            <wp:extent cx="3060700" cy="6699250"/>
            <wp:effectExtent l="0" t="0" r="635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060700" cy="6699250"/>
                    </a:xfrm>
                    <a:prstGeom prst="rect">
                      <a:avLst/>
                    </a:prstGeom>
                    <a:noFill/>
                    <a:ln>
                      <a:noFill/>
                    </a:ln>
                  </pic:spPr>
                </pic:pic>
              </a:graphicData>
            </a:graphic>
          </wp:inline>
        </w:drawing>
      </w:r>
    </w:p>
    <w:p w14:paraId="0C4B2635" w14:textId="77777777" w:rsidR="00106846" w:rsidRPr="006D0C9D" w:rsidRDefault="00106846" w:rsidP="00106846"/>
    <w:p w14:paraId="3A0571C2" w14:textId="22AC6A80" w:rsidR="00106846" w:rsidRPr="006D0C9D" w:rsidRDefault="00106846" w:rsidP="00106846">
      <w:r w:rsidRPr="006D0C9D">
        <w:rPr>
          <w:noProof/>
        </w:rPr>
        <w:lastRenderedPageBreak/>
        <w:drawing>
          <wp:inline distT="0" distB="0" distL="0" distR="0" wp14:anchorId="43B16E9D" wp14:editId="5D911A57">
            <wp:extent cx="3962400" cy="63754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62400" cy="6375400"/>
                    </a:xfrm>
                    <a:prstGeom prst="rect">
                      <a:avLst/>
                    </a:prstGeom>
                    <a:noFill/>
                    <a:ln>
                      <a:noFill/>
                    </a:ln>
                  </pic:spPr>
                </pic:pic>
              </a:graphicData>
            </a:graphic>
          </wp:inline>
        </w:drawing>
      </w:r>
    </w:p>
    <w:p w14:paraId="7DE9E349" w14:textId="77777777" w:rsidR="00106846" w:rsidRPr="006D0C9D" w:rsidRDefault="00106846" w:rsidP="00106846"/>
    <w:p w14:paraId="08D6BD6B" w14:textId="77777777" w:rsidR="00106846" w:rsidRPr="006D0C9D" w:rsidRDefault="00106846" w:rsidP="008B7A37">
      <w:pPr>
        <w:autoSpaceDE w:val="0"/>
        <w:autoSpaceDN w:val="0"/>
        <w:adjustRightInd w:val="0"/>
        <w:spacing w:line="360" w:lineRule="auto"/>
        <w:jc w:val="both"/>
      </w:pPr>
    </w:p>
    <w:p w14:paraId="39E08AE3" w14:textId="523C9AB2" w:rsidR="00D35FAF" w:rsidRPr="006D0C9D" w:rsidRDefault="00D35FAF" w:rsidP="00D35FAF"/>
    <w:p w14:paraId="7A079293" w14:textId="77777777" w:rsidR="008B7A37" w:rsidRPr="006D0C9D" w:rsidRDefault="008B7A37" w:rsidP="00D35FAF"/>
    <w:p w14:paraId="69F63ABC" w14:textId="737D353E" w:rsidR="00D35FAF" w:rsidRPr="006D0C9D" w:rsidRDefault="006D51BD" w:rsidP="002D4A61">
      <w:pPr>
        <w:pStyle w:val="Heading2"/>
        <w:numPr>
          <w:ilvl w:val="1"/>
          <w:numId w:val="22"/>
        </w:numPr>
        <w:spacing w:before="0" w:line="276" w:lineRule="auto"/>
        <w:jc w:val="both"/>
      </w:pPr>
      <w:bookmarkStart w:id="68" w:name="_Toc518865275"/>
      <w:bookmarkStart w:id="69" w:name="_Toc519128739"/>
      <w:bookmarkStart w:id="70" w:name="_Toc82690869"/>
      <w:bookmarkStart w:id="71" w:name="_Toc82692044"/>
      <w:r w:rsidRPr="006D0C9D">
        <w:t xml:space="preserve"> </w:t>
      </w:r>
      <w:r w:rsidR="00D35FAF" w:rsidRPr="006D0C9D">
        <w:t>Communications interfaces</w:t>
      </w:r>
      <w:bookmarkEnd w:id="68"/>
      <w:bookmarkEnd w:id="69"/>
      <w:bookmarkEnd w:id="70"/>
      <w:bookmarkEnd w:id="71"/>
    </w:p>
    <w:p w14:paraId="36B19FCA" w14:textId="77777777" w:rsidR="00D35FAF" w:rsidRPr="006D0C9D" w:rsidRDefault="00D35FAF" w:rsidP="00D35FAF">
      <w:pPr>
        <w:jc w:val="both"/>
      </w:pPr>
    </w:p>
    <w:p w14:paraId="1CDBA57E" w14:textId="62C28054" w:rsidR="00766410" w:rsidRPr="006D0C9D" w:rsidRDefault="00D35FAF" w:rsidP="008B7A37">
      <w:pPr>
        <w:spacing w:line="360" w:lineRule="auto"/>
        <w:jc w:val="both"/>
      </w:pPr>
      <w:r w:rsidRPr="006D0C9D">
        <w:t>CI-1:</w:t>
      </w:r>
      <w:r w:rsidR="008745D5" w:rsidRPr="006D0C9D">
        <w:t xml:space="preserve"> The system shall send an confirmation email to Doctor and Patient about their registration process</w:t>
      </w:r>
      <w:r w:rsidRPr="006D0C9D">
        <w:t>.</w:t>
      </w:r>
    </w:p>
    <w:p w14:paraId="2DBCFB49" w14:textId="5379D924" w:rsidR="008745D5" w:rsidRPr="006D0C9D" w:rsidRDefault="008745D5" w:rsidP="008B7A37">
      <w:pPr>
        <w:spacing w:line="360" w:lineRule="auto"/>
        <w:jc w:val="both"/>
      </w:pPr>
      <w:r w:rsidRPr="006D0C9D">
        <w:t>CI-2: The system shall send a notification to patient when doctor send the prescription..</w:t>
      </w:r>
    </w:p>
    <w:p w14:paraId="079544B5" w14:textId="7675165D" w:rsidR="008745D5" w:rsidRPr="006D0C9D" w:rsidRDefault="008745D5" w:rsidP="008B7A37">
      <w:pPr>
        <w:spacing w:line="360" w:lineRule="auto"/>
        <w:jc w:val="both"/>
      </w:pPr>
      <w:r w:rsidRPr="006D0C9D">
        <w:t>CI-</w:t>
      </w:r>
      <w:r w:rsidR="0011427D" w:rsidRPr="006D0C9D">
        <w:t>3</w:t>
      </w:r>
      <w:r w:rsidRPr="006D0C9D">
        <w:t xml:space="preserve">: The system uses simple electronic forms for requirements such as </w:t>
      </w:r>
      <w:r w:rsidR="0011427D" w:rsidRPr="006D0C9D">
        <w:t>feedback</w:t>
      </w:r>
      <w:r w:rsidRPr="006D0C9D">
        <w:t xml:space="preserve">.  </w:t>
      </w:r>
    </w:p>
    <w:p w14:paraId="4FFDFC1A" w14:textId="4585E9B9" w:rsidR="0011427D" w:rsidRPr="006D0C9D" w:rsidRDefault="0011427D" w:rsidP="008B7A37">
      <w:pPr>
        <w:spacing w:line="360" w:lineRule="auto"/>
        <w:jc w:val="both"/>
      </w:pPr>
      <w:r w:rsidRPr="006D0C9D">
        <w:lastRenderedPageBreak/>
        <w:t>CL-4: The system will run in all recent android/</w:t>
      </w:r>
      <w:proofErr w:type="spellStart"/>
      <w:r w:rsidRPr="006D0C9D">
        <w:t>ios</w:t>
      </w:r>
      <w:proofErr w:type="spellEnd"/>
      <w:r w:rsidRPr="006D0C9D">
        <w:t xml:space="preserve"> versions.  </w:t>
      </w:r>
    </w:p>
    <w:p w14:paraId="5DAB5594" w14:textId="77777777" w:rsidR="00163E8D" w:rsidRPr="006D0C9D" w:rsidRDefault="00163E8D" w:rsidP="00163E8D">
      <w:pPr>
        <w:jc w:val="both"/>
        <w:rPr>
          <w:i/>
        </w:rPr>
      </w:pPr>
    </w:p>
    <w:p w14:paraId="6080ECCE" w14:textId="17ED0D99" w:rsidR="00232D38" w:rsidRPr="006D0C9D" w:rsidRDefault="00232D38" w:rsidP="002D4A61">
      <w:pPr>
        <w:pStyle w:val="Heading1"/>
        <w:keepLines/>
        <w:numPr>
          <w:ilvl w:val="0"/>
          <w:numId w:val="22"/>
        </w:numPr>
        <w:suppressAutoHyphens w:val="0"/>
        <w:spacing w:before="0" w:after="0" w:line="240" w:lineRule="atLeast"/>
        <w:jc w:val="left"/>
        <w:rPr>
          <w:rFonts w:ascii="Times New Roman" w:hAnsi="Times New Roman"/>
        </w:rPr>
      </w:pPr>
      <w:bookmarkStart w:id="72" w:name="_Toc518865257"/>
      <w:bookmarkStart w:id="73" w:name="_Toc519128741"/>
      <w:bookmarkStart w:id="74" w:name="_Toc82690870"/>
      <w:bookmarkStart w:id="75" w:name="_Toc82692045"/>
      <w:bookmarkEnd w:id="47"/>
      <w:r w:rsidRPr="006D0C9D">
        <w:rPr>
          <w:rFonts w:ascii="Times New Roman" w:hAnsi="Times New Roman"/>
        </w:rPr>
        <w:t>References</w:t>
      </w:r>
      <w:bookmarkEnd w:id="72"/>
      <w:bookmarkEnd w:id="73"/>
      <w:bookmarkEnd w:id="74"/>
      <w:bookmarkEnd w:id="75"/>
    </w:p>
    <w:p w14:paraId="5B777629" w14:textId="77777777" w:rsidR="00B51A20" w:rsidRPr="006D0C9D" w:rsidRDefault="00B51A20" w:rsidP="00B51A20">
      <w:pPr>
        <w:jc w:val="both"/>
      </w:pPr>
      <w:bookmarkStart w:id="76" w:name="_Toc464735241"/>
      <w:bookmarkStart w:id="77" w:name="_Toc518865264"/>
      <w:bookmarkEnd w:id="8"/>
      <w:bookmarkEnd w:id="9"/>
      <w:bookmarkEnd w:id="10"/>
    </w:p>
    <w:bookmarkEnd w:id="4"/>
    <w:bookmarkEnd w:id="5"/>
    <w:bookmarkEnd w:id="76"/>
    <w:bookmarkEnd w:id="77"/>
    <w:p w14:paraId="23EC68C1" w14:textId="77777777" w:rsidR="0028021C" w:rsidRPr="006D0C9D" w:rsidRDefault="0028021C" w:rsidP="0028021C">
      <w:pPr>
        <w:tabs>
          <w:tab w:val="left" w:pos="2955"/>
        </w:tabs>
        <w:spacing w:line="360" w:lineRule="auto"/>
        <w:jc w:val="both"/>
        <w:rPr>
          <w:color w:val="000000" w:themeColor="text1"/>
        </w:rPr>
      </w:pPr>
      <w:r w:rsidRPr="006D0C9D">
        <w:rPr>
          <w:b/>
          <w:color w:val="000000" w:themeColor="text1"/>
        </w:rPr>
        <w:t>[1]</w:t>
      </w:r>
      <w:r w:rsidRPr="006D0C9D">
        <w:rPr>
          <w:color w:val="000000" w:themeColor="text1"/>
        </w:rPr>
        <w:t xml:space="preserve"> I gather the information of TB,Covid-19 and pneumonia from website</w:t>
      </w:r>
    </w:p>
    <w:p w14:paraId="718E09E1" w14:textId="0F243869" w:rsidR="00326AF4" w:rsidRPr="006D0C9D" w:rsidRDefault="0028021C" w:rsidP="0028021C">
      <w:pPr>
        <w:tabs>
          <w:tab w:val="left" w:pos="2955"/>
        </w:tabs>
        <w:spacing w:line="360" w:lineRule="auto"/>
        <w:jc w:val="both"/>
        <w:rPr>
          <w:color w:val="000000" w:themeColor="text1"/>
        </w:rPr>
      </w:pPr>
      <w:r w:rsidRPr="006D0C9D">
        <w:rPr>
          <w:color w:val="000000" w:themeColor="text1"/>
        </w:rPr>
        <w:t xml:space="preserve">      https://www.woolcock.org.au/asthma-treatment-research</w:t>
      </w:r>
    </w:p>
    <w:p w14:paraId="6D71C7FD" w14:textId="77777777" w:rsidR="00163E8D" w:rsidRPr="006D0C9D" w:rsidRDefault="00163E8D" w:rsidP="00AE1E9A">
      <w:pPr>
        <w:tabs>
          <w:tab w:val="left" w:pos="2955"/>
        </w:tabs>
        <w:spacing w:line="360" w:lineRule="auto"/>
        <w:jc w:val="both"/>
        <w:rPr>
          <w:color w:val="FF0000"/>
        </w:rPr>
      </w:pPr>
    </w:p>
    <w:p w14:paraId="41123184" w14:textId="77777777" w:rsidR="00163E8D" w:rsidRPr="006D0C9D" w:rsidRDefault="00163E8D" w:rsidP="00AE1E9A">
      <w:pPr>
        <w:tabs>
          <w:tab w:val="left" w:pos="2955"/>
        </w:tabs>
        <w:spacing w:line="360" w:lineRule="auto"/>
        <w:jc w:val="both"/>
        <w:rPr>
          <w:color w:val="FF0000"/>
        </w:rPr>
      </w:pPr>
    </w:p>
    <w:p w14:paraId="7202717D" w14:textId="77777777" w:rsidR="00163E8D" w:rsidRPr="006D0C9D" w:rsidRDefault="00163E8D" w:rsidP="00AE1E9A">
      <w:pPr>
        <w:tabs>
          <w:tab w:val="left" w:pos="2955"/>
        </w:tabs>
        <w:spacing w:line="360" w:lineRule="auto"/>
        <w:jc w:val="both"/>
        <w:rPr>
          <w:color w:val="FF0000"/>
        </w:rPr>
      </w:pPr>
    </w:p>
    <w:p w14:paraId="62C8AEC3" w14:textId="77777777" w:rsidR="00163E8D" w:rsidRPr="006D0C9D" w:rsidRDefault="00163E8D" w:rsidP="00AE1E9A">
      <w:pPr>
        <w:tabs>
          <w:tab w:val="left" w:pos="2955"/>
        </w:tabs>
        <w:spacing w:line="360" w:lineRule="auto"/>
        <w:jc w:val="both"/>
        <w:rPr>
          <w:color w:val="FF0000"/>
        </w:rPr>
      </w:pPr>
    </w:p>
    <w:p w14:paraId="47E54D79" w14:textId="77777777" w:rsidR="00163E8D" w:rsidRPr="006D0C9D" w:rsidRDefault="00163E8D" w:rsidP="00AE1E9A">
      <w:pPr>
        <w:tabs>
          <w:tab w:val="left" w:pos="2955"/>
        </w:tabs>
        <w:spacing w:line="360" w:lineRule="auto"/>
        <w:jc w:val="both"/>
        <w:rPr>
          <w:color w:val="FF0000"/>
        </w:rPr>
      </w:pPr>
    </w:p>
    <w:p w14:paraId="42DA049B" w14:textId="77777777" w:rsidR="00163E8D" w:rsidRPr="006D0C9D" w:rsidRDefault="00163E8D" w:rsidP="00AE1E9A">
      <w:pPr>
        <w:tabs>
          <w:tab w:val="left" w:pos="2955"/>
        </w:tabs>
        <w:spacing w:line="360" w:lineRule="auto"/>
        <w:jc w:val="both"/>
        <w:rPr>
          <w:color w:val="FF0000"/>
        </w:rPr>
      </w:pPr>
    </w:p>
    <w:p w14:paraId="40EF8C7E" w14:textId="77777777" w:rsidR="00163E8D" w:rsidRPr="006D0C9D" w:rsidRDefault="00163E8D" w:rsidP="00AE1E9A">
      <w:pPr>
        <w:tabs>
          <w:tab w:val="left" w:pos="2955"/>
        </w:tabs>
        <w:spacing w:line="360" w:lineRule="auto"/>
        <w:jc w:val="both"/>
        <w:rPr>
          <w:color w:val="FF0000"/>
        </w:rPr>
      </w:pPr>
    </w:p>
    <w:p w14:paraId="40EDA3FA" w14:textId="77777777" w:rsidR="00163E8D" w:rsidRPr="006D0C9D" w:rsidRDefault="00163E8D" w:rsidP="00AE1E9A">
      <w:pPr>
        <w:tabs>
          <w:tab w:val="left" w:pos="2955"/>
        </w:tabs>
        <w:spacing w:line="360" w:lineRule="auto"/>
        <w:jc w:val="both"/>
        <w:rPr>
          <w:color w:val="FF0000"/>
        </w:rPr>
      </w:pPr>
    </w:p>
    <w:p w14:paraId="77B87E5D" w14:textId="77777777" w:rsidR="00163E8D" w:rsidRPr="006D0C9D" w:rsidRDefault="00163E8D" w:rsidP="00AE1E9A">
      <w:pPr>
        <w:tabs>
          <w:tab w:val="left" w:pos="2955"/>
        </w:tabs>
        <w:spacing w:line="360" w:lineRule="auto"/>
        <w:jc w:val="both"/>
        <w:rPr>
          <w:color w:val="FF0000"/>
        </w:rPr>
      </w:pPr>
    </w:p>
    <w:p w14:paraId="7BD4C019" w14:textId="77777777" w:rsidR="00163E8D" w:rsidRPr="006D0C9D" w:rsidRDefault="00163E8D" w:rsidP="00AE1E9A">
      <w:pPr>
        <w:tabs>
          <w:tab w:val="left" w:pos="2955"/>
        </w:tabs>
        <w:spacing w:line="360" w:lineRule="auto"/>
        <w:jc w:val="both"/>
        <w:rPr>
          <w:color w:val="FF0000"/>
        </w:rPr>
      </w:pPr>
    </w:p>
    <w:p w14:paraId="2BDA8B46" w14:textId="77777777" w:rsidR="00163E8D" w:rsidRPr="006D0C9D" w:rsidRDefault="00163E8D" w:rsidP="00AE1E9A">
      <w:pPr>
        <w:tabs>
          <w:tab w:val="left" w:pos="2955"/>
        </w:tabs>
        <w:spacing w:line="360" w:lineRule="auto"/>
        <w:jc w:val="both"/>
        <w:rPr>
          <w:color w:val="FF0000"/>
        </w:rPr>
      </w:pPr>
    </w:p>
    <w:p w14:paraId="7A1DD092" w14:textId="77777777" w:rsidR="00163E8D" w:rsidRPr="006D0C9D" w:rsidRDefault="00163E8D" w:rsidP="00AE1E9A">
      <w:pPr>
        <w:tabs>
          <w:tab w:val="left" w:pos="2955"/>
        </w:tabs>
        <w:spacing w:line="360" w:lineRule="auto"/>
        <w:jc w:val="both"/>
        <w:rPr>
          <w:color w:val="FF0000"/>
        </w:rPr>
      </w:pPr>
    </w:p>
    <w:p w14:paraId="64D77091" w14:textId="77777777" w:rsidR="00163E8D" w:rsidRPr="006D0C9D" w:rsidRDefault="00163E8D" w:rsidP="00AE1E9A">
      <w:pPr>
        <w:tabs>
          <w:tab w:val="left" w:pos="2955"/>
        </w:tabs>
        <w:spacing w:line="360" w:lineRule="auto"/>
        <w:jc w:val="both"/>
        <w:rPr>
          <w:color w:val="FF0000"/>
        </w:rPr>
      </w:pPr>
    </w:p>
    <w:p w14:paraId="38064A83" w14:textId="77777777" w:rsidR="00163E8D" w:rsidRPr="006D0C9D" w:rsidRDefault="00163E8D" w:rsidP="00AE1E9A">
      <w:pPr>
        <w:tabs>
          <w:tab w:val="left" w:pos="2955"/>
        </w:tabs>
        <w:spacing w:line="360" w:lineRule="auto"/>
        <w:jc w:val="both"/>
        <w:rPr>
          <w:color w:val="FF0000"/>
        </w:rPr>
      </w:pPr>
    </w:p>
    <w:p w14:paraId="52466373" w14:textId="41CA1F2A" w:rsidR="009A32CC" w:rsidRPr="006D0C9D" w:rsidRDefault="009A32CC"/>
    <w:sectPr w:rsidR="009A32CC" w:rsidRPr="006D0C9D" w:rsidSect="009A32CC">
      <w:headerReference w:type="default" r:id="rId24"/>
      <w:footerReference w:type="default" r:id="rId25"/>
      <w:pgSz w:w="12240" w:h="15840"/>
      <w:pgMar w:top="1152" w:right="1152" w:bottom="1152" w:left="1152"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E93349C" w14:textId="77777777" w:rsidR="009F6FC1" w:rsidRDefault="009F6FC1" w:rsidP="00F66814">
      <w:r>
        <w:separator/>
      </w:r>
    </w:p>
  </w:endnote>
  <w:endnote w:type="continuationSeparator" w:id="0">
    <w:p w14:paraId="05A07974" w14:textId="77777777" w:rsidR="009F6FC1" w:rsidRDefault="009F6FC1" w:rsidP="00F668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Times">
    <w:altName w:val="Sylfae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Semibold">
    <w:altName w:val="Segoe UI Semibold"/>
    <w:panose1 w:val="00000000000000000000"/>
    <w:charset w:val="00"/>
    <w:family w:val="swiss"/>
    <w:notTrueType/>
    <w:pitch w:val="default"/>
    <w:sig w:usb0="00000003" w:usb1="00000000" w:usb2="00000000" w:usb3="00000000" w:csb0="00000001" w:csb1="00000000"/>
  </w:font>
  <w:font w:name="Segoe">
    <w:altName w:val="Segoe U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39025F" w14:paraId="7CA48729" w14:textId="77777777" w:rsidTr="3B69E9B1">
      <w:tc>
        <w:tcPr>
          <w:tcW w:w="3120" w:type="dxa"/>
        </w:tcPr>
        <w:p w14:paraId="1AED7F06" w14:textId="1AA069FA" w:rsidR="0039025F" w:rsidRDefault="0039025F" w:rsidP="3B69E9B1">
          <w:pPr>
            <w:pStyle w:val="Header"/>
            <w:ind w:left="-115"/>
          </w:pPr>
        </w:p>
      </w:tc>
      <w:tc>
        <w:tcPr>
          <w:tcW w:w="3120" w:type="dxa"/>
        </w:tcPr>
        <w:p w14:paraId="5C9A94D0" w14:textId="77FA650B" w:rsidR="0039025F" w:rsidRDefault="0039025F" w:rsidP="3B69E9B1">
          <w:pPr>
            <w:pStyle w:val="Header"/>
            <w:jc w:val="center"/>
          </w:pPr>
        </w:p>
      </w:tc>
      <w:tc>
        <w:tcPr>
          <w:tcW w:w="3120" w:type="dxa"/>
        </w:tcPr>
        <w:p w14:paraId="7B9CDAA4" w14:textId="0716E646" w:rsidR="0039025F" w:rsidRDefault="0039025F" w:rsidP="3B69E9B1">
          <w:pPr>
            <w:pStyle w:val="Header"/>
            <w:ind w:right="-115"/>
            <w:jc w:val="right"/>
          </w:pPr>
        </w:p>
      </w:tc>
    </w:tr>
  </w:tbl>
  <w:p w14:paraId="17CBBE88" w14:textId="1FA0C0B7" w:rsidR="0039025F" w:rsidRDefault="0039025F" w:rsidP="3B69E9B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10801073"/>
      <w:docPartObj>
        <w:docPartGallery w:val="Page Numbers (Bottom of Page)"/>
        <w:docPartUnique/>
      </w:docPartObj>
    </w:sdtPr>
    <w:sdtEndPr>
      <w:rPr>
        <w:noProof/>
      </w:rPr>
    </w:sdtEndPr>
    <w:sdtContent>
      <w:p w14:paraId="397A1311" w14:textId="3A57D105" w:rsidR="0039025F" w:rsidRDefault="0039025F">
        <w:pPr>
          <w:pStyle w:val="Footer"/>
          <w:jc w:val="center"/>
        </w:pPr>
        <w:r>
          <w:fldChar w:fldCharType="begin"/>
        </w:r>
        <w:r>
          <w:instrText xml:space="preserve"> PAGE   \* MERGEFORMAT </w:instrText>
        </w:r>
        <w:r>
          <w:fldChar w:fldCharType="separate"/>
        </w:r>
        <w:r>
          <w:rPr>
            <w:noProof/>
          </w:rPr>
          <w:t>iii</w:t>
        </w:r>
        <w:r>
          <w:rPr>
            <w:noProof/>
          </w:rPr>
          <w:fldChar w:fldCharType="end"/>
        </w:r>
      </w:p>
    </w:sdtContent>
  </w:sdt>
  <w:p w14:paraId="518D6C21" w14:textId="77777777" w:rsidR="0039025F" w:rsidRDefault="003902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44727782"/>
      <w:docPartObj>
        <w:docPartGallery w:val="Page Numbers (Bottom of Page)"/>
        <w:docPartUnique/>
      </w:docPartObj>
    </w:sdtPr>
    <w:sdtEndPr>
      <w:rPr>
        <w:noProof/>
      </w:rPr>
    </w:sdtEndPr>
    <w:sdtContent>
      <w:p w14:paraId="54C79994" w14:textId="1485BE29" w:rsidR="0039025F" w:rsidRDefault="0039025F">
        <w:pPr>
          <w:pStyle w:val="Footer"/>
          <w:jc w:val="center"/>
        </w:pPr>
        <w:r>
          <w:fldChar w:fldCharType="begin"/>
        </w:r>
        <w:r>
          <w:instrText xml:space="preserve"> PAGE   \* MERGEFORMAT </w:instrText>
        </w:r>
        <w:r>
          <w:fldChar w:fldCharType="separate"/>
        </w:r>
        <w:r>
          <w:rPr>
            <w:noProof/>
          </w:rPr>
          <w:t>87</w:t>
        </w:r>
        <w:r>
          <w:rPr>
            <w:noProof/>
          </w:rPr>
          <w:fldChar w:fldCharType="end"/>
        </w:r>
      </w:p>
    </w:sdtContent>
  </w:sdt>
  <w:p w14:paraId="3375B42D" w14:textId="77777777" w:rsidR="0039025F" w:rsidRDefault="003902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DE0572" w14:textId="77777777" w:rsidR="009F6FC1" w:rsidRDefault="009F6FC1" w:rsidP="00F66814">
      <w:r>
        <w:separator/>
      </w:r>
    </w:p>
  </w:footnote>
  <w:footnote w:type="continuationSeparator" w:id="0">
    <w:p w14:paraId="35C72E11" w14:textId="77777777" w:rsidR="009F6FC1" w:rsidRDefault="009F6FC1" w:rsidP="00F668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39025F" w14:paraId="4EB8C604" w14:textId="77777777" w:rsidTr="3B69E9B1">
      <w:tc>
        <w:tcPr>
          <w:tcW w:w="3120" w:type="dxa"/>
        </w:tcPr>
        <w:p w14:paraId="5C6585AA" w14:textId="70B33FC4" w:rsidR="0039025F" w:rsidRDefault="0039025F" w:rsidP="3B69E9B1">
          <w:pPr>
            <w:pStyle w:val="Header"/>
            <w:ind w:left="-115"/>
          </w:pPr>
        </w:p>
      </w:tc>
      <w:tc>
        <w:tcPr>
          <w:tcW w:w="3120" w:type="dxa"/>
        </w:tcPr>
        <w:p w14:paraId="27B1B9B7" w14:textId="60CCDD96" w:rsidR="0039025F" w:rsidRDefault="0039025F" w:rsidP="3B69E9B1">
          <w:pPr>
            <w:pStyle w:val="Header"/>
            <w:jc w:val="center"/>
          </w:pPr>
        </w:p>
      </w:tc>
      <w:tc>
        <w:tcPr>
          <w:tcW w:w="3120" w:type="dxa"/>
        </w:tcPr>
        <w:p w14:paraId="6C48B6E1" w14:textId="0EF3913E" w:rsidR="0039025F" w:rsidRDefault="0039025F" w:rsidP="3B69E9B1">
          <w:pPr>
            <w:pStyle w:val="Header"/>
            <w:ind w:right="-115"/>
            <w:jc w:val="right"/>
          </w:pPr>
        </w:p>
      </w:tc>
    </w:tr>
  </w:tbl>
  <w:p w14:paraId="50948DA4" w14:textId="0CE4A9A8" w:rsidR="0039025F" w:rsidRDefault="0039025F" w:rsidP="3B69E9B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0039025F" w14:paraId="6709EAB6" w14:textId="77777777" w:rsidTr="3B69E9B1">
      <w:tc>
        <w:tcPr>
          <w:tcW w:w="3120" w:type="dxa"/>
        </w:tcPr>
        <w:p w14:paraId="568F3B24" w14:textId="590CF8D1" w:rsidR="0039025F" w:rsidRDefault="0039025F" w:rsidP="3B69E9B1">
          <w:pPr>
            <w:pStyle w:val="Header"/>
            <w:ind w:left="-115"/>
          </w:pPr>
        </w:p>
      </w:tc>
      <w:tc>
        <w:tcPr>
          <w:tcW w:w="3120" w:type="dxa"/>
        </w:tcPr>
        <w:p w14:paraId="00245537" w14:textId="2E0DE1D9" w:rsidR="0039025F" w:rsidRDefault="0039025F" w:rsidP="3B69E9B1">
          <w:pPr>
            <w:pStyle w:val="Header"/>
            <w:jc w:val="center"/>
          </w:pPr>
        </w:p>
      </w:tc>
      <w:tc>
        <w:tcPr>
          <w:tcW w:w="3120" w:type="dxa"/>
        </w:tcPr>
        <w:p w14:paraId="61A77BD0" w14:textId="57332C22" w:rsidR="0039025F" w:rsidRDefault="0039025F" w:rsidP="3B69E9B1">
          <w:pPr>
            <w:pStyle w:val="Header"/>
            <w:ind w:right="-115"/>
            <w:jc w:val="right"/>
          </w:pPr>
        </w:p>
      </w:tc>
    </w:tr>
  </w:tbl>
  <w:p w14:paraId="2038CFF5" w14:textId="173CD491" w:rsidR="0039025F" w:rsidRDefault="0039025F" w:rsidP="3B69E9B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310"/>
      <w:gridCol w:w="3310"/>
      <w:gridCol w:w="3310"/>
    </w:tblGrid>
    <w:tr w:rsidR="0039025F" w14:paraId="0B9EDBFB" w14:textId="77777777" w:rsidTr="3B69E9B1">
      <w:tc>
        <w:tcPr>
          <w:tcW w:w="3310" w:type="dxa"/>
        </w:tcPr>
        <w:p w14:paraId="109915F6" w14:textId="06B78C3C" w:rsidR="0039025F" w:rsidRDefault="0039025F" w:rsidP="3B69E9B1">
          <w:pPr>
            <w:pStyle w:val="Header"/>
            <w:ind w:left="-115"/>
          </w:pPr>
        </w:p>
      </w:tc>
      <w:tc>
        <w:tcPr>
          <w:tcW w:w="3310" w:type="dxa"/>
        </w:tcPr>
        <w:p w14:paraId="6875DD91" w14:textId="2C0E19C6" w:rsidR="0039025F" w:rsidRDefault="0039025F" w:rsidP="3B69E9B1">
          <w:pPr>
            <w:pStyle w:val="Header"/>
            <w:jc w:val="center"/>
          </w:pPr>
        </w:p>
      </w:tc>
      <w:tc>
        <w:tcPr>
          <w:tcW w:w="3310" w:type="dxa"/>
        </w:tcPr>
        <w:p w14:paraId="53417B42" w14:textId="7F6DB5E7" w:rsidR="0039025F" w:rsidRDefault="0039025F" w:rsidP="3B69E9B1">
          <w:pPr>
            <w:pStyle w:val="Header"/>
            <w:ind w:right="-115"/>
            <w:jc w:val="right"/>
          </w:pPr>
        </w:p>
      </w:tc>
    </w:tr>
  </w:tbl>
  <w:p w14:paraId="33361C8A" w14:textId="5539D6DE" w:rsidR="0039025F" w:rsidRDefault="0039025F" w:rsidP="3B69E9B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D8BC5BE2"/>
    <w:lvl w:ilvl="0">
      <w:start w:val="1"/>
      <w:numFmt w:val="decimal"/>
      <w:lvlText w:val="%1."/>
      <w:legacy w:legacy="1" w:legacySpace="144" w:legacyIndent="0"/>
      <w:lvlJc w:val="left"/>
    </w:lvl>
    <w:lvl w:ilvl="1">
      <w:start w:val="1"/>
      <w:numFmt w:val="decimal"/>
      <w:lvlText w:val="%1.%2"/>
      <w:legacy w:legacy="1" w:legacySpace="144" w:legacyIndent="0"/>
      <w:lvlJc w:val="left"/>
    </w:lvl>
    <w:lvl w:ilvl="2">
      <w:start w:val="1"/>
      <w:numFmt w:val="decimal"/>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000019"/>
    <w:multiLevelType w:val="multilevel"/>
    <w:tmpl w:val="96FE0786"/>
    <w:lvl w:ilvl="0">
      <w:start w:val="1"/>
      <w:numFmt w:val="decimal"/>
      <w:lvlText w:val="%1.0."/>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400" w:hanging="108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200" w:hanging="1440"/>
      </w:pPr>
      <w:rPr>
        <w:rFonts w:hint="default"/>
      </w:rPr>
    </w:lvl>
  </w:abstractNum>
  <w:abstractNum w:abstractNumId="2" w15:restartNumberingAfterBreak="0">
    <w:nsid w:val="0000001A"/>
    <w:multiLevelType w:val="multilevel"/>
    <w:tmpl w:val="61A69FF0"/>
    <w:lvl w:ilvl="0">
      <w:start w:val="1"/>
      <w:numFmt w:val="decimal"/>
      <w:lvlText w:val="%1."/>
      <w:lvlJc w:val="left"/>
      <w:pPr>
        <w:ind w:left="720" w:hanging="360"/>
      </w:pPr>
    </w:lvl>
    <w:lvl w:ilvl="1">
      <w:start w:val="3"/>
      <w:numFmt w:val="decimal"/>
      <w:isLgl/>
      <w:lvlText w:val="%1.%2"/>
      <w:lvlJc w:val="left"/>
      <w:pPr>
        <w:ind w:left="1020" w:hanging="660"/>
      </w:pPr>
      <w:rPr>
        <w:rFonts w:hint="default"/>
      </w:rPr>
    </w:lvl>
    <w:lvl w:ilvl="2">
      <w:start w:val="1"/>
      <w:numFmt w:val="decimal"/>
      <w:isLgl/>
      <w:lvlText w:val="%1.%2.%3"/>
      <w:lvlJc w:val="left"/>
      <w:pPr>
        <w:ind w:left="1080" w:hanging="720"/>
      </w:pPr>
      <w:rPr>
        <w:rFonts w:hint="default"/>
      </w:rPr>
    </w:lvl>
    <w:lvl w:ilvl="3">
      <w:start w:val="6"/>
      <w:numFmt w:val="decimal"/>
      <w:isLgl/>
      <w:lvlText w:val="%1.%2.%3.%4"/>
      <w:lvlJc w:val="left"/>
      <w:pPr>
        <w:ind w:left="81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09E42C30"/>
    <w:multiLevelType w:val="hybridMultilevel"/>
    <w:tmpl w:val="2C0C0F8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B224119"/>
    <w:multiLevelType w:val="hybridMultilevel"/>
    <w:tmpl w:val="9F0659C0"/>
    <w:lvl w:ilvl="0" w:tplc="E5DE2032">
      <w:start w:val="1"/>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5" w15:restartNumberingAfterBreak="0">
    <w:nsid w:val="0BF32B37"/>
    <w:multiLevelType w:val="multilevel"/>
    <w:tmpl w:val="30F6C62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0C0850FE"/>
    <w:multiLevelType w:val="multilevel"/>
    <w:tmpl w:val="B4E8AFB2"/>
    <w:lvl w:ilvl="0">
      <w:start w:val="1"/>
      <w:numFmt w:val="decimal"/>
      <w:lvlText w:val="%1."/>
      <w:lvlJc w:val="left"/>
      <w:pPr>
        <w:ind w:left="720" w:hanging="360"/>
      </w:pPr>
      <w:rPr>
        <w:rFonts w:hint="default"/>
      </w:rPr>
    </w:lvl>
    <w:lvl w:ilvl="1">
      <w:start w:val="3"/>
      <w:numFmt w:val="decimal"/>
      <w:isLgl/>
      <w:lvlText w:val="%1.%2"/>
      <w:lvlJc w:val="left"/>
      <w:pPr>
        <w:ind w:left="1020" w:hanging="660"/>
      </w:pPr>
      <w:rPr>
        <w:rFonts w:hint="default"/>
      </w:rPr>
    </w:lvl>
    <w:lvl w:ilvl="2">
      <w:start w:val="3"/>
      <w:numFmt w:val="decimal"/>
      <w:isLgl/>
      <w:lvlText w:val="%1.%2.%3"/>
      <w:lvlJc w:val="left"/>
      <w:pPr>
        <w:ind w:left="1080" w:hanging="720"/>
      </w:pPr>
      <w:rPr>
        <w:rFonts w:hint="default"/>
      </w:rPr>
    </w:lvl>
    <w:lvl w:ilvl="3">
      <w:start w:val="5"/>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0C4147AF"/>
    <w:multiLevelType w:val="multilevel"/>
    <w:tmpl w:val="9BB0349C"/>
    <w:lvl w:ilvl="0">
      <w:start w:val="3"/>
      <w:numFmt w:val="decimal"/>
      <w:lvlText w:val="%1"/>
      <w:lvlJc w:val="left"/>
      <w:pPr>
        <w:ind w:left="375" w:hanging="375"/>
      </w:pPr>
      <w:rPr>
        <w:rFonts w:hint="default"/>
      </w:rPr>
    </w:lvl>
    <w:lvl w:ilvl="1">
      <w:start w:val="2"/>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0E9C2305"/>
    <w:multiLevelType w:val="hybridMultilevel"/>
    <w:tmpl w:val="44B090EA"/>
    <w:lvl w:ilvl="0" w:tplc="D33AD98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1045584E"/>
    <w:multiLevelType w:val="hybridMultilevel"/>
    <w:tmpl w:val="69009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29C29BA"/>
    <w:multiLevelType w:val="multilevel"/>
    <w:tmpl w:val="09CC47CE"/>
    <w:lvl w:ilvl="0">
      <w:start w:val="1"/>
      <w:numFmt w:val="decimal"/>
      <w:lvlText w:val="%1."/>
      <w:lvlJc w:val="left"/>
      <w:pPr>
        <w:ind w:left="720" w:hanging="360"/>
      </w:pPr>
      <w:rPr>
        <w:rFonts w:hint="default"/>
      </w:rPr>
    </w:lvl>
    <w:lvl w:ilvl="1">
      <w:start w:val="3"/>
      <w:numFmt w:val="decimal"/>
      <w:isLgl/>
      <w:lvlText w:val="%1.%2"/>
      <w:lvlJc w:val="left"/>
      <w:pPr>
        <w:ind w:left="1020" w:hanging="660"/>
      </w:pPr>
      <w:rPr>
        <w:rFonts w:hint="default"/>
      </w:rPr>
    </w:lvl>
    <w:lvl w:ilvl="2">
      <w:start w:val="3"/>
      <w:numFmt w:val="decimal"/>
      <w:isLgl/>
      <w:lvlText w:val="%1.%2.%3"/>
      <w:lvlJc w:val="left"/>
      <w:pPr>
        <w:ind w:left="1080" w:hanging="720"/>
      </w:pPr>
      <w:rPr>
        <w:rFonts w:hint="default"/>
      </w:rPr>
    </w:lvl>
    <w:lvl w:ilvl="3">
      <w:start w:val="6"/>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16061806"/>
    <w:multiLevelType w:val="hybridMultilevel"/>
    <w:tmpl w:val="97E0DDC2"/>
    <w:lvl w:ilvl="0" w:tplc="0409000F">
      <w:start w:val="1"/>
      <w:numFmt w:val="decimal"/>
      <w:lvlText w:val="%1."/>
      <w:lvlJc w:val="left"/>
      <w:pPr>
        <w:ind w:left="360" w:hanging="360"/>
      </w:pPr>
    </w:lvl>
    <w:lvl w:ilvl="1" w:tplc="8E68BD74">
      <w:start w:val="1"/>
      <w:numFmt w:val="decimal"/>
      <w:lvlText w:val="[%2]"/>
      <w:lvlJc w:val="left"/>
      <w:pPr>
        <w:ind w:left="1440" w:hanging="720"/>
      </w:pPr>
      <w:rPr>
        <w:rFonts w:hint="default"/>
        <w:b/>
        <w:bCs w:val="0"/>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691632B"/>
    <w:multiLevelType w:val="multilevel"/>
    <w:tmpl w:val="88C0D24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1044" w:hanging="864"/>
      </w:pPr>
      <w:rPr>
        <w:b/>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1AD50576"/>
    <w:multiLevelType w:val="multilevel"/>
    <w:tmpl w:val="6176621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4" w15:restartNumberingAfterBreak="0">
    <w:nsid w:val="21B8373F"/>
    <w:multiLevelType w:val="multilevel"/>
    <w:tmpl w:val="C0A28198"/>
    <w:lvl w:ilvl="0">
      <w:start w:val="1"/>
      <w:numFmt w:val="decimal"/>
      <w:lvlText w:val="%1."/>
      <w:lvlJc w:val="left"/>
      <w:pPr>
        <w:ind w:left="1080" w:hanging="360"/>
      </w:pPr>
      <w:rPr>
        <w:rFonts w:hint="default"/>
      </w:rPr>
    </w:lvl>
    <w:lvl w:ilvl="1">
      <w:start w:val="4"/>
      <w:numFmt w:val="decimal"/>
      <w:isLgl/>
      <w:lvlText w:val="%1.%2."/>
      <w:lvlJc w:val="left"/>
      <w:pPr>
        <w:ind w:left="1440" w:hanging="72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520" w:hanging="180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15" w15:restartNumberingAfterBreak="0">
    <w:nsid w:val="28B85CB1"/>
    <w:multiLevelType w:val="hybridMultilevel"/>
    <w:tmpl w:val="BA2E2FF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B116290"/>
    <w:multiLevelType w:val="multilevel"/>
    <w:tmpl w:val="D8D86F90"/>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7" w15:restartNumberingAfterBreak="0">
    <w:nsid w:val="2D44502A"/>
    <w:multiLevelType w:val="hybridMultilevel"/>
    <w:tmpl w:val="2D72D7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979085A"/>
    <w:multiLevelType w:val="multilevel"/>
    <w:tmpl w:val="3CDAFD0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9" w15:restartNumberingAfterBreak="0">
    <w:nsid w:val="3B5A3B07"/>
    <w:multiLevelType w:val="multilevel"/>
    <w:tmpl w:val="D778ADC4"/>
    <w:lvl w:ilvl="0">
      <w:start w:val="1"/>
      <w:numFmt w:val="decimal"/>
      <w:lvlText w:val="%1."/>
      <w:lvlJc w:val="left"/>
      <w:pPr>
        <w:ind w:left="420" w:hanging="360"/>
      </w:pPr>
      <w:rPr>
        <w:rFonts w:hint="default"/>
      </w:rPr>
    </w:lvl>
    <w:lvl w:ilvl="1">
      <w:start w:val="3"/>
      <w:numFmt w:val="decimal"/>
      <w:isLgl/>
      <w:lvlText w:val="%1.%2"/>
      <w:lvlJc w:val="left"/>
      <w:pPr>
        <w:ind w:left="760" w:hanging="660"/>
      </w:pPr>
      <w:rPr>
        <w:rFonts w:hint="default"/>
      </w:rPr>
    </w:lvl>
    <w:lvl w:ilvl="2">
      <w:start w:val="3"/>
      <w:numFmt w:val="decimal"/>
      <w:isLgl/>
      <w:lvlText w:val="%1.%2.%3"/>
      <w:lvlJc w:val="left"/>
      <w:pPr>
        <w:ind w:left="860" w:hanging="720"/>
      </w:pPr>
      <w:rPr>
        <w:rFonts w:hint="default"/>
      </w:rPr>
    </w:lvl>
    <w:lvl w:ilvl="3">
      <w:start w:val="1"/>
      <w:numFmt w:val="decimal"/>
      <w:isLgl/>
      <w:lvlText w:val="%1.%2.%3.%4"/>
      <w:lvlJc w:val="left"/>
      <w:pPr>
        <w:ind w:left="900" w:hanging="720"/>
      </w:pPr>
      <w:rPr>
        <w:rFonts w:hint="default"/>
      </w:rPr>
    </w:lvl>
    <w:lvl w:ilvl="4">
      <w:start w:val="1"/>
      <w:numFmt w:val="decimal"/>
      <w:isLgl/>
      <w:lvlText w:val="%1.%2.%3.%4.%5"/>
      <w:lvlJc w:val="left"/>
      <w:pPr>
        <w:ind w:left="1300" w:hanging="1080"/>
      </w:pPr>
      <w:rPr>
        <w:rFonts w:hint="default"/>
      </w:rPr>
    </w:lvl>
    <w:lvl w:ilvl="5">
      <w:start w:val="1"/>
      <w:numFmt w:val="decimal"/>
      <w:isLgl/>
      <w:lvlText w:val="%1.%2.%3.%4.%5.%6"/>
      <w:lvlJc w:val="left"/>
      <w:pPr>
        <w:ind w:left="1340" w:hanging="1080"/>
      </w:pPr>
      <w:rPr>
        <w:rFonts w:hint="default"/>
      </w:rPr>
    </w:lvl>
    <w:lvl w:ilvl="6">
      <w:start w:val="1"/>
      <w:numFmt w:val="decimal"/>
      <w:isLgl/>
      <w:lvlText w:val="%1.%2.%3.%4.%5.%6.%7"/>
      <w:lvlJc w:val="left"/>
      <w:pPr>
        <w:ind w:left="1740" w:hanging="1440"/>
      </w:pPr>
      <w:rPr>
        <w:rFonts w:hint="default"/>
      </w:rPr>
    </w:lvl>
    <w:lvl w:ilvl="7">
      <w:start w:val="1"/>
      <w:numFmt w:val="decimal"/>
      <w:isLgl/>
      <w:lvlText w:val="%1.%2.%3.%4.%5.%6.%7.%8"/>
      <w:lvlJc w:val="left"/>
      <w:pPr>
        <w:ind w:left="1780" w:hanging="1440"/>
      </w:pPr>
      <w:rPr>
        <w:rFonts w:hint="default"/>
      </w:rPr>
    </w:lvl>
    <w:lvl w:ilvl="8">
      <w:start w:val="1"/>
      <w:numFmt w:val="decimal"/>
      <w:isLgl/>
      <w:lvlText w:val="%1.%2.%3.%4.%5.%6.%7.%8.%9"/>
      <w:lvlJc w:val="left"/>
      <w:pPr>
        <w:ind w:left="2180" w:hanging="1800"/>
      </w:pPr>
      <w:rPr>
        <w:rFonts w:hint="default"/>
      </w:rPr>
    </w:lvl>
  </w:abstractNum>
  <w:abstractNum w:abstractNumId="20" w15:restartNumberingAfterBreak="0">
    <w:nsid w:val="3B8B0E9A"/>
    <w:multiLevelType w:val="hybridMultilevel"/>
    <w:tmpl w:val="D074A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B92187A"/>
    <w:multiLevelType w:val="hybridMultilevel"/>
    <w:tmpl w:val="69902DB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D4B19B9"/>
    <w:multiLevelType w:val="hybridMultilevel"/>
    <w:tmpl w:val="8F10D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D7B6990"/>
    <w:multiLevelType w:val="multilevel"/>
    <w:tmpl w:val="3C4EE88A"/>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4" w15:restartNumberingAfterBreak="0">
    <w:nsid w:val="3F45695A"/>
    <w:multiLevelType w:val="hybridMultilevel"/>
    <w:tmpl w:val="79DEB5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FDA4B7D"/>
    <w:multiLevelType w:val="multilevel"/>
    <w:tmpl w:val="7B20FD46"/>
    <w:lvl w:ilvl="0">
      <w:start w:val="1"/>
      <w:numFmt w:val="decimal"/>
      <w:lvlText w:val="%1."/>
      <w:lvlJc w:val="left"/>
      <w:pPr>
        <w:ind w:left="780" w:hanging="360"/>
      </w:pPr>
      <w:rPr>
        <w:rFonts w:hint="default"/>
      </w:rPr>
    </w:lvl>
    <w:lvl w:ilvl="1">
      <w:numFmt w:val="decimal"/>
      <w:isLgl/>
      <w:lvlText w:val="%1.%2"/>
      <w:lvlJc w:val="left"/>
      <w:pPr>
        <w:ind w:left="780" w:hanging="360"/>
      </w:pPr>
      <w:rPr>
        <w:rFonts w:hint="default"/>
      </w:rPr>
    </w:lvl>
    <w:lvl w:ilvl="2">
      <w:start w:val="1"/>
      <w:numFmt w:val="decimal"/>
      <w:isLgl/>
      <w:lvlText w:val="%1.%2.%3"/>
      <w:lvlJc w:val="left"/>
      <w:pPr>
        <w:ind w:left="1140" w:hanging="720"/>
      </w:pPr>
      <w:rPr>
        <w:rFonts w:hint="default"/>
      </w:rPr>
    </w:lvl>
    <w:lvl w:ilvl="3">
      <w:start w:val="1"/>
      <w:numFmt w:val="decimal"/>
      <w:isLgl/>
      <w:lvlText w:val="%1.%2.%3.%4"/>
      <w:lvlJc w:val="left"/>
      <w:pPr>
        <w:ind w:left="1140" w:hanging="72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500" w:hanging="108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1860" w:hanging="1440"/>
      </w:pPr>
      <w:rPr>
        <w:rFonts w:hint="default"/>
      </w:rPr>
    </w:lvl>
    <w:lvl w:ilvl="8">
      <w:start w:val="1"/>
      <w:numFmt w:val="decimal"/>
      <w:isLgl/>
      <w:lvlText w:val="%1.%2.%3.%4.%5.%6.%7.%8.%9"/>
      <w:lvlJc w:val="left"/>
      <w:pPr>
        <w:ind w:left="2220" w:hanging="1800"/>
      </w:pPr>
      <w:rPr>
        <w:rFonts w:hint="default"/>
      </w:rPr>
    </w:lvl>
  </w:abstractNum>
  <w:abstractNum w:abstractNumId="26" w15:restartNumberingAfterBreak="0">
    <w:nsid w:val="410E79D0"/>
    <w:multiLevelType w:val="multilevel"/>
    <w:tmpl w:val="60E835A2"/>
    <w:lvl w:ilvl="0">
      <w:start w:val="1"/>
      <w:numFmt w:val="decimal"/>
      <w:lvlText w:val="%1."/>
      <w:lvlJc w:val="left"/>
      <w:pPr>
        <w:ind w:left="420" w:hanging="360"/>
      </w:pPr>
      <w:rPr>
        <w:rFonts w:hint="default"/>
      </w:rPr>
    </w:lvl>
    <w:lvl w:ilvl="1">
      <w:start w:val="3"/>
      <w:numFmt w:val="decimal"/>
      <w:isLgl/>
      <w:lvlText w:val="%1.%2"/>
      <w:lvlJc w:val="left"/>
      <w:pPr>
        <w:ind w:left="540" w:hanging="480"/>
      </w:pPr>
      <w:rPr>
        <w:rFonts w:hint="default"/>
      </w:rPr>
    </w:lvl>
    <w:lvl w:ilvl="2">
      <w:start w:val="2"/>
      <w:numFmt w:val="decimal"/>
      <w:isLgl/>
      <w:lvlText w:val="%1.%2.%3"/>
      <w:lvlJc w:val="left"/>
      <w:pPr>
        <w:ind w:left="780" w:hanging="720"/>
      </w:pPr>
      <w:rPr>
        <w:rFonts w:hint="default"/>
      </w:rPr>
    </w:lvl>
    <w:lvl w:ilvl="3">
      <w:start w:val="1"/>
      <w:numFmt w:val="decimal"/>
      <w:isLgl/>
      <w:lvlText w:val="%1.%2.%3.%4"/>
      <w:lvlJc w:val="left"/>
      <w:pPr>
        <w:ind w:left="780" w:hanging="720"/>
      </w:pPr>
      <w:rPr>
        <w:rFonts w:hint="default"/>
      </w:rPr>
    </w:lvl>
    <w:lvl w:ilvl="4">
      <w:start w:val="1"/>
      <w:numFmt w:val="decimal"/>
      <w:isLgl/>
      <w:lvlText w:val="%1.%2.%3.%4.%5"/>
      <w:lvlJc w:val="left"/>
      <w:pPr>
        <w:ind w:left="1140" w:hanging="1080"/>
      </w:pPr>
      <w:rPr>
        <w:rFonts w:hint="default"/>
      </w:rPr>
    </w:lvl>
    <w:lvl w:ilvl="5">
      <w:start w:val="1"/>
      <w:numFmt w:val="decimal"/>
      <w:isLgl/>
      <w:lvlText w:val="%1.%2.%3.%4.%5.%6"/>
      <w:lvlJc w:val="left"/>
      <w:pPr>
        <w:ind w:left="1140" w:hanging="1080"/>
      </w:pPr>
      <w:rPr>
        <w:rFonts w:hint="default"/>
      </w:rPr>
    </w:lvl>
    <w:lvl w:ilvl="6">
      <w:start w:val="1"/>
      <w:numFmt w:val="decimal"/>
      <w:isLgl/>
      <w:lvlText w:val="%1.%2.%3.%4.%5.%6.%7"/>
      <w:lvlJc w:val="left"/>
      <w:pPr>
        <w:ind w:left="1500" w:hanging="1440"/>
      </w:pPr>
      <w:rPr>
        <w:rFonts w:hint="default"/>
      </w:rPr>
    </w:lvl>
    <w:lvl w:ilvl="7">
      <w:start w:val="1"/>
      <w:numFmt w:val="decimal"/>
      <w:isLgl/>
      <w:lvlText w:val="%1.%2.%3.%4.%5.%6.%7.%8"/>
      <w:lvlJc w:val="left"/>
      <w:pPr>
        <w:ind w:left="1500" w:hanging="1440"/>
      </w:pPr>
      <w:rPr>
        <w:rFonts w:hint="default"/>
      </w:rPr>
    </w:lvl>
    <w:lvl w:ilvl="8">
      <w:start w:val="1"/>
      <w:numFmt w:val="decimal"/>
      <w:isLgl/>
      <w:lvlText w:val="%1.%2.%3.%4.%5.%6.%7.%8.%9"/>
      <w:lvlJc w:val="left"/>
      <w:pPr>
        <w:ind w:left="1860" w:hanging="1800"/>
      </w:pPr>
      <w:rPr>
        <w:rFonts w:hint="default"/>
      </w:rPr>
    </w:lvl>
  </w:abstractNum>
  <w:abstractNum w:abstractNumId="27" w15:restartNumberingAfterBreak="0">
    <w:nsid w:val="43F71B30"/>
    <w:multiLevelType w:val="hybridMultilevel"/>
    <w:tmpl w:val="1124F1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775102D"/>
    <w:multiLevelType w:val="hybridMultilevel"/>
    <w:tmpl w:val="F61C2A36"/>
    <w:lvl w:ilvl="0" w:tplc="6B1460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9" w15:restartNumberingAfterBreak="0">
    <w:nsid w:val="52B10A74"/>
    <w:multiLevelType w:val="hybridMultilevel"/>
    <w:tmpl w:val="FB80FCE4"/>
    <w:lvl w:ilvl="0" w:tplc="B8343FFC">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30" w15:restartNumberingAfterBreak="0">
    <w:nsid w:val="5A35660F"/>
    <w:multiLevelType w:val="multilevel"/>
    <w:tmpl w:val="476206A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1" w15:restartNumberingAfterBreak="0">
    <w:nsid w:val="621048AB"/>
    <w:multiLevelType w:val="hybridMultilevel"/>
    <w:tmpl w:val="1256EF7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6C7248"/>
    <w:multiLevelType w:val="multilevel"/>
    <w:tmpl w:val="3C4EE88A"/>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3" w15:restartNumberingAfterBreak="0">
    <w:nsid w:val="67A20FBC"/>
    <w:multiLevelType w:val="hybridMultilevel"/>
    <w:tmpl w:val="896A3B58"/>
    <w:lvl w:ilvl="0" w:tplc="72C2DB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A2E37B2"/>
    <w:multiLevelType w:val="multilevel"/>
    <w:tmpl w:val="85905A6E"/>
    <w:lvl w:ilvl="0">
      <w:start w:val="1"/>
      <w:numFmt w:val="decimal"/>
      <w:lvlText w:val="%1."/>
      <w:lvlJc w:val="left"/>
      <w:pPr>
        <w:ind w:left="720" w:hanging="360"/>
      </w:pPr>
      <w:rPr>
        <w:rFonts w:hint="default"/>
      </w:rPr>
    </w:lvl>
    <w:lvl w:ilvl="1">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5" w15:restartNumberingAfterBreak="0">
    <w:nsid w:val="6ABD227F"/>
    <w:multiLevelType w:val="multilevel"/>
    <w:tmpl w:val="387A00AC"/>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6" w15:restartNumberingAfterBreak="0">
    <w:nsid w:val="6C943B2C"/>
    <w:multiLevelType w:val="hybridMultilevel"/>
    <w:tmpl w:val="78D4EB7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FF54714"/>
    <w:multiLevelType w:val="multilevel"/>
    <w:tmpl w:val="14CC2AEA"/>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38" w15:restartNumberingAfterBreak="0">
    <w:nsid w:val="71DF3576"/>
    <w:multiLevelType w:val="hybridMultilevel"/>
    <w:tmpl w:val="3FF4CA8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FA515C"/>
    <w:multiLevelType w:val="multilevel"/>
    <w:tmpl w:val="6A62D2D4"/>
    <w:lvl w:ilvl="0">
      <w:start w:val="1"/>
      <w:numFmt w:val="decimal"/>
      <w:lvlText w:val="%1."/>
      <w:lvlJc w:val="left"/>
      <w:pPr>
        <w:ind w:left="720" w:hanging="360"/>
      </w:pPr>
      <w:rPr>
        <w:rFonts w:hint="default"/>
      </w:rPr>
    </w:lvl>
    <w:lvl w:ilvl="1">
      <w:start w:val="1"/>
      <w:numFmt w:val="decimal"/>
      <w:isLgl/>
      <w:lvlText w:val="%1.%2"/>
      <w:lvlJc w:val="left"/>
      <w:pPr>
        <w:ind w:left="735" w:hanging="37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0" w15:restartNumberingAfterBreak="0">
    <w:nsid w:val="72BB4A86"/>
    <w:multiLevelType w:val="hybridMultilevel"/>
    <w:tmpl w:val="690096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437338"/>
    <w:multiLevelType w:val="multilevel"/>
    <w:tmpl w:val="C9626090"/>
    <w:lvl w:ilvl="0">
      <w:start w:val="1"/>
      <w:numFmt w:val="decimal"/>
      <w:lvlText w:val="%1."/>
      <w:lvlJc w:val="left"/>
      <w:pPr>
        <w:ind w:left="1080" w:hanging="360"/>
      </w:pPr>
      <w:rPr>
        <w:rFonts w:hint="default"/>
      </w:rPr>
    </w:lvl>
    <w:lvl w:ilvl="1">
      <w:start w:val="4"/>
      <w:numFmt w:val="decimal"/>
      <w:isLgl/>
      <w:lvlText w:val="%1.%2"/>
      <w:lvlJc w:val="left"/>
      <w:pPr>
        <w:ind w:left="1095" w:hanging="375"/>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880" w:hanging="2160"/>
      </w:pPr>
      <w:rPr>
        <w:rFonts w:hint="default"/>
      </w:rPr>
    </w:lvl>
  </w:abstractNum>
  <w:abstractNum w:abstractNumId="42" w15:restartNumberingAfterBreak="0">
    <w:nsid w:val="79D8350E"/>
    <w:multiLevelType w:val="multilevel"/>
    <w:tmpl w:val="329E2236"/>
    <w:lvl w:ilvl="0">
      <w:start w:val="1"/>
      <w:numFmt w:val="decimal"/>
      <w:lvlText w:val="%1"/>
      <w:lvlJc w:val="left"/>
      <w:pPr>
        <w:ind w:left="720" w:hanging="360"/>
      </w:pPr>
      <w:rPr>
        <w:rFonts w:hint="default"/>
      </w:rPr>
    </w:lvl>
    <w:lvl w:ilvl="1">
      <w:start w:val="3"/>
      <w:numFmt w:val="decimal"/>
      <w:isLgl/>
      <w:lvlText w:val="%1.%2"/>
      <w:lvlJc w:val="left"/>
      <w:pPr>
        <w:ind w:left="1140" w:hanging="780"/>
      </w:pPr>
      <w:rPr>
        <w:rFonts w:hint="default"/>
      </w:rPr>
    </w:lvl>
    <w:lvl w:ilvl="2">
      <w:start w:val="2"/>
      <w:numFmt w:val="decimal"/>
      <w:isLgl/>
      <w:lvlText w:val="%1.%2.%3"/>
      <w:lvlJc w:val="left"/>
      <w:pPr>
        <w:ind w:left="1140" w:hanging="780"/>
      </w:pPr>
      <w:rPr>
        <w:rFonts w:hint="default"/>
      </w:rPr>
    </w:lvl>
    <w:lvl w:ilvl="3">
      <w:start w:val="9"/>
      <w:numFmt w:val="decimal"/>
      <w:isLgl/>
      <w:lvlText w:val="%1.%2.%3.%4"/>
      <w:lvlJc w:val="left"/>
      <w:pPr>
        <w:ind w:left="1140" w:hanging="7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43" w15:restartNumberingAfterBreak="0">
    <w:nsid w:val="7F1D460C"/>
    <w:multiLevelType w:val="multilevel"/>
    <w:tmpl w:val="FAFE75B2"/>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num w:numId="1">
    <w:abstractNumId w:val="11"/>
  </w:num>
  <w:num w:numId="2">
    <w:abstractNumId w:val="12"/>
  </w:num>
  <w:num w:numId="3">
    <w:abstractNumId w:val="0"/>
  </w:num>
  <w:num w:numId="4">
    <w:abstractNumId w:val="1"/>
  </w:num>
  <w:num w:numId="5">
    <w:abstractNumId w:val="2"/>
  </w:num>
  <w:num w:numId="6">
    <w:abstractNumId w:val="18"/>
  </w:num>
  <w:num w:numId="7">
    <w:abstractNumId w:val="7"/>
  </w:num>
  <w:num w:numId="8">
    <w:abstractNumId w:val="19"/>
  </w:num>
  <w:num w:numId="9">
    <w:abstractNumId w:val="26"/>
  </w:num>
  <w:num w:numId="10">
    <w:abstractNumId w:val="24"/>
  </w:num>
  <w:num w:numId="11">
    <w:abstractNumId w:val="23"/>
  </w:num>
  <w:num w:numId="12">
    <w:abstractNumId w:val="22"/>
  </w:num>
  <w:num w:numId="13">
    <w:abstractNumId w:val="33"/>
  </w:num>
  <w:num w:numId="14">
    <w:abstractNumId w:val="42"/>
  </w:num>
  <w:num w:numId="15">
    <w:abstractNumId w:val="6"/>
  </w:num>
  <w:num w:numId="16">
    <w:abstractNumId w:val="10"/>
  </w:num>
  <w:num w:numId="17">
    <w:abstractNumId w:val="32"/>
  </w:num>
  <w:num w:numId="18">
    <w:abstractNumId w:val="39"/>
  </w:num>
  <w:num w:numId="19">
    <w:abstractNumId w:val="34"/>
  </w:num>
  <w:num w:numId="20">
    <w:abstractNumId w:val="5"/>
  </w:num>
  <w:num w:numId="21">
    <w:abstractNumId w:val="13"/>
  </w:num>
  <w:num w:numId="22">
    <w:abstractNumId w:val="16"/>
  </w:num>
  <w:num w:numId="23">
    <w:abstractNumId w:val="38"/>
  </w:num>
  <w:num w:numId="24">
    <w:abstractNumId w:val="25"/>
  </w:num>
  <w:num w:numId="25">
    <w:abstractNumId w:val="3"/>
  </w:num>
  <w:num w:numId="26">
    <w:abstractNumId w:val="15"/>
  </w:num>
  <w:num w:numId="27">
    <w:abstractNumId w:val="28"/>
  </w:num>
  <w:num w:numId="28">
    <w:abstractNumId w:val="37"/>
  </w:num>
  <w:num w:numId="29">
    <w:abstractNumId w:val="31"/>
  </w:num>
  <w:num w:numId="30">
    <w:abstractNumId w:val="8"/>
  </w:num>
  <w:num w:numId="31">
    <w:abstractNumId w:val="21"/>
  </w:num>
  <w:num w:numId="32">
    <w:abstractNumId w:val="29"/>
  </w:num>
  <w:num w:numId="33">
    <w:abstractNumId w:val="4"/>
  </w:num>
  <w:num w:numId="34">
    <w:abstractNumId w:val="30"/>
  </w:num>
  <w:num w:numId="35">
    <w:abstractNumId w:val="35"/>
  </w:num>
  <w:num w:numId="36">
    <w:abstractNumId w:val="36"/>
  </w:num>
  <w:num w:numId="37">
    <w:abstractNumId w:val="14"/>
  </w:num>
  <w:num w:numId="38">
    <w:abstractNumId w:val="41"/>
  </w:num>
  <w:num w:numId="39">
    <w:abstractNumId w:val="43"/>
  </w:num>
  <w:num w:numId="40">
    <w:abstractNumId w:val="17"/>
  </w:num>
  <w:num w:numId="41">
    <w:abstractNumId w:val="20"/>
  </w:num>
  <w:num w:numId="42">
    <w:abstractNumId w:val="27"/>
  </w:num>
  <w:num w:numId="43">
    <w:abstractNumId w:val="9"/>
  </w:num>
  <w:num w:numId="44">
    <w:abstractNumId w:val="40"/>
  </w:num>
  <w:numIdMacAtCleanup w:val="4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8"/>
  <w:hideSpellingErrors/>
  <w:hideGrammaticalErrors/>
  <w:proofState w:spelling="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MwMTU3NTK2MLE0tzRS0lEKTi0uzszPAykwrgUA0dzOeCwAAAA="/>
  </w:docVars>
  <w:rsids>
    <w:rsidRoot w:val="00D371AF"/>
    <w:rsid w:val="00006C95"/>
    <w:rsid w:val="000157B7"/>
    <w:rsid w:val="000175C8"/>
    <w:rsid w:val="00023A97"/>
    <w:rsid w:val="00031DCB"/>
    <w:rsid w:val="00032A54"/>
    <w:rsid w:val="00036565"/>
    <w:rsid w:val="00044E79"/>
    <w:rsid w:val="00047A05"/>
    <w:rsid w:val="00047E90"/>
    <w:rsid w:val="00056FB1"/>
    <w:rsid w:val="000577CC"/>
    <w:rsid w:val="00077037"/>
    <w:rsid w:val="00097AC8"/>
    <w:rsid w:val="000A24F6"/>
    <w:rsid w:val="000A39D6"/>
    <w:rsid w:val="000C3CAA"/>
    <w:rsid w:val="000D26BA"/>
    <w:rsid w:val="000D62BD"/>
    <w:rsid w:val="000E723A"/>
    <w:rsid w:val="000F03D6"/>
    <w:rsid w:val="00103657"/>
    <w:rsid w:val="00104768"/>
    <w:rsid w:val="00106846"/>
    <w:rsid w:val="00107CE5"/>
    <w:rsid w:val="00112420"/>
    <w:rsid w:val="0011427D"/>
    <w:rsid w:val="00114F48"/>
    <w:rsid w:val="00116DF7"/>
    <w:rsid w:val="00117FCA"/>
    <w:rsid w:val="0012019F"/>
    <w:rsid w:val="0012641D"/>
    <w:rsid w:val="00127672"/>
    <w:rsid w:val="00132A00"/>
    <w:rsid w:val="00133949"/>
    <w:rsid w:val="00134C7B"/>
    <w:rsid w:val="00142D78"/>
    <w:rsid w:val="00152220"/>
    <w:rsid w:val="001530B4"/>
    <w:rsid w:val="00163E8D"/>
    <w:rsid w:val="00174962"/>
    <w:rsid w:val="00176AC5"/>
    <w:rsid w:val="00180015"/>
    <w:rsid w:val="001819C6"/>
    <w:rsid w:val="0019709C"/>
    <w:rsid w:val="001A44FC"/>
    <w:rsid w:val="001B5248"/>
    <w:rsid w:val="001B6E58"/>
    <w:rsid w:val="001C1F9F"/>
    <w:rsid w:val="001C6C2B"/>
    <w:rsid w:val="001D36BA"/>
    <w:rsid w:val="001D5426"/>
    <w:rsid w:val="001D6BEB"/>
    <w:rsid w:val="001D70B8"/>
    <w:rsid w:val="001F2E80"/>
    <w:rsid w:val="001F4BF8"/>
    <w:rsid w:val="002008EA"/>
    <w:rsid w:val="00201E61"/>
    <w:rsid w:val="002106DD"/>
    <w:rsid w:val="00213C17"/>
    <w:rsid w:val="00215AD2"/>
    <w:rsid w:val="0021656D"/>
    <w:rsid w:val="002209D9"/>
    <w:rsid w:val="00222B7F"/>
    <w:rsid w:val="0023244C"/>
    <w:rsid w:val="00232D38"/>
    <w:rsid w:val="00241094"/>
    <w:rsid w:val="00244757"/>
    <w:rsid w:val="00247131"/>
    <w:rsid w:val="0025434E"/>
    <w:rsid w:val="002571D8"/>
    <w:rsid w:val="00270C90"/>
    <w:rsid w:val="00273E1D"/>
    <w:rsid w:val="0028021C"/>
    <w:rsid w:val="00286506"/>
    <w:rsid w:val="00290F8E"/>
    <w:rsid w:val="002947C7"/>
    <w:rsid w:val="00295140"/>
    <w:rsid w:val="002A19FF"/>
    <w:rsid w:val="002A6000"/>
    <w:rsid w:val="002A667B"/>
    <w:rsid w:val="002B278E"/>
    <w:rsid w:val="002B5330"/>
    <w:rsid w:val="002B6FBD"/>
    <w:rsid w:val="002C388B"/>
    <w:rsid w:val="002D4821"/>
    <w:rsid w:val="002D4A61"/>
    <w:rsid w:val="002E2EE5"/>
    <w:rsid w:val="002E319C"/>
    <w:rsid w:val="002F6B62"/>
    <w:rsid w:val="00302D07"/>
    <w:rsid w:val="003036D7"/>
    <w:rsid w:val="00306E08"/>
    <w:rsid w:val="00306F43"/>
    <w:rsid w:val="003121AC"/>
    <w:rsid w:val="0031310D"/>
    <w:rsid w:val="00316947"/>
    <w:rsid w:val="00320E68"/>
    <w:rsid w:val="00326AF4"/>
    <w:rsid w:val="0033292D"/>
    <w:rsid w:val="00332F24"/>
    <w:rsid w:val="00336592"/>
    <w:rsid w:val="00337F87"/>
    <w:rsid w:val="0034746E"/>
    <w:rsid w:val="0037004E"/>
    <w:rsid w:val="00373761"/>
    <w:rsid w:val="00373933"/>
    <w:rsid w:val="003813F8"/>
    <w:rsid w:val="00386F5C"/>
    <w:rsid w:val="0039025F"/>
    <w:rsid w:val="00394631"/>
    <w:rsid w:val="003A4C1C"/>
    <w:rsid w:val="003A55A8"/>
    <w:rsid w:val="003A69FF"/>
    <w:rsid w:val="003C1F55"/>
    <w:rsid w:val="003D04BF"/>
    <w:rsid w:val="003D7565"/>
    <w:rsid w:val="003E6E0B"/>
    <w:rsid w:val="003F43B9"/>
    <w:rsid w:val="003F4F3C"/>
    <w:rsid w:val="004015F8"/>
    <w:rsid w:val="004037FF"/>
    <w:rsid w:val="004100CD"/>
    <w:rsid w:val="004118B2"/>
    <w:rsid w:val="00422559"/>
    <w:rsid w:val="004246B0"/>
    <w:rsid w:val="004257E6"/>
    <w:rsid w:val="0043122F"/>
    <w:rsid w:val="00433611"/>
    <w:rsid w:val="00441A93"/>
    <w:rsid w:val="004500F6"/>
    <w:rsid w:val="004529F1"/>
    <w:rsid w:val="0045534D"/>
    <w:rsid w:val="00455634"/>
    <w:rsid w:val="00456B3E"/>
    <w:rsid w:val="00457477"/>
    <w:rsid w:val="00460077"/>
    <w:rsid w:val="004600AB"/>
    <w:rsid w:val="00460613"/>
    <w:rsid w:val="00462609"/>
    <w:rsid w:val="0046466B"/>
    <w:rsid w:val="004647CB"/>
    <w:rsid w:val="004821A3"/>
    <w:rsid w:val="00482404"/>
    <w:rsid w:val="00483659"/>
    <w:rsid w:val="00484741"/>
    <w:rsid w:val="00486611"/>
    <w:rsid w:val="00491B87"/>
    <w:rsid w:val="004951D3"/>
    <w:rsid w:val="004A0202"/>
    <w:rsid w:val="004B4735"/>
    <w:rsid w:val="004B4FE3"/>
    <w:rsid w:val="004B6997"/>
    <w:rsid w:val="004C398E"/>
    <w:rsid w:val="004D0C25"/>
    <w:rsid w:val="004D30E5"/>
    <w:rsid w:val="004D3603"/>
    <w:rsid w:val="004E1973"/>
    <w:rsid w:val="004E3BBF"/>
    <w:rsid w:val="004E3D14"/>
    <w:rsid w:val="004F6C5D"/>
    <w:rsid w:val="00505008"/>
    <w:rsid w:val="00517F5E"/>
    <w:rsid w:val="00524559"/>
    <w:rsid w:val="00525504"/>
    <w:rsid w:val="00526B32"/>
    <w:rsid w:val="0053219E"/>
    <w:rsid w:val="005323E6"/>
    <w:rsid w:val="00537A15"/>
    <w:rsid w:val="00543A52"/>
    <w:rsid w:val="00545815"/>
    <w:rsid w:val="00546DF5"/>
    <w:rsid w:val="00551043"/>
    <w:rsid w:val="005522D9"/>
    <w:rsid w:val="00563F85"/>
    <w:rsid w:val="00571DE9"/>
    <w:rsid w:val="00572468"/>
    <w:rsid w:val="005812DD"/>
    <w:rsid w:val="005842CE"/>
    <w:rsid w:val="0059039E"/>
    <w:rsid w:val="00590CB3"/>
    <w:rsid w:val="00592334"/>
    <w:rsid w:val="00593D32"/>
    <w:rsid w:val="00594F49"/>
    <w:rsid w:val="00596476"/>
    <w:rsid w:val="005A67DB"/>
    <w:rsid w:val="005A7B00"/>
    <w:rsid w:val="005B06EB"/>
    <w:rsid w:val="005B112C"/>
    <w:rsid w:val="005B7EEE"/>
    <w:rsid w:val="005D48DC"/>
    <w:rsid w:val="005D6C05"/>
    <w:rsid w:val="005E39D4"/>
    <w:rsid w:val="005E3DDA"/>
    <w:rsid w:val="005E73FC"/>
    <w:rsid w:val="005F6112"/>
    <w:rsid w:val="005F688D"/>
    <w:rsid w:val="006037D3"/>
    <w:rsid w:val="00605626"/>
    <w:rsid w:val="00605C09"/>
    <w:rsid w:val="00613C96"/>
    <w:rsid w:val="00615B05"/>
    <w:rsid w:val="006171E2"/>
    <w:rsid w:val="00623794"/>
    <w:rsid w:val="00641C67"/>
    <w:rsid w:val="00642631"/>
    <w:rsid w:val="00643521"/>
    <w:rsid w:val="00643F02"/>
    <w:rsid w:val="0064609F"/>
    <w:rsid w:val="006516F9"/>
    <w:rsid w:val="006536B5"/>
    <w:rsid w:val="0066020D"/>
    <w:rsid w:val="006630A2"/>
    <w:rsid w:val="00666031"/>
    <w:rsid w:val="00670847"/>
    <w:rsid w:val="00670EF5"/>
    <w:rsid w:val="0068175B"/>
    <w:rsid w:val="0068294E"/>
    <w:rsid w:val="00693BD4"/>
    <w:rsid w:val="006950B1"/>
    <w:rsid w:val="0069550A"/>
    <w:rsid w:val="0069740D"/>
    <w:rsid w:val="006A1091"/>
    <w:rsid w:val="006A4F65"/>
    <w:rsid w:val="006A55F1"/>
    <w:rsid w:val="006B2962"/>
    <w:rsid w:val="006B6652"/>
    <w:rsid w:val="006B6E20"/>
    <w:rsid w:val="006C1DDA"/>
    <w:rsid w:val="006D0C9D"/>
    <w:rsid w:val="006D220C"/>
    <w:rsid w:val="006D419D"/>
    <w:rsid w:val="006D51BD"/>
    <w:rsid w:val="006D6371"/>
    <w:rsid w:val="006E3F19"/>
    <w:rsid w:val="006F0F4C"/>
    <w:rsid w:val="006F1558"/>
    <w:rsid w:val="006F4E6B"/>
    <w:rsid w:val="006F6F03"/>
    <w:rsid w:val="00700055"/>
    <w:rsid w:val="007048FC"/>
    <w:rsid w:val="00705F4B"/>
    <w:rsid w:val="00717E72"/>
    <w:rsid w:val="00721937"/>
    <w:rsid w:val="0074135E"/>
    <w:rsid w:val="007448A3"/>
    <w:rsid w:val="007504A9"/>
    <w:rsid w:val="00750AF9"/>
    <w:rsid w:val="00756D52"/>
    <w:rsid w:val="0076053C"/>
    <w:rsid w:val="00762DB9"/>
    <w:rsid w:val="00766410"/>
    <w:rsid w:val="00771B39"/>
    <w:rsid w:val="007727D3"/>
    <w:rsid w:val="00774409"/>
    <w:rsid w:val="00784E5D"/>
    <w:rsid w:val="007932A2"/>
    <w:rsid w:val="00794003"/>
    <w:rsid w:val="007A0D3F"/>
    <w:rsid w:val="007A7E82"/>
    <w:rsid w:val="007B0AE3"/>
    <w:rsid w:val="007B11AA"/>
    <w:rsid w:val="007B2E60"/>
    <w:rsid w:val="007B59F4"/>
    <w:rsid w:val="007B6799"/>
    <w:rsid w:val="007C15CD"/>
    <w:rsid w:val="007C5984"/>
    <w:rsid w:val="007D04E4"/>
    <w:rsid w:val="007D3C1B"/>
    <w:rsid w:val="007E54B3"/>
    <w:rsid w:val="007E6394"/>
    <w:rsid w:val="007E7837"/>
    <w:rsid w:val="007F1D56"/>
    <w:rsid w:val="007F5B5D"/>
    <w:rsid w:val="007F601D"/>
    <w:rsid w:val="008017C0"/>
    <w:rsid w:val="00801D7A"/>
    <w:rsid w:val="00810A50"/>
    <w:rsid w:val="00820842"/>
    <w:rsid w:val="0082616E"/>
    <w:rsid w:val="00826C18"/>
    <w:rsid w:val="008302AF"/>
    <w:rsid w:val="00830349"/>
    <w:rsid w:val="00834894"/>
    <w:rsid w:val="0083641E"/>
    <w:rsid w:val="00841B01"/>
    <w:rsid w:val="00844A1C"/>
    <w:rsid w:val="00846A06"/>
    <w:rsid w:val="008518F4"/>
    <w:rsid w:val="00852812"/>
    <w:rsid w:val="008537AE"/>
    <w:rsid w:val="0085434F"/>
    <w:rsid w:val="00856E67"/>
    <w:rsid w:val="00860365"/>
    <w:rsid w:val="0086103F"/>
    <w:rsid w:val="00861AB0"/>
    <w:rsid w:val="00866F1C"/>
    <w:rsid w:val="00874154"/>
    <w:rsid w:val="008745D5"/>
    <w:rsid w:val="00887A4E"/>
    <w:rsid w:val="00890DDE"/>
    <w:rsid w:val="00896660"/>
    <w:rsid w:val="008A632C"/>
    <w:rsid w:val="008B6000"/>
    <w:rsid w:val="008B7A37"/>
    <w:rsid w:val="008B7DC0"/>
    <w:rsid w:val="008C136B"/>
    <w:rsid w:val="008D13E3"/>
    <w:rsid w:val="008D7EE3"/>
    <w:rsid w:val="008E3DFD"/>
    <w:rsid w:val="008F1B2E"/>
    <w:rsid w:val="00902390"/>
    <w:rsid w:val="00914132"/>
    <w:rsid w:val="00914DD5"/>
    <w:rsid w:val="00917EFA"/>
    <w:rsid w:val="00922334"/>
    <w:rsid w:val="0092618E"/>
    <w:rsid w:val="00930970"/>
    <w:rsid w:val="0093205E"/>
    <w:rsid w:val="00933534"/>
    <w:rsid w:val="00936A8A"/>
    <w:rsid w:val="0093771D"/>
    <w:rsid w:val="00945B52"/>
    <w:rsid w:val="0095248F"/>
    <w:rsid w:val="009548C6"/>
    <w:rsid w:val="00955164"/>
    <w:rsid w:val="00956D09"/>
    <w:rsid w:val="00957254"/>
    <w:rsid w:val="00970E61"/>
    <w:rsid w:val="009777E1"/>
    <w:rsid w:val="00990402"/>
    <w:rsid w:val="009A32CC"/>
    <w:rsid w:val="009C62B9"/>
    <w:rsid w:val="009F0A6C"/>
    <w:rsid w:val="009F458C"/>
    <w:rsid w:val="009F6FC1"/>
    <w:rsid w:val="00A1373B"/>
    <w:rsid w:val="00A13D66"/>
    <w:rsid w:val="00A14005"/>
    <w:rsid w:val="00A16AB6"/>
    <w:rsid w:val="00A172E9"/>
    <w:rsid w:val="00A203F5"/>
    <w:rsid w:val="00A20AC7"/>
    <w:rsid w:val="00A2550F"/>
    <w:rsid w:val="00A31719"/>
    <w:rsid w:val="00A32090"/>
    <w:rsid w:val="00A36369"/>
    <w:rsid w:val="00A41DF7"/>
    <w:rsid w:val="00A43DE0"/>
    <w:rsid w:val="00A509AE"/>
    <w:rsid w:val="00A51063"/>
    <w:rsid w:val="00A653E7"/>
    <w:rsid w:val="00A65F1E"/>
    <w:rsid w:val="00A7013B"/>
    <w:rsid w:val="00A71470"/>
    <w:rsid w:val="00A7215D"/>
    <w:rsid w:val="00A725FA"/>
    <w:rsid w:val="00A8178C"/>
    <w:rsid w:val="00A85355"/>
    <w:rsid w:val="00A858A8"/>
    <w:rsid w:val="00A875A7"/>
    <w:rsid w:val="00A9111A"/>
    <w:rsid w:val="00A9153A"/>
    <w:rsid w:val="00A948EA"/>
    <w:rsid w:val="00AA0BB5"/>
    <w:rsid w:val="00AA4773"/>
    <w:rsid w:val="00AB00C6"/>
    <w:rsid w:val="00AB1D49"/>
    <w:rsid w:val="00AB5316"/>
    <w:rsid w:val="00AB5CBA"/>
    <w:rsid w:val="00AD1E7A"/>
    <w:rsid w:val="00AD6200"/>
    <w:rsid w:val="00AE1C4C"/>
    <w:rsid w:val="00AE1E9A"/>
    <w:rsid w:val="00AE3228"/>
    <w:rsid w:val="00AE7041"/>
    <w:rsid w:val="00AE77BB"/>
    <w:rsid w:val="00AE798E"/>
    <w:rsid w:val="00AF2966"/>
    <w:rsid w:val="00B015ED"/>
    <w:rsid w:val="00B02F3F"/>
    <w:rsid w:val="00B030FE"/>
    <w:rsid w:val="00B14CEA"/>
    <w:rsid w:val="00B15EEA"/>
    <w:rsid w:val="00B16B01"/>
    <w:rsid w:val="00B332F6"/>
    <w:rsid w:val="00B3469B"/>
    <w:rsid w:val="00B37EEC"/>
    <w:rsid w:val="00B444FF"/>
    <w:rsid w:val="00B45F9A"/>
    <w:rsid w:val="00B51A20"/>
    <w:rsid w:val="00B52AE2"/>
    <w:rsid w:val="00B52CCE"/>
    <w:rsid w:val="00B54293"/>
    <w:rsid w:val="00B649FD"/>
    <w:rsid w:val="00B7005B"/>
    <w:rsid w:val="00B709EE"/>
    <w:rsid w:val="00B7342E"/>
    <w:rsid w:val="00B85723"/>
    <w:rsid w:val="00B90E2C"/>
    <w:rsid w:val="00B90F2B"/>
    <w:rsid w:val="00B92F08"/>
    <w:rsid w:val="00B96038"/>
    <w:rsid w:val="00B963BA"/>
    <w:rsid w:val="00BA61AD"/>
    <w:rsid w:val="00BA737D"/>
    <w:rsid w:val="00BB0F6B"/>
    <w:rsid w:val="00BB1C8C"/>
    <w:rsid w:val="00BB54BB"/>
    <w:rsid w:val="00BC2618"/>
    <w:rsid w:val="00BC2A28"/>
    <w:rsid w:val="00BC57E9"/>
    <w:rsid w:val="00BD56BC"/>
    <w:rsid w:val="00BF663A"/>
    <w:rsid w:val="00C00042"/>
    <w:rsid w:val="00C02104"/>
    <w:rsid w:val="00C02B4E"/>
    <w:rsid w:val="00C105CE"/>
    <w:rsid w:val="00C1066D"/>
    <w:rsid w:val="00C1485F"/>
    <w:rsid w:val="00C15E38"/>
    <w:rsid w:val="00C17C74"/>
    <w:rsid w:val="00C21CAD"/>
    <w:rsid w:val="00C319FA"/>
    <w:rsid w:val="00C34497"/>
    <w:rsid w:val="00C37006"/>
    <w:rsid w:val="00C37080"/>
    <w:rsid w:val="00C43E7D"/>
    <w:rsid w:val="00C44FCB"/>
    <w:rsid w:val="00C46B63"/>
    <w:rsid w:val="00C524BB"/>
    <w:rsid w:val="00C54189"/>
    <w:rsid w:val="00C54E50"/>
    <w:rsid w:val="00C55173"/>
    <w:rsid w:val="00C604E4"/>
    <w:rsid w:val="00C62D85"/>
    <w:rsid w:val="00C67102"/>
    <w:rsid w:val="00C72BCC"/>
    <w:rsid w:val="00C72DFF"/>
    <w:rsid w:val="00C74B35"/>
    <w:rsid w:val="00C751EF"/>
    <w:rsid w:val="00C827B7"/>
    <w:rsid w:val="00C87EEC"/>
    <w:rsid w:val="00CA389B"/>
    <w:rsid w:val="00CA52AC"/>
    <w:rsid w:val="00CB37CC"/>
    <w:rsid w:val="00CB530E"/>
    <w:rsid w:val="00CB5A66"/>
    <w:rsid w:val="00CB5D82"/>
    <w:rsid w:val="00CB5F75"/>
    <w:rsid w:val="00CC5C33"/>
    <w:rsid w:val="00CC7805"/>
    <w:rsid w:val="00CD60AB"/>
    <w:rsid w:val="00CD782E"/>
    <w:rsid w:val="00CE0BFA"/>
    <w:rsid w:val="00CE5E47"/>
    <w:rsid w:val="00CE6BB1"/>
    <w:rsid w:val="00CF005F"/>
    <w:rsid w:val="00CF139D"/>
    <w:rsid w:val="00CF2EC3"/>
    <w:rsid w:val="00D06D0A"/>
    <w:rsid w:val="00D11684"/>
    <w:rsid w:val="00D14B97"/>
    <w:rsid w:val="00D200BA"/>
    <w:rsid w:val="00D23308"/>
    <w:rsid w:val="00D303EB"/>
    <w:rsid w:val="00D3426D"/>
    <w:rsid w:val="00D35FAF"/>
    <w:rsid w:val="00D35FF1"/>
    <w:rsid w:val="00D371AF"/>
    <w:rsid w:val="00D37CE4"/>
    <w:rsid w:val="00D45078"/>
    <w:rsid w:val="00D527B1"/>
    <w:rsid w:val="00D61B93"/>
    <w:rsid w:val="00D62AE3"/>
    <w:rsid w:val="00D633C5"/>
    <w:rsid w:val="00D72E1C"/>
    <w:rsid w:val="00D8636D"/>
    <w:rsid w:val="00D86AAD"/>
    <w:rsid w:val="00DA64CF"/>
    <w:rsid w:val="00DB0F3B"/>
    <w:rsid w:val="00DC587E"/>
    <w:rsid w:val="00DD5C55"/>
    <w:rsid w:val="00DE5F1C"/>
    <w:rsid w:val="00DE7675"/>
    <w:rsid w:val="00DF0C3C"/>
    <w:rsid w:val="00DF68C8"/>
    <w:rsid w:val="00DF6D1F"/>
    <w:rsid w:val="00E0507B"/>
    <w:rsid w:val="00E07BD3"/>
    <w:rsid w:val="00E1689C"/>
    <w:rsid w:val="00E173E0"/>
    <w:rsid w:val="00E231D1"/>
    <w:rsid w:val="00E25A8A"/>
    <w:rsid w:val="00E43194"/>
    <w:rsid w:val="00E453F6"/>
    <w:rsid w:val="00E47E21"/>
    <w:rsid w:val="00E515D2"/>
    <w:rsid w:val="00E53353"/>
    <w:rsid w:val="00E57F9E"/>
    <w:rsid w:val="00E602ED"/>
    <w:rsid w:val="00E6216C"/>
    <w:rsid w:val="00E63A42"/>
    <w:rsid w:val="00E65D38"/>
    <w:rsid w:val="00E67DF0"/>
    <w:rsid w:val="00E70CF8"/>
    <w:rsid w:val="00E735EC"/>
    <w:rsid w:val="00E73DD9"/>
    <w:rsid w:val="00E74FF7"/>
    <w:rsid w:val="00E759A4"/>
    <w:rsid w:val="00E77D4F"/>
    <w:rsid w:val="00E918C3"/>
    <w:rsid w:val="00E9357E"/>
    <w:rsid w:val="00EA5DD5"/>
    <w:rsid w:val="00EC62B0"/>
    <w:rsid w:val="00ED1CA4"/>
    <w:rsid w:val="00ED471B"/>
    <w:rsid w:val="00EE162D"/>
    <w:rsid w:val="00EF1873"/>
    <w:rsid w:val="00EF3094"/>
    <w:rsid w:val="00EF7537"/>
    <w:rsid w:val="00F02D2A"/>
    <w:rsid w:val="00F06114"/>
    <w:rsid w:val="00F07454"/>
    <w:rsid w:val="00F11A64"/>
    <w:rsid w:val="00F20E1A"/>
    <w:rsid w:val="00F21046"/>
    <w:rsid w:val="00F37261"/>
    <w:rsid w:val="00F37E48"/>
    <w:rsid w:val="00F43AD7"/>
    <w:rsid w:val="00F52E7F"/>
    <w:rsid w:val="00F54964"/>
    <w:rsid w:val="00F567D3"/>
    <w:rsid w:val="00F572AC"/>
    <w:rsid w:val="00F65A6F"/>
    <w:rsid w:val="00F66814"/>
    <w:rsid w:val="00F7066D"/>
    <w:rsid w:val="00F724FF"/>
    <w:rsid w:val="00F801EE"/>
    <w:rsid w:val="00F824E4"/>
    <w:rsid w:val="00F9116C"/>
    <w:rsid w:val="00F92489"/>
    <w:rsid w:val="00F949E6"/>
    <w:rsid w:val="00F96F89"/>
    <w:rsid w:val="00FA1390"/>
    <w:rsid w:val="00FA1E81"/>
    <w:rsid w:val="00FA5CFD"/>
    <w:rsid w:val="00FB1EBD"/>
    <w:rsid w:val="00FB4802"/>
    <w:rsid w:val="00FB501F"/>
    <w:rsid w:val="00FC6162"/>
    <w:rsid w:val="00FD0A7A"/>
    <w:rsid w:val="00FE039A"/>
    <w:rsid w:val="00FE2011"/>
    <w:rsid w:val="00FE33B1"/>
    <w:rsid w:val="00FE3799"/>
    <w:rsid w:val="00FF1FB7"/>
    <w:rsid w:val="00FF3203"/>
    <w:rsid w:val="00FF4A51"/>
    <w:rsid w:val="00FF57E3"/>
    <w:rsid w:val="150CAF1D"/>
    <w:rsid w:val="1EC05C41"/>
    <w:rsid w:val="3B69E9B1"/>
    <w:rsid w:val="3CF57427"/>
    <w:rsid w:val="7999B07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DD4C191"/>
  <w15:docId w15:val="{479E0A0C-1722-40D8-B28C-F92ED55C89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71AF"/>
    <w:rPr>
      <w:sz w:val="24"/>
      <w:szCs w:val="24"/>
    </w:rPr>
  </w:style>
  <w:style w:type="paragraph" w:styleId="Heading1">
    <w:name w:val="heading 1"/>
    <w:basedOn w:val="Normal"/>
    <w:next w:val="Normal"/>
    <w:link w:val="Heading1Char"/>
    <w:qFormat/>
    <w:rsid w:val="004E3D14"/>
    <w:pPr>
      <w:keepNext/>
      <w:numPr>
        <w:numId w:val="2"/>
      </w:numPr>
      <w:suppressAutoHyphens/>
      <w:spacing w:before="360" w:after="120" w:line="360" w:lineRule="auto"/>
      <w:jc w:val="center"/>
      <w:outlineLvl w:val="0"/>
    </w:pPr>
    <w:rPr>
      <w:rFonts w:ascii="Book Antiqua" w:hAnsi="Book Antiqua"/>
      <w:b/>
      <w:bCs/>
      <w:kern w:val="32"/>
      <w:sz w:val="36"/>
      <w:szCs w:val="36"/>
      <w:lang w:eastAsia="ar-SA"/>
    </w:rPr>
  </w:style>
  <w:style w:type="paragraph" w:styleId="Heading2">
    <w:name w:val="heading 2"/>
    <w:basedOn w:val="Heading1"/>
    <w:next w:val="Normal"/>
    <w:link w:val="Heading2Char"/>
    <w:unhideWhenUsed/>
    <w:qFormat/>
    <w:rsid w:val="004E3D14"/>
    <w:pPr>
      <w:keepLines/>
      <w:numPr>
        <w:ilvl w:val="1"/>
      </w:numPr>
      <w:suppressAutoHyphens w:val="0"/>
      <w:spacing w:before="480" w:after="0"/>
      <w:jc w:val="left"/>
      <w:outlineLvl w:val="1"/>
    </w:pPr>
    <w:rPr>
      <w:rFonts w:ascii="Times New Roman" w:hAnsi="Times New Roman"/>
      <w:bCs w:val="0"/>
      <w:sz w:val="28"/>
      <w:szCs w:val="28"/>
    </w:rPr>
  </w:style>
  <w:style w:type="paragraph" w:styleId="Heading3">
    <w:name w:val="heading 3"/>
    <w:basedOn w:val="Level2heading"/>
    <w:next w:val="Normal"/>
    <w:link w:val="Heading3Char"/>
    <w:unhideWhenUsed/>
    <w:qFormat/>
    <w:rsid w:val="00643F02"/>
    <w:pPr>
      <w:numPr>
        <w:ilvl w:val="2"/>
      </w:numPr>
      <w:jc w:val="left"/>
      <w:outlineLvl w:val="2"/>
    </w:pPr>
    <w:rPr>
      <w:color w:val="auto"/>
    </w:rPr>
  </w:style>
  <w:style w:type="paragraph" w:styleId="Heading4">
    <w:name w:val="heading 4"/>
    <w:basedOn w:val="Level2heading"/>
    <w:next w:val="Normal"/>
    <w:link w:val="Heading4Char"/>
    <w:unhideWhenUsed/>
    <w:qFormat/>
    <w:rsid w:val="00643F02"/>
    <w:pPr>
      <w:numPr>
        <w:ilvl w:val="3"/>
      </w:numPr>
      <w:jc w:val="left"/>
      <w:outlineLvl w:val="3"/>
    </w:pPr>
    <w:rPr>
      <w:i/>
      <w:color w:val="auto"/>
    </w:rPr>
  </w:style>
  <w:style w:type="paragraph" w:styleId="Heading5">
    <w:name w:val="heading 5"/>
    <w:basedOn w:val="Normal"/>
    <w:next w:val="Normal"/>
    <w:link w:val="Heading5Char"/>
    <w:unhideWhenUsed/>
    <w:qFormat/>
    <w:rsid w:val="00031DCB"/>
    <w:pPr>
      <w:keepNext/>
      <w:keepLines/>
      <w:numPr>
        <w:ilvl w:val="4"/>
        <w:numId w:val="2"/>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nhideWhenUsed/>
    <w:qFormat/>
    <w:rsid w:val="00031DCB"/>
    <w:pPr>
      <w:keepNext/>
      <w:keepLines/>
      <w:numPr>
        <w:ilvl w:val="5"/>
        <w:numId w:val="2"/>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nhideWhenUsed/>
    <w:qFormat/>
    <w:rsid w:val="00031DCB"/>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nhideWhenUsed/>
    <w:qFormat/>
    <w:rsid w:val="00031DCB"/>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031DCB"/>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7004E"/>
    <w:pPr>
      <w:ind w:left="720"/>
    </w:pPr>
  </w:style>
  <w:style w:type="paragraph" w:styleId="TOC2">
    <w:name w:val="toc 2"/>
    <w:basedOn w:val="Normal"/>
    <w:next w:val="Normal"/>
    <w:uiPriority w:val="39"/>
    <w:qFormat/>
    <w:rsid w:val="00D371AF"/>
    <w:pPr>
      <w:tabs>
        <w:tab w:val="right" w:leader="dot" w:pos="9360"/>
      </w:tabs>
      <w:spacing w:line="220" w:lineRule="exact"/>
      <w:ind w:left="270"/>
      <w:jc w:val="both"/>
    </w:pPr>
    <w:rPr>
      <w:rFonts w:ascii="Times" w:hAnsi="Times"/>
      <w:sz w:val="22"/>
      <w:szCs w:val="20"/>
    </w:rPr>
  </w:style>
  <w:style w:type="paragraph" w:styleId="TOC3">
    <w:name w:val="toc 3"/>
    <w:basedOn w:val="Normal"/>
    <w:next w:val="Normal"/>
    <w:uiPriority w:val="39"/>
    <w:qFormat/>
    <w:rsid w:val="00D371AF"/>
    <w:pPr>
      <w:tabs>
        <w:tab w:val="left" w:pos="1200"/>
        <w:tab w:val="right" w:leader="dot" w:pos="9360"/>
      </w:tabs>
      <w:spacing w:line="240" w:lineRule="exact"/>
      <w:ind w:left="480"/>
    </w:pPr>
    <w:rPr>
      <w:rFonts w:ascii="Times" w:hAnsi="Times"/>
      <w:noProof/>
      <w:sz w:val="22"/>
      <w:szCs w:val="20"/>
    </w:rPr>
  </w:style>
  <w:style w:type="character" w:styleId="Hyperlink">
    <w:name w:val="Hyperlink"/>
    <w:uiPriority w:val="99"/>
    <w:rsid w:val="00D371AF"/>
    <w:rPr>
      <w:color w:val="0000FF"/>
      <w:u w:val="single"/>
    </w:rPr>
  </w:style>
  <w:style w:type="paragraph" w:styleId="NoSpacing">
    <w:name w:val="No Spacing"/>
    <w:link w:val="NoSpacingChar"/>
    <w:uiPriority w:val="1"/>
    <w:qFormat/>
    <w:rsid w:val="00D371AF"/>
    <w:rPr>
      <w:sz w:val="24"/>
      <w:szCs w:val="24"/>
    </w:rPr>
  </w:style>
  <w:style w:type="character" w:customStyle="1" w:styleId="NoSpacingChar">
    <w:name w:val="No Spacing Char"/>
    <w:link w:val="NoSpacing"/>
    <w:uiPriority w:val="1"/>
    <w:rsid w:val="00D371AF"/>
    <w:rPr>
      <w:sz w:val="24"/>
      <w:szCs w:val="24"/>
    </w:rPr>
  </w:style>
  <w:style w:type="paragraph" w:customStyle="1" w:styleId="Default">
    <w:name w:val="Default"/>
    <w:rsid w:val="00D371AF"/>
    <w:pPr>
      <w:autoSpaceDE w:val="0"/>
      <w:autoSpaceDN w:val="0"/>
      <w:adjustRightInd w:val="0"/>
    </w:pPr>
    <w:rPr>
      <w:rFonts w:eastAsia="Calibri"/>
      <w:color w:val="000000"/>
      <w:sz w:val="24"/>
      <w:szCs w:val="24"/>
    </w:rPr>
  </w:style>
  <w:style w:type="table" w:styleId="TableGrid">
    <w:name w:val="Table Grid"/>
    <w:basedOn w:val="TableNormal"/>
    <w:rsid w:val="00DA64C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rsid w:val="004E3D14"/>
    <w:rPr>
      <w:rFonts w:ascii="Book Antiqua" w:hAnsi="Book Antiqua"/>
      <w:b/>
      <w:bCs/>
      <w:kern w:val="32"/>
      <w:sz w:val="36"/>
      <w:szCs w:val="36"/>
      <w:lang w:eastAsia="ar-SA"/>
    </w:rPr>
  </w:style>
  <w:style w:type="character" w:customStyle="1" w:styleId="apple-style-span">
    <w:name w:val="apple-style-span"/>
    <w:basedOn w:val="DefaultParagraphFont"/>
    <w:rsid w:val="003C1F55"/>
  </w:style>
  <w:style w:type="paragraph" w:customStyle="1" w:styleId="Level2heading">
    <w:name w:val="Level 2 heading"/>
    <w:basedOn w:val="Heading1"/>
    <w:link w:val="Level2headingChar"/>
    <w:qFormat/>
    <w:rsid w:val="003C1F55"/>
    <w:pPr>
      <w:keepLines/>
      <w:suppressAutoHyphens w:val="0"/>
      <w:spacing w:before="480" w:after="0"/>
    </w:pPr>
    <w:rPr>
      <w:rFonts w:ascii="Times New Roman" w:hAnsi="Times New Roman"/>
      <w:bCs w:val="0"/>
      <w:color w:val="000000"/>
      <w:sz w:val="24"/>
      <w:szCs w:val="24"/>
    </w:rPr>
  </w:style>
  <w:style w:type="character" w:customStyle="1" w:styleId="Level2headingChar">
    <w:name w:val="Level 2 heading Char"/>
    <w:basedOn w:val="Heading1Char"/>
    <w:link w:val="Level2heading"/>
    <w:rsid w:val="003C1F55"/>
    <w:rPr>
      <w:rFonts w:ascii="Book Antiqua" w:hAnsi="Book Antiqua"/>
      <w:b/>
      <w:bCs w:val="0"/>
      <w:color w:val="000000"/>
      <w:kern w:val="32"/>
      <w:sz w:val="24"/>
      <w:szCs w:val="24"/>
      <w:lang w:eastAsia="ar-SA"/>
    </w:rPr>
  </w:style>
  <w:style w:type="paragraph" w:styleId="BalloonText">
    <w:name w:val="Balloon Text"/>
    <w:basedOn w:val="Normal"/>
    <w:link w:val="BalloonTextChar"/>
    <w:uiPriority w:val="99"/>
    <w:semiHidden/>
    <w:unhideWhenUsed/>
    <w:rsid w:val="003C1F55"/>
    <w:rPr>
      <w:rFonts w:ascii="Tahoma" w:hAnsi="Tahoma" w:cs="Tahoma"/>
      <w:sz w:val="16"/>
      <w:szCs w:val="16"/>
    </w:rPr>
  </w:style>
  <w:style w:type="character" w:customStyle="1" w:styleId="BalloonTextChar">
    <w:name w:val="Balloon Text Char"/>
    <w:basedOn w:val="DefaultParagraphFont"/>
    <w:link w:val="BalloonText"/>
    <w:uiPriority w:val="99"/>
    <w:semiHidden/>
    <w:rsid w:val="003C1F55"/>
    <w:rPr>
      <w:rFonts w:ascii="Tahoma" w:hAnsi="Tahoma" w:cs="Tahoma"/>
      <w:sz w:val="16"/>
      <w:szCs w:val="16"/>
    </w:rPr>
  </w:style>
  <w:style w:type="character" w:styleId="FollowedHyperlink">
    <w:name w:val="FollowedHyperlink"/>
    <w:basedOn w:val="DefaultParagraphFont"/>
    <w:uiPriority w:val="99"/>
    <w:semiHidden/>
    <w:unhideWhenUsed/>
    <w:rsid w:val="007B11AA"/>
    <w:rPr>
      <w:color w:val="800080" w:themeColor="followedHyperlink"/>
      <w:u w:val="single"/>
    </w:rPr>
  </w:style>
  <w:style w:type="paragraph" w:customStyle="1" w:styleId="Hints">
    <w:name w:val="Hints"/>
    <w:basedOn w:val="Normal"/>
    <w:link w:val="HintsChar"/>
    <w:rsid w:val="00E65D38"/>
    <w:rPr>
      <w:rFonts w:ascii="Arial" w:hAnsi="Arial"/>
      <w:color w:val="5F5F5F"/>
      <w:sz w:val="20"/>
      <w:szCs w:val="20"/>
    </w:rPr>
  </w:style>
  <w:style w:type="character" w:customStyle="1" w:styleId="HintsChar">
    <w:name w:val="Hints Char"/>
    <w:basedOn w:val="DefaultParagraphFont"/>
    <w:link w:val="Hints"/>
    <w:rsid w:val="00E65D38"/>
    <w:rPr>
      <w:rFonts w:ascii="Arial" w:hAnsi="Arial"/>
      <w:color w:val="5F5F5F"/>
    </w:rPr>
  </w:style>
  <w:style w:type="paragraph" w:styleId="Caption">
    <w:name w:val="caption"/>
    <w:basedOn w:val="Normal"/>
    <w:next w:val="Normal"/>
    <w:unhideWhenUsed/>
    <w:qFormat/>
    <w:rsid w:val="00AE798E"/>
    <w:pPr>
      <w:spacing w:after="200"/>
    </w:pPr>
    <w:rPr>
      <w:b/>
      <w:bCs/>
      <w:color w:val="4F81BD" w:themeColor="accent1"/>
      <w:sz w:val="18"/>
      <w:szCs w:val="18"/>
    </w:rPr>
  </w:style>
  <w:style w:type="character" w:customStyle="1" w:styleId="Heading2Char">
    <w:name w:val="Heading 2 Char"/>
    <w:basedOn w:val="DefaultParagraphFont"/>
    <w:link w:val="Heading2"/>
    <w:rsid w:val="004E3D14"/>
    <w:rPr>
      <w:b/>
      <w:kern w:val="32"/>
      <w:sz w:val="28"/>
      <w:szCs w:val="28"/>
      <w:lang w:eastAsia="ar-SA"/>
    </w:rPr>
  </w:style>
  <w:style w:type="character" w:customStyle="1" w:styleId="Heading3Char">
    <w:name w:val="Heading 3 Char"/>
    <w:basedOn w:val="DefaultParagraphFont"/>
    <w:link w:val="Heading3"/>
    <w:rsid w:val="00643F02"/>
    <w:rPr>
      <w:b/>
      <w:kern w:val="32"/>
      <w:sz w:val="24"/>
      <w:szCs w:val="24"/>
      <w:lang w:eastAsia="ar-SA"/>
    </w:rPr>
  </w:style>
  <w:style w:type="character" w:customStyle="1" w:styleId="Heading4Char">
    <w:name w:val="Heading 4 Char"/>
    <w:basedOn w:val="DefaultParagraphFont"/>
    <w:link w:val="Heading4"/>
    <w:rsid w:val="00643F02"/>
    <w:rPr>
      <w:b/>
      <w:i/>
      <w:kern w:val="32"/>
      <w:sz w:val="24"/>
      <w:szCs w:val="24"/>
      <w:lang w:eastAsia="ar-SA"/>
    </w:rPr>
  </w:style>
  <w:style w:type="character" w:customStyle="1" w:styleId="Heading5Char">
    <w:name w:val="Heading 5 Char"/>
    <w:basedOn w:val="DefaultParagraphFont"/>
    <w:link w:val="Heading5"/>
    <w:rsid w:val="00031DCB"/>
    <w:rPr>
      <w:rFonts w:asciiTheme="majorHAnsi" w:eastAsiaTheme="majorEastAsia" w:hAnsiTheme="majorHAnsi" w:cstheme="majorBidi"/>
      <w:color w:val="243F60" w:themeColor="accent1" w:themeShade="7F"/>
      <w:sz w:val="24"/>
      <w:szCs w:val="24"/>
    </w:rPr>
  </w:style>
  <w:style w:type="character" w:customStyle="1" w:styleId="Heading6Char">
    <w:name w:val="Heading 6 Char"/>
    <w:basedOn w:val="DefaultParagraphFont"/>
    <w:link w:val="Heading6"/>
    <w:rsid w:val="00031DCB"/>
    <w:rPr>
      <w:rFonts w:asciiTheme="majorHAnsi" w:eastAsiaTheme="majorEastAsia" w:hAnsiTheme="majorHAnsi" w:cstheme="majorBidi"/>
      <w:i/>
      <w:iCs/>
      <w:color w:val="243F60" w:themeColor="accent1" w:themeShade="7F"/>
      <w:sz w:val="24"/>
      <w:szCs w:val="24"/>
    </w:rPr>
  </w:style>
  <w:style w:type="character" w:customStyle="1" w:styleId="Heading7Char">
    <w:name w:val="Heading 7 Char"/>
    <w:basedOn w:val="DefaultParagraphFont"/>
    <w:link w:val="Heading7"/>
    <w:rsid w:val="00031DCB"/>
    <w:rPr>
      <w:rFonts w:asciiTheme="majorHAnsi" w:eastAsiaTheme="majorEastAsia" w:hAnsiTheme="majorHAnsi" w:cstheme="majorBidi"/>
      <w:i/>
      <w:iCs/>
      <w:color w:val="404040" w:themeColor="text1" w:themeTint="BF"/>
      <w:sz w:val="24"/>
      <w:szCs w:val="24"/>
    </w:rPr>
  </w:style>
  <w:style w:type="character" w:customStyle="1" w:styleId="Heading8Char">
    <w:name w:val="Heading 8 Char"/>
    <w:basedOn w:val="DefaultParagraphFont"/>
    <w:link w:val="Heading8"/>
    <w:rsid w:val="00031DCB"/>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rsid w:val="00031DCB"/>
    <w:rPr>
      <w:rFonts w:asciiTheme="majorHAnsi" w:eastAsiaTheme="majorEastAsia" w:hAnsiTheme="majorHAnsi" w:cstheme="majorBidi"/>
      <w:i/>
      <w:iCs/>
      <w:color w:val="404040" w:themeColor="text1" w:themeTint="BF"/>
    </w:rPr>
  </w:style>
  <w:style w:type="paragraph" w:styleId="TOC1">
    <w:name w:val="toc 1"/>
    <w:basedOn w:val="Normal"/>
    <w:next w:val="Normal"/>
    <w:autoRedefine/>
    <w:uiPriority w:val="39"/>
    <w:unhideWhenUsed/>
    <w:rsid w:val="00BC2618"/>
    <w:pPr>
      <w:tabs>
        <w:tab w:val="right" w:leader="dot" w:pos="9350"/>
      </w:tabs>
    </w:pPr>
    <w:rPr>
      <w:b/>
      <w:bCs/>
    </w:rPr>
  </w:style>
  <w:style w:type="paragraph" w:styleId="Header">
    <w:name w:val="header"/>
    <w:basedOn w:val="Normal"/>
    <w:link w:val="HeaderChar"/>
    <w:unhideWhenUsed/>
    <w:rsid w:val="00F66814"/>
    <w:pPr>
      <w:tabs>
        <w:tab w:val="center" w:pos="4680"/>
        <w:tab w:val="right" w:pos="9360"/>
      </w:tabs>
    </w:pPr>
  </w:style>
  <w:style w:type="character" w:customStyle="1" w:styleId="HeaderChar">
    <w:name w:val="Header Char"/>
    <w:basedOn w:val="DefaultParagraphFont"/>
    <w:link w:val="Header"/>
    <w:rsid w:val="00F66814"/>
    <w:rPr>
      <w:sz w:val="24"/>
      <w:szCs w:val="24"/>
    </w:rPr>
  </w:style>
  <w:style w:type="paragraph" w:styleId="Footer">
    <w:name w:val="footer"/>
    <w:basedOn w:val="Normal"/>
    <w:link w:val="FooterChar"/>
    <w:unhideWhenUsed/>
    <w:rsid w:val="00F66814"/>
    <w:pPr>
      <w:tabs>
        <w:tab w:val="center" w:pos="4680"/>
        <w:tab w:val="right" w:pos="9360"/>
      </w:tabs>
    </w:pPr>
  </w:style>
  <w:style w:type="character" w:customStyle="1" w:styleId="FooterChar">
    <w:name w:val="Footer Char"/>
    <w:basedOn w:val="DefaultParagraphFont"/>
    <w:link w:val="Footer"/>
    <w:uiPriority w:val="99"/>
    <w:rsid w:val="00F66814"/>
    <w:rPr>
      <w:sz w:val="24"/>
      <w:szCs w:val="24"/>
    </w:rPr>
  </w:style>
  <w:style w:type="paragraph" w:styleId="NormalWeb">
    <w:name w:val="Normal (Web)"/>
    <w:basedOn w:val="Normal"/>
    <w:uiPriority w:val="99"/>
    <w:unhideWhenUsed/>
    <w:rsid w:val="0074135E"/>
    <w:pPr>
      <w:spacing w:before="100" w:beforeAutospacing="1" w:after="100" w:afterAutospacing="1"/>
    </w:pPr>
  </w:style>
  <w:style w:type="paragraph" w:styleId="Title">
    <w:name w:val="Title"/>
    <w:basedOn w:val="Normal"/>
    <w:link w:val="TitleChar"/>
    <w:qFormat/>
    <w:rsid w:val="00F11A64"/>
    <w:pPr>
      <w:spacing w:before="240" w:after="720"/>
      <w:jc w:val="right"/>
    </w:pPr>
    <w:rPr>
      <w:rFonts w:ascii="Arial" w:hAnsi="Arial"/>
      <w:b/>
      <w:kern w:val="28"/>
      <w:sz w:val="64"/>
      <w:szCs w:val="20"/>
    </w:rPr>
  </w:style>
  <w:style w:type="character" w:customStyle="1" w:styleId="TitleChar">
    <w:name w:val="Title Char"/>
    <w:basedOn w:val="DefaultParagraphFont"/>
    <w:link w:val="Title"/>
    <w:rsid w:val="00F11A64"/>
    <w:rPr>
      <w:rFonts w:ascii="Arial" w:hAnsi="Arial"/>
      <w:b/>
      <w:kern w:val="28"/>
      <w:sz w:val="64"/>
    </w:rPr>
  </w:style>
  <w:style w:type="paragraph" w:customStyle="1" w:styleId="ChangeHistoryTitle">
    <w:name w:val="ChangeHistory Title"/>
    <w:basedOn w:val="Normal"/>
    <w:rsid w:val="00F11A64"/>
    <w:pPr>
      <w:keepNext/>
      <w:spacing w:before="60" w:after="60"/>
      <w:jc w:val="center"/>
    </w:pPr>
    <w:rPr>
      <w:rFonts w:ascii="Arial" w:hAnsi="Arial"/>
      <w:b/>
      <w:sz w:val="36"/>
      <w:szCs w:val="20"/>
    </w:rPr>
  </w:style>
  <w:style w:type="paragraph" w:customStyle="1" w:styleId="level4">
    <w:name w:val="level 4"/>
    <w:basedOn w:val="Normal"/>
    <w:rsid w:val="00B51A20"/>
    <w:pPr>
      <w:spacing w:before="120" w:after="120" w:line="240" w:lineRule="exact"/>
      <w:ind w:left="634"/>
    </w:pPr>
    <w:rPr>
      <w:rFonts w:ascii="Times" w:hAnsi="Times"/>
      <w:szCs w:val="20"/>
    </w:rPr>
  </w:style>
  <w:style w:type="paragraph" w:customStyle="1" w:styleId="TOCEntry">
    <w:name w:val="TOCEntry"/>
    <w:basedOn w:val="Normal"/>
    <w:rsid w:val="00152220"/>
    <w:pPr>
      <w:keepNext/>
      <w:keepLines/>
      <w:spacing w:before="120" w:after="240" w:line="240" w:lineRule="atLeast"/>
    </w:pPr>
    <w:rPr>
      <w:rFonts w:ascii="Times" w:hAnsi="Times"/>
      <w:b/>
      <w:sz w:val="36"/>
      <w:szCs w:val="20"/>
    </w:rPr>
  </w:style>
  <w:style w:type="paragraph" w:customStyle="1" w:styleId="ByLine">
    <w:name w:val="ByLine"/>
    <w:basedOn w:val="Title"/>
    <w:rsid w:val="00152220"/>
    <w:rPr>
      <w:sz w:val="28"/>
    </w:rPr>
  </w:style>
  <w:style w:type="paragraph" w:styleId="BodyText">
    <w:name w:val="Body Text"/>
    <w:basedOn w:val="Normal"/>
    <w:link w:val="BodyTextChar"/>
    <w:rsid w:val="00232D38"/>
    <w:pPr>
      <w:spacing w:after="120" w:line="240" w:lineRule="exact"/>
    </w:pPr>
    <w:rPr>
      <w:rFonts w:ascii="Times" w:hAnsi="Times"/>
      <w:szCs w:val="20"/>
    </w:rPr>
  </w:style>
  <w:style w:type="character" w:customStyle="1" w:styleId="BodyTextChar">
    <w:name w:val="Body Text Char"/>
    <w:basedOn w:val="DefaultParagraphFont"/>
    <w:link w:val="BodyText"/>
    <w:rsid w:val="00232D38"/>
    <w:rPr>
      <w:rFonts w:ascii="Times" w:hAnsi="Times"/>
      <w:sz w:val="24"/>
    </w:rPr>
  </w:style>
  <w:style w:type="paragraph" w:customStyle="1" w:styleId="InfoBlue">
    <w:name w:val="InfoBlue"/>
    <w:basedOn w:val="Normal"/>
    <w:next w:val="BodyText"/>
    <w:autoRedefine/>
    <w:rsid w:val="006171E2"/>
    <w:pPr>
      <w:widowControl w:val="0"/>
      <w:spacing w:line="276" w:lineRule="auto"/>
      <w:jc w:val="both"/>
    </w:pPr>
  </w:style>
  <w:style w:type="paragraph" w:customStyle="1" w:styleId="Pa1">
    <w:name w:val="Pa1"/>
    <w:basedOn w:val="Normal"/>
    <w:next w:val="Normal"/>
    <w:uiPriority w:val="99"/>
    <w:rsid w:val="00232D38"/>
    <w:pPr>
      <w:autoSpaceDE w:val="0"/>
      <w:autoSpaceDN w:val="0"/>
      <w:adjustRightInd w:val="0"/>
      <w:spacing w:line="181" w:lineRule="atLeast"/>
    </w:pPr>
    <w:rPr>
      <w:rFonts w:ascii="Segoe Semibold" w:hAnsi="Segoe Semibold"/>
    </w:rPr>
  </w:style>
  <w:style w:type="paragraph" w:customStyle="1" w:styleId="Pa49">
    <w:name w:val="Pa49"/>
    <w:basedOn w:val="Normal"/>
    <w:next w:val="Normal"/>
    <w:uiPriority w:val="99"/>
    <w:rsid w:val="00232D38"/>
    <w:pPr>
      <w:autoSpaceDE w:val="0"/>
      <w:autoSpaceDN w:val="0"/>
      <w:adjustRightInd w:val="0"/>
      <w:spacing w:line="151" w:lineRule="atLeast"/>
    </w:pPr>
    <w:rPr>
      <w:rFonts w:ascii="Segoe" w:hAnsi="Segoe"/>
    </w:rPr>
  </w:style>
  <w:style w:type="paragraph" w:styleId="FootnoteText">
    <w:name w:val="footnote text"/>
    <w:basedOn w:val="Normal"/>
    <w:link w:val="FootnoteTextChar"/>
    <w:semiHidden/>
    <w:unhideWhenUsed/>
    <w:rsid w:val="00232D38"/>
    <w:rPr>
      <w:rFonts w:ascii="Times" w:hAnsi="Times"/>
      <w:sz w:val="20"/>
      <w:szCs w:val="20"/>
    </w:rPr>
  </w:style>
  <w:style w:type="character" w:customStyle="1" w:styleId="FootnoteTextChar">
    <w:name w:val="Footnote Text Char"/>
    <w:basedOn w:val="DefaultParagraphFont"/>
    <w:link w:val="FootnoteText"/>
    <w:semiHidden/>
    <w:rsid w:val="00232D38"/>
    <w:rPr>
      <w:rFonts w:ascii="Times" w:hAnsi="Times"/>
    </w:rPr>
  </w:style>
  <w:style w:type="character" w:styleId="FootnoteReference">
    <w:name w:val="footnote reference"/>
    <w:basedOn w:val="DefaultParagraphFont"/>
    <w:semiHidden/>
    <w:unhideWhenUsed/>
    <w:rsid w:val="00232D38"/>
    <w:rPr>
      <w:vertAlign w:val="superscript"/>
    </w:rPr>
  </w:style>
  <w:style w:type="paragraph" w:customStyle="1" w:styleId="level2bullet">
    <w:name w:val="level 2 bullet"/>
    <w:basedOn w:val="Normal"/>
    <w:rsid w:val="0086103F"/>
    <w:pPr>
      <w:tabs>
        <w:tab w:val="left" w:pos="720"/>
        <w:tab w:val="left" w:pos="5760"/>
      </w:tabs>
      <w:ind w:left="576" w:right="720" w:hanging="288"/>
    </w:pPr>
    <w:rPr>
      <w:color w:val="000000"/>
      <w:szCs w:val="20"/>
    </w:rPr>
  </w:style>
  <w:style w:type="paragraph" w:customStyle="1" w:styleId="Pa12">
    <w:name w:val="Pa12"/>
    <w:basedOn w:val="Default"/>
    <w:next w:val="Default"/>
    <w:uiPriority w:val="99"/>
    <w:rsid w:val="004B4735"/>
    <w:pPr>
      <w:spacing w:line="181" w:lineRule="atLeast"/>
    </w:pPr>
    <w:rPr>
      <w:rFonts w:ascii="Segoe" w:eastAsia="Times New Roman" w:hAnsi="Segoe"/>
      <w:color w:val="auto"/>
    </w:rPr>
  </w:style>
  <w:style w:type="paragraph" w:styleId="TOCHeading">
    <w:name w:val="TOC Heading"/>
    <w:basedOn w:val="Heading1"/>
    <w:next w:val="Normal"/>
    <w:uiPriority w:val="39"/>
    <w:unhideWhenUsed/>
    <w:qFormat/>
    <w:rsid w:val="00874154"/>
    <w:pPr>
      <w:keepLines/>
      <w:numPr>
        <w:numId w:val="0"/>
      </w:numPr>
      <w:suppressAutoHyphens w:val="0"/>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lang w:eastAsia="en-US"/>
    </w:rPr>
  </w:style>
  <w:style w:type="character" w:customStyle="1" w:styleId="ui-provider">
    <w:name w:val="ui-provider"/>
    <w:basedOn w:val="DefaultParagraphFont"/>
    <w:rsid w:val="00E07BD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465114">
      <w:bodyDiv w:val="1"/>
      <w:marLeft w:val="0"/>
      <w:marRight w:val="0"/>
      <w:marTop w:val="0"/>
      <w:marBottom w:val="0"/>
      <w:divBdr>
        <w:top w:val="none" w:sz="0" w:space="0" w:color="auto"/>
        <w:left w:val="none" w:sz="0" w:space="0" w:color="auto"/>
        <w:bottom w:val="none" w:sz="0" w:space="0" w:color="auto"/>
        <w:right w:val="none" w:sz="0" w:space="0" w:color="auto"/>
      </w:divBdr>
    </w:div>
    <w:div w:id="113015412">
      <w:bodyDiv w:val="1"/>
      <w:marLeft w:val="0"/>
      <w:marRight w:val="0"/>
      <w:marTop w:val="0"/>
      <w:marBottom w:val="0"/>
      <w:divBdr>
        <w:top w:val="none" w:sz="0" w:space="0" w:color="auto"/>
        <w:left w:val="none" w:sz="0" w:space="0" w:color="auto"/>
        <w:bottom w:val="none" w:sz="0" w:space="0" w:color="auto"/>
        <w:right w:val="none" w:sz="0" w:space="0" w:color="auto"/>
      </w:divBdr>
    </w:div>
    <w:div w:id="141317080">
      <w:bodyDiv w:val="1"/>
      <w:marLeft w:val="0"/>
      <w:marRight w:val="0"/>
      <w:marTop w:val="0"/>
      <w:marBottom w:val="0"/>
      <w:divBdr>
        <w:top w:val="none" w:sz="0" w:space="0" w:color="auto"/>
        <w:left w:val="none" w:sz="0" w:space="0" w:color="auto"/>
        <w:bottom w:val="none" w:sz="0" w:space="0" w:color="auto"/>
        <w:right w:val="none" w:sz="0" w:space="0" w:color="auto"/>
      </w:divBdr>
    </w:div>
    <w:div w:id="204635273">
      <w:bodyDiv w:val="1"/>
      <w:marLeft w:val="0"/>
      <w:marRight w:val="0"/>
      <w:marTop w:val="0"/>
      <w:marBottom w:val="0"/>
      <w:divBdr>
        <w:top w:val="none" w:sz="0" w:space="0" w:color="auto"/>
        <w:left w:val="none" w:sz="0" w:space="0" w:color="auto"/>
        <w:bottom w:val="none" w:sz="0" w:space="0" w:color="auto"/>
        <w:right w:val="none" w:sz="0" w:space="0" w:color="auto"/>
      </w:divBdr>
    </w:div>
    <w:div w:id="287711994">
      <w:bodyDiv w:val="1"/>
      <w:marLeft w:val="0"/>
      <w:marRight w:val="0"/>
      <w:marTop w:val="0"/>
      <w:marBottom w:val="0"/>
      <w:divBdr>
        <w:top w:val="none" w:sz="0" w:space="0" w:color="auto"/>
        <w:left w:val="none" w:sz="0" w:space="0" w:color="auto"/>
        <w:bottom w:val="none" w:sz="0" w:space="0" w:color="auto"/>
        <w:right w:val="none" w:sz="0" w:space="0" w:color="auto"/>
      </w:divBdr>
    </w:div>
    <w:div w:id="305739233">
      <w:bodyDiv w:val="1"/>
      <w:marLeft w:val="0"/>
      <w:marRight w:val="0"/>
      <w:marTop w:val="0"/>
      <w:marBottom w:val="0"/>
      <w:divBdr>
        <w:top w:val="none" w:sz="0" w:space="0" w:color="auto"/>
        <w:left w:val="none" w:sz="0" w:space="0" w:color="auto"/>
        <w:bottom w:val="none" w:sz="0" w:space="0" w:color="auto"/>
        <w:right w:val="none" w:sz="0" w:space="0" w:color="auto"/>
      </w:divBdr>
    </w:div>
    <w:div w:id="344669458">
      <w:bodyDiv w:val="1"/>
      <w:marLeft w:val="0"/>
      <w:marRight w:val="0"/>
      <w:marTop w:val="0"/>
      <w:marBottom w:val="0"/>
      <w:divBdr>
        <w:top w:val="none" w:sz="0" w:space="0" w:color="auto"/>
        <w:left w:val="none" w:sz="0" w:space="0" w:color="auto"/>
        <w:bottom w:val="none" w:sz="0" w:space="0" w:color="auto"/>
        <w:right w:val="none" w:sz="0" w:space="0" w:color="auto"/>
      </w:divBdr>
    </w:div>
    <w:div w:id="350180209">
      <w:bodyDiv w:val="1"/>
      <w:marLeft w:val="0"/>
      <w:marRight w:val="0"/>
      <w:marTop w:val="0"/>
      <w:marBottom w:val="0"/>
      <w:divBdr>
        <w:top w:val="none" w:sz="0" w:space="0" w:color="auto"/>
        <w:left w:val="none" w:sz="0" w:space="0" w:color="auto"/>
        <w:bottom w:val="none" w:sz="0" w:space="0" w:color="auto"/>
        <w:right w:val="none" w:sz="0" w:space="0" w:color="auto"/>
      </w:divBdr>
    </w:div>
    <w:div w:id="443118765">
      <w:bodyDiv w:val="1"/>
      <w:marLeft w:val="0"/>
      <w:marRight w:val="0"/>
      <w:marTop w:val="0"/>
      <w:marBottom w:val="0"/>
      <w:divBdr>
        <w:top w:val="none" w:sz="0" w:space="0" w:color="auto"/>
        <w:left w:val="none" w:sz="0" w:space="0" w:color="auto"/>
        <w:bottom w:val="none" w:sz="0" w:space="0" w:color="auto"/>
        <w:right w:val="none" w:sz="0" w:space="0" w:color="auto"/>
      </w:divBdr>
    </w:div>
    <w:div w:id="575632108">
      <w:bodyDiv w:val="1"/>
      <w:marLeft w:val="0"/>
      <w:marRight w:val="0"/>
      <w:marTop w:val="0"/>
      <w:marBottom w:val="0"/>
      <w:divBdr>
        <w:top w:val="none" w:sz="0" w:space="0" w:color="auto"/>
        <w:left w:val="none" w:sz="0" w:space="0" w:color="auto"/>
        <w:bottom w:val="none" w:sz="0" w:space="0" w:color="auto"/>
        <w:right w:val="none" w:sz="0" w:space="0" w:color="auto"/>
      </w:divBdr>
    </w:div>
    <w:div w:id="623852399">
      <w:bodyDiv w:val="1"/>
      <w:marLeft w:val="0"/>
      <w:marRight w:val="0"/>
      <w:marTop w:val="0"/>
      <w:marBottom w:val="0"/>
      <w:divBdr>
        <w:top w:val="none" w:sz="0" w:space="0" w:color="auto"/>
        <w:left w:val="none" w:sz="0" w:space="0" w:color="auto"/>
        <w:bottom w:val="none" w:sz="0" w:space="0" w:color="auto"/>
        <w:right w:val="none" w:sz="0" w:space="0" w:color="auto"/>
      </w:divBdr>
    </w:div>
    <w:div w:id="729891246">
      <w:bodyDiv w:val="1"/>
      <w:marLeft w:val="0"/>
      <w:marRight w:val="0"/>
      <w:marTop w:val="0"/>
      <w:marBottom w:val="0"/>
      <w:divBdr>
        <w:top w:val="none" w:sz="0" w:space="0" w:color="auto"/>
        <w:left w:val="none" w:sz="0" w:space="0" w:color="auto"/>
        <w:bottom w:val="none" w:sz="0" w:space="0" w:color="auto"/>
        <w:right w:val="none" w:sz="0" w:space="0" w:color="auto"/>
      </w:divBdr>
    </w:div>
    <w:div w:id="743337739">
      <w:bodyDiv w:val="1"/>
      <w:marLeft w:val="0"/>
      <w:marRight w:val="0"/>
      <w:marTop w:val="0"/>
      <w:marBottom w:val="0"/>
      <w:divBdr>
        <w:top w:val="none" w:sz="0" w:space="0" w:color="auto"/>
        <w:left w:val="none" w:sz="0" w:space="0" w:color="auto"/>
        <w:bottom w:val="none" w:sz="0" w:space="0" w:color="auto"/>
        <w:right w:val="none" w:sz="0" w:space="0" w:color="auto"/>
      </w:divBdr>
    </w:div>
    <w:div w:id="746803680">
      <w:bodyDiv w:val="1"/>
      <w:marLeft w:val="0"/>
      <w:marRight w:val="0"/>
      <w:marTop w:val="0"/>
      <w:marBottom w:val="0"/>
      <w:divBdr>
        <w:top w:val="none" w:sz="0" w:space="0" w:color="auto"/>
        <w:left w:val="none" w:sz="0" w:space="0" w:color="auto"/>
        <w:bottom w:val="none" w:sz="0" w:space="0" w:color="auto"/>
        <w:right w:val="none" w:sz="0" w:space="0" w:color="auto"/>
      </w:divBdr>
    </w:div>
    <w:div w:id="925916228">
      <w:bodyDiv w:val="1"/>
      <w:marLeft w:val="0"/>
      <w:marRight w:val="0"/>
      <w:marTop w:val="0"/>
      <w:marBottom w:val="0"/>
      <w:divBdr>
        <w:top w:val="none" w:sz="0" w:space="0" w:color="auto"/>
        <w:left w:val="none" w:sz="0" w:space="0" w:color="auto"/>
        <w:bottom w:val="none" w:sz="0" w:space="0" w:color="auto"/>
        <w:right w:val="none" w:sz="0" w:space="0" w:color="auto"/>
      </w:divBdr>
    </w:div>
    <w:div w:id="992686854">
      <w:bodyDiv w:val="1"/>
      <w:marLeft w:val="0"/>
      <w:marRight w:val="0"/>
      <w:marTop w:val="0"/>
      <w:marBottom w:val="0"/>
      <w:divBdr>
        <w:top w:val="none" w:sz="0" w:space="0" w:color="auto"/>
        <w:left w:val="none" w:sz="0" w:space="0" w:color="auto"/>
        <w:bottom w:val="none" w:sz="0" w:space="0" w:color="auto"/>
        <w:right w:val="none" w:sz="0" w:space="0" w:color="auto"/>
      </w:divBdr>
    </w:div>
    <w:div w:id="1066226695">
      <w:bodyDiv w:val="1"/>
      <w:marLeft w:val="0"/>
      <w:marRight w:val="0"/>
      <w:marTop w:val="0"/>
      <w:marBottom w:val="0"/>
      <w:divBdr>
        <w:top w:val="none" w:sz="0" w:space="0" w:color="auto"/>
        <w:left w:val="none" w:sz="0" w:space="0" w:color="auto"/>
        <w:bottom w:val="none" w:sz="0" w:space="0" w:color="auto"/>
        <w:right w:val="none" w:sz="0" w:space="0" w:color="auto"/>
      </w:divBdr>
    </w:div>
    <w:div w:id="1446005372">
      <w:bodyDiv w:val="1"/>
      <w:marLeft w:val="0"/>
      <w:marRight w:val="0"/>
      <w:marTop w:val="0"/>
      <w:marBottom w:val="0"/>
      <w:divBdr>
        <w:top w:val="none" w:sz="0" w:space="0" w:color="auto"/>
        <w:left w:val="none" w:sz="0" w:space="0" w:color="auto"/>
        <w:bottom w:val="none" w:sz="0" w:space="0" w:color="auto"/>
        <w:right w:val="none" w:sz="0" w:space="0" w:color="auto"/>
      </w:divBdr>
    </w:div>
    <w:div w:id="1663387091">
      <w:bodyDiv w:val="1"/>
      <w:marLeft w:val="0"/>
      <w:marRight w:val="0"/>
      <w:marTop w:val="0"/>
      <w:marBottom w:val="0"/>
      <w:divBdr>
        <w:top w:val="none" w:sz="0" w:space="0" w:color="auto"/>
        <w:left w:val="none" w:sz="0" w:space="0" w:color="auto"/>
        <w:bottom w:val="none" w:sz="0" w:space="0" w:color="auto"/>
        <w:right w:val="none" w:sz="0" w:space="0" w:color="auto"/>
      </w:divBdr>
      <w:divsChild>
        <w:div w:id="73207596">
          <w:marLeft w:val="432"/>
          <w:marRight w:val="0"/>
          <w:marTop w:val="120"/>
          <w:marBottom w:val="0"/>
          <w:divBdr>
            <w:top w:val="none" w:sz="0" w:space="0" w:color="auto"/>
            <w:left w:val="none" w:sz="0" w:space="0" w:color="auto"/>
            <w:bottom w:val="none" w:sz="0" w:space="0" w:color="auto"/>
            <w:right w:val="none" w:sz="0" w:space="0" w:color="auto"/>
          </w:divBdr>
        </w:div>
        <w:div w:id="159663562">
          <w:marLeft w:val="864"/>
          <w:marRight w:val="0"/>
          <w:marTop w:val="100"/>
          <w:marBottom w:val="0"/>
          <w:divBdr>
            <w:top w:val="none" w:sz="0" w:space="0" w:color="auto"/>
            <w:left w:val="none" w:sz="0" w:space="0" w:color="auto"/>
            <w:bottom w:val="none" w:sz="0" w:space="0" w:color="auto"/>
            <w:right w:val="none" w:sz="0" w:space="0" w:color="auto"/>
          </w:divBdr>
        </w:div>
        <w:div w:id="1499077198">
          <w:marLeft w:val="864"/>
          <w:marRight w:val="0"/>
          <w:marTop w:val="100"/>
          <w:marBottom w:val="0"/>
          <w:divBdr>
            <w:top w:val="none" w:sz="0" w:space="0" w:color="auto"/>
            <w:left w:val="none" w:sz="0" w:space="0" w:color="auto"/>
            <w:bottom w:val="none" w:sz="0" w:space="0" w:color="auto"/>
            <w:right w:val="none" w:sz="0" w:space="0" w:color="auto"/>
          </w:divBdr>
        </w:div>
        <w:div w:id="282731328">
          <w:marLeft w:val="864"/>
          <w:marRight w:val="0"/>
          <w:marTop w:val="100"/>
          <w:marBottom w:val="0"/>
          <w:divBdr>
            <w:top w:val="none" w:sz="0" w:space="0" w:color="auto"/>
            <w:left w:val="none" w:sz="0" w:space="0" w:color="auto"/>
            <w:bottom w:val="none" w:sz="0" w:space="0" w:color="auto"/>
            <w:right w:val="none" w:sz="0" w:space="0" w:color="auto"/>
          </w:divBdr>
        </w:div>
      </w:divsChild>
    </w:div>
    <w:div w:id="1796439954">
      <w:bodyDiv w:val="1"/>
      <w:marLeft w:val="0"/>
      <w:marRight w:val="0"/>
      <w:marTop w:val="0"/>
      <w:marBottom w:val="0"/>
      <w:divBdr>
        <w:top w:val="none" w:sz="0" w:space="0" w:color="auto"/>
        <w:left w:val="none" w:sz="0" w:space="0" w:color="auto"/>
        <w:bottom w:val="none" w:sz="0" w:space="0" w:color="auto"/>
        <w:right w:val="none" w:sz="0" w:space="0" w:color="auto"/>
      </w:divBdr>
      <w:divsChild>
        <w:div w:id="2017876311">
          <w:marLeft w:val="432"/>
          <w:marRight w:val="0"/>
          <w:marTop w:val="120"/>
          <w:marBottom w:val="0"/>
          <w:divBdr>
            <w:top w:val="none" w:sz="0" w:space="0" w:color="auto"/>
            <w:left w:val="none" w:sz="0" w:space="0" w:color="auto"/>
            <w:bottom w:val="none" w:sz="0" w:space="0" w:color="auto"/>
            <w:right w:val="none" w:sz="0" w:space="0" w:color="auto"/>
          </w:divBdr>
        </w:div>
        <w:div w:id="516358574">
          <w:marLeft w:val="864"/>
          <w:marRight w:val="0"/>
          <w:marTop w:val="100"/>
          <w:marBottom w:val="0"/>
          <w:divBdr>
            <w:top w:val="none" w:sz="0" w:space="0" w:color="auto"/>
            <w:left w:val="none" w:sz="0" w:space="0" w:color="auto"/>
            <w:bottom w:val="none" w:sz="0" w:space="0" w:color="auto"/>
            <w:right w:val="none" w:sz="0" w:space="0" w:color="auto"/>
          </w:divBdr>
        </w:div>
        <w:div w:id="2010713716">
          <w:marLeft w:val="864"/>
          <w:marRight w:val="0"/>
          <w:marTop w:val="100"/>
          <w:marBottom w:val="0"/>
          <w:divBdr>
            <w:top w:val="none" w:sz="0" w:space="0" w:color="auto"/>
            <w:left w:val="none" w:sz="0" w:space="0" w:color="auto"/>
            <w:bottom w:val="none" w:sz="0" w:space="0" w:color="auto"/>
            <w:right w:val="none" w:sz="0" w:space="0" w:color="auto"/>
          </w:divBdr>
        </w:div>
        <w:div w:id="1306471783">
          <w:marLeft w:val="864"/>
          <w:marRight w:val="0"/>
          <w:marTop w:val="100"/>
          <w:marBottom w:val="0"/>
          <w:divBdr>
            <w:top w:val="none" w:sz="0" w:space="0" w:color="auto"/>
            <w:left w:val="none" w:sz="0" w:space="0" w:color="auto"/>
            <w:bottom w:val="none" w:sz="0" w:space="0" w:color="auto"/>
            <w:right w:val="none" w:sz="0" w:space="0" w:color="auto"/>
          </w:divBdr>
        </w:div>
      </w:divsChild>
    </w:div>
    <w:div w:id="2023706716">
      <w:bodyDiv w:val="1"/>
      <w:marLeft w:val="0"/>
      <w:marRight w:val="0"/>
      <w:marTop w:val="0"/>
      <w:marBottom w:val="0"/>
      <w:divBdr>
        <w:top w:val="none" w:sz="0" w:space="0" w:color="auto"/>
        <w:left w:val="none" w:sz="0" w:space="0" w:color="auto"/>
        <w:bottom w:val="none" w:sz="0" w:space="0" w:color="auto"/>
        <w:right w:val="none" w:sz="0" w:space="0" w:color="auto"/>
      </w:divBdr>
    </w:div>
    <w:div w:id="2041978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jpe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image" Target="media/image3.png"/><Relationship Id="rId25"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9.jpeg"/><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8.jpe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47C708EF85BCDC4798E47CB9DE7215BD" ma:contentTypeVersion="9" ma:contentTypeDescription="Create a new document." ma:contentTypeScope="" ma:versionID="d3ce179f3ddcc5c80ab4b01cc37c2b3f">
  <xsd:schema xmlns:xsd="http://www.w3.org/2001/XMLSchema" xmlns:xs="http://www.w3.org/2001/XMLSchema" xmlns:p="http://schemas.microsoft.com/office/2006/metadata/properties" xmlns:ns2="6c1f1b9b-76e0-40cd-8f53-5d331024442b" targetNamespace="http://schemas.microsoft.com/office/2006/metadata/properties" ma:root="true" ma:fieldsID="06d0fc7025201910350292ab5dd46992" ns2:_="">
    <xsd:import namespace="6c1f1b9b-76e0-40cd-8f53-5d331024442b"/>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c1f1b9b-76e0-40cd-8f53-5d33102444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9957B62-94ED-4921-A50D-4FB106452D4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CB85DEA-FD7E-45A5-8058-5F68721E23D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c1f1b9b-76e0-40cd-8f53-5d331024442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C305C37-864C-434C-9F1D-EEB06425D17C}">
  <ds:schemaRefs>
    <ds:schemaRef ds:uri="http://schemas.microsoft.com/sharepoint/v3/contenttype/forms"/>
  </ds:schemaRefs>
</ds:datastoreItem>
</file>

<file path=customXml/itemProps4.xml><?xml version="1.0" encoding="utf-8"?>
<ds:datastoreItem xmlns:ds="http://schemas.openxmlformats.org/officeDocument/2006/customXml" ds:itemID="{9C0997CB-A056-47C4-B764-2804292C10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3</TotalTime>
  <Pages>87</Pages>
  <Words>13900</Words>
  <Characters>79230</Characters>
  <Application>Microsoft Office Word</Application>
  <DocSecurity>0</DocSecurity>
  <Lines>660</Lines>
  <Paragraphs>185</Paragraphs>
  <ScaleCrop>false</ScaleCrop>
  <HeadingPairs>
    <vt:vector size="2" baseType="variant">
      <vt:variant>
        <vt:lpstr>Title</vt:lpstr>
      </vt:variant>
      <vt:variant>
        <vt:i4>1</vt:i4>
      </vt:variant>
    </vt:vector>
  </HeadingPairs>
  <TitlesOfParts>
    <vt:vector size="1" baseType="lpstr">
      <vt:lpstr/>
    </vt:vector>
  </TitlesOfParts>
  <Company>MyCompanyName</Company>
  <LinksUpToDate>false</LinksUpToDate>
  <CharactersWithSpaces>92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EHBOOB</dc:creator>
  <cp:lastModifiedBy>DANIYAL HASSAN</cp:lastModifiedBy>
  <cp:revision>12</cp:revision>
  <cp:lastPrinted>2023-03-17T11:59:00Z</cp:lastPrinted>
  <dcterms:created xsi:type="dcterms:W3CDTF">2023-03-17T10:50:00Z</dcterms:created>
  <dcterms:modified xsi:type="dcterms:W3CDTF">2023-03-18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708EF85BCDC4798E47CB9DE7215BD</vt:lpwstr>
  </property>
  <property fmtid="{D5CDD505-2E9C-101B-9397-08002B2CF9AE}" pid="3" name="GrammarlyDocumentId">
    <vt:lpwstr>1bc2a3df191ca61a2ce0b2f87346413bf9b93f29956157a321445991435402e6</vt:lpwstr>
  </property>
</Properties>
</file>